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B27C7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B27C71" w:rsidRDefault="00D23AC2" w:rsidP="00D23AC2">
      <w:pPr>
        <w:autoSpaceDE w:val="0"/>
        <w:autoSpaceDN w:val="0"/>
        <w:adjustRightInd w:val="0"/>
        <w:spacing w:after="0"/>
        <w:ind w:firstLine="0"/>
        <w:jc w:val="center"/>
        <w:rPr>
          <w:szCs w:val="24"/>
          <w:lang w:eastAsia="pt-PT"/>
        </w:rPr>
      </w:pPr>
    </w:p>
    <w:p w14:paraId="61111281" w14:textId="77777777" w:rsidR="00AB0CAD" w:rsidRPr="00B27C71" w:rsidRDefault="00D23AC2" w:rsidP="00D23AC2">
      <w:pPr>
        <w:autoSpaceDE w:val="0"/>
        <w:autoSpaceDN w:val="0"/>
        <w:adjustRightInd w:val="0"/>
        <w:spacing w:after="0"/>
        <w:ind w:firstLine="0"/>
        <w:jc w:val="center"/>
        <w:rPr>
          <w:szCs w:val="24"/>
        </w:rPr>
      </w:pPr>
      <w:r w:rsidRPr="00B27C7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B27C71" w:rsidRDefault="00AB0CAD" w:rsidP="00E06598">
      <w:pPr>
        <w:jc w:val="center"/>
      </w:pPr>
    </w:p>
    <w:p w14:paraId="7CFB9070" w14:textId="77777777" w:rsidR="00976F94" w:rsidRPr="00B27C71" w:rsidRDefault="00976F94" w:rsidP="00E06598">
      <w:pPr>
        <w:ind w:left="397" w:firstLine="0"/>
        <w:jc w:val="center"/>
      </w:pPr>
      <w:bookmarkStart w:id="1" w:name="_Toc530601584"/>
    </w:p>
    <w:bookmarkEnd w:id="1"/>
    <w:p w14:paraId="59E10675" w14:textId="77777777" w:rsidR="00AB0CAD" w:rsidRPr="00B27C71" w:rsidRDefault="00AB0CAD" w:rsidP="00F5129F">
      <w:pPr>
        <w:ind w:left="397" w:firstLine="0"/>
      </w:pPr>
    </w:p>
    <w:p w14:paraId="28C19464" w14:textId="2674F164" w:rsidR="00461FF9" w:rsidRPr="00B27C71" w:rsidRDefault="00B932ED" w:rsidP="00461FF9">
      <w:pPr>
        <w:jc w:val="center"/>
        <w:rPr>
          <w:b/>
          <w:sz w:val="40"/>
          <w:szCs w:val="40"/>
        </w:rPr>
      </w:pPr>
      <w:bookmarkStart w:id="2" w:name="_Hlk164683309"/>
      <w:r w:rsidRPr="00B27C71">
        <w:rPr>
          <w:b/>
          <w:sz w:val="40"/>
          <w:szCs w:val="40"/>
        </w:rPr>
        <w:t xml:space="preserve">AI </w:t>
      </w:r>
      <w:proofErr w:type="spellStart"/>
      <w:r w:rsidRPr="00B27C71">
        <w:rPr>
          <w:b/>
          <w:sz w:val="40"/>
          <w:szCs w:val="40"/>
        </w:rPr>
        <w:t>Driving</w:t>
      </w:r>
      <w:proofErr w:type="spellEnd"/>
      <w:r w:rsidRPr="00B27C71">
        <w:rPr>
          <w:b/>
          <w:sz w:val="40"/>
          <w:szCs w:val="40"/>
        </w:rPr>
        <w:t xml:space="preserve"> </w:t>
      </w:r>
      <w:proofErr w:type="spellStart"/>
      <w:r w:rsidRPr="00B27C71">
        <w:rPr>
          <w:b/>
          <w:sz w:val="40"/>
          <w:szCs w:val="40"/>
        </w:rPr>
        <w:t>Classification</w:t>
      </w:r>
      <w:proofErr w:type="spellEnd"/>
    </w:p>
    <w:bookmarkEnd w:id="2"/>
    <w:p w14:paraId="25668AA9" w14:textId="77777777" w:rsidR="00461FF9" w:rsidRPr="00B27C71" w:rsidRDefault="00461FF9" w:rsidP="00461FF9">
      <w:pPr>
        <w:jc w:val="center"/>
        <w:rPr>
          <w:b/>
          <w:sz w:val="40"/>
          <w:szCs w:val="40"/>
        </w:rPr>
      </w:pPr>
    </w:p>
    <w:p w14:paraId="69E23010" w14:textId="77777777" w:rsidR="00587014" w:rsidRPr="00B27C71" w:rsidRDefault="00587014" w:rsidP="00461FF9">
      <w:pPr>
        <w:jc w:val="center"/>
        <w:rPr>
          <w:b/>
          <w:sz w:val="40"/>
          <w:szCs w:val="40"/>
        </w:rPr>
      </w:pPr>
    </w:p>
    <w:p w14:paraId="245BFC78" w14:textId="316F79C3" w:rsidR="00461FF9" w:rsidRPr="00B27C71" w:rsidRDefault="00363A33" w:rsidP="00461FF9">
      <w:pPr>
        <w:jc w:val="center"/>
        <w:rPr>
          <w:sz w:val="28"/>
          <w:szCs w:val="28"/>
        </w:rPr>
      </w:pPr>
      <w:r w:rsidRPr="00B27C71">
        <w:rPr>
          <w:sz w:val="28"/>
          <w:szCs w:val="28"/>
        </w:rPr>
        <w:t>Licenciatura em Engenharia Informática</w:t>
      </w:r>
    </w:p>
    <w:p w14:paraId="77F1536B" w14:textId="77777777" w:rsidR="00461FF9" w:rsidRPr="00B27C71" w:rsidRDefault="00461FF9" w:rsidP="00461FF9">
      <w:pPr>
        <w:jc w:val="center"/>
        <w:rPr>
          <w:sz w:val="28"/>
          <w:szCs w:val="28"/>
        </w:rPr>
      </w:pPr>
    </w:p>
    <w:p w14:paraId="001A292F" w14:textId="77777777" w:rsidR="00461FF9" w:rsidRPr="00B27C71" w:rsidRDefault="00461FF9" w:rsidP="00461FF9">
      <w:pPr>
        <w:jc w:val="center"/>
        <w:rPr>
          <w:sz w:val="28"/>
          <w:szCs w:val="28"/>
        </w:rPr>
      </w:pPr>
    </w:p>
    <w:p w14:paraId="06AAA68D" w14:textId="6C0A01AF" w:rsidR="00461FF9" w:rsidRPr="00B27C71" w:rsidRDefault="00363A33" w:rsidP="00461FF9">
      <w:pPr>
        <w:jc w:val="center"/>
        <w:rPr>
          <w:sz w:val="28"/>
          <w:szCs w:val="28"/>
        </w:rPr>
      </w:pPr>
      <w:r w:rsidRPr="00B27C71">
        <w:rPr>
          <w:sz w:val="28"/>
          <w:szCs w:val="28"/>
        </w:rPr>
        <w:t>Alberto Manuel de Matos Pingo, nº 2202145</w:t>
      </w:r>
    </w:p>
    <w:p w14:paraId="403604F1" w14:textId="7EB2D583" w:rsidR="00363A33" w:rsidRPr="00B27C71" w:rsidRDefault="00363A33" w:rsidP="00461FF9">
      <w:pPr>
        <w:jc w:val="center"/>
        <w:rPr>
          <w:sz w:val="28"/>
          <w:szCs w:val="28"/>
        </w:rPr>
      </w:pPr>
      <w:r w:rsidRPr="00B27C71">
        <w:rPr>
          <w:sz w:val="28"/>
          <w:szCs w:val="28"/>
        </w:rPr>
        <w:t xml:space="preserve">João Pedro Quintela de Castro, nº 2201781 </w:t>
      </w:r>
    </w:p>
    <w:p w14:paraId="5BC424B9" w14:textId="77777777" w:rsidR="00AB0CAD" w:rsidRPr="00B27C71" w:rsidRDefault="00AB0CAD" w:rsidP="00976F94">
      <w:pPr>
        <w:jc w:val="center"/>
        <w:rPr>
          <w:szCs w:val="24"/>
        </w:rPr>
      </w:pPr>
    </w:p>
    <w:p w14:paraId="0EC1A995" w14:textId="77777777" w:rsidR="003B27EB" w:rsidRPr="00B27C71" w:rsidRDefault="003B27EB" w:rsidP="00976F94">
      <w:pPr>
        <w:jc w:val="center"/>
        <w:rPr>
          <w:szCs w:val="24"/>
        </w:rPr>
      </w:pPr>
    </w:p>
    <w:p w14:paraId="36937AB1" w14:textId="4C104342" w:rsidR="008948AD" w:rsidRPr="00B27C71" w:rsidRDefault="00461FF9" w:rsidP="00587014">
      <w:pPr>
        <w:jc w:val="center"/>
        <w:rPr>
          <w:i/>
          <w:szCs w:val="24"/>
        </w:rPr>
      </w:pPr>
      <w:r w:rsidRPr="00B27C71">
        <w:rPr>
          <w:szCs w:val="28"/>
        </w:rPr>
        <w:t xml:space="preserve">Leiria, </w:t>
      </w:r>
      <w:r w:rsidR="00BA79B7" w:rsidRPr="00B27C71">
        <w:rPr>
          <w:szCs w:val="28"/>
        </w:rPr>
        <w:t xml:space="preserve">setembro </w:t>
      </w:r>
      <w:r w:rsidR="00363A33" w:rsidRPr="00B27C71">
        <w:rPr>
          <w:szCs w:val="28"/>
        </w:rPr>
        <w:t>de 2024</w:t>
      </w:r>
      <w:r w:rsidR="007330C5" w:rsidRPr="00B27C71">
        <w:rPr>
          <w:i/>
          <w:szCs w:val="24"/>
        </w:rPr>
        <w:br w:type="page"/>
      </w:r>
    </w:p>
    <w:p w14:paraId="52D6AFAB" w14:textId="77777777" w:rsidR="00D23AC2" w:rsidRPr="00B27C71" w:rsidRDefault="00D23AC2" w:rsidP="00976F94">
      <w:pPr>
        <w:tabs>
          <w:tab w:val="left" w:pos="6480"/>
        </w:tabs>
        <w:spacing w:after="120"/>
        <w:jc w:val="center"/>
        <w:rPr>
          <w:i/>
          <w:szCs w:val="24"/>
        </w:rPr>
      </w:pPr>
    </w:p>
    <w:p w14:paraId="111E0505" w14:textId="77777777" w:rsidR="008948AD" w:rsidRPr="00B27C71" w:rsidRDefault="00E154B4" w:rsidP="00976F94">
      <w:pPr>
        <w:tabs>
          <w:tab w:val="left" w:pos="6480"/>
        </w:tabs>
        <w:spacing w:after="120"/>
        <w:jc w:val="center"/>
        <w:rPr>
          <w:i/>
          <w:szCs w:val="24"/>
        </w:rPr>
      </w:pPr>
      <w:r w:rsidRPr="00B27C7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B27C71" w:rsidRDefault="008948AD" w:rsidP="00976F94">
      <w:pPr>
        <w:tabs>
          <w:tab w:val="left" w:pos="6480"/>
        </w:tabs>
        <w:spacing w:after="120"/>
        <w:jc w:val="center"/>
        <w:rPr>
          <w:i/>
          <w:szCs w:val="24"/>
        </w:rPr>
      </w:pPr>
    </w:p>
    <w:p w14:paraId="46607F9D" w14:textId="77777777" w:rsidR="008948AD" w:rsidRPr="00B27C71" w:rsidRDefault="008948AD" w:rsidP="00976F94">
      <w:pPr>
        <w:tabs>
          <w:tab w:val="left" w:pos="6480"/>
        </w:tabs>
        <w:spacing w:after="120"/>
        <w:jc w:val="center"/>
        <w:rPr>
          <w:i/>
          <w:szCs w:val="24"/>
        </w:rPr>
      </w:pPr>
    </w:p>
    <w:p w14:paraId="7F0C76E8" w14:textId="77777777" w:rsidR="00976F94" w:rsidRPr="00B27C71" w:rsidRDefault="00976F94" w:rsidP="0078387F">
      <w:pPr>
        <w:jc w:val="center"/>
      </w:pPr>
    </w:p>
    <w:p w14:paraId="1C3AB06C" w14:textId="77777777" w:rsidR="0082242C" w:rsidRPr="00B27C71" w:rsidRDefault="0082242C" w:rsidP="0078387F">
      <w:pPr>
        <w:jc w:val="center"/>
      </w:pPr>
    </w:p>
    <w:p w14:paraId="2FE654DB" w14:textId="77777777" w:rsidR="00B932ED" w:rsidRPr="00B27C71" w:rsidRDefault="00B932ED" w:rsidP="00B932ED">
      <w:pPr>
        <w:jc w:val="center"/>
        <w:rPr>
          <w:b/>
          <w:sz w:val="40"/>
          <w:szCs w:val="40"/>
        </w:rPr>
      </w:pPr>
      <w:r w:rsidRPr="00B27C71">
        <w:rPr>
          <w:b/>
          <w:sz w:val="40"/>
          <w:szCs w:val="40"/>
        </w:rPr>
        <w:t xml:space="preserve">AI </w:t>
      </w:r>
      <w:proofErr w:type="spellStart"/>
      <w:r w:rsidRPr="00B27C71">
        <w:rPr>
          <w:b/>
          <w:sz w:val="40"/>
          <w:szCs w:val="40"/>
        </w:rPr>
        <w:t>Driving</w:t>
      </w:r>
      <w:proofErr w:type="spellEnd"/>
      <w:r w:rsidRPr="00B27C71">
        <w:rPr>
          <w:b/>
          <w:sz w:val="40"/>
          <w:szCs w:val="40"/>
        </w:rPr>
        <w:t xml:space="preserve"> </w:t>
      </w:r>
      <w:proofErr w:type="spellStart"/>
      <w:r w:rsidRPr="00B27C71">
        <w:rPr>
          <w:b/>
          <w:sz w:val="40"/>
          <w:szCs w:val="40"/>
        </w:rPr>
        <w:t>Classification</w:t>
      </w:r>
      <w:proofErr w:type="spellEnd"/>
    </w:p>
    <w:p w14:paraId="0F837BC5" w14:textId="77777777" w:rsidR="008948AD" w:rsidRPr="00B27C71" w:rsidRDefault="008948AD" w:rsidP="0078387F">
      <w:pPr>
        <w:jc w:val="center"/>
      </w:pPr>
    </w:p>
    <w:p w14:paraId="422FF7A1" w14:textId="77777777" w:rsidR="00587014" w:rsidRPr="00B27C71" w:rsidRDefault="00587014" w:rsidP="0078387F">
      <w:pPr>
        <w:jc w:val="center"/>
      </w:pPr>
    </w:p>
    <w:p w14:paraId="1C2CE5C5" w14:textId="3D6123D3" w:rsidR="00587014" w:rsidRPr="00B27C71" w:rsidRDefault="00363A33" w:rsidP="00976F94">
      <w:pPr>
        <w:jc w:val="center"/>
        <w:rPr>
          <w:sz w:val="28"/>
          <w:szCs w:val="28"/>
        </w:rPr>
      </w:pPr>
      <w:r w:rsidRPr="00B27C71">
        <w:rPr>
          <w:sz w:val="28"/>
          <w:szCs w:val="28"/>
        </w:rPr>
        <w:t>Licenciatura em Engenharia Informática</w:t>
      </w:r>
    </w:p>
    <w:p w14:paraId="017785FF" w14:textId="77777777" w:rsidR="00587014" w:rsidRPr="00B27C71" w:rsidRDefault="00587014" w:rsidP="00976F94">
      <w:pPr>
        <w:jc w:val="center"/>
        <w:rPr>
          <w:sz w:val="28"/>
          <w:szCs w:val="28"/>
        </w:rPr>
      </w:pPr>
    </w:p>
    <w:p w14:paraId="0A11E1C8" w14:textId="77777777" w:rsidR="00B932ED" w:rsidRPr="00B27C71" w:rsidRDefault="00B932ED" w:rsidP="00B932ED">
      <w:pPr>
        <w:jc w:val="center"/>
        <w:rPr>
          <w:sz w:val="28"/>
          <w:szCs w:val="28"/>
        </w:rPr>
      </w:pPr>
      <w:r w:rsidRPr="00B27C71">
        <w:rPr>
          <w:sz w:val="28"/>
          <w:szCs w:val="28"/>
        </w:rPr>
        <w:t>Alberto Manuel de Matos Pingo, nº 2202145</w:t>
      </w:r>
    </w:p>
    <w:p w14:paraId="6B0F6FE0" w14:textId="77777777" w:rsidR="00B932ED" w:rsidRPr="00B27C71" w:rsidRDefault="00B932ED" w:rsidP="00B932ED">
      <w:pPr>
        <w:jc w:val="center"/>
        <w:rPr>
          <w:sz w:val="28"/>
          <w:szCs w:val="28"/>
        </w:rPr>
      </w:pPr>
      <w:r w:rsidRPr="00B27C71">
        <w:rPr>
          <w:sz w:val="28"/>
          <w:szCs w:val="28"/>
        </w:rPr>
        <w:t xml:space="preserve">João Pedro Quintela de Castro, nº 2201781 </w:t>
      </w:r>
    </w:p>
    <w:p w14:paraId="27AE37BB" w14:textId="77777777" w:rsidR="00AB0CAD" w:rsidRPr="00B27C71" w:rsidRDefault="00AB0CAD" w:rsidP="0078387F">
      <w:pPr>
        <w:tabs>
          <w:tab w:val="left" w:pos="6480"/>
        </w:tabs>
        <w:jc w:val="center"/>
        <w:rPr>
          <w:rFonts w:ascii="Cambria" w:hAnsi="Cambria"/>
          <w:b/>
          <w:sz w:val="28"/>
          <w:szCs w:val="28"/>
        </w:rPr>
      </w:pPr>
    </w:p>
    <w:p w14:paraId="619CCCE9" w14:textId="77777777" w:rsidR="0078387F" w:rsidRPr="00B27C71" w:rsidRDefault="0078387F" w:rsidP="0078387F">
      <w:pPr>
        <w:tabs>
          <w:tab w:val="left" w:pos="6480"/>
        </w:tabs>
        <w:jc w:val="center"/>
        <w:rPr>
          <w:rFonts w:cs="Times New Roman"/>
        </w:rPr>
      </w:pPr>
    </w:p>
    <w:p w14:paraId="576DE787" w14:textId="0BB250D7" w:rsidR="00AB0CAD" w:rsidRPr="00B27C71" w:rsidRDefault="00B05A1F" w:rsidP="00976F94">
      <w:pPr>
        <w:spacing w:line="400" w:lineRule="exact"/>
        <w:ind w:firstLine="0"/>
        <w:rPr>
          <w:rFonts w:cs="Times New Roman"/>
          <w:szCs w:val="24"/>
        </w:rPr>
      </w:pPr>
      <w:r w:rsidRPr="00B27C71">
        <w:rPr>
          <w:rFonts w:cs="Times New Roman"/>
          <w:szCs w:val="24"/>
        </w:rPr>
        <w:t xml:space="preserve">Trabalho de </w:t>
      </w:r>
      <w:r w:rsidR="00C52969" w:rsidRPr="00B27C71">
        <w:rPr>
          <w:rFonts w:cs="Times New Roman"/>
          <w:szCs w:val="24"/>
        </w:rPr>
        <w:t>Projeto</w:t>
      </w:r>
      <w:r w:rsidR="00A943E6" w:rsidRPr="00B27C71">
        <w:rPr>
          <w:rFonts w:cs="Times New Roman"/>
          <w:szCs w:val="24"/>
        </w:rPr>
        <w:t xml:space="preserve"> da unidade curricular de Projeto Informático</w:t>
      </w:r>
      <w:r w:rsidR="00AB0CAD" w:rsidRPr="00B27C71">
        <w:rPr>
          <w:rFonts w:cs="Times New Roman"/>
          <w:szCs w:val="24"/>
        </w:rPr>
        <w:t xml:space="preserve"> realizad</w:t>
      </w:r>
      <w:r w:rsidR="00C52969" w:rsidRPr="00B27C71">
        <w:rPr>
          <w:rFonts w:cs="Times New Roman"/>
          <w:szCs w:val="24"/>
        </w:rPr>
        <w:t>o</w:t>
      </w:r>
      <w:r w:rsidR="00AB0CAD" w:rsidRPr="00B27C71">
        <w:rPr>
          <w:rFonts w:cs="Times New Roman"/>
          <w:szCs w:val="24"/>
        </w:rPr>
        <w:t xml:space="preserve"> sob a orientação </w:t>
      </w:r>
      <w:r w:rsidR="00B932ED" w:rsidRPr="00B27C71">
        <w:rPr>
          <w:rFonts w:cs="Times New Roman"/>
          <w:szCs w:val="24"/>
        </w:rPr>
        <w:t xml:space="preserve">do Professor Sílvio </w:t>
      </w:r>
      <w:proofErr w:type="spellStart"/>
      <w:r w:rsidR="00B932ED" w:rsidRPr="00B27C71">
        <w:rPr>
          <w:rFonts w:cs="Times New Roman"/>
          <w:szCs w:val="24"/>
        </w:rPr>
        <w:t>Priem</w:t>
      </w:r>
      <w:proofErr w:type="spellEnd"/>
      <w:r w:rsidR="00B932ED" w:rsidRPr="00B27C71">
        <w:rPr>
          <w:rFonts w:cs="Times New Roman"/>
          <w:szCs w:val="24"/>
        </w:rPr>
        <w:t xml:space="preserve"> Mendes, </w:t>
      </w:r>
      <w:r w:rsidR="00AB0CAD" w:rsidRPr="00B27C71">
        <w:rPr>
          <w:rFonts w:cs="Times New Roman"/>
          <w:szCs w:val="24"/>
        </w:rPr>
        <w:t xml:space="preserve">da </w:t>
      </w:r>
      <w:r w:rsidR="008948AD" w:rsidRPr="00B27C71">
        <w:rPr>
          <w:rFonts w:cs="Times New Roman"/>
          <w:szCs w:val="24"/>
        </w:rPr>
        <w:t>Professor</w:t>
      </w:r>
      <w:r w:rsidR="00AB0CAD" w:rsidRPr="00B27C71">
        <w:rPr>
          <w:rFonts w:cs="Times New Roman"/>
          <w:szCs w:val="24"/>
        </w:rPr>
        <w:t xml:space="preserve">a </w:t>
      </w:r>
      <w:r w:rsidR="00B932ED" w:rsidRPr="00B27C71">
        <w:rPr>
          <w:rFonts w:cs="Times New Roman"/>
          <w:szCs w:val="24"/>
        </w:rPr>
        <w:t>Anabela Moreira Bernardino e do Professor Paulo Jorge Gonçalves Loureiro.</w:t>
      </w:r>
    </w:p>
    <w:p w14:paraId="2E57FA90" w14:textId="77777777" w:rsidR="008948AD" w:rsidRPr="00B27C71" w:rsidRDefault="008948AD" w:rsidP="00976F94">
      <w:pPr>
        <w:jc w:val="center"/>
        <w:rPr>
          <w:rFonts w:cs="Times New Roman"/>
          <w:szCs w:val="24"/>
        </w:rPr>
      </w:pPr>
    </w:p>
    <w:p w14:paraId="00343BF6" w14:textId="4133EC65" w:rsidR="00B86C21" w:rsidRPr="00B27C71" w:rsidRDefault="00AB0CAD" w:rsidP="00587014">
      <w:pPr>
        <w:jc w:val="center"/>
        <w:rPr>
          <w:rFonts w:cs="Times New Roman"/>
        </w:rPr>
        <w:sectPr w:rsidR="00B86C21" w:rsidRPr="00B27C71" w:rsidSect="00145C96">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418" w:bottom="1418" w:left="1701" w:header="709" w:footer="612" w:gutter="0"/>
          <w:pgNumType w:fmt="upperRoman" w:start="1"/>
          <w:cols w:space="708"/>
          <w:docGrid w:linePitch="360"/>
        </w:sectPr>
      </w:pPr>
      <w:r w:rsidRPr="00B27C71">
        <w:rPr>
          <w:rFonts w:cs="Times New Roman"/>
          <w:szCs w:val="24"/>
        </w:rPr>
        <w:t xml:space="preserve">Leiria, </w:t>
      </w:r>
      <w:bookmarkStart w:id="3" w:name="_Toc530601442"/>
      <w:bookmarkStart w:id="4" w:name="_Toc357152314"/>
      <w:bookmarkStart w:id="5" w:name="_Toc357154521"/>
      <w:r w:rsidR="00BA79B7" w:rsidRPr="00B27C71">
        <w:rPr>
          <w:rFonts w:cs="Times New Roman"/>
          <w:szCs w:val="24"/>
        </w:rPr>
        <w:t xml:space="preserve">setembro </w:t>
      </w:r>
      <w:r w:rsidR="00B932ED" w:rsidRPr="00B27C71">
        <w:rPr>
          <w:rFonts w:cs="Times New Roman"/>
          <w:szCs w:val="24"/>
        </w:rPr>
        <w:t>de 2024</w:t>
      </w:r>
    </w:p>
    <w:bookmarkEnd w:id="3"/>
    <w:bookmarkEnd w:id="4"/>
    <w:bookmarkEnd w:id="5"/>
    <w:p w14:paraId="1D4E6A8A" w14:textId="0000BFA7" w:rsidR="00064E27" w:rsidRPr="00B27C71" w:rsidRDefault="00064E27" w:rsidP="00D05D91">
      <w:pPr>
        <w:ind w:firstLine="0"/>
        <w:rPr>
          <w:rStyle w:val="Titulo1Char"/>
          <w:rFonts w:cstheme="minorBidi"/>
          <w:b w:val="0"/>
          <w:sz w:val="24"/>
        </w:rPr>
      </w:pPr>
    </w:p>
    <w:p w14:paraId="645A0420" w14:textId="77777777" w:rsidR="00264498" w:rsidRPr="00B27C71" w:rsidRDefault="00264498" w:rsidP="009C19AA">
      <w:pPr>
        <w:pStyle w:val="Heading1"/>
        <w:numPr>
          <w:ilvl w:val="0"/>
          <w:numId w:val="0"/>
        </w:numPr>
        <w:ind w:left="360"/>
      </w:pPr>
      <w:bookmarkStart w:id="6" w:name="_Toc530601443"/>
      <w:bookmarkStart w:id="7" w:name="_Toc170059443"/>
      <w:bookmarkStart w:id="8" w:name="_Toc175516275"/>
      <w:commentRangeStart w:id="9"/>
      <w:r w:rsidRPr="00B27C71">
        <w:lastRenderedPageBreak/>
        <w:t>Agradecimentos</w:t>
      </w:r>
      <w:bookmarkEnd w:id="6"/>
      <w:bookmarkEnd w:id="7"/>
      <w:bookmarkEnd w:id="8"/>
    </w:p>
    <w:p w14:paraId="67EBF2FA" w14:textId="77777777" w:rsidR="009473BB" w:rsidRDefault="009473BB" w:rsidP="009473BB"/>
    <w:p w14:paraId="1D8D8E31" w14:textId="55BA5216" w:rsidR="009473BB" w:rsidRDefault="009473BB" w:rsidP="009473BB">
      <w:r>
        <w:t xml:space="preserve">Começamos por agradecer os Docentes orientadores, </w:t>
      </w:r>
      <w:r>
        <w:t xml:space="preserve">Sílvio </w:t>
      </w:r>
      <w:proofErr w:type="spellStart"/>
      <w:r>
        <w:t>Priem</w:t>
      </w:r>
      <w:proofErr w:type="spellEnd"/>
      <w:r>
        <w:t xml:space="preserve"> Mendes, Anabela</w:t>
      </w:r>
      <w:r>
        <w:t xml:space="preserve"> </w:t>
      </w:r>
      <w:r>
        <w:t>Moreira Bernardino e Paulo Jorge Gonçalves Loureiro</w:t>
      </w:r>
      <w:r>
        <w:t xml:space="preserve"> pela orientação, apoio e disponibilidade ao longo do desenvolvimento deste projeto. Agradecemos o acompanhamento semanal ao projeto.</w:t>
      </w:r>
    </w:p>
    <w:p w14:paraId="68CAC803" w14:textId="1E27D151" w:rsidR="006B1C9D" w:rsidRDefault="009473BB" w:rsidP="009473BB">
      <w:r>
        <w:t xml:space="preserve">Agradecemos também a todos os docentes que nos </w:t>
      </w:r>
      <w:r w:rsidR="006B1C9D">
        <w:t>acompanharam ao longo deste curso. O conhecimento que nos transmitiram foi não só fundamental para a concretização deste projeto, mas também para o nosso crescimento académico e pessoal.</w:t>
      </w:r>
    </w:p>
    <w:p w14:paraId="06B485BA" w14:textId="13D8DDC0" w:rsidR="00064E27" w:rsidRPr="00B27C71" w:rsidRDefault="006B1C9D" w:rsidP="009473BB">
      <w:r>
        <w:t xml:space="preserve">Agradecemos também aos nossos colegas que realizaram o projeto </w:t>
      </w:r>
      <w:r w:rsidRPr="006B1C9D">
        <w:t>Aplicação para Rastreio de Viaturas</w:t>
      </w:r>
      <w:r>
        <w:t>, que nos deram uma ferramenta para obter o conjunto de dados para o desenvolvimento do nosso projeto…..</w:t>
      </w:r>
      <w:r w:rsidR="00064E27" w:rsidRPr="00B27C71">
        <w:br w:type="page"/>
      </w:r>
      <w:commentRangeEnd w:id="9"/>
      <w:r w:rsidR="00BA79B7" w:rsidRPr="00B27C71">
        <w:rPr>
          <w:rStyle w:val="CommentReference"/>
        </w:rPr>
        <w:commentReference w:id="9"/>
      </w:r>
    </w:p>
    <w:p w14:paraId="567AE312" w14:textId="77777777" w:rsidR="00DD743C" w:rsidRPr="00B27C71" w:rsidRDefault="00DD743C" w:rsidP="009C19AA">
      <w:pPr>
        <w:pStyle w:val="Heading1"/>
        <w:numPr>
          <w:ilvl w:val="0"/>
          <w:numId w:val="0"/>
        </w:numPr>
        <w:ind w:left="360"/>
      </w:pPr>
      <w:bookmarkStart w:id="10" w:name="_Toc357152316"/>
      <w:bookmarkStart w:id="11" w:name="_Toc357154523"/>
      <w:bookmarkStart w:id="12" w:name="_Toc530601444"/>
      <w:bookmarkStart w:id="13" w:name="_Toc170059444"/>
      <w:bookmarkStart w:id="14" w:name="_Toc175516276"/>
      <w:r w:rsidRPr="00B27C71">
        <w:lastRenderedPageBreak/>
        <w:t>Resumo</w:t>
      </w:r>
      <w:bookmarkEnd w:id="10"/>
      <w:bookmarkEnd w:id="11"/>
      <w:bookmarkEnd w:id="12"/>
      <w:bookmarkEnd w:id="13"/>
      <w:bookmarkEnd w:id="14"/>
    </w:p>
    <w:p w14:paraId="0D22926F" w14:textId="0A60DA46" w:rsidR="0020136D" w:rsidRPr="00B27C71" w:rsidRDefault="0020136D" w:rsidP="0020136D">
      <w:r w:rsidRPr="00B27C71">
        <w:t>Este trabalho aborda a utilização de Inteligência Artificial, especificamente Redes Neu</w:t>
      </w:r>
      <w:commentRangeStart w:id="15"/>
      <w:r w:rsidRPr="00B27C71">
        <w:t xml:space="preserve">rais do tipo </w:t>
      </w:r>
      <w:r w:rsidRPr="00B27C71">
        <w:rPr>
          <w:i/>
          <w:iCs/>
        </w:rPr>
        <w:t>Long Short-</w:t>
      </w:r>
      <w:proofErr w:type="spellStart"/>
      <w:r w:rsidRPr="00B27C71">
        <w:rPr>
          <w:i/>
          <w:iCs/>
        </w:rPr>
        <w:t>Term</w:t>
      </w:r>
      <w:proofErr w:type="spellEnd"/>
      <w:r w:rsidRPr="00B27C71">
        <w:rPr>
          <w:i/>
          <w:iCs/>
        </w:rPr>
        <w:t xml:space="preserve"> </w:t>
      </w:r>
      <w:proofErr w:type="spellStart"/>
      <w:r w:rsidRPr="00B27C71">
        <w:rPr>
          <w:i/>
          <w:iCs/>
        </w:rPr>
        <w:t>Memory</w:t>
      </w:r>
      <w:proofErr w:type="spellEnd"/>
      <w:r w:rsidR="00BA79B7" w:rsidRPr="00B27C71">
        <w:t xml:space="preserve"> (LSTM</w:t>
      </w:r>
      <w:r w:rsidRPr="00B27C71">
        <w:t xml:space="preserve">), para a classificação de comportamentos de condução. </w:t>
      </w:r>
      <w:r w:rsidR="001B7685">
        <w:t xml:space="preserve">A motivação deste projeto surge com a necessidade de desenvolver métodos capazes de identificar e reagir a diferentes padrões de condução devido ao </w:t>
      </w:r>
      <w:r w:rsidR="000F66BA">
        <w:t>avanço dos sistemas de condução autónoma.</w:t>
      </w:r>
      <w:r w:rsidR="001B7685">
        <w:t xml:space="preserve"> </w:t>
      </w:r>
      <w:r w:rsidRPr="00B27C71">
        <w:t>O objetivo principal é desenvolver um modelo capaz de identificar padrões de condução</w:t>
      </w:r>
      <w:r w:rsidR="001B7685">
        <w:t xml:space="preserve"> e classificá-los</w:t>
      </w:r>
      <w:r w:rsidRPr="00B27C71">
        <w:t xml:space="preserve"> utilizando dados de sensores de dispositivos móveis.</w:t>
      </w:r>
      <w:commentRangeEnd w:id="15"/>
      <w:r w:rsidR="00BA79B7" w:rsidRPr="00B27C71">
        <w:rPr>
          <w:rStyle w:val="CommentReference"/>
        </w:rPr>
        <w:commentReference w:id="15"/>
      </w:r>
    </w:p>
    <w:p w14:paraId="135A4D68" w14:textId="0CCD2627" w:rsidR="0020136D" w:rsidRPr="00B27C71" w:rsidRDefault="0020136D" w:rsidP="0020136D">
      <w:r w:rsidRPr="00B27C71">
        <w:t>A metodologia empregue inclui a aquisição e pré-processamento de dados de sensores, o desenvolvimento e trein</w:t>
      </w:r>
      <w:r w:rsidR="0085171E" w:rsidRPr="00B27C71">
        <w:t>o</w:t>
      </w:r>
      <w:r w:rsidRPr="00B27C71">
        <w:t xml:space="preserve"> de um modelo de Redes Neurais Recorrentes LSTM, e a validação e avaliação do desempenho do modelo. </w:t>
      </w:r>
    </w:p>
    <w:p w14:paraId="0A584A0E" w14:textId="77777777" w:rsidR="0020136D" w:rsidRPr="00B27C71" w:rsidRDefault="0020136D" w:rsidP="0020136D">
      <w:r w:rsidRPr="00B27C71">
        <w:t>Os resultados mostram que o modelo desenvolvido consegue classificar de forma eficaz os diferentes tipos de comportamento de condução, apresentando uma alta taxa de acurácia. As conclusões indicam que a aplicação de IA na classificação de comportamentos de condução pode contribuir significativamente para a segurança viária e a otimização de sistemas de condução autônoma.</w:t>
      </w:r>
    </w:p>
    <w:p w14:paraId="781DB933" w14:textId="77777777" w:rsidR="0020136D" w:rsidRPr="00B27C71" w:rsidRDefault="0020136D" w:rsidP="0020136D"/>
    <w:p w14:paraId="1CFD5236" w14:textId="77777777" w:rsidR="0020136D" w:rsidRPr="00B27C71" w:rsidRDefault="0020136D" w:rsidP="0020136D">
      <w:r w:rsidRPr="00B27C71">
        <w:rPr>
          <w:b/>
        </w:rPr>
        <w:t>Palavras-chave:</w:t>
      </w:r>
      <w:r w:rsidRPr="00B27C71">
        <w:t xml:space="preserve"> Inteligência Artificial, Redes Neuronais, LSTM, RNN, Condução, Classificação </w:t>
      </w:r>
    </w:p>
    <w:p w14:paraId="414B4B7C" w14:textId="77777777" w:rsidR="00587014" w:rsidRPr="00B27C71" w:rsidRDefault="00587014" w:rsidP="00587014"/>
    <w:p w14:paraId="009BAE44" w14:textId="77777777" w:rsidR="00587014" w:rsidRPr="00B27C71" w:rsidRDefault="00587014" w:rsidP="00587014"/>
    <w:p w14:paraId="5D5CFC51" w14:textId="00AD2AB1" w:rsidR="00064F26" w:rsidRPr="00B27C71" w:rsidRDefault="00064F26" w:rsidP="00064F26">
      <w:pPr>
        <w:spacing w:line="276" w:lineRule="auto"/>
        <w:ind w:firstLine="0"/>
        <w:jc w:val="left"/>
        <w:rPr>
          <w:rStyle w:val="Titulo1Char"/>
          <w:rFonts w:cstheme="minorBidi"/>
          <w:b w:val="0"/>
          <w:sz w:val="24"/>
        </w:rPr>
      </w:pPr>
      <w:r w:rsidRPr="00B27C71">
        <w:br w:type="page"/>
      </w:r>
    </w:p>
    <w:p w14:paraId="122DBC90" w14:textId="77777777" w:rsidR="00DD743C" w:rsidRPr="00E86665" w:rsidRDefault="00D9045D" w:rsidP="009C19AA">
      <w:pPr>
        <w:pStyle w:val="Heading1"/>
        <w:numPr>
          <w:ilvl w:val="0"/>
          <w:numId w:val="0"/>
        </w:numPr>
        <w:ind w:left="360"/>
        <w:rPr>
          <w:lang w:val="en-US"/>
        </w:rPr>
      </w:pPr>
      <w:bookmarkStart w:id="16" w:name="_Toc357152317"/>
      <w:bookmarkStart w:id="17" w:name="_Toc357154524"/>
      <w:bookmarkStart w:id="18" w:name="_Toc530601445"/>
      <w:bookmarkStart w:id="19" w:name="_Toc170059445"/>
      <w:bookmarkStart w:id="20" w:name="_Toc175516277"/>
      <w:r w:rsidRPr="00E86665">
        <w:rPr>
          <w:lang w:val="en-US"/>
        </w:rPr>
        <w:lastRenderedPageBreak/>
        <w:t>Abstract</w:t>
      </w:r>
      <w:bookmarkEnd w:id="16"/>
      <w:bookmarkEnd w:id="17"/>
      <w:bookmarkEnd w:id="18"/>
      <w:bookmarkEnd w:id="19"/>
      <w:bookmarkEnd w:id="20"/>
      <w:r w:rsidR="001960A4" w:rsidRPr="00E86665">
        <w:rPr>
          <w:lang w:val="en-US"/>
        </w:rPr>
        <w:t xml:space="preserve"> </w:t>
      </w:r>
    </w:p>
    <w:p w14:paraId="6B0DD749" w14:textId="402EF449" w:rsidR="00BE380D" w:rsidRPr="00E86665" w:rsidRDefault="00BE380D" w:rsidP="00BE380D">
      <w:pPr>
        <w:rPr>
          <w:lang w:val="en-US"/>
        </w:rPr>
      </w:pPr>
      <w:r w:rsidRPr="00E86665">
        <w:rPr>
          <w:lang w:val="en-US"/>
        </w:rPr>
        <w:t>This work addresses the use of Artificial Intelligence, specifically Long Short-Term Memory (LSTM) Neural Networks, for the classification of driving behaviors. The main objective is to develop a model capable of identifying aggressive and non-aggressive driving patterns using data from mobile device sensors.</w:t>
      </w:r>
      <w:r w:rsidR="00390F4A" w:rsidRPr="00390F4A">
        <w:rPr>
          <w:lang w:val="en-US"/>
        </w:rPr>
        <w:t xml:space="preserve"> The intention of this project arises from the need to develop methods capable of identifying and reacting to different driving patterns due to the advancement of autonomous driving systems.</w:t>
      </w:r>
    </w:p>
    <w:p w14:paraId="0D090CA0" w14:textId="77777777" w:rsidR="00BE380D" w:rsidRPr="00E86665" w:rsidRDefault="00BE380D" w:rsidP="00BE380D">
      <w:pPr>
        <w:rPr>
          <w:lang w:val="en-US"/>
        </w:rPr>
      </w:pPr>
      <w:r w:rsidRPr="00E86665">
        <w:rPr>
          <w:lang w:val="en-US"/>
        </w:rPr>
        <w:t>The methodology employed includes the acquisition and preprocessing of sensor data, the development and training of an LSTM Recurrent Neural Network model, and the validation and evaluation of the model's performance.</w:t>
      </w:r>
    </w:p>
    <w:p w14:paraId="789C3B88" w14:textId="2F360867" w:rsidR="00BE380D" w:rsidRPr="00E86665" w:rsidRDefault="00BE380D" w:rsidP="00BE380D">
      <w:pPr>
        <w:rPr>
          <w:lang w:val="en-US"/>
        </w:rPr>
      </w:pPr>
      <w:r w:rsidRPr="00E86665">
        <w:rPr>
          <w:lang w:val="en-US"/>
        </w:rPr>
        <w:t>The results show that the developed model can effectively classify different types of driving behavior, presenting a high accuracy rate. The conclusions indicate that the application of AI in driving behavior classification can significantly contribute to road safety and the optimization of autonomous driving systems.</w:t>
      </w:r>
    </w:p>
    <w:p w14:paraId="66E4B85D" w14:textId="77777777" w:rsidR="00BE380D" w:rsidRPr="00E86665" w:rsidRDefault="00BE380D" w:rsidP="00BE380D">
      <w:pPr>
        <w:rPr>
          <w:lang w:val="en-US"/>
        </w:rPr>
      </w:pPr>
    </w:p>
    <w:p w14:paraId="5BB7C212" w14:textId="36AF22D4" w:rsidR="00BE380D" w:rsidRPr="00E86665" w:rsidRDefault="00BE380D" w:rsidP="00BE380D">
      <w:pPr>
        <w:rPr>
          <w:lang w:val="en-US"/>
        </w:rPr>
      </w:pPr>
      <w:r w:rsidRPr="00E86665">
        <w:rPr>
          <w:b/>
          <w:lang w:val="en-US"/>
        </w:rPr>
        <w:t>Keywords:</w:t>
      </w:r>
      <w:r w:rsidRPr="00E86665">
        <w:rPr>
          <w:lang w:val="en-US"/>
        </w:rPr>
        <w:t xml:space="preserve"> Artificial Intelligence, Neural Networks, LSTM, RNN, Driving, Classification</w:t>
      </w:r>
    </w:p>
    <w:p w14:paraId="0E7B4141" w14:textId="77777777" w:rsidR="00AB0CAD" w:rsidRPr="00E86665" w:rsidRDefault="00AB0CAD" w:rsidP="00976F94">
      <w:pPr>
        <w:rPr>
          <w:rFonts w:ascii="Arial" w:hAnsi="Arial" w:cs="Arial"/>
          <w:lang w:val="en-US"/>
        </w:rPr>
      </w:pPr>
    </w:p>
    <w:p w14:paraId="2983052D" w14:textId="77777777" w:rsidR="00AB0CAD" w:rsidRPr="00E86665" w:rsidRDefault="00AB0CAD" w:rsidP="00976F94">
      <w:pPr>
        <w:rPr>
          <w:rFonts w:ascii="Arial" w:hAnsi="Arial" w:cs="Arial"/>
          <w:lang w:val="en-US"/>
        </w:rPr>
      </w:pPr>
    </w:p>
    <w:p w14:paraId="226A496B" w14:textId="77777777" w:rsidR="00AB0CAD" w:rsidRPr="00E86665" w:rsidRDefault="00AB0CAD" w:rsidP="00976F94">
      <w:pPr>
        <w:rPr>
          <w:rFonts w:ascii="Arial" w:hAnsi="Arial" w:cs="Arial"/>
          <w:lang w:val="en-US"/>
        </w:rPr>
      </w:pPr>
    </w:p>
    <w:p w14:paraId="628F5EF1" w14:textId="77777777" w:rsidR="00AB0CAD" w:rsidRPr="00E86665" w:rsidRDefault="00AB0CAD" w:rsidP="00976F94">
      <w:pPr>
        <w:rPr>
          <w:rFonts w:ascii="Arial" w:hAnsi="Arial" w:cs="Arial"/>
          <w:lang w:val="en-US"/>
        </w:rPr>
      </w:pPr>
    </w:p>
    <w:p w14:paraId="313A31EC" w14:textId="77777777" w:rsidR="00AB0CAD" w:rsidRPr="00E86665" w:rsidRDefault="00AB0CAD" w:rsidP="00976F94">
      <w:pPr>
        <w:rPr>
          <w:rFonts w:ascii="Arial" w:hAnsi="Arial" w:cs="Arial"/>
          <w:lang w:val="en-US"/>
        </w:rPr>
      </w:pPr>
    </w:p>
    <w:p w14:paraId="2099F391" w14:textId="77777777" w:rsidR="00AB0CAD" w:rsidRPr="00E86665" w:rsidRDefault="00AB0CAD" w:rsidP="00976F94">
      <w:pPr>
        <w:rPr>
          <w:rFonts w:ascii="Arial" w:hAnsi="Arial" w:cs="Arial"/>
          <w:lang w:val="en-US"/>
        </w:rPr>
      </w:pPr>
    </w:p>
    <w:p w14:paraId="245FC61D" w14:textId="77777777" w:rsidR="00755D8B" w:rsidRPr="00E86665" w:rsidRDefault="00755D8B" w:rsidP="00976F94">
      <w:pPr>
        <w:spacing w:line="276" w:lineRule="auto"/>
        <w:ind w:firstLine="0"/>
        <w:jc w:val="left"/>
        <w:rPr>
          <w:lang w:val="en-US"/>
        </w:rPr>
      </w:pPr>
      <w:r w:rsidRPr="00E86665">
        <w:rPr>
          <w:lang w:val="en-US"/>
        </w:rPr>
        <w:br w:type="page"/>
      </w:r>
    </w:p>
    <w:p w14:paraId="3BEFF1C8" w14:textId="77777777" w:rsidR="00FB7943" w:rsidRPr="00B27C71" w:rsidRDefault="00FB7943" w:rsidP="00FB7943">
      <w:pPr>
        <w:pStyle w:val="Titulo1"/>
      </w:pPr>
      <w:r w:rsidRPr="00B27C71">
        <w:rPr>
          <w:rFonts w:cs="Times New Roman"/>
        </w:rPr>
        <w:lastRenderedPageBreak/>
        <w:t xml:space="preserve">Índice </w:t>
      </w:r>
    </w:p>
    <w:p w14:paraId="45C7FC13" w14:textId="4C116544" w:rsidR="00F47A3D" w:rsidRDefault="00BA79B7">
      <w:pPr>
        <w:pStyle w:val="TOC1"/>
        <w:rPr>
          <w:rFonts w:asciiTheme="minorHAnsi" w:eastAsiaTheme="minorEastAsia" w:hAnsiTheme="minorHAnsi"/>
          <w:b w:val="0"/>
          <w:bCs w:val="0"/>
          <w:noProof/>
          <w:kern w:val="2"/>
          <w:lang w:eastAsia="pt-PT"/>
          <w14:ligatures w14:val="standardContextual"/>
        </w:rPr>
      </w:pPr>
      <w:r w:rsidRPr="00B27C71">
        <w:rPr>
          <w:rFonts w:asciiTheme="minorHAnsi" w:hAnsiTheme="minorHAnsi" w:cstheme="minorHAnsi"/>
          <w:b w:val="0"/>
          <w:bCs w:val="0"/>
          <w:sz w:val="20"/>
          <w:szCs w:val="20"/>
        </w:rPr>
        <w:fldChar w:fldCharType="begin"/>
      </w:r>
      <w:r w:rsidRPr="00B27C71">
        <w:rPr>
          <w:rFonts w:asciiTheme="minorHAnsi" w:hAnsiTheme="minorHAnsi" w:cstheme="minorHAnsi"/>
          <w:b w:val="0"/>
          <w:bCs w:val="0"/>
          <w:sz w:val="20"/>
          <w:szCs w:val="20"/>
        </w:rPr>
        <w:instrText xml:space="preserve"> TOC \o "1-3" \h \z \u </w:instrText>
      </w:r>
      <w:r w:rsidRPr="00B27C71">
        <w:rPr>
          <w:rFonts w:asciiTheme="minorHAnsi" w:hAnsiTheme="minorHAnsi" w:cstheme="minorHAnsi"/>
          <w:b w:val="0"/>
          <w:bCs w:val="0"/>
          <w:sz w:val="20"/>
          <w:szCs w:val="20"/>
        </w:rPr>
        <w:fldChar w:fldCharType="separate"/>
      </w:r>
      <w:hyperlink w:anchor="_Toc175516275" w:history="1">
        <w:r w:rsidR="00F47A3D" w:rsidRPr="00241137">
          <w:rPr>
            <w:rStyle w:val="Hyperlink"/>
            <w:noProof/>
          </w:rPr>
          <w:t>Agradecimentos</w:t>
        </w:r>
        <w:r w:rsidR="00F47A3D">
          <w:rPr>
            <w:noProof/>
            <w:webHidden/>
          </w:rPr>
          <w:tab/>
        </w:r>
        <w:r w:rsidR="00F47A3D">
          <w:rPr>
            <w:noProof/>
            <w:webHidden/>
          </w:rPr>
          <w:fldChar w:fldCharType="begin"/>
        </w:r>
        <w:r w:rsidR="00F47A3D">
          <w:rPr>
            <w:noProof/>
            <w:webHidden/>
          </w:rPr>
          <w:instrText xml:space="preserve"> PAGEREF _Toc175516275 \h </w:instrText>
        </w:r>
        <w:r w:rsidR="00F47A3D">
          <w:rPr>
            <w:noProof/>
            <w:webHidden/>
          </w:rPr>
        </w:r>
        <w:r w:rsidR="00F47A3D">
          <w:rPr>
            <w:noProof/>
            <w:webHidden/>
          </w:rPr>
          <w:fldChar w:fldCharType="separate"/>
        </w:r>
        <w:r w:rsidR="00F47A3D">
          <w:rPr>
            <w:noProof/>
            <w:webHidden/>
          </w:rPr>
          <w:t>iii</w:t>
        </w:r>
        <w:r w:rsidR="00F47A3D">
          <w:rPr>
            <w:noProof/>
            <w:webHidden/>
          </w:rPr>
          <w:fldChar w:fldCharType="end"/>
        </w:r>
      </w:hyperlink>
    </w:p>
    <w:p w14:paraId="241E4423" w14:textId="706C604D" w:rsidR="00F47A3D" w:rsidRDefault="00F47A3D">
      <w:pPr>
        <w:pStyle w:val="TOC1"/>
        <w:rPr>
          <w:rFonts w:asciiTheme="minorHAnsi" w:eastAsiaTheme="minorEastAsia" w:hAnsiTheme="minorHAnsi"/>
          <w:b w:val="0"/>
          <w:bCs w:val="0"/>
          <w:noProof/>
          <w:kern w:val="2"/>
          <w:lang w:eastAsia="pt-PT"/>
          <w14:ligatures w14:val="standardContextual"/>
        </w:rPr>
      </w:pPr>
      <w:hyperlink w:anchor="_Toc175516276" w:history="1">
        <w:r w:rsidRPr="00241137">
          <w:rPr>
            <w:rStyle w:val="Hyperlink"/>
            <w:noProof/>
          </w:rPr>
          <w:t>Resumo</w:t>
        </w:r>
        <w:r>
          <w:rPr>
            <w:noProof/>
            <w:webHidden/>
          </w:rPr>
          <w:tab/>
        </w:r>
        <w:r>
          <w:rPr>
            <w:noProof/>
            <w:webHidden/>
          </w:rPr>
          <w:fldChar w:fldCharType="begin"/>
        </w:r>
        <w:r>
          <w:rPr>
            <w:noProof/>
            <w:webHidden/>
          </w:rPr>
          <w:instrText xml:space="preserve"> PAGEREF _Toc175516276 \h </w:instrText>
        </w:r>
        <w:r>
          <w:rPr>
            <w:noProof/>
            <w:webHidden/>
          </w:rPr>
        </w:r>
        <w:r>
          <w:rPr>
            <w:noProof/>
            <w:webHidden/>
          </w:rPr>
          <w:fldChar w:fldCharType="separate"/>
        </w:r>
        <w:r>
          <w:rPr>
            <w:noProof/>
            <w:webHidden/>
          </w:rPr>
          <w:t>iv</w:t>
        </w:r>
        <w:r>
          <w:rPr>
            <w:noProof/>
            <w:webHidden/>
          </w:rPr>
          <w:fldChar w:fldCharType="end"/>
        </w:r>
      </w:hyperlink>
    </w:p>
    <w:p w14:paraId="3828C762" w14:textId="5F89334C" w:rsidR="00F47A3D" w:rsidRDefault="00F47A3D">
      <w:pPr>
        <w:pStyle w:val="TOC1"/>
        <w:rPr>
          <w:rFonts w:asciiTheme="minorHAnsi" w:eastAsiaTheme="minorEastAsia" w:hAnsiTheme="minorHAnsi"/>
          <w:b w:val="0"/>
          <w:bCs w:val="0"/>
          <w:noProof/>
          <w:kern w:val="2"/>
          <w:lang w:eastAsia="pt-PT"/>
          <w14:ligatures w14:val="standardContextual"/>
        </w:rPr>
      </w:pPr>
      <w:hyperlink w:anchor="_Toc175516277" w:history="1">
        <w:r w:rsidRPr="00241137">
          <w:rPr>
            <w:rStyle w:val="Hyperlink"/>
            <w:noProof/>
            <w:lang w:val="en-US"/>
          </w:rPr>
          <w:t>Abstract</w:t>
        </w:r>
        <w:r>
          <w:rPr>
            <w:noProof/>
            <w:webHidden/>
          </w:rPr>
          <w:tab/>
        </w:r>
        <w:r>
          <w:rPr>
            <w:noProof/>
            <w:webHidden/>
          </w:rPr>
          <w:fldChar w:fldCharType="begin"/>
        </w:r>
        <w:r>
          <w:rPr>
            <w:noProof/>
            <w:webHidden/>
          </w:rPr>
          <w:instrText xml:space="preserve"> PAGEREF _Toc175516277 \h </w:instrText>
        </w:r>
        <w:r>
          <w:rPr>
            <w:noProof/>
            <w:webHidden/>
          </w:rPr>
        </w:r>
        <w:r>
          <w:rPr>
            <w:noProof/>
            <w:webHidden/>
          </w:rPr>
          <w:fldChar w:fldCharType="separate"/>
        </w:r>
        <w:r>
          <w:rPr>
            <w:noProof/>
            <w:webHidden/>
          </w:rPr>
          <w:t>v</w:t>
        </w:r>
        <w:r>
          <w:rPr>
            <w:noProof/>
            <w:webHidden/>
          </w:rPr>
          <w:fldChar w:fldCharType="end"/>
        </w:r>
      </w:hyperlink>
    </w:p>
    <w:p w14:paraId="0F75DE2F" w14:textId="7A41D2BB" w:rsidR="00F47A3D" w:rsidRDefault="00F47A3D">
      <w:pPr>
        <w:pStyle w:val="TOC1"/>
        <w:rPr>
          <w:rFonts w:asciiTheme="minorHAnsi" w:eastAsiaTheme="minorEastAsia" w:hAnsiTheme="minorHAnsi"/>
          <w:b w:val="0"/>
          <w:bCs w:val="0"/>
          <w:noProof/>
          <w:kern w:val="2"/>
          <w:lang w:eastAsia="pt-PT"/>
          <w14:ligatures w14:val="standardContextual"/>
        </w:rPr>
      </w:pPr>
      <w:hyperlink w:anchor="_Toc175516278" w:history="1">
        <w:r w:rsidRPr="00241137">
          <w:rPr>
            <w:rStyle w:val="Hyperlink"/>
            <w:noProof/>
          </w:rPr>
          <w:t>Lista de Figuras</w:t>
        </w:r>
        <w:r>
          <w:rPr>
            <w:noProof/>
            <w:webHidden/>
          </w:rPr>
          <w:tab/>
        </w:r>
        <w:r>
          <w:rPr>
            <w:noProof/>
            <w:webHidden/>
          </w:rPr>
          <w:fldChar w:fldCharType="begin"/>
        </w:r>
        <w:r>
          <w:rPr>
            <w:noProof/>
            <w:webHidden/>
          </w:rPr>
          <w:instrText xml:space="preserve"> PAGEREF _Toc175516278 \h </w:instrText>
        </w:r>
        <w:r>
          <w:rPr>
            <w:noProof/>
            <w:webHidden/>
          </w:rPr>
        </w:r>
        <w:r>
          <w:rPr>
            <w:noProof/>
            <w:webHidden/>
          </w:rPr>
          <w:fldChar w:fldCharType="separate"/>
        </w:r>
        <w:r>
          <w:rPr>
            <w:noProof/>
            <w:webHidden/>
          </w:rPr>
          <w:t>x</w:t>
        </w:r>
        <w:r>
          <w:rPr>
            <w:noProof/>
            <w:webHidden/>
          </w:rPr>
          <w:fldChar w:fldCharType="end"/>
        </w:r>
      </w:hyperlink>
    </w:p>
    <w:p w14:paraId="37D973E9" w14:textId="3F170D1C" w:rsidR="00F47A3D" w:rsidRDefault="00F47A3D">
      <w:pPr>
        <w:pStyle w:val="TOC1"/>
        <w:rPr>
          <w:rFonts w:asciiTheme="minorHAnsi" w:eastAsiaTheme="minorEastAsia" w:hAnsiTheme="minorHAnsi"/>
          <w:b w:val="0"/>
          <w:bCs w:val="0"/>
          <w:noProof/>
          <w:kern w:val="2"/>
          <w:lang w:eastAsia="pt-PT"/>
          <w14:ligatures w14:val="standardContextual"/>
        </w:rPr>
      </w:pPr>
      <w:hyperlink w:anchor="_Toc175516279" w:history="1">
        <w:r w:rsidRPr="00241137">
          <w:rPr>
            <w:rStyle w:val="Hyperlink"/>
            <w:noProof/>
          </w:rPr>
          <w:t>Lista de Listagens</w:t>
        </w:r>
        <w:r>
          <w:rPr>
            <w:noProof/>
            <w:webHidden/>
          </w:rPr>
          <w:tab/>
        </w:r>
        <w:r>
          <w:rPr>
            <w:noProof/>
            <w:webHidden/>
          </w:rPr>
          <w:fldChar w:fldCharType="begin"/>
        </w:r>
        <w:r>
          <w:rPr>
            <w:noProof/>
            <w:webHidden/>
          </w:rPr>
          <w:instrText xml:space="preserve"> PAGEREF _Toc175516279 \h </w:instrText>
        </w:r>
        <w:r>
          <w:rPr>
            <w:noProof/>
            <w:webHidden/>
          </w:rPr>
        </w:r>
        <w:r>
          <w:rPr>
            <w:noProof/>
            <w:webHidden/>
          </w:rPr>
          <w:fldChar w:fldCharType="separate"/>
        </w:r>
        <w:r>
          <w:rPr>
            <w:noProof/>
            <w:webHidden/>
          </w:rPr>
          <w:t>xii</w:t>
        </w:r>
        <w:r>
          <w:rPr>
            <w:noProof/>
            <w:webHidden/>
          </w:rPr>
          <w:fldChar w:fldCharType="end"/>
        </w:r>
      </w:hyperlink>
    </w:p>
    <w:p w14:paraId="2C408C62" w14:textId="3C106300" w:rsidR="00F47A3D" w:rsidRDefault="00F47A3D">
      <w:pPr>
        <w:pStyle w:val="TOC1"/>
        <w:rPr>
          <w:rFonts w:asciiTheme="minorHAnsi" w:eastAsiaTheme="minorEastAsia" w:hAnsiTheme="minorHAnsi"/>
          <w:b w:val="0"/>
          <w:bCs w:val="0"/>
          <w:noProof/>
          <w:kern w:val="2"/>
          <w:lang w:eastAsia="pt-PT"/>
          <w14:ligatures w14:val="standardContextual"/>
        </w:rPr>
      </w:pPr>
      <w:hyperlink w:anchor="_Toc175516280" w:history="1">
        <w:r w:rsidRPr="00241137">
          <w:rPr>
            <w:rStyle w:val="Hyperlink"/>
            <w:noProof/>
          </w:rPr>
          <w:t>Lista de Tabelas</w:t>
        </w:r>
        <w:r>
          <w:rPr>
            <w:noProof/>
            <w:webHidden/>
          </w:rPr>
          <w:tab/>
        </w:r>
        <w:r>
          <w:rPr>
            <w:noProof/>
            <w:webHidden/>
          </w:rPr>
          <w:fldChar w:fldCharType="begin"/>
        </w:r>
        <w:r>
          <w:rPr>
            <w:noProof/>
            <w:webHidden/>
          </w:rPr>
          <w:instrText xml:space="preserve"> PAGEREF _Toc175516280 \h </w:instrText>
        </w:r>
        <w:r>
          <w:rPr>
            <w:noProof/>
            <w:webHidden/>
          </w:rPr>
        </w:r>
        <w:r>
          <w:rPr>
            <w:noProof/>
            <w:webHidden/>
          </w:rPr>
          <w:fldChar w:fldCharType="separate"/>
        </w:r>
        <w:r>
          <w:rPr>
            <w:noProof/>
            <w:webHidden/>
          </w:rPr>
          <w:t>xiii</w:t>
        </w:r>
        <w:r>
          <w:rPr>
            <w:noProof/>
            <w:webHidden/>
          </w:rPr>
          <w:fldChar w:fldCharType="end"/>
        </w:r>
      </w:hyperlink>
    </w:p>
    <w:p w14:paraId="4356642B" w14:textId="2D5A2A8C" w:rsidR="00F47A3D" w:rsidRDefault="00F47A3D">
      <w:pPr>
        <w:pStyle w:val="TOC1"/>
        <w:rPr>
          <w:rFonts w:asciiTheme="minorHAnsi" w:eastAsiaTheme="minorEastAsia" w:hAnsiTheme="minorHAnsi"/>
          <w:b w:val="0"/>
          <w:bCs w:val="0"/>
          <w:noProof/>
          <w:kern w:val="2"/>
          <w:lang w:eastAsia="pt-PT"/>
          <w14:ligatures w14:val="standardContextual"/>
        </w:rPr>
      </w:pPr>
      <w:hyperlink w:anchor="_Toc175516281" w:history="1">
        <w:r w:rsidRPr="00241137">
          <w:rPr>
            <w:rStyle w:val="Hyperlink"/>
            <w:noProof/>
          </w:rPr>
          <w:t>Lista de siglas e acrónimos</w:t>
        </w:r>
        <w:r>
          <w:rPr>
            <w:noProof/>
            <w:webHidden/>
          </w:rPr>
          <w:tab/>
        </w:r>
        <w:r>
          <w:rPr>
            <w:noProof/>
            <w:webHidden/>
          </w:rPr>
          <w:fldChar w:fldCharType="begin"/>
        </w:r>
        <w:r>
          <w:rPr>
            <w:noProof/>
            <w:webHidden/>
          </w:rPr>
          <w:instrText xml:space="preserve"> PAGEREF _Toc175516281 \h </w:instrText>
        </w:r>
        <w:r>
          <w:rPr>
            <w:noProof/>
            <w:webHidden/>
          </w:rPr>
        </w:r>
        <w:r>
          <w:rPr>
            <w:noProof/>
            <w:webHidden/>
          </w:rPr>
          <w:fldChar w:fldCharType="separate"/>
        </w:r>
        <w:r>
          <w:rPr>
            <w:noProof/>
            <w:webHidden/>
          </w:rPr>
          <w:t>xiv</w:t>
        </w:r>
        <w:r>
          <w:rPr>
            <w:noProof/>
            <w:webHidden/>
          </w:rPr>
          <w:fldChar w:fldCharType="end"/>
        </w:r>
      </w:hyperlink>
    </w:p>
    <w:p w14:paraId="644D93EB" w14:textId="00BE32D1" w:rsidR="00F47A3D" w:rsidRDefault="00F47A3D">
      <w:pPr>
        <w:pStyle w:val="TOC1"/>
        <w:tabs>
          <w:tab w:val="left" w:pos="567"/>
        </w:tabs>
        <w:rPr>
          <w:rFonts w:asciiTheme="minorHAnsi" w:eastAsiaTheme="minorEastAsia" w:hAnsiTheme="minorHAnsi"/>
          <w:b w:val="0"/>
          <w:bCs w:val="0"/>
          <w:noProof/>
          <w:kern w:val="2"/>
          <w:lang w:eastAsia="pt-PT"/>
          <w14:ligatures w14:val="standardContextual"/>
        </w:rPr>
      </w:pPr>
      <w:hyperlink w:anchor="_Toc175516282" w:history="1">
        <w:r w:rsidRPr="00241137">
          <w:rPr>
            <w:rStyle w:val="Hyperlink"/>
            <w:noProof/>
          </w:rPr>
          <w:t>1.</w:t>
        </w:r>
        <w:r>
          <w:rPr>
            <w:rFonts w:asciiTheme="minorHAnsi" w:eastAsiaTheme="minorEastAsia" w:hAnsiTheme="minorHAnsi"/>
            <w:b w:val="0"/>
            <w:bCs w:val="0"/>
            <w:noProof/>
            <w:kern w:val="2"/>
            <w:lang w:eastAsia="pt-PT"/>
            <w14:ligatures w14:val="standardContextual"/>
          </w:rPr>
          <w:tab/>
        </w:r>
        <w:r w:rsidRPr="00241137">
          <w:rPr>
            <w:rStyle w:val="Hyperlink"/>
            <w:noProof/>
          </w:rPr>
          <w:t>Introdução</w:t>
        </w:r>
        <w:r>
          <w:rPr>
            <w:noProof/>
            <w:webHidden/>
          </w:rPr>
          <w:tab/>
        </w:r>
        <w:r>
          <w:rPr>
            <w:noProof/>
            <w:webHidden/>
          </w:rPr>
          <w:fldChar w:fldCharType="begin"/>
        </w:r>
        <w:r>
          <w:rPr>
            <w:noProof/>
            <w:webHidden/>
          </w:rPr>
          <w:instrText xml:space="preserve"> PAGEREF _Toc175516282 \h </w:instrText>
        </w:r>
        <w:r>
          <w:rPr>
            <w:noProof/>
            <w:webHidden/>
          </w:rPr>
        </w:r>
        <w:r>
          <w:rPr>
            <w:noProof/>
            <w:webHidden/>
          </w:rPr>
          <w:fldChar w:fldCharType="separate"/>
        </w:r>
        <w:r>
          <w:rPr>
            <w:noProof/>
            <w:webHidden/>
          </w:rPr>
          <w:t>1</w:t>
        </w:r>
        <w:r>
          <w:rPr>
            <w:noProof/>
            <w:webHidden/>
          </w:rPr>
          <w:fldChar w:fldCharType="end"/>
        </w:r>
      </w:hyperlink>
    </w:p>
    <w:p w14:paraId="0F309775" w14:textId="229B3CFF"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283" w:history="1">
        <w:r w:rsidRPr="00241137">
          <w:rPr>
            <w:rStyle w:val="Hyperlink"/>
            <w:noProof/>
          </w:rPr>
          <w:t>1.1.</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Objetivos</w:t>
        </w:r>
        <w:r>
          <w:rPr>
            <w:noProof/>
            <w:webHidden/>
          </w:rPr>
          <w:tab/>
        </w:r>
        <w:r>
          <w:rPr>
            <w:noProof/>
            <w:webHidden/>
          </w:rPr>
          <w:fldChar w:fldCharType="begin"/>
        </w:r>
        <w:r>
          <w:rPr>
            <w:noProof/>
            <w:webHidden/>
          </w:rPr>
          <w:instrText xml:space="preserve"> PAGEREF _Toc175516283 \h </w:instrText>
        </w:r>
        <w:r>
          <w:rPr>
            <w:noProof/>
            <w:webHidden/>
          </w:rPr>
        </w:r>
        <w:r>
          <w:rPr>
            <w:noProof/>
            <w:webHidden/>
          </w:rPr>
          <w:fldChar w:fldCharType="separate"/>
        </w:r>
        <w:r>
          <w:rPr>
            <w:noProof/>
            <w:webHidden/>
          </w:rPr>
          <w:t>1</w:t>
        </w:r>
        <w:r>
          <w:rPr>
            <w:noProof/>
            <w:webHidden/>
          </w:rPr>
          <w:fldChar w:fldCharType="end"/>
        </w:r>
      </w:hyperlink>
    </w:p>
    <w:p w14:paraId="562F2B5C" w14:textId="2C4A98EE"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284" w:history="1">
        <w:r w:rsidRPr="00241137">
          <w:rPr>
            <w:rStyle w:val="Hyperlink"/>
            <w:noProof/>
          </w:rPr>
          <w:t>1.2.</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Metodologia</w:t>
        </w:r>
        <w:r>
          <w:rPr>
            <w:noProof/>
            <w:webHidden/>
          </w:rPr>
          <w:tab/>
        </w:r>
        <w:r>
          <w:rPr>
            <w:noProof/>
            <w:webHidden/>
          </w:rPr>
          <w:fldChar w:fldCharType="begin"/>
        </w:r>
        <w:r>
          <w:rPr>
            <w:noProof/>
            <w:webHidden/>
          </w:rPr>
          <w:instrText xml:space="preserve"> PAGEREF _Toc175516284 \h </w:instrText>
        </w:r>
        <w:r>
          <w:rPr>
            <w:noProof/>
            <w:webHidden/>
          </w:rPr>
        </w:r>
        <w:r>
          <w:rPr>
            <w:noProof/>
            <w:webHidden/>
          </w:rPr>
          <w:fldChar w:fldCharType="separate"/>
        </w:r>
        <w:r>
          <w:rPr>
            <w:noProof/>
            <w:webHidden/>
          </w:rPr>
          <w:t>1</w:t>
        </w:r>
        <w:r>
          <w:rPr>
            <w:noProof/>
            <w:webHidden/>
          </w:rPr>
          <w:fldChar w:fldCharType="end"/>
        </w:r>
      </w:hyperlink>
    </w:p>
    <w:p w14:paraId="6A9F49AD" w14:textId="5EFC7899"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85" w:history="1">
        <w:r w:rsidRPr="00241137">
          <w:rPr>
            <w:rStyle w:val="Hyperlink"/>
            <w:noProof/>
          </w:rPr>
          <w:t>1.2.1.</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Reuniões</w:t>
        </w:r>
        <w:r>
          <w:rPr>
            <w:noProof/>
            <w:webHidden/>
          </w:rPr>
          <w:tab/>
        </w:r>
        <w:r>
          <w:rPr>
            <w:noProof/>
            <w:webHidden/>
          </w:rPr>
          <w:fldChar w:fldCharType="begin"/>
        </w:r>
        <w:r>
          <w:rPr>
            <w:noProof/>
            <w:webHidden/>
          </w:rPr>
          <w:instrText xml:space="preserve"> PAGEREF _Toc175516285 \h </w:instrText>
        </w:r>
        <w:r>
          <w:rPr>
            <w:noProof/>
            <w:webHidden/>
          </w:rPr>
        </w:r>
        <w:r>
          <w:rPr>
            <w:noProof/>
            <w:webHidden/>
          </w:rPr>
          <w:fldChar w:fldCharType="separate"/>
        </w:r>
        <w:r>
          <w:rPr>
            <w:noProof/>
            <w:webHidden/>
          </w:rPr>
          <w:t>1</w:t>
        </w:r>
        <w:r>
          <w:rPr>
            <w:noProof/>
            <w:webHidden/>
          </w:rPr>
          <w:fldChar w:fldCharType="end"/>
        </w:r>
      </w:hyperlink>
    </w:p>
    <w:p w14:paraId="7BDA6935" w14:textId="7D04C4EC"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286" w:history="1">
        <w:r w:rsidRPr="00241137">
          <w:rPr>
            <w:rStyle w:val="Hyperlink"/>
            <w:noProof/>
          </w:rPr>
          <w:t>1.3.</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Cronograma</w:t>
        </w:r>
        <w:r>
          <w:rPr>
            <w:noProof/>
            <w:webHidden/>
          </w:rPr>
          <w:tab/>
        </w:r>
        <w:r>
          <w:rPr>
            <w:noProof/>
            <w:webHidden/>
          </w:rPr>
          <w:fldChar w:fldCharType="begin"/>
        </w:r>
        <w:r>
          <w:rPr>
            <w:noProof/>
            <w:webHidden/>
          </w:rPr>
          <w:instrText xml:space="preserve"> PAGEREF _Toc175516286 \h </w:instrText>
        </w:r>
        <w:r>
          <w:rPr>
            <w:noProof/>
            <w:webHidden/>
          </w:rPr>
        </w:r>
        <w:r>
          <w:rPr>
            <w:noProof/>
            <w:webHidden/>
          </w:rPr>
          <w:fldChar w:fldCharType="separate"/>
        </w:r>
        <w:r>
          <w:rPr>
            <w:noProof/>
            <w:webHidden/>
          </w:rPr>
          <w:t>2</w:t>
        </w:r>
        <w:r>
          <w:rPr>
            <w:noProof/>
            <w:webHidden/>
          </w:rPr>
          <w:fldChar w:fldCharType="end"/>
        </w:r>
      </w:hyperlink>
    </w:p>
    <w:p w14:paraId="0502FDA9" w14:textId="35043E84"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287" w:history="1">
        <w:r w:rsidRPr="00241137">
          <w:rPr>
            <w:rStyle w:val="Hyperlink"/>
            <w:noProof/>
          </w:rPr>
          <w:t>1.4.</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Estrutura do documento</w:t>
        </w:r>
        <w:r>
          <w:rPr>
            <w:noProof/>
            <w:webHidden/>
          </w:rPr>
          <w:tab/>
        </w:r>
        <w:r>
          <w:rPr>
            <w:noProof/>
            <w:webHidden/>
          </w:rPr>
          <w:fldChar w:fldCharType="begin"/>
        </w:r>
        <w:r>
          <w:rPr>
            <w:noProof/>
            <w:webHidden/>
          </w:rPr>
          <w:instrText xml:space="preserve"> PAGEREF _Toc175516287 \h </w:instrText>
        </w:r>
        <w:r>
          <w:rPr>
            <w:noProof/>
            <w:webHidden/>
          </w:rPr>
        </w:r>
        <w:r>
          <w:rPr>
            <w:noProof/>
            <w:webHidden/>
          </w:rPr>
          <w:fldChar w:fldCharType="separate"/>
        </w:r>
        <w:r>
          <w:rPr>
            <w:noProof/>
            <w:webHidden/>
          </w:rPr>
          <w:t>2</w:t>
        </w:r>
        <w:r>
          <w:rPr>
            <w:noProof/>
            <w:webHidden/>
          </w:rPr>
          <w:fldChar w:fldCharType="end"/>
        </w:r>
      </w:hyperlink>
    </w:p>
    <w:p w14:paraId="5EC9E2FB" w14:textId="3D222A3C" w:rsidR="00F47A3D" w:rsidRDefault="00F47A3D">
      <w:pPr>
        <w:pStyle w:val="TOC1"/>
        <w:tabs>
          <w:tab w:val="left" w:pos="567"/>
        </w:tabs>
        <w:rPr>
          <w:rFonts w:asciiTheme="minorHAnsi" w:eastAsiaTheme="minorEastAsia" w:hAnsiTheme="minorHAnsi"/>
          <w:b w:val="0"/>
          <w:bCs w:val="0"/>
          <w:noProof/>
          <w:kern w:val="2"/>
          <w:lang w:eastAsia="pt-PT"/>
          <w14:ligatures w14:val="standardContextual"/>
        </w:rPr>
      </w:pPr>
      <w:hyperlink w:anchor="_Toc175516288" w:history="1">
        <w:r w:rsidRPr="00241137">
          <w:rPr>
            <w:rStyle w:val="Hyperlink"/>
            <w:noProof/>
          </w:rPr>
          <w:t>2.</w:t>
        </w:r>
        <w:r>
          <w:rPr>
            <w:rFonts w:asciiTheme="minorHAnsi" w:eastAsiaTheme="minorEastAsia" w:hAnsiTheme="minorHAnsi"/>
            <w:b w:val="0"/>
            <w:bCs w:val="0"/>
            <w:noProof/>
            <w:kern w:val="2"/>
            <w:lang w:eastAsia="pt-PT"/>
            <w14:ligatures w14:val="standardContextual"/>
          </w:rPr>
          <w:tab/>
        </w:r>
        <w:r w:rsidRPr="00241137">
          <w:rPr>
            <w:rStyle w:val="Hyperlink"/>
            <w:noProof/>
          </w:rPr>
          <w:t>Fundamentos e Contexto Tecnológico</w:t>
        </w:r>
        <w:r>
          <w:rPr>
            <w:noProof/>
            <w:webHidden/>
          </w:rPr>
          <w:tab/>
        </w:r>
        <w:r>
          <w:rPr>
            <w:noProof/>
            <w:webHidden/>
          </w:rPr>
          <w:fldChar w:fldCharType="begin"/>
        </w:r>
        <w:r>
          <w:rPr>
            <w:noProof/>
            <w:webHidden/>
          </w:rPr>
          <w:instrText xml:space="preserve"> PAGEREF _Toc175516288 \h </w:instrText>
        </w:r>
        <w:r>
          <w:rPr>
            <w:noProof/>
            <w:webHidden/>
          </w:rPr>
        </w:r>
        <w:r>
          <w:rPr>
            <w:noProof/>
            <w:webHidden/>
          </w:rPr>
          <w:fldChar w:fldCharType="separate"/>
        </w:r>
        <w:r>
          <w:rPr>
            <w:noProof/>
            <w:webHidden/>
          </w:rPr>
          <w:t>4</w:t>
        </w:r>
        <w:r>
          <w:rPr>
            <w:noProof/>
            <w:webHidden/>
          </w:rPr>
          <w:fldChar w:fldCharType="end"/>
        </w:r>
      </w:hyperlink>
    </w:p>
    <w:p w14:paraId="0215A5EF" w14:textId="66179FA5"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289" w:history="1">
        <w:r w:rsidRPr="00241137">
          <w:rPr>
            <w:rStyle w:val="Hyperlink"/>
            <w:noProof/>
          </w:rPr>
          <w:t>2.1.</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Fundamentos teóricos</w:t>
        </w:r>
        <w:r>
          <w:rPr>
            <w:noProof/>
            <w:webHidden/>
          </w:rPr>
          <w:tab/>
        </w:r>
        <w:r>
          <w:rPr>
            <w:noProof/>
            <w:webHidden/>
          </w:rPr>
          <w:fldChar w:fldCharType="begin"/>
        </w:r>
        <w:r>
          <w:rPr>
            <w:noProof/>
            <w:webHidden/>
          </w:rPr>
          <w:instrText xml:space="preserve"> PAGEREF _Toc175516289 \h </w:instrText>
        </w:r>
        <w:r>
          <w:rPr>
            <w:noProof/>
            <w:webHidden/>
          </w:rPr>
        </w:r>
        <w:r>
          <w:rPr>
            <w:noProof/>
            <w:webHidden/>
          </w:rPr>
          <w:fldChar w:fldCharType="separate"/>
        </w:r>
        <w:r>
          <w:rPr>
            <w:noProof/>
            <w:webHidden/>
          </w:rPr>
          <w:t>4</w:t>
        </w:r>
        <w:r>
          <w:rPr>
            <w:noProof/>
            <w:webHidden/>
          </w:rPr>
          <w:fldChar w:fldCharType="end"/>
        </w:r>
      </w:hyperlink>
    </w:p>
    <w:p w14:paraId="138B60C6" w14:textId="6473D0DA"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0" w:history="1">
        <w:r w:rsidRPr="00241137">
          <w:rPr>
            <w:rStyle w:val="Hyperlink"/>
            <w:noProof/>
          </w:rPr>
          <w:t>2.1.1.</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Inteligência Artificial</w:t>
        </w:r>
        <w:r>
          <w:rPr>
            <w:noProof/>
            <w:webHidden/>
          </w:rPr>
          <w:tab/>
        </w:r>
        <w:r>
          <w:rPr>
            <w:noProof/>
            <w:webHidden/>
          </w:rPr>
          <w:fldChar w:fldCharType="begin"/>
        </w:r>
        <w:r>
          <w:rPr>
            <w:noProof/>
            <w:webHidden/>
          </w:rPr>
          <w:instrText xml:space="preserve"> PAGEREF _Toc175516290 \h </w:instrText>
        </w:r>
        <w:r>
          <w:rPr>
            <w:noProof/>
            <w:webHidden/>
          </w:rPr>
        </w:r>
        <w:r>
          <w:rPr>
            <w:noProof/>
            <w:webHidden/>
          </w:rPr>
          <w:fldChar w:fldCharType="separate"/>
        </w:r>
        <w:r>
          <w:rPr>
            <w:noProof/>
            <w:webHidden/>
          </w:rPr>
          <w:t>4</w:t>
        </w:r>
        <w:r>
          <w:rPr>
            <w:noProof/>
            <w:webHidden/>
          </w:rPr>
          <w:fldChar w:fldCharType="end"/>
        </w:r>
      </w:hyperlink>
    </w:p>
    <w:p w14:paraId="650C4015" w14:textId="678D6597"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1" w:history="1">
        <w:r w:rsidRPr="00241137">
          <w:rPr>
            <w:rStyle w:val="Hyperlink"/>
            <w:noProof/>
          </w:rPr>
          <w:t>2.1.2.</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Redes Neuronais (RN)</w:t>
        </w:r>
        <w:r>
          <w:rPr>
            <w:noProof/>
            <w:webHidden/>
          </w:rPr>
          <w:tab/>
        </w:r>
        <w:r>
          <w:rPr>
            <w:noProof/>
            <w:webHidden/>
          </w:rPr>
          <w:fldChar w:fldCharType="begin"/>
        </w:r>
        <w:r>
          <w:rPr>
            <w:noProof/>
            <w:webHidden/>
          </w:rPr>
          <w:instrText xml:space="preserve"> PAGEREF _Toc175516291 \h </w:instrText>
        </w:r>
        <w:r>
          <w:rPr>
            <w:noProof/>
            <w:webHidden/>
          </w:rPr>
        </w:r>
        <w:r>
          <w:rPr>
            <w:noProof/>
            <w:webHidden/>
          </w:rPr>
          <w:fldChar w:fldCharType="separate"/>
        </w:r>
        <w:r>
          <w:rPr>
            <w:noProof/>
            <w:webHidden/>
          </w:rPr>
          <w:t>5</w:t>
        </w:r>
        <w:r>
          <w:rPr>
            <w:noProof/>
            <w:webHidden/>
          </w:rPr>
          <w:fldChar w:fldCharType="end"/>
        </w:r>
      </w:hyperlink>
    </w:p>
    <w:p w14:paraId="2203404B" w14:textId="49E506CA"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2" w:history="1">
        <w:r w:rsidRPr="00241137">
          <w:rPr>
            <w:rStyle w:val="Hyperlink"/>
            <w:noProof/>
          </w:rPr>
          <w:t>2.1.3.</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Redes Neurais Recorrentes (RNN)</w:t>
        </w:r>
        <w:r>
          <w:rPr>
            <w:noProof/>
            <w:webHidden/>
          </w:rPr>
          <w:tab/>
        </w:r>
        <w:r>
          <w:rPr>
            <w:noProof/>
            <w:webHidden/>
          </w:rPr>
          <w:fldChar w:fldCharType="begin"/>
        </w:r>
        <w:r>
          <w:rPr>
            <w:noProof/>
            <w:webHidden/>
          </w:rPr>
          <w:instrText xml:space="preserve"> PAGEREF _Toc175516292 \h </w:instrText>
        </w:r>
        <w:r>
          <w:rPr>
            <w:noProof/>
            <w:webHidden/>
          </w:rPr>
        </w:r>
        <w:r>
          <w:rPr>
            <w:noProof/>
            <w:webHidden/>
          </w:rPr>
          <w:fldChar w:fldCharType="separate"/>
        </w:r>
        <w:r>
          <w:rPr>
            <w:noProof/>
            <w:webHidden/>
          </w:rPr>
          <w:t>6</w:t>
        </w:r>
        <w:r>
          <w:rPr>
            <w:noProof/>
            <w:webHidden/>
          </w:rPr>
          <w:fldChar w:fldCharType="end"/>
        </w:r>
      </w:hyperlink>
    </w:p>
    <w:p w14:paraId="71C64ED7" w14:textId="748CEC6F"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3" w:history="1">
        <w:r w:rsidRPr="00241137">
          <w:rPr>
            <w:rStyle w:val="Hyperlink"/>
            <w:noProof/>
          </w:rPr>
          <w:t>2.1.4.</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Long Short-Term Memory</w:t>
        </w:r>
        <w:r>
          <w:rPr>
            <w:noProof/>
            <w:webHidden/>
          </w:rPr>
          <w:tab/>
        </w:r>
        <w:r>
          <w:rPr>
            <w:noProof/>
            <w:webHidden/>
          </w:rPr>
          <w:fldChar w:fldCharType="begin"/>
        </w:r>
        <w:r>
          <w:rPr>
            <w:noProof/>
            <w:webHidden/>
          </w:rPr>
          <w:instrText xml:space="preserve"> PAGEREF _Toc175516293 \h </w:instrText>
        </w:r>
        <w:r>
          <w:rPr>
            <w:noProof/>
            <w:webHidden/>
          </w:rPr>
        </w:r>
        <w:r>
          <w:rPr>
            <w:noProof/>
            <w:webHidden/>
          </w:rPr>
          <w:fldChar w:fldCharType="separate"/>
        </w:r>
        <w:r>
          <w:rPr>
            <w:noProof/>
            <w:webHidden/>
          </w:rPr>
          <w:t>10</w:t>
        </w:r>
        <w:r>
          <w:rPr>
            <w:noProof/>
            <w:webHidden/>
          </w:rPr>
          <w:fldChar w:fldCharType="end"/>
        </w:r>
      </w:hyperlink>
    </w:p>
    <w:p w14:paraId="5FCB86E3" w14:textId="2ACA6014"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4" w:history="1">
        <w:r w:rsidRPr="00241137">
          <w:rPr>
            <w:rStyle w:val="Hyperlink"/>
            <w:noProof/>
          </w:rPr>
          <w:t>2.1.5.</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LSTM VS RNN</w:t>
        </w:r>
        <w:r>
          <w:rPr>
            <w:noProof/>
            <w:webHidden/>
          </w:rPr>
          <w:tab/>
        </w:r>
        <w:r>
          <w:rPr>
            <w:noProof/>
            <w:webHidden/>
          </w:rPr>
          <w:fldChar w:fldCharType="begin"/>
        </w:r>
        <w:r>
          <w:rPr>
            <w:noProof/>
            <w:webHidden/>
          </w:rPr>
          <w:instrText xml:space="preserve"> PAGEREF _Toc175516294 \h </w:instrText>
        </w:r>
        <w:r>
          <w:rPr>
            <w:noProof/>
            <w:webHidden/>
          </w:rPr>
        </w:r>
        <w:r>
          <w:rPr>
            <w:noProof/>
            <w:webHidden/>
          </w:rPr>
          <w:fldChar w:fldCharType="separate"/>
        </w:r>
        <w:r>
          <w:rPr>
            <w:noProof/>
            <w:webHidden/>
          </w:rPr>
          <w:t>14</w:t>
        </w:r>
        <w:r>
          <w:rPr>
            <w:noProof/>
            <w:webHidden/>
          </w:rPr>
          <w:fldChar w:fldCharType="end"/>
        </w:r>
      </w:hyperlink>
    </w:p>
    <w:p w14:paraId="1E02AB2D" w14:textId="63BFD6C1"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5" w:history="1">
        <w:r w:rsidRPr="00241137">
          <w:rPr>
            <w:rStyle w:val="Hyperlink"/>
            <w:noProof/>
          </w:rPr>
          <w:t>2.1.6.</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Arquitetura Bidirecional</w:t>
        </w:r>
        <w:r>
          <w:rPr>
            <w:noProof/>
            <w:webHidden/>
          </w:rPr>
          <w:tab/>
        </w:r>
        <w:r>
          <w:rPr>
            <w:noProof/>
            <w:webHidden/>
          </w:rPr>
          <w:fldChar w:fldCharType="begin"/>
        </w:r>
        <w:r>
          <w:rPr>
            <w:noProof/>
            <w:webHidden/>
          </w:rPr>
          <w:instrText xml:space="preserve"> PAGEREF _Toc175516295 \h </w:instrText>
        </w:r>
        <w:r>
          <w:rPr>
            <w:noProof/>
            <w:webHidden/>
          </w:rPr>
        </w:r>
        <w:r>
          <w:rPr>
            <w:noProof/>
            <w:webHidden/>
          </w:rPr>
          <w:fldChar w:fldCharType="separate"/>
        </w:r>
        <w:r>
          <w:rPr>
            <w:noProof/>
            <w:webHidden/>
          </w:rPr>
          <w:t>15</w:t>
        </w:r>
        <w:r>
          <w:rPr>
            <w:noProof/>
            <w:webHidden/>
          </w:rPr>
          <w:fldChar w:fldCharType="end"/>
        </w:r>
      </w:hyperlink>
    </w:p>
    <w:p w14:paraId="676DA8B9" w14:textId="273ED5DB"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6" w:history="1">
        <w:r w:rsidRPr="00241137">
          <w:rPr>
            <w:rStyle w:val="Hyperlink"/>
            <w:noProof/>
          </w:rPr>
          <w:t>2.1.7.</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Redes Neuronais Convolucionais</w:t>
        </w:r>
        <w:r>
          <w:rPr>
            <w:noProof/>
            <w:webHidden/>
          </w:rPr>
          <w:tab/>
        </w:r>
        <w:r>
          <w:rPr>
            <w:noProof/>
            <w:webHidden/>
          </w:rPr>
          <w:fldChar w:fldCharType="begin"/>
        </w:r>
        <w:r>
          <w:rPr>
            <w:noProof/>
            <w:webHidden/>
          </w:rPr>
          <w:instrText xml:space="preserve"> PAGEREF _Toc175516296 \h </w:instrText>
        </w:r>
        <w:r>
          <w:rPr>
            <w:noProof/>
            <w:webHidden/>
          </w:rPr>
        </w:r>
        <w:r>
          <w:rPr>
            <w:noProof/>
            <w:webHidden/>
          </w:rPr>
          <w:fldChar w:fldCharType="separate"/>
        </w:r>
        <w:r>
          <w:rPr>
            <w:noProof/>
            <w:webHidden/>
          </w:rPr>
          <w:t>16</w:t>
        </w:r>
        <w:r>
          <w:rPr>
            <w:noProof/>
            <w:webHidden/>
          </w:rPr>
          <w:fldChar w:fldCharType="end"/>
        </w:r>
      </w:hyperlink>
    </w:p>
    <w:p w14:paraId="74EEB711" w14:textId="354CD5DC"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7" w:history="1">
        <w:r w:rsidRPr="00241137">
          <w:rPr>
            <w:rStyle w:val="Hyperlink"/>
            <w:noProof/>
          </w:rPr>
          <w:t>2.1.8.</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Redes Convolucionais Unidimensionais</w:t>
        </w:r>
        <w:r>
          <w:rPr>
            <w:noProof/>
            <w:webHidden/>
          </w:rPr>
          <w:tab/>
        </w:r>
        <w:r>
          <w:rPr>
            <w:noProof/>
            <w:webHidden/>
          </w:rPr>
          <w:fldChar w:fldCharType="begin"/>
        </w:r>
        <w:r>
          <w:rPr>
            <w:noProof/>
            <w:webHidden/>
          </w:rPr>
          <w:instrText xml:space="preserve"> PAGEREF _Toc175516297 \h </w:instrText>
        </w:r>
        <w:r>
          <w:rPr>
            <w:noProof/>
            <w:webHidden/>
          </w:rPr>
        </w:r>
        <w:r>
          <w:rPr>
            <w:noProof/>
            <w:webHidden/>
          </w:rPr>
          <w:fldChar w:fldCharType="separate"/>
        </w:r>
        <w:r>
          <w:rPr>
            <w:noProof/>
            <w:webHidden/>
          </w:rPr>
          <w:t>17</w:t>
        </w:r>
        <w:r>
          <w:rPr>
            <w:noProof/>
            <w:webHidden/>
          </w:rPr>
          <w:fldChar w:fldCharType="end"/>
        </w:r>
      </w:hyperlink>
    </w:p>
    <w:p w14:paraId="04F1FCAB" w14:textId="6EC50C73"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8" w:history="1">
        <w:r w:rsidRPr="00241137">
          <w:rPr>
            <w:rStyle w:val="Hyperlink"/>
            <w:noProof/>
          </w:rPr>
          <w:t>2.1.9.</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Análise de Soluções</w:t>
        </w:r>
        <w:r>
          <w:rPr>
            <w:noProof/>
            <w:webHidden/>
          </w:rPr>
          <w:tab/>
        </w:r>
        <w:r>
          <w:rPr>
            <w:noProof/>
            <w:webHidden/>
          </w:rPr>
          <w:fldChar w:fldCharType="begin"/>
        </w:r>
        <w:r>
          <w:rPr>
            <w:noProof/>
            <w:webHidden/>
          </w:rPr>
          <w:instrText xml:space="preserve"> PAGEREF _Toc175516298 \h </w:instrText>
        </w:r>
        <w:r>
          <w:rPr>
            <w:noProof/>
            <w:webHidden/>
          </w:rPr>
        </w:r>
        <w:r>
          <w:rPr>
            <w:noProof/>
            <w:webHidden/>
          </w:rPr>
          <w:fldChar w:fldCharType="separate"/>
        </w:r>
        <w:r>
          <w:rPr>
            <w:noProof/>
            <w:webHidden/>
          </w:rPr>
          <w:t>19</w:t>
        </w:r>
        <w:r>
          <w:rPr>
            <w:noProof/>
            <w:webHidden/>
          </w:rPr>
          <w:fldChar w:fldCharType="end"/>
        </w:r>
      </w:hyperlink>
    </w:p>
    <w:p w14:paraId="5276D867" w14:textId="74BBAE2D"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299" w:history="1">
        <w:r w:rsidRPr="00241137">
          <w:rPr>
            <w:rStyle w:val="Hyperlink"/>
            <w:noProof/>
          </w:rPr>
          <w:t>2.2.</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Tecnologias e Ferramentas</w:t>
        </w:r>
        <w:r>
          <w:rPr>
            <w:noProof/>
            <w:webHidden/>
          </w:rPr>
          <w:tab/>
        </w:r>
        <w:r>
          <w:rPr>
            <w:noProof/>
            <w:webHidden/>
          </w:rPr>
          <w:fldChar w:fldCharType="begin"/>
        </w:r>
        <w:r>
          <w:rPr>
            <w:noProof/>
            <w:webHidden/>
          </w:rPr>
          <w:instrText xml:space="preserve"> PAGEREF _Toc175516299 \h </w:instrText>
        </w:r>
        <w:r>
          <w:rPr>
            <w:noProof/>
            <w:webHidden/>
          </w:rPr>
        </w:r>
        <w:r>
          <w:rPr>
            <w:noProof/>
            <w:webHidden/>
          </w:rPr>
          <w:fldChar w:fldCharType="separate"/>
        </w:r>
        <w:r>
          <w:rPr>
            <w:noProof/>
            <w:webHidden/>
          </w:rPr>
          <w:t>20</w:t>
        </w:r>
        <w:r>
          <w:rPr>
            <w:noProof/>
            <w:webHidden/>
          </w:rPr>
          <w:fldChar w:fldCharType="end"/>
        </w:r>
      </w:hyperlink>
    </w:p>
    <w:p w14:paraId="3458CEAC" w14:textId="7042E348"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00" w:history="1">
        <w:r w:rsidRPr="00241137">
          <w:rPr>
            <w:rStyle w:val="Hyperlink"/>
            <w:noProof/>
          </w:rPr>
          <w:t>2.2.1.</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 xml:space="preserve">Linguagem </w:t>
        </w:r>
        <w:r w:rsidRPr="00241137">
          <w:rPr>
            <w:rStyle w:val="Hyperlink"/>
            <w:i/>
            <w:iCs/>
            <w:noProof/>
          </w:rPr>
          <w:t>Python</w:t>
        </w:r>
        <w:r>
          <w:rPr>
            <w:noProof/>
            <w:webHidden/>
          </w:rPr>
          <w:tab/>
        </w:r>
        <w:r>
          <w:rPr>
            <w:noProof/>
            <w:webHidden/>
          </w:rPr>
          <w:fldChar w:fldCharType="begin"/>
        </w:r>
        <w:r>
          <w:rPr>
            <w:noProof/>
            <w:webHidden/>
          </w:rPr>
          <w:instrText xml:space="preserve"> PAGEREF _Toc175516300 \h </w:instrText>
        </w:r>
        <w:r>
          <w:rPr>
            <w:noProof/>
            <w:webHidden/>
          </w:rPr>
        </w:r>
        <w:r>
          <w:rPr>
            <w:noProof/>
            <w:webHidden/>
          </w:rPr>
          <w:fldChar w:fldCharType="separate"/>
        </w:r>
        <w:r>
          <w:rPr>
            <w:noProof/>
            <w:webHidden/>
          </w:rPr>
          <w:t>20</w:t>
        </w:r>
        <w:r>
          <w:rPr>
            <w:noProof/>
            <w:webHidden/>
          </w:rPr>
          <w:fldChar w:fldCharType="end"/>
        </w:r>
      </w:hyperlink>
    </w:p>
    <w:p w14:paraId="4DFD5B80" w14:textId="4F1AEB2A"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01" w:history="1">
        <w:r w:rsidRPr="00241137">
          <w:rPr>
            <w:rStyle w:val="Hyperlink"/>
            <w:noProof/>
          </w:rPr>
          <w:t>2.2.2.</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Bibliotecas</w:t>
        </w:r>
        <w:r>
          <w:rPr>
            <w:noProof/>
            <w:webHidden/>
          </w:rPr>
          <w:tab/>
        </w:r>
        <w:r>
          <w:rPr>
            <w:noProof/>
            <w:webHidden/>
          </w:rPr>
          <w:fldChar w:fldCharType="begin"/>
        </w:r>
        <w:r>
          <w:rPr>
            <w:noProof/>
            <w:webHidden/>
          </w:rPr>
          <w:instrText xml:space="preserve"> PAGEREF _Toc175516301 \h </w:instrText>
        </w:r>
        <w:r>
          <w:rPr>
            <w:noProof/>
            <w:webHidden/>
          </w:rPr>
        </w:r>
        <w:r>
          <w:rPr>
            <w:noProof/>
            <w:webHidden/>
          </w:rPr>
          <w:fldChar w:fldCharType="separate"/>
        </w:r>
        <w:r>
          <w:rPr>
            <w:noProof/>
            <w:webHidden/>
          </w:rPr>
          <w:t>20</w:t>
        </w:r>
        <w:r>
          <w:rPr>
            <w:noProof/>
            <w:webHidden/>
          </w:rPr>
          <w:fldChar w:fldCharType="end"/>
        </w:r>
      </w:hyperlink>
    </w:p>
    <w:p w14:paraId="0BAC0E20" w14:textId="5490EA67"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02" w:history="1">
        <w:r w:rsidRPr="00241137">
          <w:rPr>
            <w:rStyle w:val="Hyperlink"/>
            <w:noProof/>
          </w:rPr>
          <w:t>2.2.3.</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Plataformas</w:t>
        </w:r>
        <w:r>
          <w:rPr>
            <w:noProof/>
            <w:webHidden/>
          </w:rPr>
          <w:tab/>
        </w:r>
        <w:r>
          <w:rPr>
            <w:noProof/>
            <w:webHidden/>
          </w:rPr>
          <w:fldChar w:fldCharType="begin"/>
        </w:r>
        <w:r>
          <w:rPr>
            <w:noProof/>
            <w:webHidden/>
          </w:rPr>
          <w:instrText xml:space="preserve"> PAGEREF _Toc175516302 \h </w:instrText>
        </w:r>
        <w:r>
          <w:rPr>
            <w:noProof/>
            <w:webHidden/>
          </w:rPr>
        </w:r>
        <w:r>
          <w:rPr>
            <w:noProof/>
            <w:webHidden/>
          </w:rPr>
          <w:fldChar w:fldCharType="separate"/>
        </w:r>
        <w:r>
          <w:rPr>
            <w:noProof/>
            <w:webHidden/>
          </w:rPr>
          <w:t>23</w:t>
        </w:r>
        <w:r>
          <w:rPr>
            <w:noProof/>
            <w:webHidden/>
          </w:rPr>
          <w:fldChar w:fldCharType="end"/>
        </w:r>
      </w:hyperlink>
    </w:p>
    <w:p w14:paraId="62A6A62F" w14:textId="5DBFC530"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03" w:history="1">
        <w:r w:rsidRPr="00241137">
          <w:rPr>
            <w:rStyle w:val="Hyperlink"/>
            <w:noProof/>
          </w:rPr>
          <w:t>2.3.</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Trabalhos Relacionados</w:t>
        </w:r>
        <w:r>
          <w:rPr>
            <w:noProof/>
            <w:webHidden/>
          </w:rPr>
          <w:tab/>
        </w:r>
        <w:r>
          <w:rPr>
            <w:noProof/>
            <w:webHidden/>
          </w:rPr>
          <w:fldChar w:fldCharType="begin"/>
        </w:r>
        <w:r>
          <w:rPr>
            <w:noProof/>
            <w:webHidden/>
          </w:rPr>
          <w:instrText xml:space="preserve"> PAGEREF _Toc175516303 \h </w:instrText>
        </w:r>
        <w:r>
          <w:rPr>
            <w:noProof/>
            <w:webHidden/>
          </w:rPr>
        </w:r>
        <w:r>
          <w:rPr>
            <w:noProof/>
            <w:webHidden/>
          </w:rPr>
          <w:fldChar w:fldCharType="separate"/>
        </w:r>
        <w:r>
          <w:rPr>
            <w:noProof/>
            <w:webHidden/>
          </w:rPr>
          <w:t>24</w:t>
        </w:r>
        <w:r>
          <w:rPr>
            <w:noProof/>
            <w:webHidden/>
          </w:rPr>
          <w:fldChar w:fldCharType="end"/>
        </w:r>
      </w:hyperlink>
    </w:p>
    <w:p w14:paraId="2E423AA2" w14:textId="42EE0401"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04" w:history="1">
        <w:r w:rsidRPr="00241137">
          <w:rPr>
            <w:rStyle w:val="Hyperlink"/>
            <w:noProof/>
            <w:lang w:val="en-US"/>
          </w:rPr>
          <w:t>2.3.1.</w:t>
        </w:r>
        <w:r>
          <w:rPr>
            <w:rFonts w:asciiTheme="minorHAnsi" w:eastAsiaTheme="minorEastAsia" w:hAnsiTheme="minorHAnsi" w:cstheme="minorBidi"/>
            <w:noProof/>
            <w:kern w:val="2"/>
            <w:szCs w:val="24"/>
            <w:lang w:eastAsia="pt-PT"/>
            <w14:ligatures w14:val="standardContextual"/>
          </w:rPr>
          <w:tab/>
        </w:r>
        <w:r w:rsidRPr="00241137">
          <w:rPr>
            <w:rStyle w:val="Hyperlink"/>
            <w:noProof/>
            <w:lang w:val="en-US"/>
          </w:rPr>
          <w:t>Driving Behavior Classification Based on Sensor Data Fusion Using LSTM Recurrent Neural Networks</w:t>
        </w:r>
        <w:r>
          <w:rPr>
            <w:noProof/>
            <w:webHidden/>
          </w:rPr>
          <w:tab/>
        </w:r>
        <w:r>
          <w:rPr>
            <w:noProof/>
            <w:webHidden/>
          </w:rPr>
          <w:fldChar w:fldCharType="begin"/>
        </w:r>
        <w:r>
          <w:rPr>
            <w:noProof/>
            <w:webHidden/>
          </w:rPr>
          <w:instrText xml:space="preserve"> PAGEREF _Toc175516304 \h </w:instrText>
        </w:r>
        <w:r>
          <w:rPr>
            <w:noProof/>
            <w:webHidden/>
          </w:rPr>
        </w:r>
        <w:r>
          <w:rPr>
            <w:noProof/>
            <w:webHidden/>
          </w:rPr>
          <w:fldChar w:fldCharType="separate"/>
        </w:r>
        <w:r>
          <w:rPr>
            <w:noProof/>
            <w:webHidden/>
          </w:rPr>
          <w:t>24</w:t>
        </w:r>
        <w:r>
          <w:rPr>
            <w:noProof/>
            <w:webHidden/>
          </w:rPr>
          <w:fldChar w:fldCharType="end"/>
        </w:r>
      </w:hyperlink>
    </w:p>
    <w:p w14:paraId="3DD01F5C" w14:textId="3F873A87"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05" w:history="1">
        <w:r w:rsidRPr="00241137">
          <w:rPr>
            <w:rStyle w:val="Hyperlink"/>
            <w:noProof/>
            <w:lang w:val="en-US"/>
          </w:rPr>
          <w:t>2.3.2.</w:t>
        </w:r>
        <w:r>
          <w:rPr>
            <w:rFonts w:asciiTheme="minorHAnsi" w:eastAsiaTheme="minorEastAsia" w:hAnsiTheme="minorHAnsi" w:cstheme="minorBidi"/>
            <w:noProof/>
            <w:kern w:val="2"/>
            <w:szCs w:val="24"/>
            <w:lang w:eastAsia="pt-PT"/>
            <w14:ligatures w14:val="standardContextual"/>
          </w:rPr>
          <w:tab/>
        </w:r>
        <w:r w:rsidRPr="00241137">
          <w:rPr>
            <w:rStyle w:val="Hyperlink"/>
            <w:noProof/>
            <w:lang w:val="en-US"/>
          </w:rPr>
          <w:t>Driving Behavior Classification Based on Oversampled Signals of Smartphone Embedded Sensors Using an Optimized Stacked-LSTM Neural Networks</w:t>
        </w:r>
        <w:r>
          <w:rPr>
            <w:noProof/>
            <w:webHidden/>
          </w:rPr>
          <w:tab/>
        </w:r>
        <w:r>
          <w:rPr>
            <w:noProof/>
            <w:webHidden/>
          </w:rPr>
          <w:fldChar w:fldCharType="begin"/>
        </w:r>
        <w:r>
          <w:rPr>
            <w:noProof/>
            <w:webHidden/>
          </w:rPr>
          <w:instrText xml:space="preserve"> PAGEREF _Toc175516305 \h </w:instrText>
        </w:r>
        <w:r>
          <w:rPr>
            <w:noProof/>
            <w:webHidden/>
          </w:rPr>
        </w:r>
        <w:r>
          <w:rPr>
            <w:noProof/>
            <w:webHidden/>
          </w:rPr>
          <w:fldChar w:fldCharType="separate"/>
        </w:r>
        <w:r>
          <w:rPr>
            <w:noProof/>
            <w:webHidden/>
          </w:rPr>
          <w:t>26</w:t>
        </w:r>
        <w:r>
          <w:rPr>
            <w:noProof/>
            <w:webHidden/>
          </w:rPr>
          <w:fldChar w:fldCharType="end"/>
        </w:r>
      </w:hyperlink>
    </w:p>
    <w:p w14:paraId="744FE356" w14:textId="4CD5D968"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06" w:history="1">
        <w:r w:rsidRPr="00241137">
          <w:rPr>
            <w:rStyle w:val="Hyperlink"/>
            <w:noProof/>
            <w:lang w:val="en-US"/>
          </w:rPr>
          <w:t>2.3.3.</w:t>
        </w:r>
        <w:r>
          <w:rPr>
            <w:rFonts w:asciiTheme="minorHAnsi" w:eastAsiaTheme="minorEastAsia" w:hAnsiTheme="minorHAnsi" w:cstheme="minorBidi"/>
            <w:noProof/>
            <w:kern w:val="2"/>
            <w:szCs w:val="24"/>
            <w:lang w:eastAsia="pt-PT"/>
            <w14:ligatures w14:val="standardContextual"/>
          </w:rPr>
          <w:tab/>
        </w:r>
        <w:r w:rsidRPr="00241137">
          <w:rPr>
            <w:rStyle w:val="Hyperlink"/>
            <w:noProof/>
            <w:lang w:val="en-US"/>
          </w:rPr>
          <w:t>Exploiting the use of recurrent neural networks for driver behavior profiling</w:t>
        </w:r>
        <w:r>
          <w:rPr>
            <w:noProof/>
            <w:webHidden/>
          </w:rPr>
          <w:tab/>
        </w:r>
        <w:r>
          <w:rPr>
            <w:noProof/>
            <w:webHidden/>
          </w:rPr>
          <w:fldChar w:fldCharType="begin"/>
        </w:r>
        <w:r>
          <w:rPr>
            <w:noProof/>
            <w:webHidden/>
          </w:rPr>
          <w:instrText xml:space="preserve"> PAGEREF _Toc175516306 \h </w:instrText>
        </w:r>
        <w:r>
          <w:rPr>
            <w:noProof/>
            <w:webHidden/>
          </w:rPr>
        </w:r>
        <w:r>
          <w:rPr>
            <w:noProof/>
            <w:webHidden/>
          </w:rPr>
          <w:fldChar w:fldCharType="separate"/>
        </w:r>
        <w:r>
          <w:rPr>
            <w:noProof/>
            <w:webHidden/>
          </w:rPr>
          <w:t>29</w:t>
        </w:r>
        <w:r>
          <w:rPr>
            <w:noProof/>
            <w:webHidden/>
          </w:rPr>
          <w:fldChar w:fldCharType="end"/>
        </w:r>
      </w:hyperlink>
    </w:p>
    <w:p w14:paraId="37D14F0E" w14:textId="0822DB25" w:rsidR="00F47A3D" w:rsidRDefault="00F47A3D">
      <w:pPr>
        <w:pStyle w:val="TOC1"/>
        <w:tabs>
          <w:tab w:val="left" w:pos="567"/>
        </w:tabs>
        <w:rPr>
          <w:rFonts w:asciiTheme="minorHAnsi" w:eastAsiaTheme="minorEastAsia" w:hAnsiTheme="minorHAnsi"/>
          <w:b w:val="0"/>
          <w:bCs w:val="0"/>
          <w:noProof/>
          <w:kern w:val="2"/>
          <w:lang w:eastAsia="pt-PT"/>
          <w14:ligatures w14:val="standardContextual"/>
        </w:rPr>
      </w:pPr>
      <w:hyperlink w:anchor="_Toc175516307" w:history="1">
        <w:r w:rsidRPr="00241137">
          <w:rPr>
            <w:rStyle w:val="Hyperlink"/>
            <w:noProof/>
          </w:rPr>
          <w:t>3.</w:t>
        </w:r>
        <w:r>
          <w:rPr>
            <w:rFonts w:asciiTheme="minorHAnsi" w:eastAsiaTheme="minorEastAsia" w:hAnsiTheme="minorHAnsi"/>
            <w:b w:val="0"/>
            <w:bCs w:val="0"/>
            <w:noProof/>
            <w:kern w:val="2"/>
            <w:lang w:eastAsia="pt-PT"/>
            <w14:ligatures w14:val="standardContextual"/>
          </w:rPr>
          <w:tab/>
        </w:r>
        <w:r w:rsidRPr="00241137">
          <w:rPr>
            <w:rStyle w:val="Hyperlink"/>
            <w:noProof/>
          </w:rPr>
          <w:t>Análise</w:t>
        </w:r>
        <w:r>
          <w:rPr>
            <w:noProof/>
            <w:webHidden/>
          </w:rPr>
          <w:tab/>
        </w:r>
        <w:r>
          <w:rPr>
            <w:noProof/>
            <w:webHidden/>
          </w:rPr>
          <w:fldChar w:fldCharType="begin"/>
        </w:r>
        <w:r>
          <w:rPr>
            <w:noProof/>
            <w:webHidden/>
          </w:rPr>
          <w:instrText xml:space="preserve"> PAGEREF _Toc175516307 \h </w:instrText>
        </w:r>
        <w:r>
          <w:rPr>
            <w:noProof/>
            <w:webHidden/>
          </w:rPr>
        </w:r>
        <w:r>
          <w:rPr>
            <w:noProof/>
            <w:webHidden/>
          </w:rPr>
          <w:fldChar w:fldCharType="separate"/>
        </w:r>
        <w:r>
          <w:rPr>
            <w:noProof/>
            <w:webHidden/>
          </w:rPr>
          <w:t>30</w:t>
        </w:r>
        <w:r>
          <w:rPr>
            <w:noProof/>
            <w:webHidden/>
          </w:rPr>
          <w:fldChar w:fldCharType="end"/>
        </w:r>
      </w:hyperlink>
    </w:p>
    <w:p w14:paraId="73D2ACD1" w14:textId="336D0875"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08" w:history="1">
        <w:r w:rsidRPr="00241137">
          <w:rPr>
            <w:rStyle w:val="Hyperlink"/>
            <w:noProof/>
          </w:rPr>
          <w:t>3.1.</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Análise dos sensores de dispositivos móveis</w:t>
        </w:r>
        <w:r>
          <w:rPr>
            <w:noProof/>
            <w:webHidden/>
          </w:rPr>
          <w:tab/>
        </w:r>
        <w:r>
          <w:rPr>
            <w:noProof/>
            <w:webHidden/>
          </w:rPr>
          <w:fldChar w:fldCharType="begin"/>
        </w:r>
        <w:r>
          <w:rPr>
            <w:noProof/>
            <w:webHidden/>
          </w:rPr>
          <w:instrText xml:space="preserve"> PAGEREF _Toc175516308 \h </w:instrText>
        </w:r>
        <w:r>
          <w:rPr>
            <w:noProof/>
            <w:webHidden/>
          </w:rPr>
        </w:r>
        <w:r>
          <w:rPr>
            <w:noProof/>
            <w:webHidden/>
          </w:rPr>
          <w:fldChar w:fldCharType="separate"/>
        </w:r>
        <w:r>
          <w:rPr>
            <w:noProof/>
            <w:webHidden/>
          </w:rPr>
          <w:t>30</w:t>
        </w:r>
        <w:r>
          <w:rPr>
            <w:noProof/>
            <w:webHidden/>
          </w:rPr>
          <w:fldChar w:fldCharType="end"/>
        </w:r>
      </w:hyperlink>
    </w:p>
    <w:p w14:paraId="743CBADE" w14:textId="2199C24F"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09" w:history="1">
        <w:r w:rsidRPr="00241137">
          <w:rPr>
            <w:rStyle w:val="Hyperlink"/>
            <w:noProof/>
          </w:rPr>
          <w:t>3.1.1.</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Definição e Função</w:t>
        </w:r>
        <w:r>
          <w:rPr>
            <w:noProof/>
            <w:webHidden/>
          </w:rPr>
          <w:tab/>
        </w:r>
        <w:r>
          <w:rPr>
            <w:noProof/>
            <w:webHidden/>
          </w:rPr>
          <w:fldChar w:fldCharType="begin"/>
        </w:r>
        <w:r>
          <w:rPr>
            <w:noProof/>
            <w:webHidden/>
          </w:rPr>
          <w:instrText xml:space="preserve"> PAGEREF _Toc175516309 \h </w:instrText>
        </w:r>
        <w:r>
          <w:rPr>
            <w:noProof/>
            <w:webHidden/>
          </w:rPr>
        </w:r>
        <w:r>
          <w:rPr>
            <w:noProof/>
            <w:webHidden/>
          </w:rPr>
          <w:fldChar w:fldCharType="separate"/>
        </w:r>
        <w:r>
          <w:rPr>
            <w:noProof/>
            <w:webHidden/>
          </w:rPr>
          <w:t>30</w:t>
        </w:r>
        <w:r>
          <w:rPr>
            <w:noProof/>
            <w:webHidden/>
          </w:rPr>
          <w:fldChar w:fldCharType="end"/>
        </w:r>
      </w:hyperlink>
    </w:p>
    <w:p w14:paraId="58D9DB0C" w14:textId="38638753"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10" w:history="1">
        <w:r w:rsidRPr="00241137">
          <w:rPr>
            <w:rStyle w:val="Hyperlink"/>
            <w:noProof/>
          </w:rPr>
          <w:t>3.1.2.</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Tipos de Sensores Utilizados</w:t>
        </w:r>
        <w:r>
          <w:rPr>
            <w:noProof/>
            <w:webHidden/>
          </w:rPr>
          <w:tab/>
        </w:r>
        <w:r>
          <w:rPr>
            <w:noProof/>
            <w:webHidden/>
          </w:rPr>
          <w:fldChar w:fldCharType="begin"/>
        </w:r>
        <w:r>
          <w:rPr>
            <w:noProof/>
            <w:webHidden/>
          </w:rPr>
          <w:instrText xml:space="preserve"> PAGEREF _Toc175516310 \h </w:instrText>
        </w:r>
        <w:r>
          <w:rPr>
            <w:noProof/>
            <w:webHidden/>
          </w:rPr>
        </w:r>
        <w:r>
          <w:rPr>
            <w:noProof/>
            <w:webHidden/>
          </w:rPr>
          <w:fldChar w:fldCharType="separate"/>
        </w:r>
        <w:r>
          <w:rPr>
            <w:noProof/>
            <w:webHidden/>
          </w:rPr>
          <w:t>30</w:t>
        </w:r>
        <w:r>
          <w:rPr>
            <w:noProof/>
            <w:webHidden/>
          </w:rPr>
          <w:fldChar w:fldCharType="end"/>
        </w:r>
      </w:hyperlink>
    </w:p>
    <w:p w14:paraId="38B533B3" w14:textId="6DA383CE"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11" w:history="1">
        <w:r w:rsidRPr="00241137">
          <w:rPr>
            <w:rStyle w:val="Hyperlink"/>
            <w:noProof/>
          </w:rPr>
          <w:t>3.2.</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Análise da Aplicação de Recolha dos Dados</w:t>
        </w:r>
        <w:r>
          <w:rPr>
            <w:noProof/>
            <w:webHidden/>
          </w:rPr>
          <w:tab/>
        </w:r>
        <w:r>
          <w:rPr>
            <w:noProof/>
            <w:webHidden/>
          </w:rPr>
          <w:fldChar w:fldCharType="begin"/>
        </w:r>
        <w:r>
          <w:rPr>
            <w:noProof/>
            <w:webHidden/>
          </w:rPr>
          <w:instrText xml:space="preserve"> PAGEREF _Toc175516311 \h </w:instrText>
        </w:r>
        <w:r>
          <w:rPr>
            <w:noProof/>
            <w:webHidden/>
          </w:rPr>
        </w:r>
        <w:r>
          <w:rPr>
            <w:noProof/>
            <w:webHidden/>
          </w:rPr>
          <w:fldChar w:fldCharType="separate"/>
        </w:r>
        <w:r>
          <w:rPr>
            <w:noProof/>
            <w:webHidden/>
          </w:rPr>
          <w:t>31</w:t>
        </w:r>
        <w:r>
          <w:rPr>
            <w:noProof/>
            <w:webHidden/>
          </w:rPr>
          <w:fldChar w:fldCharType="end"/>
        </w:r>
      </w:hyperlink>
    </w:p>
    <w:p w14:paraId="1A8D39CA" w14:textId="7781432B"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12" w:history="1">
        <w:r w:rsidRPr="00241137">
          <w:rPr>
            <w:rStyle w:val="Hyperlink"/>
            <w:noProof/>
          </w:rPr>
          <w:t>3.3.</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 xml:space="preserve">Análise de </w:t>
        </w:r>
        <w:r w:rsidRPr="00241137">
          <w:rPr>
            <w:rStyle w:val="Hyperlink"/>
            <w:i/>
            <w:iCs/>
            <w:noProof/>
          </w:rPr>
          <w:t>Datasets</w:t>
        </w:r>
        <w:r>
          <w:rPr>
            <w:noProof/>
            <w:webHidden/>
          </w:rPr>
          <w:tab/>
        </w:r>
        <w:r>
          <w:rPr>
            <w:noProof/>
            <w:webHidden/>
          </w:rPr>
          <w:fldChar w:fldCharType="begin"/>
        </w:r>
        <w:r>
          <w:rPr>
            <w:noProof/>
            <w:webHidden/>
          </w:rPr>
          <w:instrText xml:space="preserve"> PAGEREF _Toc175516312 \h </w:instrText>
        </w:r>
        <w:r>
          <w:rPr>
            <w:noProof/>
            <w:webHidden/>
          </w:rPr>
        </w:r>
        <w:r>
          <w:rPr>
            <w:noProof/>
            <w:webHidden/>
          </w:rPr>
          <w:fldChar w:fldCharType="separate"/>
        </w:r>
        <w:r>
          <w:rPr>
            <w:noProof/>
            <w:webHidden/>
          </w:rPr>
          <w:t>31</w:t>
        </w:r>
        <w:r>
          <w:rPr>
            <w:noProof/>
            <w:webHidden/>
          </w:rPr>
          <w:fldChar w:fldCharType="end"/>
        </w:r>
      </w:hyperlink>
    </w:p>
    <w:p w14:paraId="36EEB31B" w14:textId="1B4894A2"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13" w:history="1">
        <w:r w:rsidRPr="00241137">
          <w:rPr>
            <w:rStyle w:val="Hyperlink"/>
            <w:noProof/>
          </w:rPr>
          <w:t>3.3.1.</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IPL Dataset</w:t>
        </w:r>
        <w:r>
          <w:rPr>
            <w:noProof/>
            <w:webHidden/>
          </w:rPr>
          <w:tab/>
        </w:r>
        <w:r>
          <w:rPr>
            <w:noProof/>
            <w:webHidden/>
          </w:rPr>
          <w:fldChar w:fldCharType="begin"/>
        </w:r>
        <w:r>
          <w:rPr>
            <w:noProof/>
            <w:webHidden/>
          </w:rPr>
          <w:instrText xml:space="preserve"> PAGEREF _Toc175516313 \h </w:instrText>
        </w:r>
        <w:r>
          <w:rPr>
            <w:noProof/>
            <w:webHidden/>
          </w:rPr>
        </w:r>
        <w:r>
          <w:rPr>
            <w:noProof/>
            <w:webHidden/>
          </w:rPr>
          <w:fldChar w:fldCharType="separate"/>
        </w:r>
        <w:r>
          <w:rPr>
            <w:noProof/>
            <w:webHidden/>
          </w:rPr>
          <w:t>31</w:t>
        </w:r>
        <w:r>
          <w:rPr>
            <w:noProof/>
            <w:webHidden/>
          </w:rPr>
          <w:fldChar w:fldCharType="end"/>
        </w:r>
      </w:hyperlink>
    </w:p>
    <w:p w14:paraId="7E59D98A" w14:textId="03B06BE4"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14" w:history="1">
        <w:r w:rsidRPr="00241137">
          <w:rPr>
            <w:rStyle w:val="Hyperlink"/>
            <w:noProof/>
          </w:rPr>
          <w:t>3.3.2.</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UAH</w:t>
        </w:r>
        <w:r w:rsidRPr="00241137">
          <w:rPr>
            <w:rStyle w:val="Hyperlink"/>
            <w:i/>
            <w:iCs/>
            <w:noProof/>
          </w:rPr>
          <w:t>-DRIVESET</w:t>
        </w:r>
        <w:r>
          <w:rPr>
            <w:noProof/>
            <w:webHidden/>
          </w:rPr>
          <w:tab/>
        </w:r>
        <w:r>
          <w:rPr>
            <w:noProof/>
            <w:webHidden/>
          </w:rPr>
          <w:fldChar w:fldCharType="begin"/>
        </w:r>
        <w:r>
          <w:rPr>
            <w:noProof/>
            <w:webHidden/>
          </w:rPr>
          <w:instrText xml:space="preserve"> PAGEREF _Toc175516314 \h </w:instrText>
        </w:r>
        <w:r>
          <w:rPr>
            <w:noProof/>
            <w:webHidden/>
          </w:rPr>
        </w:r>
        <w:r>
          <w:rPr>
            <w:noProof/>
            <w:webHidden/>
          </w:rPr>
          <w:fldChar w:fldCharType="separate"/>
        </w:r>
        <w:r>
          <w:rPr>
            <w:noProof/>
            <w:webHidden/>
          </w:rPr>
          <w:t>34</w:t>
        </w:r>
        <w:r>
          <w:rPr>
            <w:noProof/>
            <w:webHidden/>
          </w:rPr>
          <w:fldChar w:fldCharType="end"/>
        </w:r>
      </w:hyperlink>
    </w:p>
    <w:p w14:paraId="57FB6EF4" w14:textId="3AAC8764" w:rsidR="00F47A3D" w:rsidRDefault="00F47A3D">
      <w:pPr>
        <w:pStyle w:val="TOC1"/>
        <w:tabs>
          <w:tab w:val="left" w:pos="567"/>
        </w:tabs>
        <w:rPr>
          <w:rFonts w:asciiTheme="minorHAnsi" w:eastAsiaTheme="minorEastAsia" w:hAnsiTheme="minorHAnsi"/>
          <w:b w:val="0"/>
          <w:bCs w:val="0"/>
          <w:noProof/>
          <w:kern w:val="2"/>
          <w:lang w:eastAsia="pt-PT"/>
          <w14:ligatures w14:val="standardContextual"/>
        </w:rPr>
      </w:pPr>
      <w:hyperlink w:anchor="_Toc175516315" w:history="1">
        <w:r w:rsidRPr="00241137">
          <w:rPr>
            <w:rStyle w:val="Hyperlink"/>
            <w:noProof/>
          </w:rPr>
          <w:t>4.</w:t>
        </w:r>
        <w:r>
          <w:rPr>
            <w:rFonts w:asciiTheme="minorHAnsi" w:eastAsiaTheme="minorEastAsia" w:hAnsiTheme="minorHAnsi"/>
            <w:b w:val="0"/>
            <w:bCs w:val="0"/>
            <w:noProof/>
            <w:kern w:val="2"/>
            <w:lang w:eastAsia="pt-PT"/>
            <w14:ligatures w14:val="standardContextual"/>
          </w:rPr>
          <w:tab/>
        </w:r>
        <w:r w:rsidRPr="00241137">
          <w:rPr>
            <w:rStyle w:val="Hyperlink"/>
            <w:noProof/>
          </w:rPr>
          <w:t>Requisitos</w:t>
        </w:r>
        <w:r>
          <w:rPr>
            <w:noProof/>
            <w:webHidden/>
          </w:rPr>
          <w:tab/>
        </w:r>
        <w:r>
          <w:rPr>
            <w:noProof/>
            <w:webHidden/>
          </w:rPr>
          <w:fldChar w:fldCharType="begin"/>
        </w:r>
        <w:r>
          <w:rPr>
            <w:noProof/>
            <w:webHidden/>
          </w:rPr>
          <w:instrText xml:space="preserve"> PAGEREF _Toc175516315 \h </w:instrText>
        </w:r>
        <w:r>
          <w:rPr>
            <w:noProof/>
            <w:webHidden/>
          </w:rPr>
        </w:r>
        <w:r>
          <w:rPr>
            <w:noProof/>
            <w:webHidden/>
          </w:rPr>
          <w:fldChar w:fldCharType="separate"/>
        </w:r>
        <w:r>
          <w:rPr>
            <w:noProof/>
            <w:webHidden/>
          </w:rPr>
          <w:t>35</w:t>
        </w:r>
        <w:r>
          <w:rPr>
            <w:noProof/>
            <w:webHidden/>
          </w:rPr>
          <w:fldChar w:fldCharType="end"/>
        </w:r>
      </w:hyperlink>
    </w:p>
    <w:p w14:paraId="63DC6F2A" w14:textId="5F6B08B1"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16" w:history="1">
        <w:r w:rsidRPr="00241137">
          <w:rPr>
            <w:rStyle w:val="Hyperlink"/>
            <w:noProof/>
          </w:rPr>
          <w:t>4.1.</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Requisitos Funcionais</w:t>
        </w:r>
        <w:r>
          <w:rPr>
            <w:noProof/>
            <w:webHidden/>
          </w:rPr>
          <w:tab/>
        </w:r>
        <w:r>
          <w:rPr>
            <w:noProof/>
            <w:webHidden/>
          </w:rPr>
          <w:fldChar w:fldCharType="begin"/>
        </w:r>
        <w:r>
          <w:rPr>
            <w:noProof/>
            <w:webHidden/>
          </w:rPr>
          <w:instrText xml:space="preserve"> PAGEREF _Toc175516316 \h </w:instrText>
        </w:r>
        <w:r>
          <w:rPr>
            <w:noProof/>
            <w:webHidden/>
          </w:rPr>
        </w:r>
        <w:r>
          <w:rPr>
            <w:noProof/>
            <w:webHidden/>
          </w:rPr>
          <w:fldChar w:fldCharType="separate"/>
        </w:r>
        <w:r>
          <w:rPr>
            <w:noProof/>
            <w:webHidden/>
          </w:rPr>
          <w:t>35</w:t>
        </w:r>
        <w:r>
          <w:rPr>
            <w:noProof/>
            <w:webHidden/>
          </w:rPr>
          <w:fldChar w:fldCharType="end"/>
        </w:r>
      </w:hyperlink>
    </w:p>
    <w:p w14:paraId="1AA18703" w14:textId="6A6BF26B"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17" w:history="1">
        <w:r w:rsidRPr="00241137">
          <w:rPr>
            <w:rStyle w:val="Hyperlink"/>
            <w:noProof/>
          </w:rPr>
          <w:t>4.1.1.</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Aquisição de Dados</w:t>
        </w:r>
        <w:r>
          <w:rPr>
            <w:noProof/>
            <w:webHidden/>
          </w:rPr>
          <w:tab/>
        </w:r>
        <w:r>
          <w:rPr>
            <w:noProof/>
            <w:webHidden/>
          </w:rPr>
          <w:fldChar w:fldCharType="begin"/>
        </w:r>
        <w:r>
          <w:rPr>
            <w:noProof/>
            <w:webHidden/>
          </w:rPr>
          <w:instrText xml:space="preserve"> PAGEREF _Toc175516317 \h </w:instrText>
        </w:r>
        <w:r>
          <w:rPr>
            <w:noProof/>
            <w:webHidden/>
          </w:rPr>
        </w:r>
        <w:r>
          <w:rPr>
            <w:noProof/>
            <w:webHidden/>
          </w:rPr>
          <w:fldChar w:fldCharType="separate"/>
        </w:r>
        <w:r>
          <w:rPr>
            <w:noProof/>
            <w:webHidden/>
          </w:rPr>
          <w:t>35</w:t>
        </w:r>
        <w:r>
          <w:rPr>
            <w:noProof/>
            <w:webHidden/>
          </w:rPr>
          <w:fldChar w:fldCharType="end"/>
        </w:r>
      </w:hyperlink>
    </w:p>
    <w:p w14:paraId="41C52F05" w14:textId="03371312"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18" w:history="1">
        <w:r w:rsidRPr="00241137">
          <w:rPr>
            <w:rStyle w:val="Hyperlink"/>
            <w:noProof/>
          </w:rPr>
          <w:t>4.1.2.</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Processamento de Dados</w:t>
        </w:r>
        <w:r>
          <w:rPr>
            <w:noProof/>
            <w:webHidden/>
          </w:rPr>
          <w:tab/>
        </w:r>
        <w:r>
          <w:rPr>
            <w:noProof/>
            <w:webHidden/>
          </w:rPr>
          <w:fldChar w:fldCharType="begin"/>
        </w:r>
        <w:r>
          <w:rPr>
            <w:noProof/>
            <w:webHidden/>
          </w:rPr>
          <w:instrText xml:space="preserve"> PAGEREF _Toc175516318 \h </w:instrText>
        </w:r>
        <w:r>
          <w:rPr>
            <w:noProof/>
            <w:webHidden/>
          </w:rPr>
        </w:r>
        <w:r>
          <w:rPr>
            <w:noProof/>
            <w:webHidden/>
          </w:rPr>
          <w:fldChar w:fldCharType="separate"/>
        </w:r>
        <w:r>
          <w:rPr>
            <w:noProof/>
            <w:webHidden/>
          </w:rPr>
          <w:t>35</w:t>
        </w:r>
        <w:r>
          <w:rPr>
            <w:noProof/>
            <w:webHidden/>
          </w:rPr>
          <w:fldChar w:fldCharType="end"/>
        </w:r>
      </w:hyperlink>
    </w:p>
    <w:p w14:paraId="44A99DBF" w14:textId="6BDEBD61"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19" w:history="1">
        <w:r w:rsidRPr="00241137">
          <w:rPr>
            <w:rStyle w:val="Hyperlink"/>
            <w:noProof/>
          </w:rPr>
          <w:t>4.1.3.</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Treino do Modelo</w:t>
        </w:r>
        <w:r>
          <w:rPr>
            <w:noProof/>
            <w:webHidden/>
          </w:rPr>
          <w:tab/>
        </w:r>
        <w:r>
          <w:rPr>
            <w:noProof/>
            <w:webHidden/>
          </w:rPr>
          <w:fldChar w:fldCharType="begin"/>
        </w:r>
        <w:r>
          <w:rPr>
            <w:noProof/>
            <w:webHidden/>
          </w:rPr>
          <w:instrText xml:space="preserve"> PAGEREF _Toc175516319 \h </w:instrText>
        </w:r>
        <w:r>
          <w:rPr>
            <w:noProof/>
            <w:webHidden/>
          </w:rPr>
        </w:r>
        <w:r>
          <w:rPr>
            <w:noProof/>
            <w:webHidden/>
          </w:rPr>
          <w:fldChar w:fldCharType="separate"/>
        </w:r>
        <w:r>
          <w:rPr>
            <w:noProof/>
            <w:webHidden/>
          </w:rPr>
          <w:t>35</w:t>
        </w:r>
        <w:r>
          <w:rPr>
            <w:noProof/>
            <w:webHidden/>
          </w:rPr>
          <w:fldChar w:fldCharType="end"/>
        </w:r>
      </w:hyperlink>
    </w:p>
    <w:p w14:paraId="3A157471" w14:textId="4F29C54E"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20" w:history="1">
        <w:r w:rsidRPr="00241137">
          <w:rPr>
            <w:rStyle w:val="Hyperlink"/>
            <w:noProof/>
          </w:rPr>
          <w:t>4.1.4.</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Classificação</w:t>
        </w:r>
        <w:r>
          <w:rPr>
            <w:noProof/>
            <w:webHidden/>
          </w:rPr>
          <w:tab/>
        </w:r>
        <w:r>
          <w:rPr>
            <w:noProof/>
            <w:webHidden/>
          </w:rPr>
          <w:fldChar w:fldCharType="begin"/>
        </w:r>
        <w:r>
          <w:rPr>
            <w:noProof/>
            <w:webHidden/>
          </w:rPr>
          <w:instrText xml:space="preserve"> PAGEREF _Toc175516320 \h </w:instrText>
        </w:r>
        <w:r>
          <w:rPr>
            <w:noProof/>
            <w:webHidden/>
          </w:rPr>
        </w:r>
        <w:r>
          <w:rPr>
            <w:noProof/>
            <w:webHidden/>
          </w:rPr>
          <w:fldChar w:fldCharType="separate"/>
        </w:r>
        <w:r>
          <w:rPr>
            <w:noProof/>
            <w:webHidden/>
          </w:rPr>
          <w:t>35</w:t>
        </w:r>
        <w:r>
          <w:rPr>
            <w:noProof/>
            <w:webHidden/>
          </w:rPr>
          <w:fldChar w:fldCharType="end"/>
        </w:r>
      </w:hyperlink>
    </w:p>
    <w:p w14:paraId="6420D489" w14:textId="662C9C1F"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21" w:history="1">
        <w:r w:rsidRPr="00241137">
          <w:rPr>
            <w:rStyle w:val="Hyperlink"/>
            <w:noProof/>
          </w:rPr>
          <w:t>4.1.5.</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Relatórios e Análises</w:t>
        </w:r>
        <w:r>
          <w:rPr>
            <w:noProof/>
            <w:webHidden/>
          </w:rPr>
          <w:tab/>
        </w:r>
        <w:r>
          <w:rPr>
            <w:noProof/>
            <w:webHidden/>
          </w:rPr>
          <w:fldChar w:fldCharType="begin"/>
        </w:r>
        <w:r>
          <w:rPr>
            <w:noProof/>
            <w:webHidden/>
          </w:rPr>
          <w:instrText xml:space="preserve"> PAGEREF _Toc175516321 \h </w:instrText>
        </w:r>
        <w:r>
          <w:rPr>
            <w:noProof/>
            <w:webHidden/>
          </w:rPr>
        </w:r>
        <w:r>
          <w:rPr>
            <w:noProof/>
            <w:webHidden/>
          </w:rPr>
          <w:fldChar w:fldCharType="separate"/>
        </w:r>
        <w:r>
          <w:rPr>
            <w:noProof/>
            <w:webHidden/>
          </w:rPr>
          <w:t>36</w:t>
        </w:r>
        <w:r>
          <w:rPr>
            <w:noProof/>
            <w:webHidden/>
          </w:rPr>
          <w:fldChar w:fldCharType="end"/>
        </w:r>
      </w:hyperlink>
    </w:p>
    <w:p w14:paraId="5A868288" w14:textId="281968CB"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22" w:history="1">
        <w:r w:rsidRPr="00241137">
          <w:rPr>
            <w:rStyle w:val="Hyperlink"/>
            <w:noProof/>
          </w:rPr>
          <w:t>4.2.</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Requisitos Não Funcionais</w:t>
        </w:r>
        <w:r>
          <w:rPr>
            <w:noProof/>
            <w:webHidden/>
          </w:rPr>
          <w:tab/>
        </w:r>
        <w:r>
          <w:rPr>
            <w:noProof/>
            <w:webHidden/>
          </w:rPr>
          <w:fldChar w:fldCharType="begin"/>
        </w:r>
        <w:r>
          <w:rPr>
            <w:noProof/>
            <w:webHidden/>
          </w:rPr>
          <w:instrText xml:space="preserve"> PAGEREF _Toc175516322 \h </w:instrText>
        </w:r>
        <w:r>
          <w:rPr>
            <w:noProof/>
            <w:webHidden/>
          </w:rPr>
        </w:r>
        <w:r>
          <w:rPr>
            <w:noProof/>
            <w:webHidden/>
          </w:rPr>
          <w:fldChar w:fldCharType="separate"/>
        </w:r>
        <w:r>
          <w:rPr>
            <w:noProof/>
            <w:webHidden/>
          </w:rPr>
          <w:t>36</w:t>
        </w:r>
        <w:r>
          <w:rPr>
            <w:noProof/>
            <w:webHidden/>
          </w:rPr>
          <w:fldChar w:fldCharType="end"/>
        </w:r>
      </w:hyperlink>
    </w:p>
    <w:p w14:paraId="754A716C" w14:textId="3CD20D29"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23" w:history="1">
        <w:r w:rsidRPr="00241137">
          <w:rPr>
            <w:rStyle w:val="Hyperlink"/>
            <w:noProof/>
          </w:rPr>
          <w:t>4.2.1.</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Desempenho</w:t>
        </w:r>
        <w:r>
          <w:rPr>
            <w:noProof/>
            <w:webHidden/>
          </w:rPr>
          <w:tab/>
        </w:r>
        <w:r>
          <w:rPr>
            <w:noProof/>
            <w:webHidden/>
          </w:rPr>
          <w:fldChar w:fldCharType="begin"/>
        </w:r>
        <w:r>
          <w:rPr>
            <w:noProof/>
            <w:webHidden/>
          </w:rPr>
          <w:instrText xml:space="preserve"> PAGEREF _Toc175516323 \h </w:instrText>
        </w:r>
        <w:r>
          <w:rPr>
            <w:noProof/>
            <w:webHidden/>
          </w:rPr>
        </w:r>
        <w:r>
          <w:rPr>
            <w:noProof/>
            <w:webHidden/>
          </w:rPr>
          <w:fldChar w:fldCharType="separate"/>
        </w:r>
        <w:r>
          <w:rPr>
            <w:noProof/>
            <w:webHidden/>
          </w:rPr>
          <w:t>36</w:t>
        </w:r>
        <w:r>
          <w:rPr>
            <w:noProof/>
            <w:webHidden/>
          </w:rPr>
          <w:fldChar w:fldCharType="end"/>
        </w:r>
      </w:hyperlink>
    </w:p>
    <w:p w14:paraId="43EE2A27" w14:textId="7B3F3AF5"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24" w:history="1">
        <w:r w:rsidRPr="00241137">
          <w:rPr>
            <w:rStyle w:val="Hyperlink"/>
            <w:noProof/>
          </w:rPr>
          <w:t>4.2.2.</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Escalabilidade</w:t>
        </w:r>
        <w:r>
          <w:rPr>
            <w:noProof/>
            <w:webHidden/>
          </w:rPr>
          <w:tab/>
        </w:r>
        <w:r>
          <w:rPr>
            <w:noProof/>
            <w:webHidden/>
          </w:rPr>
          <w:fldChar w:fldCharType="begin"/>
        </w:r>
        <w:r>
          <w:rPr>
            <w:noProof/>
            <w:webHidden/>
          </w:rPr>
          <w:instrText xml:space="preserve"> PAGEREF _Toc175516324 \h </w:instrText>
        </w:r>
        <w:r>
          <w:rPr>
            <w:noProof/>
            <w:webHidden/>
          </w:rPr>
        </w:r>
        <w:r>
          <w:rPr>
            <w:noProof/>
            <w:webHidden/>
          </w:rPr>
          <w:fldChar w:fldCharType="separate"/>
        </w:r>
        <w:r>
          <w:rPr>
            <w:noProof/>
            <w:webHidden/>
          </w:rPr>
          <w:t>36</w:t>
        </w:r>
        <w:r>
          <w:rPr>
            <w:noProof/>
            <w:webHidden/>
          </w:rPr>
          <w:fldChar w:fldCharType="end"/>
        </w:r>
      </w:hyperlink>
    </w:p>
    <w:p w14:paraId="22D405FE" w14:textId="37CF18B9"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25" w:history="1">
        <w:r w:rsidRPr="00241137">
          <w:rPr>
            <w:rStyle w:val="Hyperlink"/>
            <w:noProof/>
          </w:rPr>
          <w:t>4.2.3.</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Manutenibilidade</w:t>
        </w:r>
        <w:r>
          <w:rPr>
            <w:noProof/>
            <w:webHidden/>
          </w:rPr>
          <w:tab/>
        </w:r>
        <w:r>
          <w:rPr>
            <w:noProof/>
            <w:webHidden/>
          </w:rPr>
          <w:fldChar w:fldCharType="begin"/>
        </w:r>
        <w:r>
          <w:rPr>
            <w:noProof/>
            <w:webHidden/>
          </w:rPr>
          <w:instrText xml:space="preserve"> PAGEREF _Toc175516325 \h </w:instrText>
        </w:r>
        <w:r>
          <w:rPr>
            <w:noProof/>
            <w:webHidden/>
          </w:rPr>
        </w:r>
        <w:r>
          <w:rPr>
            <w:noProof/>
            <w:webHidden/>
          </w:rPr>
          <w:fldChar w:fldCharType="separate"/>
        </w:r>
        <w:r>
          <w:rPr>
            <w:noProof/>
            <w:webHidden/>
          </w:rPr>
          <w:t>36</w:t>
        </w:r>
        <w:r>
          <w:rPr>
            <w:noProof/>
            <w:webHidden/>
          </w:rPr>
          <w:fldChar w:fldCharType="end"/>
        </w:r>
      </w:hyperlink>
    </w:p>
    <w:p w14:paraId="3AF6A35C" w14:textId="62A3A222"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26" w:history="1">
        <w:r w:rsidRPr="00241137">
          <w:rPr>
            <w:rStyle w:val="Hyperlink"/>
            <w:noProof/>
          </w:rPr>
          <w:t>4.3.</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Arquitetura da Solução</w:t>
        </w:r>
        <w:r>
          <w:rPr>
            <w:noProof/>
            <w:webHidden/>
          </w:rPr>
          <w:tab/>
        </w:r>
        <w:r>
          <w:rPr>
            <w:noProof/>
            <w:webHidden/>
          </w:rPr>
          <w:fldChar w:fldCharType="begin"/>
        </w:r>
        <w:r>
          <w:rPr>
            <w:noProof/>
            <w:webHidden/>
          </w:rPr>
          <w:instrText xml:space="preserve"> PAGEREF _Toc175516326 \h </w:instrText>
        </w:r>
        <w:r>
          <w:rPr>
            <w:noProof/>
            <w:webHidden/>
          </w:rPr>
        </w:r>
        <w:r>
          <w:rPr>
            <w:noProof/>
            <w:webHidden/>
          </w:rPr>
          <w:fldChar w:fldCharType="separate"/>
        </w:r>
        <w:r>
          <w:rPr>
            <w:noProof/>
            <w:webHidden/>
          </w:rPr>
          <w:t>36</w:t>
        </w:r>
        <w:r>
          <w:rPr>
            <w:noProof/>
            <w:webHidden/>
          </w:rPr>
          <w:fldChar w:fldCharType="end"/>
        </w:r>
      </w:hyperlink>
    </w:p>
    <w:p w14:paraId="22E5E235" w14:textId="6D45FF85" w:rsidR="00F47A3D" w:rsidRDefault="00F47A3D">
      <w:pPr>
        <w:pStyle w:val="TOC1"/>
        <w:tabs>
          <w:tab w:val="left" w:pos="567"/>
        </w:tabs>
        <w:rPr>
          <w:rFonts w:asciiTheme="minorHAnsi" w:eastAsiaTheme="minorEastAsia" w:hAnsiTheme="minorHAnsi"/>
          <w:b w:val="0"/>
          <w:bCs w:val="0"/>
          <w:noProof/>
          <w:kern w:val="2"/>
          <w:lang w:eastAsia="pt-PT"/>
          <w14:ligatures w14:val="standardContextual"/>
        </w:rPr>
      </w:pPr>
      <w:hyperlink w:anchor="_Toc175516327" w:history="1">
        <w:r w:rsidRPr="00241137">
          <w:rPr>
            <w:rStyle w:val="Hyperlink"/>
            <w:noProof/>
          </w:rPr>
          <w:t>5.</w:t>
        </w:r>
        <w:r>
          <w:rPr>
            <w:rFonts w:asciiTheme="minorHAnsi" w:eastAsiaTheme="minorEastAsia" w:hAnsiTheme="minorHAnsi"/>
            <w:b w:val="0"/>
            <w:bCs w:val="0"/>
            <w:noProof/>
            <w:kern w:val="2"/>
            <w:lang w:eastAsia="pt-PT"/>
            <w14:ligatures w14:val="standardContextual"/>
          </w:rPr>
          <w:tab/>
        </w:r>
        <w:r w:rsidRPr="00241137">
          <w:rPr>
            <w:rStyle w:val="Hyperlink"/>
            <w:noProof/>
          </w:rPr>
          <w:t>Arquiteturas Propostas</w:t>
        </w:r>
        <w:r>
          <w:rPr>
            <w:noProof/>
            <w:webHidden/>
          </w:rPr>
          <w:tab/>
        </w:r>
        <w:r>
          <w:rPr>
            <w:noProof/>
            <w:webHidden/>
          </w:rPr>
          <w:fldChar w:fldCharType="begin"/>
        </w:r>
        <w:r>
          <w:rPr>
            <w:noProof/>
            <w:webHidden/>
          </w:rPr>
          <w:instrText xml:space="preserve"> PAGEREF _Toc175516327 \h </w:instrText>
        </w:r>
        <w:r>
          <w:rPr>
            <w:noProof/>
            <w:webHidden/>
          </w:rPr>
        </w:r>
        <w:r>
          <w:rPr>
            <w:noProof/>
            <w:webHidden/>
          </w:rPr>
          <w:fldChar w:fldCharType="separate"/>
        </w:r>
        <w:r>
          <w:rPr>
            <w:noProof/>
            <w:webHidden/>
          </w:rPr>
          <w:t>38</w:t>
        </w:r>
        <w:r>
          <w:rPr>
            <w:noProof/>
            <w:webHidden/>
          </w:rPr>
          <w:fldChar w:fldCharType="end"/>
        </w:r>
      </w:hyperlink>
    </w:p>
    <w:p w14:paraId="6823C04D" w14:textId="684CB9F9"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28" w:history="1">
        <w:r w:rsidRPr="00241137">
          <w:rPr>
            <w:rStyle w:val="Hyperlink"/>
            <w:noProof/>
          </w:rPr>
          <w:t>5.1.</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i/>
            <w:iCs/>
            <w:noProof/>
          </w:rPr>
          <w:t>Stacked</w:t>
        </w:r>
        <w:r w:rsidRPr="00241137">
          <w:rPr>
            <w:rStyle w:val="Hyperlink"/>
            <w:noProof/>
          </w:rPr>
          <w:t xml:space="preserve"> LSTM</w:t>
        </w:r>
        <w:r>
          <w:rPr>
            <w:noProof/>
            <w:webHidden/>
          </w:rPr>
          <w:tab/>
        </w:r>
        <w:r>
          <w:rPr>
            <w:noProof/>
            <w:webHidden/>
          </w:rPr>
          <w:fldChar w:fldCharType="begin"/>
        </w:r>
        <w:r>
          <w:rPr>
            <w:noProof/>
            <w:webHidden/>
          </w:rPr>
          <w:instrText xml:space="preserve"> PAGEREF _Toc175516328 \h </w:instrText>
        </w:r>
        <w:r>
          <w:rPr>
            <w:noProof/>
            <w:webHidden/>
          </w:rPr>
        </w:r>
        <w:r>
          <w:rPr>
            <w:noProof/>
            <w:webHidden/>
          </w:rPr>
          <w:fldChar w:fldCharType="separate"/>
        </w:r>
        <w:r>
          <w:rPr>
            <w:noProof/>
            <w:webHidden/>
          </w:rPr>
          <w:t>38</w:t>
        </w:r>
        <w:r>
          <w:rPr>
            <w:noProof/>
            <w:webHidden/>
          </w:rPr>
          <w:fldChar w:fldCharType="end"/>
        </w:r>
      </w:hyperlink>
    </w:p>
    <w:p w14:paraId="3E953AE4" w14:textId="755A3C98"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29" w:history="1">
        <w:r w:rsidRPr="00241137">
          <w:rPr>
            <w:rStyle w:val="Hyperlink"/>
            <w:noProof/>
          </w:rPr>
          <w:t>5.1.1.</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 xml:space="preserve">Introdução a </w:t>
        </w:r>
        <w:r w:rsidRPr="00241137">
          <w:rPr>
            <w:rStyle w:val="Hyperlink"/>
            <w:i/>
            <w:iCs/>
            <w:noProof/>
          </w:rPr>
          <w:t>Stacked</w:t>
        </w:r>
        <w:r w:rsidRPr="00241137">
          <w:rPr>
            <w:rStyle w:val="Hyperlink"/>
            <w:noProof/>
          </w:rPr>
          <w:t xml:space="preserve"> LSTM</w:t>
        </w:r>
        <w:r>
          <w:rPr>
            <w:noProof/>
            <w:webHidden/>
          </w:rPr>
          <w:tab/>
        </w:r>
        <w:r>
          <w:rPr>
            <w:noProof/>
            <w:webHidden/>
          </w:rPr>
          <w:fldChar w:fldCharType="begin"/>
        </w:r>
        <w:r>
          <w:rPr>
            <w:noProof/>
            <w:webHidden/>
          </w:rPr>
          <w:instrText xml:space="preserve"> PAGEREF _Toc175516329 \h </w:instrText>
        </w:r>
        <w:r>
          <w:rPr>
            <w:noProof/>
            <w:webHidden/>
          </w:rPr>
        </w:r>
        <w:r>
          <w:rPr>
            <w:noProof/>
            <w:webHidden/>
          </w:rPr>
          <w:fldChar w:fldCharType="separate"/>
        </w:r>
        <w:r>
          <w:rPr>
            <w:noProof/>
            <w:webHidden/>
          </w:rPr>
          <w:t>38</w:t>
        </w:r>
        <w:r>
          <w:rPr>
            <w:noProof/>
            <w:webHidden/>
          </w:rPr>
          <w:fldChar w:fldCharType="end"/>
        </w:r>
      </w:hyperlink>
    </w:p>
    <w:p w14:paraId="7E010C66" w14:textId="5A7E8881"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30" w:history="1">
        <w:r w:rsidRPr="00241137">
          <w:rPr>
            <w:rStyle w:val="Hyperlink"/>
            <w:noProof/>
          </w:rPr>
          <w:t>5.1.2.</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Estrutura da Stacked LSTM</w:t>
        </w:r>
        <w:r>
          <w:rPr>
            <w:noProof/>
            <w:webHidden/>
          </w:rPr>
          <w:tab/>
        </w:r>
        <w:r>
          <w:rPr>
            <w:noProof/>
            <w:webHidden/>
          </w:rPr>
          <w:fldChar w:fldCharType="begin"/>
        </w:r>
        <w:r>
          <w:rPr>
            <w:noProof/>
            <w:webHidden/>
          </w:rPr>
          <w:instrText xml:space="preserve"> PAGEREF _Toc175516330 \h </w:instrText>
        </w:r>
        <w:r>
          <w:rPr>
            <w:noProof/>
            <w:webHidden/>
          </w:rPr>
        </w:r>
        <w:r>
          <w:rPr>
            <w:noProof/>
            <w:webHidden/>
          </w:rPr>
          <w:fldChar w:fldCharType="separate"/>
        </w:r>
        <w:r>
          <w:rPr>
            <w:noProof/>
            <w:webHidden/>
          </w:rPr>
          <w:t>38</w:t>
        </w:r>
        <w:r>
          <w:rPr>
            <w:noProof/>
            <w:webHidden/>
          </w:rPr>
          <w:fldChar w:fldCharType="end"/>
        </w:r>
      </w:hyperlink>
    </w:p>
    <w:p w14:paraId="0945A184" w14:textId="595DCFBF"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31" w:history="1">
        <w:r w:rsidRPr="00241137">
          <w:rPr>
            <w:rStyle w:val="Hyperlink"/>
            <w:noProof/>
          </w:rPr>
          <w:t>5.2.</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i/>
            <w:iCs/>
            <w:noProof/>
          </w:rPr>
          <w:t>Bidirectional</w:t>
        </w:r>
        <w:r w:rsidRPr="00241137">
          <w:rPr>
            <w:rStyle w:val="Hyperlink"/>
            <w:noProof/>
          </w:rPr>
          <w:t xml:space="preserve"> LSTM</w:t>
        </w:r>
        <w:r>
          <w:rPr>
            <w:noProof/>
            <w:webHidden/>
          </w:rPr>
          <w:tab/>
        </w:r>
        <w:r>
          <w:rPr>
            <w:noProof/>
            <w:webHidden/>
          </w:rPr>
          <w:fldChar w:fldCharType="begin"/>
        </w:r>
        <w:r>
          <w:rPr>
            <w:noProof/>
            <w:webHidden/>
          </w:rPr>
          <w:instrText xml:space="preserve"> PAGEREF _Toc175516331 \h </w:instrText>
        </w:r>
        <w:r>
          <w:rPr>
            <w:noProof/>
            <w:webHidden/>
          </w:rPr>
        </w:r>
        <w:r>
          <w:rPr>
            <w:noProof/>
            <w:webHidden/>
          </w:rPr>
          <w:fldChar w:fldCharType="separate"/>
        </w:r>
        <w:r>
          <w:rPr>
            <w:noProof/>
            <w:webHidden/>
          </w:rPr>
          <w:t>39</w:t>
        </w:r>
        <w:r>
          <w:rPr>
            <w:noProof/>
            <w:webHidden/>
          </w:rPr>
          <w:fldChar w:fldCharType="end"/>
        </w:r>
      </w:hyperlink>
    </w:p>
    <w:p w14:paraId="4F51ED30" w14:textId="7F735D1A"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32" w:history="1">
        <w:r w:rsidRPr="00241137">
          <w:rPr>
            <w:rStyle w:val="Hyperlink"/>
            <w:noProof/>
          </w:rPr>
          <w:t>5.2.1.</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 xml:space="preserve">Introdução a </w:t>
        </w:r>
        <w:r w:rsidRPr="00241137">
          <w:rPr>
            <w:rStyle w:val="Hyperlink"/>
            <w:i/>
            <w:iCs/>
            <w:noProof/>
          </w:rPr>
          <w:t>Bidirectional</w:t>
        </w:r>
        <w:r w:rsidRPr="00241137">
          <w:rPr>
            <w:rStyle w:val="Hyperlink"/>
            <w:noProof/>
          </w:rPr>
          <w:t xml:space="preserve"> LSTM</w:t>
        </w:r>
        <w:r>
          <w:rPr>
            <w:noProof/>
            <w:webHidden/>
          </w:rPr>
          <w:tab/>
        </w:r>
        <w:r>
          <w:rPr>
            <w:noProof/>
            <w:webHidden/>
          </w:rPr>
          <w:fldChar w:fldCharType="begin"/>
        </w:r>
        <w:r>
          <w:rPr>
            <w:noProof/>
            <w:webHidden/>
          </w:rPr>
          <w:instrText xml:space="preserve"> PAGEREF _Toc175516332 \h </w:instrText>
        </w:r>
        <w:r>
          <w:rPr>
            <w:noProof/>
            <w:webHidden/>
          </w:rPr>
        </w:r>
        <w:r>
          <w:rPr>
            <w:noProof/>
            <w:webHidden/>
          </w:rPr>
          <w:fldChar w:fldCharType="separate"/>
        </w:r>
        <w:r>
          <w:rPr>
            <w:noProof/>
            <w:webHidden/>
          </w:rPr>
          <w:t>39</w:t>
        </w:r>
        <w:r>
          <w:rPr>
            <w:noProof/>
            <w:webHidden/>
          </w:rPr>
          <w:fldChar w:fldCharType="end"/>
        </w:r>
      </w:hyperlink>
    </w:p>
    <w:p w14:paraId="15053909" w14:textId="1184C433"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33" w:history="1">
        <w:r w:rsidRPr="00241137">
          <w:rPr>
            <w:rStyle w:val="Hyperlink"/>
            <w:noProof/>
          </w:rPr>
          <w:t>5.2.2.</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 xml:space="preserve">Estrutura da </w:t>
        </w:r>
        <w:r w:rsidRPr="00241137">
          <w:rPr>
            <w:rStyle w:val="Hyperlink"/>
            <w:i/>
            <w:iCs/>
            <w:noProof/>
          </w:rPr>
          <w:t>Bidirectional</w:t>
        </w:r>
        <w:r w:rsidRPr="00241137">
          <w:rPr>
            <w:rStyle w:val="Hyperlink"/>
            <w:noProof/>
          </w:rPr>
          <w:t xml:space="preserve"> LSTM</w:t>
        </w:r>
        <w:r>
          <w:rPr>
            <w:noProof/>
            <w:webHidden/>
          </w:rPr>
          <w:tab/>
        </w:r>
        <w:r>
          <w:rPr>
            <w:noProof/>
            <w:webHidden/>
          </w:rPr>
          <w:fldChar w:fldCharType="begin"/>
        </w:r>
        <w:r>
          <w:rPr>
            <w:noProof/>
            <w:webHidden/>
          </w:rPr>
          <w:instrText xml:space="preserve"> PAGEREF _Toc175516333 \h </w:instrText>
        </w:r>
        <w:r>
          <w:rPr>
            <w:noProof/>
            <w:webHidden/>
          </w:rPr>
        </w:r>
        <w:r>
          <w:rPr>
            <w:noProof/>
            <w:webHidden/>
          </w:rPr>
          <w:fldChar w:fldCharType="separate"/>
        </w:r>
        <w:r>
          <w:rPr>
            <w:noProof/>
            <w:webHidden/>
          </w:rPr>
          <w:t>39</w:t>
        </w:r>
        <w:r>
          <w:rPr>
            <w:noProof/>
            <w:webHidden/>
          </w:rPr>
          <w:fldChar w:fldCharType="end"/>
        </w:r>
      </w:hyperlink>
    </w:p>
    <w:p w14:paraId="0469C5A5" w14:textId="3CB205C2"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34" w:history="1">
        <w:r w:rsidRPr="00241137">
          <w:rPr>
            <w:rStyle w:val="Hyperlink"/>
            <w:noProof/>
          </w:rPr>
          <w:t>5.3.</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i/>
            <w:iCs/>
            <w:noProof/>
          </w:rPr>
          <w:t>Convolutional</w:t>
        </w:r>
        <w:r w:rsidRPr="00241137">
          <w:rPr>
            <w:rStyle w:val="Hyperlink"/>
            <w:noProof/>
          </w:rPr>
          <w:t xml:space="preserve"> LSTM</w:t>
        </w:r>
        <w:r>
          <w:rPr>
            <w:noProof/>
            <w:webHidden/>
          </w:rPr>
          <w:tab/>
        </w:r>
        <w:r>
          <w:rPr>
            <w:noProof/>
            <w:webHidden/>
          </w:rPr>
          <w:fldChar w:fldCharType="begin"/>
        </w:r>
        <w:r>
          <w:rPr>
            <w:noProof/>
            <w:webHidden/>
          </w:rPr>
          <w:instrText xml:space="preserve"> PAGEREF _Toc175516334 \h </w:instrText>
        </w:r>
        <w:r>
          <w:rPr>
            <w:noProof/>
            <w:webHidden/>
          </w:rPr>
        </w:r>
        <w:r>
          <w:rPr>
            <w:noProof/>
            <w:webHidden/>
          </w:rPr>
          <w:fldChar w:fldCharType="separate"/>
        </w:r>
        <w:r>
          <w:rPr>
            <w:noProof/>
            <w:webHidden/>
          </w:rPr>
          <w:t>39</w:t>
        </w:r>
        <w:r>
          <w:rPr>
            <w:noProof/>
            <w:webHidden/>
          </w:rPr>
          <w:fldChar w:fldCharType="end"/>
        </w:r>
      </w:hyperlink>
    </w:p>
    <w:p w14:paraId="68D00755" w14:textId="28208EC8"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35" w:history="1">
        <w:r w:rsidRPr="00241137">
          <w:rPr>
            <w:rStyle w:val="Hyperlink"/>
            <w:noProof/>
          </w:rPr>
          <w:t>5.3.1.</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 xml:space="preserve">Introdução a </w:t>
        </w:r>
        <w:r w:rsidRPr="00241137">
          <w:rPr>
            <w:rStyle w:val="Hyperlink"/>
            <w:i/>
            <w:iCs/>
            <w:noProof/>
          </w:rPr>
          <w:t>Convolutional</w:t>
        </w:r>
        <w:r w:rsidRPr="00241137">
          <w:rPr>
            <w:rStyle w:val="Hyperlink"/>
            <w:noProof/>
          </w:rPr>
          <w:t xml:space="preserve"> LSTM</w:t>
        </w:r>
        <w:r>
          <w:rPr>
            <w:noProof/>
            <w:webHidden/>
          </w:rPr>
          <w:tab/>
        </w:r>
        <w:r>
          <w:rPr>
            <w:noProof/>
            <w:webHidden/>
          </w:rPr>
          <w:fldChar w:fldCharType="begin"/>
        </w:r>
        <w:r>
          <w:rPr>
            <w:noProof/>
            <w:webHidden/>
          </w:rPr>
          <w:instrText xml:space="preserve"> PAGEREF _Toc175516335 \h </w:instrText>
        </w:r>
        <w:r>
          <w:rPr>
            <w:noProof/>
            <w:webHidden/>
          </w:rPr>
        </w:r>
        <w:r>
          <w:rPr>
            <w:noProof/>
            <w:webHidden/>
          </w:rPr>
          <w:fldChar w:fldCharType="separate"/>
        </w:r>
        <w:r>
          <w:rPr>
            <w:noProof/>
            <w:webHidden/>
          </w:rPr>
          <w:t>39</w:t>
        </w:r>
        <w:r>
          <w:rPr>
            <w:noProof/>
            <w:webHidden/>
          </w:rPr>
          <w:fldChar w:fldCharType="end"/>
        </w:r>
      </w:hyperlink>
    </w:p>
    <w:p w14:paraId="0FB63128" w14:textId="2C4E5067"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36" w:history="1">
        <w:r w:rsidRPr="00241137">
          <w:rPr>
            <w:rStyle w:val="Hyperlink"/>
            <w:noProof/>
          </w:rPr>
          <w:t>5.3.2.</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 xml:space="preserve">Estrutura da </w:t>
        </w:r>
        <w:r w:rsidRPr="00241137">
          <w:rPr>
            <w:rStyle w:val="Hyperlink"/>
            <w:i/>
            <w:iCs/>
            <w:noProof/>
          </w:rPr>
          <w:t>Convolutional</w:t>
        </w:r>
        <w:r w:rsidRPr="00241137">
          <w:rPr>
            <w:rStyle w:val="Hyperlink"/>
            <w:noProof/>
          </w:rPr>
          <w:t xml:space="preserve"> LSTM</w:t>
        </w:r>
        <w:r>
          <w:rPr>
            <w:noProof/>
            <w:webHidden/>
          </w:rPr>
          <w:tab/>
        </w:r>
        <w:r>
          <w:rPr>
            <w:noProof/>
            <w:webHidden/>
          </w:rPr>
          <w:fldChar w:fldCharType="begin"/>
        </w:r>
        <w:r>
          <w:rPr>
            <w:noProof/>
            <w:webHidden/>
          </w:rPr>
          <w:instrText xml:space="preserve"> PAGEREF _Toc175516336 \h </w:instrText>
        </w:r>
        <w:r>
          <w:rPr>
            <w:noProof/>
            <w:webHidden/>
          </w:rPr>
        </w:r>
        <w:r>
          <w:rPr>
            <w:noProof/>
            <w:webHidden/>
          </w:rPr>
          <w:fldChar w:fldCharType="separate"/>
        </w:r>
        <w:r>
          <w:rPr>
            <w:noProof/>
            <w:webHidden/>
          </w:rPr>
          <w:t>40</w:t>
        </w:r>
        <w:r>
          <w:rPr>
            <w:noProof/>
            <w:webHidden/>
          </w:rPr>
          <w:fldChar w:fldCharType="end"/>
        </w:r>
      </w:hyperlink>
    </w:p>
    <w:p w14:paraId="5B8886E0" w14:textId="5E283A03" w:rsidR="00F47A3D" w:rsidRDefault="00F47A3D">
      <w:pPr>
        <w:pStyle w:val="TOC1"/>
        <w:tabs>
          <w:tab w:val="left" w:pos="567"/>
        </w:tabs>
        <w:rPr>
          <w:rFonts w:asciiTheme="minorHAnsi" w:eastAsiaTheme="minorEastAsia" w:hAnsiTheme="minorHAnsi"/>
          <w:b w:val="0"/>
          <w:bCs w:val="0"/>
          <w:noProof/>
          <w:kern w:val="2"/>
          <w:lang w:eastAsia="pt-PT"/>
          <w14:ligatures w14:val="standardContextual"/>
        </w:rPr>
      </w:pPr>
      <w:hyperlink w:anchor="_Toc175516337" w:history="1">
        <w:r w:rsidRPr="00241137">
          <w:rPr>
            <w:rStyle w:val="Hyperlink"/>
            <w:noProof/>
          </w:rPr>
          <w:t>6.</w:t>
        </w:r>
        <w:r>
          <w:rPr>
            <w:rFonts w:asciiTheme="minorHAnsi" w:eastAsiaTheme="minorEastAsia" w:hAnsiTheme="minorHAnsi"/>
            <w:b w:val="0"/>
            <w:bCs w:val="0"/>
            <w:noProof/>
            <w:kern w:val="2"/>
            <w:lang w:eastAsia="pt-PT"/>
            <w14:ligatures w14:val="standardContextual"/>
          </w:rPr>
          <w:tab/>
        </w:r>
        <w:r w:rsidRPr="00241137">
          <w:rPr>
            <w:rStyle w:val="Hyperlink"/>
            <w:noProof/>
          </w:rPr>
          <w:t>Desenvolvimento</w:t>
        </w:r>
        <w:r>
          <w:rPr>
            <w:noProof/>
            <w:webHidden/>
          </w:rPr>
          <w:tab/>
        </w:r>
        <w:r>
          <w:rPr>
            <w:noProof/>
            <w:webHidden/>
          </w:rPr>
          <w:fldChar w:fldCharType="begin"/>
        </w:r>
        <w:r>
          <w:rPr>
            <w:noProof/>
            <w:webHidden/>
          </w:rPr>
          <w:instrText xml:space="preserve"> PAGEREF _Toc175516337 \h </w:instrText>
        </w:r>
        <w:r>
          <w:rPr>
            <w:noProof/>
            <w:webHidden/>
          </w:rPr>
        </w:r>
        <w:r>
          <w:rPr>
            <w:noProof/>
            <w:webHidden/>
          </w:rPr>
          <w:fldChar w:fldCharType="separate"/>
        </w:r>
        <w:r>
          <w:rPr>
            <w:noProof/>
            <w:webHidden/>
          </w:rPr>
          <w:t>41</w:t>
        </w:r>
        <w:r>
          <w:rPr>
            <w:noProof/>
            <w:webHidden/>
          </w:rPr>
          <w:fldChar w:fldCharType="end"/>
        </w:r>
      </w:hyperlink>
    </w:p>
    <w:p w14:paraId="1FAB13D2" w14:textId="6AF1321E"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38" w:history="1">
        <w:r w:rsidRPr="00241137">
          <w:rPr>
            <w:rStyle w:val="Hyperlink"/>
            <w:noProof/>
          </w:rPr>
          <w:t>6.1.</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Implementação</w:t>
        </w:r>
        <w:r>
          <w:rPr>
            <w:noProof/>
            <w:webHidden/>
          </w:rPr>
          <w:tab/>
        </w:r>
        <w:r>
          <w:rPr>
            <w:noProof/>
            <w:webHidden/>
          </w:rPr>
          <w:fldChar w:fldCharType="begin"/>
        </w:r>
        <w:r>
          <w:rPr>
            <w:noProof/>
            <w:webHidden/>
          </w:rPr>
          <w:instrText xml:space="preserve"> PAGEREF _Toc175516338 \h </w:instrText>
        </w:r>
        <w:r>
          <w:rPr>
            <w:noProof/>
            <w:webHidden/>
          </w:rPr>
        </w:r>
        <w:r>
          <w:rPr>
            <w:noProof/>
            <w:webHidden/>
          </w:rPr>
          <w:fldChar w:fldCharType="separate"/>
        </w:r>
        <w:r>
          <w:rPr>
            <w:noProof/>
            <w:webHidden/>
          </w:rPr>
          <w:t>41</w:t>
        </w:r>
        <w:r>
          <w:rPr>
            <w:noProof/>
            <w:webHidden/>
          </w:rPr>
          <w:fldChar w:fldCharType="end"/>
        </w:r>
      </w:hyperlink>
    </w:p>
    <w:p w14:paraId="01242DF8" w14:textId="4B239F1B"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39" w:history="1">
        <w:r w:rsidRPr="00241137">
          <w:rPr>
            <w:rStyle w:val="Hyperlink"/>
            <w:noProof/>
          </w:rPr>
          <w:t>6.2.</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Primeira Abordagem - Classificação de Binária</w:t>
        </w:r>
        <w:r>
          <w:rPr>
            <w:noProof/>
            <w:webHidden/>
          </w:rPr>
          <w:tab/>
        </w:r>
        <w:r>
          <w:rPr>
            <w:noProof/>
            <w:webHidden/>
          </w:rPr>
          <w:fldChar w:fldCharType="begin"/>
        </w:r>
        <w:r>
          <w:rPr>
            <w:noProof/>
            <w:webHidden/>
          </w:rPr>
          <w:instrText xml:space="preserve"> PAGEREF _Toc175516339 \h </w:instrText>
        </w:r>
        <w:r>
          <w:rPr>
            <w:noProof/>
            <w:webHidden/>
          </w:rPr>
        </w:r>
        <w:r>
          <w:rPr>
            <w:noProof/>
            <w:webHidden/>
          </w:rPr>
          <w:fldChar w:fldCharType="separate"/>
        </w:r>
        <w:r>
          <w:rPr>
            <w:noProof/>
            <w:webHidden/>
          </w:rPr>
          <w:t>42</w:t>
        </w:r>
        <w:r>
          <w:rPr>
            <w:noProof/>
            <w:webHidden/>
          </w:rPr>
          <w:fldChar w:fldCharType="end"/>
        </w:r>
      </w:hyperlink>
    </w:p>
    <w:p w14:paraId="64042BEE" w14:textId="7512464F"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0" w:history="1">
        <w:r w:rsidRPr="00241137">
          <w:rPr>
            <w:rStyle w:val="Hyperlink"/>
            <w:noProof/>
          </w:rPr>
          <w:t>6.2.1.</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Descrição e Caracterização dos Dados</w:t>
        </w:r>
        <w:r>
          <w:rPr>
            <w:noProof/>
            <w:webHidden/>
          </w:rPr>
          <w:tab/>
        </w:r>
        <w:r>
          <w:rPr>
            <w:noProof/>
            <w:webHidden/>
          </w:rPr>
          <w:fldChar w:fldCharType="begin"/>
        </w:r>
        <w:r>
          <w:rPr>
            <w:noProof/>
            <w:webHidden/>
          </w:rPr>
          <w:instrText xml:space="preserve"> PAGEREF _Toc175516340 \h </w:instrText>
        </w:r>
        <w:r>
          <w:rPr>
            <w:noProof/>
            <w:webHidden/>
          </w:rPr>
        </w:r>
        <w:r>
          <w:rPr>
            <w:noProof/>
            <w:webHidden/>
          </w:rPr>
          <w:fldChar w:fldCharType="separate"/>
        </w:r>
        <w:r>
          <w:rPr>
            <w:noProof/>
            <w:webHidden/>
          </w:rPr>
          <w:t>42</w:t>
        </w:r>
        <w:r>
          <w:rPr>
            <w:noProof/>
            <w:webHidden/>
          </w:rPr>
          <w:fldChar w:fldCharType="end"/>
        </w:r>
      </w:hyperlink>
    </w:p>
    <w:p w14:paraId="0F162314" w14:textId="066F096A"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1" w:history="1">
        <w:r w:rsidRPr="00241137">
          <w:rPr>
            <w:rStyle w:val="Hyperlink"/>
            <w:noProof/>
          </w:rPr>
          <w:t>6.2.2.</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Tratamento dos Dados</w:t>
        </w:r>
        <w:r>
          <w:rPr>
            <w:noProof/>
            <w:webHidden/>
          </w:rPr>
          <w:tab/>
        </w:r>
        <w:r>
          <w:rPr>
            <w:noProof/>
            <w:webHidden/>
          </w:rPr>
          <w:fldChar w:fldCharType="begin"/>
        </w:r>
        <w:r>
          <w:rPr>
            <w:noProof/>
            <w:webHidden/>
          </w:rPr>
          <w:instrText xml:space="preserve"> PAGEREF _Toc175516341 \h </w:instrText>
        </w:r>
        <w:r>
          <w:rPr>
            <w:noProof/>
            <w:webHidden/>
          </w:rPr>
        </w:r>
        <w:r>
          <w:rPr>
            <w:noProof/>
            <w:webHidden/>
          </w:rPr>
          <w:fldChar w:fldCharType="separate"/>
        </w:r>
        <w:r>
          <w:rPr>
            <w:noProof/>
            <w:webHidden/>
          </w:rPr>
          <w:t>42</w:t>
        </w:r>
        <w:r>
          <w:rPr>
            <w:noProof/>
            <w:webHidden/>
          </w:rPr>
          <w:fldChar w:fldCharType="end"/>
        </w:r>
      </w:hyperlink>
    </w:p>
    <w:p w14:paraId="5F4C7E7F" w14:textId="087865D5"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2" w:history="1">
        <w:r w:rsidRPr="00241137">
          <w:rPr>
            <w:rStyle w:val="Hyperlink"/>
            <w:noProof/>
          </w:rPr>
          <w:t>6.2.3.</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Classificação dos Dados</w:t>
        </w:r>
        <w:r>
          <w:rPr>
            <w:noProof/>
            <w:webHidden/>
          </w:rPr>
          <w:tab/>
        </w:r>
        <w:r>
          <w:rPr>
            <w:noProof/>
            <w:webHidden/>
          </w:rPr>
          <w:fldChar w:fldCharType="begin"/>
        </w:r>
        <w:r>
          <w:rPr>
            <w:noProof/>
            <w:webHidden/>
          </w:rPr>
          <w:instrText xml:space="preserve"> PAGEREF _Toc175516342 \h </w:instrText>
        </w:r>
        <w:r>
          <w:rPr>
            <w:noProof/>
            <w:webHidden/>
          </w:rPr>
        </w:r>
        <w:r>
          <w:rPr>
            <w:noProof/>
            <w:webHidden/>
          </w:rPr>
          <w:fldChar w:fldCharType="separate"/>
        </w:r>
        <w:r>
          <w:rPr>
            <w:noProof/>
            <w:webHidden/>
          </w:rPr>
          <w:t>45</w:t>
        </w:r>
        <w:r>
          <w:rPr>
            <w:noProof/>
            <w:webHidden/>
          </w:rPr>
          <w:fldChar w:fldCharType="end"/>
        </w:r>
      </w:hyperlink>
    </w:p>
    <w:p w14:paraId="149DABE0" w14:textId="01AF8D22"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3" w:history="1">
        <w:r w:rsidRPr="00241137">
          <w:rPr>
            <w:rStyle w:val="Hyperlink"/>
            <w:noProof/>
          </w:rPr>
          <w:t>6.2.4.</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Normalização dos Dados</w:t>
        </w:r>
        <w:r>
          <w:rPr>
            <w:noProof/>
            <w:webHidden/>
          </w:rPr>
          <w:tab/>
        </w:r>
        <w:r>
          <w:rPr>
            <w:noProof/>
            <w:webHidden/>
          </w:rPr>
          <w:fldChar w:fldCharType="begin"/>
        </w:r>
        <w:r>
          <w:rPr>
            <w:noProof/>
            <w:webHidden/>
          </w:rPr>
          <w:instrText xml:space="preserve"> PAGEREF _Toc175516343 \h </w:instrText>
        </w:r>
        <w:r>
          <w:rPr>
            <w:noProof/>
            <w:webHidden/>
          </w:rPr>
        </w:r>
        <w:r>
          <w:rPr>
            <w:noProof/>
            <w:webHidden/>
          </w:rPr>
          <w:fldChar w:fldCharType="separate"/>
        </w:r>
        <w:r>
          <w:rPr>
            <w:noProof/>
            <w:webHidden/>
          </w:rPr>
          <w:t>47</w:t>
        </w:r>
        <w:r>
          <w:rPr>
            <w:noProof/>
            <w:webHidden/>
          </w:rPr>
          <w:fldChar w:fldCharType="end"/>
        </w:r>
      </w:hyperlink>
    </w:p>
    <w:p w14:paraId="7FD76CC3" w14:textId="39C8E6BB"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4" w:history="1">
        <w:r w:rsidRPr="00241137">
          <w:rPr>
            <w:rStyle w:val="Hyperlink"/>
            <w:noProof/>
          </w:rPr>
          <w:t>6.2.5.</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Representação Visual dos Dados</w:t>
        </w:r>
        <w:r>
          <w:rPr>
            <w:noProof/>
            <w:webHidden/>
          </w:rPr>
          <w:tab/>
        </w:r>
        <w:r>
          <w:rPr>
            <w:noProof/>
            <w:webHidden/>
          </w:rPr>
          <w:fldChar w:fldCharType="begin"/>
        </w:r>
        <w:r>
          <w:rPr>
            <w:noProof/>
            <w:webHidden/>
          </w:rPr>
          <w:instrText xml:space="preserve"> PAGEREF _Toc175516344 \h </w:instrText>
        </w:r>
        <w:r>
          <w:rPr>
            <w:noProof/>
            <w:webHidden/>
          </w:rPr>
        </w:r>
        <w:r>
          <w:rPr>
            <w:noProof/>
            <w:webHidden/>
          </w:rPr>
          <w:fldChar w:fldCharType="separate"/>
        </w:r>
        <w:r>
          <w:rPr>
            <w:noProof/>
            <w:webHidden/>
          </w:rPr>
          <w:t>50</w:t>
        </w:r>
        <w:r>
          <w:rPr>
            <w:noProof/>
            <w:webHidden/>
          </w:rPr>
          <w:fldChar w:fldCharType="end"/>
        </w:r>
      </w:hyperlink>
    </w:p>
    <w:p w14:paraId="0674847B" w14:textId="72EB178D"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5" w:history="1">
        <w:r w:rsidRPr="00241137">
          <w:rPr>
            <w:rStyle w:val="Hyperlink"/>
            <w:noProof/>
          </w:rPr>
          <w:t>6.2.6.</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Separação dos Dados em Treino e Teste</w:t>
        </w:r>
        <w:r>
          <w:rPr>
            <w:noProof/>
            <w:webHidden/>
          </w:rPr>
          <w:tab/>
        </w:r>
        <w:r>
          <w:rPr>
            <w:noProof/>
            <w:webHidden/>
          </w:rPr>
          <w:fldChar w:fldCharType="begin"/>
        </w:r>
        <w:r>
          <w:rPr>
            <w:noProof/>
            <w:webHidden/>
          </w:rPr>
          <w:instrText xml:space="preserve"> PAGEREF _Toc175516345 \h </w:instrText>
        </w:r>
        <w:r>
          <w:rPr>
            <w:noProof/>
            <w:webHidden/>
          </w:rPr>
        </w:r>
        <w:r>
          <w:rPr>
            <w:noProof/>
            <w:webHidden/>
          </w:rPr>
          <w:fldChar w:fldCharType="separate"/>
        </w:r>
        <w:r>
          <w:rPr>
            <w:noProof/>
            <w:webHidden/>
          </w:rPr>
          <w:t>51</w:t>
        </w:r>
        <w:r>
          <w:rPr>
            <w:noProof/>
            <w:webHidden/>
          </w:rPr>
          <w:fldChar w:fldCharType="end"/>
        </w:r>
      </w:hyperlink>
    </w:p>
    <w:p w14:paraId="3F0B1E1A" w14:textId="31D4373D"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6" w:history="1">
        <w:r w:rsidRPr="00241137">
          <w:rPr>
            <w:rStyle w:val="Hyperlink"/>
            <w:noProof/>
          </w:rPr>
          <w:t>6.2.7.</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Criação dos Modelos</w:t>
        </w:r>
        <w:r>
          <w:rPr>
            <w:noProof/>
            <w:webHidden/>
          </w:rPr>
          <w:tab/>
        </w:r>
        <w:r>
          <w:rPr>
            <w:noProof/>
            <w:webHidden/>
          </w:rPr>
          <w:fldChar w:fldCharType="begin"/>
        </w:r>
        <w:r>
          <w:rPr>
            <w:noProof/>
            <w:webHidden/>
          </w:rPr>
          <w:instrText xml:space="preserve"> PAGEREF _Toc175516346 \h </w:instrText>
        </w:r>
        <w:r>
          <w:rPr>
            <w:noProof/>
            <w:webHidden/>
          </w:rPr>
        </w:r>
        <w:r>
          <w:rPr>
            <w:noProof/>
            <w:webHidden/>
          </w:rPr>
          <w:fldChar w:fldCharType="separate"/>
        </w:r>
        <w:r>
          <w:rPr>
            <w:noProof/>
            <w:webHidden/>
          </w:rPr>
          <w:t>52</w:t>
        </w:r>
        <w:r>
          <w:rPr>
            <w:noProof/>
            <w:webHidden/>
          </w:rPr>
          <w:fldChar w:fldCharType="end"/>
        </w:r>
      </w:hyperlink>
    </w:p>
    <w:p w14:paraId="288EA6DC" w14:textId="602194DF"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7" w:history="1">
        <w:r w:rsidRPr="00241137">
          <w:rPr>
            <w:rStyle w:val="Hyperlink"/>
            <w:noProof/>
          </w:rPr>
          <w:t>6.2.8.</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Compilação e Treino</w:t>
        </w:r>
        <w:r>
          <w:rPr>
            <w:noProof/>
            <w:webHidden/>
          </w:rPr>
          <w:tab/>
        </w:r>
        <w:r>
          <w:rPr>
            <w:noProof/>
            <w:webHidden/>
          </w:rPr>
          <w:fldChar w:fldCharType="begin"/>
        </w:r>
        <w:r>
          <w:rPr>
            <w:noProof/>
            <w:webHidden/>
          </w:rPr>
          <w:instrText xml:space="preserve"> PAGEREF _Toc175516347 \h </w:instrText>
        </w:r>
        <w:r>
          <w:rPr>
            <w:noProof/>
            <w:webHidden/>
          </w:rPr>
        </w:r>
        <w:r>
          <w:rPr>
            <w:noProof/>
            <w:webHidden/>
          </w:rPr>
          <w:fldChar w:fldCharType="separate"/>
        </w:r>
        <w:r>
          <w:rPr>
            <w:noProof/>
            <w:webHidden/>
          </w:rPr>
          <w:t>57</w:t>
        </w:r>
        <w:r>
          <w:rPr>
            <w:noProof/>
            <w:webHidden/>
          </w:rPr>
          <w:fldChar w:fldCharType="end"/>
        </w:r>
      </w:hyperlink>
    </w:p>
    <w:p w14:paraId="03A4107B" w14:textId="7F18BFFD"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48" w:history="1">
        <w:r w:rsidRPr="00241137">
          <w:rPr>
            <w:rStyle w:val="Hyperlink"/>
            <w:noProof/>
          </w:rPr>
          <w:t>6.3.</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Segunda Abordagem – Classificação de Classes</w:t>
        </w:r>
        <w:r>
          <w:rPr>
            <w:noProof/>
            <w:webHidden/>
          </w:rPr>
          <w:tab/>
        </w:r>
        <w:r>
          <w:rPr>
            <w:noProof/>
            <w:webHidden/>
          </w:rPr>
          <w:fldChar w:fldCharType="begin"/>
        </w:r>
        <w:r>
          <w:rPr>
            <w:noProof/>
            <w:webHidden/>
          </w:rPr>
          <w:instrText xml:space="preserve"> PAGEREF _Toc175516348 \h </w:instrText>
        </w:r>
        <w:r>
          <w:rPr>
            <w:noProof/>
            <w:webHidden/>
          </w:rPr>
        </w:r>
        <w:r>
          <w:rPr>
            <w:noProof/>
            <w:webHidden/>
          </w:rPr>
          <w:fldChar w:fldCharType="separate"/>
        </w:r>
        <w:r>
          <w:rPr>
            <w:noProof/>
            <w:webHidden/>
          </w:rPr>
          <w:t>59</w:t>
        </w:r>
        <w:r>
          <w:rPr>
            <w:noProof/>
            <w:webHidden/>
          </w:rPr>
          <w:fldChar w:fldCharType="end"/>
        </w:r>
      </w:hyperlink>
    </w:p>
    <w:p w14:paraId="4818E7E5" w14:textId="2E3FCA4F"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9" w:history="1">
        <w:r w:rsidRPr="00241137">
          <w:rPr>
            <w:rStyle w:val="Hyperlink"/>
            <w:noProof/>
          </w:rPr>
          <w:t>6.3.1.</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Descrição e Caracterização dos Dados</w:t>
        </w:r>
        <w:r>
          <w:rPr>
            <w:noProof/>
            <w:webHidden/>
          </w:rPr>
          <w:tab/>
        </w:r>
        <w:r>
          <w:rPr>
            <w:noProof/>
            <w:webHidden/>
          </w:rPr>
          <w:fldChar w:fldCharType="begin"/>
        </w:r>
        <w:r>
          <w:rPr>
            <w:noProof/>
            <w:webHidden/>
          </w:rPr>
          <w:instrText xml:space="preserve"> PAGEREF _Toc175516349 \h </w:instrText>
        </w:r>
        <w:r>
          <w:rPr>
            <w:noProof/>
            <w:webHidden/>
          </w:rPr>
        </w:r>
        <w:r>
          <w:rPr>
            <w:noProof/>
            <w:webHidden/>
          </w:rPr>
          <w:fldChar w:fldCharType="separate"/>
        </w:r>
        <w:r>
          <w:rPr>
            <w:noProof/>
            <w:webHidden/>
          </w:rPr>
          <w:t>59</w:t>
        </w:r>
        <w:r>
          <w:rPr>
            <w:noProof/>
            <w:webHidden/>
          </w:rPr>
          <w:fldChar w:fldCharType="end"/>
        </w:r>
      </w:hyperlink>
    </w:p>
    <w:p w14:paraId="7E851248" w14:textId="31A5A39E"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50" w:history="1">
        <w:r w:rsidRPr="00241137">
          <w:rPr>
            <w:rStyle w:val="Hyperlink"/>
            <w:noProof/>
          </w:rPr>
          <w:t>6.3.2.</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Tratamento dos Dados</w:t>
        </w:r>
        <w:r>
          <w:rPr>
            <w:noProof/>
            <w:webHidden/>
          </w:rPr>
          <w:tab/>
        </w:r>
        <w:r>
          <w:rPr>
            <w:noProof/>
            <w:webHidden/>
          </w:rPr>
          <w:fldChar w:fldCharType="begin"/>
        </w:r>
        <w:r>
          <w:rPr>
            <w:noProof/>
            <w:webHidden/>
          </w:rPr>
          <w:instrText xml:space="preserve"> PAGEREF _Toc175516350 \h </w:instrText>
        </w:r>
        <w:r>
          <w:rPr>
            <w:noProof/>
            <w:webHidden/>
          </w:rPr>
        </w:r>
        <w:r>
          <w:rPr>
            <w:noProof/>
            <w:webHidden/>
          </w:rPr>
          <w:fldChar w:fldCharType="separate"/>
        </w:r>
        <w:r>
          <w:rPr>
            <w:noProof/>
            <w:webHidden/>
          </w:rPr>
          <w:t>59</w:t>
        </w:r>
        <w:r>
          <w:rPr>
            <w:noProof/>
            <w:webHidden/>
          </w:rPr>
          <w:fldChar w:fldCharType="end"/>
        </w:r>
      </w:hyperlink>
    </w:p>
    <w:p w14:paraId="521B490B" w14:textId="3C3216AD"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51" w:history="1">
        <w:r w:rsidRPr="00241137">
          <w:rPr>
            <w:rStyle w:val="Hyperlink"/>
            <w:noProof/>
          </w:rPr>
          <w:t>6.3.3.</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Modelos</w:t>
        </w:r>
        <w:r>
          <w:rPr>
            <w:noProof/>
            <w:webHidden/>
          </w:rPr>
          <w:tab/>
        </w:r>
        <w:r>
          <w:rPr>
            <w:noProof/>
            <w:webHidden/>
          </w:rPr>
          <w:fldChar w:fldCharType="begin"/>
        </w:r>
        <w:r>
          <w:rPr>
            <w:noProof/>
            <w:webHidden/>
          </w:rPr>
          <w:instrText xml:space="preserve"> PAGEREF _Toc175516351 \h </w:instrText>
        </w:r>
        <w:r>
          <w:rPr>
            <w:noProof/>
            <w:webHidden/>
          </w:rPr>
        </w:r>
        <w:r>
          <w:rPr>
            <w:noProof/>
            <w:webHidden/>
          </w:rPr>
          <w:fldChar w:fldCharType="separate"/>
        </w:r>
        <w:r>
          <w:rPr>
            <w:noProof/>
            <w:webHidden/>
          </w:rPr>
          <w:t>62</w:t>
        </w:r>
        <w:r>
          <w:rPr>
            <w:noProof/>
            <w:webHidden/>
          </w:rPr>
          <w:fldChar w:fldCharType="end"/>
        </w:r>
      </w:hyperlink>
    </w:p>
    <w:p w14:paraId="7BCE129E" w14:textId="2A8F7C8B" w:rsidR="00F47A3D" w:rsidRDefault="00F47A3D">
      <w:pPr>
        <w:pStyle w:val="TOC1"/>
        <w:tabs>
          <w:tab w:val="left" w:pos="567"/>
        </w:tabs>
        <w:rPr>
          <w:rFonts w:asciiTheme="minorHAnsi" w:eastAsiaTheme="minorEastAsia" w:hAnsiTheme="minorHAnsi"/>
          <w:b w:val="0"/>
          <w:bCs w:val="0"/>
          <w:noProof/>
          <w:kern w:val="2"/>
          <w:lang w:eastAsia="pt-PT"/>
          <w14:ligatures w14:val="standardContextual"/>
        </w:rPr>
      </w:pPr>
      <w:hyperlink w:anchor="_Toc175516352" w:history="1">
        <w:r w:rsidRPr="00241137">
          <w:rPr>
            <w:rStyle w:val="Hyperlink"/>
            <w:noProof/>
          </w:rPr>
          <w:t>7.</w:t>
        </w:r>
        <w:r>
          <w:rPr>
            <w:rFonts w:asciiTheme="minorHAnsi" w:eastAsiaTheme="minorEastAsia" w:hAnsiTheme="minorHAnsi"/>
            <w:b w:val="0"/>
            <w:bCs w:val="0"/>
            <w:noProof/>
            <w:kern w:val="2"/>
            <w:lang w:eastAsia="pt-PT"/>
            <w14:ligatures w14:val="standardContextual"/>
          </w:rPr>
          <w:tab/>
        </w:r>
        <w:r w:rsidRPr="00241137">
          <w:rPr>
            <w:rStyle w:val="Hyperlink"/>
            <w:noProof/>
          </w:rPr>
          <w:t>Testes e Resultados</w:t>
        </w:r>
        <w:r>
          <w:rPr>
            <w:noProof/>
            <w:webHidden/>
          </w:rPr>
          <w:tab/>
        </w:r>
        <w:r>
          <w:rPr>
            <w:noProof/>
            <w:webHidden/>
          </w:rPr>
          <w:fldChar w:fldCharType="begin"/>
        </w:r>
        <w:r>
          <w:rPr>
            <w:noProof/>
            <w:webHidden/>
          </w:rPr>
          <w:instrText xml:space="preserve"> PAGEREF _Toc175516352 \h </w:instrText>
        </w:r>
        <w:r>
          <w:rPr>
            <w:noProof/>
            <w:webHidden/>
          </w:rPr>
        </w:r>
        <w:r>
          <w:rPr>
            <w:noProof/>
            <w:webHidden/>
          </w:rPr>
          <w:fldChar w:fldCharType="separate"/>
        </w:r>
        <w:r>
          <w:rPr>
            <w:noProof/>
            <w:webHidden/>
          </w:rPr>
          <w:t>65</w:t>
        </w:r>
        <w:r>
          <w:rPr>
            <w:noProof/>
            <w:webHidden/>
          </w:rPr>
          <w:fldChar w:fldCharType="end"/>
        </w:r>
      </w:hyperlink>
    </w:p>
    <w:p w14:paraId="2BAD3F9F" w14:textId="049DDAC5"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53" w:history="1">
        <w:r w:rsidRPr="00241137">
          <w:rPr>
            <w:rStyle w:val="Hyperlink"/>
            <w:noProof/>
          </w:rPr>
          <w:t>7.1.</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Métricas de Avaliação</w:t>
        </w:r>
        <w:r>
          <w:rPr>
            <w:noProof/>
            <w:webHidden/>
          </w:rPr>
          <w:tab/>
        </w:r>
        <w:r>
          <w:rPr>
            <w:noProof/>
            <w:webHidden/>
          </w:rPr>
          <w:fldChar w:fldCharType="begin"/>
        </w:r>
        <w:r>
          <w:rPr>
            <w:noProof/>
            <w:webHidden/>
          </w:rPr>
          <w:instrText xml:space="preserve"> PAGEREF _Toc175516353 \h </w:instrText>
        </w:r>
        <w:r>
          <w:rPr>
            <w:noProof/>
            <w:webHidden/>
          </w:rPr>
        </w:r>
        <w:r>
          <w:rPr>
            <w:noProof/>
            <w:webHidden/>
          </w:rPr>
          <w:fldChar w:fldCharType="separate"/>
        </w:r>
        <w:r>
          <w:rPr>
            <w:noProof/>
            <w:webHidden/>
          </w:rPr>
          <w:t>65</w:t>
        </w:r>
        <w:r>
          <w:rPr>
            <w:noProof/>
            <w:webHidden/>
          </w:rPr>
          <w:fldChar w:fldCharType="end"/>
        </w:r>
      </w:hyperlink>
    </w:p>
    <w:p w14:paraId="306E72EE" w14:textId="31ACB657"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54" w:history="1">
        <w:r w:rsidRPr="00241137">
          <w:rPr>
            <w:rStyle w:val="Hyperlink"/>
            <w:noProof/>
          </w:rPr>
          <w:t>7.1.1.</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Acurácia</w:t>
        </w:r>
        <w:r>
          <w:rPr>
            <w:noProof/>
            <w:webHidden/>
          </w:rPr>
          <w:tab/>
        </w:r>
        <w:r>
          <w:rPr>
            <w:noProof/>
            <w:webHidden/>
          </w:rPr>
          <w:fldChar w:fldCharType="begin"/>
        </w:r>
        <w:r>
          <w:rPr>
            <w:noProof/>
            <w:webHidden/>
          </w:rPr>
          <w:instrText xml:space="preserve"> PAGEREF _Toc175516354 \h </w:instrText>
        </w:r>
        <w:r>
          <w:rPr>
            <w:noProof/>
            <w:webHidden/>
          </w:rPr>
        </w:r>
        <w:r>
          <w:rPr>
            <w:noProof/>
            <w:webHidden/>
          </w:rPr>
          <w:fldChar w:fldCharType="separate"/>
        </w:r>
        <w:r>
          <w:rPr>
            <w:noProof/>
            <w:webHidden/>
          </w:rPr>
          <w:t>65</w:t>
        </w:r>
        <w:r>
          <w:rPr>
            <w:noProof/>
            <w:webHidden/>
          </w:rPr>
          <w:fldChar w:fldCharType="end"/>
        </w:r>
      </w:hyperlink>
    </w:p>
    <w:p w14:paraId="183BE8D5" w14:textId="3FF0B67A"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55" w:history="1">
        <w:r w:rsidRPr="00241137">
          <w:rPr>
            <w:rStyle w:val="Hyperlink"/>
            <w:noProof/>
          </w:rPr>
          <w:t>7.1.2.</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Precisão</w:t>
        </w:r>
        <w:r>
          <w:rPr>
            <w:noProof/>
            <w:webHidden/>
          </w:rPr>
          <w:tab/>
        </w:r>
        <w:r>
          <w:rPr>
            <w:noProof/>
            <w:webHidden/>
          </w:rPr>
          <w:fldChar w:fldCharType="begin"/>
        </w:r>
        <w:r>
          <w:rPr>
            <w:noProof/>
            <w:webHidden/>
          </w:rPr>
          <w:instrText xml:space="preserve"> PAGEREF _Toc175516355 \h </w:instrText>
        </w:r>
        <w:r>
          <w:rPr>
            <w:noProof/>
            <w:webHidden/>
          </w:rPr>
        </w:r>
        <w:r>
          <w:rPr>
            <w:noProof/>
            <w:webHidden/>
          </w:rPr>
          <w:fldChar w:fldCharType="separate"/>
        </w:r>
        <w:r>
          <w:rPr>
            <w:noProof/>
            <w:webHidden/>
          </w:rPr>
          <w:t>65</w:t>
        </w:r>
        <w:r>
          <w:rPr>
            <w:noProof/>
            <w:webHidden/>
          </w:rPr>
          <w:fldChar w:fldCharType="end"/>
        </w:r>
      </w:hyperlink>
    </w:p>
    <w:p w14:paraId="4D5FFB16" w14:textId="6896667A"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56" w:history="1">
        <w:r w:rsidRPr="00241137">
          <w:rPr>
            <w:rStyle w:val="Hyperlink"/>
            <w:rFonts w:cs="Times New Roman"/>
            <w:noProof/>
          </w:rPr>
          <w:t>7.1.3.</w:t>
        </w:r>
        <w:r>
          <w:rPr>
            <w:rFonts w:asciiTheme="minorHAnsi" w:eastAsiaTheme="minorEastAsia" w:hAnsiTheme="minorHAnsi" w:cstheme="minorBidi"/>
            <w:noProof/>
            <w:kern w:val="2"/>
            <w:szCs w:val="24"/>
            <w:lang w:eastAsia="pt-PT"/>
            <w14:ligatures w14:val="standardContextual"/>
          </w:rPr>
          <w:tab/>
        </w:r>
        <w:r w:rsidRPr="00241137">
          <w:rPr>
            <w:rStyle w:val="Hyperlink"/>
            <w:rFonts w:cs="Times New Roman"/>
            <w:i/>
            <w:iCs/>
            <w:noProof/>
          </w:rPr>
          <w:t>Recall</w:t>
        </w:r>
        <w:r w:rsidRPr="00241137">
          <w:rPr>
            <w:rStyle w:val="Hyperlink"/>
            <w:rFonts w:cs="Times New Roman"/>
            <w:noProof/>
          </w:rPr>
          <w:t xml:space="preserve"> (Sensibilidade)</w:t>
        </w:r>
        <w:r>
          <w:rPr>
            <w:noProof/>
            <w:webHidden/>
          </w:rPr>
          <w:tab/>
        </w:r>
        <w:r>
          <w:rPr>
            <w:noProof/>
            <w:webHidden/>
          </w:rPr>
          <w:fldChar w:fldCharType="begin"/>
        </w:r>
        <w:r>
          <w:rPr>
            <w:noProof/>
            <w:webHidden/>
          </w:rPr>
          <w:instrText xml:space="preserve"> PAGEREF _Toc175516356 \h </w:instrText>
        </w:r>
        <w:r>
          <w:rPr>
            <w:noProof/>
            <w:webHidden/>
          </w:rPr>
        </w:r>
        <w:r>
          <w:rPr>
            <w:noProof/>
            <w:webHidden/>
          </w:rPr>
          <w:fldChar w:fldCharType="separate"/>
        </w:r>
        <w:r>
          <w:rPr>
            <w:noProof/>
            <w:webHidden/>
          </w:rPr>
          <w:t>66</w:t>
        </w:r>
        <w:r>
          <w:rPr>
            <w:noProof/>
            <w:webHidden/>
          </w:rPr>
          <w:fldChar w:fldCharType="end"/>
        </w:r>
      </w:hyperlink>
    </w:p>
    <w:p w14:paraId="76304E4F" w14:textId="5DA0E34A"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57" w:history="1">
        <w:r w:rsidRPr="00241137">
          <w:rPr>
            <w:rStyle w:val="Hyperlink"/>
            <w:noProof/>
          </w:rPr>
          <w:t>7.1.4.</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F1-Score</w:t>
        </w:r>
        <w:r>
          <w:rPr>
            <w:noProof/>
            <w:webHidden/>
          </w:rPr>
          <w:tab/>
        </w:r>
        <w:r>
          <w:rPr>
            <w:noProof/>
            <w:webHidden/>
          </w:rPr>
          <w:fldChar w:fldCharType="begin"/>
        </w:r>
        <w:r>
          <w:rPr>
            <w:noProof/>
            <w:webHidden/>
          </w:rPr>
          <w:instrText xml:space="preserve"> PAGEREF _Toc175516357 \h </w:instrText>
        </w:r>
        <w:r>
          <w:rPr>
            <w:noProof/>
            <w:webHidden/>
          </w:rPr>
        </w:r>
        <w:r>
          <w:rPr>
            <w:noProof/>
            <w:webHidden/>
          </w:rPr>
          <w:fldChar w:fldCharType="separate"/>
        </w:r>
        <w:r>
          <w:rPr>
            <w:noProof/>
            <w:webHidden/>
          </w:rPr>
          <w:t>66</w:t>
        </w:r>
        <w:r>
          <w:rPr>
            <w:noProof/>
            <w:webHidden/>
          </w:rPr>
          <w:fldChar w:fldCharType="end"/>
        </w:r>
      </w:hyperlink>
    </w:p>
    <w:p w14:paraId="36392C4E" w14:textId="13805211"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58" w:history="1">
        <w:r w:rsidRPr="00241137">
          <w:rPr>
            <w:rStyle w:val="Hyperlink"/>
            <w:noProof/>
          </w:rPr>
          <w:t>7.1.5.</w:t>
        </w:r>
        <w:r>
          <w:rPr>
            <w:rFonts w:asciiTheme="minorHAnsi" w:eastAsiaTheme="minorEastAsia" w:hAnsiTheme="minorHAnsi" w:cstheme="minorBidi"/>
            <w:noProof/>
            <w:kern w:val="2"/>
            <w:szCs w:val="24"/>
            <w:lang w:eastAsia="pt-PT"/>
            <w14:ligatures w14:val="standardContextual"/>
          </w:rPr>
          <w:tab/>
        </w:r>
        <w:r w:rsidRPr="00241137">
          <w:rPr>
            <w:rStyle w:val="Hyperlink"/>
            <w:i/>
            <w:iCs/>
            <w:noProof/>
          </w:rPr>
          <w:t>Jaccard</w:t>
        </w:r>
        <w:r w:rsidRPr="00241137">
          <w:rPr>
            <w:rStyle w:val="Hyperlink"/>
            <w:noProof/>
          </w:rPr>
          <w:t xml:space="preserve"> </w:t>
        </w:r>
        <w:r w:rsidRPr="00241137">
          <w:rPr>
            <w:rStyle w:val="Hyperlink"/>
            <w:i/>
            <w:iCs/>
            <w:noProof/>
          </w:rPr>
          <w:t>Score</w:t>
        </w:r>
        <w:r>
          <w:rPr>
            <w:noProof/>
            <w:webHidden/>
          </w:rPr>
          <w:tab/>
        </w:r>
        <w:r>
          <w:rPr>
            <w:noProof/>
            <w:webHidden/>
          </w:rPr>
          <w:fldChar w:fldCharType="begin"/>
        </w:r>
        <w:r>
          <w:rPr>
            <w:noProof/>
            <w:webHidden/>
          </w:rPr>
          <w:instrText xml:space="preserve"> PAGEREF _Toc175516358 \h </w:instrText>
        </w:r>
        <w:r>
          <w:rPr>
            <w:noProof/>
            <w:webHidden/>
          </w:rPr>
        </w:r>
        <w:r>
          <w:rPr>
            <w:noProof/>
            <w:webHidden/>
          </w:rPr>
          <w:fldChar w:fldCharType="separate"/>
        </w:r>
        <w:r>
          <w:rPr>
            <w:noProof/>
            <w:webHidden/>
          </w:rPr>
          <w:t>66</w:t>
        </w:r>
        <w:r>
          <w:rPr>
            <w:noProof/>
            <w:webHidden/>
          </w:rPr>
          <w:fldChar w:fldCharType="end"/>
        </w:r>
      </w:hyperlink>
    </w:p>
    <w:p w14:paraId="4A656CB3" w14:textId="64DB218D"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59" w:history="1">
        <w:r w:rsidRPr="00241137">
          <w:rPr>
            <w:rStyle w:val="Hyperlink"/>
            <w:noProof/>
          </w:rPr>
          <w:t>7.1.6.</w:t>
        </w:r>
        <w:r>
          <w:rPr>
            <w:rFonts w:asciiTheme="minorHAnsi" w:eastAsiaTheme="minorEastAsia" w:hAnsiTheme="minorHAnsi" w:cstheme="minorBidi"/>
            <w:noProof/>
            <w:kern w:val="2"/>
            <w:szCs w:val="24"/>
            <w:lang w:eastAsia="pt-PT"/>
            <w14:ligatures w14:val="standardContextual"/>
          </w:rPr>
          <w:tab/>
        </w:r>
        <w:r w:rsidRPr="00241137">
          <w:rPr>
            <w:rStyle w:val="Hyperlink"/>
            <w:i/>
            <w:iCs/>
            <w:noProof/>
          </w:rPr>
          <w:t>Hamming</w:t>
        </w:r>
        <w:r w:rsidRPr="00241137">
          <w:rPr>
            <w:rStyle w:val="Hyperlink"/>
            <w:noProof/>
          </w:rPr>
          <w:t xml:space="preserve"> </w:t>
        </w:r>
        <w:r w:rsidRPr="00241137">
          <w:rPr>
            <w:rStyle w:val="Hyperlink"/>
            <w:i/>
            <w:iCs/>
            <w:noProof/>
          </w:rPr>
          <w:t>Loss</w:t>
        </w:r>
        <w:r>
          <w:rPr>
            <w:noProof/>
            <w:webHidden/>
          </w:rPr>
          <w:tab/>
        </w:r>
        <w:r>
          <w:rPr>
            <w:noProof/>
            <w:webHidden/>
          </w:rPr>
          <w:fldChar w:fldCharType="begin"/>
        </w:r>
        <w:r>
          <w:rPr>
            <w:noProof/>
            <w:webHidden/>
          </w:rPr>
          <w:instrText xml:space="preserve"> PAGEREF _Toc175516359 \h </w:instrText>
        </w:r>
        <w:r>
          <w:rPr>
            <w:noProof/>
            <w:webHidden/>
          </w:rPr>
        </w:r>
        <w:r>
          <w:rPr>
            <w:noProof/>
            <w:webHidden/>
          </w:rPr>
          <w:fldChar w:fldCharType="separate"/>
        </w:r>
        <w:r>
          <w:rPr>
            <w:noProof/>
            <w:webHidden/>
          </w:rPr>
          <w:t>66</w:t>
        </w:r>
        <w:r>
          <w:rPr>
            <w:noProof/>
            <w:webHidden/>
          </w:rPr>
          <w:fldChar w:fldCharType="end"/>
        </w:r>
      </w:hyperlink>
    </w:p>
    <w:p w14:paraId="3007E9FE" w14:textId="68A08A1A"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60" w:history="1">
        <w:r w:rsidRPr="00241137">
          <w:rPr>
            <w:rStyle w:val="Hyperlink"/>
            <w:noProof/>
          </w:rPr>
          <w:t>7.1.1.</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Per-Class Error (PCE)</w:t>
        </w:r>
        <w:r>
          <w:rPr>
            <w:noProof/>
            <w:webHidden/>
          </w:rPr>
          <w:tab/>
        </w:r>
        <w:r>
          <w:rPr>
            <w:noProof/>
            <w:webHidden/>
          </w:rPr>
          <w:fldChar w:fldCharType="begin"/>
        </w:r>
        <w:r>
          <w:rPr>
            <w:noProof/>
            <w:webHidden/>
          </w:rPr>
          <w:instrText xml:space="preserve"> PAGEREF _Toc175516360 \h </w:instrText>
        </w:r>
        <w:r>
          <w:rPr>
            <w:noProof/>
            <w:webHidden/>
          </w:rPr>
        </w:r>
        <w:r>
          <w:rPr>
            <w:noProof/>
            <w:webHidden/>
          </w:rPr>
          <w:fldChar w:fldCharType="separate"/>
        </w:r>
        <w:r>
          <w:rPr>
            <w:noProof/>
            <w:webHidden/>
          </w:rPr>
          <w:t>67</w:t>
        </w:r>
        <w:r>
          <w:rPr>
            <w:noProof/>
            <w:webHidden/>
          </w:rPr>
          <w:fldChar w:fldCharType="end"/>
        </w:r>
      </w:hyperlink>
    </w:p>
    <w:p w14:paraId="3AA87C62" w14:textId="6224B280"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61" w:history="1">
        <w:r w:rsidRPr="00241137">
          <w:rPr>
            <w:rStyle w:val="Hyperlink"/>
            <w:noProof/>
            <w:lang w:val="en-US"/>
          </w:rPr>
          <w:t>7.1.2.</w:t>
        </w:r>
        <w:r>
          <w:rPr>
            <w:rFonts w:asciiTheme="minorHAnsi" w:eastAsiaTheme="minorEastAsia" w:hAnsiTheme="minorHAnsi" w:cstheme="minorBidi"/>
            <w:noProof/>
            <w:kern w:val="2"/>
            <w:szCs w:val="24"/>
            <w:lang w:eastAsia="pt-PT"/>
            <w14:ligatures w14:val="standardContextual"/>
          </w:rPr>
          <w:tab/>
        </w:r>
        <w:r w:rsidRPr="00241137">
          <w:rPr>
            <w:rStyle w:val="Hyperlink"/>
            <w:noProof/>
            <w:lang w:val="en-US"/>
          </w:rPr>
          <w:t>Mean Per-Class Error (MPCE)</w:t>
        </w:r>
        <w:r>
          <w:rPr>
            <w:noProof/>
            <w:webHidden/>
          </w:rPr>
          <w:tab/>
        </w:r>
        <w:r>
          <w:rPr>
            <w:noProof/>
            <w:webHidden/>
          </w:rPr>
          <w:fldChar w:fldCharType="begin"/>
        </w:r>
        <w:r>
          <w:rPr>
            <w:noProof/>
            <w:webHidden/>
          </w:rPr>
          <w:instrText xml:space="preserve"> PAGEREF _Toc175516361 \h </w:instrText>
        </w:r>
        <w:r>
          <w:rPr>
            <w:noProof/>
            <w:webHidden/>
          </w:rPr>
        </w:r>
        <w:r>
          <w:rPr>
            <w:noProof/>
            <w:webHidden/>
          </w:rPr>
          <w:fldChar w:fldCharType="separate"/>
        </w:r>
        <w:r>
          <w:rPr>
            <w:noProof/>
            <w:webHidden/>
          </w:rPr>
          <w:t>67</w:t>
        </w:r>
        <w:r>
          <w:rPr>
            <w:noProof/>
            <w:webHidden/>
          </w:rPr>
          <w:fldChar w:fldCharType="end"/>
        </w:r>
      </w:hyperlink>
    </w:p>
    <w:p w14:paraId="6CB87D89" w14:textId="366B0026"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62" w:history="1">
        <w:r w:rsidRPr="00241137">
          <w:rPr>
            <w:rStyle w:val="Hyperlink"/>
            <w:noProof/>
          </w:rPr>
          <w:t>7.2.</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Resultados</w:t>
        </w:r>
        <w:r>
          <w:rPr>
            <w:noProof/>
            <w:webHidden/>
          </w:rPr>
          <w:tab/>
        </w:r>
        <w:r>
          <w:rPr>
            <w:noProof/>
            <w:webHidden/>
          </w:rPr>
          <w:fldChar w:fldCharType="begin"/>
        </w:r>
        <w:r>
          <w:rPr>
            <w:noProof/>
            <w:webHidden/>
          </w:rPr>
          <w:instrText xml:space="preserve"> PAGEREF _Toc175516362 \h </w:instrText>
        </w:r>
        <w:r>
          <w:rPr>
            <w:noProof/>
            <w:webHidden/>
          </w:rPr>
        </w:r>
        <w:r>
          <w:rPr>
            <w:noProof/>
            <w:webHidden/>
          </w:rPr>
          <w:fldChar w:fldCharType="separate"/>
        </w:r>
        <w:r>
          <w:rPr>
            <w:noProof/>
            <w:webHidden/>
          </w:rPr>
          <w:t>67</w:t>
        </w:r>
        <w:r>
          <w:rPr>
            <w:noProof/>
            <w:webHidden/>
          </w:rPr>
          <w:fldChar w:fldCharType="end"/>
        </w:r>
      </w:hyperlink>
    </w:p>
    <w:p w14:paraId="7CB4EAF9" w14:textId="7F858722"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63" w:history="1">
        <w:r w:rsidRPr="00241137">
          <w:rPr>
            <w:rStyle w:val="Hyperlink"/>
            <w:noProof/>
          </w:rPr>
          <w:t>7.2.1.</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Primeira Abordagem - Classificação de Binária</w:t>
        </w:r>
        <w:r>
          <w:rPr>
            <w:noProof/>
            <w:webHidden/>
          </w:rPr>
          <w:tab/>
        </w:r>
        <w:r>
          <w:rPr>
            <w:noProof/>
            <w:webHidden/>
          </w:rPr>
          <w:fldChar w:fldCharType="begin"/>
        </w:r>
        <w:r>
          <w:rPr>
            <w:noProof/>
            <w:webHidden/>
          </w:rPr>
          <w:instrText xml:space="preserve"> PAGEREF _Toc175516363 \h </w:instrText>
        </w:r>
        <w:r>
          <w:rPr>
            <w:noProof/>
            <w:webHidden/>
          </w:rPr>
        </w:r>
        <w:r>
          <w:rPr>
            <w:noProof/>
            <w:webHidden/>
          </w:rPr>
          <w:fldChar w:fldCharType="separate"/>
        </w:r>
        <w:r>
          <w:rPr>
            <w:noProof/>
            <w:webHidden/>
          </w:rPr>
          <w:t>67</w:t>
        </w:r>
        <w:r>
          <w:rPr>
            <w:noProof/>
            <w:webHidden/>
          </w:rPr>
          <w:fldChar w:fldCharType="end"/>
        </w:r>
      </w:hyperlink>
    </w:p>
    <w:p w14:paraId="43A75C8D" w14:textId="316C17A5" w:rsidR="00F47A3D" w:rsidRDefault="00F47A3D">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64" w:history="1">
        <w:r w:rsidRPr="00241137">
          <w:rPr>
            <w:rStyle w:val="Hyperlink"/>
            <w:noProof/>
          </w:rPr>
          <w:t>7.2.1.</w:t>
        </w:r>
        <w:r>
          <w:rPr>
            <w:rFonts w:asciiTheme="minorHAnsi" w:eastAsiaTheme="minorEastAsia" w:hAnsiTheme="minorHAnsi" w:cstheme="minorBidi"/>
            <w:noProof/>
            <w:kern w:val="2"/>
            <w:szCs w:val="24"/>
            <w:lang w:eastAsia="pt-PT"/>
            <w14:ligatures w14:val="standardContextual"/>
          </w:rPr>
          <w:tab/>
        </w:r>
        <w:r w:rsidRPr="00241137">
          <w:rPr>
            <w:rStyle w:val="Hyperlink"/>
            <w:noProof/>
          </w:rPr>
          <w:t>Segunda Abordagem - Classificação de Classes</w:t>
        </w:r>
        <w:r>
          <w:rPr>
            <w:noProof/>
            <w:webHidden/>
          </w:rPr>
          <w:tab/>
        </w:r>
        <w:r>
          <w:rPr>
            <w:noProof/>
            <w:webHidden/>
          </w:rPr>
          <w:fldChar w:fldCharType="begin"/>
        </w:r>
        <w:r>
          <w:rPr>
            <w:noProof/>
            <w:webHidden/>
          </w:rPr>
          <w:instrText xml:space="preserve"> PAGEREF _Toc175516364 \h </w:instrText>
        </w:r>
        <w:r>
          <w:rPr>
            <w:noProof/>
            <w:webHidden/>
          </w:rPr>
        </w:r>
        <w:r>
          <w:rPr>
            <w:noProof/>
            <w:webHidden/>
          </w:rPr>
          <w:fldChar w:fldCharType="separate"/>
        </w:r>
        <w:r>
          <w:rPr>
            <w:noProof/>
            <w:webHidden/>
          </w:rPr>
          <w:t>74</w:t>
        </w:r>
        <w:r>
          <w:rPr>
            <w:noProof/>
            <w:webHidden/>
          </w:rPr>
          <w:fldChar w:fldCharType="end"/>
        </w:r>
      </w:hyperlink>
    </w:p>
    <w:p w14:paraId="06965E13" w14:textId="47629F9F"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65" w:history="1">
        <w:r w:rsidRPr="00241137">
          <w:rPr>
            <w:rStyle w:val="Hyperlink"/>
            <w:noProof/>
          </w:rPr>
          <w:t>7.3.</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Considerações Finais</w:t>
        </w:r>
        <w:r>
          <w:rPr>
            <w:noProof/>
            <w:webHidden/>
          </w:rPr>
          <w:tab/>
        </w:r>
        <w:r>
          <w:rPr>
            <w:noProof/>
            <w:webHidden/>
          </w:rPr>
          <w:fldChar w:fldCharType="begin"/>
        </w:r>
        <w:r>
          <w:rPr>
            <w:noProof/>
            <w:webHidden/>
          </w:rPr>
          <w:instrText xml:space="preserve"> PAGEREF _Toc175516365 \h </w:instrText>
        </w:r>
        <w:r>
          <w:rPr>
            <w:noProof/>
            <w:webHidden/>
          </w:rPr>
        </w:r>
        <w:r>
          <w:rPr>
            <w:noProof/>
            <w:webHidden/>
          </w:rPr>
          <w:fldChar w:fldCharType="separate"/>
        </w:r>
        <w:r>
          <w:rPr>
            <w:noProof/>
            <w:webHidden/>
          </w:rPr>
          <w:t>77</w:t>
        </w:r>
        <w:r>
          <w:rPr>
            <w:noProof/>
            <w:webHidden/>
          </w:rPr>
          <w:fldChar w:fldCharType="end"/>
        </w:r>
      </w:hyperlink>
    </w:p>
    <w:p w14:paraId="51A3B201" w14:textId="4D460157" w:rsidR="00F47A3D" w:rsidRDefault="00F47A3D">
      <w:pPr>
        <w:pStyle w:val="TOC1"/>
        <w:tabs>
          <w:tab w:val="left" w:pos="567"/>
        </w:tabs>
        <w:rPr>
          <w:rFonts w:asciiTheme="minorHAnsi" w:eastAsiaTheme="minorEastAsia" w:hAnsiTheme="minorHAnsi"/>
          <w:b w:val="0"/>
          <w:bCs w:val="0"/>
          <w:noProof/>
          <w:kern w:val="2"/>
          <w:lang w:eastAsia="pt-PT"/>
          <w14:ligatures w14:val="standardContextual"/>
        </w:rPr>
      </w:pPr>
      <w:hyperlink w:anchor="_Toc175516366" w:history="1">
        <w:r w:rsidRPr="00241137">
          <w:rPr>
            <w:rStyle w:val="Hyperlink"/>
            <w:noProof/>
          </w:rPr>
          <w:t>8.</w:t>
        </w:r>
        <w:r>
          <w:rPr>
            <w:rFonts w:asciiTheme="minorHAnsi" w:eastAsiaTheme="minorEastAsia" w:hAnsiTheme="minorHAnsi"/>
            <w:b w:val="0"/>
            <w:bCs w:val="0"/>
            <w:noProof/>
            <w:kern w:val="2"/>
            <w:lang w:eastAsia="pt-PT"/>
            <w14:ligatures w14:val="standardContextual"/>
          </w:rPr>
          <w:tab/>
        </w:r>
        <w:r w:rsidRPr="00241137">
          <w:rPr>
            <w:rStyle w:val="Hyperlink"/>
            <w:noProof/>
          </w:rPr>
          <w:t>Artigo Científico</w:t>
        </w:r>
        <w:r>
          <w:rPr>
            <w:noProof/>
            <w:webHidden/>
          </w:rPr>
          <w:tab/>
        </w:r>
        <w:r>
          <w:rPr>
            <w:noProof/>
            <w:webHidden/>
          </w:rPr>
          <w:fldChar w:fldCharType="begin"/>
        </w:r>
        <w:r>
          <w:rPr>
            <w:noProof/>
            <w:webHidden/>
          </w:rPr>
          <w:instrText xml:space="preserve"> PAGEREF _Toc175516366 \h </w:instrText>
        </w:r>
        <w:r>
          <w:rPr>
            <w:noProof/>
            <w:webHidden/>
          </w:rPr>
        </w:r>
        <w:r>
          <w:rPr>
            <w:noProof/>
            <w:webHidden/>
          </w:rPr>
          <w:fldChar w:fldCharType="separate"/>
        </w:r>
        <w:r>
          <w:rPr>
            <w:noProof/>
            <w:webHidden/>
          </w:rPr>
          <w:t>78</w:t>
        </w:r>
        <w:r>
          <w:rPr>
            <w:noProof/>
            <w:webHidden/>
          </w:rPr>
          <w:fldChar w:fldCharType="end"/>
        </w:r>
      </w:hyperlink>
    </w:p>
    <w:p w14:paraId="0FF0A58F" w14:textId="1DFE2B15"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67" w:history="1">
        <w:r w:rsidRPr="00241137">
          <w:rPr>
            <w:rStyle w:val="Hyperlink"/>
            <w:noProof/>
          </w:rPr>
          <w:t>8.1.</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Objetivos do Artigo</w:t>
        </w:r>
        <w:r>
          <w:rPr>
            <w:noProof/>
            <w:webHidden/>
          </w:rPr>
          <w:tab/>
        </w:r>
        <w:r>
          <w:rPr>
            <w:noProof/>
            <w:webHidden/>
          </w:rPr>
          <w:fldChar w:fldCharType="begin"/>
        </w:r>
        <w:r>
          <w:rPr>
            <w:noProof/>
            <w:webHidden/>
          </w:rPr>
          <w:instrText xml:space="preserve"> PAGEREF _Toc175516367 \h </w:instrText>
        </w:r>
        <w:r>
          <w:rPr>
            <w:noProof/>
            <w:webHidden/>
          </w:rPr>
        </w:r>
        <w:r>
          <w:rPr>
            <w:noProof/>
            <w:webHidden/>
          </w:rPr>
          <w:fldChar w:fldCharType="separate"/>
        </w:r>
        <w:r>
          <w:rPr>
            <w:noProof/>
            <w:webHidden/>
          </w:rPr>
          <w:t>78</w:t>
        </w:r>
        <w:r>
          <w:rPr>
            <w:noProof/>
            <w:webHidden/>
          </w:rPr>
          <w:fldChar w:fldCharType="end"/>
        </w:r>
      </w:hyperlink>
    </w:p>
    <w:p w14:paraId="1E0C2695" w14:textId="3D8B6178"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68" w:history="1">
        <w:r w:rsidRPr="00241137">
          <w:rPr>
            <w:rStyle w:val="Hyperlink"/>
            <w:noProof/>
          </w:rPr>
          <w:t>8.2.</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Metodologia</w:t>
        </w:r>
        <w:r>
          <w:rPr>
            <w:noProof/>
            <w:webHidden/>
          </w:rPr>
          <w:tab/>
        </w:r>
        <w:r>
          <w:rPr>
            <w:noProof/>
            <w:webHidden/>
          </w:rPr>
          <w:fldChar w:fldCharType="begin"/>
        </w:r>
        <w:r>
          <w:rPr>
            <w:noProof/>
            <w:webHidden/>
          </w:rPr>
          <w:instrText xml:space="preserve"> PAGEREF _Toc175516368 \h </w:instrText>
        </w:r>
        <w:r>
          <w:rPr>
            <w:noProof/>
            <w:webHidden/>
          </w:rPr>
        </w:r>
        <w:r>
          <w:rPr>
            <w:noProof/>
            <w:webHidden/>
          </w:rPr>
          <w:fldChar w:fldCharType="separate"/>
        </w:r>
        <w:r>
          <w:rPr>
            <w:noProof/>
            <w:webHidden/>
          </w:rPr>
          <w:t>78</w:t>
        </w:r>
        <w:r>
          <w:rPr>
            <w:noProof/>
            <w:webHidden/>
          </w:rPr>
          <w:fldChar w:fldCharType="end"/>
        </w:r>
      </w:hyperlink>
    </w:p>
    <w:p w14:paraId="5330EE7B" w14:textId="49E40DF0"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69" w:history="1">
        <w:r w:rsidRPr="00241137">
          <w:rPr>
            <w:rStyle w:val="Hyperlink"/>
            <w:noProof/>
          </w:rPr>
          <w:t>8.3.</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Resultados e Discussão</w:t>
        </w:r>
        <w:r>
          <w:rPr>
            <w:noProof/>
            <w:webHidden/>
          </w:rPr>
          <w:tab/>
        </w:r>
        <w:r>
          <w:rPr>
            <w:noProof/>
            <w:webHidden/>
          </w:rPr>
          <w:fldChar w:fldCharType="begin"/>
        </w:r>
        <w:r>
          <w:rPr>
            <w:noProof/>
            <w:webHidden/>
          </w:rPr>
          <w:instrText xml:space="preserve"> PAGEREF _Toc175516369 \h </w:instrText>
        </w:r>
        <w:r>
          <w:rPr>
            <w:noProof/>
            <w:webHidden/>
          </w:rPr>
        </w:r>
        <w:r>
          <w:rPr>
            <w:noProof/>
            <w:webHidden/>
          </w:rPr>
          <w:fldChar w:fldCharType="separate"/>
        </w:r>
        <w:r>
          <w:rPr>
            <w:noProof/>
            <w:webHidden/>
          </w:rPr>
          <w:t>78</w:t>
        </w:r>
        <w:r>
          <w:rPr>
            <w:noProof/>
            <w:webHidden/>
          </w:rPr>
          <w:fldChar w:fldCharType="end"/>
        </w:r>
      </w:hyperlink>
    </w:p>
    <w:p w14:paraId="1739C20C" w14:textId="0BA39ADC"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70" w:history="1">
        <w:r w:rsidRPr="00241137">
          <w:rPr>
            <w:rStyle w:val="Hyperlink"/>
            <w:noProof/>
          </w:rPr>
          <w:t>8.4.</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Conclusões e Contributos Científicos</w:t>
        </w:r>
        <w:r>
          <w:rPr>
            <w:noProof/>
            <w:webHidden/>
          </w:rPr>
          <w:tab/>
        </w:r>
        <w:r>
          <w:rPr>
            <w:noProof/>
            <w:webHidden/>
          </w:rPr>
          <w:fldChar w:fldCharType="begin"/>
        </w:r>
        <w:r>
          <w:rPr>
            <w:noProof/>
            <w:webHidden/>
          </w:rPr>
          <w:instrText xml:space="preserve"> PAGEREF _Toc175516370 \h </w:instrText>
        </w:r>
        <w:r>
          <w:rPr>
            <w:noProof/>
            <w:webHidden/>
          </w:rPr>
        </w:r>
        <w:r>
          <w:rPr>
            <w:noProof/>
            <w:webHidden/>
          </w:rPr>
          <w:fldChar w:fldCharType="separate"/>
        </w:r>
        <w:r>
          <w:rPr>
            <w:noProof/>
            <w:webHidden/>
          </w:rPr>
          <w:t>78</w:t>
        </w:r>
        <w:r>
          <w:rPr>
            <w:noProof/>
            <w:webHidden/>
          </w:rPr>
          <w:fldChar w:fldCharType="end"/>
        </w:r>
      </w:hyperlink>
    </w:p>
    <w:p w14:paraId="1DD60647" w14:textId="00D5E456" w:rsidR="00F47A3D" w:rsidRDefault="00F47A3D">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71" w:history="1">
        <w:r w:rsidRPr="00241137">
          <w:rPr>
            <w:rStyle w:val="Hyperlink"/>
            <w:noProof/>
          </w:rPr>
          <w:t>8.5.</w:t>
        </w:r>
        <w:r>
          <w:rPr>
            <w:rFonts w:asciiTheme="minorHAnsi" w:eastAsiaTheme="minorEastAsia" w:hAnsiTheme="minorHAnsi" w:cstheme="minorBidi"/>
            <w:b w:val="0"/>
            <w:bCs w:val="0"/>
            <w:noProof/>
            <w:kern w:val="2"/>
            <w:szCs w:val="24"/>
            <w:lang w:eastAsia="pt-PT"/>
            <w14:ligatures w14:val="standardContextual"/>
          </w:rPr>
          <w:tab/>
        </w:r>
        <w:r w:rsidRPr="00241137">
          <w:rPr>
            <w:rStyle w:val="Hyperlink"/>
            <w:noProof/>
          </w:rPr>
          <w:t>Considerações Finais</w:t>
        </w:r>
        <w:r>
          <w:rPr>
            <w:noProof/>
            <w:webHidden/>
          </w:rPr>
          <w:tab/>
        </w:r>
        <w:r>
          <w:rPr>
            <w:noProof/>
            <w:webHidden/>
          </w:rPr>
          <w:fldChar w:fldCharType="begin"/>
        </w:r>
        <w:r>
          <w:rPr>
            <w:noProof/>
            <w:webHidden/>
          </w:rPr>
          <w:instrText xml:space="preserve"> PAGEREF _Toc175516371 \h </w:instrText>
        </w:r>
        <w:r>
          <w:rPr>
            <w:noProof/>
            <w:webHidden/>
          </w:rPr>
        </w:r>
        <w:r>
          <w:rPr>
            <w:noProof/>
            <w:webHidden/>
          </w:rPr>
          <w:fldChar w:fldCharType="separate"/>
        </w:r>
        <w:r>
          <w:rPr>
            <w:noProof/>
            <w:webHidden/>
          </w:rPr>
          <w:t>78</w:t>
        </w:r>
        <w:r>
          <w:rPr>
            <w:noProof/>
            <w:webHidden/>
          </w:rPr>
          <w:fldChar w:fldCharType="end"/>
        </w:r>
      </w:hyperlink>
    </w:p>
    <w:p w14:paraId="36BB82F2" w14:textId="37F62BAE" w:rsidR="00F47A3D" w:rsidRDefault="00F47A3D">
      <w:pPr>
        <w:pStyle w:val="TOC1"/>
        <w:tabs>
          <w:tab w:val="left" w:pos="567"/>
        </w:tabs>
        <w:rPr>
          <w:rFonts w:asciiTheme="minorHAnsi" w:eastAsiaTheme="minorEastAsia" w:hAnsiTheme="minorHAnsi"/>
          <w:b w:val="0"/>
          <w:bCs w:val="0"/>
          <w:noProof/>
          <w:kern w:val="2"/>
          <w:lang w:eastAsia="pt-PT"/>
          <w14:ligatures w14:val="standardContextual"/>
        </w:rPr>
      </w:pPr>
      <w:hyperlink w:anchor="_Toc175516372" w:history="1">
        <w:r w:rsidRPr="00241137">
          <w:rPr>
            <w:rStyle w:val="Hyperlink"/>
            <w:noProof/>
          </w:rPr>
          <w:t>9.</w:t>
        </w:r>
        <w:r>
          <w:rPr>
            <w:rFonts w:asciiTheme="minorHAnsi" w:eastAsiaTheme="minorEastAsia" w:hAnsiTheme="minorHAnsi"/>
            <w:b w:val="0"/>
            <w:bCs w:val="0"/>
            <w:noProof/>
            <w:kern w:val="2"/>
            <w:lang w:eastAsia="pt-PT"/>
            <w14:ligatures w14:val="standardContextual"/>
          </w:rPr>
          <w:tab/>
        </w:r>
        <w:r w:rsidRPr="00241137">
          <w:rPr>
            <w:rStyle w:val="Hyperlink"/>
            <w:noProof/>
          </w:rPr>
          <w:t>Conclusão e Trabalho Futuro</w:t>
        </w:r>
        <w:r>
          <w:rPr>
            <w:noProof/>
            <w:webHidden/>
          </w:rPr>
          <w:tab/>
        </w:r>
        <w:r>
          <w:rPr>
            <w:noProof/>
            <w:webHidden/>
          </w:rPr>
          <w:fldChar w:fldCharType="begin"/>
        </w:r>
        <w:r>
          <w:rPr>
            <w:noProof/>
            <w:webHidden/>
          </w:rPr>
          <w:instrText xml:space="preserve"> PAGEREF _Toc175516372 \h </w:instrText>
        </w:r>
        <w:r>
          <w:rPr>
            <w:noProof/>
            <w:webHidden/>
          </w:rPr>
        </w:r>
        <w:r>
          <w:rPr>
            <w:noProof/>
            <w:webHidden/>
          </w:rPr>
          <w:fldChar w:fldCharType="separate"/>
        </w:r>
        <w:r>
          <w:rPr>
            <w:noProof/>
            <w:webHidden/>
          </w:rPr>
          <w:t>79</w:t>
        </w:r>
        <w:r>
          <w:rPr>
            <w:noProof/>
            <w:webHidden/>
          </w:rPr>
          <w:fldChar w:fldCharType="end"/>
        </w:r>
      </w:hyperlink>
    </w:p>
    <w:p w14:paraId="529B5DBF" w14:textId="120B35BC" w:rsidR="00F47A3D" w:rsidRDefault="00F47A3D">
      <w:pPr>
        <w:pStyle w:val="TOC1"/>
        <w:tabs>
          <w:tab w:val="left" w:pos="567"/>
        </w:tabs>
        <w:rPr>
          <w:rFonts w:asciiTheme="minorHAnsi" w:eastAsiaTheme="minorEastAsia" w:hAnsiTheme="minorHAnsi"/>
          <w:b w:val="0"/>
          <w:bCs w:val="0"/>
          <w:noProof/>
          <w:kern w:val="2"/>
          <w:lang w:eastAsia="pt-PT"/>
          <w14:ligatures w14:val="standardContextual"/>
        </w:rPr>
      </w:pPr>
      <w:hyperlink w:anchor="_Toc175516373" w:history="1">
        <w:r w:rsidRPr="00241137">
          <w:rPr>
            <w:rStyle w:val="Hyperlink"/>
            <w:noProof/>
          </w:rPr>
          <w:t>10.</w:t>
        </w:r>
        <w:r>
          <w:rPr>
            <w:rFonts w:asciiTheme="minorHAnsi" w:eastAsiaTheme="minorEastAsia" w:hAnsiTheme="minorHAnsi"/>
            <w:b w:val="0"/>
            <w:bCs w:val="0"/>
            <w:noProof/>
            <w:kern w:val="2"/>
            <w:lang w:eastAsia="pt-PT"/>
            <w14:ligatures w14:val="standardContextual"/>
          </w:rPr>
          <w:tab/>
        </w:r>
        <w:r w:rsidRPr="00241137">
          <w:rPr>
            <w:rStyle w:val="Hyperlink"/>
            <w:noProof/>
          </w:rPr>
          <w:t>Bibliografia</w:t>
        </w:r>
        <w:r>
          <w:rPr>
            <w:noProof/>
            <w:webHidden/>
          </w:rPr>
          <w:tab/>
        </w:r>
        <w:r>
          <w:rPr>
            <w:noProof/>
            <w:webHidden/>
          </w:rPr>
          <w:fldChar w:fldCharType="begin"/>
        </w:r>
        <w:r>
          <w:rPr>
            <w:noProof/>
            <w:webHidden/>
          </w:rPr>
          <w:instrText xml:space="preserve"> PAGEREF _Toc175516373 \h </w:instrText>
        </w:r>
        <w:r>
          <w:rPr>
            <w:noProof/>
            <w:webHidden/>
          </w:rPr>
        </w:r>
        <w:r>
          <w:rPr>
            <w:noProof/>
            <w:webHidden/>
          </w:rPr>
          <w:fldChar w:fldCharType="separate"/>
        </w:r>
        <w:r>
          <w:rPr>
            <w:noProof/>
            <w:webHidden/>
          </w:rPr>
          <w:t>80</w:t>
        </w:r>
        <w:r>
          <w:rPr>
            <w:noProof/>
            <w:webHidden/>
          </w:rPr>
          <w:fldChar w:fldCharType="end"/>
        </w:r>
      </w:hyperlink>
    </w:p>
    <w:p w14:paraId="2D684E71" w14:textId="565A98C9" w:rsidR="00F47A3D" w:rsidRDefault="00F47A3D">
      <w:pPr>
        <w:pStyle w:val="TOC1"/>
        <w:rPr>
          <w:rFonts w:asciiTheme="minorHAnsi" w:eastAsiaTheme="minorEastAsia" w:hAnsiTheme="minorHAnsi"/>
          <w:b w:val="0"/>
          <w:bCs w:val="0"/>
          <w:noProof/>
          <w:kern w:val="2"/>
          <w:lang w:eastAsia="pt-PT"/>
          <w14:ligatures w14:val="standardContextual"/>
        </w:rPr>
      </w:pPr>
      <w:hyperlink w:anchor="_Toc175516374" w:history="1">
        <w:r w:rsidRPr="00241137">
          <w:rPr>
            <w:rStyle w:val="Hyperlink"/>
            <w:noProof/>
          </w:rPr>
          <w:t>Bibliografia Antiga</w:t>
        </w:r>
        <w:r>
          <w:rPr>
            <w:noProof/>
            <w:webHidden/>
          </w:rPr>
          <w:tab/>
        </w:r>
        <w:r>
          <w:rPr>
            <w:noProof/>
            <w:webHidden/>
          </w:rPr>
          <w:fldChar w:fldCharType="begin"/>
        </w:r>
        <w:r>
          <w:rPr>
            <w:noProof/>
            <w:webHidden/>
          </w:rPr>
          <w:instrText xml:space="preserve"> PAGEREF _Toc175516374 \h </w:instrText>
        </w:r>
        <w:r>
          <w:rPr>
            <w:noProof/>
            <w:webHidden/>
          </w:rPr>
        </w:r>
        <w:r>
          <w:rPr>
            <w:noProof/>
            <w:webHidden/>
          </w:rPr>
          <w:fldChar w:fldCharType="separate"/>
        </w:r>
        <w:r>
          <w:rPr>
            <w:noProof/>
            <w:webHidden/>
          </w:rPr>
          <w:t>83</w:t>
        </w:r>
        <w:r>
          <w:rPr>
            <w:noProof/>
            <w:webHidden/>
          </w:rPr>
          <w:fldChar w:fldCharType="end"/>
        </w:r>
      </w:hyperlink>
    </w:p>
    <w:p w14:paraId="159607AA" w14:textId="6BBB79C2" w:rsidR="00F47A3D" w:rsidRDefault="00F47A3D">
      <w:pPr>
        <w:pStyle w:val="TOC1"/>
        <w:rPr>
          <w:rFonts w:asciiTheme="minorHAnsi" w:eastAsiaTheme="minorEastAsia" w:hAnsiTheme="minorHAnsi"/>
          <w:b w:val="0"/>
          <w:bCs w:val="0"/>
          <w:noProof/>
          <w:kern w:val="2"/>
          <w:lang w:eastAsia="pt-PT"/>
          <w14:ligatures w14:val="standardContextual"/>
        </w:rPr>
      </w:pPr>
      <w:hyperlink w:anchor="_Toc175516375" w:history="1">
        <w:r w:rsidRPr="00241137">
          <w:rPr>
            <w:rStyle w:val="Hyperlink"/>
            <w:noProof/>
          </w:rPr>
          <w:t>Anexos</w:t>
        </w:r>
        <w:r>
          <w:rPr>
            <w:noProof/>
            <w:webHidden/>
          </w:rPr>
          <w:tab/>
        </w:r>
        <w:r>
          <w:rPr>
            <w:noProof/>
            <w:webHidden/>
          </w:rPr>
          <w:fldChar w:fldCharType="begin"/>
        </w:r>
        <w:r>
          <w:rPr>
            <w:noProof/>
            <w:webHidden/>
          </w:rPr>
          <w:instrText xml:space="preserve"> PAGEREF _Toc175516375 \h </w:instrText>
        </w:r>
        <w:r>
          <w:rPr>
            <w:noProof/>
            <w:webHidden/>
          </w:rPr>
        </w:r>
        <w:r>
          <w:rPr>
            <w:noProof/>
            <w:webHidden/>
          </w:rPr>
          <w:fldChar w:fldCharType="separate"/>
        </w:r>
        <w:r>
          <w:rPr>
            <w:noProof/>
            <w:webHidden/>
          </w:rPr>
          <w:t>86</w:t>
        </w:r>
        <w:r>
          <w:rPr>
            <w:noProof/>
            <w:webHidden/>
          </w:rPr>
          <w:fldChar w:fldCharType="end"/>
        </w:r>
      </w:hyperlink>
    </w:p>
    <w:p w14:paraId="37B0CA98" w14:textId="28C5636C" w:rsidR="00F47A3D" w:rsidRDefault="00F47A3D">
      <w:pPr>
        <w:pStyle w:val="TOC1"/>
        <w:rPr>
          <w:rFonts w:asciiTheme="minorHAnsi" w:eastAsiaTheme="minorEastAsia" w:hAnsiTheme="minorHAnsi"/>
          <w:b w:val="0"/>
          <w:bCs w:val="0"/>
          <w:noProof/>
          <w:kern w:val="2"/>
          <w:lang w:eastAsia="pt-PT"/>
          <w14:ligatures w14:val="standardContextual"/>
        </w:rPr>
      </w:pPr>
      <w:hyperlink w:anchor="_Toc175516376" w:history="1">
        <w:r w:rsidRPr="00241137">
          <w:rPr>
            <w:rStyle w:val="Hyperlink"/>
            <w:noProof/>
          </w:rPr>
          <w:t>Glossário</w:t>
        </w:r>
        <w:r>
          <w:rPr>
            <w:noProof/>
            <w:webHidden/>
          </w:rPr>
          <w:tab/>
        </w:r>
        <w:r>
          <w:rPr>
            <w:noProof/>
            <w:webHidden/>
          </w:rPr>
          <w:fldChar w:fldCharType="begin"/>
        </w:r>
        <w:r>
          <w:rPr>
            <w:noProof/>
            <w:webHidden/>
          </w:rPr>
          <w:instrText xml:space="preserve"> PAGEREF _Toc175516376 \h </w:instrText>
        </w:r>
        <w:r>
          <w:rPr>
            <w:noProof/>
            <w:webHidden/>
          </w:rPr>
        </w:r>
        <w:r>
          <w:rPr>
            <w:noProof/>
            <w:webHidden/>
          </w:rPr>
          <w:fldChar w:fldCharType="separate"/>
        </w:r>
        <w:r>
          <w:rPr>
            <w:noProof/>
            <w:webHidden/>
          </w:rPr>
          <w:t>87</w:t>
        </w:r>
        <w:r>
          <w:rPr>
            <w:noProof/>
            <w:webHidden/>
          </w:rPr>
          <w:fldChar w:fldCharType="end"/>
        </w:r>
      </w:hyperlink>
    </w:p>
    <w:p w14:paraId="3A620F25" w14:textId="1458E7C9" w:rsidR="00A00F99" w:rsidRPr="00B27C71" w:rsidRDefault="00BA79B7" w:rsidP="00FB7943">
      <w:r w:rsidRPr="00B27C71">
        <w:rPr>
          <w:rFonts w:asciiTheme="minorHAnsi" w:hAnsiTheme="minorHAnsi" w:cstheme="minorHAnsi"/>
          <w:b/>
          <w:bCs/>
          <w:sz w:val="20"/>
          <w:szCs w:val="20"/>
        </w:rPr>
        <w:fldChar w:fldCharType="end"/>
      </w:r>
    </w:p>
    <w:p w14:paraId="5EEBD14F" w14:textId="2B5A2A49" w:rsidR="006607A1" w:rsidRPr="00B27C71" w:rsidRDefault="00501EFA">
      <w:pPr>
        <w:spacing w:line="276" w:lineRule="auto"/>
        <w:ind w:firstLine="0"/>
        <w:jc w:val="left"/>
        <w:rPr>
          <w:rFonts w:cs="Times New Roman"/>
          <w:szCs w:val="24"/>
        </w:rPr>
      </w:pPr>
      <w:r w:rsidRPr="00B27C71">
        <w:rPr>
          <w:rFonts w:cs="Times New Roman"/>
          <w:szCs w:val="24"/>
        </w:rPr>
        <w:br w:type="page"/>
      </w:r>
    </w:p>
    <w:p w14:paraId="355F3C8E" w14:textId="77777777" w:rsidR="006607A1" w:rsidRPr="00B27C71" w:rsidRDefault="006607A1" w:rsidP="006607A1">
      <w:pPr>
        <w:pStyle w:val="Heading1"/>
        <w:numPr>
          <w:ilvl w:val="0"/>
          <w:numId w:val="0"/>
        </w:numPr>
        <w:ind w:left="360"/>
      </w:pPr>
      <w:bookmarkStart w:id="21" w:name="_Toc357152318"/>
      <w:bookmarkStart w:id="22" w:name="_Toc357154525"/>
      <w:bookmarkStart w:id="23" w:name="_Toc530601446"/>
      <w:bookmarkStart w:id="24" w:name="_Toc170059446"/>
      <w:bookmarkStart w:id="25" w:name="_Toc175516278"/>
      <w:r w:rsidRPr="00B27C71">
        <w:lastRenderedPageBreak/>
        <w:t>Lista de Figuras</w:t>
      </w:r>
      <w:bookmarkEnd w:id="21"/>
      <w:bookmarkEnd w:id="22"/>
      <w:bookmarkEnd w:id="23"/>
      <w:bookmarkEnd w:id="24"/>
      <w:bookmarkEnd w:id="25"/>
    </w:p>
    <w:p w14:paraId="3F7FF0FA" w14:textId="2676C116" w:rsidR="003321C4"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rPr>
          <w:szCs w:val="24"/>
        </w:rPr>
        <w:fldChar w:fldCharType="begin"/>
      </w:r>
      <w:r w:rsidRPr="00B27C71">
        <w:rPr>
          <w:szCs w:val="24"/>
        </w:rPr>
        <w:instrText xml:space="preserve"> TOC \h \z \c "Figura" </w:instrText>
      </w:r>
      <w:r w:rsidRPr="00B27C71">
        <w:rPr>
          <w:szCs w:val="24"/>
        </w:rPr>
        <w:fldChar w:fldCharType="separate"/>
      </w:r>
      <w:hyperlink w:anchor="_Toc175516441" w:history="1">
        <w:r w:rsidR="003321C4" w:rsidRPr="001A0638">
          <w:rPr>
            <w:rStyle w:val="Hyperlink"/>
            <w:noProof/>
          </w:rPr>
          <w:t xml:space="preserve">Figura 1 - </w:t>
        </w:r>
        <w:r w:rsidR="003321C4" w:rsidRPr="001A0638">
          <w:rPr>
            <w:rStyle w:val="Hyperlink"/>
            <w:bCs/>
            <w:noProof/>
          </w:rPr>
          <w:t>Diagrama ilustrativo de uma RNN</w:t>
        </w:r>
        <w:r w:rsidR="003321C4">
          <w:rPr>
            <w:noProof/>
            <w:webHidden/>
          </w:rPr>
          <w:tab/>
        </w:r>
        <w:r w:rsidR="003321C4">
          <w:rPr>
            <w:noProof/>
            <w:webHidden/>
          </w:rPr>
          <w:fldChar w:fldCharType="begin"/>
        </w:r>
        <w:r w:rsidR="003321C4">
          <w:rPr>
            <w:noProof/>
            <w:webHidden/>
          </w:rPr>
          <w:instrText xml:space="preserve"> PAGEREF _Toc175516441 \h </w:instrText>
        </w:r>
        <w:r w:rsidR="003321C4">
          <w:rPr>
            <w:noProof/>
            <w:webHidden/>
          </w:rPr>
        </w:r>
        <w:r w:rsidR="003321C4">
          <w:rPr>
            <w:noProof/>
            <w:webHidden/>
          </w:rPr>
          <w:fldChar w:fldCharType="separate"/>
        </w:r>
        <w:r w:rsidR="003321C4">
          <w:rPr>
            <w:noProof/>
            <w:webHidden/>
          </w:rPr>
          <w:t>6</w:t>
        </w:r>
        <w:r w:rsidR="003321C4">
          <w:rPr>
            <w:noProof/>
            <w:webHidden/>
          </w:rPr>
          <w:fldChar w:fldCharType="end"/>
        </w:r>
      </w:hyperlink>
    </w:p>
    <w:p w14:paraId="2A4C8C93" w14:textId="78DFB806"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42" w:history="1">
        <w:r w:rsidRPr="001A0638">
          <w:rPr>
            <w:rStyle w:val="Hyperlink"/>
            <w:noProof/>
          </w:rPr>
          <w:t xml:space="preserve">Figura 2 - </w:t>
        </w:r>
        <w:r w:rsidRPr="001A0638">
          <w:rPr>
            <w:rStyle w:val="Hyperlink"/>
            <w:bCs/>
            <w:noProof/>
          </w:rPr>
          <w:t>Diagrama ilustrativo de uma LSTM</w:t>
        </w:r>
        <w:r>
          <w:rPr>
            <w:noProof/>
            <w:webHidden/>
          </w:rPr>
          <w:tab/>
        </w:r>
        <w:r>
          <w:rPr>
            <w:noProof/>
            <w:webHidden/>
          </w:rPr>
          <w:fldChar w:fldCharType="begin"/>
        </w:r>
        <w:r>
          <w:rPr>
            <w:noProof/>
            <w:webHidden/>
          </w:rPr>
          <w:instrText xml:space="preserve"> PAGEREF _Toc175516442 \h </w:instrText>
        </w:r>
        <w:r>
          <w:rPr>
            <w:noProof/>
            <w:webHidden/>
          </w:rPr>
        </w:r>
        <w:r>
          <w:rPr>
            <w:noProof/>
            <w:webHidden/>
          </w:rPr>
          <w:fldChar w:fldCharType="separate"/>
        </w:r>
        <w:r>
          <w:rPr>
            <w:noProof/>
            <w:webHidden/>
          </w:rPr>
          <w:t>10</w:t>
        </w:r>
        <w:r>
          <w:rPr>
            <w:noProof/>
            <w:webHidden/>
          </w:rPr>
          <w:fldChar w:fldCharType="end"/>
        </w:r>
      </w:hyperlink>
    </w:p>
    <w:p w14:paraId="55B9B081" w14:textId="292DE941"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43" w:history="1">
        <w:r w:rsidRPr="001A0638">
          <w:rPr>
            <w:rStyle w:val="Hyperlink"/>
            <w:noProof/>
          </w:rPr>
          <w:t xml:space="preserve">Figura 3 - </w:t>
        </w:r>
        <w:r w:rsidRPr="001A0638">
          <w:rPr>
            <w:rStyle w:val="Hyperlink"/>
            <w:bCs/>
            <w:noProof/>
          </w:rPr>
          <w:t xml:space="preserve">Diagrama ilustrativo da </w:t>
        </w:r>
        <w:r w:rsidRPr="001A0638">
          <w:rPr>
            <w:rStyle w:val="Hyperlink"/>
            <w:bCs/>
            <w:i/>
            <w:noProof/>
          </w:rPr>
          <w:t>Forget Gate</w:t>
        </w:r>
        <w:r>
          <w:rPr>
            <w:noProof/>
            <w:webHidden/>
          </w:rPr>
          <w:tab/>
        </w:r>
        <w:r>
          <w:rPr>
            <w:noProof/>
            <w:webHidden/>
          </w:rPr>
          <w:fldChar w:fldCharType="begin"/>
        </w:r>
        <w:r>
          <w:rPr>
            <w:noProof/>
            <w:webHidden/>
          </w:rPr>
          <w:instrText xml:space="preserve"> PAGEREF _Toc175516443 \h </w:instrText>
        </w:r>
        <w:r>
          <w:rPr>
            <w:noProof/>
            <w:webHidden/>
          </w:rPr>
        </w:r>
        <w:r>
          <w:rPr>
            <w:noProof/>
            <w:webHidden/>
          </w:rPr>
          <w:fldChar w:fldCharType="separate"/>
        </w:r>
        <w:r>
          <w:rPr>
            <w:noProof/>
            <w:webHidden/>
          </w:rPr>
          <w:t>11</w:t>
        </w:r>
        <w:r>
          <w:rPr>
            <w:noProof/>
            <w:webHidden/>
          </w:rPr>
          <w:fldChar w:fldCharType="end"/>
        </w:r>
      </w:hyperlink>
    </w:p>
    <w:p w14:paraId="4FB51B2E" w14:textId="6A9910B9"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44" w:history="1">
        <w:r w:rsidRPr="001A0638">
          <w:rPr>
            <w:rStyle w:val="Hyperlink"/>
            <w:noProof/>
          </w:rPr>
          <w:t xml:space="preserve">Figura 4 - </w:t>
        </w:r>
        <w:r w:rsidRPr="001A0638">
          <w:rPr>
            <w:rStyle w:val="Hyperlink"/>
            <w:bCs/>
            <w:noProof/>
          </w:rPr>
          <w:t xml:space="preserve">Diagrama ilustrativo da </w:t>
        </w:r>
        <w:r w:rsidRPr="001A0638">
          <w:rPr>
            <w:rStyle w:val="Hyperlink"/>
            <w:bCs/>
            <w:i/>
            <w:noProof/>
          </w:rPr>
          <w:t>Input Gate</w:t>
        </w:r>
        <w:r>
          <w:rPr>
            <w:noProof/>
            <w:webHidden/>
          </w:rPr>
          <w:tab/>
        </w:r>
        <w:r>
          <w:rPr>
            <w:noProof/>
            <w:webHidden/>
          </w:rPr>
          <w:fldChar w:fldCharType="begin"/>
        </w:r>
        <w:r>
          <w:rPr>
            <w:noProof/>
            <w:webHidden/>
          </w:rPr>
          <w:instrText xml:space="preserve"> PAGEREF _Toc175516444 \h </w:instrText>
        </w:r>
        <w:r>
          <w:rPr>
            <w:noProof/>
            <w:webHidden/>
          </w:rPr>
        </w:r>
        <w:r>
          <w:rPr>
            <w:noProof/>
            <w:webHidden/>
          </w:rPr>
          <w:fldChar w:fldCharType="separate"/>
        </w:r>
        <w:r>
          <w:rPr>
            <w:noProof/>
            <w:webHidden/>
          </w:rPr>
          <w:t>12</w:t>
        </w:r>
        <w:r>
          <w:rPr>
            <w:noProof/>
            <w:webHidden/>
          </w:rPr>
          <w:fldChar w:fldCharType="end"/>
        </w:r>
      </w:hyperlink>
    </w:p>
    <w:p w14:paraId="71E09723" w14:textId="113D742D"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45" w:history="1">
        <w:r w:rsidRPr="001A0638">
          <w:rPr>
            <w:rStyle w:val="Hyperlink"/>
            <w:noProof/>
          </w:rPr>
          <w:t xml:space="preserve">Figura 5 - </w:t>
        </w:r>
        <w:r w:rsidRPr="001A0638">
          <w:rPr>
            <w:rStyle w:val="Hyperlink"/>
            <w:bCs/>
            <w:noProof/>
          </w:rPr>
          <w:t xml:space="preserve">Diagrama ilustrativo da </w:t>
        </w:r>
        <w:r w:rsidRPr="001A0638">
          <w:rPr>
            <w:rStyle w:val="Hyperlink"/>
            <w:bCs/>
            <w:i/>
            <w:noProof/>
          </w:rPr>
          <w:t>Output Gate</w:t>
        </w:r>
        <w:r>
          <w:rPr>
            <w:noProof/>
            <w:webHidden/>
          </w:rPr>
          <w:tab/>
        </w:r>
        <w:r>
          <w:rPr>
            <w:noProof/>
            <w:webHidden/>
          </w:rPr>
          <w:fldChar w:fldCharType="begin"/>
        </w:r>
        <w:r>
          <w:rPr>
            <w:noProof/>
            <w:webHidden/>
          </w:rPr>
          <w:instrText xml:space="preserve"> PAGEREF _Toc175516445 \h </w:instrText>
        </w:r>
        <w:r>
          <w:rPr>
            <w:noProof/>
            <w:webHidden/>
          </w:rPr>
        </w:r>
        <w:r>
          <w:rPr>
            <w:noProof/>
            <w:webHidden/>
          </w:rPr>
          <w:fldChar w:fldCharType="separate"/>
        </w:r>
        <w:r>
          <w:rPr>
            <w:noProof/>
            <w:webHidden/>
          </w:rPr>
          <w:t>13</w:t>
        </w:r>
        <w:r>
          <w:rPr>
            <w:noProof/>
            <w:webHidden/>
          </w:rPr>
          <w:fldChar w:fldCharType="end"/>
        </w:r>
      </w:hyperlink>
    </w:p>
    <w:p w14:paraId="50131B57" w14:textId="462E1BF1"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46" w:history="1">
        <w:r w:rsidRPr="001A0638">
          <w:rPr>
            <w:rStyle w:val="Hyperlink"/>
            <w:noProof/>
          </w:rPr>
          <w:t xml:space="preserve">Figura 6 - Diagrama Representativo de uma LSTM Bidirecional. </w:t>
        </w:r>
        <w:r w:rsidRPr="001A0638">
          <w:rPr>
            <w:rStyle w:val="Hyperlink"/>
            <w:noProof/>
            <w:lang w:val="en-US"/>
          </w:rPr>
          <w:t>FONTE: A Deep Learning Approach for Human Activities Recognition From Multimodal Sensing Devices (2020)</w:t>
        </w:r>
        <w:r>
          <w:rPr>
            <w:noProof/>
            <w:webHidden/>
          </w:rPr>
          <w:tab/>
        </w:r>
        <w:r>
          <w:rPr>
            <w:noProof/>
            <w:webHidden/>
          </w:rPr>
          <w:fldChar w:fldCharType="begin"/>
        </w:r>
        <w:r>
          <w:rPr>
            <w:noProof/>
            <w:webHidden/>
          </w:rPr>
          <w:instrText xml:space="preserve"> PAGEREF _Toc175516446 \h </w:instrText>
        </w:r>
        <w:r>
          <w:rPr>
            <w:noProof/>
            <w:webHidden/>
          </w:rPr>
        </w:r>
        <w:r>
          <w:rPr>
            <w:noProof/>
            <w:webHidden/>
          </w:rPr>
          <w:fldChar w:fldCharType="separate"/>
        </w:r>
        <w:r>
          <w:rPr>
            <w:noProof/>
            <w:webHidden/>
          </w:rPr>
          <w:t>16</w:t>
        </w:r>
        <w:r>
          <w:rPr>
            <w:noProof/>
            <w:webHidden/>
          </w:rPr>
          <w:fldChar w:fldCharType="end"/>
        </w:r>
      </w:hyperlink>
    </w:p>
    <w:p w14:paraId="080CBBBD" w14:textId="7B09B250"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47" w:history="1">
        <w:r w:rsidRPr="001A0638">
          <w:rPr>
            <w:rStyle w:val="Hyperlink"/>
            <w:noProof/>
          </w:rPr>
          <w:t>Figura 7 - Estágios e Camadas de uma Rede Neural Convolucional. FONTE: Adaptado de Kategaru (2020)</w:t>
        </w:r>
        <w:r>
          <w:rPr>
            <w:noProof/>
            <w:webHidden/>
          </w:rPr>
          <w:tab/>
        </w:r>
        <w:r>
          <w:rPr>
            <w:noProof/>
            <w:webHidden/>
          </w:rPr>
          <w:fldChar w:fldCharType="begin"/>
        </w:r>
        <w:r>
          <w:rPr>
            <w:noProof/>
            <w:webHidden/>
          </w:rPr>
          <w:instrText xml:space="preserve"> PAGEREF _Toc175516447 \h </w:instrText>
        </w:r>
        <w:r>
          <w:rPr>
            <w:noProof/>
            <w:webHidden/>
          </w:rPr>
        </w:r>
        <w:r>
          <w:rPr>
            <w:noProof/>
            <w:webHidden/>
          </w:rPr>
          <w:fldChar w:fldCharType="separate"/>
        </w:r>
        <w:r>
          <w:rPr>
            <w:noProof/>
            <w:webHidden/>
          </w:rPr>
          <w:t>17</w:t>
        </w:r>
        <w:r>
          <w:rPr>
            <w:noProof/>
            <w:webHidden/>
          </w:rPr>
          <w:fldChar w:fldCharType="end"/>
        </w:r>
      </w:hyperlink>
    </w:p>
    <w:p w14:paraId="6B8B010C" w14:textId="4896C057"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48" w:history="1">
        <w:r w:rsidRPr="001A0638">
          <w:rPr>
            <w:rStyle w:val="Hyperlink"/>
            <w:noProof/>
          </w:rPr>
          <w:t xml:space="preserve">Figura 8 - Diagrama ilustrativo de uma implementação CNN 1D usando </w:t>
        </w:r>
        <w:r w:rsidRPr="001A0638">
          <w:rPr>
            <w:rStyle w:val="Hyperlink"/>
            <w:i/>
            <w:noProof/>
          </w:rPr>
          <w:t>Max Pooling</w:t>
        </w:r>
        <w:r w:rsidRPr="001A0638">
          <w:rPr>
            <w:rStyle w:val="Hyperlink"/>
            <w:noProof/>
          </w:rPr>
          <w:t xml:space="preserve">. </w:t>
        </w:r>
        <w:r w:rsidRPr="001A0638">
          <w:rPr>
            <w:rStyle w:val="Hyperlink"/>
            <w:noProof/>
            <w:lang w:val="en-US"/>
          </w:rPr>
          <w:t>FONTE: Predicting the Travel Distance of Patients to Access Healthcare using Deep Neural Networks (2021)</w:t>
        </w:r>
        <w:r>
          <w:rPr>
            <w:noProof/>
            <w:webHidden/>
          </w:rPr>
          <w:tab/>
        </w:r>
        <w:r>
          <w:rPr>
            <w:noProof/>
            <w:webHidden/>
          </w:rPr>
          <w:fldChar w:fldCharType="begin"/>
        </w:r>
        <w:r>
          <w:rPr>
            <w:noProof/>
            <w:webHidden/>
          </w:rPr>
          <w:instrText xml:space="preserve"> PAGEREF _Toc175516448 \h </w:instrText>
        </w:r>
        <w:r>
          <w:rPr>
            <w:noProof/>
            <w:webHidden/>
          </w:rPr>
        </w:r>
        <w:r>
          <w:rPr>
            <w:noProof/>
            <w:webHidden/>
          </w:rPr>
          <w:fldChar w:fldCharType="separate"/>
        </w:r>
        <w:r>
          <w:rPr>
            <w:noProof/>
            <w:webHidden/>
          </w:rPr>
          <w:t>18</w:t>
        </w:r>
        <w:r>
          <w:rPr>
            <w:noProof/>
            <w:webHidden/>
          </w:rPr>
          <w:fldChar w:fldCharType="end"/>
        </w:r>
      </w:hyperlink>
    </w:p>
    <w:p w14:paraId="4EB41CD3" w14:textId="1B1F0DBA"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49" w:history="1">
        <w:r w:rsidRPr="001A0638">
          <w:rPr>
            <w:rStyle w:val="Hyperlink"/>
            <w:noProof/>
          </w:rPr>
          <w:t xml:space="preserve">Figura 9 - </w:t>
        </w:r>
        <w:r w:rsidRPr="001A0638">
          <w:rPr>
            <w:rStyle w:val="Hyperlink"/>
            <w:i/>
            <w:noProof/>
          </w:rPr>
          <w:t>Software</w:t>
        </w:r>
        <w:r w:rsidRPr="001A0638">
          <w:rPr>
            <w:rStyle w:val="Hyperlink"/>
            <w:noProof/>
          </w:rPr>
          <w:t xml:space="preserve"> utilizado para capturar os dados do UAH-</w:t>
        </w:r>
        <w:r w:rsidRPr="001A0638">
          <w:rPr>
            <w:rStyle w:val="Hyperlink"/>
            <w:i/>
            <w:noProof/>
          </w:rPr>
          <w:t>driveset</w:t>
        </w:r>
        <w:r w:rsidRPr="001A0638">
          <w:rPr>
            <w:rStyle w:val="Hyperlink"/>
            <w:noProof/>
          </w:rPr>
          <w:t xml:space="preserve">. </w:t>
        </w:r>
        <w:r w:rsidRPr="001A0638">
          <w:rPr>
            <w:rStyle w:val="Hyperlink"/>
            <w:noProof/>
            <w:lang w:val="en-US"/>
          </w:rPr>
          <w:t>FONTE: Driving behavior classification based on sensor data fusion using LSTM recurrent neural networks (2017)</w:t>
        </w:r>
        <w:r>
          <w:rPr>
            <w:noProof/>
            <w:webHidden/>
          </w:rPr>
          <w:tab/>
        </w:r>
        <w:r>
          <w:rPr>
            <w:noProof/>
            <w:webHidden/>
          </w:rPr>
          <w:fldChar w:fldCharType="begin"/>
        </w:r>
        <w:r>
          <w:rPr>
            <w:noProof/>
            <w:webHidden/>
          </w:rPr>
          <w:instrText xml:space="preserve"> PAGEREF _Toc175516449 \h </w:instrText>
        </w:r>
        <w:r>
          <w:rPr>
            <w:noProof/>
            <w:webHidden/>
          </w:rPr>
        </w:r>
        <w:r>
          <w:rPr>
            <w:noProof/>
            <w:webHidden/>
          </w:rPr>
          <w:fldChar w:fldCharType="separate"/>
        </w:r>
        <w:r>
          <w:rPr>
            <w:noProof/>
            <w:webHidden/>
          </w:rPr>
          <w:t>25</w:t>
        </w:r>
        <w:r>
          <w:rPr>
            <w:noProof/>
            <w:webHidden/>
          </w:rPr>
          <w:fldChar w:fldCharType="end"/>
        </w:r>
      </w:hyperlink>
    </w:p>
    <w:p w14:paraId="6EC2A10B" w14:textId="6C64D4F8"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0" w:history="1">
        <w:r w:rsidRPr="001A0638">
          <w:rPr>
            <w:rStyle w:val="Hyperlink"/>
            <w:noProof/>
          </w:rPr>
          <w:t xml:space="preserve">Figura 10 - Gráfico ilustrativo do </w:t>
        </w:r>
        <w:r w:rsidRPr="001A0638">
          <w:rPr>
            <w:rStyle w:val="Hyperlink"/>
            <w:i/>
            <w:noProof/>
          </w:rPr>
          <w:t>resampling</w:t>
        </w:r>
        <w:r w:rsidRPr="001A0638">
          <w:rPr>
            <w:rStyle w:val="Hyperlink"/>
            <w:noProof/>
          </w:rPr>
          <w:t xml:space="preserve"> dos dados. </w:t>
        </w:r>
        <w:r w:rsidRPr="001A0638">
          <w:rPr>
            <w:rStyle w:val="Hyperlink"/>
            <w:noProof/>
            <w:lang w:val="en-US"/>
          </w:rPr>
          <w:t>FONTE: Driving behavior classification based on sensor data fusion using LSTM recurrent neural networks (2017)</w:t>
        </w:r>
        <w:r>
          <w:rPr>
            <w:noProof/>
            <w:webHidden/>
          </w:rPr>
          <w:tab/>
        </w:r>
        <w:r>
          <w:rPr>
            <w:noProof/>
            <w:webHidden/>
          </w:rPr>
          <w:fldChar w:fldCharType="begin"/>
        </w:r>
        <w:r>
          <w:rPr>
            <w:noProof/>
            <w:webHidden/>
          </w:rPr>
          <w:instrText xml:space="preserve"> PAGEREF _Toc175516450 \h </w:instrText>
        </w:r>
        <w:r>
          <w:rPr>
            <w:noProof/>
            <w:webHidden/>
          </w:rPr>
        </w:r>
        <w:r>
          <w:rPr>
            <w:noProof/>
            <w:webHidden/>
          </w:rPr>
          <w:fldChar w:fldCharType="separate"/>
        </w:r>
        <w:r>
          <w:rPr>
            <w:noProof/>
            <w:webHidden/>
          </w:rPr>
          <w:t>26</w:t>
        </w:r>
        <w:r>
          <w:rPr>
            <w:noProof/>
            <w:webHidden/>
          </w:rPr>
          <w:fldChar w:fldCharType="end"/>
        </w:r>
      </w:hyperlink>
    </w:p>
    <w:p w14:paraId="3BA90D65" w14:textId="606F8ECA"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1" w:history="1">
        <w:r w:rsidRPr="001A0638">
          <w:rPr>
            <w:rStyle w:val="Hyperlink"/>
            <w:noProof/>
          </w:rPr>
          <w:t>Figura 11 - Resultados da matriz de confusão da implementação proposta em comparação com a classificação de comportamento de condução descrita pelo UAH-</w:t>
        </w:r>
        <w:r w:rsidRPr="001A0638">
          <w:rPr>
            <w:rStyle w:val="Hyperlink"/>
            <w:i/>
            <w:noProof/>
          </w:rPr>
          <w:t>DriveSet</w:t>
        </w:r>
        <w:r w:rsidRPr="001A0638">
          <w:rPr>
            <w:rStyle w:val="Hyperlink"/>
            <w:noProof/>
          </w:rPr>
          <w:t xml:space="preserve">. </w:t>
        </w:r>
        <w:r w:rsidRPr="001A0638">
          <w:rPr>
            <w:rStyle w:val="Hyperlink"/>
            <w:noProof/>
            <w:highlight w:val="yellow"/>
            <w:lang w:val="en-US"/>
          </w:rPr>
          <w:t>FONTE: Driving behavior classification based on sensor data fusion using LSTM recurrent neural networks (2017)</w:t>
        </w:r>
        <w:r>
          <w:rPr>
            <w:noProof/>
            <w:webHidden/>
          </w:rPr>
          <w:tab/>
        </w:r>
        <w:r>
          <w:rPr>
            <w:noProof/>
            <w:webHidden/>
          </w:rPr>
          <w:fldChar w:fldCharType="begin"/>
        </w:r>
        <w:r>
          <w:rPr>
            <w:noProof/>
            <w:webHidden/>
          </w:rPr>
          <w:instrText xml:space="preserve"> PAGEREF _Toc175516451 \h </w:instrText>
        </w:r>
        <w:r>
          <w:rPr>
            <w:noProof/>
            <w:webHidden/>
          </w:rPr>
        </w:r>
        <w:r>
          <w:rPr>
            <w:noProof/>
            <w:webHidden/>
          </w:rPr>
          <w:fldChar w:fldCharType="separate"/>
        </w:r>
        <w:r>
          <w:rPr>
            <w:noProof/>
            <w:webHidden/>
          </w:rPr>
          <w:t>26</w:t>
        </w:r>
        <w:r>
          <w:rPr>
            <w:noProof/>
            <w:webHidden/>
          </w:rPr>
          <w:fldChar w:fldCharType="end"/>
        </w:r>
      </w:hyperlink>
    </w:p>
    <w:p w14:paraId="5F73B2D5" w14:textId="38EC0400"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2" w:history="1">
        <w:r w:rsidRPr="001A0638">
          <w:rPr>
            <w:rStyle w:val="Hyperlink"/>
            <w:noProof/>
          </w:rPr>
          <w:t>Figura 12 - Diagrama ilustrativo das várias etapas da implementação</w:t>
        </w:r>
        <w:r>
          <w:rPr>
            <w:noProof/>
            <w:webHidden/>
          </w:rPr>
          <w:tab/>
        </w:r>
        <w:r>
          <w:rPr>
            <w:noProof/>
            <w:webHidden/>
          </w:rPr>
          <w:fldChar w:fldCharType="begin"/>
        </w:r>
        <w:r>
          <w:rPr>
            <w:noProof/>
            <w:webHidden/>
          </w:rPr>
          <w:instrText xml:space="preserve"> PAGEREF _Toc175516452 \h </w:instrText>
        </w:r>
        <w:r>
          <w:rPr>
            <w:noProof/>
            <w:webHidden/>
          </w:rPr>
        </w:r>
        <w:r>
          <w:rPr>
            <w:noProof/>
            <w:webHidden/>
          </w:rPr>
          <w:fldChar w:fldCharType="separate"/>
        </w:r>
        <w:r>
          <w:rPr>
            <w:noProof/>
            <w:webHidden/>
          </w:rPr>
          <w:t>28</w:t>
        </w:r>
        <w:r>
          <w:rPr>
            <w:noProof/>
            <w:webHidden/>
          </w:rPr>
          <w:fldChar w:fldCharType="end"/>
        </w:r>
      </w:hyperlink>
    </w:p>
    <w:p w14:paraId="74A078BB" w14:textId="59796A6B"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3" w:history="1">
        <w:r w:rsidRPr="001A0638">
          <w:rPr>
            <w:rStyle w:val="Hyperlink"/>
            <w:noProof/>
          </w:rPr>
          <w:t>Figura 13 - Tabela comparativa dos resultados obtidos</w:t>
        </w:r>
        <w:r>
          <w:rPr>
            <w:noProof/>
            <w:webHidden/>
          </w:rPr>
          <w:tab/>
        </w:r>
        <w:r>
          <w:rPr>
            <w:noProof/>
            <w:webHidden/>
          </w:rPr>
          <w:fldChar w:fldCharType="begin"/>
        </w:r>
        <w:r>
          <w:rPr>
            <w:noProof/>
            <w:webHidden/>
          </w:rPr>
          <w:instrText xml:space="preserve"> PAGEREF _Toc175516453 \h </w:instrText>
        </w:r>
        <w:r>
          <w:rPr>
            <w:noProof/>
            <w:webHidden/>
          </w:rPr>
        </w:r>
        <w:r>
          <w:rPr>
            <w:noProof/>
            <w:webHidden/>
          </w:rPr>
          <w:fldChar w:fldCharType="separate"/>
        </w:r>
        <w:r>
          <w:rPr>
            <w:noProof/>
            <w:webHidden/>
          </w:rPr>
          <w:t>29</w:t>
        </w:r>
        <w:r>
          <w:rPr>
            <w:noProof/>
            <w:webHidden/>
          </w:rPr>
          <w:fldChar w:fldCharType="end"/>
        </w:r>
      </w:hyperlink>
    </w:p>
    <w:p w14:paraId="4B449897" w14:textId="5F72187B"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4" w:history="1">
        <w:r w:rsidRPr="001A0638">
          <w:rPr>
            <w:rStyle w:val="Hyperlink"/>
            <w:noProof/>
          </w:rPr>
          <w:t>Figura 14 - Cenário de condução – Interseção</w:t>
        </w:r>
        <w:r>
          <w:rPr>
            <w:noProof/>
            <w:webHidden/>
          </w:rPr>
          <w:tab/>
        </w:r>
        <w:r>
          <w:rPr>
            <w:noProof/>
            <w:webHidden/>
          </w:rPr>
          <w:fldChar w:fldCharType="begin"/>
        </w:r>
        <w:r>
          <w:rPr>
            <w:noProof/>
            <w:webHidden/>
          </w:rPr>
          <w:instrText xml:space="preserve"> PAGEREF _Toc175516454 \h </w:instrText>
        </w:r>
        <w:r>
          <w:rPr>
            <w:noProof/>
            <w:webHidden/>
          </w:rPr>
        </w:r>
        <w:r>
          <w:rPr>
            <w:noProof/>
            <w:webHidden/>
          </w:rPr>
          <w:fldChar w:fldCharType="separate"/>
        </w:r>
        <w:r>
          <w:rPr>
            <w:noProof/>
            <w:webHidden/>
          </w:rPr>
          <w:t>33</w:t>
        </w:r>
        <w:r>
          <w:rPr>
            <w:noProof/>
            <w:webHidden/>
          </w:rPr>
          <w:fldChar w:fldCharType="end"/>
        </w:r>
      </w:hyperlink>
    </w:p>
    <w:p w14:paraId="219EC009" w14:textId="2D5C8492" w:rsidR="003321C4" w:rsidRDefault="003321C4">
      <w:pPr>
        <w:pStyle w:val="TableofFigures"/>
        <w:tabs>
          <w:tab w:val="left" w:pos="960"/>
          <w:tab w:val="right" w:leader="dot" w:pos="8777"/>
        </w:tabs>
        <w:rPr>
          <w:rFonts w:asciiTheme="minorHAnsi" w:eastAsiaTheme="minorEastAsia" w:hAnsiTheme="minorHAnsi"/>
          <w:noProof/>
          <w:kern w:val="2"/>
          <w:sz w:val="24"/>
          <w:szCs w:val="24"/>
          <w:lang w:eastAsia="pt-PT"/>
          <w14:ligatures w14:val="standardContextual"/>
        </w:rPr>
      </w:pPr>
      <w:hyperlink w:anchor="_Toc175516455" w:history="1">
        <w:r w:rsidRPr="001A0638">
          <w:rPr>
            <w:rStyle w:val="Hyperlink"/>
            <w:rFonts w:ascii="Symbol" w:hAnsi="Symbol"/>
            <w:noProof/>
          </w:rPr>
          <w:t></w:t>
        </w:r>
        <w:r>
          <w:rPr>
            <w:rFonts w:asciiTheme="minorHAnsi" w:eastAsiaTheme="minorEastAsia" w:hAnsiTheme="minorHAnsi"/>
            <w:noProof/>
            <w:kern w:val="2"/>
            <w:sz w:val="24"/>
            <w:szCs w:val="24"/>
            <w:lang w:eastAsia="pt-PT"/>
            <w14:ligatures w14:val="standardContextual"/>
          </w:rPr>
          <w:tab/>
        </w:r>
        <w:r w:rsidRPr="001A0638">
          <w:rPr>
            <w:rStyle w:val="Hyperlink"/>
            <w:noProof/>
          </w:rPr>
          <w:t>Figura 16 - Arquitetura do protótipo</w:t>
        </w:r>
        <w:r>
          <w:rPr>
            <w:noProof/>
            <w:webHidden/>
          </w:rPr>
          <w:tab/>
        </w:r>
        <w:r>
          <w:rPr>
            <w:noProof/>
            <w:webHidden/>
          </w:rPr>
          <w:fldChar w:fldCharType="begin"/>
        </w:r>
        <w:r>
          <w:rPr>
            <w:noProof/>
            <w:webHidden/>
          </w:rPr>
          <w:instrText xml:space="preserve"> PAGEREF _Toc175516455 \h </w:instrText>
        </w:r>
        <w:r>
          <w:rPr>
            <w:noProof/>
            <w:webHidden/>
          </w:rPr>
        </w:r>
        <w:r>
          <w:rPr>
            <w:noProof/>
            <w:webHidden/>
          </w:rPr>
          <w:fldChar w:fldCharType="separate"/>
        </w:r>
        <w:r>
          <w:rPr>
            <w:noProof/>
            <w:webHidden/>
          </w:rPr>
          <w:t>37</w:t>
        </w:r>
        <w:r>
          <w:rPr>
            <w:noProof/>
            <w:webHidden/>
          </w:rPr>
          <w:fldChar w:fldCharType="end"/>
        </w:r>
      </w:hyperlink>
    </w:p>
    <w:p w14:paraId="6239D150" w14:textId="5048DDD2"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6" w:history="1">
        <w:r w:rsidRPr="001A0638">
          <w:rPr>
            <w:rStyle w:val="Hyperlink"/>
            <w:noProof/>
          </w:rPr>
          <w:t>Figura 17 - Diagrama ilustrativo do tratamento dos dados</w:t>
        </w:r>
        <w:r>
          <w:rPr>
            <w:noProof/>
            <w:webHidden/>
          </w:rPr>
          <w:tab/>
        </w:r>
        <w:r>
          <w:rPr>
            <w:noProof/>
            <w:webHidden/>
          </w:rPr>
          <w:fldChar w:fldCharType="begin"/>
        </w:r>
        <w:r>
          <w:rPr>
            <w:noProof/>
            <w:webHidden/>
          </w:rPr>
          <w:instrText xml:space="preserve"> PAGEREF _Toc175516456 \h </w:instrText>
        </w:r>
        <w:r>
          <w:rPr>
            <w:noProof/>
            <w:webHidden/>
          </w:rPr>
        </w:r>
        <w:r>
          <w:rPr>
            <w:noProof/>
            <w:webHidden/>
          </w:rPr>
          <w:fldChar w:fldCharType="separate"/>
        </w:r>
        <w:r>
          <w:rPr>
            <w:noProof/>
            <w:webHidden/>
          </w:rPr>
          <w:t>44</w:t>
        </w:r>
        <w:r>
          <w:rPr>
            <w:noProof/>
            <w:webHidden/>
          </w:rPr>
          <w:fldChar w:fldCharType="end"/>
        </w:r>
      </w:hyperlink>
    </w:p>
    <w:p w14:paraId="5F1FE52B" w14:textId="1753E489"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7" w:history="1">
        <w:r w:rsidRPr="001A0638">
          <w:rPr>
            <w:rStyle w:val="Hyperlink"/>
            <w:noProof/>
          </w:rPr>
          <w:t>Figura 18 - Diagrama ilustrativo da classificação dos dados</w:t>
        </w:r>
        <w:r>
          <w:rPr>
            <w:noProof/>
            <w:webHidden/>
          </w:rPr>
          <w:tab/>
        </w:r>
        <w:r>
          <w:rPr>
            <w:noProof/>
            <w:webHidden/>
          </w:rPr>
          <w:fldChar w:fldCharType="begin"/>
        </w:r>
        <w:r>
          <w:rPr>
            <w:noProof/>
            <w:webHidden/>
          </w:rPr>
          <w:instrText xml:space="preserve"> PAGEREF _Toc175516457 \h </w:instrText>
        </w:r>
        <w:r>
          <w:rPr>
            <w:noProof/>
            <w:webHidden/>
          </w:rPr>
        </w:r>
        <w:r>
          <w:rPr>
            <w:noProof/>
            <w:webHidden/>
          </w:rPr>
          <w:fldChar w:fldCharType="separate"/>
        </w:r>
        <w:r>
          <w:rPr>
            <w:noProof/>
            <w:webHidden/>
          </w:rPr>
          <w:t>46</w:t>
        </w:r>
        <w:r>
          <w:rPr>
            <w:noProof/>
            <w:webHidden/>
          </w:rPr>
          <w:fldChar w:fldCharType="end"/>
        </w:r>
      </w:hyperlink>
    </w:p>
    <w:p w14:paraId="65A78D2B" w14:textId="71ECAB45"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8" w:history="1">
        <w:r w:rsidRPr="001A0638">
          <w:rPr>
            <w:rStyle w:val="Hyperlink"/>
            <w:noProof/>
          </w:rPr>
          <w:t xml:space="preserve">Figura 19 - Diagrama ilustrativo da função </w:t>
        </w:r>
        <w:r w:rsidRPr="001A0638">
          <w:rPr>
            <w:rStyle w:val="Hyperlink"/>
            <w:i/>
            <w:noProof/>
          </w:rPr>
          <w:t>max of vectors</w:t>
        </w:r>
        <w:r w:rsidRPr="001A0638">
          <w:rPr>
            <w:rStyle w:val="Hyperlink"/>
            <w:noProof/>
          </w:rPr>
          <w:t xml:space="preserve"> aplicada ao giroscópio</w:t>
        </w:r>
        <w:r>
          <w:rPr>
            <w:noProof/>
            <w:webHidden/>
          </w:rPr>
          <w:tab/>
        </w:r>
        <w:r>
          <w:rPr>
            <w:noProof/>
            <w:webHidden/>
          </w:rPr>
          <w:fldChar w:fldCharType="begin"/>
        </w:r>
        <w:r>
          <w:rPr>
            <w:noProof/>
            <w:webHidden/>
          </w:rPr>
          <w:instrText xml:space="preserve"> PAGEREF _Toc175516458 \h </w:instrText>
        </w:r>
        <w:r>
          <w:rPr>
            <w:noProof/>
            <w:webHidden/>
          </w:rPr>
        </w:r>
        <w:r>
          <w:rPr>
            <w:noProof/>
            <w:webHidden/>
          </w:rPr>
          <w:fldChar w:fldCharType="separate"/>
        </w:r>
        <w:r>
          <w:rPr>
            <w:noProof/>
            <w:webHidden/>
          </w:rPr>
          <w:t>48</w:t>
        </w:r>
        <w:r>
          <w:rPr>
            <w:noProof/>
            <w:webHidden/>
          </w:rPr>
          <w:fldChar w:fldCharType="end"/>
        </w:r>
      </w:hyperlink>
    </w:p>
    <w:p w14:paraId="67DF8FB2" w14:textId="42F333AF"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9" w:history="1">
        <w:r w:rsidRPr="001A0638">
          <w:rPr>
            <w:rStyle w:val="Hyperlink"/>
            <w:noProof/>
          </w:rPr>
          <w:t xml:space="preserve">Figura 20 - Diagrama ilustrativo da função </w:t>
        </w:r>
        <w:r w:rsidRPr="001A0638">
          <w:rPr>
            <w:rStyle w:val="Hyperlink"/>
            <w:i/>
            <w:noProof/>
          </w:rPr>
          <w:t>max of vectors</w:t>
        </w:r>
        <w:r w:rsidRPr="001A0638">
          <w:rPr>
            <w:rStyle w:val="Hyperlink"/>
            <w:noProof/>
          </w:rPr>
          <w:t xml:space="preserve"> aplicada ao giroscópio</w:t>
        </w:r>
        <w:r>
          <w:rPr>
            <w:noProof/>
            <w:webHidden/>
          </w:rPr>
          <w:tab/>
        </w:r>
        <w:r>
          <w:rPr>
            <w:noProof/>
            <w:webHidden/>
          </w:rPr>
          <w:fldChar w:fldCharType="begin"/>
        </w:r>
        <w:r>
          <w:rPr>
            <w:noProof/>
            <w:webHidden/>
          </w:rPr>
          <w:instrText xml:space="preserve"> PAGEREF _Toc175516459 \h </w:instrText>
        </w:r>
        <w:r>
          <w:rPr>
            <w:noProof/>
            <w:webHidden/>
          </w:rPr>
        </w:r>
        <w:r>
          <w:rPr>
            <w:noProof/>
            <w:webHidden/>
          </w:rPr>
          <w:fldChar w:fldCharType="separate"/>
        </w:r>
        <w:r>
          <w:rPr>
            <w:noProof/>
            <w:webHidden/>
          </w:rPr>
          <w:t>48</w:t>
        </w:r>
        <w:r>
          <w:rPr>
            <w:noProof/>
            <w:webHidden/>
          </w:rPr>
          <w:fldChar w:fldCharType="end"/>
        </w:r>
      </w:hyperlink>
    </w:p>
    <w:p w14:paraId="0698A125" w14:textId="3CE1BF43"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0" w:history="1">
        <w:r w:rsidRPr="001A0638">
          <w:rPr>
            <w:rStyle w:val="Hyperlink"/>
            <w:noProof/>
          </w:rPr>
          <w:t>Figura 21 - Diagrama ilustrativo da normalização dos dados</w:t>
        </w:r>
        <w:r>
          <w:rPr>
            <w:noProof/>
            <w:webHidden/>
          </w:rPr>
          <w:tab/>
        </w:r>
        <w:r>
          <w:rPr>
            <w:noProof/>
            <w:webHidden/>
          </w:rPr>
          <w:fldChar w:fldCharType="begin"/>
        </w:r>
        <w:r>
          <w:rPr>
            <w:noProof/>
            <w:webHidden/>
          </w:rPr>
          <w:instrText xml:space="preserve"> PAGEREF _Toc175516460 \h </w:instrText>
        </w:r>
        <w:r>
          <w:rPr>
            <w:noProof/>
            <w:webHidden/>
          </w:rPr>
        </w:r>
        <w:r>
          <w:rPr>
            <w:noProof/>
            <w:webHidden/>
          </w:rPr>
          <w:fldChar w:fldCharType="separate"/>
        </w:r>
        <w:r>
          <w:rPr>
            <w:noProof/>
            <w:webHidden/>
          </w:rPr>
          <w:t>49</w:t>
        </w:r>
        <w:r>
          <w:rPr>
            <w:noProof/>
            <w:webHidden/>
          </w:rPr>
          <w:fldChar w:fldCharType="end"/>
        </w:r>
      </w:hyperlink>
    </w:p>
    <w:p w14:paraId="286AB720" w14:textId="6CD16A9E"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1" w:history="1">
        <w:r w:rsidRPr="001A0638">
          <w:rPr>
            <w:rStyle w:val="Hyperlink"/>
            <w:noProof/>
          </w:rPr>
          <w:t xml:space="preserve">Figura 22 - Gráfico de manobras do </w:t>
        </w:r>
        <w:r w:rsidRPr="001A0638">
          <w:rPr>
            <w:rStyle w:val="Hyperlink"/>
            <w:i/>
            <w:noProof/>
          </w:rPr>
          <w:t>dataset</w:t>
        </w:r>
        <w:r>
          <w:rPr>
            <w:noProof/>
            <w:webHidden/>
          </w:rPr>
          <w:tab/>
        </w:r>
        <w:r>
          <w:rPr>
            <w:noProof/>
            <w:webHidden/>
          </w:rPr>
          <w:fldChar w:fldCharType="begin"/>
        </w:r>
        <w:r>
          <w:rPr>
            <w:noProof/>
            <w:webHidden/>
          </w:rPr>
          <w:instrText xml:space="preserve"> PAGEREF _Toc175516461 \h </w:instrText>
        </w:r>
        <w:r>
          <w:rPr>
            <w:noProof/>
            <w:webHidden/>
          </w:rPr>
        </w:r>
        <w:r>
          <w:rPr>
            <w:noProof/>
            <w:webHidden/>
          </w:rPr>
          <w:fldChar w:fldCharType="separate"/>
        </w:r>
        <w:r>
          <w:rPr>
            <w:noProof/>
            <w:webHidden/>
          </w:rPr>
          <w:t>50</w:t>
        </w:r>
        <w:r>
          <w:rPr>
            <w:noProof/>
            <w:webHidden/>
          </w:rPr>
          <w:fldChar w:fldCharType="end"/>
        </w:r>
      </w:hyperlink>
    </w:p>
    <w:p w14:paraId="21000052" w14:textId="0829D0DD"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2" w:history="1">
        <w:r w:rsidRPr="001A0638">
          <w:rPr>
            <w:rStyle w:val="Hyperlink"/>
            <w:noProof/>
          </w:rPr>
          <w:t xml:space="preserve">Figura 23 - Gráfico de manobras, com </w:t>
        </w:r>
        <w:r w:rsidRPr="001A0638">
          <w:rPr>
            <w:rStyle w:val="Hyperlink"/>
            <w:i/>
            <w:noProof/>
          </w:rPr>
          <w:t>zoom</w:t>
        </w:r>
        <w:r w:rsidRPr="001A0638">
          <w:rPr>
            <w:rStyle w:val="Hyperlink"/>
            <w:noProof/>
          </w:rPr>
          <w:t xml:space="preserve">, do </w:t>
        </w:r>
        <w:r w:rsidRPr="001A0638">
          <w:rPr>
            <w:rStyle w:val="Hyperlink"/>
            <w:i/>
            <w:noProof/>
          </w:rPr>
          <w:t>dataset</w:t>
        </w:r>
        <w:r>
          <w:rPr>
            <w:noProof/>
            <w:webHidden/>
          </w:rPr>
          <w:tab/>
        </w:r>
        <w:r>
          <w:rPr>
            <w:noProof/>
            <w:webHidden/>
          </w:rPr>
          <w:fldChar w:fldCharType="begin"/>
        </w:r>
        <w:r>
          <w:rPr>
            <w:noProof/>
            <w:webHidden/>
          </w:rPr>
          <w:instrText xml:space="preserve"> PAGEREF _Toc175516462 \h </w:instrText>
        </w:r>
        <w:r>
          <w:rPr>
            <w:noProof/>
            <w:webHidden/>
          </w:rPr>
        </w:r>
        <w:r>
          <w:rPr>
            <w:noProof/>
            <w:webHidden/>
          </w:rPr>
          <w:fldChar w:fldCharType="separate"/>
        </w:r>
        <w:r>
          <w:rPr>
            <w:noProof/>
            <w:webHidden/>
          </w:rPr>
          <w:t>50</w:t>
        </w:r>
        <w:r>
          <w:rPr>
            <w:noProof/>
            <w:webHidden/>
          </w:rPr>
          <w:fldChar w:fldCharType="end"/>
        </w:r>
      </w:hyperlink>
    </w:p>
    <w:p w14:paraId="18191E63" w14:textId="4C54B354"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3" w:history="1">
        <w:r w:rsidRPr="001A0638">
          <w:rPr>
            <w:rStyle w:val="Hyperlink"/>
            <w:noProof/>
          </w:rPr>
          <w:t>Figura 24 - Diagrama ilustrativo da separação dos dados</w:t>
        </w:r>
        <w:r>
          <w:rPr>
            <w:noProof/>
            <w:webHidden/>
          </w:rPr>
          <w:tab/>
        </w:r>
        <w:r>
          <w:rPr>
            <w:noProof/>
            <w:webHidden/>
          </w:rPr>
          <w:fldChar w:fldCharType="begin"/>
        </w:r>
        <w:r>
          <w:rPr>
            <w:noProof/>
            <w:webHidden/>
          </w:rPr>
          <w:instrText xml:space="preserve"> PAGEREF _Toc175516463 \h </w:instrText>
        </w:r>
        <w:r>
          <w:rPr>
            <w:noProof/>
            <w:webHidden/>
          </w:rPr>
        </w:r>
        <w:r>
          <w:rPr>
            <w:noProof/>
            <w:webHidden/>
          </w:rPr>
          <w:fldChar w:fldCharType="separate"/>
        </w:r>
        <w:r>
          <w:rPr>
            <w:noProof/>
            <w:webHidden/>
          </w:rPr>
          <w:t>52</w:t>
        </w:r>
        <w:r>
          <w:rPr>
            <w:noProof/>
            <w:webHidden/>
          </w:rPr>
          <w:fldChar w:fldCharType="end"/>
        </w:r>
      </w:hyperlink>
    </w:p>
    <w:p w14:paraId="16AF7237" w14:textId="7CF8AFFE"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4" w:history="1">
        <w:r w:rsidRPr="001A0638">
          <w:rPr>
            <w:rStyle w:val="Hyperlink"/>
            <w:noProof/>
          </w:rPr>
          <w:t xml:space="preserve">Figura 25 - Diagrama ilustrativo da estrutura do modelo </w:t>
        </w:r>
        <w:r w:rsidRPr="001A0638">
          <w:rPr>
            <w:rStyle w:val="Hyperlink"/>
            <w:i/>
            <w:noProof/>
          </w:rPr>
          <w:t>Stacked</w:t>
        </w:r>
        <w:r w:rsidRPr="001A0638">
          <w:rPr>
            <w:rStyle w:val="Hyperlink"/>
            <w:noProof/>
          </w:rPr>
          <w:t xml:space="preserve"> LSTM</w:t>
        </w:r>
        <w:r>
          <w:rPr>
            <w:noProof/>
            <w:webHidden/>
          </w:rPr>
          <w:tab/>
        </w:r>
        <w:r>
          <w:rPr>
            <w:noProof/>
            <w:webHidden/>
          </w:rPr>
          <w:fldChar w:fldCharType="begin"/>
        </w:r>
        <w:r>
          <w:rPr>
            <w:noProof/>
            <w:webHidden/>
          </w:rPr>
          <w:instrText xml:space="preserve"> PAGEREF _Toc175516464 \h </w:instrText>
        </w:r>
        <w:r>
          <w:rPr>
            <w:noProof/>
            <w:webHidden/>
          </w:rPr>
        </w:r>
        <w:r>
          <w:rPr>
            <w:noProof/>
            <w:webHidden/>
          </w:rPr>
          <w:fldChar w:fldCharType="separate"/>
        </w:r>
        <w:r>
          <w:rPr>
            <w:noProof/>
            <w:webHidden/>
          </w:rPr>
          <w:t>53</w:t>
        </w:r>
        <w:r>
          <w:rPr>
            <w:noProof/>
            <w:webHidden/>
          </w:rPr>
          <w:fldChar w:fldCharType="end"/>
        </w:r>
      </w:hyperlink>
    </w:p>
    <w:p w14:paraId="63BD6EF0" w14:textId="3930F0EB"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5" w:history="1">
        <w:r w:rsidRPr="001A0638">
          <w:rPr>
            <w:rStyle w:val="Hyperlink"/>
            <w:noProof/>
          </w:rPr>
          <w:t xml:space="preserve">Figura 26 - Diagrama ilustrativo da estrutura do modelo </w:t>
        </w:r>
        <w:r w:rsidRPr="001A0638">
          <w:rPr>
            <w:rStyle w:val="Hyperlink"/>
            <w:i/>
            <w:noProof/>
          </w:rPr>
          <w:t>Bidirectional</w:t>
        </w:r>
        <w:r w:rsidRPr="001A0638">
          <w:rPr>
            <w:rStyle w:val="Hyperlink"/>
            <w:noProof/>
          </w:rPr>
          <w:t xml:space="preserve"> LSTM</w:t>
        </w:r>
        <w:r>
          <w:rPr>
            <w:noProof/>
            <w:webHidden/>
          </w:rPr>
          <w:tab/>
        </w:r>
        <w:r>
          <w:rPr>
            <w:noProof/>
            <w:webHidden/>
          </w:rPr>
          <w:fldChar w:fldCharType="begin"/>
        </w:r>
        <w:r>
          <w:rPr>
            <w:noProof/>
            <w:webHidden/>
          </w:rPr>
          <w:instrText xml:space="preserve"> PAGEREF _Toc175516465 \h </w:instrText>
        </w:r>
        <w:r>
          <w:rPr>
            <w:noProof/>
            <w:webHidden/>
          </w:rPr>
        </w:r>
        <w:r>
          <w:rPr>
            <w:noProof/>
            <w:webHidden/>
          </w:rPr>
          <w:fldChar w:fldCharType="separate"/>
        </w:r>
        <w:r>
          <w:rPr>
            <w:noProof/>
            <w:webHidden/>
          </w:rPr>
          <w:t>55</w:t>
        </w:r>
        <w:r>
          <w:rPr>
            <w:noProof/>
            <w:webHidden/>
          </w:rPr>
          <w:fldChar w:fldCharType="end"/>
        </w:r>
      </w:hyperlink>
    </w:p>
    <w:p w14:paraId="7555C78C" w14:textId="5821759E"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6" w:history="1">
        <w:r w:rsidRPr="001A0638">
          <w:rPr>
            <w:rStyle w:val="Hyperlink"/>
            <w:noProof/>
          </w:rPr>
          <w:t>Figura 27 - Diagrama ilustrativo da estrutura do modelo ConvolutionalLSTM</w:t>
        </w:r>
        <w:r>
          <w:rPr>
            <w:noProof/>
            <w:webHidden/>
          </w:rPr>
          <w:tab/>
        </w:r>
        <w:r>
          <w:rPr>
            <w:noProof/>
            <w:webHidden/>
          </w:rPr>
          <w:fldChar w:fldCharType="begin"/>
        </w:r>
        <w:r>
          <w:rPr>
            <w:noProof/>
            <w:webHidden/>
          </w:rPr>
          <w:instrText xml:space="preserve"> PAGEREF _Toc175516466 \h </w:instrText>
        </w:r>
        <w:r>
          <w:rPr>
            <w:noProof/>
            <w:webHidden/>
          </w:rPr>
        </w:r>
        <w:r>
          <w:rPr>
            <w:noProof/>
            <w:webHidden/>
          </w:rPr>
          <w:fldChar w:fldCharType="separate"/>
        </w:r>
        <w:r>
          <w:rPr>
            <w:noProof/>
            <w:webHidden/>
          </w:rPr>
          <w:t>57</w:t>
        </w:r>
        <w:r>
          <w:rPr>
            <w:noProof/>
            <w:webHidden/>
          </w:rPr>
          <w:fldChar w:fldCharType="end"/>
        </w:r>
      </w:hyperlink>
    </w:p>
    <w:p w14:paraId="76D5484E" w14:textId="05254589"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7" w:history="1">
        <w:r w:rsidRPr="001A0638">
          <w:rPr>
            <w:rStyle w:val="Hyperlink"/>
            <w:noProof/>
          </w:rPr>
          <w:t>Figura 28 - Etapas de processamento de dados (Segunda Abordagem)</w:t>
        </w:r>
        <w:r>
          <w:rPr>
            <w:noProof/>
            <w:webHidden/>
          </w:rPr>
          <w:tab/>
        </w:r>
        <w:r>
          <w:rPr>
            <w:noProof/>
            <w:webHidden/>
          </w:rPr>
          <w:fldChar w:fldCharType="begin"/>
        </w:r>
        <w:r>
          <w:rPr>
            <w:noProof/>
            <w:webHidden/>
          </w:rPr>
          <w:instrText xml:space="preserve"> PAGEREF _Toc175516467 \h </w:instrText>
        </w:r>
        <w:r>
          <w:rPr>
            <w:noProof/>
            <w:webHidden/>
          </w:rPr>
        </w:r>
        <w:r>
          <w:rPr>
            <w:noProof/>
            <w:webHidden/>
          </w:rPr>
          <w:fldChar w:fldCharType="separate"/>
        </w:r>
        <w:r>
          <w:rPr>
            <w:noProof/>
            <w:webHidden/>
          </w:rPr>
          <w:t>60</w:t>
        </w:r>
        <w:r>
          <w:rPr>
            <w:noProof/>
            <w:webHidden/>
          </w:rPr>
          <w:fldChar w:fldCharType="end"/>
        </w:r>
      </w:hyperlink>
    </w:p>
    <w:p w14:paraId="6F43E1AD" w14:textId="60488F0C"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8" w:history="1">
        <w:r w:rsidRPr="001A0638">
          <w:rPr>
            <w:rStyle w:val="Hyperlink"/>
            <w:noProof/>
          </w:rPr>
          <w:t xml:space="preserve">Figura 29 - Comparação da </w:t>
        </w:r>
        <w:r w:rsidRPr="001A0638">
          <w:rPr>
            <w:rStyle w:val="Hyperlink"/>
            <w:i/>
            <w:noProof/>
          </w:rPr>
          <w:t>loss</w:t>
        </w:r>
        <w:r w:rsidRPr="001A0638">
          <w:rPr>
            <w:rStyle w:val="Hyperlink"/>
            <w:noProof/>
          </w:rPr>
          <w:t xml:space="preserve"> e </w:t>
        </w:r>
        <w:r w:rsidRPr="001A0638">
          <w:rPr>
            <w:rStyle w:val="Hyperlink"/>
            <w:i/>
            <w:noProof/>
          </w:rPr>
          <w:t>val_loss</w:t>
        </w:r>
        <w:r w:rsidRPr="001A0638">
          <w:rPr>
            <w:rStyle w:val="Hyperlink"/>
            <w:noProof/>
          </w:rPr>
          <w:t xml:space="preserve"> para o modelo </w:t>
        </w:r>
        <w:r w:rsidRPr="001A0638">
          <w:rPr>
            <w:rStyle w:val="Hyperlink"/>
            <w:i/>
            <w:noProof/>
          </w:rPr>
          <w:t>Convolutional</w:t>
        </w:r>
        <w:r w:rsidRPr="001A0638">
          <w:rPr>
            <w:rStyle w:val="Hyperlink"/>
            <w:noProof/>
          </w:rPr>
          <w:t xml:space="preserve"> LSTM Primeira Abordagem</w:t>
        </w:r>
        <w:r>
          <w:rPr>
            <w:noProof/>
            <w:webHidden/>
          </w:rPr>
          <w:tab/>
        </w:r>
        <w:r>
          <w:rPr>
            <w:noProof/>
            <w:webHidden/>
          </w:rPr>
          <w:fldChar w:fldCharType="begin"/>
        </w:r>
        <w:r>
          <w:rPr>
            <w:noProof/>
            <w:webHidden/>
          </w:rPr>
          <w:instrText xml:space="preserve"> PAGEREF _Toc175516468 \h </w:instrText>
        </w:r>
        <w:r>
          <w:rPr>
            <w:noProof/>
            <w:webHidden/>
          </w:rPr>
        </w:r>
        <w:r>
          <w:rPr>
            <w:noProof/>
            <w:webHidden/>
          </w:rPr>
          <w:fldChar w:fldCharType="separate"/>
        </w:r>
        <w:r>
          <w:rPr>
            <w:noProof/>
            <w:webHidden/>
          </w:rPr>
          <w:t>68</w:t>
        </w:r>
        <w:r>
          <w:rPr>
            <w:noProof/>
            <w:webHidden/>
          </w:rPr>
          <w:fldChar w:fldCharType="end"/>
        </w:r>
      </w:hyperlink>
    </w:p>
    <w:p w14:paraId="1A35A81B" w14:textId="186426B7"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9" w:history="1">
        <w:r w:rsidRPr="001A0638">
          <w:rPr>
            <w:rStyle w:val="Hyperlink"/>
            <w:noProof/>
          </w:rPr>
          <w:t xml:space="preserve">Figura 30 - Comparação dos valores reais vs valores previstos pelo modelo </w:t>
        </w:r>
        <w:r w:rsidRPr="001A0638">
          <w:rPr>
            <w:rStyle w:val="Hyperlink"/>
            <w:i/>
            <w:noProof/>
          </w:rPr>
          <w:t>Convolutional</w:t>
        </w:r>
        <w:r w:rsidRPr="001A0638">
          <w:rPr>
            <w:rStyle w:val="Hyperlink"/>
            <w:noProof/>
          </w:rPr>
          <w:t xml:space="preserve"> LSTM Primeira Abordagem</w:t>
        </w:r>
        <w:r>
          <w:rPr>
            <w:noProof/>
            <w:webHidden/>
          </w:rPr>
          <w:tab/>
        </w:r>
        <w:r>
          <w:rPr>
            <w:noProof/>
            <w:webHidden/>
          </w:rPr>
          <w:fldChar w:fldCharType="begin"/>
        </w:r>
        <w:r>
          <w:rPr>
            <w:noProof/>
            <w:webHidden/>
          </w:rPr>
          <w:instrText xml:space="preserve"> PAGEREF _Toc175516469 \h </w:instrText>
        </w:r>
        <w:r>
          <w:rPr>
            <w:noProof/>
            <w:webHidden/>
          </w:rPr>
        </w:r>
        <w:r>
          <w:rPr>
            <w:noProof/>
            <w:webHidden/>
          </w:rPr>
          <w:fldChar w:fldCharType="separate"/>
        </w:r>
        <w:r>
          <w:rPr>
            <w:noProof/>
            <w:webHidden/>
          </w:rPr>
          <w:t>69</w:t>
        </w:r>
        <w:r>
          <w:rPr>
            <w:noProof/>
            <w:webHidden/>
          </w:rPr>
          <w:fldChar w:fldCharType="end"/>
        </w:r>
      </w:hyperlink>
    </w:p>
    <w:p w14:paraId="177EC9D6" w14:textId="546088FF"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0" w:history="1">
        <w:r w:rsidRPr="001A0638">
          <w:rPr>
            <w:rStyle w:val="Hyperlink"/>
            <w:noProof/>
          </w:rPr>
          <w:t xml:space="preserve">Figura 31 - Comparação da </w:t>
        </w:r>
        <w:r w:rsidRPr="001A0638">
          <w:rPr>
            <w:rStyle w:val="Hyperlink"/>
            <w:i/>
            <w:noProof/>
          </w:rPr>
          <w:t>loss</w:t>
        </w:r>
        <w:r w:rsidRPr="001A0638">
          <w:rPr>
            <w:rStyle w:val="Hyperlink"/>
            <w:noProof/>
          </w:rPr>
          <w:t xml:space="preserve"> e </w:t>
        </w:r>
        <w:r w:rsidRPr="001A0638">
          <w:rPr>
            <w:rStyle w:val="Hyperlink"/>
            <w:i/>
            <w:noProof/>
          </w:rPr>
          <w:t>val_loss</w:t>
        </w:r>
        <w:r w:rsidRPr="001A0638">
          <w:rPr>
            <w:rStyle w:val="Hyperlink"/>
            <w:noProof/>
          </w:rPr>
          <w:t xml:space="preserve"> para o modelo </w:t>
        </w:r>
        <w:r w:rsidRPr="001A0638">
          <w:rPr>
            <w:rStyle w:val="Hyperlink"/>
            <w:i/>
            <w:noProof/>
          </w:rPr>
          <w:t>Stacked</w:t>
        </w:r>
        <w:r w:rsidRPr="001A0638">
          <w:rPr>
            <w:rStyle w:val="Hyperlink"/>
            <w:noProof/>
          </w:rPr>
          <w:t xml:space="preserve"> LSTM Primeira Abordagem</w:t>
        </w:r>
        <w:r>
          <w:rPr>
            <w:noProof/>
            <w:webHidden/>
          </w:rPr>
          <w:tab/>
        </w:r>
        <w:r>
          <w:rPr>
            <w:noProof/>
            <w:webHidden/>
          </w:rPr>
          <w:fldChar w:fldCharType="begin"/>
        </w:r>
        <w:r>
          <w:rPr>
            <w:noProof/>
            <w:webHidden/>
          </w:rPr>
          <w:instrText xml:space="preserve"> PAGEREF _Toc175516470 \h </w:instrText>
        </w:r>
        <w:r>
          <w:rPr>
            <w:noProof/>
            <w:webHidden/>
          </w:rPr>
        </w:r>
        <w:r>
          <w:rPr>
            <w:noProof/>
            <w:webHidden/>
          </w:rPr>
          <w:fldChar w:fldCharType="separate"/>
        </w:r>
        <w:r>
          <w:rPr>
            <w:noProof/>
            <w:webHidden/>
          </w:rPr>
          <w:t>70</w:t>
        </w:r>
        <w:r>
          <w:rPr>
            <w:noProof/>
            <w:webHidden/>
          </w:rPr>
          <w:fldChar w:fldCharType="end"/>
        </w:r>
      </w:hyperlink>
    </w:p>
    <w:p w14:paraId="7611C8CB" w14:textId="4505E65E"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1" w:history="1">
        <w:r w:rsidRPr="001A0638">
          <w:rPr>
            <w:rStyle w:val="Hyperlink"/>
            <w:noProof/>
          </w:rPr>
          <w:t xml:space="preserve">Figura 32 - Comparação dos valores reais vs valores previstos pelo modelo </w:t>
        </w:r>
        <w:r w:rsidRPr="001A0638">
          <w:rPr>
            <w:rStyle w:val="Hyperlink"/>
            <w:i/>
            <w:noProof/>
          </w:rPr>
          <w:t>Stacked</w:t>
        </w:r>
        <w:r w:rsidRPr="001A0638">
          <w:rPr>
            <w:rStyle w:val="Hyperlink"/>
            <w:noProof/>
          </w:rPr>
          <w:t xml:space="preserve"> LSTM Primeira Abordagem</w:t>
        </w:r>
        <w:r>
          <w:rPr>
            <w:noProof/>
            <w:webHidden/>
          </w:rPr>
          <w:tab/>
        </w:r>
        <w:r>
          <w:rPr>
            <w:noProof/>
            <w:webHidden/>
          </w:rPr>
          <w:fldChar w:fldCharType="begin"/>
        </w:r>
        <w:r>
          <w:rPr>
            <w:noProof/>
            <w:webHidden/>
          </w:rPr>
          <w:instrText xml:space="preserve"> PAGEREF _Toc175516471 \h </w:instrText>
        </w:r>
        <w:r>
          <w:rPr>
            <w:noProof/>
            <w:webHidden/>
          </w:rPr>
        </w:r>
        <w:r>
          <w:rPr>
            <w:noProof/>
            <w:webHidden/>
          </w:rPr>
          <w:fldChar w:fldCharType="separate"/>
        </w:r>
        <w:r>
          <w:rPr>
            <w:noProof/>
            <w:webHidden/>
          </w:rPr>
          <w:t>71</w:t>
        </w:r>
        <w:r>
          <w:rPr>
            <w:noProof/>
            <w:webHidden/>
          </w:rPr>
          <w:fldChar w:fldCharType="end"/>
        </w:r>
      </w:hyperlink>
    </w:p>
    <w:p w14:paraId="2350FA7A" w14:textId="7CF892FB"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2" w:history="1">
        <w:r w:rsidRPr="001A0638">
          <w:rPr>
            <w:rStyle w:val="Hyperlink"/>
            <w:noProof/>
          </w:rPr>
          <w:t xml:space="preserve">Figura 33 - Comparação da </w:t>
        </w:r>
        <w:r w:rsidRPr="001A0638">
          <w:rPr>
            <w:rStyle w:val="Hyperlink"/>
            <w:i/>
            <w:noProof/>
          </w:rPr>
          <w:t>loss</w:t>
        </w:r>
        <w:r w:rsidRPr="001A0638">
          <w:rPr>
            <w:rStyle w:val="Hyperlink"/>
            <w:noProof/>
          </w:rPr>
          <w:t xml:space="preserve"> e </w:t>
        </w:r>
        <w:r w:rsidRPr="001A0638">
          <w:rPr>
            <w:rStyle w:val="Hyperlink"/>
            <w:i/>
            <w:noProof/>
          </w:rPr>
          <w:t>val_loss</w:t>
        </w:r>
        <w:r w:rsidRPr="001A0638">
          <w:rPr>
            <w:rStyle w:val="Hyperlink"/>
            <w:noProof/>
          </w:rPr>
          <w:t xml:space="preserve"> para o modelo Bidirecional LSTM Primeira Abordagem</w:t>
        </w:r>
        <w:r>
          <w:rPr>
            <w:noProof/>
            <w:webHidden/>
          </w:rPr>
          <w:tab/>
        </w:r>
        <w:r>
          <w:rPr>
            <w:noProof/>
            <w:webHidden/>
          </w:rPr>
          <w:fldChar w:fldCharType="begin"/>
        </w:r>
        <w:r>
          <w:rPr>
            <w:noProof/>
            <w:webHidden/>
          </w:rPr>
          <w:instrText xml:space="preserve"> PAGEREF _Toc175516472 \h </w:instrText>
        </w:r>
        <w:r>
          <w:rPr>
            <w:noProof/>
            <w:webHidden/>
          </w:rPr>
        </w:r>
        <w:r>
          <w:rPr>
            <w:noProof/>
            <w:webHidden/>
          </w:rPr>
          <w:fldChar w:fldCharType="separate"/>
        </w:r>
        <w:r>
          <w:rPr>
            <w:noProof/>
            <w:webHidden/>
          </w:rPr>
          <w:t>72</w:t>
        </w:r>
        <w:r>
          <w:rPr>
            <w:noProof/>
            <w:webHidden/>
          </w:rPr>
          <w:fldChar w:fldCharType="end"/>
        </w:r>
      </w:hyperlink>
    </w:p>
    <w:p w14:paraId="74A5CEFE" w14:textId="7B0012A5"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3" w:history="1">
        <w:r w:rsidRPr="001A0638">
          <w:rPr>
            <w:rStyle w:val="Hyperlink"/>
            <w:noProof/>
          </w:rPr>
          <w:t>Figura 34 - Comparação dos valores reais vs valores previstos pelo modelo Bidirecional LSTM Primeira Abordagem</w:t>
        </w:r>
        <w:r>
          <w:rPr>
            <w:noProof/>
            <w:webHidden/>
          </w:rPr>
          <w:tab/>
        </w:r>
        <w:r>
          <w:rPr>
            <w:noProof/>
            <w:webHidden/>
          </w:rPr>
          <w:fldChar w:fldCharType="begin"/>
        </w:r>
        <w:r>
          <w:rPr>
            <w:noProof/>
            <w:webHidden/>
          </w:rPr>
          <w:instrText xml:space="preserve"> PAGEREF _Toc175516473 \h </w:instrText>
        </w:r>
        <w:r>
          <w:rPr>
            <w:noProof/>
            <w:webHidden/>
          </w:rPr>
        </w:r>
        <w:r>
          <w:rPr>
            <w:noProof/>
            <w:webHidden/>
          </w:rPr>
          <w:fldChar w:fldCharType="separate"/>
        </w:r>
        <w:r>
          <w:rPr>
            <w:noProof/>
            <w:webHidden/>
          </w:rPr>
          <w:t>73</w:t>
        </w:r>
        <w:r>
          <w:rPr>
            <w:noProof/>
            <w:webHidden/>
          </w:rPr>
          <w:fldChar w:fldCharType="end"/>
        </w:r>
      </w:hyperlink>
    </w:p>
    <w:p w14:paraId="1802DAB7" w14:textId="27FF2542"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4" w:history="1">
        <w:r w:rsidRPr="001A0638">
          <w:rPr>
            <w:rStyle w:val="Hyperlink"/>
            <w:noProof/>
          </w:rPr>
          <w:t xml:space="preserve">Figura 35 - Erro por classe </w:t>
        </w:r>
        <w:r w:rsidRPr="001A0638">
          <w:rPr>
            <w:rStyle w:val="Hyperlink"/>
            <w:i/>
            <w:noProof/>
          </w:rPr>
          <w:t>Stacked</w:t>
        </w:r>
        <w:r w:rsidRPr="001A0638">
          <w:rPr>
            <w:rStyle w:val="Hyperlink"/>
            <w:noProof/>
          </w:rPr>
          <w:t xml:space="preserve"> LSTM (Segunda abordagem)</w:t>
        </w:r>
        <w:r>
          <w:rPr>
            <w:noProof/>
            <w:webHidden/>
          </w:rPr>
          <w:tab/>
        </w:r>
        <w:r>
          <w:rPr>
            <w:noProof/>
            <w:webHidden/>
          </w:rPr>
          <w:fldChar w:fldCharType="begin"/>
        </w:r>
        <w:r>
          <w:rPr>
            <w:noProof/>
            <w:webHidden/>
          </w:rPr>
          <w:instrText xml:space="preserve"> PAGEREF _Toc175516474 \h </w:instrText>
        </w:r>
        <w:r>
          <w:rPr>
            <w:noProof/>
            <w:webHidden/>
          </w:rPr>
        </w:r>
        <w:r>
          <w:rPr>
            <w:noProof/>
            <w:webHidden/>
          </w:rPr>
          <w:fldChar w:fldCharType="separate"/>
        </w:r>
        <w:r>
          <w:rPr>
            <w:noProof/>
            <w:webHidden/>
          </w:rPr>
          <w:t>75</w:t>
        </w:r>
        <w:r>
          <w:rPr>
            <w:noProof/>
            <w:webHidden/>
          </w:rPr>
          <w:fldChar w:fldCharType="end"/>
        </w:r>
      </w:hyperlink>
    </w:p>
    <w:p w14:paraId="408D5C72" w14:textId="1FB9CF46"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5" w:history="1">
        <w:r w:rsidRPr="001A0638">
          <w:rPr>
            <w:rStyle w:val="Hyperlink"/>
            <w:noProof/>
          </w:rPr>
          <w:t xml:space="preserve">Figura 36 - Matriz de Confusão </w:t>
        </w:r>
        <w:r w:rsidRPr="001A0638">
          <w:rPr>
            <w:rStyle w:val="Hyperlink"/>
            <w:i/>
            <w:noProof/>
          </w:rPr>
          <w:t>Stacked</w:t>
        </w:r>
        <w:r w:rsidRPr="001A0638">
          <w:rPr>
            <w:rStyle w:val="Hyperlink"/>
            <w:noProof/>
          </w:rPr>
          <w:t xml:space="preserve"> LSTM (Segunda abordagem)</w:t>
        </w:r>
        <w:r>
          <w:rPr>
            <w:noProof/>
            <w:webHidden/>
          </w:rPr>
          <w:tab/>
        </w:r>
        <w:r>
          <w:rPr>
            <w:noProof/>
            <w:webHidden/>
          </w:rPr>
          <w:fldChar w:fldCharType="begin"/>
        </w:r>
        <w:r>
          <w:rPr>
            <w:noProof/>
            <w:webHidden/>
          </w:rPr>
          <w:instrText xml:space="preserve"> PAGEREF _Toc175516475 \h </w:instrText>
        </w:r>
        <w:r>
          <w:rPr>
            <w:noProof/>
            <w:webHidden/>
          </w:rPr>
        </w:r>
        <w:r>
          <w:rPr>
            <w:noProof/>
            <w:webHidden/>
          </w:rPr>
          <w:fldChar w:fldCharType="separate"/>
        </w:r>
        <w:r>
          <w:rPr>
            <w:noProof/>
            <w:webHidden/>
          </w:rPr>
          <w:t>75</w:t>
        </w:r>
        <w:r>
          <w:rPr>
            <w:noProof/>
            <w:webHidden/>
          </w:rPr>
          <w:fldChar w:fldCharType="end"/>
        </w:r>
      </w:hyperlink>
    </w:p>
    <w:p w14:paraId="0A206393" w14:textId="691945F9"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6" w:history="1">
        <w:r w:rsidRPr="001A0638">
          <w:rPr>
            <w:rStyle w:val="Hyperlink"/>
            <w:noProof/>
          </w:rPr>
          <w:t>Figura 37 - Erro por classe Bidirecional LSTM (Segunda abordagem)</w:t>
        </w:r>
        <w:r>
          <w:rPr>
            <w:noProof/>
            <w:webHidden/>
          </w:rPr>
          <w:tab/>
        </w:r>
        <w:r>
          <w:rPr>
            <w:noProof/>
            <w:webHidden/>
          </w:rPr>
          <w:fldChar w:fldCharType="begin"/>
        </w:r>
        <w:r>
          <w:rPr>
            <w:noProof/>
            <w:webHidden/>
          </w:rPr>
          <w:instrText xml:space="preserve"> PAGEREF _Toc175516476 \h </w:instrText>
        </w:r>
        <w:r>
          <w:rPr>
            <w:noProof/>
            <w:webHidden/>
          </w:rPr>
        </w:r>
        <w:r>
          <w:rPr>
            <w:noProof/>
            <w:webHidden/>
          </w:rPr>
          <w:fldChar w:fldCharType="separate"/>
        </w:r>
        <w:r>
          <w:rPr>
            <w:noProof/>
            <w:webHidden/>
          </w:rPr>
          <w:t>76</w:t>
        </w:r>
        <w:r>
          <w:rPr>
            <w:noProof/>
            <w:webHidden/>
          </w:rPr>
          <w:fldChar w:fldCharType="end"/>
        </w:r>
      </w:hyperlink>
    </w:p>
    <w:p w14:paraId="1798AFEF" w14:textId="61EBBC17"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7" w:history="1">
        <w:r w:rsidRPr="001A0638">
          <w:rPr>
            <w:rStyle w:val="Hyperlink"/>
            <w:noProof/>
          </w:rPr>
          <w:t>Figura 38 -Matriz de Confusão Bidirecional LSTM (Segunda abordagem)</w:t>
        </w:r>
        <w:r>
          <w:rPr>
            <w:noProof/>
            <w:webHidden/>
          </w:rPr>
          <w:tab/>
        </w:r>
        <w:r>
          <w:rPr>
            <w:noProof/>
            <w:webHidden/>
          </w:rPr>
          <w:fldChar w:fldCharType="begin"/>
        </w:r>
        <w:r>
          <w:rPr>
            <w:noProof/>
            <w:webHidden/>
          </w:rPr>
          <w:instrText xml:space="preserve"> PAGEREF _Toc175516477 \h </w:instrText>
        </w:r>
        <w:r>
          <w:rPr>
            <w:noProof/>
            <w:webHidden/>
          </w:rPr>
        </w:r>
        <w:r>
          <w:rPr>
            <w:noProof/>
            <w:webHidden/>
          </w:rPr>
          <w:fldChar w:fldCharType="separate"/>
        </w:r>
        <w:r>
          <w:rPr>
            <w:noProof/>
            <w:webHidden/>
          </w:rPr>
          <w:t>77</w:t>
        </w:r>
        <w:r>
          <w:rPr>
            <w:noProof/>
            <w:webHidden/>
          </w:rPr>
          <w:fldChar w:fldCharType="end"/>
        </w:r>
      </w:hyperlink>
    </w:p>
    <w:p w14:paraId="79279C49" w14:textId="57A219C5" w:rsidR="00F816E0" w:rsidRPr="00B27C71" w:rsidRDefault="006607A1" w:rsidP="001C415D">
      <w:pPr>
        <w:spacing w:before="120" w:after="0" w:line="240" w:lineRule="auto"/>
        <w:ind w:firstLine="0"/>
        <w:rPr>
          <w:szCs w:val="24"/>
        </w:rPr>
      </w:pPr>
      <w:r w:rsidRPr="00B27C71">
        <w:rPr>
          <w:szCs w:val="24"/>
        </w:rPr>
        <w:fldChar w:fldCharType="end"/>
      </w:r>
    </w:p>
    <w:p w14:paraId="7FA540DB" w14:textId="77777777" w:rsidR="002A707D" w:rsidRPr="00B27C71" w:rsidRDefault="00CF0EA2" w:rsidP="002A707D">
      <w:pPr>
        <w:pStyle w:val="Heading1"/>
        <w:numPr>
          <w:ilvl w:val="0"/>
          <w:numId w:val="0"/>
        </w:numPr>
        <w:ind w:left="360"/>
      </w:pPr>
      <w:bookmarkStart w:id="26" w:name="_Toc357152319"/>
      <w:bookmarkStart w:id="27" w:name="_Toc357154526"/>
      <w:bookmarkStart w:id="28" w:name="_Toc530601447"/>
      <w:bookmarkStart w:id="29" w:name="_Toc170059447"/>
      <w:bookmarkStart w:id="30" w:name="_Toc175516279"/>
      <w:r w:rsidRPr="00B27C71">
        <w:lastRenderedPageBreak/>
        <w:t>Lista de Listagens</w:t>
      </w:r>
      <w:bookmarkEnd w:id="30"/>
    </w:p>
    <w:p w14:paraId="4A24A0CA" w14:textId="72FDA0CE" w:rsidR="003321C4"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fldChar w:fldCharType="begin"/>
      </w:r>
      <w:r w:rsidRPr="00B27C71">
        <w:instrText xml:space="preserve"> TOC \h \z \c "Listagem" </w:instrText>
      </w:r>
      <w:r w:rsidRPr="00B27C71">
        <w:fldChar w:fldCharType="separate"/>
      </w:r>
      <w:hyperlink w:anchor="_Toc175516478" w:history="1">
        <w:r w:rsidR="003321C4" w:rsidRPr="00B91B7F">
          <w:rPr>
            <w:rStyle w:val="Hyperlink"/>
            <w:noProof/>
          </w:rPr>
          <w:t xml:space="preserve">Listagem 1 - Função </w:t>
        </w:r>
        <w:r w:rsidR="003321C4" w:rsidRPr="00B91B7F">
          <w:rPr>
            <w:rStyle w:val="Hyperlink"/>
            <w:i/>
            <w:noProof/>
          </w:rPr>
          <w:t>separate_positives_negatives</w:t>
        </w:r>
        <w:r w:rsidR="003321C4">
          <w:rPr>
            <w:noProof/>
            <w:webHidden/>
          </w:rPr>
          <w:tab/>
        </w:r>
        <w:r w:rsidR="003321C4">
          <w:rPr>
            <w:noProof/>
            <w:webHidden/>
          </w:rPr>
          <w:fldChar w:fldCharType="begin"/>
        </w:r>
        <w:r w:rsidR="003321C4">
          <w:rPr>
            <w:noProof/>
            <w:webHidden/>
          </w:rPr>
          <w:instrText xml:space="preserve"> PAGEREF _Toc175516478 \h </w:instrText>
        </w:r>
        <w:r w:rsidR="003321C4">
          <w:rPr>
            <w:noProof/>
            <w:webHidden/>
          </w:rPr>
        </w:r>
        <w:r w:rsidR="003321C4">
          <w:rPr>
            <w:noProof/>
            <w:webHidden/>
          </w:rPr>
          <w:fldChar w:fldCharType="separate"/>
        </w:r>
        <w:r w:rsidR="003321C4">
          <w:rPr>
            <w:noProof/>
            <w:webHidden/>
          </w:rPr>
          <w:t>43</w:t>
        </w:r>
        <w:r w:rsidR="003321C4">
          <w:rPr>
            <w:noProof/>
            <w:webHidden/>
          </w:rPr>
          <w:fldChar w:fldCharType="end"/>
        </w:r>
      </w:hyperlink>
    </w:p>
    <w:p w14:paraId="7A394417" w14:textId="2480D65A"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9" w:history="1">
        <w:r w:rsidRPr="00B91B7F">
          <w:rPr>
            <w:rStyle w:val="Hyperlink"/>
            <w:noProof/>
          </w:rPr>
          <w:t xml:space="preserve">Listagem 2 - Função </w:t>
        </w:r>
        <w:r w:rsidRPr="00B91B7F">
          <w:rPr>
            <w:rStyle w:val="Hyperlink"/>
            <w:i/>
            <w:noProof/>
          </w:rPr>
          <w:t>y_classification</w:t>
        </w:r>
        <w:r>
          <w:rPr>
            <w:noProof/>
            <w:webHidden/>
          </w:rPr>
          <w:tab/>
        </w:r>
        <w:r>
          <w:rPr>
            <w:noProof/>
            <w:webHidden/>
          </w:rPr>
          <w:fldChar w:fldCharType="begin"/>
        </w:r>
        <w:r>
          <w:rPr>
            <w:noProof/>
            <w:webHidden/>
          </w:rPr>
          <w:instrText xml:space="preserve"> PAGEREF _Toc175516479 \h </w:instrText>
        </w:r>
        <w:r>
          <w:rPr>
            <w:noProof/>
            <w:webHidden/>
          </w:rPr>
        </w:r>
        <w:r>
          <w:rPr>
            <w:noProof/>
            <w:webHidden/>
          </w:rPr>
          <w:fldChar w:fldCharType="separate"/>
        </w:r>
        <w:r>
          <w:rPr>
            <w:noProof/>
            <w:webHidden/>
          </w:rPr>
          <w:t>46</w:t>
        </w:r>
        <w:r>
          <w:rPr>
            <w:noProof/>
            <w:webHidden/>
          </w:rPr>
          <w:fldChar w:fldCharType="end"/>
        </w:r>
      </w:hyperlink>
    </w:p>
    <w:p w14:paraId="01F616FA" w14:textId="2BF63588"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0" w:history="1">
        <w:r w:rsidRPr="00B91B7F">
          <w:rPr>
            <w:rStyle w:val="Hyperlink"/>
            <w:noProof/>
            <w:lang w:val="en-US"/>
          </w:rPr>
          <w:t xml:space="preserve">Listagem 3 - Função </w:t>
        </w:r>
        <w:r w:rsidRPr="00B91B7F">
          <w:rPr>
            <w:rStyle w:val="Hyperlink"/>
            <w:i/>
            <w:noProof/>
            <w:lang w:val="en-US"/>
          </w:rPr>
          <w:t>max_of_vectors</w:t>
        </w:r>
        <w:r>
          <w:rPr>
            <w:noProof/>
            <w:webHidden/>
          </w:rPr>
          <w:tab/>
        </w:r>
        <w:r>
          <w:rPr>
            <w:noProof/>
            <w:webHidden/>
          </w:rPr>
          <w:fldChar w:fldCharType="begin"/>
        </w:r>
        <w:r>
          <w:rPr>
            <w:noProof/>
            <w:webHidden/>
          </w:rPr>
          <w:instrText xml:space="preserve"> PAGEREF _Toc175516480 \h </w:instrText>
        </w:r>
        <w:r>
          <w:rPr>
            <w:noProof/>
            <w:webHidden/>
          </w:rPr>
        </w:r>
        <w:r>
          <w:rPr>
            <w:noProof/>
            <w:webHidden/>
          </w:rPr>
          <w:fldChar w:fldCharType="separate"/>
        </w:r>
        <w:r>
          <w:rPr>
            <w:noProof/>
            <w:webHidden/>
          </w:rPr>
          <w:t>47</w:t>
        </w:r>
        <w:r>
          <w:rPr>
            <w:noProof/>
            <w:webHidden/>
          </w:rPr>
          <w:fldChar w:fldCharType="end"/>
        </w:r>
      </w:hyperlink>
    </w:p>
    <w:p w14:paraId="58DC2898" w14:textId="654E3CC2"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1" w:history="1">
        <w:r w:rsidRPr="00B91B7F">
          <w:rPr>
            <w:rStyle w:val="Hyperlink"/>
            <w:noProof/>
            <w:lang w:val="en-US"/>
          </w:rPr>
          <w:t xml:space="preserve">Listagem 4 - Função </w:t>
        </w:r>
        <w:r w:rsidRPr="00B91B7F">
          <w:rPr>
            <w:rStyle w:val="Hyperlink"/>
            <w:i/>
            <w:noProof/>
            <w:lang w:val="en-US"/>
          </w:rPr>
          <w:t>normalize_between_0_and_max_v2</w:t>
        </w:r>
        <w:r>
          <w:rPr>
            <w:noProof/>
            <w:webHidden/>
          </w:rPr>
          <w:tab/>
        </w:r>
        <w:r>
          <w:rPr>
            <w:noProof/>
            <w:webHidden/>
          </w:rPr>
          <w:fldChar w:fldCharType="begin"/>
        </w:r>
        <w:r>
          <w:rPr>
            <w:noProof/>
            <w:webHidden/>
          </w:rPr>
          <w:instrText xml:space="preserve"> PAGEREF _Toc175516481 \h </w:instrText>
        </w:r>
        <w:r>
          <w:rPr>
            <w:noProof/>
            <w:webHidden/>
          </w:rPr>
        </w:r>
        <w:r>
          <w:rPr>
            <w:noProof/>
            <w:webHidden/>
          </w:rPr>
          <w:fldChar w:fldCharType="separate"/>
        </w:r>
        <w:r>
          <w:rPr>
            <w:noProof/>
            <w:webHidden/>
          </w:rPr>
          <w:t>47</w:t>
        </w:r>
        <w:r>
          <w:rPr>
            <w:noProof/>
            <w:webHidden/>
          </w:rPr>
          <w:fldChar w:fldCharType="end"/>
        </w:r>
      </w:hyperlink>
    </w:p>
    <w:p w14:paraId="110E3CC5" w14:textId="585DD98B"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2" w:history="1">
        <w:r w:rsidRPr="00B91B7F">
          <w:rPr>
            <w:rStyle w:val="Hyperlink"/>
            <w:noProof/>
            <w:lang w:val="en-US"/>
          </w:rPr>
          <w:t xml:space="preserve">Listagem 5 - Função </w:t>
        </w:r>
        <w:r w:rsidRPr="00B91B7F">
          <w:rPr>
            <w:rStyle w:val="Hyperlink"/>
            <w:i/>
            <w:noProof/>
            <w:lang w:val="en-US"/>
          </w:rPr>
          <w:t>split_train_test</w:t>
        </w:r>
        <w:r>
          <w:rPr>
            <w:noProof/>
            <w:webHidden/>
          </w:rPr>
          <w:tab/>
        </w:r>
        <w:r>
          <w:rPr>
            <w:noProof/>
            <w:webHidden/>
          </w:rPr>
          <w:fldChar w:fldCharType="begin"/>
        </w:r>
        <w:r>
          <w:rPr>
            <w:noProof/>
            <w:webHidden/>
          </w:rPr>
          <w:instrText xml:space="preserve"> PAGEREF _Toc175516482 \h </w:instrText>
        </w:r>
        <w:r>
          <w:rPr>
            <w:noProof/>
            <w:webHidden/>
          </w:rPr>
        </w:r>
        <w:r>
          <w:rPr>
            <w:noProof/>
            <w:webHidden/>
          </w:rPr>
          <w:fldChar w:fldCharType="separate"/>
        </w:r>
        <w:r>
          <w:rPr>
            <w:noProof/>
            <w:webHidden/>
          </w:rPr>
          <w:t>51</w:t>
        </w:r>
        <w:r>
          <w:rPr>
            <w:noProof/>
            <w:webHidden/>
          </w:rPr>
          <w:fldChar w:fldCharType="end"/>
        </w:r>
      </w:hyperlink>
    </w:p>
    <w:p w14:paraId="6A3E0B1C" w14:textId="32CD64AD"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3" w:history="1">
        <w:r w:rsidRPr="00B91B7F">
          <w:rPr>
            <w:rStyle w:val="Hyperlink"/>
            <w:noProof/>
          </w:rPr>
          <w:t xml:space="preserve">Listagem 6 - Criação do modelo </w:t>
        </w:r>
        <w:r w:rsidRPr="00B91B7F">
          <w:rPr>
            <w:rStyle w:val="Hyperlink"/>
            <w:i/>
            <w:noProof/>
          </w:rPr>
          <w:t>Stacked</w:t>
        </w:r>
        <w:r w:rsidRPr="00B91B7F">
          <w:rPr>
            <w:rStyle w:val="Hyperlink"/>
            <w:noProof/>
          </w:rPr>
          <w:t xml:space="preserve"> LSTM Primeira Abordagem</w:t>
        </w:r>
        <w:r>
          <w:rPr>
            <w:noProof/>
            <w:webHidden/>
          </w:rPr>
          <w:tab/>
        </w:r>
        <w:r>
          <w:rPr>
            <w:noProof/>
            <w:webHidden/>
          </w:rPr>
          <w:fldChar w:fldCharType="begin"/>
        </w:r>
        <w:r>
          <w:rPr>
            <w:noProof/>
            <w:webHidden/>
          </w:rPr>
          <w:instrText xml:space="preserve"> PAGEREF _Toc175516483 \h </w:instrText>
        </w:r>
        <w:r>
          <w:rPr>
            <w:noProof/>
            <w:webHidden/>
          </w:rPr>
        </w:r>
        <w:r>
          <w:rPr>
            <w:noProof/>
            <w:webHidden/>
          </w:rPr>
          <w:fldChar w:fldCharType="separate"/>
        </w:r>
        <w:r>
          <w:rPr>
            <w:noProof/>
            <w:webHidden/>
          </w:rPr>
          <w:t>53</w:t>
        </w:r>
        <w:r>
          <w:rPr>
            <w:noProof/>
            <w:webHidden/>
          </w:rPr>
          <w:fldChar w:fldCharType="end"/>
        </w:r>
      </w:hyperlink>
    </w:p>
    <w:p w14:paraId="693D1E31" w14:textId="22BF2455"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4" w:history="1">
        <w:r w:rsidRPr="00B91B7F">
          <w:rPr>
            <w:rStyle w:val="Hyperlink"/>
            <w:noProof/>
          </w:rPr>
          <w:t xml:space="preserve">Listagem 7 - Criação do modelo </w:t>
        </w:r>
        <w:r w:rsidRPr="00B91B7F">
          <w:rPr>
            <w:rStyle w:val="Hyperlink"/>
            <w:i/>
            <w:noProof/>
          </w:rPr>
          <w:t>Bidirectional</w:t>
        </w:r>
        <w:r w:rsidRPr="00B91B7F">
          <w:rPr>
            <w:rStyle w:val="Hyperlink"/>
            <w:noProof/>
          </w:rPr>
          <w:t xml:space="preserve"> LSTM Primeira Abordagem</w:t>
        </w:r>
        <w:r>
          <w:rPr>
            <w:noProof/>
            <w:webHidden/>
          </w:rPr>
          <w:tab/>
        </w:r>
        <w:r>
          <w:rPr>
            <w:noProof/>
            <w:webHidden/>
          </w:rPr>
          <w:fldChar w:fldCharType="begin"/>
        </w:r>
        <w:r>
          <w:rPr>
            <w:noProof/>
            <w:webHidden/>
          </w:rPr>
          <w:instrText xml:space="preserve"> PAGEREF _Toc175516484 \h </w:instrText>
        </w:r>
        <w:r>
          <w:rPr>
            <w:noProof/>
            <w:webHidden/>
          </w:rPr>
        </w:r>
        <w:r>
          <w:rPr>
            <w:noProof/>
            <w:webHidden/>
          </w:rPr>
          <w:fldChar w:fldCharType="separate"/>
        </w:r>
        <w:r>
          <w:rPr>
            <w:noProof/>
            <w:webHidden/>
          </w:rPr>
          <w:t>54</w:t>
        </w:r>
        <w:r>
          <w:rPr>
            <w:noProof/>
            <w:webHidden/>
          </w:rPr>
          <w:fldChar w:fldCharType="end"/>
        </w:r>
      </w:hyperlink>
    </w:p>
    <w:p w14:paraId="68BC22A7" w14:textId="1EDB2AB4"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5" w:history="1">
        <w:r w:rsidRPr="00B91B7F">
          <w:rPr>
            <w:rStyle w:val="Hyperlink"/>
            <w:noProof/>
          </w:rPr>
          <w:t xml:space="preserve">Listagem 8 - Criação do modelo </w:t>
        </w:r>
        <w:r w:rsidRPr="00B91B7F">
          <w:rPr>
            <w:rStyle w:val="Hyperlink"/>
            <w:i/>
            <w:noProof/>
          </w:rPr>
          <w:t>Convolutional</w:t>
        </w:r>
        <w:r w:rsidRPr="00B91B7F">
          <w:rPr>
            <w:rStyle w:val="Hyperlink"/>
            <w:noProof/>
          </w:rPr>
          <w:t xml:space="preserve"> LSTM Primeira Abordagem</w:t>
        </w:r>
        <w:r>
          <w:rPr>
            <w:noProof/>
            <w:webHidden/>
          </w:rPr>
          <w:tab/>
        </w:r>
        <w:r>
          <w:rPr>
            <w:noProof/>
            <w:webHidden/>
          </w:rPr>
          <w:fldChar w:fldCharType="begin"/>
        </w:r>
        <w:r>
          <w:rPr>
            <w:noProof/>
            <w:webHidden/>
          </w:rPr>
          <w:instrText xml:space="preserve"> PAGEREF _Toc175516485 \h </w:instrText>
        </w:r>
        <w:r>
          <w:rPr>
            <w:noProof/>
            <w:webHidden/>
          </w:rPr>
        </w:r>
        <w:r>
          <w:rPr>
            <w:noProof/>
            <w:webHidden/>
          </w:rPr>
          <w:fldChar w:fldCharType="separate"/>
        </w:r>
        <w:r>
          <w:rPr>
            <w:noProof/>
            <w:webHidden/>
          </w:rPr>
          <w:t>56</w:t>
        </w:r>
        <w:r>
          <w:rPr>
            <w:noProof/>
            <w:webHidden/>
          </w:rPr>
          <w:fldChar w:fldCharType="end"/>
        </w:r>
      </w:hyperlink>
    </w:p>
    <w:p w14:paraId="148A4D3E" w14:textId="73DC8F0A"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6" w:history="1">
        <w:r w:rsidRPr="00B91B7F">
          <w:rPr>
            <w:rStyle w:val="Hyperlink"/>
            <w:noProof/>
          </w:rPr>
          <w:t xml:space="preserve">Listagem 9 - Compilação do modelo </w:t>
        </w:r>
        <w:r w:rsidRPr="00B91B7F">
          <w:rPr>
            <w:rStyle w:val="Hyperlink"/>
            <w:i/>
            <w:noProof/>
          </w:rPr>
          <w:t>Stacked</w:t>
        </w:r>
        <w:r w:rsidRPr="00B91B7F">
          <w:rPr>
            <w:rStyle w:val="Hyperlink"/>
            <w:noProof/>
          </w:rPr>
          <w:t xml:space="preserve"> LSTM Primeira Abordagem</w:t>
        </w:r>
        <w:r>
          <w:rPr>
            <w:noProof/>
            <w:webHidden/>
          </w:rPr>
          <w:tab/>
        </w:r>
        <w:r>
          <w:rPr>
            <w:noProof/>
            <w:webHidden/>
          </w:rPr>
          <w:fldChar w:fldCharType="begin"/>
        </w:r>
        <w:r>
          <w:rPr>
            <w:noProof/>
            <w:webHidden/>
          </w:rPr>
          <w:instrText xml:space="preserve"> PAGEREF _Toc175516486 \h </w:instrText>
        </w:r>
        <w:r>
          <w:rPr>
            <w:noProof/>
            <w:webHidden/>
          </w:rPr>
        </w:r>
        <w:r>
          <w:rPr>
            <w:noProof/>
            <w:webHidden/>
          </w:rPr>
          <w:fldChar w:fldCharType="separate"/>
        </w:r>
        <w:r>
          <w:rPr>
            <w:noProof/>
            <w:webHidden/>
          </w:rPr>
          <w:t>57</w:t>
        </w:r>
        <w:r>
          <w:rPr>
            <w:noProof/>
            <w:webHidden/>
          </w:rPr>
          <w:fldChar w:fldCharType="end"/>
        </w:r>
      </w:hyperlink>
    </w:p>
    <w:p w14:paraId="18C1FE92" w14:textId="4D004109"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7" w:history="1">
        <w:r w:rsidRPr="00B91B7F">
          <w:rPr>
            <w:rStyle w:val="Hyperlink"/>
            <w:noProof/>
          </w:rPr>
          <w:t xml:space="preserve">Listagem 10 - Treino do modelo </w:t>
        </w:r>
        <w:r w:rsidRPr="00B91B7F">
          <w:rPr>
            <w:rStyle w:val="Hyperlink"/>
            <w:i/>
            <w:noProof/>
          </w:rPr>
          <w:t>Stacked</w:t>
        </w:r>
        <w:r w:rsidRPr="00B91B7F">
          <w:rPr>
            <w:rStyle w:val="Hyperlink"/>
            <w:noProof/>
          </w:rPr>
          <w:t xml:space="preserve"> LSTM Primeira Abordagem</w:t>
        </w:r>
        <w:r>
          <w:rPr>
            <w:noProof/>
            <w:webHidden/>
          </w:rPr>
          <w:tab/>
        </w:r>
        <w:r>
          <w:rPr>
            <w:noProof/>
            <w:webHidden/>
          </w:rPr>
          <w:fldChar w:fldCharType="begin"/>
        </w:r>
        <w:r>
          <w:rPr>
            <w:noProof/>
            <w:webHidden/>
          </w:rPr>
          <w:instrText xml:space="preserve"> PAGEREF _Toc175516487 \h </w:instrText>
        </w:r>
        <w:r>
          <w:rPr>
            <w:noProof/>
            <w:webHidden/>
          </w:rPr>
        </w:r>
        <w:r>
          <w:rPr>
            <w:noProof/>
            <w:webHidden/>
          </w:rPr>
          <w:fldChar w:fldCharType="separate"/>
        </w:r>
        <w:r>
          <w:rPr>
            <w:noProof/>
            <w:webHidden/>
          </w:rPr>
          <w:t>57</w:t>
        </w:r>
        <w:r>
          <w:rPr>
            <w:noProof/>
            <w:webHidden/>
          </w:rPr>
          <w:fldChar w:fldCharType="end"/>
        </w:r>
      </w:hyperlink>
    </w:p>
    <w:p w14:paraId="654FDF9C" w14:textId="2DE8CE97"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8" w:history="1">
        <w:r w:rsidRPr="00B91B7F">
          <w:rPr>
            <w:rStyle w:val="Hyperlink"/>
            <w:noProof/>
          </w:rPr>
          <w:t xml:space="preserve">Listagem 11 - Compilação do modelo </w:t>
        </w:r>
        <w:r w:rsidRPr="00B91B7F">
          <w:rPr>
            <w:rStyle w:val="Hyperlink"/>
            <w:i/>
            <w:noProof/>
          </w:rPr>
          <w:t>Bidirectional</w:t>
        </w:r>
        <w:r w:rsidRPr="00B91B7F">
          <w:rPr>
            <w:rStyle w:val="Hyperlink"/>
            <w:noProof/>
          </w:rPr>
          <w:t xml:space="preserve"> LSTM Primeira Abordagem</w:t>
        </w:r>
        <w:r>
          <w:rPr>
            <w:noProof/>
            <w:webHidden/>
          </w:rPr>
          <w:tab/>
        </w:r>
        <w:r>
          <w:rPr>
            <w:noProof/>
            <w:webHidden/>
          </w:rPr>
          <w:fldChar w:fldCharType="begin"/>
        </w:r>
        <w:r>
          <w:rPr>
            <w:noProof/>
            <w:webHidden/>
          </w:rPr>
          <w:instrText xml:space="preserve"> PAGEREF _Toc175516488 \h </w:instrText>
        </w:r>
        <w:r>
          <w:rPr>
            <w:noProof/>
            <w:webHidden/>
          </w:rPr>
        </w:r>
        <w:r>
          <w:rPr>
            <w:noProof/>
            <w:webHidden/>
          </w:rPr>
          <w:fldChar w:fldCharType="separate"/>
        </w:r>
        <w:r>
          <w:rPr>
            <w:noProof/>
            <w:webHidden/>
          </w:rPr>
          <w:t>58</w:t>
        </w:r>
        <w:r>
          <w:rPr>
            <w:noProof/>
            <w:webHidden/>
          </w:rPr>
          <w:fldChar w:fldCharType="end"/>
        </w:r>
      </w:hyperlink>
    </w:p>
    <w:p w14:paraId="444242D5" w14:textId="035AEC42"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9" w:history="1">
        <w:r w:rsidRPr="00B91B7F">
          <w:rPr>
            <w:rStyle w:val="Hyperlink"/>
            <w:noProof/>
          </w:rPr>
          <w:t xml:space="preserve">Listagem 12 - Treino do modelo </w:t>
        </w:r>
        <w:r w:rsidRPr="00B91B7F">
          <w:rPr>
            <w:rStyle w:val="Hyperlink"/>
            <w:i/>
            <w:noProof/>
          </w:rPr>
          <w:t>Bidirectional</w:t>
        </w:r>
        <w:r w:rsidRPr="00B91B7F">
          <w:rPr>
            <w:rStyle w:val="Hyperlink"/>
            <w:noProof/>
          </w:rPr>
          <w:t xml:space="preserve"> LSTM Primeira Abordagem</w:t>
        </w:r>
        <w:r>
          <w:rPr>
            <w:noProof/>
            <w:webHidden/>
          </w:rPr>
          <w:tab/>
        </w:r>
        <w:r>
          <w:rPr>
            <w:noProof/>
            <w:webHidden/>
          </w:rPr>
          <w:fldChar w:fldCharType="begin"/>
        </w:r>
        <w:r>
          <w:rPr>
            <w:noProof/>
            <w:webHidden/>
          </w:rPr>
          <w:instrText xml:space="preserve"> PAGEREF _Toc175516489 \h </w:instrText>
        </w:r>
        <w:r>
          <w:rPr>
            <w:noProof/>
            <w:webHidden/>
          </w:rPr>
        </w:r>
        <w:r>
          <w:rPr>
            <w:noProof/>
            <w:webHidden/>
          </w:rPr>
          <w:fldChar w:fldCharType="separate"/>
        </w:r>
        <w:r>
          <w:rPr>
            <w:noProof/>
            <w:webHidden/>
          </w:rPr>
          <w:t>58</w:t>
        </w:r>
        <w:r>
          <w:rPr>
            <w:noProof/>
            <w:webHidden/>
          </w:rPr>
          <w:fldChar w:fldCharType="end"/>
        </w:r>
      </w:hyperlink>
    </w:p>
    <w:p w14:paraId="3D0AB314" w14:textId="68406206"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0" w:history="1">
        <w:r w:rsidRPr="00B91B7F">
          <w:rPr>
            <w:rStyle w:val="Hyperlink"/>
            <w:noProof/>
          </w:rPr>
          <w:t xml:space="preserve">Listagem 13 - Compilação do modelo </w:t>
        </w:r>
        <w:r w:rsidRPr="00B91B7F">
          <w:rPr>
            <w:rStyle w:val="Hyperlink"/>
            <w:i/>
            <w:noProof/>
          </w:rPr>
          <w:t>Convolutional</w:t>
        </w:r>
        <w:r w:rsidRPr="00B91B7F">
          <w:rPr>
            <w:rStyle w:val="Hyperlink"/>
            <w:noProof/>
          </w:rPr>
          <w:t xml:space="preserve"> LSTM Primeira Abordagem</w:t>
        </w:r>
        <w:r>
          <w:rPr>
            <w:noProof/>
            <w:webHidden/>
          </w:rPr>
          <w:tab/>
        </w:r>
        <w:r>
          <w:rPr>
            <w:noProof/>
            <w:webHidden/>
          </w:rPr>
          <w:fldChar w:fldCharType="begin"/>
        </w:r>
        <w:r>
          <w:rPr>
            <w:noProof/>
            <w:webHidden/>
          </w:rPr>
          <w:instrText xml:space="preserve"> PAGEREF _Toc175516490 \h </w:instrText>
        </w:r>
        <w:r>
          <w:rPr>
            <w:noProof/>
            <w:webHidden/>
          </w:rPr>
        </w:r>
        <w:r>
          <w:rPr>
            <w:noProof/>
            <w:webHidden/>
          </w:rPr>
          <w:fldChar w:fldCharType="separate"/>
        </w:r>
        <w:r>
          <w:rPr>
            <w:noProof/>
            <w:webHidden/>
          </w:rPr>
          <w:t>58</w:t>
        </w:r>
        <w:r>
          <w:rPr>
            <w:noProof/>
            <w:webHidden/>
          </w:rPr>
          <w:fldChar w:fldCharType="end"/>
        </w:r>
      </w:hyperlink>
    </w:p>
    <w:p w14:paraId="5E84EDF7" w14:textId="43D0B629"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1" w:history="1">
        <w:r w:rsidRPr="00B91B7F">
          <w:rPr>
            <w:rStyle w:val="Hyperlink"/>
            <w:noProof/>
          </w:rPr>
          <w:t xml:space="preserve">Listagem 14 - Treino do modelo </w:t>
        </w:r>
        <w:r w:rsidRPr="00B91B7F">
          <w:rPr>
            <w:rStyle w:val="Hyperlink"/>
            <w:i/>
            <w:noProof/>
          </w:rPr>
          <w:t>Convolutional</w:t>
        </w:r>
        <w:r w:rsidRPr="00B91B7F">
          <w:rPr>
            <w:rStyle w:val="Hyperlink"/>
            <w:noProof/>
          </w:rPr>
          <w:t xml:space="preserve"> LSTM Primeira Abordagem</w:t>
        </w:r>
        <w:r>
          <w:rPr>
            <w:noProof/>
            <w:webHidden/>
          </w:rPr>
          <w:tab/>
        </w:r>
        <w:r>
          <w:rPr>
            <w:noProof/>
            <w:webHidden/>
          </w:rPr>
          <w:fldChar w:fldCharType="begin"/>
        </w:r>
        <w:r>
          <w:rPr>
            <w:noProof/>
            <w:webHidden/>
          </w:rPr>
          <w:instrText xml:space="preserve"> PAGEREF _Toc175516491 \h </w:instrText>
        </w:r>
        <w:r>
          <w:rPr>
            <w:noProof/>
            <w:webHidden/>
          </w:rPr>
        </w:r>
        <w:r>
          <w:rPr>
            <w:noProof/>
            <w:webHidden/>
          </w:rPr>
          <w:fldChar w:fldCharType="separate"/>
        </w:r>
        <w:r>
          <w:rPr>
            <w:noProof/>
            <w:webHidden/>
          </w:rPr>
          <w:t>58</w:t>
        </w:r>
        <w:r>
          <w:rPr>
            <w:noProof/>
            <w:webHidden/>
          </w:rPr>
          <w:fldChar w:fldCharType="end"/>
        </w:r>
      </w:hyperlink>
    </w:p>
    <w:p w14:paraId="427AC4A7" w14:textId="2CAA058F" w:rsidR="002A707D" w:rsidRPr="00B27C71" w:rsidRDefault="002A707D" w:rsidP="002A707D">
      <w:r w:rsidRPr="00B27C71">
        <w:fldChar w:fldCharType="end"/>
      </w:r>
    </w:p>
    <w:p w14:paraId="273C4687" w14:textId="01B61CC8" w:rsidR="00CF0EA2" w:rsidRPr="00B27C71" w:rsidRDefault="00CF0EA2" w:rsidP="002A707D">
      <w:r w:rsidRPr="00B27C71">
        <w:br w:type="page"/>
      </w:r>
    </w:p>
    <w:p w14:paraId="039CB03F" w14:textId="0DBD0382" w:rsidR="006607A1" w:rsidRPr="00B27C71" w:rsidRDefault="006607A1" w:rsidP="006607A1">
      <w:pPr>
        <w:pStyle w:val="Heading1"/>
        <w:numPr>
          <w:ilvl w:val="0"/>
          <w:numId w:val="0"/>
        </w:numPr>
        <w:ind w:left="360"/>
      </w:pPr>
      <w:bookmarkStart w:id="31" w:name="_Toc175516280"/>
      <w:r w:rsidRPr="00B27C71">
        <w:lastRenderedPageBreak/>
        <w:t xml:space="preserve">Lista de </w:t>
      </w:r>
      <w:r w:rsidR="000531DC" w:rsidRPr="00B27C71">
        <w:t>T</w:t>
      </w:r>
      <w:r w:rsidRPr="00B27C71">
        <w:t>abe</w:t>
      </w:r>
      <w:bookmarkEnd w:id="26"/>
      <w:bookmarkEnd w:id="27"/>
      <w:bookmarkEnd w:id="28"/>
      <w:r w:rsidRPr="00B27C71">
        <w:t>las</w:t>
      </w:r>
      <w:bookmarkEnd w:id="29"/>
      <w:bookmarkEnd w:id="31"/>
    </w:p>
    <w:p w14:paraId="2F43CC49" w14:textId="0CDB8EC5" w:rsidR="003321C4"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rPr>
          <w:sz w:val="24"/>
          <w:szCs w:val="24"/>
        </w:rPr>
        <w:fldChar w:fldCharType="begin"/>
      </w:r>
      <w:r w:rsidRPr="00B27C71">
        <w:rPr>
          <w:sz w:val="24"/>
          <w:szCs w:val="24"/>
        </w:rPr>
        <w:instrText xml:space="preserve"> TOC \h \z \c "Tabela" </w:instrText>
      </w:r>
      <w:r w:rsidRPr="00B27C71">
        <w:rPr>
          <w:sz w:val="24"/>
          <w:szCs w:val="24"/>
        </w:rPr>
        <w:fldChar w:fldCharType="separate"/>
      </w:r>
      <w:hyperlink w:anchor="_Toc175516492" w:history="1">
        <w:r w:rsidR="003321C4" w:rsidRPr="008D7797">
          <w:rPr>
            <w:rStyle w:val="Hyperlink"/>
            <w:noProof/>
          </w:rPr>
          <w:t>Tabela 1 - Tabela representativa das reuniões e dos tópicos abordados</w:t>
        </w:r>
        <w:r w:rsidR="003321C4">
          <w:rPr>
            <w:noProof/>
            <w:webHidden/>
          </w:rPr>
          <w:tab/>
        </w:r>
        <w:r w:rsidR="003321C4">
          <w:rPr>
            <w:noProof/>
            <w:webHidden/>
          </w:rPr>
          <w:fldChar w:fldCharType="begin"/>
        </w:r>
        <w:r w:rsidR="003321C4">
          <w:rPr>
            <w:noProof/>
            <w:webHidden/>
          </w:rPr>
          <w:instrText xml:space="preserve"> PAGEREF _Toc175516492 \h </w:instrText>
        </w:r>
        <w:r w:rsidR="003321C4">
          <w:rPr>
            <w:noProof/>
            <w:webHidden/>
          </w:rPr>
        </w:r>
        <w:r w:rsidR="003321C4">
          <w:rPr>
            <w:noProof/>
            <w:webHidden/>
          </w:rPr>
          <w:fldChar w:fldCharType="separate"/>
        </w:r>
        <w:r w:rsidR="003321C4">
          <w:rPr>
            <w:noProof/>
            <w:webHidden/>
          </w:rPr>
          <w:t>2</w:t>
        </w:r>
        <w:r w:rsidR="003321C4">
          <w:rPr>
            <w:noProof/>
            <w:webHidden/>
          </w:rPr>
          <w:fldChar w:fldCharType="end"/>
        </w:r>
      </w:hyperlink>
    </w:p>
    <w:p w14:paraId="5700E994" w14:textId="2CB2E696"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3" w:history="1">
        <w:r w:rsidRPr="008D7797">
          <w:rPr>
            <w:rStyle w:val="Hyperlink"/>
            <w:noProof/>
          </w:rPr>
          <w:t xml:space="preserve">Tabela 2 - </w:t>
        </w:r>
        <w:r w:rsidRPr="008D7797">
          <w:rPr>
            <w:rStyle w:val="Hyperlink"/>
            <w:bCs/>
            <w:noProof/>
          </w:rPr>
          <w:t>Tabela comparativa entre LSTM e RNN</w:t>
        </w:r>
        <w:r>
          <w:rPr>
            <w:noProof/>
            <w:webHidden/>
          </w:rPr>
          <w:tab/>
        </w:r>
        <w:r>
          <w:rPr>
            <w:noProof/>
            <w:webHidden/>
          </w:rPr>
          <w:fldChar w:fldCharType="begin"/>
        </w:r>
        <w:r>
          <w:rPr>
            <w:noProof/>
            <w:webHidden/>
          </w:rPr>
          <w:instrText xml:space="preserve"> PAGEREF _Toc175516493 \h </w:instrText>
        </w:r>
        <w:r>
          <w:rPr>
            <w:noProof/>
            <w:webHidden/>
          </w:rPr>
        </w:r>
        <w:r>
          <w:rPr>
            <w:noProof/>
            <w:webHidden/>
          </w:rPr>
          <w:fldChar w:fldCharType="separate"/>
        </w:r>
        <w:r>
          <w:rPr>
            <w:noProof/>
            <w:webHidden/>
          </w:rPr>
          <w:t>15</w:t>
        </w:r>
        <w:r>
          <w:rPr>
            <w:noProof/>
            <w:webHidden/>
          </w:rPr>
          <w:fldChar w:fldCharType="end"/>
        </w:r>
      </w:hyperlink>
    </w:p>
    <w:p w14:paraId="590DC388" w14:textId="077A04F5"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4" w:history="1">
        <w:r w:rsidRPr="008D7797">
          <w:rPr>
            <w:rStyle w:val="Hyperlink"/>
            <w:noProof/>
          </w:rPr>
          <w:t>Tabela 3 - Tabela comparativa entre as diferentes arquiteturas</w:t>
        </w:r>
        <w:r>
          <w:rPr>
            <w:noProof/>
            <w:webHidden/>
          </w:rPr>
          <w:tab/>
        </w:r>
        <w:r>
          <w:rPr>
            <w:noProof/>
            <w:webHidden/>
          </w:rPr>
          <w:fldChar w:fldCharType="begin"/>
        </w:r>
        <w:r>
          <w:rPr>
            <w:noProof/>
            <w:webHidden/>
          </w:rPr>
          <w:instrText xml:space="preserve"> PAGEREF _Toc175516494 \h </w:instrText>
        </w:r>
        <w:r>
          <w:rPr>
            <w:noProof/>
            <w:webHidden/>
          </w:rPr>
        </w:r>
        <w:r>
          <w:rPr>
            <w:noProof/>
            <w:webHidden/>
          </w:rPr>
          <w:fldChar w:fldCharType="separate"/>
        </w:r>
        <w:r>
          <w:rPr>
            <w:noProof/>
            <w:webHidden/>
          </w:rPr>
          <w:t>19</w:t>
        </w:r>
        <w:r>
          <w:rPr>
            <w:noProof/>
            <w:webHidden/>
          </w:rPr>
          <w:fldChar w:fldCharType="end"/>
        </w:r>
      </w:hyperlink>
    </w:p>
    <w:p w14:paraId="00132069" w14:textId="13392B2B"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5" w:history="1">
        <w:r w:rsidRPr="008D7797">
          <w:rPr>
            <w:rStyle w:val="Hyperlink"/>
            <w:noProof/>
          </w:rPr>
          <w:t>Tabela 4 - Descrição dos cenários de condução do IPL-Dataset</w:t>
        </w:r>
        <w:r>
          <w:rPr>
            <w:noProof/>
            <w:webHidden/>
          </w:rPr>
          <w:tab/>
        </w:r>
        <w:r>
          <w:rPr>
            <w:noProof/>
            <w:webHidden/>
          </w:rPr>
          <w:fldChar w:fldCharType="begin"/>
        </w:r>
        <w:r>
          <w:rPr>
            <w:noProof/>
            <w:webHidden/>
          </w:rPr>
          <w:instrText xml:space="preserve"> PAGEREF _Toc175516495 \h </w:instrText>
        </w:r>
        <w:r>
          <w:rPr>
            <w:noProof/>
            <w:webHidden/>
          </w:rPr>
        </w:r>
        <w:r>
          <w:rPr>
            <w:noProof/>
            <w:webHidden/>
          </w:rPr>
          <w:fldChar w:fldCharType="separate"/>
        </w:r>
        <w:r>
          <w:rPr>
            <w:noProof/>
            <w:webHidden/>
          </w:rPr>
          <w:t>32</w:t>
        </w:r>
        <w:r>
          <w:rPr>
            <w:noProof/>
            <w:webHidden/>
          </w:rPr>
          <w:fldChar w:fldCharType="end"/>
        </w:r>
      </w:hyperlink>
    </w:p>
    <w:p w14:paraId="78CF141D" w14:textId="22D4A6EC"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6" w:history="1">
        <w:r w:rsidRPr="008D7797">
          <w:rPr>
            <w:rStyle w:val="Hyperlink"/>
            <w:noProof/>
          </w:rPr>
          <w:t>Tabela 5 - Descrição dos dados do IPL-Dataset</w:t>
        </w:r>
        <w:r>
          <w:rPr>
            <w:noProof/>
            <w:webHidden/>
          </w:rPr>
          <w:tab/>
        </w:r>
        <w:r>
          <w:rPr>
            <w:noProof/>
            <w:webHidden/>
          </w:rPr>
          <w:fldChar w:fldCharType="begin"/>
        </w:r>
        <w:r>
          <w:rPr>
            <w:noProof/>
            <w:webHidden/>
          </w:rPr>
          <w:instrText xml:space="preserve"> PAGEREF _Toc175516496 \h </w:instrText>
        </w:r>
        <w:r>
          <w:rPr>
            <w:noProof/>
            <w:webHidden/>
          </w:rPr>
        </w:r>
        <w:r>
          <w:rPr>
            <w:noProof/>
            <w:webHidden/>
          </w:rPr>
          <w:fldChar w:fldCharType="separate"/>
        </w:r>
        <w:r>
          <w:rPr>
            <w:noProof/>
            <w:webHidden/>
          </w:rPr>
          <w:t>33</w:t>
        </w:r>
        <w:r>
          <w:rPr>
            <w:noProof/>
            <w:webHidden/>
          </w:rPr>
          <w:fldChar w:fldCharType="end"/>
        </w:r>
      </w:hyperlink>
    </w:p>
    <w:p w14:paraId="3B4390AD" w14:textId="57840257"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7" w:history="1">
        <w:r w:rsidRPr="008D7797">
          <w:rPr>
            <w:rStyle w:val="Hyperlink"/>
            <w:noProof/>
          </w:rPr>
          <w:t>Tabela 6 - Glossário de Cores Utilizadas nos Diagramas Ilustrativos</w:t>
        </w:r>
        <w:r>
          <w:rPr>
            <w:noProof/>
            <w:webHidden/>
          </w:rPr>
          <w:tab/>
        </w:r>
        <w:r>
          <w:rPr>
            <w:noProof/>
            <w:webHidden/>
          </w:rPr>
          <w:fldChar w:fldCharType="begin"/>
        </w:r>
        <w:r>
          <w:rPr>
            <w:noProof/>
            <w:webHidden/>
          </w:rPr>
          <w:instrText xml:space="preserve"> PAGEREF _Toc175516497 \h </w:instrText>
        </w:r>
        <w:r>
          <w:rPr>
            <w:noProof/>
            <w:webHidden/>
          </w:rPr>
        </w:r>
        <w:r>
          <w:rPr>
            <w:noProof/>
            <w:webHidden/>
          </w:rPr>
          <w:fldChar w:fldCharType="separate"/>
        </w:r>
        <w:r>
          <w:rPr>
            <w:noProof/>
            <w:webHidden/>
          </w:rPr>
          <w:t>41</w:t>
        </w:r>
        <w:r>
          <w:rPr>
            <w:noProof/>
            <w:webHidden/>
          </w:rPr>
          <w:fldChar w:fldCharType="end"/>
        </w:r>
      </w:hyperlink>
    </w:p>
    <w:p w14:paraId="2A1212F1" w14:textId="0B5A9EBB"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8" w:history="1">
        <w:r w:rsidRPr="008D7797">
          <w:rPr>
            <w:rStyle w:val="Hyperlink"/>
            <w:noProof/>
          </w:rPr>
          <w:t xml:space="preserve">Tabela 7 - Dados antes de aplicar </w:t>
        </w:r>
        <w:r w:rsidRPr="008D7797">
          <w:rPr>
            <w:rStyle w:val="Hyperlink"/>
            <w:i/>
            <w:noProof/>
          </w:rPr>
          <w:t>Rolling Window</w:t>
        </w:r>
        <w:r>
          <w:rPr>
            <w:noProof/>
            <w:webHidden/>
          </w:rPr>
          <w:tab/>
        </w:r>
        <w:r>
          <w:rPr>
            <w:noProof/>
            <w:webHidden/>
          </w:rPr>
          <w:fldChar w:fldCharType="begin"/>
        </w:r>
        <w:r>
          <w:rPr>
            <w:noProof/>
            <w:webHidden/>
          </w:rPr>
          <w:instrText xml:space="preserve"> PAGEREF _Toc175516498 \h </w:instrText>
        </w:r>
        <w:r>
          <w:rPr>
            <w:noProof/>
            <w:webHidden/>
          </w:rPr>
        </w:r>
        <w:r>
          <w:rPr>
            <w:noProof/>
            <w:webHidden/>
          </w:rPr>
          <w:fldChar w:fldCharType="separate"/>
        </w:r>
        <w:r>
          <w:rPr>
            <w:noProof/>
            <w:webHidden/>
          </w:rPr>
          <w:t>61</w:t>
        </w:r>
        <w:r>
          <w:rPr>
            <w:noProof/>
            <w:webHidden/>
          </w:rPr>
          <w:fldChar w:fldCharType="end"/>
        </w:r>
      </w:hyperlink>
    </w:p>
    <w:p w14:paraId="126D7614" w14:textId="0F0C2653"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9" w:history="1">
        <w:r w:rsidRPr="008D7797">
          <w:rPr>
            <w:rStyle w:val="Hyperlink"/>
            <w:noProof/>
          </w:rPr>
          <w:t xml:space="preserve">Tabela 8 - Dados depois de aplicar </w:t>
        </w:r>
        <w:r w:rsidRPr="008D7797">
          <w:rPr>
            <w:rStyle w:val="Hyperlink"/>
            <w:i/>
            <w:noProof/>
          </w:rPr>
          <w:t>Rolling Window</w:t>
        </w:r>
        <w:r>
          <w:rPr>
            <w:noProof/>
            <w:webHidden/>
          </w:rPr>
          <w:tab/>
        </w:r>
        <w:r>
          <w:rPr>
            <w:noProof/>
            <w:webHidden/>
          </w:rPr>
          <w:fldChar w:fldCharType="begin"/>
        </w:r>
        <w:r>
          <w:rPr>
            <w:noProof/>
            <w:webHidden/>
          </w:rPr>
          <w:instrText xml:space="preserve"> PAGEREF _Toc175516499 \h </w:instrText>
        </w:r>
        <w:r>
          <w:rPr>
            <w:noProof/>
            <w:webHidden/>
          </w:rPr>
        </w:r>
        <w:r>
          <w:rPr>
            <w:noProof/>
            <w:webHidden/>
          </w:rPr>
          <w:fldChar w:fldCharType="separate"/>
        </w:r>
        <w:r>
          <w:rPr>
            <w:noProof/>
            <w:webHidden/>
          </w:rPr>
          <w:t>61</w:t>
        </w:r>
        <w:r>
          <w:rPr>
            <w:noProof/>
            <w:webHidden/>
          </w:rPr>
          <w:fldChar w:fldCharType="end"/>
        </w:r>
      </w:hyperlink>
    </w:p>
    <w:p w14:paraId="0C579E88" w14:textId="37825340"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500" w:history="1">
        <w:r w:rsidRPr="008D7797">
          <w:rPr>
            <w:rStyle w:val="Hyperlink"/>
            <w:noProof/>
          </w:rPr>
          <w:t>Tabela 9 - Comparação de métricas entre os modelos Primeira Abordagem</w:t>
        </w:r>
        <w:r>
          <w:rPr>
            <w:noProof/>
            <w:webHidden/>
          </w:rPr>
          <w:tab/>
        </w:r>
        <w:r>
          <w:rPr>
            <w:noProof/>
            <w:webHidden/>
          </w:rPr>
          <w:fldChar w:fldCharType="begin"/>
        </w:r>
        <w:r>
          <w:rPr>
            <w:noProof/>
            <w:webHidden/>
          </w:rPr>
          <w:instrText xml:space="preserve"> PAGEREF _Toc175516500 \h </w:instrText>
        </w:r>
        <w:r>
          <w:rPr>
            <w:noProof/>
            <w:webHidden/>
          </w:rPr>
        </w:r>
        <w:r>
          <w:rPr>
            <w:noProof/>
            <w:webHidden/>
          </w:rPr>
          <w:fldChar w:fldCharType="separate"/>
        </w:r>
        <w:r>
          <w:rPr>
            <w:noProof/>
            <w:webHidden/>
          </w:rPr>
          <w:t>67</w:t>
        </w:r>
        <w:r>
          <w:rPr>
            <w:noProof/>
            <w:webHidden/>
          </w:rPr>
          <w:fldChar w:fldCharType="end"/>
        </w:r>
      </w:hyperlink>
    </w:p>
    <w:p w14:paraId="186982E7" w14:textId="745476A4"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501" w:history="1">
        <w:r w:rsidRPr="008D7797">
          <w:rPr>
            <w:rStyle w:val="Hyperlink"/>
            <w:noProof/>
          </w:rPr>
          <w:t>Tabela 10 - Comparação de resultados dos modelos da Segunda abordagem</w:t>
        </w:r>
        <w:r>
          <w:rPr>
            <w:noProof/>
            <w:webHidden/>
          </w:rPr>
          <w:tab/>
        </w:r>
        <w:r>
          <w:rPr>
            <w:noProof/>
            <w:webHidden/>
          </w:rPr>
          <w:fldChar w:fldCharType="begin"/>
        </w:r>
        <w:r>
          <w:rPr>
            <w:noProof/>
            <w:webHidden/>
          </w:rPr>
          <w:instrText xml:space="preserve"> PAGEREF _Toc175516501 \h </w:instrText>
        </w:r>
        <w:r>
          <w:rPr>
            <w:noProof/>
            <w:webHidden/>
          </w:rPr>
        </w:r>
        <w:r>
          <w:rPr>
            <w:noProof/>
            <w:webHidden/>
          </w:rPr>
          <w:fldChar w:fldCharType="separate"/>
        </w:r>
        <w:r>
          <w:rPr>
            <w:noProof/>
            <w:webHidden/>
          </w:rPr>
          <w:t>74</w:t>
        </w:r>
        <w:r>
          <w:rPr>
            <w:noProof/>
            <w:webHidden/>
          </w:rPr>
          <w:fldChar w:fldCharType="end"/>
        </w:r>
      </w:hyperlink>
    </w:p>
    <w:p w14:paraId="22CF93F0" w14:textId="12FDDF35"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502" w:history="1">
        <w:r w:rsidRPr="008D7797">
          <w:rPr>
            <w:rStyle w:val="Hyperlink"/>
            <w:noProof/>
          </w:rPr>
          <w:t xml:space="preserve">Tabela 11 - Resultados por classe do modelo </w:t>
        </w:r>
        <w:r w:rsidRPr="008D7797">
          <w:rPr>
            <w:rStyle w:val="Hyperlink"/>
            <w:i/>
            <w:noProof/>
          </w:rPr>
          <w:t>Stacked</w:t>
        </w:r>
        <w:r w:rsidRPr="008D7797">
          <w:rPr>
            <w:rStyle w:val="Hyperlink"/>
            <w:noProof/>
          </w:rPr>
          <w:t xml:space="preserve"> LSTM (Segunda abordagem)</w:t>
        </w:r>
        <w:r>
          <w:rPr>
            <w:noProof/>
            <w:webHidden/>
          </w:rPr>
          <w:tab/>
        </w:r>
        <w:r>
          <w:rPr>
            <w:noProof/>
            <w:webHidden/>
          </w:rPr>
          <w:fldChar w:fldCharType="begin"/>
        </w:r>
        <w:r>
          <w:rPr>
            <w:noProof/>
            <w:webHidden/>
          </w:rPr>
          <w:instrText xml:space="preserve"> PAGEREF _Toc175516502 \h </w:instrText>
        </w:r>
        <w:r>
          <w:rPr>
            <w:noProof/>
            <w:webHidden/>
          </w:rPr>
        </w:r>
        <w:r>
          <w:rPr>
            <w:noProof/>
            <w:webHidden/>
          </w:rPr>
          <w:fldChar w:fldCharType="separate"/>
        </w:r>
        <w:r>
          <w:rPr>
            <w:noProof/>
            <w:webHidden/>
          </w:rPr>
          <w:t>74</w:t>
        </w:r>
        <w:r>
          <w:rPr>
            <w:noProof/>
            <w:webHidden/>
          </w:rPr>
          <w:fldChar w:fldCharType="end"/>
        </w:r>
      </w:hyperlink>
    </w:p>
    <w:p w14:paraId="106B24A0" w14:textId="1A810EDC" w:rsidR="003321C4" w:rsidRDefault="003321C4">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503" w:history="1">
        <w:r w:rsidRPr="008D7797">
          <w:rPr>
            <w:rStyle w:val="Hyperlink"/>
            <w:noProof/>
          </w:rPr>
          <w:t>Tabela 12 - Resultados por classe do modelo Bidirecional LSTM (Segunda abordagem)</w:t>
        </w:r>
        <w:r>
          <w:rPr>
            <w:noProof/>
            <w:webHidden/>
          </w:rPr>
          <w:tab/>
        </w:r>
        <w:r>
          <w:rPr>
            <w:noProof/>
            <w:webHidden/>
          </w:rPr>
          <w:fldChar w:fldCharType="begin"/>
        </w:r>
        <w:r>
          <w:rPr>
            <w:noProof/>
            <w:webHidden/>
          </w:rPr>
          <w:instrText xml:space="preserve"> PAGEREF _Toc175516503 \h </w:instrText>
        </w:r>
        <w:r>
          <w:rPr>
            <w:noProof/>
            <w:webHidden/>
          </w:rPr>
        </w:r>
        <w:r>
          <w:rPr>
            <w:noProof/>
            <w:webHidden/>
          </w:rPr>
          <w:fldChar w:fldCharType="separate"/>
        </w:r>
        <w:r>
          <w:rPr>
            <w:noProof/>
            <w:webHidden/>
          </w:rPr>
          <w:t>76</w:t>
        </w:r>
        <w:r>
          <w:rPr>
            <w:noProof/>
            <w:webHidden/>
          </w:rPr>
          <w:fldChar w:fldCharType="end"/>
        </w:r>
      </w:hyperlink>
    </w:p>
    <w:p w14:paraId="651C6615" w14:textId="7968B7B5" w:rsidR="006607A1" w:rsidRPr="00B27C71" w:rsidRDefault="006607A1" w:rsidP="006607A1">
      <w:pPr>
        <w:spacing w:after="0"/>
      </w:pPr>
      <w:r w:rsidRPr="00B27C71">
        <w:rPr>
          <w:szCs w:val="24"/>
        </w:rPr>
        <w:fldChar w:fldCharType="end"/>
      </w:r>
    </w:p>
    <w:p w14:paraId="0D851257" w14:textId="77777777" w:rsidR="006607A1" w:rsidRPr="00B27C71" w:rsidRDefault="006607A1" w:rsidP="006607A1">
      <w:r w:rsidRPr="00B27C71">
        <w:br w:type="page"/>
      </w:r>
    </w:p>
    <w:p w14:paraId="451D5DDC" w14:textId="77777777" w:rsidR="006607A1" w:rsidRPr="00B27C71" w:rsidRDefault="006607A1" w:rsidP="006607A1">
      <w:pPr>
        <w:pStyle w:val="Heading1"/>
        <w:numPr>
          <w:ilvl w:val="0"/>
          <w:numId w:val="0"/>
        </w:numPr>
        <w:ind w:left="360"/>
      </w:pPr>
      <w:bookmarkStart w:id="32" w:name="_Toc357152320"/>
      <w:bookmarkStart w:id="33" w:name="_Toc357154527"/>
      <w:bookmarkStart w:id="34" w:name="_Toc530601448"/>
      <w:bookmarkStart w:id="35" w:name="_Toc170059448"/>
      <w:bookmarkStart w:id="36" w:name="_Toc175516281"/>
      <w:r w:rsidRPr="00B27C71">
        <w:lastRenderedPageBreak/>
        <w:t>Lista de siglas</w:t>
      </w:r>
      <w:bookmarkEnd w:id="32"/>
      <w:bookmarkEnd w:id="33"/>
      <w:r w:rsidRPr="00B27C71">
        <w:t xml:space="preserve"> e acrónimos</w:t>
      </w:r>
      <w:bookmarkEnd w:id="34"/>
      <w:bookmarkEnd w:id="35"/>
      <w:bookmarkEnd w:id="36"/>
    </w:p>
    <w:p w14:paraId="12A69AFD" w14:textId="534B2EDE" w:rsidR="006607A1" w:rsidRPr="00B27C7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E7647E" w14:paraId="394B5483" w14:textId="77777777" w:rsidTr="00496186">
        <w:tc>
          <w:tcPr>
            <w:tcW w:w="1793" w:type="dxa"/>
            <w:vAlign w:val="center"/>
          </w:tcPr>
          <w:p w14:paraId="240EB318" w14:textId="62F95BE2" w:rsidR="008C036F" w:rsidRDefault="008C036F" w:rsidP="00496186">
            <w:proofErr w:type="spellStart"/>
            <w:r w:rsidRPr="00B27C71">
              <w:t>BiLSTM</w:t>
            </w:r>
            <w:proofErr w:type="spellEnd"/>
          </w:p>
          <w:p w14:paraId="4D4B1A52" w14:textId="506DEC4A" w:rsidR="007F0522" w:rsidRPr="00B27C71" w:rsidRDefault="007F0522" w:rsidP="00496186">
            <w:r w:rsidRPr="00B27C71">
              <w:t>CNN</w:t>
            </w:r>
          </w:p>
        </w:tc>
        <w:tc>
          <w:tcPr>
            <w:tcW w:w="6460" w:type="dxa"/>
            <w:vAlign w:val="center"/>
          </w:tcPr>
          <w:p w14:paraId="2238C473" w14:textId="156D0E8E" w:rsidR="008C036F" w:rsidRPr="008C036F" w:rsidRDefault="008C036F" w:rsidP="00496186">
            <w:pPr>
              <w:rPr>
                <w:lang w:val="en-US"/>
              </w:rPr>
            </w:pPr>
            <w:r w:rsidRPr="008C036F">
              <w:rPr>
                <w:lang w:val="en-US"/>
              </w:rPr>
              <w:t>Bidirectional L</w:t>
            </w:r>
            <w:r>
              <w:rPr>
                <w:lang w:val="en-US"/>
              </w:rPr>
              <w:t>ong Short-Term Memory</w:t>
            </w:r>
          </w:p>
          <w:p w14:paraId="553DA763" w14:textId="1346E7D6" w:rsidR="007F0522" w:rsidRPr="008C036F" w:rsidRDefault="007F0522" w:rsidP="00496186">
            <w:pPr>
              <w:rPr>
                <w:lang w:val="en-US"/>
              </w:rPr>
            </w:pPr>
            <w:r w:rsidRPr="008C036F">
              <w:rPr>
                <w:lang w:val="en-US"/>
              </w:rPr>
              <w:t>Convolutional Neural Networks</w:t>
            </w:r>
          </w:p>
        </w:tc>
      </w:tr>
      <w:tr w:rsidR="006607A1" w:rsidRPr="00B27C71" w14:paraId="18F48A05" w14:textId="77777777" w:rsidTr="00496186">
        <w:tc>
          <w:tcPr>
            <w:tcW w:w="1793" w:type="dxa"/>
            <w:vAlign w:val="center"/>
          </w:tcPr>
          <w:p w14:paraId="1C949C20" w14:textId="77777777" w:rsidR="006607A1" w:rsidRPr="00B27C71" w:rsidRDefault="006607A1" w:rsidP="00496186">
            <w:r w:rsidRPr="00B27C71">
              <w:t>ESTG</w:t>
            </w:r>
          </w:p>
        </w:tc>
        <w:tc>
          <w:tcPr>
            <w:tcW w:w="6460" w:type="dxa"/>
            <w:vAlign w:val="center"/>
          </w:tcPr>
          <w:p w14:paraId="0C3644A8" w14:textId="77777777" w:rsidR="006607A1" w:rsidRPr="00B27C71" w:rsidRDefault="006607A1" w:rsidP="00496186">
            <w:r w:rsidRPr="00B27C71">
              <w:t>Escola Superior de Tecnologia e Gestão</w:t>
            </w:r>
          </w:p>
        </w:tc>
      </w:tr>
      <w:tr w:rsidR="00536404" w:rsidRPr="00E7647E" w14:paraId="47DC6385" w14:textId="77777777" w:rsidTr="00496186">
        <w:tc>
          <w:tcPr>
            <w:tcW w:w="1793" w:type="dxa"/>
            <w:vAlign w:val="center"/>
          </w:tcPr>
          <w:p w14:paraId="7C4E5D19" w14:textId="77777777" w:rsidR="00536404" w:rsidRDefault="00536404" w:rsidP="00536404">
            <w:r w:rsidRPr="00B27C71">
              <w:t>IA</w:t>
            </w:r>
          </w:p>
          <w:p w14:paraId="4E3F209C" w14:textId="77777777" w:rsidR="00B844A2" w:rsidRDefault="00B844A2" w:rsidP="00536404">
            <w:r>
              <w:t>ML</w:t>
            </w:r>
          </w:p>
          <w:p w14:paraId="490EF30B" w14:textId="4115D0C6" w:rsidR="00B844A2" w:rsidRPr="00B27C71" w:rsidRDefault="00B844A2" w:rsidP="00536404">
            <w:r>
              <w:t>DL</w:t>
            </w:r>
          </w:p>
        </w:tc>
        <w:tc>
          <w:tcPr>
            <w:tcW w:w="6460" w:type="dxa"/>
            <w:vAlign w:val="center"/>
          </w:tcPr>
          <w:p w14:paraId="36ABB82C" w14:textId="77777777" w:rsidR="00536404" w:rsidRPr="00E7647E" w:rsidRDefault="00536404" w:rsidP="00536404">
            <w:pPr>
              <w:rPr>
                <w:lang w:val="en-US"/>
              </w:rPr>
            </w:pPr>
            <w:proofErr w:type="spellStart"/>
            <w:r w:rsidRPr="00E7647E">
              <w:rPr>
                <w:lang w:val="en-US"/>
              </w:rPr>
              <w:t>Inteligência</w:t>
            </w:r>
            <w:proofErr w:type="spellEnd"/>
            <w:r w:rsidRPr="00E7647E">
              <w:rPr>
                <w:lang w:val="en-US"/>
              </w:rPr>
              <w:t xml:space="preserve"> Artificial</w:t>
            </w:r>
          </w:p>
          <w:p w14:paraId="2B72F61D" w14:textId="77777777" w:rsidR="00B844A2" w:rsidRPr="00E7647E" w:rsidRDefault="00B844A2" w:rsidP="00536404">
            <w:pPr>
              <w:rPr>
                <w:lang w:val="en-US"/>
              </w:rPr>
            </w:pPr>
            <w:r w:rsidRPr="00E7647E">
              <w:rPr>
                <w:lang w:val="en-US"/>
              </w:rPr>
              <w:t>Machine Learning</w:t>
            </w:r>
          </w:p>
          <w:p w14:paraId="5D8EBC58" w14:textId="41FB8E9F" w:rsidR="00B844A2" w:rsidRPr="00E7647E" w:rsidRDefault="00B844A2" w:rsidP="00536404">
            <w:pPr>
              <w:rPr>
                <w:lang w:val="en-US"/>
              </w:rPr>
            </w:pPr>
            <w:r w:rsidRPr="00E7647E">
              <w:rPr>
                <w:lang w:val="en-US"/>
              </w:rPr>
              <w:t>Deep Learning</w:t>
            </w:r>
          </w:p>
        </w:tc>
      </w:tr>
      <w:tr w:rsidR="006607A1" w:rsidRPr="00B27C71" w14:paraId="29AEF5C0" w14:textId="77777777" w:rsidTr="00496186">
        <w:tc>
          <w:tcPr>
            <w:tcW w:w="1793" w:type="dxa"/>
            <w:vAlign w:val="center"/>
          </w:tcPr>
          <w:p w14:paraId="6CE2C034" w14:textId="16772C1E" w:rsidR="006607A1" w:rsidRPr="00B27C71" w:rsidRDefault="0043460D" w:rsidP="00496186">
            <w:bookmarkStart w:id="37" w:name="_Hlk161695781"/>
            <w:r w:rsidRPr="00B27C71">
              <w:t>LSTM</w:t>
            </w:r>
          </w:p>
        </w:tc>
        <w:tc>
          <w:tcPr>
            <w:tcW w:w="6460" w:type="dxa"/>
            <w:vAlign w:val="center"/>
          </w:tcPr>
          <w:p w14:paraId="51F47164" w14:textId="00EFD9BD" w:rsidR="006607A1" w:rsidRPr="00B27C71" w:rsidRDefault="0043460D" w:rsidP="00496186">
            <w:r w:rsidRPr="00B27C71">
              <w:t>Long Short-</w:t>
            </w:r>
            <w:proofErr w:type="spellStart"/>
            <w:r w:rsidRPr="00B27C71">
              <w:t>Term</w:t>
            </w:r>
            <w:proofErr w:type="spellEnd"/>
            <w:r w:rsidRPr="00B27C71">
              <w:t xml:space="preserve"> </w:t>
            </w:r>
            <w:proofErr w:type="spellStart"/>
            <w:r w:rsidRPr="00B27C71">
              <w:t>Memory</w:t>
            </w:r>
            <w:proofErr w:type="spellEnd"/>
          </w:p>
        </w:tc>
      </w:tr>
      <w:bookmarkEnd w:id="37"/>
      <w:tr w:rsidR="00536404" w:rsidRPr="00B27C71" w14:paraId="1526B1E0" w14:textId="77777777" w:rsidTr="00496186">
        <w:tc>
          <w:tcPr>
            <w:tcW w:w="1793" w:type="dxa"/>
            <w:vAlign w:val="center"/>
          </w:tcPr>
          <w:p w14:paraId="070C7190" w14:textId="6F6B6D84" w:rsidR="00536404" w:rsidRPr="00B27C71" w:rsidRDefault="00536404" w:rsidP="00536404">
            <w:r w:rsidRPr="00B27C71">
              <w:t>LLM</w:t>
            </w:r>
          </w:p>
        </w:tc>
        <w:tc>
          <w:tcPr>
            <w:tcW w:w="6460" w:type="dxa"/>
            <w:vAlign w:val="center"/>
          </w:tcPr>
          <w:p w14:paraId="036D5A1D" w14:textId="7E53C22E" w:rsidR="00536404" w:rsidRPr="00B27C71" w:rsidRDefault="00536404" w:rsidP="00536404">
            <w:proofErr w:type="spellStart"/>
            <w:r w:rsidRPr="00B27C71">
              <w:t>Large</w:t>
            </w:r>
            <w:proofErr w:type="spellEnd"/>
            <w:r w:rsidRPr="00B27C71">
              <w:t xml:space="preserve"> </w:t>
            </w:r>
            <w:proofErr w:type="spellStart"/>
            <w:r w:rsidRPr="00B27C71">
              <w:t>Language</w:t>
            </w:r>
            <w:proofErr w:type="spellEnd"/>
            <w:r w:rsidRPr="00B27C71">
              <w:t xml:space="preserve"> </w:t>
            </w:r>
            <w:proofErr w:type="spellStart"/>
            <w:r w:rsidRPr="00B27C71">
              <w:t>Model</w:t>
            </w:r>
            <w:proofErr w:type="spellEnd"/>
          </w:p>
        </w:tc>
      </w:tr>
      <w:tr w:rsidR="00536404" w:rsidRPr="00B27C71" w14:paraId="3A6FF5BA" w14:textId="77777777" w:rsidTr="00496186">
        <w:tc>
          <w:tcPr>
            <w:tcW w:w="1793" w:type="dxa"/>
            <w:vAlign w:val="center"/>
          </w:tcPr>
          <w:p w14:paraId="38169A39" w14:textId="4B96BB0A" w:rsidR="00536404" w:rsidRPr="00B27C71" w:rsidRDefault="00536404" w:rsidP="00536404">
            <w:r w:rsidRPr="00B27C71">
              <w:t>JSON</w:t>
            </w:r>
          </w:p>
        </w:tc>
        <w:tc>
          <w:tcPr>
            <w:tcW w:w="6460" w:type="dxa"/>
            <w:vAlign w:val="center"/>
          </w:tcPr>
          <w:p w14:paraId="56273D85" w14:textId="6F35F03C" w:rsidR="00536404" w:rsidRPr="00B27C71" w:rsidRDefault="00536404" w:rsidP="00536404">
            <w:r w:rsidRPr="00B27C71">
              <w:t xml:space="preserve">JavaScript </w:t>
            </w:r>
            <w:proofErr w:type="spellStart"/>
            <w:r w:rsidRPr="00B27C71">
              <w:t>Object</w:t>
            </w:r>
            <w:proofErr w:type="spellEnd"/>
            <w:r w:rsidRPr="00B27C71">
              <w:t xml:space="preserve"> </w:t>
            </w:r>
            <w:proofErr w:type="spellStart"/>
            <w:r w:rsidRPr="00B27C71">
              <w:t>Notation</w:t>
            </w:r>
            <w:proofErr w:type="spellEnd"/>
          </w:p>
        </w:tc>
      </w:tr>
      <w:tr w:rsidR="00536404" w:rsidRPr="00B27C71" w14:paraId="5BEB4DE6" w14:textId="77777777" w:rsidTr="00496186">
        <w:tc>
          <w:tcPr>
            <w:tcW w:w="1793" w:type="dxa"/>
            <w:vAlign w:val="center"/>
          </w:tcPr>
          <w:p w14:paraId="0357595E" w14:textId="77777777" w:rsidR="00536404" w:rsidRDefault="00536404" w:rsidP="00536404">
            <w:r w:rsidRPr="00B27C71">
              <w:t>RNN</w:t>
            </w:r>
          </w:p>
          <w:p w14:paraId="3D13E4AC" w14:textId="77777777" w:rsidR="00B844A2" w:rsidRDefault="00B844A2" w:rsidP="00536404">
            <w:r>
              <w:t>UML</w:t>
            </w:r>
          </w:p>
          <w:p w14:paraId="50C05A13" w14:textId="77777777" w:rsidR="00B844A2" w:rsidRDefault="00B844A2" w:rsidP="00536404">
            <w:r>
              <w:t>IDE</w:t>
            </w:r>
          </w:p>
          <w:p w14:paraId="10CC7171" w14:textId="77777777" w:rsidR="008C036F" w:rsidRDefault="008C036F" w:rsidP="00536404">
            <w:r>
              <w:t>PCE</w:t>
            </w:r>
          </w:p>
          <w:p w14:paraId="7432B550" w14:textId="3792867E" w:rsidR="008C036F" w:rsidRPr="00B27C71" w:rsidRDefault="008C036F" w:rsidP="00536404">
            <w:r>
              <w:t>MPCE</w:t>
            </w:r>
          </w:p>
        </w:tc>
        <w:tc>
          <w:tcPr>
            <w:tcW w:w="6460" w:type="dxa"/>
            <w:vAlign w:val="center"/>
          </w:tcPr>
          <w:p w14:paraId="58A08FA8" w14:textId="77777777" w:rsidR="00536404" w:rsidRPr="00E7647E" w:rsidRDefault="00536404" w:rsidP="00536404">
            <w:pPr>
              <w:rPr>
                <w:lang w:val="en-US"/>
              </w:rPr>
            </w:pPr>
            <w:r w:rsidRPr="00E7647E">
              <w:rPr>
                <w:lang w:val="en-US"/>
              </w:rPr>
              <w:t>Recurrent Neural Network</w:t>
            </w:r>
          </w:p>
          <w:p w14:paraId="0D936379" w14:textId="77777777" w:rsidR="00B844A2" w:rsidRPr="00E7647E" w:rsidRDefault="00B844A2" w:rsidP="00536404">
            <w:pPr>
              <w:rPr>
                <w:lang w:val="en-US"/>
              </w:rPr>
            </w:pPr>
            <w:proofErr w:type="spellStart"/>
            <w:r w:rsidRPr="00E7647E">
              <w:rPr>
                <w:lang w:val="en-US"/>
              </w:rPr>
              <w:t>Unif</w:t>
            </w:r>
            <w:proofErr w:type="spellEnd"/>
          </w:p>
          <w:p w14:paraId="4C234784" w14:textId="77777777" w:rsidR="00B844A2" w:rsidRPr="00E7647E" w:rsidRDefault="00B844A2" w:rsidP="00536404">
            <w:pPr>
              <w:rPr>
                <w:lang w:val="en-US"/>
              </w:rPr>
            </w:pPr>
            <w:r w:rsidRPr="00E7647E">
              <w:rPr>
                <w:lang w:val="en-US"/>
              </w:rPr>
              <w:t xml:space="preserve">Integrated </w:t>
            </w:r>
          </w:p>
          <w:p w14:paraId="7183BEF1" w14:textId="77777777" w:rsidR="008C036F" w:rsidRPr="00E7647E" w:rsidRDefault="008C036F" w:rsidP="00536404">
            <w:pPr>
              <w:rPr>
                <w:lang w:val="en-US"/>
              </w:rPr>
            </w:pPr>
            <w:r w:rsidRPr="00E7647E">
              <w:rPr>
                <w:lang w:val="en-US"/>
              </w:rPr>
              <w:t>Per-Class Error</w:t>
            </w:r>
          </w:p>
          <w:p w14:paraId="5862A89C" w14:textId="3995D3AB" w:rsidR="008C036F" w:rsidRPr="00B27C71" w:rsidRDefault="008C036F" w:rsidP="00536404">
            <w:proofErr w:type="spellStart"/>
            <w:r>
              <w:t>Mean</w:t>
            </w:r>
            <w:proofErr w:type="spellEnd"/>
            <w:r>
              <w:t xml:space="preserve"> Per-</w:t>
            </w:r>
            <w:proofErr w:type="spellStart"/>
            <w:r>
              <w:t>Class</w:t>
            </w:r>
            <w:proofErr w:type="spellEnd"/>
            <w:r>
              <w:t xml:space="preserve"> Error</w:t>
            </w:r>
          </w:p>
        </w:tc>
      </w:tr>
      <w:tr w:rsidR="00536404" w:rsidRPr="00B27C71" w14:paraId="59047F0E" w14:textId="77777777" w:rsidTr="00496186">
        <w:tc>
          <w:tcPr>
            <w:tcW w:w="1793" w:type="dxa"/>
            <w:vAlign w:val="center"/>
          </w:tcPr>
          <w:p w14:paraId="6D18599A" w14:textId="16CA80C9" w:rsidR="00536404" w:rsidRPr="00B27C71" w:rsidRDefault="00536404" w:rsidP="00536404"/>
        </w:tc>
        <w:tc>
          <w:tcPr>
            <w:tcW w:w="6460" w:type="dxa"/>
            <w:vAlign w:val="center"/>
          </w:tcPr>
          <w:p w14:paraId="5A325C1C" w14:textId="336DCFD2" w:rsidR="00536404" w:rsidRPr="00B27C71" w:rsidRDefault="00536404" w:rsidP="00536404"/>
        </w:tc>
      </w:tr>
      <w:tr w:rsidR="00536404" w:rsidRPr="00B27C71" w14:paraId="55845EB8" w14:textId="77777777" w:rsidTr="00496186">
        <w:tc>
          <w:tcPr>
            <w:tcW w:w="1793" w:type="dxa"/>
            <w:vAlign w:val="center"/>
          </w:tcPr>
          <w:p w14:paraId="1C8B109C" w14:textId="77777777" w:rsidR="00536404" w:rsidRPr="00B27C71" w:rsidRDefault="00536404" w:rsidP="00536404"/>
        </w:tc>
        <w:tc>
          <w:tcPr>
            <w:tcW w:w="6460" w:type="dxa"/>
            <w:vAlign w:val="center"/>
          </w:tcPr>
          <w:p w14:paraId="1E08DFF4" w14:textId="77777777" w:rsidR="00536404" w:rsidRPr="00B27C71" w:rsidRDefault="00BA79B7" w:rsidP="00536404">
            <w:commentRangeStart w:id="38"/>
            <w:commentRangeEnd w:id="38"/>
            <w:r w:rsidRPr="00B27C71">
              <w:rPr>
                <w:rStyle w:val="CommentReference"/>
              </w:rPr>
              <w:commentReference w:id="38"/>
            </w:r>
          </w:p>
        </w:tc>
      </w:tr>
    </w:tbl>
    <w:p w14:paraId="523292D5" w14:textId="6C3EDB73" w:rsidR="006607A1" w:rsidRPr="00B27C71" w:rsidRDefault="004360C5" w:rsidP="006607A1">
      <w:r>
        <w:t>#Nota: Colocar por ordem alfabética no final!</w:t>
      </w:r>
    </w:p>
    <w:p w14:paraId="0165B1B6" w14:textId="182FE31B" w:rsidR="00501EFA" w:rsidRPr="00B27C71" w:rsidRDefault="006607A1" w:rsidP="00976F94">
      <w:pPr>
        <w:spacing w:line="276" w:lineRule="auto"/>
        <w:ind w:firstLine="0"/>
        <w:jc w:val="left"/>
        <w:rPr>
          <w:rFonts w:cs="Times New Roman"/>
          <w:szCs w:val="24"/>
        </w:rPr>
      </w:pPr>
      <w:r w:rsidRPr="00B27C71">
        <w:rPr>
          <w:rFonts w:cs="Times New Roman"/>
          <w:szCs w:val="24"/>
        </w:rPr>
        <w:br w:type="page"/>
      </w:r>
    </w:p>
    <w:p w14:paraId="17C9BFDC" w14:textId="77777777" w:rsidR="00501EFA" w:rsidRPr="00B27C71" w:rsidRDefault="00501EFA" w:rsidP="00976F94">
      <w:pPr>
        <w:spacing w:line="276" w:lineRule="auto"/>
        <w:ind w:firstLine="0"/>
        <w:jc w:val="left"/>
        <w:rPr>
          <w:rFonts w:cs="Times New Roman"/>
          <w:szCs w:val="24"/>
        </w:rPr>
        <w:sectPr w:rsidR="00501EFA" w:rsidRPr="00B27C71" w:rsidSect="00145C96">
          <w:footerReference w:type="default" r:id="rId23"/>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B27C71" w:rsidRDefault="009D35AA" w:rsidP="00F62737">
      <w:pPr>
        <w:pStyle w:val="Heading1"/>
      </w:pPr>
      <w:bookmarkStart w:id="39" w:name="_Toc170059449"/>
      <w:bookmarkStart w:id="40" w:name="_Ref175029239"/>
      <w:bookmarkStart w:id="41" w:name="_Ref175171189"/>
      <w:bookmarkStart w:id="42" w:name="_Ref175171190"/>
      <w:bookmarkStart w:id="43" w:name="_Toc175516282"/>
      <w:r w:rsidRPr="00B27C71">
        <w:lastRenderedPageBreak/>
        <w:t>Introdução</w:t>
      </w:r>
      <w:bookmarkEnd w:id="39"/>
      <w:bookmarkEnd w:id="40"/>
      <w:bookmarkEnd w:id="41"/>
      <w:bookmarkEnd w:id="42"/>
      <w:bookmarkEnd w:id="43"/>
    </w:p>
    <w:p w14:paraId="50944C32" w14:textId="371D315A" w:rsidR="00CD0E5A" w:rsidRDefault="00CC3153" w:rsidP="00C7797C">
      <w:r w:rsidRPr="00B27C71">
        <w:t xml:space="preserve">O presente projeto, intitulado “AI </w:t>
      </w:r>
      <w:proofErr w:type="spellStart"/>
      <w:r w:rsidRPr="00B27C71">
        <w:t>Driving</w:t>
      </w:r>
      <w:proofErr w:type="spellEnd"/>
      <w:r w:rsidRPr="00B27C71">
        <w:t xml:space="preserve"> </w:t>
      </w:r>
      <w:proofErr w:type="spellStart"/>
      <w:r w:rsidRPr="00B27C71">
        <w:t>Classification</w:t>
      </w:r>
      <w:proofErr w:type="spellEnd"/>
      <w:r w:rsidRPr="00B27C71">
        <w:t>”, propõe-se a explorar, analisar e classificar a condução de condutores através de uma rede neuronal. Este projeto surge da necessidade de compreender os padrões de comportamento ao volante e as implicações que têm na segurança rodoviária.</w:t>
      </w:r>
    </w:p>
    <w:p w14:paraId="26110F7E" w14:textId="66A16625" w:rsidR="00117FAC" w:rsidRPr="00B27C71" w:rsidRDefault="00117FAC" w:rsidP="00117FAC">
      <w:pPr>
        <w:pStyle w:val="Heading2"/>
      </w:pPr>
      <w:bookmarkStart w:id="44" w:name="_Toc175516283"/>
      <w:r>
        <w:t>Objetivos</w:t>
      </w:r>
      <w:bookmarkEnd w:id="44"/>
    </w:p>
    <w:p w14:paraId="54C2512A" w14:textId="54BA0433" w:rsidR="00CC3153" w:rsidRPr="00B27C71" w:rsidRDefault="00322075" w:rsidP="00314CA0">
      <w:r w:rsidRPr="00B27C71">
        <w:t>O objetivo central deste projeto é a classificação da condução com base em dados adquiridos através de uma aplicação. Por meio da análise destes dados, procura-se identificar padrões de comportamento do condutor, tais como tipo de aceleração, tipo de travagem, entre outros indicadores relevantes para a classificação.</w:t>
      </w:r>
    </w:p>
    <w:p w14:paraId="2179743C" w14:textId="3A2AF220" w:rsidR="00496186" w:rsidRPr="00B27C71" w:rsidRDefault="00901088" w:rsidP="00C7797C">
      <w:r w:rsidRPr="00B27C71">
        <w:t>A an</w:t>
      </w:r>
      <w:r w:rsidR="00BA79B7" w:rsidRPr="00B27C71">
        <w:t>á</w:t>
      </w:r>
      <w:r w:rsidRPr="00B27C71">
        <w:t xml:space="preserve">lise da condução é de extrema importância em diversos contextos, desde a segurança </w:t>
      </w:r>
      <w:r w:rsidR="00AD0316" w:rsidRPr="00B27C71">
        <w:t>rodoviária até</w:t>
      </w:r>
      <w:r w:rsidR="00496186" w:rsidRPr="00B27C71">
        <w:t xml:space="preserve"> ao desenvolvimento de sistemas de assistência </w:t>
      </w:r>
      <w:r w:rsidR="00BA79B7" w:rsidRPr="00B27C71">
        <w:t>à</w:t>
      </w:r>
      <w:r w:rsidR="00496186" w:rsidRPr="00B27C71">
        <w:t xml:space="preserve"> condução. Compreender os padrões de condução pode contribuir significativamente para a prevenção de acidentes rodoviários.</w:t>
      </w:r>
    </w:p>
    <w:p w14:paraId="5C2535D1" w14:textId="3FE5C842" w:rsidR="00995472" w:rsidRPr="00995472" w:rsidRDefault="00496186" w:rsidP="00995472">
      <w:r w:rsidRPr="00B27C71">
        <w:t xml:space="preserve">Os objetivos gerais deste projeto consistem em desenvolver um modelo de classificação de condução o mais preciso e confiável possível, capaz de identificar diferentes estilos e padrões direção. </w:t>
      </w:r>
    </w:p>
    <w:p w14:paraId="763873B7" w14:textId="6B3CDD0F" w:rsidR="00CD0EB3" w:rsidRDefault="00CD0EB3" w:rsidP="00B27C71">
      <w:pPr>
        <w:pStyle w:val="Heading2"/>
      </w:pPr>
      <w:bookmarkStart w:id="45" w:name="_Toc170059455"/>
      <w:bookmarkStart w:id="46" w:name="_Ref175153658"/>
      <w:bookmarkStart w:id="47" w:name="_Toc175516284"/>
      <w:r w:rsidRPr="00B27C71">
        <w:t>Metodologia</w:t>
      </w:r>
      <w:bookmarkEnd w:id="45"/>
      <w:bookmarkEnd w:id="46"/>
      <w:bookmarkEnd w:id="47"/>
    </w:p>
    <w:p w14:paraId="0FD52E6D" w14:textId="5F5B40E0" w:rsidR="00D05D91" w:rsidRPr="00D05D91" w:rsidRDefault="000F66BA" w:rsidP="00D05D91">
      <w:r>
        <w:t xml:space="preserve">Neste </w:t>
      </w:r>
      <w:r w:rsidR="00544DA2">
        <w:t>capítulo</w:t>
      </w:r>
      <w:r>
        <w:t xml:space="preserve">, iremos descrever </w:t>
      </w:r>
      <w:r w:rsidR="00544DA2">
        <w:t>as etapas que possibilitaram a entrega do projeto</w:t>
      </w:r>
      <w:r>
        <w:t>.</w:t>
      </w:r>
      <w:r w:rsidR="00544DA2">
        <w:t xml:space="preserve"> O subcapítulo </w:t>
      </w:r>
      <w:r w:rsidR="00896C4E">
        <w:fldChar w:fldCharType="begin"/>
      </w:r>
      <w:r w:rsidR="00896C4E">
        <w:instrText xml:space="preserve"> REF _Ref175384798 \r \h </w:instrText>
      </w:r>
      <w:r w:rsidR="00896C4E">
        <w:fldChar w:fldCharType="separate"/>
      </w:r>
      <w:r w:rsidR="00896C4E">
        <w:t>1.2.1</w:t>
      </w:r>
      <w:r w:rsidR="00896C4E">
        <w:fldChar w:fldCharType="end"/>
      </w:r>
      <w:r w:rsidR="00544DA2">
        <w:t xml:space="preserve"> aborda detalhadamente </w:t>
      </w:r>
      <w:r w:rsidR="00896C4E">
        <w:t>as reuniões periódicas realizadas durante o desenvolvimento do projeto.</w:t>
      </w:r>
    </w:p>
    <w:p w14:paraId="6EBC39F9" w14:textId="77777777" w:rsidR="00CD0EB3" w:rsidRPr="00B27C71" w:rsidRDefault="00CD0EB3" w:rsidP="00B27C71">
      <w:pPr>
        <w:pStyle w:val="Heading3"/>
      </w:pPr>
      <w:r w:rsidRPr="00B27C71">
        <w:t xml:space="preserve"> </w:t>
      </w:r>
      <w:bookmarkStart w:id="48" w:name="_Toc170059456"/>
      <w:bookmarkStart w:id="49" w:name="_Ref175384798"/>
      <w:bookmarkStart w:id="50" w:name="_Toc175516285"/>
      <w:r w:rsidRPr="00B27C71">
        <w:t>Reuniões</w:t>
      </w:r>
      <w:bookmarkEnd w:id="48"/>
      <w:bookmarkEnd w:id="49"/>
      <w:bookmarkEnd w:id="50"/>
    </w:p>
    <w:p w14:paraId="46090775" w14:textId="7EAEBA1B" w:rsidR="00CD0EB3" w:rsidRPr="00B27C71" w:rsidRDefault="00CD0EB3" w:rsidP="00CD0EB3">
      <w:r w:rsidRPr="00B27C71">
        <w:t>Um dos pilares f</w:t>
      </w:r>
      <w:commentRangeStart w:id="51"/>
      <w:r w:rsidRPr="00B27C71">
        <w:t xml:space="preserve">undamentais do </w:t>
      </w:r>
      <w:r w:rsidR="00BA79B7" w:rsidRPr="00B27C71">
        <w:t xml:space="preserve">desenvolvimento </w:t>
      </w:r>
      <w:r w:rsidRPr="00B27C71">
        <w:t xml:space="preserve">do projeto foram as reuniões que foram realizadas ao longo de todo o processo. Nestas reuniões estiveram presentes os orientadores do projeto e os alunos que desenvolveram o mesmo. </w:t>
      </w:r>
      <w:commentRangeEnd w:id="51"/>
      <w:r w:rsidR="00BA79B7" w:rsidRPr="00B27C71">
        <w:rPr>
          <w:rStyle w:val="CommentReference"/>
        </w:rPr>
        <w:commentReference w:id="51"/>
      </w:r>
      <w:r w:rsidR="00896C4E">
        <w:t xml:space="preserve">Esta abordagem seguiu os princípios da metodologia </w:t>
      </w:r>
      <w:proofErr w:type="spellStart"/>
      <w:r w:rsidR="00896C4E" w:rsidRPr="00896C4E">
        <w:rPr>
          <w:i/>
          <w:iCs/>
        </w:rPr>
        <w:t>Scrum</w:t>
      </w:r>
      <w:proofErr w:type="spellEnd"/>
      <w:r w:rsidR="00896C4E">
        <w:t xml:space="preserve">, com reuniões semanais a funcionarem como </w:t>
      </w:r>
      <w:r w:rsidR="00896C4E" w:rsidRPr="00896C4E">
        <w:rPr>
          <w:i/>
          <w:iCs/>
        </w:rPr>
        <w:t>sprints</w:t>
      </w:r>
      <w:r w:rsidR="00896C4E">
        <w:t>.</w:t>
      </w:r>
    </w:p>
    <w:p w14:paraId="636FF309" w14:textId="77777777" w:rsidR="00CD0EB3" w:rsidRPr="00B27C71" w:rsidRDefault="00CD0EB3" w:rsidP="00CD0EB3">
      <w:r w:rsidRPr="00B27C71">
        <w:lastRenderedPageBreak/>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B27C71" w:rsidRDefault="00CD0EB3" w:rsidP="00CD0EB3">
      <w:pPr>
        <w:rPr>
          <w:u w:val="single"/>
        </w:rPr>
      </w:pPr>
      <w:r w:rsidRPr="00B27C71">
        <w:t>Com estas reuniões conseguimos identificar possíveis erros no desenvolvimento do projeto e otimizações que puderam ser feitas e melhorando assim a qualidade do produto entregue.</w:t>
      </w:r>
    </w:p>
    <w:p w14:paraId="147F4EA9" w14:textId="77777777" w:rsidR="00CD0EB3" w:rsidRPr="00B27C71" w:rsidRDefault="00CD0EB3" w:rsidP="00CD0EB3">
      <w:commentRangeStart w:id="52"/>
      <w:r w:rsidRPr="00B27C71">
        <w:t>Foram realizadas __ reuniões no total, tendo como tópicos abordados os seguintes:</w:t>
      </w:r>
      <w:commentRangeEnd w:id="52"/>
      <w:r w:rsidR="00BA79B7" w:rsidRPr="00B27C71">
        <w:rPr>
          <w:rStyle w:val="CommentReference"/>
        </w:rPr>
        <w:commentReference w:id="52"/>
      </w:r>
    </w:p>
    <w:p w14:paraId="72F96DBA" w14:textId="6F2A6399" w:rsidR="00CD0EB3" w:rsidRPr="00B27C71" w:rsidRDefault="00CD0EB3" w:rsidP="00E86ACB">
      <w:pPr>
        <w:pStyle w:val="Caption"/>
      </w:pPr>
      <w:bookmarkStart w:id="53" w:name="_Ref175032183"/>
      <w:bookmarkStart w:id="54" w:name="_Toc175516492"/>
      <w:r w:rsidRPr="00B27C71">
        <w:t xml:space="preserve">Tabela </w:t>
      </w:r>
      <w:r w:rsidR="009814FA">
        <w:fldChar w:fldCharType="begin"/>
      </w:r>
      <w:r w:rsidR="009814FA">
        <w:instrText xml:space="preserve"> SEQ Tabela \* ARABIC </w:instrText>
      </w:r>
      <w:r w:rsidR="009814FA">
        <w:fldChar w:fldCharType="separate"/>
      </w:r>
      <w:r w:rsidR="002C1745">
        <w:rPr>
          <w:noProof/>
        </w:rPr>
        <w:t>1</w:t>
      </w:r>
      <w:r w:rsidR="009814FA">
        <w:fldChar w:fldCharType="end"/>
      </w:r>
      <w:bookmarkEnd w:id="53"/>
      <w:r w:rsidRPr="00B27C71">
        <w:t xml:space="preserve"> - Tabela representativa das reuniões e dos tópicos abordados</w:t>
      </w:r>
      <w:bookmarkEnd w:id="54"/>
    </w:p>
    <w:tbl>
      <w:tblPr>
        <w:tblStyle w:val="TableGridLight"/>
        <w:tblW w:w="0" w:type="auto"/>
        <w:jc w:val="center"/>
        <w:tblLook w:val="04A0" w:firstRow="1" w:lastRow="0" w:firstColumn="1" w:lastColumn="0" w:noHBand="0" w:noVBand="1"/>
      </w:tblPr>
      <w:tblGrid>
        <w:gridCol w:w="2195"/>
        <w:gridCol w:w="2194"/>
        <w:gridCol w:w="2194"/>
      </w:tblGrid>
      <w:tr w:rsidR="00CD0EB3" w:rsidRPr="00B27C71" w14:paraId="074A8DAD" w14:textId="77777777" w:rsidTr="00A907A6">
        <w:trPr>
          <w:jc w:val="center"/>
        </w:trPr>
        <w:tc>
          <w:tcPr>
            <w:tcW w:w="2195" w:type="dxa"/>
          </w:tcPr>
          <w:p w14:paraId="65F36B95" w14:textId="77777777" w:rsidR="00CD0EB3" w:rsidRPr="00B27C71" w:rsidRDefault="00CD0EB3" w:rsidP="00A907A6">
            <w:pPr>
              <w:ind w:firstLine="0"/>
            </w:pPr>
          </w:p>
        </w:tc>
        <w:tc>
          <w:tcPr>
            <w:tcW w:w="2194" w:type="dxa"/>
          </w:tcPr>
          <w:p w14:paraId="46732C70" w14:textId="77777777" w:rsidR="00CD0EB3" w:rsidRPr="00B27C71" w:rsidRDefault="00CD0EB3" w:rsidP="00A907A6">
            <w:pPr>
              <w:ind w:firstLine="0"/>
            </w:pPr>
          </w:p>
        </w:tc>
        <w:tc>
          <w:tcPr>
            <w:tcW w:w="2194" w:type="dxa"/>
          </w:tcPr>
          <w:p w14:paraId="4B7CA173" w14:textId="77777777" w:rsidR="00CD0EB3" w:rsidRPr="00B27C71" w:rsidRDefault="00CD0EB3" w:rsidP="00A907A6">
            <w:pPr>
              <w:ind w:firstLine="0"/>
            </w:pPr>
          </w:p>
        </w:tc>
      </w:tr>
      <w:tr w:rsidR="00CD0EB3" w:rsidRPr="00B27C71" w14:paraId="527C0D56" w14:textId="77777777" w:rsidTr="00A907A6">
        <w:trPr>
          <w:jc w:val="center"/>
        </w:trPr>
        <w:tc>
          <w:tcPr>
            <w:tcW w:w="2195" w:type="dxa"/>
          </w:tcPr>
          <w:p w14:paraId="5229D19B" w14:textId="77777777" w:rsidR="00CD0EB3" w:rsidRPr="00B27C71" w:rsidRDefault="00CD0EB3" w:rsidP="00A907A6">
            <w:pPr>
              <w:ind w:firstLine="0"/>
            </w:pPr>
          </w:p>
        </w:tc>
        <w:tc>
          <w:tcPr>
            <w:tcW w:w="2194" w:type="dxa"/>
          </w:tcPr>
          <w:p w14:paraId="295B0425" w14:textId="77777777" w:rsidR="00CD0EB3" w:rsidRPr="00B27C71" w:rsidRDefault="00CD0EB3" w:rsidP="00A907A6">
            <w:pPr>
              <w:ind w:firstLine="0"/>
            </w:pPr>
          </w:p>
        </w:tc>
        <w:tc>
          <w:tcPr>
            <w:tcW w:w="2194" w:type="dxa"/>
          </w:tcPr>
          <w:p w14:paraId="23BADB4E" w14:textId="77777777" w:rsidR="00CD0EB3" w:rsidRPr="00B27C71" w:rsidRDefault="00CD0EB3" w:rsidP="00A907A6">
            <w:pPr>
              <w:ind w:firstLine="0"/>
            </w:pPr>
          </w:p>
        </w:tc>
      </w:tr>
      <w:tr w:rsidR="00CD0EB3" w:rsidRPr="00B27C71" w14:paraId="42A3EB01" w14:textId="77777777" w:rsidTr="00A907A6">
        <w:trPr>
          <w:jc w:val="center"/>
        </w:trPr>
        <w:tc>
          <w:tcPr>
            <w:tcW w:w="2195" w:type="dxa"/>
          </w:tcPr>
          <w:p w14:paraId="7C187973" w14:textId="77777777" w:rsidR="00CD0EB3" w:rsidRPr="00B27C71" w:rsidRDefault="00CD0EB3" w:rsidP="00A907A6">
            <w:pPr>
              <w:ind w:firstLine="0"/>
            </w:pPr>
          </w:p>
        </w:tc>
        <w:tc>
          <w:tcPr>
            <w:tcW w:w="2194" w:type="dxa"/>
          </w:tcPr>
          <w:p w14:paraId="51F82F7B" w14:textId="77777777" w:rsidR="00CD0EB3" w:rsidRPr="00B27C71" w:rsidRDefault="00CD0EB3" w:rsidP="00A907A6">
            <w:pPr>
              <w:ind w:firstLine="0"/>
            </w:pPr>
          </w:p>
        </w:tc>
        <w:tc>
          <w:tcPr>
            <w:tcW w:w="2194" w:type="dxa"/>
          </w:tcPr>
          <w:p w14:paraId="39426185" w14:textId="77777777" w:rsidR="00CD0EB3" w:rsidRPr="00B27C71" w:rsidRDefault="00CD0EB3" w:rsidP="00A907A6">
            <w:pPr>
              <w:keepNext/>
              <w:ind w:firstLine="0"/>
            </w:pPr>
          </w:p>
        </w:tc>
      </w:tr>
      <w:tr w:rsidR="00CD0EB3" w:rsidRPr="00B27C71" w14:paraId="760A0092" w14:textId="77777777" w:rsidTr="00A907A6">
        <w:trPr>
          <w:jc w:val="center"/>
        </w:trPr>
        <w:tc>
          <w:tcPr>
            <w:tcW w:w="2195" w:type="dxa"/>
          </w:tcPr>
          <w:p w14:paraId="257B6E57" w14:textId="77777777" w:rsidR="00CD0EB3" w:rsidRPr="00B27C71" w:rsidRDefault="00CD0EB3" w:rsidP="00A907A6">
            <w:pPr>
              <w:ind w:firstLine="0"/>
            </w:pPr>
          </w:p>
        </w:tc>
        <w:tc>
          <w:tcPr>
            <w:tcW w:w="2194" w:type="dxa"/>
          </w:tcPr>
          <w:p w14:paraId="0B44C571" w14:textId="77777777" w:rsidR="00CD0EB3" w:rsidRPr="00B27C71" w:rsidRDefault="00CD0EB3" w:rsidP="00A907A6">
            <w:pPr>
              <w:ind w:firstLine="0"/>
            </w:pPr>
          </w:p>
        </w:tc>
        <w:tc>
          <w:tcPr>
            <w:tcW w:w="2194" w:type="dxa"/>
          </w:tcPr>
          <w:p w14:paraId="68573E9D" w14:textId="77777777" w:rsidR="00CD0EB3" w:rsidRPr="00B27C71" w:rsidRDefault="00CD0EB3" w:rsidP="00A907A6">
            <w:pPr>
              <w:keepNext/>
              <w:ind w:firstLine="0"/>
            </w:pPr>
          </w:p>
        </w:tc>
      </w:tr>
    </w:tbl>
    <w:p w14:paraId="78C4E4AF" w14:textId="77777777" w:rsidR="00CD0EB3" w:rsidRDefault="00CD0EB3" w:rsidP="00CD0EB3"/>
    <w:p w14:paraId="0C84CE29" w14:textId="74825D1F" w:rsidR="004650DF" w:rsidRDefault="004650DF" w:rsidP="004650DF">
      <w:pPr>
        <w:pStyle w:val="Heading2"/>
      </w:pPr>
      <w:r>
        <w:t xml:space="preserve"> </w:t>
      </w:r>
      <w:bookmarkStart w:id="55" w:name="_Toc175516286"/>
      <w:r>
        <w:t>Cronograma</w:t>
      </w:r>
      <w:bookmarkEnd w:id="55"/>
    </w:p>
    <w:p w14:paraId="67BB2CAC" w14:textId="77777777" w:rsidR="00995472" w:rsidRPr="00995472" w:rsidRDefault="00995472" w:rsidP="00995472"/>
    <w:p w14:paraId="1FE4257F" w14:textId="77777777" w:rsidR="004650DF" w:rsidRPr="00B27C71" w:rsidRDefault="004650DF" w:rsidP="004650DF">
      <w:pPr>
        <w:pStyle w:val="Heading2"/>
      </w:pPr>
      <w:bookmarkStart w:id="56" w:name="_Toc170059454"/>
      <w:bookmarkStart w:id="57" w:name="_Toc175516287"/>
      <w:r w:rsidRPr="00B27C71">
        <w:t xml:space="preserve">Estrutura do </w:t>
      </w:r>
      <w:bookmarkEnd w:id="56"/>
      <w:r>
        <w:t>documento</w:t>
      </w:r>
      <w:bookmarkEnd w:id="57"/>
    </w:p>
    <w:p w14:paraId="0E7F383B" w14:textId="77777777" w:rsidR="004650DF" w:rsidRPr="00B27C71" w:rsidRDefault="004650DF" w:rsidP="004650DF">
      <w:r w:rsidRPr="00B27C71">
        <w:t xml:space="preserve">O relatório está organizado em </w:t>
      </w:r>
      <w:commentRangeStart w:id="58"/>
      <w:r w:rsidRPr="00B27C71">
        <w:t xml:space="preserve">13 </w:t>
      </w:r>
      <w:commentRangeEnd w:id="58"/>
      <w:r w:rsidRPr="00B27C71">
        <w:rPr>
          <w:rStyle w:val="CommentReference"/>
        </w:rPr>
        <w:commentReference w:id="58"/>
      </w:r>
      <w:r w:rsidRPr="00B27C71">
        <w:t xml:space="preserve">capítulos, cada um abordando uma parte fundamental no desenvolvimento deste projeto. Os capítulos seguem a seguinte ordem: </w:t>
      </w:r>
    </w:p>
    <w:p w14:paraId="419CE0A9" w14:textId="77777777" w:rsidR="004650DF" w:rsidRPr="00B27C71" w:rsidRDefault="004650DF" w:rsidP="004650DF">
      <w:pPr>
        <w:pStyle w:val="ListParagraph"/>
        <w:numPr>
          <w:ilvl w:val="0"/>
          <w:numId w:val="20"/>
        </w:numPr>
      </w:pPr>
      <w:r w:rsidRPr="00B27C71">
        <w:t xml:space="preserve">Capítulo </w:t>
      </w:r>
      <w:r>
        <w:fldChar w:fldCharType="begin"/>
      </w:r>
      <w:r>
        <w:instrText xml:space="preserve"> REF _Ref175171189 \r \h </w:instrText>
      </w:r>
      <w:r>
        <w:fldChar w:fldCharType="separate"/>
      </w:r>
      <w:r>
        <w:t>1</w:t>
      </w:r>
      <w:r>
        <w:fldChar w:fldCharType="end"/>
      </w:r>
      <w:r w:rsidRPr="00B27C71">
        <w:t xml:space="preserve"> – Introdução: Apresenta os objetivos e a estrutura do trabalho. </w:t>
      </w:r>
    </w:p>
    <w:p w14:paraId="3A639A32" w14:textId="77777777" w:rsidR="004650DF" w:rsidRPr="00B27C71" w:rsidRDefault="004650DF" w:rsidP="004650DF">
      <w:pPr>
        <w:pStyle w:val="ListParagraph"/>
        <w:numPr>
          <w:ilvl w:val="0"/>
          <w:numId w:val="20"/>
        </w:numPr>
      </w:pPr>
      <w:r>
        <w:t xml:space="preserve">Capítulo </w:t>
      </w:r>
      <w:r>
        <w:fldChar w:fldCharType="begin"/>
      </w:r>
      <w:r>
        <w:instrText xml:space="preserve"> REF _Ref175171275 \r \h </w:instrText>
      </w:r>
      <w:r>
        <w:fldChar w:fldCharType="separate"/>
      </w:r>
      <w:r>
        <w:t>2</w:t>
      </w:r>
      <w:r>
        <w:fldChar w:fldCharType="end"/>
      </w:r>
      <w:r>
        <w:t xml:space="preserve"> </w:t>
      </w:r>
      <w:r w:rsidRPr="00B27C71">
        <w:t>– Metodologia De Trabalho: Descreve como o projeto foi desenvolvido e as reuniões semanais com os orientadores.</w:t>
      </w:r>
    </w:p>
    <w:p w14:paraId="1A1F5219" w14:textId="77777777" w:rsidR="004650DF" w:rsidRPr="00B27C71" w:rsidRDefault="004650DF" w:rsidP="004650DF">
      <w:pPr>
        <w:pStyle w:val="ListParagraph"/>
        <w:numPr>
          <w:ilvl w:val="0"/>
          <w:numId w:val="20"/>
        </w:numPr>
      </w:pPr>
      <w:r w:rsidRPr="00B27C71">
        <w:t xml:space="preserve">Capítulo </w:t>
      </w:r>
      <w:r>
        <w:fldChar w:fldCharType="begin"/>
      </w:r>
      <w:r>
        <w:instrText xml:space="preserve"> REF _Ref175171289 \r \h </w:instrText>
      </w:r>
      <w:r>
        <w:fldChar w:fldCharType="separate"/>
      </w:r>
      <w:r>
        <w:t>3</w:t>
      </w:r>
      <w:r>
        <w:fldChar w:fldCharType="end"/>
      </w:r>
      <w:r w:rsidRPr="00B27C71">
        <w:t xml:space="preserve"> – Fundamentação Científica:  Aborda os conceitos relacionadas com o projeto. </w:t>
      </w:r>
    </w:p>
    <w:p w14:paraId="3E9D4C11" w14:textId="77777777" w:rsidR="004650DF" w:rsidRPr="00B27C71" w:rsidRDefault="004650DF" w:rsidP="004650DF">
      <w:pPr>
        <w:pStyle w:val="ListParagraph"/>
        <w:numPr>
          <w:ilvl w:val="0"/>
          <w:numId w:val="20"/>
        </w:numPr>
      </w:pPr>
      <w:r w:rsidRPr="00B27C71">
        <w:t xml:space="preserve">Capítulo </w:t>
      </w:r>
      <w:r>
        <w:fldChar w:fldCharType="begin"/>
      </w:r>
      <w:r>
        <w:instrText xml:space="preserve"> REF _Ref175171393 \r \h </w:instrText>
      </w:r>
      <w:r>
        <w:fldChar w:fldCharType="separate"/>
      </w:r>
      <w:r>
        <w:t>4</w:t>
      </w:r>
      <w:r>
        <w:fldChar w:fldCharType="end"/>
      </w:r>
      <w:r w:rsidRPr="00B27C71">
        <w:t xml:space="preserve"> – Estado da Arte: Aborda as </w:t>
      </w:r>
      <w:commentRangeStart w:id="59"/>
      <w:r w:rsidRPr="00B27C71">
        <w:t xml:space="preserve">tecnologias </w:t>
      </w:r>
      <w:commentRangeEnd w:id="59"/>
      <w:r w:rsidRPr="00B27C71">
        <w:rPr>
          <w:rStyle w:val="CommentReference"/>
        </w:rPr>
        <w:commentReference w:id="59"/>
      </w:r>
      <w:r w:rsidRPr="00B27C71">
        <w:t>relacionadas com o projeto.</w:t>
      </w:r>
    </w:p>
    <w:p w14:paraId="337C10DA" w14:textId="77777777" w:rsidR="004650DF" w:rsidRPr="00B27C71" w:rsidRDefault="004650DF" w:rsidP="004650DF">
      <w:pPr>
        <w:pStyle w:val="ListParagraph"/>
        <w:numPr>
          <w:ilvl w:val="0"/>
          <w:numId w:val="20"/>
        </w:numPr>
      </w:pPr>
      <w:r w:rsidRPr="00B27C71">
        <w:t xml:space="preserve">Capítulo </w:t>
      </w:r>
      <w:r>
        <w:fldChar w:fldCharType="begin"/>
      </w:r>
      <w:r>
        <w:instrText xml:space="preserve"> REF _Ref175171377 \r \h </w:instrText>
      </w:r>
      <w:r>
        <w:fldChar w:fldCharType="separate"/>
      </w:r>
      <w:r>
        <w:t>5</w:t>
      </w:r>
      <w:r>
        <w:fldChar w:fldCharType="end"/>
      </w:r>
      <w:r w:rsidRPr="00B27C71">
        <w:t xml:space="preserve"> – Trabalhos Relacionados: Aqui fazemos a revisão da literatura existente sobre o tema do projeto.</w:t>
      </w:r>
    </w:p>
    <w:p w14:paraId="399F4B85" w14:textId="77777777" w:rsidR="004650DF" w:rsidRPr="00B27C71" w:rsidRDefault="004650DF" w:rsidP="004650DF">
      <w:pPr>
        <w:pStyle w:val="ListParagraph"/>
        <w:numPr>
          <w:ilvl w:val="0"/>
          <w:numId w:val="20"/>
        </w:numPr>
      </w:pPr>
      <w:r w:rsidRPr="00B27C71">
        <w:t xml:space="preserve">Capítulo </w:t>
      </w:r>
      <w:r>
        <w:fldChar w:fldCharType="begin"/>
      </w:r>
      <w:r>
        <w:instrText xml:space="preserve"> REF _Ref175171444 \r \h </w:instrText>
      </w:r>
      <w:r>
        <w:fldChar w:fldCharType="separate"/>
      </w:r>
      <w:r>
        <w:t>6</w:t>
      </w:r>
      <w:r>
        <w:fldChar w:fldCharType="end"/>
      </w:r>
      <w:r w:rsidRPr="00B27C71">
        <w:t xml:space="preserve"> – Análise: Análise aos </w:t>
      </w:r>
      <w:proofErr w:type="spellStart"/>
      <w:r w:rsidRPr="00D05D91">
        <w:rPr>
          <w:i/>
          <w:iCs/>
        </w:rPr>
        <w:t>datasets</w:t>
      </w:r>
      <w:proofErr w:type="spellEnd"/>
      <w:r w:rsidRPr="00B27C71">
        <w:t xml:space="preserve"> e aplicação de recolha de dados utilizados no desenvolvimento deste projeto.</w:t>
      </w:r>
    </w:p>
    <w:p w14:paraId="2F20FC5E" w14:textId="77777777" w:rsidR="004650DF" w:rsidRPr="00B27C71" w:rsidRDefault="004650DF" w:rsidP="004650DF">
      <w:pPr>
        <w:pStyle w:val="ListParagraph"/>
        <w:numPr>
          <w:ilvl w:val="0"/>
          <w:numId w:val="20"/>
        </w:numPr>
      </w:pPr>
      <w:commentRangeStart w:id="60"/>
      <w:r w:rsidRPr="00B27C71">
        <w:t>Capítulo 7 – Planeamento: Descrição do planeamento e dos requisitos do projeto.</w:t>
      </w:r>
      <w:commentRangeEnd w:id="60"/>
      <w:r w:rsidRPr="00B27C71">
        <w:rPr>
          <w:rStyle w:val="CommentReference"/>
        </w:rPr>
        <w:commentReference w:id="60"/>
      </w:r>
    </w:p>
    <w:p w14:paraId="1F7E6DD4" w14:textId="77777777" w:rsidR="004650DF" w:rsidRPr="00B27C71" w:rsidRDefault="004650DF" w:rsidP="004650DF">
      <w:pPr>
        <w:pStyle w:val="ListParagraph"/>
        <w:numPr>
          <w:ilvl w:val="0"/>
          <w:numId w:val="20"/>
        </w:numPr>
      </w:pPr>
      <w:r w:rsidRPr="00B27C71">
        <w:lastRenderedPageBreak/>
        <w:t xml:space="preserve">Capítulo </w:t>
      </w:r>
      <w:r>
        <w:fldChar w:fldCharType="begin"/>
      </w:r>
      <w:r>
        <w:instrText xml:space="preserve"> REF _Ref175171467 \r \h </w:instrText>
      </w:r>
      <w:r>
        <w:fldChar w:fldCharType="separate"/>
      </w:r>
      <w:r>
        <w:t>8</w:t>
      </w:r>
      <w:r>
        <w:fldChar w:fldCharType="end"/>
      </w:r>
      <w:r w:rsidRPr="00B27C71">
        <w:t xml:space="preserve"> – Arquiteturas Propostas: Análise detalhada das arquiteturas propostas.</w:t>
      </w:r>
    </w:p>
    <w:p w14:paraId="50482306" w14:textId="77777777" w:rsidR="004650DF" w:rsidRPr="00B27C71" w:rsidRDefault="004650DF" w:rsidP="004650DF">
      <w:pPr>
        <w:pStyle w:val="ListParagraph"/>
        <w:numPr>
          <w:ilvl w:val="0"/>
          <w:numId w:val="20"/>
        </w:numPr>
      </w:pPr>
      <w:r w:rsidRPr="00B27C71">
        <w:t xml:space="preserve">Capítulo </w:t>
      </w:r>
      <w:r>
        <w:fldChar w:fldCharType="begin"/>
      </w:r>
      <w:r>
        <w:instrText xml:space="preserve"> REF _Ref175171478 \r \h </w:instrText>
      </w:r>
      <w:r>
        <w:fldChar w:fldCharType="separate"/>
      </w:r>
      <w:r>
        <w:t>9</w:t>
      </w:r>
      <w:r>
        <w:fldChar w:fldCharType="end"/>
      </w:r>
      <w:r w:rsidRPr="00B27C71">
        <w:t xml:space="preserve"> – Desenvolvimento: Descrição detalhada do processo de desenvolvimento do projeto.</w:t>
      </w:r>
    </w:p>
    <w:p w14:paraId="7A74822E" w14:textId="77777777" w:rsidR="004650DF" w:rsidRPr="00B27C71" w:rsidRDefault="004650DF" w:rsidP="004650DF">
      <w:pPr>
        <w:pStyle w:val="ListParagraph"/>
        <w:numPr>
          <w:ilvl w:val="0"/>
          <w:numId w:val="20"/>
        </w:numPr>
      </w:pPr>
      <w:r w:rsidRPr="00B27C71">
        <w:t xml:space="preserve">Capítulo </w:t>
      </w:r>
      <w:r>
        <w:fldChar w:fldCharType="begin"/>
      </w:r>
      <w:r>
        <w:instrText xml:space="preserve"> REF _Ref175171594 \r \h </w:instrText>
      </w:r>
      <w:r>
        <w:fldChar w:fldCharType="separate"/>
      </w:r>
      <w:r>
        <w:t>8</w:t>
      </w:r>
      <w:r>
        <w:fldChar w:fldCharType="end"/>
      </w:r>
      <w:r w:rsidRPr="00B27C71">
        <w:t xml:space="preserve"> – Testes e Resultados: Análise e discussão dos resultados obtidos.</w:t>
      </w:r>
    </w:p>
    <w:p w14:paraId="62B31938" w14:textId="77777777" w:rsidR="004650DF" w:rsidRPr="00B27C71" w:rsidRDefault="004650DF" w:rsidP="004650DF">
      <w:pPr>
        <w:pStyle w:val="ListParagraph"/>
        <w:numPr>
          <w:ilvl w:val="0"/>
          <w:numId w:val="20"/>
        </w:numPr>
      </w:pPr>
      <w:r w:rsidRPr="00B27C71">
        <w:t xml:space="preserve">Capítulo </w:t>
      </w:r>
      <w:r>
        <w:fldChar w:fldCharType="begin"/>
      </w:r>
      <w:r>
        <w:instrText xml:space="preserve"> REF _Ref175171586 \r \h </w:instrText>
      </w:r>
      <w:r>
        <w:fldChar w:fldCharType="separate"/>
      </w:r>
      <w:r>
        <w:t>9</w:t>
      </w:r>
      <w:r>
        <w:fldChar w:fldCharType="end"/>
      </w:r>
      <w:r w:rsidRPr="00B27C71">
        <w:t xml:space="preserve"> – Artigo Científico: Aborda o artigo realizado no âmbito do projeto. </w:t>
      </w:r>
    </w:p>
    <w:p w14:paraId="0BDB5296" w14:textId="77777777" w:rsidR="004650DF" w:rsidRDefault="004650DF" w:rsidP="004650DF">
      <w:pPr>
        <w:pStyle w:val="ListParagraph"/>
        <w:numPr>
          <w:ilvl w:val="0"/>
          <w:numId w:val="20"/>
        </w:numPr>
      </w:pPr>
      <w:r w:rsidRPr="00B27C71">
        <w:t xml:space="preserve">Capítulo </w:t>
      </w:r>
      <w:r>
        <w:fldChar w:fldCharType="begin"/>
      </w:r>
      <w:r>
        <w:instrText xml:space="preserve"> REF _Ref175171577 \r \h </w:instrText>
      </w:r>
      <w:r>
        <w:fldChar w:fldCharType="separate"/>
      </w:r>
      <w:r>
        <w:t>10</w:t>
      </w:r>
      <w:r>
        <w:fldChar w:fldCharType="end"/>
      </w:r>
      <w:r>
        <w:t xml:space="preserve"> </w:t>
      </w:r>
      <w:r w:rsidRPr="00B27C71">
        <w:t>– Conclusões</w:t>
      </w:r>
      <w:r>
        <w:t xml:space="preserve"> e Trabalho Futuro</w:t>
      </w:r>
      <w:r w:rsidRPr="00B27C71">
        <w:t>: Conclusão do trabalho realizado, abordando o c</w:t>
      </w:r>
    </w:p>
    <w:p w14:paraId="64620845" w14:textId="77777777" w:rsidR="004650DF" w:rsidRPr="00B27C71" w:rsidRDefault="004650DF" w:rsidP="00CD0EB3"/>
    <w:p w14:paraId="65DA3F02" w14:textId="40BA841E" w:rsidR="006F3983" w:rsidRDefault="00ED7ED3" w:rsidP="00DD20F9">
      <w:pPr>
        <w:pStyle w:val="Heading1"/>
      </w:pPr>
      <w:bookmarkStart w:id="61" w:name="_Toc175516288"/>
      <w:r>
        <w:lastRenderedPageBreak/>
        <w:t>Fundamentos e Contexto Tecnológico</w:t>
      </w:r>
      <w:bookmarkEnd w:id="61"/>
    </w:p>
    <w:p w14:paraId="45B30973" w14:textId="209A45E2" w:rsidR="00935A64" w:rsidRDefault="00E83DA7" w:rsidP="00935A64">
      <w:r w:rsidRPr="00E83DA7">
        <w:t xml:space="preserve">Este capítulo oferece uma base sólida para a compreensão dos conceitos e tecnologias centrais que sustentam este trabalho. Primeiramente, abordam-se os fundamentos teóricos que estabelecem </w:t>
      </w:r>
      <w:r>
        <w:t>a base de conhecimento</w:t>
      </w:r>
      <w:r w:rsidRPr="00E83DA7">
        <w:t xml:space="preserve"> necessári</w:t>
      </w:r>
      <w:r>
        <w:t>a</w:t>
      </w:r>
      <w:r w:rsidRPr="00E83DA7">
        <w:t xml:space="preserve"> para o desenvolvimento </w:t>
      </w:r>
      <w:r>
        <w:t xml:space="preserve">e compreensão </w:t>
      </w:r>
      <w:r w:rsidRPr="00E83DA7">
        <w:t>d</w:t>
      </w:r>
      <w:r>
        <w:t>o trabalho</w:t>
      </w:r>
      <w:r w:rsidRPr="00E83DA7">
        <w:t xml:space="preserve">. Em seguida, explora-se o contexto tecnológico, detalhando as principais ferramentas e tecnologias </w:t>
      </w:r>
      <w:r>
        <w:t>utilizadas</w:t>
      </w:r>
      <w:r w:rsidRPr="00E83DA7">
        <w:t xml:space="preserve">. Por fim, são analisados os trabalhos relacionados, proporcionando uma visão abrangente do estado da arte e destacando como este trabalho se posiciona em relação </w:t>
      </w:r>
      <w:r>
        <w:t>a</w:t>
      </w:r>
      <w:r w:rsidRPr="00E83DA7">
        <w:t xml:space="preserve"> pesquisas anteriores.</w:t>
      </w:r>
    </w:p>
    <w:p w14:paraId="08E8E246" w14:textId="30477610" w:rsidR="00935A64" w:rsidRPr="00935A64" w:rsidRDefault="00935A64" w:rsidP="00935A64">
      <w:pPr>
        <w:pStyle w:val="Heading2"/>
      </w:pPr>
      <w:bookmarkStart w:id="62" w:name="_Toc175516289"/>
      <w:r>
        <w:t>Fundamentos teóricos</w:t>
      </w:r>
      <w:bookmarkEnd w:id="62"/>
    </w:p>
    <w:p w14:paraId="5190200E" w14:textId="38B3380E" w:rsidR="00D05D91" w:rsidRPr="00EB4007" w:rsidRDefault="00E11766" w:rsidP="00D05D91">
      <w:r w:rsidRPr="00E11766">
        <w:t>Neste capítulo</w:t>
      </w:r>
      <w:r>
        <w:t xml:space="preserve"> iremos apresentar a fundamentação </w:t>
      </w:r>
      <w:r w:rsidR="00EB4007">
        <w:t>científica</w:t>
      </w:r>
      <w:r>
        <w:t xml:space="preserve"> que irá dar suporte ao projeto desenvolvido, nomeadamente iremos </w:t>
      </w:r>
      <w:r w:rsidR="00EB4007">
        <w:t>abordar os seguintes conceitos</w:t>
      </w:r>
      <w:r w:rsidR="00EB4007" w:rsidRPr="00EB4007">
        <w:t>:</w:t>
      </w:r>
      <w:r w:rsidR="00EB4007">
        <w:t xml:space="preserve"> </w:t>
      </w:r>
      <w:r w:rsidR="00EB4007" w:rsidRPr="00EB4007">
        <w:t>Inteligência Artificial</w:t>
      </w:r>
      <w:r w:rsidR="00EB4007">
        <w:t xml:space="preserve">, </w:t>
      </w:r>
      <w:r w:rsidR="00EB4007" w:rsidRPr="00EB4007">
        <w:t>Redes Neurais</w:t>
      </w:r>
      <w:r w:rsidR="00EB4007">
        <w:t xml:space="preserve">, </w:t>
      </w:r>
      <w:r w:rsidR="00EB4007" w:rsidRPr="00B27C71">
        <w:t>Redes Neurais Recorrentes</w:t>
      </w:r>
      <w:r w:rsidR="00EB4007">
        <w:t xml:space="preserve">, </w:t>
      </w:r>
      <w:r w:rsidR="00F53085" w:rsidRPr="00F53085">
        <w:t>Arquitetura Bidirecional</w:t>
      </w:r>
      <w:r w:rsidR="00F53085">
        <w:t xml:space="preserve">, </w:t>
      </w:r>
      <w:r w:rsidR="00F53085" w:rsidRPr="00F53085">
        <w:t xml:space="preserve">Redes </w:t>
      </w:r>
      <w:proofErr w:type="spellStart"/>
      <w:r w:rsidR="00F53085" w:rsidRPr="00F53085">
        <w:t>Convolucionais</w:t>
      </w:r>
      <w:proofErr w:type="spellEnd"/>
      <w:r w:rsidR="00F53085" w:rsidRPr="00F53085">
        <w:t xml:space="preserve"> </w:t>
      </w:r>
      <w:r w:rsidR="00F53085">
        <w:t xml:space="preserve">e </w:t>
      </w:r>
      <w:r w:rsidR="00F53085" w:rsidRPr="00F53085">
        <w:t xml:space="preserve">Redes </w:t>
      </w:r>
      <w:proofErr w:type="spellStart"/>
      <w:r w:rsidR="00F53085" w:rsidRPr="00F53085">
        <w:t>Convolucionais</w:t>
      </w:r>
      <w:proofErr w:type="spellEnd"/>
      <w:r w:rsidR="00F53085" w:rsidRPr="00F53085">
        <w:t xml:space="preserve"> Unidimensionais</w:t>
      </w:r>
    </w:p>
    <w:p w14:paraId="094B5888" w14:textId="5D483C4C" w:rsidR="00DD20F9" w:rsidRPr="00B27C71" w:rsidRDefault="00581144" w:rsidP="00935A64">
      <w:pPr>
        <w:pStyle w:val="Heading3"/>
      </w:pPr>
      <w:r w:rsidRPr="00B27C71">
        <w:t xml:space="preserve"> </w:t>
      </w:r>
      <w:bookmarkStart w:id="63" w:name="_Toc170059458"/>
      <w:bookmarkStart w:id="64" w:name="_Toc175516290"/>
      <w:r w:rsidR="00DD20F9" w:rsidRPr="00B27C71">
        <w:t>Inteligência Artificial</w:t>
      </w:r>
      <w:bookmarkEnd w:id="63"/>
      <w:bookmarkEnd w:id="64"/>
    </w:p>
    <w:p w14:paraId="2F455D79" w14:textId="7C6BA45D" w:rsidR="00732425" w:rsidRPr="00B27C71" w:rsidRDefault="00DD20F9" w:rsidP="00732425">
      <w:commentRangeStart w:id="65"/>
      <w:r w:rsidRPr="00B27C71">
        <w:t xml:space="preserve">A </w:t>
      </w:r>
      <w:r w:rsidR="00BA79B7" w:rsidRPr="00B27C71">
        <w:t xml:space="preserve">Inteligência Artificial </w:t>
      </w:r>
      <w:r w:rsidRPr="00B27C71">
        <w:t xml:space="preserve">(IA) emergiu como um campo de estudo e aplicação que está a revolucionar diversos setores e indústrias, trazendo soluções inovadoras e melhorias significativas em processos e produtos. </w:t>
      </w:r>
    </w:p>
    <w:p w14:paraId="73BE0699" w14:textId="488D8B68" w:rsidR="00DD20F9" w:rsidRPr="00B27C71" w:rsidRDefault="00732425" w:rsidP="00732425">
      <w:r w:rsidRPr="00B27C71">
        <w:t xml:space="preserve">A origem </w:t>
      </w:r>
      <w:r w:rsidR="00BA79B7" w:rsidRPr="00B27C71">
        <w:t>da IA</w:t>
      </w:r>
      <w:r w:rsidRPr="00B27C71">
        <w:t xml:space="preserve"> tem mais de 50 anos, com base nos estudos iniciais de cientistas como Alan </w:t>
      </w:r>
      <w:proofErr w:type="spellStart"/>
      <w:r w:rsidRPr="00B27C71">
        <w:t>Turing</w:t>
      </w:r>
      <w:proofErr w:type="spellEnd"/>
      <w:r w:rsidRPr="00B27C71">
        <w:t xml:space="preserve">, John McCarthy e </w:t>
      </w:r>
      <w:proofErr w:type="spellStart"/>
      <w:r w:rsidRPr="00B27C71">
        <w:t>Marvin</w:t>
      </w:r>
      <w:proofErr w:type="spellEnd"/>
      <w:r w:rsidRPr="00B27C71">
        <w:t xml:space="preserve"> </w:t>
      </w:r>
      <w:proofErr w:type="spellStart"/>
      <w:r w:rsidRPr="00B27C71">
        <w:t>Minsky</w:t>
      </w:r>
      <w:proofErr w:type="spellEnd"/>
      <w:r w:rsidRPr="00B27C71">
        <w:t>. Entretanto, somente nos últimos anos é que os progressos tecnológicos, principalmente na área do processamento de dados e algoritmos de aprendizagem, colocaram a inteligência artificial em destaque.</w:t>
      </w:r>
      <w:commentRangeEnd w:id="65"/>
      <w:r w:rsidR="00BA79B7" w:rsidRPr="00B27C71">
        <w:rPr>
          <w:rStyle w:val="CommentReference"/>
        </w:rPr>
        <w:commentReference w:id="65"/>
      </w:r>
    </w:p>
    <w:p w14:paraId="1A2FB8CE" w14:textId="7929E5ED" w:rsidR="00732425" w:rsidRPr="00B27C71" w:rsidRDefault="00DD20F9" w:rsidP="00DD20F9">
      <w:r w:rsidRPr="00B27C71">
        <w:t xml:space="preserve">Atualmente, </w:t>
      </w:r>
      <w:r w:rsidR="00732425" w:rsidRPr="00B27C71">
        <w:t xml:space="preserve">a </w:t>
      </w:r>
      <w:r w:rsidR="00BA79B7" w:rsidRPr="00B27C71">
        <w:t>IA</w:t>
      </w:r>
      <w:r w:rsidR="00732425" w:rsidRPr="00B27C71">
        <w:t xml:space="preserve"> é utilizada em diversas aplicações, como assistentes virtuais em dispositivos móveis, sistemas de diagnóstico médico e veículos autónomos. </w:t>
      </w:r>
      <w:commentRangeStart w:id="66"/>
      <w:r w:rsidR="00732425" w:rsidRPr="00B27C71">
        <w:t>Empresas</w:t>
      </w:r>
      <w:commentRangeEnd w:id="66"/>
      <w:r w:rsidR="00BA79B7" w:rsidRPr="00B27C71">
        <w:rPr>
          <w:rStyle w:val="CommentReference"/>
        </w:rPr>
        <w:commentReference w:id="66"/>
      </w:r>
      <w:r w:rsidR="00732425" w:rsidRPr="00B27C71">
        <w:t xml:space="preserve"> de todos os tamanhos e áreas estão constantemente à procura de formas de utilizar a inteligência artificial para melhorar a eficiência operacional, personalizar a experiência do cliente e impulsionar a inovação.</w:t>
      </w:r>
    </w:p>
    <w:p w14:paraId="4047AE57" w14:textId="18A54F8D" w:rsidR="00732425" w:rsidRPr="00B27C71" w:rsidRDefault="00732425" w:rsidP="00DD20F9">
      <w:r w:rsidRPr="00B27C71">
        <w:t xml:space="preserve">Além disso, a </w:t>
      </w:r>
      <w:r w:rsidR="00BA79B7" w:rsidRPr="00B27C71">
        <w:t>IA</w:t>
      </w:r>
      <w:r w:rsidRPr="00B27C71">
        <w:t xml:space="preserve"> está a mudar o modo como os profissionais realizam as suas tarefas, trazendo novas competências e exigindo um maior conhecimento dos dados e algoritmos. Com o avanço da IA, questões éticas, de transparência, privacidade e segurança dos dados </w:t>
      </w:r>
      <w:r w:rsidRPr="00B27C71">
        <w:lastRenderedPageBreak/>
        <w:t>tornam</w:t>
      </w:r>
      <w:r w:rsidR="00BA79B7" w:rsidRPr="00B27C71">
        <w:t>-se</w:t>
      </w:r>
      <w:r w:rsidRPr="00B27C71">
        <w:t xml:space="preserve"> cada vez mais relevantes, sendo preciso desenvolver uma abordagem cautelosa e responsável na criação e aplicação de sistemas de IA. </w:t>
      </w:r>
    </w:p>
    <w:p w14:paraId="18E450EE" w14:textId="1BBEF177" w:rsidR="00DD20F9" w:rsidRPr="00B27C71" w:rsidRDefault="00DD20F9" w:rsidP="00DD20F9">
      <w:r w:rsidRPr="00B27C71">
        <w:t>No campo da condução, a</w:t>
      </w:r>
      <w:r w:rsidR="00732425" w:rsidRPr="00B27C71">
        <w:t xml:space="preserve"> inteligência artificial tem sido fundamental para o desenvolvimento dos veículos </w:t>
      </w:r>
      <w:commentRangeStart w:id="67"/>
      <w:r w:rsidR="00732425" w:rsidRPr="00B27C71">
        <w:t>aut</w:t>
      </w:r>
      <w:r w:rsidR="00BA79B7" w:rsidRPr="00B27C71">
        <w:t>ó</w:t>
      </w:r>
      <w:r w:rsidR="00732425" w:rsidRPr="00B27C71">
        <w:t>nomos</w:t>
      </w:r>
      <w:commentRangeEnd w:id="67"/>
      <w:r w:rsidR="00BA79B7" w:rsidRPr="00B27C71">
        <w:rPr>
          <w:rStyle w:val="CommentReference"/>
        </w:rPr>
        <w:commentReference w:id="67"/>
      </w:r>
      <w:r w:rsidR="00732425" w:rsidRPr="00B27C71">
        <w:t xml:space="preserve">. A IA é essencial para que este tipo de </w:t>
      </w:r>
      <w:r w:rsidR="00BA79B7" w:rsidRPr="00B27C71">
        <w:t xml:space="preserve">veículos </w:t>
      </w:r>
      <w:r w:rsidR="00732425" w:rsidRPr="00B27C71">
        <w:t xml:space="preserve">consigam entender o ambiente que os rodeiam, tomar decisões rapidamente e navegar com segurança nas estradas. Tecnologias avançadas de </w:t>
      </w:r>
      <w:r w:rsidR="00BA79B7" w:rsidRPr="00B27C71">
        <w:t>IA</w:t>
      </w:r>
      <w:r w:rsidR="00732425" w:rsidRPr="00B27C71">
        <w:t>, como redes neurais profundas e algoritmos de visão computacional, possibilitam que os veículos autônomos identifiquem sinais de trânsito, pedestres, outros veículos e obstáculos, agindo de forma similar a um</w:t>
      </w:r>
      <w:r w:rsidR="004743A2" w:rsidRPr="00B27C71">
        <w:t xml:space="preserve"> ser humano a dirigir</w:t>
      </w:r>
      <w:r w:rsidR="00732425" w:rsidRPr="00B27C71">
        <w:t xml:space="preserve">. </w:t>
      </w:r>
      <w:r w:rsidR="004743A2" w:rsidRPr="00B27C71">
        <w:t xml:space="preserve">Além disso, a IA também está a ser utilizada para otimizar rotas, prever condições de tráfego e melhorar a eficiência energética dos veículos, contribuindo para uma condução mais segura, eficiente e </w:t>
      </w:r>
      <w:commentRangeStart w:id="68"/>
      <w:r w:rsidR="004743A2" w:rsidRPr="00B27C71">
        <w:t>autónoma</w:t>
      </w:r>
      <w:commentRangeEnd w:id="68"/>
      <w:r w:rsidR="00BA79B7" w:rsidRPr="00B27C71">
        <w:rPr>
          <w:rStyle w:val="CommentReference"/>
        </w:rPr>
        <w:commentReference w:id="68"/>
      </w:r>
      <w:r w:rsidR="004743A2" w:rsidRPr="00B27C71">
        <w:t>.</w:t>
      </w:r>
    </w:p>
    <w:p w14:paraId="3BF549A4" w14:textId="3B340813" w:rsidR="00DD20F9" w:rsidRPr="00B27C71" w:rsidRDefault="00581144" w:rsidP="00935A64">
      <w:pPr>
        <w:pStyle w:val="Heading3"/>
      </w:pPr>
      <w:r w:rsidRPr="00B27C71">
        <w:t xml:space="preserve"> </w:t>
      </w:r>
      <w:bookmarkStart w:id="69" w:name="_Toc170059459"/>
      <w:bookmarkStart w:id="70" w:name="_Toc175516291"/>
      <w:r w:rsidR="00DD20F9" w:rsidRPr="00B27C71">
        <w:t>Redes Neuronais</w:t>
      </w:r>
      <w:r w:rsidR="001C156A" w:rsidRPr="00B27C71">
        <w:t xml:space="preserve"> (RN)</w:t>
      </w:r>
      <w:bookmarkEnd w:id="69"/>
      <w:bookmarkEnd w:id="70"/>
    </w:p>
    <w:p w14:paraId="4C16FDCE" w14:textId="07422299" w:rsidR="00DD20F9" w:rsidRPr="00B27C71" w:rsidRDefault="00DD20F9" w:rsidP="00DD20F9">
      <w:pPr>
        <w:ind w:firstLine="360"/>
      </w:pPr>
      <w:r w:rsidRPr="00B27C71">
        <w:t xml:space="preserve">As redes neurais </w:t>
      </w:r>
      <w:commentRangeStart w:id="71"/>
      <w:r w:rsidRPr="00B27C71">
        <w:t xml:space="preserve">representam uma abordagem poderosa e versátil no campo da </w:t>
      </w:r>
      <w:r w:rsidR="00BA79B7" w:rsidRPr="00B27C71">
        <w:t>IA</w:t>
      </w:r>
      <w:r w:rsidRPr="00B27C71">
        <w:t xml:space="preserve">, inspirada no funcionamento do cérebro humano. </w:t>
      </w:r>
    </w:p>
    <w:p w14:paraId="2913B0E3" w14:textId="77777777" w:rsidR="00DD20F9" w:rsidRPr="00B27C71" w:rsidRDefault="00DD20F9" w:rsidP="00DD20F9">
      <w:r w:rsidRPr="00B27C71">
        <w:t>Redes neurais, ou sistemas neurais artificiais, são estruturas computacionais compostas por unidades interconectadas, denominadas neurónios artificiais. Estes neurónios, semelhantes aos neurónios biológicos, recebem inputs, processam-nos através de operações matemáticas e produzem saídas. A interconexão de múltiplos neurónios em camadas forma a arquitetura de uma rede neural.</w:t>
      </w:r>
      <w:commentRangeEnd w:id="71"/>
      <w:r w:rsidR="00BA79B7" w:rsidRPr="00B27C71">
        <w:rPr>
          <w:rStyle w:val="CommentReference"/>
        </w:rPr>
        <w:commentReference w:id="71"/>
      </w:r>
    </w:p>
    <w:p w14:paraId="7375C143" w14:textId="42ABFE4A" w:rsidR="00DD20F9" w:rsidRPr="00B27C71" w:rsidRDefault="00DD20F9" w:rsidP="00DD20F9">
      <w:r w:rsidRPr="00B27C71">
        <w:t>A arquitetura de uma rede neural geralmente inclui uma camada de entrada, uma ou mais camadas ocultas e uma camada de saída</w:t>
      </w:r>
      <w:r w:rsidR="00480189" w:rsidRPr="00B27C71">
        <w:t xml:space="preserve"> [1]</w:t>
      </w:r>
      <w:r w:rsidRPr="00B27C7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38D29A4E" w:rsidR="00DD20F9" w:rsidRPr="00B27C71" w:rsidRDefault="00DD20F9" w:rsidP="00DD20F9">
      <w:r w:rsidRPr="00B27C71">
        <w:t>Existem diversos tipos de redes neurais, cada uma com arquiteturas e aplicações específicas</w:t>
      </w:r>
      <w:r w:rsidR="00480189" w:rsidRPr="00B27C71">
        <w:t xml:space="preserve"> [2]</w:t>
      </w:r>
      <w:r w:rsidRPr="00B27C71">
        <w:t xml:space="preserve">. </w:t>
      </w:r>
    </w:p>
    <w:p w14:paraId="74F92523" w14:textId="77777777" w:rsidR="00DD20F9" w:rsidRPr="00B27C71" w:rsidRDefault="00DD20F9" w:rsidP="00DD20F9">
      <w:r w:rsidRPr="00B27C71">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 médico.</w:t>
      </w:r>
    </w:p>
    <w:p w14:paraId="1512AFD8" w14:textId="77777777" w:rsidR="00DD20F9" w:rsidRPr="00B27C71" w:rsidRDefault="00DD20F9" w:rsidP="00DD20F9">
      <w:r w:rsidRPr="00B27C71">
        <w:lastRenderedPageBreak/>
        <w:t xml:space="preserve">Apesar dos avanços significativos, as redes neurais ainda enfrentam desafios como o </w:t>
      </w:r>
      <w:proofErr w:type="spellStart"/>
      <w:r w:rsidRPr="00B27C71">
        <w:t>sobreajuste</w:t>
      </w:r>
      <w:proofErr w:type="spellEnd"/>
      <w:r w:rsidRPr="00B27C71">
        <w:t xml:space="preserve">, a </w:t>
      </w:r>
      <w:proofErr w:type="spellStart"/>
      <w:r w:rsidRPr="00B27C71">
        <w:t>interpretabilidade</w:t>
      </w:r>
      <w:proofErr w:type="spellEnd"/>
      <w:r w:rsidRPr="00B27C71">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B27C71" w:rsidRDefault="006014F3" w:rsidP="00935A64">
      <w:pPr>
        <w:pStyle w:val="Heading3"/>
      </w:pPr>
      <w:r w:rsidRPr="00B27C71">
        <w:t xml:space="preserve"> </w:t>
      </w:r>
      <w:bookmarkStart w:id="72" w:name="_Hlk175387530"/>
      <w:bookmarkStart w:id="73" w:name="_Toc170059460"/>
      <w:bookmarkStart w:id="74" w:name="_Toc175516292"/>
      <w:r w:rsidRPr="00B27C71">
        <w:t>Redes Neurais Recorrentes</w:t>
      </w:r>
      <w:r w:rsidR="001C156A" w:rsidRPr="00B27C71">
        <w:t xml:space="preserve"> </w:t>
      </w:r>
      <w:bookmarkEnd w:id="72"/>
      <w:r w:rsidR="001C156A" w:rsidRPr="00B27C71">
        <w:t>(RNN)</w:t>
      </w:r>
      <w:bookmarkEnd w:id="73"/>
      <w:bookmarkEnd w:id="74"/>
    </w:p>
    <w:p w14:paraId="75B0434A" w14:textId="3A0F4951" w:rsidR="00DD20F9" w:rsidRPr="00B27C71" w:rsidRDefault="00DD20F9" w:rsidP="00DD20F9">
      <w:r w:rsidRPr="00B27C71">
        <w:t xml:space="preserve">Uma rede neural recorrente (RNN) é um modelo de </w:t>
      </w:r>
      <w:r w:rsidRPr="00D05D91">
        <w:rPr>
          <w:i/>
          <w:iCs/>
        </w:rPr>
        <w:t>Deep Learning</w:t>
      </w:r>
      <w:r w:rsidR="00D05D91">
        <w:t xml:space="preserve"> </w:t>
      </w:r>
      <w:r w:rsidRPr="00B27C71">
        <w:t>treinado para processar e converter uma entrada de dados sequenciais numa saída de dados sequenciais específica.</w:t>
      </w:r>
    </w:p>
    <w:p w14:paraId="5FB297B4" w14:textId="46EA57F8" w:rsidR="00DD20F9" w:rsidRPr="00B27C71" w:rsidRDefault="00DD20F9" w:rsidP="00DD20F9">
      <w:r w:rsidRPr="00B27C71">
        <w:t xml:space="preserve">Um </w:t>
      </w:r>
      <w:commentRangeStart w:id="75"/>
      <w:r w:rsidRPr="00B27C71">
        <w:t xml:space="preserve">RNN </w:t>
      </w:r>
      <w:r w:rsidR="00BA79B7" w:rsidRPr="00B27C71">
        <w:t>(v</w:t>
      </w:r>
      <w:r w:rsidR="00B844A2">
        <w:t xml:space="preserve">er </w:t>
      </w:r>
      <w:r w:rsidR="00B844A2">
        <w:fldChar w:fldCharType="begin"/>
      </w:r>
      <w:r w:rsidR="00B844A2">
        <w:instrText xml:space="preserve"> REF _Ref175030147 \h </w:instrText>
      </w:r>
      <w:r w:rsidR="00B844A2">
        <w:fldChar w:fldCharType="separate"/>
      </w:r>
      <w:r w:rsidR="00B844A2" w:rsidRPr="00B27C71">
        <w:t xml:space="preserve">Figura </w:t>
      </w:r>
      <w:r w:rsidR="00B844A2">
        <w:rPr>
          <w:noProof/>
        </w:rPr>
        <w:t>1</w:t>
      </w:r>
      <w:r w:rsidR="00B844A2">
        <w:fldChar w:fldCharType="end"/>
      </w:r>
      <w:r w:rsidR="00BA79B7" w:rsidRPr="00B27C71">
        <w:t xml:space="preserve">) </w:t>
      </w:r>
      <w:commentRangeEnd w:id="75"/>
      <w:r w:rsidR="00BA79B7" w:rsidRPr="00B27C71">
        <w:rPr>
          <w:rStyle w:val="CommentReference"/>
        </w:rPr>
        <w:commentReference w:id="75"/>
      </w:r>
      <w:r w:rsidRPr="00B27C71">
        <w:t xml:space="preserve">é um tipo de </w:t>
      </w:r>
      <w:r w:rsidR="006815D4" w:rsidRPr="00B27C71">
        <w:t>sistema</w:t>
      </w:r>
      <w:r w:rsidRPr="00B27C71">
        <w:t xml:space="preserve"> que consiste em muitos componentes interconectados que tentam imitam a maneira como os humanos realizam conversões sequenciais de dados, como traduzir textos de um idioma para outro</w:t>
      </w:r>
      <w:r w:rsidR="00434037" w:rsidRPr="00B27C71">
        <w:t xml:space="preserve"> [3]</w:t>
      </w:r>
      <w:r w:rsidRPr="00B27C71">
        <w:t xml:space="preserve">. Cada vez mais as </w:t>
      </w:r>
      <w:r w:rsidR="00D05D91">
        <w:t>RNN</w:t>
      </w:r>
      <w:r w:rsidRPr="00B27C7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3EAEE345" w14:textId="77777777" w:rsidTr="00A907A6">
        <w:trPr>
          <w:trHeight w:val="567"/>
        </w:trPr>
        <w:tc>
          <w:tcPr>
            <w:tcW w:w="10572" w:type="dxa"/>
            <w:vAlign w:val="center"/>
          </w:tcPr>
          <w:p w14:paraId="6172B160" w14:textId="77777777" w:rsidR="00DD20F9" w:rsidRPr="00B27C71" w:rsidRDefault="00DD20F9" w:rsidP="00A907A6">
            <w:pPr>
              <w:keepNext/>
              <w:jc w:val="center"/>
            </w:pPr>
            <w:r w:rsidRPr="00B27C7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4DF3C836" w:rsidR="00DD20F9" w:rsidRPr="00B27C71" w:rsidRDefault="00DD20F9" w:rsidP="00E86ACB">
            <w:pPr>
              <w:pStyle w:val="Caption"/>
              <w:rPr>
                <w:bCs/>
              </w:rPr>
            </w:pPr>
            <w:bookmarkStart w:id="76" w:name="_Ref175030147"/>
            <w:bookmarkStart w:id="77" w:name="_Toc175516441"/>
            <w:r w:rsidRPr="00B27C71">
              <w:t xml:space="preserve">Figura </w:t>
            </w:r>
            <w:r w:rsidRPr="00B27C71">
              <w:fldChar w:fldCharType="begin"/>
            </w:r>
            <w:r w:rsidRPr="00B27C71">
              <w:instrText xml:space="preserve"> SEQ Figura \* ARABIC </w:instrText>
            </w:r>
            <w:r w:rsidRPr="00B27C71">
              <w:fldChar w:fldCharType="separate"/>
            </w:r>
            <w:r w:rsidR="002A3861">
              <w:rPr>
                <w:noProof/>
              </w:rPr>
              <w:t>1</w:t>
            </w:r>
            <w:r w:rsidRPr="00B27C71">
              <w:rPr>
                <w:noProof/>
              </w:rPr>
              <w:fldChar w:fldCharType="end"/>
            </w:r>
            <w:bookmarkEnd w:id="76"/>
            <w:r w:rsidRPr="00B27C71">
              <w:t xml:space="preserve"> - </w:t>
            </w:r>
            <w:r w:rsidRPr="00B27C71">
              <w:rPr>
                <w:bCs/>
              </w:rPr>
              <w:t xml:space="preserve">Diagrama </w:t>
            </w:r>
            <w:r w:rsidR="00D05D91">
              <w:rPr>
                <w:bCs/>
              </w:rPr>
              <w:t>i</w:t>
            </w:r>
            <w:r w:rsidRPr="00B27C71">
              <w:rPr>
                <w:bCs/>
              </w:rPr>
              <w:t>lustrativo de uma RNN</w:t>
            </w:r>
            <w:bookmarkEnd w:id="77"/>
          </w:p>
          <w:p w14:paraId="4013479B" w14:textId="77777777" w:rsidR="00DD20F9" w:rsidRPr="00B27C71" w:rsidRDefault="00DD20F9" w:rsidP="00A907A6">
            <w:pPr>
              <w:jc w:val="center"/>
            </w:pPr>
          </w:p>
        </w:tc>
      </w:tr>
    </w:tbl>
    <w:p w14:paraId="145B8FB3" w14:textId="190E8AA5" w:rsidR="00DD20F9" w:rsidRPr="00B27C71" w:rsidRDefault="00DD20F9" w:rsidP="00935A64">
      <w:pPr>
        <w:pStyle w:val="Heading5"/>
      </w:pPr>
      <w:r w:rsidRPr="00B27C71">
        <w:t>Tipos de RNN</w:t>
      </w:r>
    </w:p>
    <w:p w14:paraId="17A4827F" w14:textId="77777777" w:rsidR="00DD20F9" w:rsidRPr="00D05D91" w:rsidRDefault="00DD20F9" w:rsidP="00A42210">
      <w:pPr>
        <w:pStyle w:val="ListParagraph"/>
        <w:numPr>
          <w:ilvl w:val="0"/>
          <w:numId w:val="8"/>
        </w:numPr>
        <w:rPr>
          <w:rStyle w:val="Strong"/>
          <w:i/>
          <w:iCs/>
        </w:rPr>
      </w:pPr>
      <w:r w:rsidRPr="00D05D91">
        <w:rPr>
          <w:rStyle w:val="Strong"/>
          <w:i/>
          <w:iCs/>
        </w:rPr>
        <w:t>One-to-Many</w:t>
      </w:r>
    </w:p>
    <w:p w14:paraId="1D2F0C05" w14:textId="1243AB1E" w:rsidR="00DD20F9" w:rsidRPr="00B27C71" w:rsidRDefault="00DD20F9" w:rsidP="00A3495A">
      <w:pPr>
        <w:rPr>
          <w:lang w:eastAsia="pt-PT"/>
        </w:rPr>
      </w:pPr>
      <w:r w:rsidRPr="00B27C71">
        <w:rPr>
          <w:lang w:eastAsia="pt-PT"/>
        </w:rPr>
        <w:t>Este tipo RNN canaliza uma entrada para várias saídas. Ele permite aplicações linguísticas como legendagem de imagens, gerando uma frase a partir de uma única palavra-chave</w:t>
      </w:r>
      <w:r w:rsidR="00434037" w:rsidRPr="00B27C71">
        <w:rPr>
          <w:lang w:eastAsia="pt-PT"/>
        </w:rPr>
        <w:t xml:space="preserve"> </w:t>
      </w:r>
      <w:r w:rsidR="00434037" w:rsidRPr="00B27C71">
        <w:t>[3]</w:t>
      </w:r>
      <w:r w:rsidRPr="00B27C71">
        <w:rPr>
          <w:lang w:eastAsia="pt-PT"/>
        </w:rPr>
        <w:t>.</w:t>
      </w:r>
    </w:p>
    <w:p w14:paraId="30ECD30A" w14:textId="77777777" w:rsidR="00DD20F9" w:rsidRPr="00D05D91" w:rsidRDefault="00DD20F9" w:rsidP="00A42210">
      <w:pPr>
        <w:pStyle w:val="ListParagraph"/>
        <w:numPr>
          <w:ilvl w:val="0"/>
          <w:numId w:val="8"/>
        </w:numPr>
        <w:rPr>
          <w:rStyle w:val="Strong"/>
          <w:i/>
          <w:iCs/>
        </w:rPr>
      </w:pPr>
      <w:r w:rsidRPr="00D05D91">
        <w:rPr>
          <w:rStyle w:val="Strong"/>
          <w:i/>
          <w:iCs/>
        </w:rPr>
        <w:t>Many-to-Many</w:t>
      </w:r>
    </w:p>
    <w:p w14:paraId="50788A34" w14:textId="0767201A" w:rsidR="00DD20F9" w:rsidRPr="00B27C71" w:rsidRDefault="00DD20F9" w:rsidP="00A3495A">
      <w:pPr>
        <w:rPr>
          <w:rStyle w:val="Strong"/>
        </w:rPr>
      </w:pPr>
      <w:r w:rsidRPr="00B27C71">
        <w:rPr>
          <w:rStyle w:val="Strong"/>
          <w:b w:val="0"/>
          <w:bCs w:val="0"/>
        </w:rPr>
        <w:lastRenderedPageBreak/>
        <w:t>O modelo usa múltiplas entradas para prever múltiplas saídas. Por exemplo, podemos criar um tradutor com uma RNN, que analisa uma frase e estrutura corretamente as palavras num idioma diferente.</w:t>
      </w:r>
    </w:p>
    <w:p w14:paraId="3B5AC861" w14:textId="77777777" w:rsidR="00DD20F9" w:rsidRPr="00D05D91" w:rsidRDefault="00DD20F9" w:rsidP="00A42210">
      <w:pPr>
        <w:pStyle w:val="ListParagraph"/>
        <w:numPr>
          <w:ilvl w:val="0"/>
          <w:numId w:val="8"/>
        </w:numPr>
        <w:rPr>
          <w:rStyle w:val="Strong"/>
          <w:i/>
          <w:iCs/>
        </w:rPr>
      </w:pPr>
      <w:r w:rsidRPr="00D05D91">
        <w:rPr>
          <w:rStyle w:val="Strong"/>
          <w:i/>
          <w:iCs/>
        </w:rPr>
        <w:t>Many-to-One</w:t>
      </w:r>
    </w:p>
    <w:p w14:paraId="302D438E" w14:textId="77777777" w:rsidR="00950908" w:rsidRPr="00B27C71" w:rsidRDefault="00DD20F9" w:rsidP="00A3495A">
      <w:pPr>
        <w:rPr>
          <w:rStyle w:val="Strong"/>
          <w:b w:val="0"/>
          <w:bCs w:val="0"/>
        </w:rPr>
      </w:pPr>
      <w:r w:rsidRPr="00B27C71">
        <w:rPr>
          <w:rStyle w:val="Strong"/>
          <w:b w:val="0"/>
          <w:bCs w:val="0"/>
        </w:rPr>
        <w:t>Várias entradas são mapeadas para uma saída. Isto é útil em aplicações como análise de sentimentos, onde o modelo prevê sentimentos dos utilizadores como positivos, negativos e ou neutros a partir de depoimentos de entrada.</w:t>
      </w:r>
    </w:p>
    <w:p w14:paraId="5BD4AEF2" w14:textId="1D16FF1B" w:rsidR="00950908" w:rsidRPr="00B27C71" w:rsidRDefault="00950908" w:rsidP="00935A64">
      <w:pPr>
        <w:pStyle w:val="Heading5"/>
      </w:pPr>
      <w:r w:rsidRPr="00B27C71">
        <w:t xml:space="preserve">Estrutura e Funcionamento das </w:t>
      </w:r>
      <w:commentRangeStart w:id="78"/>
      <w:r w:rsidRPr="00B27C71">
        <w:t>RNN</w:t>
      </w:r>
      <w:commentRangeEnd w:id="78"/>
      <w:r w:rsidR="00BA79B7" w:rsidRPr="00B27C71">
        <w:rPr>
          <w:rStyle w:val="CommentReference"/>
          <w:rFonts w:eastAsiaTheme="minorHAnsi" w:cstheme="minorBidi"/>
          <w:b w:val="0"/>
          <w:bCs w:val="0"/>
        </w:rPr>
        <w:commentReference w:id="78"/>
      </w:r>
    </w:p>
    <w:p w14:paraId="717A598E" w14:textId="54B6FBB2" w:rsidR="00950908" w:rsidRPr="00B27C71" w:rsidRDefault="00950908" w:rsidP="00834217">
      <w:pPr>
        <w:rPr>
          <w:rFonts w:eastAsiaTheme="minorEastAsia"/>
        </w:rPr>
      </w:pPr>
      <w:r w:rsidRPr="00B27C7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B27C7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B27C7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B27C71">
        <w:t xml:space="preserve">​ é o estado oculto no tempo </w:t>
      </w:r>
      <w:r w:rsidR="00834217" w:rsidRPr="00B27C71">
        <w:rPr>
          <w:i/>
          <w:iCs/>
        </w:rPr>
        <w:t>t</w:t>
      </w:r>
      <w:r w:rsidR="00834217" w:rsidRPr="00B27C71">
        <w:t>.</w:t>
      </w:r>
    </w:p>
    <w:p w14:paraId="2AB3E3F9" w14:textId="3741E7E6"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B27C71">
        <w:t xml:space="preserve">é a entrada no tempo </w:t>
      </w:r>
      <w:r w:rsidR="00834217" w:rsidRPr="00B27C71">
        <w:rPr>
          <w:i/>
          <w:iCs/>
        </w:rPr>
        <w:t>t</w:t>
      </w:r>
      <w:r w:rsidR="00834217" w:rsidRPr="00B27C71">
        <w:t>.</w:t>
      </w:r>
    </w:p>
    <w:p w14:paraId="523D80B4" w14:textId="6F0AD12E"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B27C7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B27C71">
        <w:t xml:space="preserve">​ são pesos de entrada e recorrentes, </w:t>
      </w:r>
      <w:r w:rsidR="002D23EF" w:rsidRPr="00B27C71">
        <w:t>respetivamente</w:t>
      </w:r>
      <w:r w:rsidR="00834217" w:rsidRPr="00B27C71">
        <w:t>.</w:t>
      </w:r>
    </w:p>
    <w:p w14:paraId="1C7F4A8A" w14:textId="2F3E7736"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B27C71">
        <w:t xml:space="preserve">​ é o </w:t>
      </w:r>
      <w:proofErr w:type="spellStart"/>
      <w:r w:rsidR="002D23EF" w:rsidRPr="00D05D91">
        <w:rPr>
          <w:i/>
          <w:iCs/>
        </w:rPr>
        <w:t>bias</w:t>
      </w:r>
      <w:proofErr w:type="spellEnd"/>
      <w:r w:rsidR="00834217" w:rsidRPr="00B27C71">
        <w:t xml:space="preserve"> do estado oculto.</w:t>
      </w:r>
    </w:p>
    <w:p w14:paraId="5A5B5F1B" w14:textId="4671B802"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B27C71">
        <w:t xml:space="preserve"> é a saída no tempo </w:t>
      </w:r>
      <w:r w:rsidR="00834217" w:rsidRPr="00B27C71">
        <w:rPr>
          <w:i/>
          <w:iCs/>
        </w:rPr>
        <w:t>t</w:t>
      </w:r>
      <w:r w:rsidR="00834217" w:rsidRPr="00B27C71">
        <w:t>.</w:t>
      </w:r>
    </w:p>
    <w:p w14:paraId="7E5C79E1" w14:textId="6CCCCC61"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B27C71">
        <w:t xml:space="preserve"> é o peso de saída.</w:t>
      </w:r>
    </w:p>
    <w:p w14:paraId="3CBC9C3B" w14:textId="375190CD"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B27C71">
        <w:t xml:space="preserve">​ é o </w:t>
      </w:r>
      <w:proofErr w:type="spellStart"/>
      <w:r w:rsidR="002D23EF" w:rsidRPr="00D05D91">
        <w:rPr>
          <w:i/>
          <w:iCs/>
        </w:rPr>
        <w:t>bias</w:t>
      </w:r>
      <w:proofErr w:type="spellEnd"/>
      <w:r w:rsidR="00834217" w:rsidRPr="00B27C71">
        <w:t xml:space="preserve"> da saída.</w:t>
      </w:r>
    </w:p>
    <w:p w14:paraId="57325F09" w14:textId="4F2CDDAA" w:rsidR="00834217" w:rsidRPr="00B27C71" w:rsidRDefault="00834217" w:rsidP="00834217">
      <w:pPr>
        <w:pStyle w:val="ListParagraph"/>
        <w:numPr>
          <w:ilvl w:val="0"/>
          <w:numId w:val="20"/>
        </w:numPr>
      </w:pPr>
      <m:oMath>
        <m:r>
          <w:rPr>
            <w:rFonts w:ascii="Cambria Math" w:hAnsi="Cambria Math"/>
          </w:rPr>
          <m:t>σ</m:t>
        </m:r>
      </m:oMath>
      <w:r w:rsidRPr="00B27C71">
        <w:t xml:space="preserve"> e </w:t>
      </w:r>
      <m:oMath>
        <m:r>
          <w:rPr>
            <w:rFonts w:ascii="Cambria Math" w:hAnsi="Cambria Math"/>
          </w:rPr>
          <m:t>∅</m:t>
        </m:r>
      </m:oMath>
      <w:r w:rsidRPr="00B27C71">
        <w:t xml:space="preserve"> são funções de ativação, geralmente não lineares, como tanh ou ReLU</w:t>
      </w:r>
      <w:r w:rsidR="002D23EF" w:rsidRPr="00B27C71">
        <w:t>.</w:t>
      </w:r>
    </w:p>
    <w:p w14:paraId="57C9A877" w14:textId="180ECFEE" w:rsidR="002D23EF" w:rsidRPr="00B27C71" w:rsidRDefault="002D23EF" w:rsidP="002D23EF">
      <w:r w:rsidRPr="00B27C71">
        <w:t xml:space="preserve">As RNN diferenciam-se das redes </w:t>
      </w:r>
      <w:proofErr w:type="spellStart"/>
      <w:r w:rsidRPr="00B27C71">
        <w:rPr>
          <w:i/>
          <w:iCs/>
        </w:rPr>
        <w:t>feedforward</w:t>
      </w:r>
      <w:proofErr w:type="spellEnd"/>
      <w:r w:rsidRPr="00B27C71">
        <w:t xml:space="preserve"> pela capacidade de utilizarem estados anteriores para influenciar as saídas atuais e isso é o que permite a captura de dependências temporais nos dados.</w:t>
      </w:r>
    </w:p>
    <w:p w14:paraId="5BEAC6DE" w14:textId="7E62A3FD" w:rsidR="002D23EF" w:rsidRPr="00B27C71" w:rsidRDefault="002D23EF" w:rsidP="00935A64">
      <w:pPr>
        <w:pStyle w:val="Heading5"/>
      </w:pPr>
      <w:commentRangeStart w:id="79"/>
      <w:r w:rsidRPr="00B27C71">
        <w:t xml:space="preserve">Vantagens e Limitações das </w:t>
      </w:r>
      <w:r w:rsidR="00D05D91">
        <w:t>RNN</w:t>
      </w:r>
    </w:p>
    <w:p w14:paraId="165DA857" w14:textId="0F8BE92A" w:rsidR="00C6750D" w:rsidRPr="00935A64" w:rsidRDefault="00C6750D" w:rsidP="00935A64">
      <w:pPr>
        <w:rPr>
          <w:b/>
          <w:bCs/>
        </w:rPr>
      </w:pPr>
      <w:r w:rsidRPr="00935A64">
        <w:rPr>
          <w:b/>
          <w:bCs/>
        </w:rPr>
        <w:t>Vantagens</w:t>
      </w:r>
    </w:p>
    <w:p w14:paraId="5E4D3A66" w14:textId="7CC2D54B" w:rsidR="00221AFF" w:rsidRPr="00935A64" w:rsidRDefault="00221AFF" w:rsidP="00935A64">
      <w:pPr>
        <w:rPr>
          <w:b/>
          <w:bCs/>
        </w:rPr>
      </w:pPr>
      <w:r w:rsidRPr="00935A64">
        <w:rPr>
          <w:b/>
          <w:bCs/>
        </w:rPr>
        <w:t>Capacidade Sequencial</w:t>
      </w:r>
      <w:commentRangeEnd w:id="79"/>
      <w:r w:rsidR="00BA79B7" w:rsidRPr="00935A64">
        <w:rPr>
          <w:rStyle w:val="CommentReference"/>
          <w:b/>
          <w:bCs/>
          <w:sz w:val="24"/>
          <w:szCs w:val="22"/>
        </w:rPr>
        <w:commentReference w:id="79"/>
      </w:r>
    </w:p>
    <w:p w14:paraId="21F1170B" w14:textId="35B36BAE" w:rsidR="003801E3" w:rsidRPr="00B27C71" w:rsidRDefault="003801E3" w:rsidP="003801E3">
      <w:r w:rsidRPr="00B27C71">
        <w:lastRenderedPageBreak/>
        <w:t xml:space="preserve">As RNN são especificamente projetadas para lidar com dados sequenciais, o que as torna especialmente adequadas para capturar dependências temporais. A capacidade sequencial das </w:t>
      </w:r>
      <w:r w:rsidR="00D05D91">
        <w:t>RNN</w:t>
      </w:r>
      <w:r w:rsidRPr="00B27C71">
        <w:t xml:space="preserve"> destaca-se por vários fatores, entre eles:</w:t>
      </w:r>
    </w:p>
    <w:p w14:paraId="23633315" w14:textId="6C911E08" w:rsidR="003801E3" w:rsidRPr="00B27C71" w:rsidRDefault="003801E3" w:rsidP="003801E3">
      <w:pPr>
        <w:pStyle w:val="ListParagraph"/>
        <w:numPr>
          <w:ilvl w:val="0"/>
          <w:numId w:val="43"/>
        </w:numPr>
      </w:pPr>
      <w:r w:rsidRPr="00B27C71">
        <w:rPr>
          <w:b/>
          <w:bCs/>
        </w:rPr>
        <w:t>Processamento Temporal:</w:t>
      </w:r>
      <w:r w:rsidRPr="00B27C71">
        <w:t xml:space="preserve"> As RNN processam entradas </w:t>
      </w:r>
      <w:commentRangeStart w:id="80"/>
      <w:r w:rsidRPr="00B27C71">
        <w:t>sequenciais uma etapa de cada vez</w:t>
      </w:r>
      <w:commentRangeEnd w:id="80"/>
      <w:r w:rsidR="00BA79B7" w:rsidRPr="00B27C71">
        <w:rPr>
          <w:rStyle w:val="CommentReference"/>
        </w:rPr>
        <w:commentReference w:id="80"/>
      </w:r>
      <w:r w:rsidRPr="00B27C71">
        <w:t>,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B27C71" w:rsidRDefault="00221AFF" w:rsidP="00221AFF">
      <w:pPr>
        <w:pStyle w:val="ListParagraph"/>
        <w:ind w:left="1465" w:firstLine="0"/>
      </w:pPr>
    </w:p>
    <w:p w14:paraId="4BEB23B9" w14:textId="49C60840" w:rsidR="00221AFF" w:rsidRPr="00B27C71" w:rsidRDefault="00221AFF" w:rsidP="003801E3">
      <w:pPr>
        <w:pStyle w:val="ListParagraph"/>
        <w:numPr>
          <w:ilvl w:val="0"/>
          <w:numId w:val="43"/>
        </w:numPr>
        <w:rPr>
          <w:b/>
          <w:bCs/>
        </w:rPr>
      </w:pPr>
      <w:r w:rsidRPr="00B27C71">
        <w:rPr>
          <w:b/>
          <w:bCs/>
        </w:rPr>
        <w:t xml:space="preserve">Dependências Temporais: </w:t>
      </w:r>
      <w:r w:rsidRPr="00B27C7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B27C71" w:rsidRDefault="00221AFF" w:rsidP="00221AFF">
      <w:pPr>
        <w:pStyle w:val="ListParagraph"/>
        <w:rPr>
          <w:b/>
          <w:bCs/>
        </w:rPr>
      </w:pPr>
    </w:p>
    <w:p w14:paraId="04210623" w14:textId="241CA0C6" w:rsidR="00221AFF" w:rsidRPr="0005146B" w:rsidRDefault="00221AFF" w:rsidP="0005146B">
      <w:pPr>
        <w:rPr>
          <w:b/>
          <w:bCs/>
        </w:rPr>
      </w:pPr>
      <w:commentRangeStart w:id="81"/>
      <w:r w:rsidRPr="0005146B">
        <w:rPr>
          <w:b/>
          <w:bCs/>
        </w:rPr>
        <w:t>Flexibilidade</w:t>
      </w:r>
      <w:commentRangeEnd w:id="81"/>
      <w:r w:rsidR="00BA79B7" w:rsidRPr="0005146B">
        <w:rPr>
          <w:rStyle w:val="CommentReference"/>
          <w:b/>
          <w:bCs/>
          <w:sz w:val="24"/>
          <w:szCs w:val="22"/>
        </w:rPr>
        <w:commentReference w:id="81"/>
      </w:r>
    </w:p>
    <w:p w14:paraId="4DE32BEA" w14:textId="622D58D3" w:rsidR="00221AFF" w:rsidRPr="00B27C71" w:rsidRDefault="00221AFF" w:rsidP="00221AFF">
      <w:r w:rsidRPr="00B27C71">
        <w:t xml:space="preserve">Para além da capacidade sequencial, as </w:t>
      </w:r>
      <w:r w:rsidR="000A52D3" w:rsidRPr="00B27C71">
        <w:t xml:space="preserve">RNN </w:t>
      </w:r>
      <w:r w:rsidRPr="00B27C71">
        <w:t>são altamente flexíveis, podendo ser aplicadas a uma ampla gama de problemas de diferentes tipos. Esta flexibilidade manifesta-se em várias características, tais como:</w:t>
      </w:r>
    </w:p>
    <w:p w14:paraId="00C9B702" w14:textId="4D0AF38A" w:rsidR="00221AFF" w:rsidRPr="00B27C71" w:rsidRDefault="000A52D3" w:rsidP="000A52D3">
      <w:pPr>
        <w:pStyle w:val="ListParagraph"/>
        <w:numPr>
          <w:ilvl w:val="0"/>
          <w:numId w:val="44"/>
        </w:numPr>
      </w:pPr>
      <w:r w:rsidRPr="00B27C71">
        <w:rPr>
          <w:b/>
          <w:bCs/>
        </w:rPr>
        <w:t xml:space="preserve">Adaptabilidade a Diferentes Tipos de Dados: </w:t>
      </w:r>
      <w:r w:rsidRPr="00B27C7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B27C71" w:rsidRDefault="000A52D3" w:rsidP="000A52D3">
      <w:pPr>
        <w:pStyle w:val="ListParagraph"/>
        <w:ind w:left="1465" w:firstLine="0"/>
      </w:pPr>
    </w:p>
    <w:p w14:paraId="0D887CE9" w14:textId="68CD106A" w:rsidR="000A52D3" w:rsidRPr="00B27C71" w:rsidRDefault="000A52D3" w:rsidP="000A52D3">
      <w:pPr>
        <w:pStyle w:val="ListParagraph"/>
        <w:numPr>
          <w:ilvl w:val="0"/>
          <w:numId w:val="44"/>
        </w:numPr>
      </w:pPr>
      <w:r w:rsidRPr="00B27C71">
        <w:rPr>
          <w:b/>
          <w:bCs/>
        </w:rPr>
        <w:t>Aplicações em Diversos Domínios:</w:t>
      </w:r>
      <w:r w:rsidRPr="00B27C71">
        <w:t xml:space="preserve"> As RNN</w:t>
      </w:r>
      <w:r w:rsidR="00BA79B7" w:rsidRPr="00B27C71">
        <w:t xml:space="preserve"> </w:t>
      </w:r>
      <w:r w:rsidRPr="00B27C71">
        <w:t>pode</w:t>
      </w:r>
      <w:r w:rsidR="00BA79B7" w:rsidRPr="00B27C71">
        <w:t>m</w:t>
      </w:r>
      <w:r w:rsidRPr="00B27C71">
        <w:t xml:space="preserve"> ser utilizadas numa ampla gama de tarefas, incluindo:</w:t>
      </w:r>
    </w:p>
    <w:p w14:paraId="257F8049" w14:textId="77777777" w:rsidR="000A52D3" w:rsidRPr="00B27C71" w:rsidRDefault="000A52D3" w:rsidP="000A52D3">
      <w:pPr>
        <w:pStyle w:val="ListParagraph"/>
      </w:pPr>
    </w:p>
    <w:p w14:paraId="6BD6443F" w14:textId="10144D02" w:rsidR="000A52D3" w:rsidRPr="00B27C71" w:rsidRDefault="000A52D3" w:rsidP="000A52D3">
      <w:pPr>
        <w:pStyle w:val="ListParagraph"/>
        <w:numPr>
          <w:ilvl w:val="1"/>
          <w:numId w:val="44"/>
        </w:numPr>
      </w:pPr>
      <w:commentRangeStart w:id="82"/>
      <w:r w:rsidRPr="00B27C71">
        <w:rPr>
          <w:b/>
          <w:bCs/>
        </w:rPr>
        <w:t>Processamento de Linguagem Natural (NLP):</w:t>
      </w:r>
      <w:r w:rsidRPr="00B27C71">
        <w:t xml:space="preserve"> Tradução automática, análise de sentimentos</w:t>
      </w:r>
      <w:r w:rsidR="00434037" w:rsidRPr="00B27C71">
        <w:t>.</w:t>
      </w:r>
    </w:p>
    <w:p w14:paraId="1605113C" w14:textId="77777777" w:rsidR="000A52D3" w:rsidRPr="00B27C71" w:rsidRDefault="000A52D3" w:rsidP="000A52D3">
      <w:pPr>
        <w:pStyle w:val="ListParagraph"/>
        <w:numPr>
          <w:ilvl w:val="1"/>
          <w:numId w:val="44"/>
        </w:numPr>
      </w:pPr>
      <w:r w:rsidRPr="00B27C71">
        <w:rPr>
          <w:b/>
          <w:bCs/>
        </w:rPr>
        <w:t>Previsão de Séries Temporais</w:t>
      </w:r>
      <w:r w:rsidRPr="00B27C71">
        <w:t>: Previsão de vendas, análise financeira, previsão do tempo.</w:t>
      </w:r>
    </w:p>
    <w:p w14:paraId="2330E2F4" w14:textId="61C3BB19" w:rsidR="000A52D3" w:rsidRPr="00B27C71" w:rsidRDefault="000A52D3" w:rsidP="000A52D3">
      <w:pPr>
        <w:pStyle w:val="ListParagraph"/>
        <w:numPr>
          <w:ilvl w:val="1"/>
          <w:numId w:val="44"/>
        </w:numPr>
      </w:pPr>
      <w:r w:rsidRPr="00B27C71">
        <w:rPr>
          <w:b/>
          <w:bCs/>
        </w:rPr>
        <w:lastRenderedPageBreak/>
        <w:t>Reconhecimento de Padrões</w:t>
      </w:r>
      <w:r w:rsidRPr="00B27C71">
        <w:t>: Reconhecimento de fala, classificação de gestos em vídeos, deteção de anomalias.</w:t>
      </w:r>
      <w:commentRangeEnd w:id="82"/>
      <w:r w:rsidR="00BA79B7" w:rsidRPr="00B27C71">
        <w:rPr>
          <w:rStyle w:val="CommentReference"/>
        </w:rPr>
        <w:commentReference w:id="82"/>
      </w:r>
    </w:p>
    <w:p w14:paraId="6F8D8C73" w14:textId="77777777" w:rsidR="000A52D3" w:rsidRPr="00B27C71" w:rsidRDefault="000A52D3" w:rsidP="000A52D3">
      <w:pPr>
        <w:pStyle w:val="ListParagraph"/>
        <w:ind w:left="1837" w:firstLine="0"/>
      </w:pPr>
    </w:p>
    <w:p w14:paraId="3C3DD0FB" w14:textId="539BB8A7" w:rsidR="000A52D3" w:rsidRPr="00B27C71" w:rsidRDefault="000A52D3" w:rsidP="000A52D3">
      <w:pPr>
        <w:pStyle w:val="ListParagraph"/>
        <w:numPr>
          <w:ilvl w:val="0"/>
          <w:numId w:val="44"/>
        </w:numPr>
      </w:pPr>
      <w:r w:rsidRPr="00B27C71">
        <w:rPr>
          <w:b/>
          <w:bCs/>
        </w:rPr>
        <w:t xml:space="preserve">Integração com Outras Tecnologias: </w:t>
      </w:r>
      <w:r w:rsidRPr="00B27C71">
        <w:t xml:space="preserve">As </w:t>
      </w:r>
      <w:r w:rsidR="00B426F6" w:rsidRPr="00B27C71">
        <w:t>RNN têm</w:t>
      </w:r>
      <w:r w:rsidRPr="00B27C71">
        <w:t xml:space="preserve"> a capacidade de serem integradas com outras tecnologias de </w:t>
      </w:r>
      <w:r w:rsidR="00BA79B7" w:rsidRPr="00B27C71">
        <w:rPr>
          <w:i/>
          <w:iCs/>
        </w:rPr>
        <w:t>Machine Learning</w:t>
      </w:r>
      <w:r w:rsidR="00BA79B7" w:rsidRPr="00B27C71">
        <w:t xml:space="preserve"> (ML)</w:t>
      </w:r>
      <w:r w:rsidRPr="00B27C71">
        <w:t xml:space="preserve"> e </w:t>
      </w:r>
      <w:r w:rsidR="00BA79B7" w:rsidRPr="00B27C71">
        <w:rPr>
          <w:i/>
          <w:iCs/>
        </w:rPr>
        <w:t xml:space="preserve">Deep Learning </w:t>
      </w:r>
      <w:r w:rsidR="00BA79B7" w:rsidRPr="00B27C71">
        <w:t>(DL)</w:t>
      </w:r>
      <w:r w:rsidRPr="00B27C71">
        <w:t xml:space="preserve">, como redes </w:t>
      </w:r>
      <w:proofErr w:type="spellStart"/>
      <w:r w:rsidRPr="00B27C71">
        <w:t>convolucionais</w:t>
      </w:r>
      <w:proofErr w:type="spellEnd"/>
      <w:r w:rsidRPr="00B27C71">
        <w:t xml:space="preserve"> para processamento de vídeo ou mecanismos de atenção para melhorar o foco em partes específicas da sequência.</w:t>
      </w:r>
    </w:p>
    <w:p w14:paraId="0D3A7D50" w14:textId="77777777" w:rsidR="00B426F6" w:rsidRPr="00B27C71" w:rsidRDefault="00B426F6" w:rsidP="00B426F6">
      <w:pPr>
        <w:pStyle w:val="ListParagraph"/>
        <w:ind w:left="1465" w:firstLine="0"/>
      </w:pPr>
    </w:p>
    <w:p w14:paraId="01DDDD58" w14:textId="4F5B429A" w:rsidR="00221AFF" w:rsidRPr="00B27C71" w:rsidRDefault="00B426F6" w:rsidP="00B426F6">
      <w:pPr>
        <w:pStyle w:val="ListParagraph"/>
        <w:numPr>
          <w:ilvl w:val="0"/>
          <w:numId w:val="44"/>
        </w:numPr>
      </w:pPr>
      <w:r w:rsidRPr="00B27C71">
        <w:rPr>
          <w:b/>
          <w:bCs/>
        </w:rPr>
        <w:t>Escalabilidade</w:t>
      </w:r>
      <w:r w:rsidRPr="00B27C71">
        <w:t>: As RNN podem ser escaladas para lidar com grandes conjuntos de dados e modelos bastante complexos, ajustando-se a todo o tipo de requisitos computacionais. Técnicas como paralelização e otimização de hardware, uso de GPU, têm um impacto positivo ajudando a treinar a rede de forma muito mais eficiente.</w:t>
      </w:r>
    </w:p>
    <w:p w14:paraId="24C602C3" w14:textId="39FABA7B" w:rsidR="00DD20F9" w:rsidRPr="00935A64" w:rsidRDefault="00C6750D" w:rsidP="00935A64">
      <w:pPr>
        <w:rPr>
          <w:b/>
          <w:bCs/>
        </w:rPr>
      </w:pPr>
      <w:r w:rsidRPr="00935A64">
        <w:rPr>
          <w:b/>
          <w:bCs/>
        </w:rPr>
        <w:t xml:space="preserve">Limitações </w:t>
      </w:r>
    </w:p>
    <w:p w14:paraId="0A2A9B7D" w14:textId="352C7B00" w:rsidR="0023463F" w:rsidRPr="00935A64" w:rsidRDefault="00C6750D" w:rsidP="00935A64">
      <w:pPr>
        <w:rPr>
          <w:b/>
          <w:bCs/>
        </w:rPr>
      </w:pPr>
      <w:commentRangeStart w:id="83"/>
      <w:r w:rsidRPr="00935A64">
        <w:rPr>
          <w:b/>
          <w:bCs/>
        </w:rPr>
        <w:t xml:space="preserve">Problema do Gradiente </w:t>
      </w:r>
      <w:r w:rsidR="0023463F" w:rsidRPr="00935A64">
        <w:rPr>
          <w:b/>
          <w:bCs/>
        </w:rPr>
        <w:t>Desaparece</w:t>
      </w:r>
      <w:r w:rsidRPr="00935A64">
        <w:rPr>
          <w:b/>
          <w:bCs/>
        </w:rPr>
        <w:t>/Expl</w:t>
      </w:r>
      <w:r w:rsidR="0023463F" w:rsidRPr="00935A64">
        <w:rPr>
          <w:b/>
          <w:bCs/>
        </w:rPr>
        <w:t>ode</w:t>
      </w:r>
      <w:commentRangeEnd w:id="83"/>
      <w:r w:rsidR="00BA79B7" w:rsidRPr="00935A64">
        <w:rPr>
          <w:rStyle w:val="CommentReference"/>
          <w:b/>
          <w:bCs/>
        </w:rPr>
        <w:commentReference w:id="83"/>
      </w:r>
    </w:p>
    <w:p w14:paraId="4F96DDC6" w14:textId="10AD12D9" w:rsidR="00C6750D" w:rsidRPr="00B27C71" w:rsidRDefault="0023463F" w:rsidP="00C6750D">
      <w:r w:rsidRPr="00B27C71">
        <w:t xml:space="preserve">O problema do gradiente desaparece/explode é uma das principais dificuldades encontradas no treino de </w:t>
      </w:r>
      <w:r w:rsidR="004304C3" w:rsidRPr="00B27C71">
        <w:t>RN</w:t>
      </w:r>
      <w:r w:rsidR="00BA79B7" w:rsidRPr="00B27C71">
        <w:t>N</w:t>
      </w:r>
      <w:r w:rsidRPr="00B27C71">
        <w:t xml:space="preserve">. Este problema impacta negativamente a capacidade de a rede aprender dependências de longo prazo nos dados sequenciais, o que é crucial para muitas aplicações </w:t>
      </w:r>
      <w:commentRangeStart w:id="84"/>
      <w:r w:rsidRPr="00B27C71">
        <w:t>práticas</w:t>
      </w:r>
      <w:commentRangeEnd w:id="84"/>
      <w:r w:rsidR="00BA79B7" w:rsidRPr="00B27C71">
        <w:rPr>
          <w:rStyle w:val="CommentReference"/>
        </w:rPr>
        <w:commentReference w:id="84"/>
      </w:r>
      <w:r w:rsidRPr="00B27C71">
        <w:t xml:space="preserve">. </w:t>
      </w:r>
    </w:p>
    <w:p w14:paraId="58EEA6BF" w14:textId="7B3FD6AC" w:rsidR="0023463F" w:rsidRPr="00B27C71" w:rsidRDefault="0023463F" w:rsidP="00C6750D">
      <w:r w:rsidRPr="00B27C71">
        <w:t xml:space="preserve">Durante o treino da rede, o algoritmo de </w:t>
      </w:r>
      <w:proofErr w:type="spellStart"/>
      <w:r w:rsidRPr="00B27C71">
        <w:t>retropropagação</w:t>
      </w:r>
      <w:proofErr w:type="spellEnd"/>
      <w:r w:rsidRPr="00B27C71">
        <w:t xml:space="preserve"> (</w:t>
      </w:r>
      <w:proofErr w:type="spellStart"/>
      <w:r w:rsidRPr="00B27C71">
        <w:rPr>
          <w:i/>
          <w:iCs/>
        </w:rPr>
        <w:t>backpropagation</w:t>
      </w:r>
      <w:proofErr w:type="spellEnd"/>
      <w:r w:rsidRPr="00B27C71">
        <w:t xml:space="preserve">) é usado para ajustar os pesos da rede. Este processo envolve o cálculo do gradiente do erro em relação a cada peso, que é utilizado para atualizar os pesos de maneira a minimizar o erro. No entanto, em redes profundas e </w:t>
      </w:r>
      <w:r w:rsidR="004304C3" w:rsidRPr="00B27C71">
        <w:t>RNN</w:t>
      </w:r>
      <w:r w:rsidRPr="00B27C71">
        <w:t>, os gradientes podem sofrer um de dois tipos de problemas:</w:t>
      </w:r>
    </w:p>
    <w:p w14:paraId="62042F2E" w14:textId="3ED0CA14" w:rsidR="0023463F" w:rsidRPr="00B27C71" w:rsidRDefault="0023463F" w:rsidP="0023463F">
      <w:pPr>
        <w:pStyle w:val="ListParagraph"/>
        <w:numPr>
          <w:ilvl w:val="0"/>
          <w:numId w:val="42"/>
        </w:numPr>
      </w:pPr>
      <w:proofErr w:type="spellStart"/>
      <w:r w:rsidRPr="00B27C71">
        <w:rPr>
          <w:i/>
          <w:iCs/>
        </w:rPr>
        <w:t>Vanishing</w:t>
      </w:r>
      <w:proofErr w:type="spellEnd"/>
      <w:r w:rsidRPr="00B27C71">
        <w:rPr>
          <w:i/>
          <w:iCs/>
        </w:rPr>
        <w:t xml:space="preserve"> </w:t>
      </w:r>
      <w:proofErr w:type="spellStart"/>
      <w:r w:rsidRPr="00B27C71">
        <w:rPr>
          <w:i/>
          <w:iCs/>
        </w:rPr>
        <w:t>Gradient</w:t>
      </w:r>
      <w:proofErr w:type="spellEnd"/>
      <w:r w:rsidRPr="00B27C71">
        <w:rPr>
          <w:i/>
          <w:iCs/>
        </w:rPr>
        <w:t xml:space="preserve"> </w:t>
      </w:r>
      <w:proofErr w:type="spellStart"/>
      <w:r w:rsidRPr="00B27C71">
        <w:rPr>
          <w:i/>
          <w:iCs/>
        </w:rPr>
        <w:t>Problem</w:t>
      </w:r>
      <w:proofErr w:type="spellEnd"/>
      <w:r w:rsidRPr="00B27C71">
        <w:t xml:space="preserve"> (Gradiente Desaparece):</w:t>
      </w:r>
    </w:p>
    <w:p w14:paraId="4B318940" w14:textId="66296661" w:rsidR="0023463F" w:rsidRPr="00B27C71" w:rsidRDefault="0023463F" w:rsidP="0023463F">
      <w:pPr>
        <w:pStyle w:val="ListParagraph"/>
        <w:numPr>
          <w:ilvl w:val="1"/>
          <w:numId w:val="42"/>
        </w:numPr>
      </w:pPr>
      <w:r w:rsidRPr="00B27C71">
        <w:t xml:space="preserve">Os gradientes dos estados anteriores tendem a diminuir exponencialmente à medida que a informação é propagada de volta através da rede. Isto resulta em gradientes muito pequenos, o que significa que os pesos destas camadas são atualizados muito lentamente. </w:t>
      </w:r>
      <w:r w:rsidRPr="00B27C71">
        <w:lastRenderedPageBreak/>
        <w:t>Como resultado, a rede tem dificuldade em aprender e ajustar estes pesos corretamente, especialmente para sequências longas.</w:t>
      </w:r>
    </w:p>
    <w:p w14:paraId="17DF2B3B" w14:textId="78D6D86F" w:rsidR="0023463F" w:rsidRPr="00E86665" w:rsidRDefault="0023463F" w:rsidP="0023463F">
      <w:pPr>
        <w:pStyle w:val="ListParagraph"/>
        <w:numPr>
          <w:ilvl w:val="0"/>
          <w:numId w:val="42"/>
        </w:numPr>
        <w:rPr>
          <w:lang w:val="en-US"/>
        </w:rPr>
      </w:pPr>
      <w:r w:rsidRPr="00E86665">
        <w:rPr>
          <w:i/>
          <w:iCs/>
          <w:lang w:val="en-US"/>
        </w:rPr>
        <w:t>Exploding Gradient Problem</w:t>
      </w:r>
      <w:r w:rsidRPr="00E86665">
        <w:rPr>
          <w:lang w:val="en-US"/>
        </w:rPr>
        <w:t xml:space="preserve"> (</w:t>
      </w:r>
      <w:proofErr w:type="spellStart"/>
      <w:r w:rsidRPr="00E86665">
        <w:rPr>
          <w:lang w:val="en-US"/>
        </w:rPr>
        <w:t>Gradiente</w:t>
      </w:r>
      <w:proofErr w:type="spellEnd"/>
      <w:r w:rsidRPr="00E86665">
        <w:rPr>
          <w:lang w:val="en-US"/>
        </w:rPr>
        <w:t xml:space="preserve"> Explode):</w:t>
      </w:r>
    </w:p>
    <w:p w14:paraId="40D6ACF4" w14:textId="290FBA9D" w:rsidR="0023463F" w:rsidRPr="00B27C71" w:rsidRDefault="00397CC5" w:rsidP="0023463F">
      <w:pPr>
        <w:pStyle w:val="ListParagraph"/>
        <w:numPr>
          <w:ilvl w:val="1"/>
          <w:numId w:val="42"/>
        </w:numPr>
      </w:pPr>
      <w:r w:rsidRPr="00B27C71">
        <w:t>Trata-se do</w:t>
      </w:r>
      <w:r w:rsidR="0023463F" w:rsidRPr="00B27C71">
        <w:t xml:space="preserve"> oposto do problema do gradiente </w:t>
      </w:r>
      <w:r w:rsidRPr="00B27C71">
        <w:t>a desaparecer</w:t>
      </w:r>
      <w:r w:rsidR="0023463F" w:rsidRPr="00B27C71">
        <w:t xml:space="preserve">, </w:t>
      </w:r>
      <w:r w:rsidRPr="00B27C71">
        <w:t xml:space="preserve">sendo que neste problema </w:t>
      </w:r>
      <w:r w:rsidR="0023463F" w:rsidRPr="00B27C71">
        <w:t xml:space="preserve">os gradientes podem aumentar exponencialmente, resultando em valores extremamente grandes. </w:t>
      </w:r>
      <w:r w:rsidRPr="00B27C71">
        <w:t>Isto</w:t>
      </w:r>
      <w:r w:rsidR="0023463F" w:rsidRPr="00B27C71">
        <w:t xml:space="preserve"> leva a atualizações de pesos muito grandes, que podem causar divergência </w:t>
      </w:r>
      <w:r w:rsidR="00F67460" w:rsidRPr="00B27C71">
        <w:t>no</w:t>
      </w:r>
      <w:r w:rsidR="0023463F" w:rsidRPr="00B27C71">
        <w:t xml:space="preserve"> processo de trein</w:t>
      </w:r>
      <w:r w:rsidR="00F67460" w:rsidRPr="00B27C71">
        <w:t>o</w:t>
      </w:r>
      <w:r w:rsidR="0023463F" w:rsidRPr="00B27C71">
        <w:t>, tornando o modelo instável e incapaz de aprender.</w:t>
      </w:r>
    </w:p>
    <w:p w14:paraId="36938BBC" w14:textId="7EB2F067" w:rsidR="00B426F6" w:rsidRPr="0005146B" w:rsidRDefault="00B426F6" w:rsidP="0005146B">
      <w:pPr>
        <w:rPr>
          <w:b/>
          <w:bCs/>
        </w:rPr>
      </w:pPr>
      <w:r w:rsidRPr="0005146B">
        <w:rPr>
          <w:b/>
          <w:bCs/>
        </w:rPr>
        <w:t xml:space="preserve">Solução para Resolver as Limitações </w:t>
      </w:r>
    </w:p>
    <w:p w14:paraId="7BED303A" w14:textId="48E68F4F" w:rsidR="00B426F6" w:rsidRPr="00B27C71" w:rsidRDefault="00B426F6" w:rsidP="00B426F6">
      <w:r w:rsidRPr="00B27C71">
        <w:t xml:space="preserve">Para </w:t>
      </w:r>
      <w:r w:rsidR="00FA67B1" w:rsidRPr="00B27C71">
        <w:t>resolver a dificuldade</w:t>
      </w:r>
      <w:r w:rsidRPr="00B27C71">
        <w:t xml:space="preserve"> de capturar dependências de longo prazo, diversas abordagens e melhorias nas arquiteturas de redes neurais foram desenvolvidas.</w:t>
      </w:r>
      <w:r w:rsidR="00FA67B1" w:rsidRPr="00B27C71">
        <w:t xml:space="preserve"> </w:t>
      </w:r>
      <w:r w:rsidR="004304C3" w:rsidRPr="00B27C71">
        <w:t xml:space="preserve">A mais importante no âmbito deste projeto foi o desenvolvimento da </w:t>
      </w:r>
      <w:r w:rsidR="004304C3" w:rsidRPr="00B27C71">
        <w:rPr>
          <w:i/>
          <w:iCs/>
        </w:rPr>
        <w:t>Long Short-</w:t>
      </w:r>
      <w:proofErr w:type="spellStart"/>
      <w:r w:rsidR="004304C3" w:rsidRPr="00B27C71">
        <w:rPr>
          <w:i/>
          <w:iCs/>
        </w:rPr>
        <w:t>Term</w:t>
      </w:r>
      <w:proofErr w:type="spellEnd"/>
      <w:r w:rsidR="004304C3" w:rsidRPr="00B27C71">
        <w:rPr>
          <w:i/>
          <w:iCs/>
        </w:rPr>
        <w:t xml:space="preserve"> </w:t>
      </w:r>
      <w:proofErr w:type="spellStart"/>
      <w:r w:rsidR="004304C3" w:rsidRPr="00B27C71">
        <w:rPr>
          <w:i/>
          <w:iCs/>
        </w:rPr>
        <w:t>Memory</w:t>
      </w:r>
      <w:proofErr w:type="spellEnd"/>
      <w:r w:rsidR="00BA79B7" w:rsidRPr="00B27C71">
        <w:t xml:space="preserve"> (LSTM)</w:t>
      </w:r>
      <w:r w:rsidR="004304C3" w:rsidRPr="00B27C71">
        <w:t>, uma variante das RNN projetada especificamente para lidar com o problema do gradiente a desaparecer.</w:t>
      </w:r>
    </w:p>
    <w:p w14:paraId="5B64BE4B" w14:textId="4E78F077" w:rsidR="00DD20F9" w:rsidRPr="00B27C71" w:rsidRDefault="00E546F8" w:rsidP="00935A64">
      <w:pPr>
        <w:pStyle w:val="Heading3"/>
      </w:pPr>
      <w:bookmarkStart w:id="85" w:name="_Toc170059461"/>
      <w:r>
        <w:t xml:space="preserve"> </w:t>
      </w:r>
      <w:bookmarkStart w:id="86" w:name="_Toc175516293"/>
      <w:r w:rsidR="00DD20F9" w:rsidRPr="00B27C71">
        <w:t>Long Short-</w:t>
      </w:r>
      <w:proofErr w:type="spellStart"/>
      <w:r w:rsidR="00DD20F9" w:rsidRPr="00B27C71">
        <w:t>Term</w:t>
      </w:r>
      <w:proofErr w:type="spellEnd"/>
      <w:r w:rsidR="00DD20F9" w:rsidRPr="00B27C71">
        <w:t xml:space="preserve"> </w:t>
      </w:r>
      <w:proofErr w:type="spellStart"/>
      <w:r w:rsidR="00DD20F9" w:rsidRPr="00B27C71">
        <w:t>Memory</w:t>
      </w:r>
      <w:bookmarkEnd w:id="86"/>
      <w:proofErr w:type="spellEnd"/>
      <w:r w:rsidR="001C156A" w:rsidRPr="00B27C71">
        <w:t xml:space="preserve"> </w:t>
      </w:r>
      <w:bookmarkEnd w:id="85"/>
    </w:p>
    <w:p w14:paraId="42E519B7" w14:textId="5F6BEF95" w:rsidR="00DD20F9" w:rsidRPr="00B27C71" w:rsidRDefault="00BA79B7" w:rsidP="00DD20F9">
      <w:r w:rsidRPr="00B27C71">
        <w:t>LSTM</w:t>
      </w:r>
      <w:r w:rsidR="00B50D5F">
        <w:t xml:space="preserve"> </w:t>
      </w:r>
      <w:r w:rsidR="00B50D5F" w:rsidRPr="00B27C71">
        <w:t>(ver</w:t>
      </w:r>
      <w:r w:rsidR="00B50D5F">
        <w:t xml:space="preserve"> </w:t>
      </w:r>
      <w:r w:rsidR="00B50D5F">
        <w:fldChar w:fldCharType="begin"/>
      </w:r>
      <w:r w:rsidR="00B50D5F">
        <w:instrText xml:space="preserve"> REF _Ref175470581 \h </w:instrText>
      </w:r>
      <w:r w:rsidR="00B50D5F">
        <w:fldChar w:fldCharType="separate"/>
      </w:r>
      <w:r w:rsidR="00B50D5F" w:rsidRPr="00B27C71">
        <w:t xml:space="preserve">Figura </w:t>
      </w:r>
      <w:r w:rsidR="00B50D5F" w:rsidRPr="00B27C71">
        <w:rPr>
          <w:noProof/>
        </w:rPr>
        <w:t>2</w:t>
      </w:r>
      <w:r w:rsidR="00B50D5F">
        <w:fldChar w:fldCharType="end"/>
      </w:r>
      <w:r w:rsidR="00B50D5F" w:rsidRPr="00B27C71">
        <w:t xml:space="preserve">) </w:t>
      </w:r>
      <w:commentRangeStart w:id="87"/>
      <w:commentRangeEnd w:id="87"/>
      <w:r w:rsidR="00B50D5F" w:rsidRPr="00B27C71">
        <w:rPr>
          <w:rStyle w:val="CommentReference"/>
        </w:rPr>
        <w:commentReference w:id="87"/>
      </w:r>
      <w:r w:rsidR="00DD20F9" w:rsidRPr="00B27C71">
        <w:t xml:space="preserve"> é uma versão melhorada da </w:t>
      </w:r>
      <w:r w:rsidRPr="00B27C71">
        <w:t>RNN</w:t>
      </w:r>
      <w:r w:rsidR="00DD20F9" w:rsidRPr="00B27C71">
        <w:t xml:space="preserve"> projetada por </w:t>
      </w:r>
      <w:proofErr w:type="spellStart"/>
      <w:r w:rsidR="00DD20F9" w:rsidRPr="00B27C71">
        <w:t>Hochreiter</w:t>
      </w:r>
      <w:proofErr w:type="spellEnd"/>
      <w:r w:rsidR="00DD20F9" w:rsidRPr="00B27C71">
        <w:t xml:space="preserve"> &amp; </w:t>
      </w:r>
      <w:commentRangeStart w:id="88"/>
      <w:proofErr w:type="spellStart"/>
      <w:r w:rsidR="00DD20F9" w:rsidRPr="00B27C71">
        <w:t>Schmidhuber</w:t>
      </w:r>
      <w:commentRangeEnd w:id="88"/>
      <w:proofErr w:type="spellEnd"/>
      <w:r w:rsidRPr="00B27C71">
        <w:rPr>
          <w:rStyle w:val="CommentReference"/>
        </w:rPr>
        <w:commentReference w:id="88"/>
      </w:r>
      <w:r w:rsidR="00DD20F9" w:rsidRPr="00B27C71">
        <w:t>. O LSTM é adequado para tarefas de previsão de sequências e destaca-se na captura de dependências de longo prazo.</w:t>
      </w:r>
    </w:p>
    <w:p w14:paraId="6A184C7B" w14:textId="2A797DFF" w:rsidR="00DD20F9" w:rsidRPr="00B27C71" w:rsidRDefault="00DD20F9" w:rsidP="00DD20F9">
      <w:r w:rsidRPr="00B27C71">
        <w:t>Uma RNN tradicional possui um único estado oculto que é transmitido ao longo do tempo, o que pode dificultar para a rede aprender dependências de longo prazo. As LSTM</w:t>
      </w:r>
      <w:r w:rsidR="00BA79B7" w:rsidRPr="00B27C71">
        <w:t xml:space="preserve"> </w:t>
      </w:r>
      <w:r w:rsidRPr="00B27C71">
        <w:t xml:space="preserve">resolvem esse problema introduzindo uma célula de memória, que é um </w:t>
      </w:r>
      <w:proofErr w:type="spellStart"/>
      <w:r w:rsidRPr="00D05D91">
        <w:rPr>
          <w:i/>
          <w:iCs/>
        </w:rPr>
        <w:t>contêiner</w:t>
      </w:r>
      <w:proofErr w:type="spellEnd"/>
      <w:r w:rsidRPr="00B27C71">
        <w:t xml:space="preserve">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713DA" w:rsidRPr="00B27C71">
        <w:t xml:space="preserve"> [4]</w:t>
      </w:r>
      <w:r w:rsidRPr="00B27C71">
        <w:t xml:space="preserve">. As </w:t>
      </w:r>
      <w:r w:rsidR="003D06E0" w:rsidRPr="00B27C71">
        <w:t>LSTM</w:t>
      </w:r>
      <w:r w:rsidRPr="00B27C71">
        <w:t xml:space="preserve"> também podem ser usadas em combinação com outras arquiteturas de rede neural, como Redes Neurais </w:t>
      </w:r>
      <w:proofErr w:type="spellStart"/>
      <w:r w:rsidRPr="00B27C71">
        <w:t>Convolucionais</w:t>
      </w:r>
      <w:proofErr w:type="spellEnd"/>
      <w:r w:rsidRPr="00B27C7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7F8F0C0D" w14:textId="77777777" w:rsidTr="00A907A6">
        <w:trPr>
          <w:trHeight w:val="567"/>
        </w:trPr>
        <w:tc>
          <w:tcPr>
            <w:tcW w:w="10572" w:type="dxa"/>
            <w:vAlign w:val="center"/>
          </w:tcPr>
          <w:p w14:paraId="413B0411" w14:textId="77777777" w:rsidR="00DD20F9" w:rsidRPr="00B27C71" w:rsidRDefault="00DD20F9" w:rsidP="00A907A6">
            <w:pPr>
              <w:keepNext/>
              <w:jc w:val="center"/>
            </w:pPr>
            <w:bookmarkStart w:id="89" w:name="_Hlk161697150"/>
            <w:r w:rsidRPr="00B27C71">
              <w:rPr>
                <w:noProof/>
              </w:rPr>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78539AE2" w:rsidR="00DD20F9" w:rsidRPr="00B27C71" w:rsidRDefault="00DD20F9" w:rsidP="00E86ACB">
            <w:pPr>
              <w:pStyle w:val="Caption"/>
            </w:pPr>
            <w:bookmarkStart w:id="90" w:name="_Ref175470581"/>
            <w:bookmarkStart w:id="91" w:name="_Toc175516442"/>
            <w:commentRangeStart w:id="92"/>
            <w:r w:rsidRPr="00B27C71">
              <w:t xml:space="preserve">Figura </w:t>
            </w:r>
            <w:r w:rsidRPr="00B27C71">
              <w:fldChar w:fldCharType="begin"/>
            </w:r>
            <w:r w:rsidRPr="00B27C71">
              <w:instrText xml:space="preserve"> SEQ Figura \* ARABIC </w:instrText>
            </w:r>
            <w:r w:rsidRPr="00B27C71">
              <w:fldChar w:fldCharType="separate"/>
            </w:r>
            <w:r w:rsidR="002A3861">
              <w:rPr>
                <w:noProof/>
              </w:rPr>
              <w:t>2</w:t>
            </w:r>
            <w:r w:rsidRPr="00B27C71">
              <w:rPr>
                <w:noProof/>
              </w:rPr>
              <w:fldChar w:fldCharType="end"/>
            </w:r>
            <w:bookmarkEnd w:id="90"/>
            <w:r w:rsidRPr="00B27C71">
              <w:t xml:space="preserve"> - </w:t>
            </w:r>
            <w:r w:rsidRPr="00B27C71">
              <w:rPr>
                <w:bCs/>
              </w:rPr>
              <w:t xml:space="preserve">Diagrama </w:t>
            </w:r>
            <w:r w:rsidR="00D05D91">
              <w:rPr>
                <w:bCs/>
              </w:rPr>
              <w:t>i</w:t>
            </w:r>
            <w:r w:rsidRPr="00B27C71">
              <w:rPr>
                <w:bCs/>
              </w:rPr>
              <w:t>lustrativo de uma LSTM</w:t>
            </w:r>
            <w:commentRangeEnd w:id="92"/>
            <w:r w:rsidR="00BA79B7" w:rsidRPr="00B27C71">
              <w:rPr>
                <w:rStyle w:val="CommentReference"/>
                <w:b w:val="0"/>
                <w:iCs w:val="0"/>
              </w:rPr>
              <w:commentReference w:id="92"/>
            </w:r>
            <w:bookmarkEnd w:id="91"/>
          </w:p>
        </w:tc>
      </w:tr>
      <w:bookmarkEnd w:id="89"/>
    </w:tbl>
    <w:p w14:paraId="2DCE4795" w14:textId="77777777" w:rsidR="00DD20F9" w:rsidRPr="00B27C71" w:rsidRDefault="00DD20F9" w:rsidP="00DD20F9"/>
    <w:p w14:paraId="5D9CF884" w14:textId="77777777" w:rsidR="00DD20F9" w:rsidRPr="00B27C71" w:rsidRDefault="00DD20F9" w:rsidP="00935A64">
      <w:pPr>
        <w:pStyle w:val="Heading5"/>
      </w:pPr>
      <w:r w:rsidRPr="00B27C71">
        <w:t xml:space="preserve"> </w:t>
      </w:r>
      <w:bookmarkStart w:id="93" w:name="_Toc170059462"/>
      <w:r w:rsidRPr="00B27C71">
        <w:t>Arquitetura de uma LSTM: Estrutura e Funcionamento</w:t>
      </w:r>
      <w:bookmarkEnd w:id="93"/>
    </w:p>
    <w:p w14:paraId="69F6D48A" w14:textId="5A400276" w:rsidR="00DD20F9" w:rsidRPr="00B27C71" w:rsidRDefault="00DD20F9" w:rsidP="00DD20F9">
      <w:r w:rsidRPr="00B27C71">
        <w:t>Uma LSTM é composta por uma série de células de memória, que são blocos responsáveis por armazenar e processar informações ao longo do tempo. Cada célula LSTM cont</w:t>
      </w:r>
      <w:r w:rsidR="00BA79B7" w:rsidRPr="00B27C71">
        <w:t>é</w:t>
      </w:r>
      <w:r w:rsidRPr="00B27C71">
        <w:t xml:space="preserve">m três </w:t>
      </w:r>
      <w:r w:rsidRPr="001201CD">
        <w:rPr>
          <w:i/>
          <w:iCs/>
        </w:rPr>
        <w:t>Gates</w:t>
      </w:r>
      <w:r w:rsidRPr="00B27C71">
        <w:t xml:space="preserve">: </w:t>
      </w:r>
      <w:r w:rsidRPr="00B27C71">
        <w:rPr>
          <w:i/>
          <w:iCs/>
        </w:rPr>
        <w:t>Input Gate</w:t>
      </w:r>
      <w:r w:rsidRPr="00B27C71">
        <w:t xml:space="preserve">, </w:t>
      </w:r>
      <w:r w:rsidRPr="00B27C71">
        <w:rPr>
          <w:i/>
          <w:iCs/>
        </w:rPr>
        <w:t>Forget Gate</w:t>
      </w:r>
      <w:r w:rsidR="00BA79B7" w:rsidRPr="00B27C71">
        <w:t xml:space="preserve"> e</w:t>
      </w:r>
      <w:r w:rsidRPr="00B27C71">
        <w:t xml:space="preserve"> </w:t>
      </w:r>
      <w:r w:rsidRPr="00B27C71">
        <w:rPr>
          <w:i/>
          <w:iCs/>
        </w:rPr>
        <w:t>Output Gate</w:t>
      </w:r>
      <w:r w:rsidRPr="00B27C71">
        <w:t>.</w:t>
      </w:r>
    </w:p>
    <w:p w14:paraId="3D44A440" w14:textId="1D6F3A49" w:rsidR="00DD20F9" w:rsidRPr="00935A64" w:rsidRDefault="00DD20F9" w:rsidP="00935A64">
      <w:pPr>
        <w:rPr>
          <w:b/>
          <w:bCs/>
        </w:rPr>
      </w:pPr>
      <w:bookmarkStart w:id="94" w:name="_Toc170059463"/>
      <w:r w:rsidRPr="00935A64">
        <w:rPr>
          <w:b/>
          <w:bCs/>
        </w:rPr>
        <w:t xml:space="preserve">Forget </w:t>
      </w:r>
      <w:bookmarkEnd w:id="94"/>
      <w:r w:rsidR="00BA79B7" w:rsidRPr="00935A64">
        <w:rPr>
          <w:b/>
          <w:bCs/>
        </w:rPr>
        <w:t>Gate</w:t>
      </w:r>
    </w:p>
    <w:p w14:paraId="0D5DF73B" w14:textId="30503ECB" w:rsidR="00DD20F9" w:rsidRPr="00B27C71" w:rsidRDefault="00DD20F9" w:rsidP="00DD20F9">
      <w:r w:rsidRPr="00B27C71">
        <w:t xml:space="preserve">A informação que já não é útil no estado da célula é removida com a porta de esquecimento. Dois inputs,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B27C7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t xml:space="preserve"> (saída da célula anterior), são alimentados na porta e multiplicados por matrizes de pesos, seguido pela adição de um bias. O resultado é passado por uma função de ativação que fornece uma saída binária. </w:t>
      </w:r>
    </w:p>
    <w:p w14:paraId="68E24CF3" w14:textId="77777777" w:rsidR="00DD20F9" w:rsidRPr="00B27C71" w:rsidRDefault="00DD20F9" w:rsidP="00DD20F9">
      <w:r w:rsidRPr="00B27C71">
        <w:t xml:space="preserve">Se, para um determinado estado da célula, a saída for 0, a informação é esquecida e, para saída 1, a informação é retida para uso futuro. A equação para a </w:t>
      </w:r>
      <w:r w:rsidRPr="00B27C71">
        <w:rPr>
          <w:i/>
          <w:iCs/>
        </w:rPr>
        <w:t>Forget Gate</w:t>
      </w:r>
      <w:r w:rsidRPr="00B27C71">
        <w:t xml:space="preserve"> é a seguinte:</w:t>
      </w:r>
    </w:p>
    <w:p w14:paraId="1C3EA40D" w14:textId="3042B8BD" w:rsidR="00791AC8" w:rsidRPr="00B27C7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B27C71" w:rsidRDefault="00DD20F9" w:rsidP="00DD20F9">
      <w:r w:rsidRPr="00B27C71">
        <w:t xml:space="preserve"> onde:</w:t>
      </w:r>
    </w:p>
    <w:p w14:paraId="6A471435" w14:textId="7E5D2B2F" w:rsidR="00DD20F9" w:rsidRPr="00B27C7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B27C71">
        <w:t xml:space="preserve">representa a matriz de pesos associada à </w:t>
      </w:r>
      <w:r w:rsidR="00DD20F9" w:rsidRPr="00B27C71">
        <w:rPr>
          <w:i/>
          <w:iCs/>
        </w:rPr>
        <w:t>Forget Gate</w:t>
      </w:r>
      <w:r w:rsidR="00B50D5F">
        <w:rPr>
          <w:i/>
          <w:iCs/>
        </w:rPr>
        <w:t xml:space="preserve"> </w:t>
      </w:r>
      <w:r w:rsidR="00B50D5F" w:rsidRPr="00B27C71">
        <w:t>(ver</w:t>
      </w:r>
      <w:r w:rsidR="00B50D5F">
        <w:t xml:space="preserve"> </w:t>
      </w:r>
      <w:r w:rsidR="00B50D5F">
        <w:fldChar w:fldCharType="begin"/>
      </w:r>
      <w:r w:rsidR="00B50D5F">
        <w:instrText xml:space="preserve"> REF _Ref175470804 \h </w:instrText>
      </w:r>
      <w:r w:rsidR="00B50D5F">
        <w:fldChar w:fldCharType="separate"/>
      </w:r>
      <w:r w:rsidR="00B50D5F" w:rsidRPr="00B27C71">
        <w:t xml:space="preserve">Figura </w:t>
      </w:r>
      <w:r w:rsidR="00B50D5F" w:rsidRPr="00B27C71">
        <w:rPr>
          <w:noProof/>
        </w:rPr>
        <w:t>3</w:t>
      </w:r>
      <w:r w:rsidR="00B50D5F">
        <w:fldChar w:fldCharType="end"/>
      </w:r>
      <w:r w:rsidR="00B50D5F" w:rsidRPr="00B27C71">
        <w:t xml:space="preserve">) </w:t>
      </w:r>
      <w:commentRangeStart w:id="95"/>
      <w:commentRangeEnd w:id="95"/>
      <w:r w:rsidR="00B50D5F" w:rsidRPr="00B27C71">
        <w:rPr>
          <w:rStyle w:val="CommentReference"/>
        </w:rPr>
        <w:commentReference w:id="95"/>
      </w:r>
      <w:r w:rsidR="00DD20F9" w:rsidRPr="00B27C71">
        <w:t>.</w:t>
      </w:r>
    </w:p>
    <w:p w14:paraId="43DF35C2" w14:textId="0AF7D53D" w:rsidR="00DD20F9" w:rsidRPr="00B27C7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B27C71">
        <w:t xml:space="preserve"> denota a concatenação da entrada atual e do estado oculto anterior.</w:t>
      </w:r>
    </w:p>
    <w:p w14:paraId="651E1AA8" w14:textId="7A466623" w:rsidR="00DD20F9" w:rsidRPr="00B27C7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B27C71">
        <w:t xml:space="preserve">é o bias com a </w:t>
      </w:r>
      <w:r w:rsidR="00DD20F9" w:rsidRPr="00B27C71">
        <w:rPr>
          <w:i/>
          <w:iCs/>
        </w:rPr>
        <w:t>Forget Gate</w:t>
      </w:r>
      <w:r w:rsidR="00DD20F9" w:rsidRPr="00B27C71">
        <w:t>.</w:t>
      </w:r>
    </w:p>
    <w:p w14:paraId="4EF18E4D" w14:textId="361A289E" w:rsidR="00DD20F9" w:rsidRPr="00B27C71" w:rsidRDefault="00791AC8" w:rsidP="00A42210">
      <w:pPr>
        <w:pStyle w:val="ListParagraph"/>
        <w:numPr>
          <w:ilvl w:val="0"/>
          <w:numId w:val="6"/>
        </w:numPr>
      </w:pPr>
      <m:oMath>
        <m:r>
          <w:rPr>
            <w:rFonts w:ascii="Cambria Math" w:hAnsi="Cambria Math"/>
          </w:rPr>
          <m:t>σ</m:t>
        </m:r>
      </m:oMath>
      <w:r w:rsidR="00DD20F9" w:rsidRPr="00B27C7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4A6169F2" w14:textId="77777777" w:rsidTr="008565B9">
        <w:trPr>
          <w:trHeight w:val="567"/>
        </w:trPr>
        <w:tc>
          <w:tcPr>
            <w:tcW w:w="10572" w:type="dxa"/>
            <w:vAlign w:val="center"/>
          </w:tcPr>
          <w:p w14:paraId="23ECEFB3" w14:textId="77777777" w:rsidR="00DD20F9" w:rsidRPr="00B27C71" w:rsidRDefault="00DD20F9" w:rsidP="008565B9">
            <w:pPr>
              <w:keepNext/>
              <w:jc w:val="center"/>
            </w:pPr>
            <w:bookmarkStart w:id="96" w:name="_Hlk163903451"/>
            <w:commentRangeStart w:id="97"/>
            <w:r w:rsidRPr="00B27C71">
              <w:rPr>
                <w:noProof/>
              </w:rPr>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3C233F15" w:rsidR="00DD20F9" w:rsidRPr="00B27C71" w:rsidRDefault="00DD20F9" w:rsidP="00E86ACB">
            <w:pPr>
              <w:pStyle w:val="Caption"/>
            </w:pPr>
            <w:bookmarkStart w:id="98" w:name="_Ref175470804"/>
            <w:bookmarkStart w:id="99" w:name="_Toc175516443"/>
            <w:r w:rsidRPr="00B27C71">
              <w:t xml:space="preserve">Figura </w:t>
            </w:r>
            <w:r w:rsidRPr="00B27C71">
              <w:fldChar w:fldCharType="begin"/>
            </w:r>
            <w:r w:rsidRPr="00B27C71">
              <w:instrText xml:space="preserve"> SEQ Figura \* ARABIC </w:instrText>
            </w:r>
            <w:r w:rsidRPr="00B27C71">
              <w:fldChar w:fldCharType="separate"/>
            </w:r>
            <w:r w:rsidR="002A3861">
              <w:rPr>
                <w:noProof/>
              </w:rPr>
              <w:t>3</w:t>
            </w:r>
            <w:r w:rsidRPr="00B27C71">
              <w:rPr>
                <w:noProof/>
              </w:rPr>
              <w:fldChar w:fldCharType="end"/>
            </w:r>
            <w:bookmarkEnd w:id="98"/>
            <w:r w:rsidRPr="00B27C71">
              <w:t xml:space="preserve"> - </w:t>
            </w:r>
            <w:r w:rsidRPr="00B27C71">
              <w:rPr>
                <w:bCs/>
              </w:rPr>
              <w:t xml:space="preserve">Diagrama </w:t>
            </w:r>
            <w:r w:rsidR="001201CD">
              <w:rPr>
                <w:bCs/>
              </w:rPr>
              <w:t>i</w:t>
            </w:r>
            <w:r w:rsidRPr="00B27C71">
              <w:rPr>
                <w:bCs/>
              </w:rPr>
              <w:t xml:space="preserve">lustrativo da </w:t>
            </w:r>
            <w:r w:rsidRPr="001201CD">
              <w:rPr>
                <w:bCs/>
                <w:i/>
              </w:rPr>
              <w:t>Forget Gate</w:t>
            </w:r>
            <w:commentRangeEnd w:id="97"/>
            <w:r w:rsidR="00BA79B7" w:rsidRPr="001201CD">
              <w:rPr>
                <w:rStyle w:val="CommentReference"/>
                <w:b w:val="0"/>
                <w:i/>
                <w:iCs w:val="0"/>
              </w:rPr>
              <w:commentReference w:id="97"/>
            </w:r>
            <w:bookmarkEnd w:id="99"/>
          </w:p>
        </w:tc>
      </w:tr>
    </w:tbl>
    <w:p w14:paraId="162A514B" w14:textId="77777777" w:rsidR="00DD20F9" w:rsidRPr="00935A64" w:rsidRDefault="00DD20F9" w:rsidP="00935A64">
      <w:pPr>
        <w:rPr>
          <w:b/>
          <w:bCs/>
        </w:rPr>
      </w:pPr>
      <w:bookmarkStart w:id="100" w:name="_Toc170059464"/>
      <w:bookmarkEnd w:id="96"/>
      <w:r w:rsidRPr="00935A64">
        <w:rPr>
          <w:b/>
          <w:bCs/>
        </w:rPr>
        <w:t>Input Gate</w:t>
      </w:r>
      <w:bookmarkEnd w:id="100"/>
    </w:p>
    <w:p w14:paraId="707D5EB1" w14:textId="63B2DE31" w:rsidR="00DD20F9" w:rsidRPr="00B27C71" w:rsidRDefault="00DD20F9" w:rsidP="00DD20F9">
      <w:r w:rsidRPr="00B27C71">
        <w:t xml:space="preserve">A adição de informações úteis ao estado da célula é feita pela </w:t>
      </w:r>
      <w:r w:rsidRPr="00B27C71">
        <w:rPr>
          <w:i/>
          <w:iCs/>
        </w:rPr>
        <w:t>Input Gate</w:t>
      </w:r>
      <w:r w:rsidR="00B50D5F">
        <w:rPr>
          <w:i/>
          <w:iCs/>
        </w:rPr>
        <w:t xml:space="preserve"> </w:t>
      </w:r>
      <w:r w:rsidR="00B50D5F" w:rsidRPr="00B27C71">
        <w:t>(ver</w:t>
      </w:r>
      <w:r w:rsidR="00B50D5F">
        <w:t xml:space="preserve"> </w:t>
      </w:r>
      <w:r w:rsidR="00B50D5F">
        <w:fldChar w:fldCharType="begin"/>
      </w:r>
      <w:r w:rsidR="00B50D5F">
        <w:instrText xml:space="preserve"> REF _Ref175470639 \h </w:instrText>
      </w:r>
      <w:r w:rsidR="00B50D5F">
        <w:fldChar w:fldCharType="separate"/>
      </w:r>
      <w:r w:rsidR="00B50D5F" w:rsidRPr="00B27C71">
        <w:t xml:space="preserve">Figura </w:t>
      </w:r>
      <w:r w:rsidR="00B50D5F" w:rsidRPr="00B27C71">
        <w:rPr>
          <w:noProof/>
        </w:rPr>
        <w:t>4</w:t>
      </w:r>
      <w:r w:rsidR="00B50D5F">
        <w:fldChar w:fldCharType="end"/>
      </w:r>
      <w:r w:rsidR="00B50D5F" w:rsidRPr="00B27C71">
        <w:t xml:space="preserve">) </w:t>
      </w:r>
      <w:commentRangeStart w:id="101"/>
      <w:commentRangeEnd w:id="101"/>
      <w:r w:rsidR="00B50D5F" w:rsidRPr="00B27C71">
        <w:rPr>
          <w:rStyle w:val="CommentReference"/>
        </w:rPr>
        <w:commentReference w:id="101"/>
      </w:r>
      <w:r w:rsidRPr="00B27C7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rPr>
          <w:rStyle w:val="Emphasis"/>
          <w:vertAlign w:val="subscript"/>
        </w:rPr>
        <w:t xml:space="preserve"> </w:t>
      </w:r>
      <w:r w:rsidRPr="00B27C71">
        <w:t>e</w:t>
      </w:r>
      <w:r w:rsidRPr="00B27C7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B27C71">
        <w:t xml:space="preserve">. Depois, um vetor é criado usando a função </w:t>
      </w:r>
      <w:proofErr w:type="spellStart"/>
      <w:r w:rsidRPr="00B27C71">
        <w:rPr>
          <w:rStyle w:val="Emphasis"/>
        </w:rPr>
        <w:t>tanh</w:t>
      </w:r>
      <w:proofErr w:type="spellEnd"/>
      <w:r w:rsidRPr="00B27C71">
        <w:rPr>
          <w:rStyle w:val="Emphasis"/>
        </w:rPr>
        <w:t xml:space="preserve"> </w:t>
      </w:r>
      <w:r w:rsidRPr="00B27C7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B27C71">
        <w:rPr>
          <w:rStyle w:val="Emphasis"/>
          <w:vertAlign w:val="subscript"/>
        </w:rPr>
        <w:t xml:space="preserve"> </w:t>
      </w:r>
      <w:r w:rsidRPr="00B27C71">
        <w:rPr>
          <w:rStyle w:val="Emphasis"/>
          <w:vertAlign w:val="subscript"/>
        </w:rPr>
        <w:t xml:space="preserve"> </w:t>
      </w:r>
      <w:r w:rsidRPr="00B27C7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7F7FA2" w:rsidRPr="00B27C71">
        <w:rPr>
          <w:rFonts w:eastAsiaTheme="minorEastAsia"/>
        </w:rPr>
        <w:t xml:space="preserve"> [5]</w:t>
      </w:r>
      <w:r w:rsidRPr="00B27C71">
        <w:t xml:space="preserve">. Por fim, os valores do vetor e os valores regulados são multiplicados para obter as informações úteis. A equação para a </w:t>
      </w:r>
      <w:r w:rsidRPr="001201CD">
        <w:rPr>
          <w:i/>
          <w:iCs/>
        </w:rPr>
        <w:t>Input Gate</w:t>
      </w:r>
      <w:r w:rsidRPr="00B27C71">
        <w:t xml:space="preserve"> é:</w:t>
      </w:r>
    </w:p>
    <w:p w14:paraId="3C382B01" w14:textId="5CBC86EB" w:rsidR="00791AC8" w:rsidRPr="00B27C7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B27C7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B27C71" w:rsidRDefault="00DD20F9" w:rsidP="00DD20F9">
      <w:pPr>
        <w:rPr>
          <w:rStyle w:val="rynqvb"/>
        </w:rPr>
      </w:pPr>
      <w:r w:rsidRPr="00B27C71">
        <w:rPr>
          <w:rStyle w:val="rynqvb"/>
        </w:rPr>
        <w:t xml:space="preserve">Multiplicamos o estado anterior por </w:t>
      </w:r>
      <w:proofErr w:type="spellStart"/>
      <w:r w:rsidRPr="00B27C71">
        <w:rPr>
          <w:rStyle w:val="Emphasis"/>
        </w:rPr>
        <w:t>f</w:t>
      </w:r>
      <w:r w:rsidRPr="00B27C71">
        <w:rPr>
          <w:rStyle w:val="Emphasis"/>
          <w:vertAlign w:val="subscript"/>
        </w:rPr>
        <w:t>t</w:t>
      </w:r>
      <w:proofErr w:type="spellEnd"/>
      <w:r w:rsidRPr="00B27C71">
        <w:rPr>
          <w:rStyle w:val="rynqvb"/>
        </w:rPr>
        <w:t xml:space="preserve"> não utilizando a informação que optamos anteriormente por ignorar.</w:t>
      </w:r>
      <w:r w:rsidRPr="00B27C71">
        <w:rPr>
          <w:rStyle w:val="hwtze"/>
        </w:rPr>
        <w:t xml:space="preserve"> </w:t>
      </w:r>
      <w:r w:rsidRPr="00B27C71">
        <w:rPr>
          <w:rStyle w:val="rynqvb"/>
        </w:rPr>
        <w:t xml:space="preserve">A seguir, incluímos </w:t>
      </w:r>
      <w:proofErr w:type="spellStart"/>
      <w:r w:rsidRPr="00B27C71">
        <w:rPr>
          <w:rStyle w:val="Emphasis"/>
        </w:rPr>
        <w:t>i</w:t>
      </w:r>
      <w:r w:rsidRPr="00B27C71">
        <w:rPr>
          <w:rStyle w:val="Emphasis"/>
          <w:vertAlign w:val="subscript"/>
        </w:rPr>
        <w:t>t</w:t>
      </w:r>
      <w:proofErr w:type="spellEnd"/>
      <w:r w:rsidRPr="00B27C71">
        <w:rPr>
          <w:rStyle w:val="rynqvb"/>
          <w:rFonts w:ascii="Cambria Math" w:hAnsi="Cambria Math" w:cs="Cambria Math"/>
        </w:rPr>
        <w:t xml:space="preserve"> ∗</w:t>
      </w:r>
      <w:r w:rsidRPr="00B27C71">
        <w:rPr>
          <w:rStyle w:val="Emphasis"/>
        </w:rPr>
        <w:t xml:space="preserve"> </w:t>
      </w:r>
      <w:proofErr w:type="spellStart"/>
      <w:r w:rsidRPr="00B27C71">
        <w:rPr>
          <w:rStyle w:val="Emphasis"/>
        </w:rPr>
        <w:t>C</w:t>
      </w:r>
      <w:r w:rsidRPr="00B27C71">
        <w:rPr>
          <w:rStyle w:val="Emphasis"/>
          <w:vertAlign w:val="subscript"/>
        </w:rPr>
        <w:t>t</w:t>
      </w:r>
      <w:proofErr w:type="spellEnd"/>
      <w:r w:rsidRPr="00B27C71">
        <w:rPr>
          <w:rStyle w:val="rynqvb"/>
        </w:rPr>
        <w:t>.</w:t>
      </w:r>
      <w:r w:rsidRPr="00B27C71">
        <w:rPr>
          <w:rStyle w:val="hwtze"/>
        </w:rPr>
        <w:t xml:space="preserve"> </w:t>
      </w:r>
      <w:r w:rsidRPr="00B27C71">
        <w:rPr>
          <w:rStyle w:val="rynqvb"/>
        </w:rPr>
        <w:t xml:space="preserve">Isto representa os valores candidatos atualizados, ajustados pelo valor que escolhemos para atualizar cada </w:t>
      </w:r>
      <w:proofErr w:type="spellStart"/>
      <w:r w:rsidRPr="001201CD">
        <w:rPr>
          <w:rStyle w:val="rynqvb"/>
          <w:i/>
          <w:iCs/>
        </w:rPr>
        <w:t>state</w:t>
      </w:r>
      <w:proofErr w:type="spellEnd"/>
      <w:r w:rsidRPr="001201CD">
        <w:rPr>
          <w:rStyle w:val="rynqvb"/>
          <w:i/>
          <w:iCs/>
        </w:rPr>
        <w:t xml:space="preserve"> </w:t>
      </w:r>
      <w:proofErr w:type="spellStart"/>
      <w:r w:rsidRPr="001201CD">
        <w:rPr>
          <w:rStyle w:val="rynqvb"/>
          <w:i/>
          <w:iCs/>
        </w:rPr>
        <w:t>value</w:t>
      </w:r>
      <w:proofErr w:type="spellEnd"/>
      <w:r w:rsidRPr="00B27C71">
        <w:rPr>
          <w:rStyle w:val="rynqvb"/>
        </w:rPr>
        <w:t>.</w:t>
      </w:r>
    </w:p>
    <w:p w14:paraId="484C2A02" w14:textId="515D8CA7" w:rsidR="0052079F" w:rsidRPr="00B27C7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B27C71" w:rsidRDefault="00DD20F9" w:rsidP="00DD20F9">
      <w:r w:rsidRPr="00B27C71">
        <w:t>onde:</w:t>
      </w:r>
    </w:p>
    <w:p w14:paraId="59D6FF90" w14:textId="3602D310" w:rsidR="00DD20F9" w:rsidRPr="00B27C71" w:rsidRDefault="00DD20F9" w:rsidP="00A42210">
      <w:pPr>
        <w:pStyle w:val="ListParagraph"/>
        <w:numPr>
          <w:ilvl w:val="0"/>
          <w:numId w:val="7"/>
        </w:numPr>
      </w:pPr>
      <w:r w:rsidRPr="00B27C71">
        <w:rPr>
          <w:rFonts w:ascii="Cambria Math" w:hAnsi="Cambria Math" w:cs="Cambria Math"/>
        </w:rPr>
        <w:t>⊙</w:t>
      </w:r>
      <w:r w:rsidRPr="00B27C71">
        <w:t xml:space="preserve"> denota multiplica</w:t>
      </w:r>
      <w:r w:rsidRPr="00B27C71">
        <w:rPr>
          <w:rFonts w:cs="Times New Roman"/>
        </w:rPr>
        <w:t>çã</w:t>
      </w:r>
      <w:r w:rsidRPr="00B27C71">
        <w:t>o elemento a elemento</w:t>
      </w:r>
      <w:r w:rsidR="00BA79B7" w:rsidRPr="00B27C71">
        <w:t>.</w:t>
      </w:r>
    </w:p>
    <w:p w14:paraId="2817192C" w14:textId="7698B6B5" w:rsidR="00DD20F9" w:rsidRPr="00B27C71" w:rsidRDefault="00BA79B7" w:rsidP="00A42210">
      <w:pPr>
        <w:pStyle w:val="ListParagraph"/>
        <w:numPr>
          <w:ilvl w:val="0"/>
          <w:numId w:val="7"/>
        </w:numPr>
      </w:pPr>
      <m:oMath>
        <m:r>
          <w:rPr>
            <w:rFonts w:ascii="Cambria Math" w:hAnsi="Cambria Math"/>
          </w:rPr>
          <m:t>tanh</m:t>
        </m:r>
      </m:oMath>
      <w:r w:rsidR="0052079F" w:rsidRPr="00B27C71">
        <w:t xml:space="preserve"> </w:t>
      </w:r>
      <w:r w:rsidR="00DD20F9" w:rsidRPr="00B27C71">
        <w:t xml:space="preserve">é a função de ativação </w:t>
      </w:r>
      <w:proofErr w:type="spellStart"/>
      <w:r w:rsidR="00DD20F9" w:rsidRPr="00B27C71">
        <w:rPr>
          <w:rStyle w:val="Emphasis"/>
        </w:rPr>
        <w:t>tanh</w:t>
      </w:r>
      <w:proofErr w:type="spellEnd"/>
      <w:r w:rsidRPr="00B27C7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48AA0518" w14:textId="77777777" w:rsidTr="00A907A6">
        <w:trPr>
          <w:trHeight w:val="567"/>
        </w:trPr>
        <w:tc>
          <w:tcPr>
            <w:tcW w:w="10572" w:type="dxa"/>
            <w:vAlign w:val="center"/>
          </w:tcPr>
          <w:p w14:paraId="7E2211CB" w14:textId="77777777" w:rsidR="00DD20F9" w:rsidRPr="00B27C71" w:rsidRDefault="00DD20F9" w:rsidP="00A907A6">
            <w:pPr>
              <w:keepNext/>
              <w:jc w:val="center"/>
            </w:pPr>
            <w:bookmarkStart w:id="102" w:name="_Hlk163903835"/>
            <w:r w:rsidRPr="00B27C71">
              <w:rPr>
                <w:noProof/>
              </w:rPr>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4382C1CE" w:rsidR="00DD20F9" w:rsidRPr="00B27C71" w:rsidRDefault="00DD20F9" w:rsidP="00E86ACB">
            <w:pPr>
              <w:pStyle w:val="Caption"/>
            </w:pPr>
            <w:bookmarkStart w:id="103" w:name="_Ref175470639"/>
            <w:bookmarkStart w:id="104" w:name="_Toc175516444"/>
            <w:r w:rsidRPr="00B27C71">
              <w:t xml:space="preserve">Figura </w:t>
            </w:r>
            <w:r w:rsidRPr="00B27C71">
              <w:fldChar w:fldCharType="begin"/>
            </w:r>
            <w:r w:rsidRPr="00B27C71">
              <w:instrText xml:space="preserve"> SEQ Figura \* ARABIC </w:instrText>
            </w:r>
            <w:r w:rsidRPr="00B27C71">
              <w:fldChar w:fldCharType="separate"/>
            </w:r>
            <w:r w:rsidR="002A3861">
              <w:rPr>
                <w:noProof/>
              </w:rPr>
              <w:t>4</w:t>
            </w:r>
            <w:r w:rsidRPr="00B27C71">
              <w:rPr>
                <w:noProof/>
              </w:rPr>
              <w:fldChar w:fldCharType="end"/>
            </w:r>
            <w:bookmarkEnd w:id="103"/>
            <w:r w:rsidRPr="00B27C71">
              <w:t xml:space="preserve"> - </w:t>
            </w:r>
            <w:r w:rsidRPr="00B27C71">
              <w:rPr>
                <w:bCs/>
              </w:rPr>
              <w:t xml:space="preserve">Diagrama </w:t>
            </w:r>
            <w:r w:rsidR="001201CD">
              <w:rPr>
                <w:bCs/>
              </w:rPr>
              <w:t>i</w:t>
            </w:r>
            <w:r w:rsidRPr="00B27C71">
              <w:rPr>
                <w:bCs/>
              </w:rPr>
              <w:t xml:space="preserve">lustrativo da </w:t>
            </w:r>
            <w:r w:rsidRPr="001201CD">
              <w:rPr>
                <w:bCs/>
                <w:i/>
              </w:rPr>
              <w:t>Input Gate</w:t>
            </w:r>
            <w:bookmarkEnd w:id="104"/>
          </w:p>
        </w:tc>
      </w:tr>
      <w:bookmarkEnd w:id="102"/>
    </w:tbl>
    <w:p w14:paraId="3D92510C" w14:textId="77777777" w:rsidR="00DD20F9" w:rsidRPr="00B27C71" w:rsidRDefault="00DD20F9" w:rsidP="00DD20F9">
      <w:pPr>
        <w:ind w:firstLine="0"/>
      </w:pPr>
    </w:p>
    <w:p w14:paraId="313BFF58" w14:textId="77777777" w:rsidR="00DD20F9" w:rsidRPr="00935A64" w:rsidRDefault="00DD20F9" w:rsidP="00935A64">
      <w:pPr>
        <w:rPr>
          <w:b/>
          <w:bCs/>
        </w:rPr>
      </w:pPr>
      <w:bookmarkStart w:id="105" w:name="_Toc170059465"/>
      <w:r w:rsidRPr="00935A64">
        <w:rPr>
          <w:b/>
          <w:bCs/>
        </w:rPr>
        <w:t>Output Gate</w:t>
      </w:r>
      <w:bookmarkEnd w:id="105"/>
      <w:r w:rsidRPr="00935A64">
        <w:rPr>
          <w:b/>
          <w:bCs/>
        </w:rPr>
        <w:t xml:space="preserve"> </w:t>
      </w:r>
    </w:p>
    <w:p w14:paraId="65BF9F78" w14:textId="0670434E" w:rsidR="00DD20F9" w:rsidRPr="00B27C71" w:rsidRDefault="00DD20F9" w:rsidP="00DD20F9">
      <w:r w:rsidRPr="00B27C71">
        <w:t xml:space="preserve">Quem extrai as informações úteis do estado atual da célula para serem apresentadas como </w:t>
      </w:r>
      <w:r w:rsidRPr="001201CD">
        <w:rPr>
          <w:i/>
          <w:iCs/>
        </w:rPr>
        <w:t>output</w:t>
      </w:r>
      <w:r w:rsidRPr="00B27C71">
        <w:t xml:space="preserve"> é a </w:t>
      </w:r>
      <w:r w:rsidRPr="00B27C71">
        <w:rPr>
          <w:i/>
          <w:iCs/>
        </w:rPr>
        <w:t>Output Gate</w:t>
      </w:r>
      <w:r w:rsidR="00B50D5F">
        <w:rPr>
          <w:i/>
          <w:iCs/>
        </w:rPr>
        <w:t xml:space="preserve"> </w:t>
      </w:r>
      <w:r w:rsidR="00B50D5F" w:rsidRPr="00B27C71">
        <w:t>(ver</w:t>
      </w:r>
      <w:r w:rsidR="00B50D5F">
        <w:t xml:space="preserve"> </w:t>
      </w:r>
      <w:r w:rsidR="00B50D5F">
        <w:fldChar w:fldCharType="begin"/>
      </w:r>
      <w:r w:rsidR="00B50D5F">
        <w:instrText xml:space="preserve"> REF _Ref175470839 \h </w:instrText>
      </w:r>
      <w:r w:rsidR="00B50D5F">
        <w:fldChar w:fldCharType="separate"/>
      </w:r>
      <w:r w:rsidR="00B50D5F" w:rsidRPr="00B27C71">
        <w:t xml:space="preserve">Figura </w:t>
      </w:r>
      <w:r w:rsidR="00B50D5F" w:rsidRPr="00B27C71">
        <w:rPr>
          <w:noProof/>
        </w:rPr>
        <w:t>5</w:t>
      </w:r>
      <w:r w:rsidR="00B50D5F">
        <w:fldChar w:fldCharType="end"/>
      </w:r>
      <w:r w:rsidR="00B50D5F" w:rsidRPr="00B27C71">
        <w:t xml:space="preserve">) </w:t>
      </w:r>
      <w:commentRangeStart w:id="106"/>
      <w:commentRangeEnd w:id="106"/>
      <w:r w:rsidR="00B50D5F" w:rsidRPr="00B27C71">
        <w:rPr>
          <w:rStyle w:val="CommentReference"/>
        </w:rPr>
        <w:commentReference w:id="106"/>
      </w:r>
      <w:r w:rsidRPr="00B27C71">
        <w:t xml:space="preserve">. Primeiro, um vetor é gerado aplicando a função </w:t>
      </w:r>
      <m:oMath>
        <m:r>
          <w:rPr>
            <w:rFonts w:ascii="Cambria Math" w:hAnsi="Cambria Math"/>
          </w:rPr>
          <m:t>tanh</m:t>
        </m:r>
      </m:oMath>
      <w:r w:rsidR="0052079F" w:rsidRPr="00B27C71">
        <w:t xml:space="preserve"> </w:t>
      </w:r>
      <w:r w:rsidRPr="00B27C7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rPr>
          <w:rStyle w:val="Emphasis"/>
          <w:vertAlign w:val="subscript"/>
        </w:rPr>
        <w:t xml:space="preserve"> </w:t>
      </w:r>
      <w:r w:rsidRPr="00B27C7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B27C71">
        <w:t xml:space="preserve"> Por fim, os valores do vetor e os valores regulados são multiplicados para serem enviados como </w:t>
      </w:r>
      <w:r w:rsidRPr="001201CD">
        <w:rPr>
          <w:i/>
          <w:iCs/>
        </w:rPr>
        <w:t>output</w:t>
      </w:r>
      <w:r w:rsidRPr="00B27C71">
        <w:t xml:space="preserve"> e </w:t>
      </w:r>
      <w:r w:rsidRPr="001201CD">
        <w:rPr>
          <w:i/>
          <w:iCs/>
        </w:rPr>
        <w:t>input</w:t>
      </w:r>
      <w:r w:rsidRPr="00B27C71">
        <w:t xml:space="preserve"> para a próxima célula. A equação para a </w:t>
      </w:r>
      <w:r w:rsidRPr="00B27C71">
        <w:rPr>
          <w:i/>
          <w:iCs/>
        </w:rPr>
        <w:t>Output Gate</w:t>
      </w:r>
      <w:r w:rsidRPr="00B27C71">
        <w:t xml:space="preserve"> é:</w:t>
      </w:r>
    </w:p>
    <w:p w14:paraId="08636DDE" w14:textId="4C1A46F6" w:rsidR="00DD20F9" w:rsidRPr="00B27C7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7F4E6F4B" w14:textId="77777777" w:rsidTr="00A907A6">
        <w:trPr>
          <w:trHeight w:val="567"/>
        </w:trPr>
        <w:tc>
          <w:tcPr>
            <w:tcW w:w="10572" w:type="dxa"/>
            <w:vAlign w:val="center"/>
          </w:tcPr>
          <w:p w14:paraId="697A8F8C" w14:textId="77777777" w:rsidR="00DD20F9" w:rsidRPr="00B27C71" w:rsidRDefault="00DD20F9" w:rsidP="00A907A6">
            <w:pPr>
              <w:keepNext/>
              <w:jc w:val="center"/>
            </w:pPr>
            <w:r w:rsidRPr="00B27C71">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265BBEFD" w:rsidR="00DD20F9" w:rsidRPr="00B27C71" w:rsidRDefault="00DD20F9" w:rsidP="00E86ACB">
            <w:pPr>
              <w:pStyle w:val="Caption"/>
            </w:pPr>
            <w:bookmarkStart w:id="107" w:name="_Ref175470839"/>
            <w:bookmarkStart w:id="108" w:name="_Toc175516445"/>
            <w:r w:rsidRPr="00B27C71">
              <w:t xml:space="preserve">Figura </w:t>
            </w:r>
            <w:r w:rsidRPr="00B27C71">
              <w:fldChar w:fldCharType="begin"/>
            </w:r>
            <w:r w:rsidRPr="00B27C71">
              <w:instrText xml:space="preserve"> SEQ Figura \* ARABIC </w:instrText>
            </w:r>
            <w:r w:rsidRPr="00B27C71">
              <w:fldChar w:fldCharType="separate"/>
            </w:r>
            <w:r w:rsidR="002A3861">
              <w:rPr>
                <w:noProof/>
              </w:rPr>
              <w:t>5</w:t>
            </w:r>
            <w:r w:rsidRPr="00B27C71">
              <w:rPr>
                <w:noProof/>
              </w:rPr>
              <w:fldChar w:fldCharType="end"/>
            </w:r>
            <w:bookmarkEnd w:id="107"/>
            <w:r w:rsidRPr="00B27C71">
              <w:t xml:space="preserve"> - </w:t>
            </w:r>
            <w:r w:rsidRPr="00B27C71">
              <w:rPr>
                <w:bCs/>
              </w:rPr>
              <w:t xml:space="preserve">Diagrama </w:t>
            </w:r>
            <w:r w:rsidR="001201CD">
              <w:rPr>
                <w:bCs/>
              </w:rPr>
              <w:t>i</w:t>
            </w:r>
            <w:r w:rsidRPr="00B27C71">
              <w:rPr>
                <w:bCs/>
              </w:rPr>
              <w:t xml:space="preserve">lustrativo da </w:t>
            </w:r>
            <w:r w:rsidRPr="001201CD">
              <w:rPr>
                <w:bCs/>
                <w:i/>
              </w:rPr>
              <w:t>Output Gate</w:t>
            </w:r>
            <w:bookmarkEnd w:id="108"/>
          </w:p>
        </w:tc>
      </w:tr>
    </w:tbl>
    <w:p w14:paraId="7F107CF7" w14:textId="77777777" w:rsidR="00DD20F9" w:rsidRPr="00B27C71" w:rsidRDefault="00DD20F9" w:rsidP="00DD20F9">
      <w:pPr>
        <w:ind w:firstLine="0"/>
      </w:pPr>
    </w:p>
    <w:p w14:paraId="59B349D3" w14:textId="77777777" w:rsidR="00FA67B1" w:rsidRPr="00B27C71" w:rsidRDefault="00FA67B1" w:rsidP="00935A64">
      <w:pPr>
        <w:pStyle w:val="Heading5"/>
      </w:pPr>
      <w:bookmarkStart w:id="109" w:name="_Toc170059482"/>
      <w:r w:rsidRPr="00B27C71">
        <w:lastRenderedPageBreak/>
        <w:t>Parâmetros comuns de LSTM</w:t>
      </w:r>
      <w:bookmarkEnd w:id="109"/>
    </w:p>
    <w:p w14:paraId="4E23FC5E" w14:textId="77777777" w:rsidR="00FA67B1" w:rsidRPr="00B27C71" w:rsidRDefault="00FA67B1" w:rsidP="00FA67B1">
      <w:r w:rsidRPr="00B27C71">
        <w:t>A seguir, estão listados os parâmetros comuns que podem ser configurados ao utilizar camadas LSTM em modelos de redes neurais:</w:t>
      </w:r>
    </w:p>
    <w:p w14:paraId="55957E62" w14:textId="77777777" w:rsidR="00FA67B1" w:rsidRPr="00B27C71" w:rsidRDefault="00FA67B1" w:rsidP="00FA67B1">
      <w:pPr>
        <w:rPr>
          <w:b/>
          <w:bCs/>
          <w:i/>
          <w:iCs/>
        </w:rPr>
      </w:pPr>
      <w:proofErr w:type="spellStart"/>
      <w:r w:rsidRPr="00B27C71">
        <w:rPr>
          <w:b/>
          <w:bCs/>
          <w:i/>
          <w:iCs/>
        </w:rPr>
        <w:t>Units</w:t>
      </w:r>
      <w:proofErr w:type="spellEnd"/>
    </w:p>
    <w:p w14:paraId="631E6671" w14:textId="77777777" w:rsidR="00FA67B1" w:rsidRPr="00B27C71" w:rsidRDefault="00FA67B1" w:rsidP="00FA67B1">
      <w:pPr>
        <w:pStyle w:val="ListParagraph"/>
        <w:numPr>
          <w:ilvl w:val="0"/>
          <w:numId w:val="9"/>
        </w:numPr>
      </w:pPr>
      <w:r w:rsidRPr="00B27C71">
        <w:t>Refere-se ao número de unidades LSTM na camada.</w:t>
      </w:r>
    </w:p>
    <w:p w14:paraId="204CEC06" w14:textId="77777777" w:rsidR="00FA67B1" w:rsidRPr="00B27C71" w:rsidRDefault="00FA67B1" w:rsidP="00FA67B1">
      <w:pPr>
        <w:pStyle w:val="ListParagraph"/>
        <w:numPr>
          <w:ilvl w:val="0"/>
          <w:numId w:val="9"/>
        </w:numPr>
      </w:pPr>
      <w:r w:rsidRPr="00B27C71">
        <w:t>Por exemplo, LSTM(50) define uma camada LSTM com 50 unidades.</w:t>
      </w:r>
    </w:p>
    <w:p w14:paraId="42075608" w14:textId="77777777" w:rsidR="00FA67B1" w:rsidRPr="00B27C71" w:rsidRDefault="00FA67B1" w:rsidP="00FA67B1">
      <w:pPr>
        <w:rPr>
          <w:b/>
          <w:bCs/>
          <w:i/>
          <w:iCs/>
        </w:rPr>
      </w:pPr>
      <w:r w:rsidRPr="00B27C71">
        <w:rPr>
          <w:b/>
          <w:bCs/>
          <w:i/>
          <w:iCs/>
        </w:rPr>
        <w:t>Input Shape</w:t>
      </w:r>
    </w:p>
    <w:p w14:paraId="2E7C3F0F" w14:textId="77777777" w:rsidR="00FA67B1" w:rsidRPr="00B27C71" w:rsidRDefault="00FA67B1" w:rsidP="00FA67B1">
      <w:pPr>
        <w:pStyle w:val="ListParagraph"/>
        <w:numPr>
          <w:ilvl w:val="0"/>
          <w:numId w:val="10"/>
        </w:numPr>
      </w:pPr>
      <w:r w:rsidRPr="00B27C71">
        <w:t>Corresponde a um formato tridimensional: (</w:t>
      </w:r>
      <w:proofErr w:type="spellStart"/>
      <w:r w:rsidRPr="00B27C71">
        <w:rPr>
          <w:i/>
          <w:iCs/>
        </w:rPr>
        <w:t>batch_size</w:t>
      </w:r>
      <w:proofErr w:type="spellEnd"/>
      <w:r w:rsidRPr="00B27C71">
        <w:t xml:space="preserve">, </w:t>
      </w:r>
      <w:proofErr w:type="spellStart"/>
      <w:r w:rsidRPr="00B27C71">
        <w:rPr>
          <w:i/>
          <w:iCs/>
        </w:rPr>
        <w:t>timesteps</w:t>
      </w:r>
      <w:proofErr w:type="spellEnd"/>
      <w:r w:rsidRPr="00B27C71">
        <w:t xml:space="preserve">, </w:t>
      </w:r>
      <w:proofErr w:type="spellStart"/>
      <w:r w:rsidRPr="00B27C71">
        <w:rPr>
          <w:i/>
          <w:iCs/>
        </w:rPr>
        <w:t>features</w:t>
      </w:r>
      <w:proofErr w:type="spellEnd"/>
      <w:r w:rsidRPr="00B27C71">
        <w:t>)</w:t>
      </w:r>
    </w:p>
    <w:p w14:paraId="6F8BE73B" w14:textId="77777777" w:rsidR="00FA67B1" w:rsidRPr="00B27C71" w:rsidRDefault="00FA67B1" w:rsidP="00FA67B1">
      <w:pPr>
        <w:pStyle w:val="ListParagraph"/>
        <w:numPr>
          <w:ilvl w:val="1"/>
          <w:numId w:val="10"/>
        </w:numPr>
      </w:pPr>
      <w:proofErr w:type="spellStart"/>
      <w:r w:rsidRPr="00B27C71">
        <w:rPr>
          <w:b/>
          <w:bCs/>
          <w:i/>
          <w:iCs/>
        </w:rPr>
        <w:t>batch_size</w:t>
      </w:r>
      <w:proofErr w:type="spellEnd"/>
      <w:r w:rsidRPr="00B27C71">
        <w:t>: Indica o número de amostras em cada lote de dados.</w:t>
      </w:r>
    </w:p>
    <w:p w14:paraId="6532B8E5" w14:textId="77777777" w:rsidR="00FA67B1" w:rsidRPr="00B27C71" w:rsidRDefault="00FA67B1" w:rsidP="00FA67B1">
      <w:pPr>
        <w:pStyle w:val="ListParagraph"/>
        <w:numPr>
          <w:ilvl w:val="1"/>
          <w:numId w:val="10"/>
        </w:numPr>
      </w:pPr>
      <w:proofErr w:type="spellStart"/>
      <w:r w:rsidRPr="00B27C71">
        <w:rPr>
          <w:b/>
          <w:bCs/>
          <w:i/>
          <w:iCs/>
        </w:rPr>
        <w:t>timesteps</w:t>
      </w:r>
      <w:proofErr w:type="spellEnd"/>
      <w:r w:rsidRPr="00B27C71">
        <w:t>: Representa o número de passos de tempo em cada sequência de entrada.</w:t>
      </w:r>
    </w:p>
    <w:p w14:paraId="65EC09C6" w14:textId="77777777" w:rsidR="00FA67B1" w:rsidRPr="00B27C71" w:rsidRDefault="00FA67B1" w:rsidP="00FA67B1">
      <w:pPr>
        <w:pStyle w:val="ListParagraph"/>
        <w:numPr>
          <w:ilvl w:val="1"/>
          <w:numId w:val="10"/>
        </w:numPr>
      </w:pPr>
      <w:proofErr w:type="spellStart"/>
      <w:r w:rsidRPr="00B27C71">
        <w:rPr>
          <w:b/>
          <w:bCs/>
          <w:i/>
          <w:iCs/>
        </w:rPr>
        <w:t>features</w:t>
      </w:r>
      <w:proofErr w:type="spellEnd"/>
      <w:r w:rsidRPr="00B27C71">
        <w:t xml:space="preserve">: Indica o número de características em cada passo de tempo.    </w:t>
      </w:r>
    </w:p>
    <w:p w14:paraId="2B3FCFF1" w14:textId="77777777" w:rsidR="00FA67B1" w:rsidRPr="00B27C71" w:rsidRDefault="00FA67B1" w:rsidP="00FA67B1">
      <w:pPr>
        <w:rPr>
          <w:i/>
          <w:iCs/>
        </w:rPr>
      </w:pPr>
      <w:proofErr w:type="spellStart"/>
      <w:r w:rsidRPr="00B27C71">
        <w:rPr>
          <w:b/>
          <w:bCs/>
          <w:i/>
          <w:iCs/>
        </w:rPr>
        <w:t>Activation</w:t>
      </w:r>
      <w:proofErr w:type="spellEnd"/>
    </w:p>
    <w:p w14:paraId="4A191051" w14:textId="77777777" w:rsidR="00FA67B1" w:rsidRPr="00B27C71" w:rsidRDefault="00FA67B1" w:rsidP="00A3495A">
      <w:pPr>
        <w:pStyle w:val="ListParagraph"/>
        <w:numPr>
          <w:ilvl w:val="0"/>
          <w:numId w:val="9"/>
        </w:numPr>
      </w:pPr>
      <w:r w:rsidRPr="00B27C71">
        <w:t>Refere-se à função de ativação aplicada às saídas da camada.</w:t>
      </w:r>
    </w:p>
    <w:p w14:paraId="3E93BD01" w14:textId="77777777" w:rsidR="00FA67B1" w:rsidRPr="00B27C71" w:rsidRDefault="00FA67B1" w:rsidP="00FA67B1">
      <w:pPr>
        <w:rPr>
          <w:b/>
          <w:bCs/>
          <w:i/>
          <w:iCs/>
        </w:rPr>
      </w:pPr>
      <w:proofErr w:type="spellStart"/>
      <w:r w:rsidRPr="00B27C71">
        <w:rPr>
          <w:b/>
          <w:bCs/>
          <w:i/>
          <w:iCs/>
        </w:rPr>
        <w:t>Recurrent</w:t>
      </w:r>
      <w:proofErr w:type="spellEnd"/>
      <w:r w:rsidRPr="00B27C71">
        <w:rPr>
          <w:b/>
          <w:bCs/>
          <w:i/>
          <w:iCs/>
        </w:rPr>
        <w:t xml:space="preserve"> </w:t>
      </w:r>
      <w:proofErr w:type="spellStart"/>
      <w:r w:rsidRPr="00B27C71">
        <w:rPr>
          <w:b/>
          <w:bCs/>
          <w:i/>
          <w:iCs/>
        </w:rPr>
        <w:t>Activation</w:t>
      </w:r>
      <w:proofErr w:type="spellEnd"/>
    </w:p>
    <w:p w14:paraId="167828FE" w14:textId="560C893A" w:rsidR="00FA67B1" w:rsidRPr="00B50D5F" w:rsidRDefault="00FA67B1" w:rsidP="00B50D5F">
      <w:pPr>
        <w:pStyle w:val="ListParagraph"/>
        <w:numPr>
          <w:ilvl w:val="0"/>
          <w:numId w:val="10"/>
        </w:numPr>
      </w:pPr>
      <w:r w:rsidRPr="00B27C71">
        <w:t>Indica a função de ativação usada para o portão de ativação recorrente.</w:t>
      </w:r>
    </w:p>
    <w:p w14:paraId="1AC961EE" w14:textId="77777777" w:rsidR="00FA67B1" w:rsidRPr="00B27C71" w:rsidRDefault="00FA67B1" w:rsidP="00FA67B1">
      <w:pPr>
        <w:rPr>
          <w:b/>
          <w:bCs/>
        </w:rPr>
      </w:pPr>
      <w:r w:rsidRPr="00B27C71">
        <w:rPr>
          <w:b/>
          <w:bCs/>
        </w:rPr>
        <w:t>Utilização de Bias</w:t>
      </w:r>
    </w:p>
    <w:p w14:paraId="3ABEB024" w14:textId="77777777" w:rsidR="00FA67B1" w:rsidRPr="00B27C71" w:rsidRDefault="00FA67B1" w:rsidP="00FA67B1">
      <w:pPr>
        <w:pStyle w:val="ListParagraph"/>
        <w:numPr>
          <w:ilvl w:val="0"/>
          <w:numId w:val="10"/>
        </w:numPr>
      </w:pPr>
      <w:r w:rsidRPr="00B27C71">
        <w:t xml:space="preserve">Indica se a camada utiliza um </w:t>
      </w:r>
      <w:proofErr w:type="spellStart"/>
      <w:r w:rsidRPr="001201CD">
        <w:rPr>
          <w:i/>
          <w:iCs/>
        </w:rPr>
        <w:t>bias</w:t>
      </w:r>
      <w:proofErr w:type="spellEnd"/>
      <w:r w:rsidRPr="00B27C71">
        <w:t xml:space="preserve"> nas suas operações.</w:t>
      </w:r>
    </w:p>
    <w:p w14:paraId="40783643" w14:textId="77777777" w:rsidR="00FA67B1" w:rsidRPr="00B27C71" w:rsidRDefault="00FA67B1" w:rsidP="00FA67B1">
      <w:pPr>
        <w:rPr>
          <w:b/>
          <w:bCs/>
          <w:i/>
          <w:iCs/>
        </w:rPr>
      </w:pPr>
      <w:proofErr w:type="spellStart"/>
      <w:r w:rsidRPr="00B27C71">
        <w:rPr>
          <w:b/>
          <w:bCs/>
          <w:i/>
          <w:iCs/>
        </w:rPr>
        <w:t>Kernel</w:t>
      </w:r>
      <w:proofErr w:type="spellEnd"/>
      <w:r w:rsidRPr="00B27C71">
        <w:rPr>
          <w:b/>
          <w:bCs/>
          <w:i/>
          <w:iCs/>
        </w:rPr>
        <w:t xml:space="preserve"> </w:t>
      </w:r>
      <w:proofErr w:type="spellStart"/>
      <w:r w:rsidRPr="00B27C71">
        <w:rPr>
          <w:b/>
          <w:bCs/>
          <w:i/>
          <w:iCs/>
        </w:rPr>
        <w:t>Initializer</w:t>
      </w:r>
      <w:proofErr w:type="spellEnd"/>
    </w:p>
    <w:p w14:paraId="5EC6725E" w14:textId="77777777" w:rsidR="00FA67B1" w:rsidRPr="00B27C71" w:rsidRDefault="00FA67B1" w:rsidP="00FA67B1">
      <w:pPr>
        <w:pStyle w:val="ListParagraph"/>
        <w:numPr>
          <w:ilvl w:val="0"/>
          <w:numId w:val="10"/>
        </w:numPr>
      </w:pPr>
      <w:r w:rsidRPr="00B27C71">
        <w:t>Refere-se ao esquema de inicialização para os pesos da camada.</w:t>
      </w:r>
    </w:p>
    <w:p w14:paraId="7E1E6BAB" w14:textId="77777777" w:rsidR="00FA67B1" w:rsidRPr="00B27C71" w:rsidRDefault="00FA67B1" w:rsidP="00FA67B1">
      <w:pPr>
        <w:rPr>
          <w:b/>
          <w:bCs/>
          <w:i/>
          <w:iCs/>
        </w:rPr>
      </w:pPr>
      <w:proofErr w:type="spellStart"/>
      <w:r w:rsidRPr="00B27C71">
        <w:rPr>
          <w:b/>
          <w:bCs/>
          <w:i/>
          <w:iCs/>
        </w:rPr>
        <w:t>Recurrent</w:t>
      </w:r>
      <w:proofErr w:type="spellEnd"/>
      <w:r w:rsidRPr="00B27C71">
        <w:rPr>
          <w:b/>
          <w:bCs/>
          <w:i/>
          <w:iCs/>
        </w:rPr>
        <w:t xml:space="preserve"> </w:t>
      </w:r>
      <w:proofErr w:type="spellStart"/>
      <w:r w:rsidRPr="00B27C71">
        <w:rPr>
          <w:b/>
          <w:bCs/>
          <w:i/>
          <w:iCs/>
        </w:rPr>
        <w:t>Initializer</w:t>
      </w:r>
      <w:proofErr w:type="spellEnd"/>
    </w:p>
    <w:p w14:paraId="7015720F" w14:textId="77777777" w:rsidR="00FA67B1" w:rsidRPr="00B27C71" w:rsidRDefault="00FA67B1" w:rsidP="00FA67B1">
      <w:pPr>
        <w:pStyle w:val="ListParagraph"/>
        <w:numPr>
          <w:ilvl w:val="0"/>
          <w:numId w:val="10"/>
        </w:numPr>
      </w:pPr>
      <w:r w:rsidRPr="00B27C71">
        <w:t>Indica o esquema de inicialização para os pesos da conexão recorrente.</w:t>
      </w:r>
    </w:p>
    <w:p w14:paraId="01C59BDE" w14:textId="77777777" w:rsidR="00FA67B1" w:rsidRPr="00B27C71" w:rsidRDefault="00FA67B1" w:rsidP="00FA67B1">
      <w:pPr>
        <w:rPr>
          <w:b/>
          <w:bCs/>
          <w:i/>
          <w:iCs/>
        </w:rPr>
      </w:pPr>
      <w:r w:rsidRPr="00B27C71">
        <w:rPr>
          <w:b/>
          <w:bCs/>
          <w:i/>
          <w:iCs/>
        </w:rPr>
        <w:t xml:space="preserve">Bias </w:t>
      </w:r>
      <w:proofErr w:type="spellStart"/>
      <w:r w:rsidRPr="00B27C71">
        <w:rPr>
          <w:b/>
          <w:bCs/>
          <w:i/>
          <w:iCs/>
        </w:rPr>
        <w:t>Initializer</w:t>
      </w:r>
      <w:proofErr w:type="spellEnd"/>
    </w:p>
    <w:p w14:paraId="1C0465A1" w14:textId="0E44A913" w:rsidR="00FA67B1" w:rsidRPr="00B27C71" w:rsidRDefault="00FA67B1" w:rsidP="00A3495A">
      <w:pPr>
        <w:pStyle w:val="ListParagraph"/>
        <w:numPr>
          <w:ilvl w:val="0"/>
          <w:numId w:val="10"/>
        </w:numPr>
      </w:pPr>
      <w:r w:rsidRPr="00B27C71">
        <w:t xml:space="preserve">Indica o esquema de inicialização para os </w:t>
      </w:r>
      <w:proofErr w:type="spellStart"/>
      <w:r w:rsidRPr="001201CD">
        <w:rPr>
          <w:i/>
          <w:iCs/>
        </w:rPr>
        <w:t>bias</w:t>
      </w:r>
      <w:proofErr w:type="spellEnd"/>
      <w:r w:rsidRPr="00B27C71">
        <w:t>.</w:t>
      </w:r>
    </w:p>
    <w:p w14:paraId="3696FF26" w14:textId="66E0C469" w:rsidR="00DD20F9" w:rsidRPr="00B27C71" w:rsidRDefault="00581144" w:rsidP="00935A64">
      <w:pPr>
        <w:pStyle w:val="Heading3"/>
      </w:pPr>
      <w:r w:rsidRPr="00B27C71">
        <w:lastRenderedPageBreak/>
        <w:t xml:space="preserve"> </w:t>
      </w:r>
      <w:bookmarkStart w:id="110" w:name="_Toc170059466"/>
      <w:bookmarkStart w:id="111" w:name="_Toc175516294"/>
      <w:r w:rsidR="00DD20F9" w:rsidRPr="00B27C71">
        <w:t xml:space="preserve">LSTM VS </w:t>
      </w:r>
      <w:commentRangeStart w:id="112"/>
      <w:r w:rsidR="00DD20F9" w:rsidRPr="00B27C71">
        <w:t>RNN</w:t>
      </w:r>
      <w:bookmarkEnd w:id="110"/>
      <w:commentRangeEnd w:id="112"/>
      <w:r w:rsidR="00BA79B7" w:rsidRPr="00B27C71">
        <w:rPr>
          <w:rStyle w:val="CommentReference"/>
          <w:rFonts w:eastAsiaTheme="minorHAnsi" w:cstheme="minorBidi"/>
          <w:b w:val="0"/>
        </w:rPr>
        <w:commentReference w:id="112"/>
      </w:r>
      <w:bookmarkEnd w:id="111"/>
    </w:p>
    <w:p w14:paraId="59C7328A" w14:textId="4D82C054" w:rsidR="00DD20F9" w:rsidRPr="00B27C71" w:rsidRDefault="00DD20F9" w:rsidP="00DD20F9">
      <w:r w:rsidRPr="00B27C71">
        <w:t xml:space="preserve">As RNN são redes neurais com conexões </w:t>
      </w:r>
      <w:r w:rsidR="001201CD" w:rsidRPr="00B27C71">
        <w:t>cíclicas</w:t>
      </w:r>
      <w:r w:rsidRPr="00B27C71">
        <w:t xml:space="preserve">, permitindo que informações anteriores influenciem as previsões atuais. No entanto, as RNN padrão sofrem de um problema conhecido como </w:t>
      </w:r>
      <w:proofErr w:type="spellStart"/>
      <w:r w:rsidRPr="001201CD">
        <w:rPr>
          <w:i/>
          <w:iCs/>
        </w:rPr>
        <w:t>vanishing</w:t>
      </w:r>
      <w:proofErr w:type="spellEnd"/>
      <w:r w:rsidRPr="001201CD">
        <w:rPr>
          <w:i/>
          <w:iCs/>
        </w:rPr>
        <w:t xml:space="preserve"> </w:t>
      </w:r>
      <w:proofErr w:type="spellStart"/>
      <w:r w:rsidRPr="001201CD">
        <w:rPr>
          <w:i/>
          <w:iCs/>
        </w:rPr>
        <w:t>gradient</w:t>
      </w:r>
      <w:proofErr w:type="spellEnd"/>
      <w:r w:rsidRPr="00B27C71">
        <w:t>, onde as informações relevantes podem ser perdidas ao longo do tempo devido à propagação do gradiente. Isso limita a sua capacidade de reter informações importantes em sequências longas.</w:t>
      </w:r>
    </w:p>
    <w:p w14:paraId="49EABAE3" w14:textId="5F328FC7" w:rsidR="00DD20F9" w:rsidRPr="00B27C71" w:rsidRDefault="00DD20F9" w:rsidP="00DD20F9">
      <w:r w:rsidRPr="00B27C71">
        <w:t xml:space="preserve">Por outro lado, as </w:t>
      </w:r>
      <w:r w:rsidR="003D06E0" w:rsidRPr="00B27C71">
        <w:t>LSTM</w:t>
      </w:r>
      <w:r w:rsidRPr="00B27C71">
        <w:t xml:space="preserve"> foram projetadas para resolver este problema introduzindo unidades de memória especiais chamadas </w:t>
      </w:r>
      <w:proofErr w:type="spellStart"/>
      <w:r w:rsidRPr="001201CD">
        <w:rPr>
          <w:i/>
          <w:iCs/>
        </w:rPr>
        <w:t>memory</w:t>
      </w:r>
      <w:proofErr w:type="spellEnd"/>
      <w:r w:rsidRPr="001201CD">
        <w:rPr>
          <w:i/>
          <w:iCs/>
        </w:rPr>
        <w:t xml:space="preserve"> </w:t>
      </w:r>
      <w:proofErr w:type="spellStart"/>
      <w:r w:rsidRPr="001201CD">
        <w:rPr>
          <w:i/>
          <w:iCs/>
        </w:rPr>
        <w:t>cells</w:t>
      </w:r>
      <w:proofErr w:type="spellEnd"/>
      <w:r w:rsidRPr="00B27C71">
        <w:t xml:space="preserve">. Estas células possuem uma estrutura mais complexa de várias gates, que regulam o fluxo de informações na rede. Isso permite que as </w:t>
      </w:r>
      <w:r w:rsidR="003D06E0" w:rsidRPr="00B27C71">
        <w:t>LSTM</w:t>
      </w:r>
      <w:r w:rsidRPr="00B27C71">
        <w:t xml:space="preserve"> aprendam quais informações devem ser lembradas ou esquecidas ao longo do tempo, facilitando a captura de dependências de longo prazo.</w:t>
      </w:r>
    </w:p>
    <w:p w14:paraId="07818599" w14:textId="2F6BAA98" w:rsidR="00DD20F9" w:rsidRPr="00B27C71" w:rsidRDefault="00DD20F9" w:rsidP="00221AFF">
      <w:r w:rsidRPr="00B27C71">
        <w:t xml:space="preserve">Em termos de desempenho, as </w:t>
      </w:r>
      <w:r w:rsidR="003D06E0" w:rsidRPr="00B27C71">
        <w:t>LSTM</w:t>
      </w:r>
      <w:r w:rsidRPr="00B27C71">
        <w:t xml:space="preserve"> tendem a superar as RNN convencionais em tarefas que exigem </w:t>
      </w:r>
      <w:r w:rsidR="00BA79B7" w:rsidRPr="00B27C71">
        <w:t xml:space="preserve">modelação </w:t>
      </w:r>
      <w:r w:rsidRPr="00B27C71">
        <w:t xml:space="preserve">de sequências mais longas, devido à sua capacidade de reter informações por períodos prolongados. No entanto, as </w:t>
      </w:r>
      <w:r w:rsidR="003D06E0" w:rsidRPr="00B27C71">
        <w:t>LSTM</w:t>
      </w:r>
      <w:r w:rsidRPr="00B27C71">
        <w:t xml:space="preserve"> são mais complexas computacionalmente e podem ser mais difíceis de treinar em conjuntos de dados menores devido à quantidade maior de parâmetros.</w:t>
      </w:r>
    </w:p>
    <w:p w14:paraId="0EEEE6E6" w14:textId="77777777" w:rsidR="00DD20F9" w:rsidRPr="00B27C71" w:rsidRDefault="00DD20F9" w:rsidP="00DD20F9">
      <w:pPr>
        <w:ind w:firstLine="0"/>
      </w:pPr>
    </w:p>
    <w:p w14:paraId="7E1CAE63" w14:textId="7FA24F71" w:rsidR="00DD20F9" w:rsidRPr="00B27C71" w:rsidRDefault="00DD20F9" w:rsidP="00E86ACB">
      <w:pPr>
        <w:pStyle w:val="Caption"/>
      </w:pPr>
      <w:bookmarkStart w:id="113" w:name="_Toc175516493"/>
      <w:r w:rsidRPr="00B27C71">
        <w:t xml:space="preserve">Tabela </w:t>
      </w:r>
      <w:r w:rsidR="009814FA">
        <w:fldChar w:fldCharType="begin"/>
      </w:r>
      <w:r w:rsidR="009814FA">
        <w:instrText xml:space="preserve"> SEQ Tabela \* ARABIC </w:instrText>
      </w:r>
      <w:r w:rsidR="009814FA">
        <w:fldChar w:fldCharType="separate"/>
      </w:r>
      <w:r w:rsidR="002C1745">
        <w:rPr>
          <w:noProof/>
        </w:rPr>
        <w:t>2</w:t>
      </w:r>
      <w:r w:rsidR="009814FA">
        <w:fldChar w:fldCharType="end"/>
      </w:r>
      <w:r w:rsidRPr="00B27C71">
        <w:t xml:space="preserve"> - </w:t>
      </w:r>
      <w:r w:rsidRPr="00B27C71">
        <w:rPr>
          <w:bCs/>
        </w:rPr>
        <w:t xml:space="preserve">Tabela </w:t>
      </w:r>
      <w:r w:rsidR="001201CD">
        <w:rPr>
          <w:bCs/>
        </w:rPr>
        <w:t>c</w:t>
      </w:r>
      <w:r w:rsidRPr="00B27C71">
        <w:rPr>
          <w:bCs/>
        </w:rPr>
        <w:t>omparativa entre LSTM e RNN</w:t>
      </w:r>
      <w:bookmarkEnd w:id="113"/>
    </w:p>
    <w:tbl>
      <w:tblPr>
        <w:tblStyle w:val="TableGridLight"/>
        <w:tblW w:w="8930" w:type="dxa"/>
        <w:jc w:val="center"/>
        <w:tblLook w:val="04A0" w:firstRow="1" w:lastRow="0" w:firstColumn="1" w:lastColumn="0" w:noHBand="0" w:noVBand="1"/>
      </w:tblPr>
      <w:tblGrid>
        <w:gridCol w:w="2058"/>
        <w:gridCol w:w="3329"/>
        <w:gridCol w:w="3543"/>
      </w:tblGrid>
      <w:tr w:rsidR="00DD20F9" w:rsidRPr="00B27C71" w14:paraId="5C021FD5" w14:textId="77777777" w:rsidTr="00A907A6">
        <w:trPr>
          <w:trHeight w:val="650"/>
          <w:jc w:val="center"/>
        </w:trPr>
        <w:tc>
          <w:tcPr>
            <w:tcW w:w="2058" w:type="dxa"/>
            <w:vAlign w:val="center"/>
          </w:tcPr>
          <w:p w14:paraId="2D5B0BF2" w14:textId="77777777" w:rsidR="00DD20F9" w:rsidRPr="00B27C71" w:rsidRDefault="00DD20F9" w:rsidP="00A907A6">
            <w:pPr>
              <w:ind w:firstLine="0"/>
              <w:jc w:val="center"/>
              <w:rPr>
                <w:b/>
                <w:bCs/>
              </w:rPr>
            </w:pPr>
            <w:bookmarkStart w:id="114" w:name="_Hlk167789755"/>
            <w:r w:rsidRPr="00B27C71">
              <w:rPr>
                <w:b/>
                <w:bCs/>
              </w:rPr>
              <w:t>Funcionalidade</w:t>
            </w:r>
          </w:p>
        </w:tc>
        <w:tc>
          <w:tcPr>
            <w:tcW w:w="3329" w:type="dxa"/>
            <w:vAlign w:val="center"/>
          </w:tcPr>
          <w:p w14:paraId="18E5FFAF" w14:textId="77777777" w:rsidR="00DD20F9" w:rsidRPr="00B27C71" w:rsidRDefault="00DD20F9" w:rsidP="00A907A6">
            <w:pPr>
              <w:ind w:firstLine="0"/>
              <w:jc w:val="center"/>
              <w:rPr>
                <w:b/>
                <w:bCs/>
              </w:rPr>
            </w:pPr>
            <w:r w:rsidRPr="00B27C71">
              <w:rPr>
                <w:b/>
                <w:bCs/>
              </w:rPr>
              <w:t>LSTM</w:t>
            </w:r>
          </w:p>
        </w:tc>
        <w:tc>
          <w:tcPr>
            <w:tcW w:w="3543" w:type="dxa"/>
            <w:vAlign w:val="center"/>
          </w:tcPr>
          <w:p w14:paraId="4A8E9BF7" w14:textId="77777777" w:rsidR="00DD20F9" w:rsidRPr="00B27C71" w:rsidRDefault="00DD20F9" w:rsidP="00A907A6">
            <w:pPr>
              <w:ind w:firstLine="0"/>
              <w:jc w:val="center"/>
              <w:rPr>
                <w:b/>
                <w:bCs/>
              </w:rPr>
            </w:pPr>
            <w:r w:rsidRPr="00B27C71">
              <w:rPr>
                <w:b/>
                <w:bCs/>
              </w:rPr>
              <w:t>RNN</w:t>
            </w:r>
          </w:p>
        </w:tc>
      </w:tr>
      <w:tr w:rsidR="00DD20F9" w:rsidRPr="00B27C71" w14:paraId="427A6B2A" w14:textId="77777777" w:rsidTr="00A907A6">
        <w:trPr>
          <w:trHeight w:val="419"/>
          <w:jc w:val="center"/>
        </w:trPr>
        <w:tc>
          <w:tcPr>
            <w:tcW w:w="2058" w:type="dxa"/>
            <w:vAlign w:val="center"/>
          </w:tcPr>
          <w:p w14:paraId="588C04B2" w14:textId="77777777" w:rsidR="00DD20F9" w:rsidRPr="00B27C71" w:rsidRDefault="00DD20F9" w:rsidP="00A907A6">
            <w:pPr>
              <w:ind w:firstLine="0"/>
              <w:jc w:val="center"/>
              <w:rPr>
                <w:b/>
                <w:bCs/>
              </w:rPr>
            </w:pPr>
            <w:r w:rsidRPr="00B27C71">
              <w:rPr>
                <w:b/>
                <w:bCs/>
              </w:rPr>
              <w:t>Memoria</w:t>
            </w:r>
          </w:p>
        </w:tc>
        <w:tc>
          <w:tcPr>
            <w:tcW w:w="3329" w:type="dxa"/>
          </w:tcPr>
          <w:p w14:paraId="0E9D0419" w14:textId="77777777" w:rsidR="00DD20F9" w:rsidRPr="00B27C71" w:rsidRDefault="00DD20F9" w:rsidP="00A907A6">
            <w:pPr>
              <w:ind w:firstLine="0"/>
            </w:pPr>
            <w:r w:rsidRPr="00B27C71">
              <w:t>Tem uma unidade de memória especifica que possibilita a aprendizagem de sequência de dados</w:t>
            </w:r>
          </w:p>
        </w:tc>
        <w:tc>
          <w:tcPr>
            <w:tcW w:w="3543" w:type="dxa"/>
            <w:vAlign w:val="center"/>
          </w:tcPr>
          <w:p w14:paraId="38B2E7FB" w14:textId="77777777" w:rsidR="00DD20F9" w:rsidRPr="00B27C71" w:rsidRDefault="00DD20F9" w:rsidP="00A907A6">
            <w:pPr>
              <w:ind w:firstLine="0"/>
            </w:pPr>
            <w:r w:rsidRPr="00B27C71">
              <w:t>Não tem uma unidade de memória</w:t>
            </w:r>
          </w:p>
        </w:tc>
      </w:tr>
      <w:tr w:rsidR="00DD20F9" w:rsidRPr="00B27C71" w14:paraId="2018427D" w14:textId="77777777" w:rsidTr="00A907A6">
        <w:trPr>
          <w:jc w:val="center"/>
        </w:trPr>
        <w:tc>
          <w:tcPr>
            <w:tcW w:w="2058" w:type="dxa"/>
            <w:vAlign w:val="center"/>
          </w:tcPr>
          <w:p w14:paraId="6D6E0212" w14:textId="77777777" w:rsidR="00DD20F9" w:rsidRPr="00B27C71" w:rsidRDefault="00DD20F9" w:rsidP="00A907A6">
            <w:pPr>
              <w:ind w:firstLine="0"/>
              <w:jc w:val="center"/>
              <w:rPr>
                <w:b/>
                <w:bCs/>
              </w:rPr>
            </w:pPr>
            <w:r w:rsidRPr="00B27C71">
              <w:rPr>
                <w:rStyle w:val="rynqvb"/>
                <w:b/>
                <w:bCs/>
              </w:rPr>
              <w:t>Direccionalidade</w:t>
            </w:r>
          </w:p>
        </w:tc>
        <w:tc>
          <w:tcPr>
            <w:tcW w:w="3329" w:type="dxa"/>
          </w:tcPr>
          <w:p w14:paraId="3052683F" w14:textId="77777777" w:rsidR="00DD20F9" w:rsidRPr="00B27C71" w:rsidRDefault="00DD20F9" w:rsidP="00A907A6">
            <w:pPr>
              <w:ind w:firstLine="0"/>
            </w:pPr>
            <w:r w:rsidRPr="00B27C71">
              <w:t xml:space="preserve">Pode ser treinada para processar data em várias direções </w:t>
            </w:r>
          </w:p>
        </w:tc>
        <w:tc>
          <w:tcPr>
            <w:tcW w:w="3543" w:type="dxa"/>
          </w:tcPr>
          <w:p w14:paraId="64760E87" w14:textId="77777777" w:rsidR="00DD20F9" w:rsidRPr="00B27C71" w:rsidRDefault="00DD20F9" w:rsidP="00A907A6">
            <w:pPr>
              <w:keepNext/>
              <w:ind w:firstLine="0"/>
            </w:pPr>
            <w:r w:rsidRPr="00B27C71">
              <w:t xml:space="preserve">Só pode ser treinada para processar data numa direção  </w:t>
            </w:r>
          </w:p>
        </w:tc>
      </w:tr>
      <w:tr w:rsidR="00DD20F9" w:rsidRPr="00B27C71" w14:paraId="32794084" w14:textId="77777777" w:rsidTr="00A907A6">
        <w:trPr>
          <w:jc w:val="center"/>
        </w:trPr>
        <w:tc>
          <w:tcPr>
            <w:tcW w:w="2058" w:type="dxa"/>
            <w:vAlign w:val="center"/>
          </w:tcPr>
          <w:p w14:paraId="5DBB6909" w14:textId="77777777" w:rsidR="00DD20F9" w:rsidRPr="00B27C71" w:rsidRDefault="00DD20F9" w:rsidP="00A907A6">
            <w:pPr>
              <w:ind w:firstLine="0"/>
              <w:jc w:val="center"/>
              <w:rPr>
                <w:b/>
                <w:bCs/>
              </w:rPr>
            </w:pPr>
            <w:r w:rsidRPr="00B27C71">
              <w:rPr>
                <w:b/>
                <w:bCs/>
              </w:rPr>
              <w:t>Treino</w:t>
            </w:r>
          </w:p>
        </w:tc>
        <w:tc>
          <w:tcPr>
            <w:tcW w:w="3329" w:type="dxa"/>
          </w:tcPr>
          <w:p w14:paraId="79B95DE0" w14:textId="77777777" w:rsidR="00DD20F9" w:rsidRPr="00B27C71" w:rsidRDefault="00DD20F9" w:rsidP="00A907A6">
            <w:pPr>
              <w:ind w:firstLine="0"/>
            </w:pPr>
            <w:r w:rsidRPr="00B27C71">
              <w:t xml:space="preserve">Mais difícil devido a complexidade das gates e da unidade de memoria </w:t>
            </w:r>
          </w:p>
        </w:tc>
        <w:tc>
          <w:tcPr>
            <w:tcW w:w="3543" w:type="dxa"/>
            <w:vAlign w:val="center"/>
          </w:tcPr>
          <w:p w14:paraId="575351E2" w14:textId="77777777" w:rsidR="00DD20F9" w:rsidRPr="00B27C71" w:rsidRDefault="00DD20F9" w:rsidP="00A907A6">
            <w:pPr>
              <w:keepNext/>
              <w:ind w:firstLine="0"/>
            </w:pPr>
            <w:r w:rsidRPr="00B27C71">
              <w:t>Mais fácil de treinar</w:t>
            </w:r>
          </w:p>
        </w:tc>
      </w:tr>
      <w:tr w:rsidR="00DD20F9" w:rsidRPr="00B27C71" w14:paraId="48F0E61D" w14:textId="77777777" w:rsidTr="00A907A6">
        <w:trPr>
          <w:jc w:val="center"/>
        </w:trPr>
        <w:tc>
          <w:tcPr>
            <w:tcW w:w="2058" w:type="dxa"/>
          </w:tcPr>
          <w:p w14:paraId="70ACD3A1" w14:textId="77777777" w:rsidR="00DD20F9" w:rsidRPr="00B27C71" w:rsidRDefault="00DD20F9" w:rsidP="00A907A6">
            <w:pPr>
              <w:ind w:firstLine="0"/>
              <w:jc w:val="center"/>
              <w:rPr>
                <w:b/>
                <w:bCs/>
                <w:i/>
                <w:iCs/>
              </w:rPr>
            </w:pPr>
            <w:r w:rsidRPr="00B27C71">
              <w:rPr>
                <w:b/>
                <w:bCs/>
                <w:i/>
                <w:iCs/>
              </w:rPr>
              <w:t>Long-</w:t>
            </w:r>
            <w:proofErr w:type="spellStart"/>
            <w:r w:rsidRPr="00B27C71">
              <w:rPr>
                <w:b/>
                <w:bCs/>
                <w:i/>
                <w:iCs/>
              </w:rPr>
              <w:t>term</w:t>
            </w:r>
            <w:proofErr w:type="spellEnd"/>
            <w:r w:rsidRPr="00B27C71">
              <w:rPr>
                <w:b/>
                <w:bCs/>
                <w:i/>
                <w:iCs/>
              </w:rPr>
              <w:t xml:space="preserve"> </w:t>
            </w:r>
            <w:proofErr w:type="spellStart"/>
            <w:r w:rsidRPr="00B27C71">
              <w:rPr>
                <w:b/>
                <w:bCs/>
                <w:i/>
                <w:iCs/>
              </w:rPr>
              <w:t>dependency</w:t>
            </w:r>
            <w:proofErr w:type="spellEnd"/>
            <w:r w:rsidRPr="00B27C71">
              <w:rPr>
                <w:b/>
                <w:bCs/>
                <w:i/>
                <w:iCs/>
              </w:rPr>
              <w:t xml:space="preserve"> </w:t>
            </w:r>
            <w:proofErr w:type="spellStart"/>
            <w:r w:rsidRPr="00B27C71">
              <w:rPr>
                <w:b/>
                <w:bCs/>
                <w:i/>
                <w:iCs/>
              </w:rPr>
              <w:t>learning</w:t>
            </w:r>
            <w:proofErr w:type="spellEnd"/>
          </w:p>
        </w:tc>
        <w:tc>
          <w:tcPr>
            <w:tcW w:w="3329" w:type="dxa"/>
            <w:vAlign w:val="center"/>
          </w:tcPr>
          <w:p w14:paraId="313FB2DD" w14:textId="77777777" w:rsidR="00DD20F9" w:rsidRPr="00B27C71" w:rsidRDefault="00DD20F9" w:rsidP="00A907A6">
            <w:pPr>
              <w:ind w:firstLine="0"/>
              <w:jc w:val="center"/>
            </w:pPr>
            <w:r w:rsidRPr="00B27C71">
              <w:t>Sim</w:t>
            </w:r>
          </w:p>
        </w:tc>
        <w:tc>
          <w:tcPr>
            <w:tcW w:w="3543" w:type="dxa"/>
            <w:vAlign w:val="center"/>
          </w:tcPr>
          <w:p w14:paraId="73BD86FF" w14:textId="77777777" w:rsidR="00DD20F9" w:rsidRPr="00B27C71" w:rsidRDefault="00DD20F9" w:rsidP="00A907A6">
            <w:pPr>
              <w:keepNext/>
              <w:ind w:firstLine="0"/>
              <w:jc w:val="center"/>
            </w:pPr>
            <w:r w:rsidRPr="00B27C71">
              <w:t>Limitado</w:t>
            </w:r>
          </w:p>
        </w:tc>
      </w:tr>
      <w:tr w:rsidR="00DD20F9" w:rsidRPr="00B27C71" w14:paraId="3C5A2575" w14:textId="77777777" w:rsidTr="00A907A6">
        <w:trPr>
          <w:trHeight w:val="983"/>
          <w:jc w:val="center"/>
        </w:trPr>
        <w:tc>
          <w:tcPr>
            <w:tcW w:w="2058" w:type="dxa"/>
            <w:vAlign w:val="bottom"/>
          </w:tcPr>
          <w:p w14:paraId="5CB8BB94" w14:textId="77777777" w:rsidR="00DD20F9" w:rsidRPr="00B27C71" w:rsidRDefault="00DD20F9" w:rsidP="00A907A6">
            <w:pPr>
              <w:spacing w:line="240" w:lineRule="auto"/>
              <w:ind w:firstLine="0"/>
              <w:jc w:val="center"/>
              <w:rPr>
                <w:rFonts w:eastAsia="Times New Roman" w:cs="Times New Roman"/>
                <w:b/>
                <w:bCs/>
                <w:szCs w:val="24"/>
                <w:lang w:eastAsia="pt-PT"/>
              </w:rPr>
            </w:pPr>
            <w:r w:rsidRPr="00B27C71">
              <w:rPr>
                <w:rFonts w:eastAsia="Times New Roman" w:cs="Times New Roman"/>
                <w:b/>
                <w:bCs/>
                <w:szCs w:val="24"/>
                <w:lang w:eastAsia="pt-PT"/>
              </w:rPr>
              <w:lastRenderedPageBreak/>
              <w:t>Capacidade de aprender dados sequenciais</w:t>
            </w:r>
          </w:p>
          <w:p w14:paraId="3600FCD3" w14:textId="77777777" w:rsidR="00DD20F9" w:rsidRPr="00B27C71" w:rsidRDefault="00DD20F9" w:rsidP="00A907A6">
            <w:pPr>
              <w:ind w:firstLine="708"/>
            </w:pPr>
          </w:p>
        </w:tc>
        <w:tc>
          <w:tcPr>
            <w:tcW w:w="3329" w:type="dxa"/>
            <w:vAlign w:val="center"/>
          </w:tcPr>
          <w:p w14:paraId="5EEFFF3F" w14:textId="77777777" w:rsidR="00DD20F9" w:rsidRPr="00B27C71" w:rsidRDefault="00DD20F9" w:rsidP="00A907A6">
            <w:pPr>
              <w:ind w:firstLine="0"/>
              <w:jc w:val="center"/>
            </w:pPr>
            <w:r w:rsidRPr="00B27C71">
              <w:t>Sim</w:t>
            </w:r>
          </w:p>
        </w:tc>
        <w:tc>
          <w:tcPr>
            <w:tcW w:w="3543" w:type="dxa"/>
            <w:vAlign w:val="center"/>
          </w:tcPr>
          <w:p w14:paraId="381FF080" w14:textId="77777777" w:rsidR="00DD20F9" w:rsidRPr="00B27C71" w:rsidRDefault="00DD20F9" w:rsidP="00A907A6">
            <w:pPr>
              <w:keepNext/>
              <w:ind w:firstLine="0"/>
              <w:jc w:val="center"/>
            </w:pPr>
            <w:r w:rsidRPr="00B27C71">
              <w:t>Sim</w:t>
            </w:r>
          </w:p>
        </w:tc>
      </w:tr>
      <w:bookmarkEnd w:id="114"/>
    </w:tbl>
    <w:p w14:paraId="1EEFC726" w14:textId="77777777" w:rsidR="00DD20F9" w:rsidRPr="00B27C71" w:rsidRDefault="00DD20F9" w:rsidP="00DD20F9"/>
    <w:p w14:paraId="3B87FD36" w14:textId="4C9797A1" w:rsidR="00B13E67" w:rsidRPr="00B27C71" w:rsidRDefault="00E546F8" w:rsidP="00935A64">
      <w:pPr>
        <w:pStyle w:val="Heading3"/>
      </w:pPr>
      <w:bookmarkStart w:id="115" w:name="_Toc170059483"/>
      <w:r>
        <w:t xml:space="preserve"> </w:t>
      </w:r>
      <w:bookmarkStart w:id="116" w:name="_Toc175516295"/>
      <w:r w:rsidR="00B13E67" w:rsidRPr="00B27C71">
        <w:t xml:space="preserve">Arquitetura </w:t>
      </w:r>
      <w:commentRangeStart w:id="117"/>
      <w:r w:rsidR="00B13E67" w:rsidRPr="00B27C71">
        <w:t>Bidirecional</w:t>
      </w:r>
      <w:bookmarkEnd w:id="115"/>
      <w:commentRangeEnd w:id="117"/>
      <w:r w:rsidR="00BA79B7" w:rsidRPr="00B27C71">
        <w:rPr>
          <w:rStyle w:val="CommentReference"/>
          <w:rFonts w:eastAsiaTheme="minorHAnsi" w:cstheme="minorBidi"/>
          <w:b w:val="0"/>
        </w:rPr>
        <w:commentReference w:id="117"/>
      </w:r>
      <w:bookmarkEnd w:id="116"/>
    </w:p>
    <w:p w14:paraId="6B09D176" w14:textId="2A6B5B96" w:rsidR="00B13E67" w:rsidRPr="00B27C71" w:rsidRDefault="00B13E67" w:rsidP="00B13E67">
      <w:r w:rsidRPr="00B27C71">
        <w:t>A arquitetura bidirecional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B27C71" w:rsidRDefault="00B13E67" w:rsidP="00935A64">
      <w:pPr>
        <w:pStyle w:val="Heading5"/>
      </w:pPr>
      <w:bookmarkStart w:id="118" w:name="_Toc170059484"/>
      <w:r w:rsidRPr="00B27C71">
        <w:t>Estrutura e Funcionamento</w:t>
      </w:r>
      <w:bookmarkEnd w:id="118"/>
    </w:p>
    <w:p w14:paraId="3C22D102" w14:textId="117C6380" w:rsidR="00B13E67" w:rsidRPr="00B27C71" w:rsidRDefault="00B13E67" w:rsidP="00B13E67">
      <w:r w:rsidRPr="00B27C71">
        <w:t>As LSTM Bidirecionais</w:t>
      </w:r>
      <w:r w:rsidR="00B50D5F">
        <w:t xml:space="preserve"> </w:t>
      </w:r>
      <w:r w:rsidR="00B50D5F" w:rsidRPr="00B27C71">
        <w:t>(ver</w:t>
      </w:r>
      <w:r w:rsidR="00B50D5F">
        <w:t xml:space="preserve"> </w:t>
      </w:r>
      <w:r w:rsidR="00B50D5F">
        <w:fldChar w:fldCharType="begin"/>
      </w:r>
      <w:r w:rsidR="00B50D5F">
        <w:instrText xml:space="preserve"> REF _Ref175470886 \h </w:instrText>
      </w:r>
      <w:r w:rsidR="00B50D5F">
        <w:fldChar w:fldCharType="separate"/>
      </w:r>
      <w:r w:rsidR="00B50D5F" w:rsidRPr="00B27C71">
        <w:t xml:space="preserve">Figura </w:t>
      </w:r>
      <w:r w:rsidR="00B50D5F" w:rsidRPr="00B27C71">
        <w:rPr>
          <w:noProof/>
        </w:rPr>
        <w:t>6</w:t>
      </w:r>
      <w:r w:rsidR="00B50D5F">
        <w:fldChar w:fldCharType="end"/>
      </w:r>
      <w:r w:rsidR="00B50D5F" w:rsidRPr="00B27C71">
        <w:t>)</w:t>
      </w:r>
      <w:r w:rsidR="00B50D5F">
        <w:t>,</w:t>
      </w:r>
      <w:r w:rsidRPr="00B27C71">
        <w:t xml:space="preserve"> ou </w:t>
      </w:r>
      <w:proofErr w:type="spellStart"/>
      <w:r w:rsidRPr="00B27C71">
        <w:t>BiLSTM</w:t>
      </w:r>
      <w:proofErr w:type="spellEnd"/>
      <w:r w:rsidRPr="00B27C71">
        <w:t xml:space="preserve">, consistem em duas redes LSTM combinadas. Uma processa a sequência que entra, na direção </w:t>
      </w:r>
      <w:proofErr w:type="spellStart"/>
      <w:r w:rsidRPr="001201CD">
        <w:rPr>
          <w:i/>
          <w:iCs/>
        </w:rPr>
        <w:t>forward</w:t>
      </w:r>
      <w:proofErr w:type="spellEnd"/>
      <w:r w:rsidRPr="00B27C71">
        <w:t xml:space="preserve">, ou seja, da esquerda para a direita, e outra na direção </w:t>
      </w:r>
      <w:proofErr w:type="spellStart"/>
      <w:r w:rsidRPr="001201CD">
        <w:rPr>
          <w:i/>
          <w:iCs/>
        </w:rPr>
        <w:t>backward</w:t>
      </w:r>
      <w:proofErr w:type="spellEnd"/>
      <w:r w:rsidRPr="00B27C71">
        <w:t>, da direita para a esquerda. Este tipo de estrutura permite que a rede capte dependências temporais passadas e futuras melhorando assim a qualidade dos dados que posteriormente irá ser treinado.</w:t>
      </w:r>
    </w:p>
    <w:p w14:paraId="1EB90F5F" w14:textId="77777777" w:rsidR="00B13E67" w:rsidRPr="00B27C71" w:rsidRDefault="00B13E67" w:rsidP="00B13E67">
      <w:pPr>
        <w:keepNext/>
        <w:jc w:val="center"/>
      </w:pPr>
      <w:r w:rsidRPr="00B27C7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6BE12B07" w:rsidR="00B13E67" w:rsidRPr="00E86665" w:rsidRDefault="00B13E67" w:rsidP="00E86ACB">
      <w:pPr>
        <w:pStyle w:val="Caption"/>
        <w:rPr>
          <w:lang w:val="en-US"/>
        </w:rPr>
      </w:pPr>
      <w:bookmarkStart w:id="119" w:name="_Ref175470886"/>
      <w:bookmarkStart w:id="120" w:name="_Toc175516446"/>
      <w:r w:rsidRPr="00B27C71">
        <w:t xml:space="preserve">Figura </w:t>
      </w:r>
      <w:r w:rsidRPr="00B27C71">
        <w:fldChar w:fldCharType="begin"/>
      </w:r>
      <w:r w:rsidRPr="00B27C71">
        <w:instrText xml:space="preserve"> SEQ Figura \* ARABIC </w:instrText>
      </w:r>
      <w:r w:rsidRPr="00B27C71">
        <w:fldChar w:fldCharType="separate"/>
      </w:r>
      <w:r w:rsidR="002A3861">
        <w:rPr>
          <w:noProof/>
        </w:rPr>
        <w:t>6</w:t>
      </w:r>
      <w:r w:rsidRPr="00B27C71">
        <w:rPr>
          <w:noProof/>
        </w:rPr>
        <w:fldChar w:fldCharType="end"/>
      </w:r>
      <w:bookmarkEnd w:id="119"/>
      <w:r w:rsidRPr="00B27C71">
        <w:t xml:space="preserve"> - Diagrama Representativo de uma LSTM Bidirecional. </w:t>
      </w:r>
      <w:commentRangeStart w:id="121"/>
      <w:r w:rsidRPr="00E86665">
        <w:rPr>
          <w:lang w:val="en-US"/>
        </w:rPr>
        <w:t>FONTE: A Deep Learning Approach for Human Activities Recognition From Multimodal Sensing Devices (2020)</w:t>
      </w:r>
      <w:commentRangeEnd w:id="121"/>
      <w:r w:rsidR="00BA79B7" w:rsidRPr="00B27C71">
        <w:rPr>
          <w:rStyle w:val="CommentReference"/>
          <w:b w:val="0"/>
          <w:iCs w:val="0"/>
        </w:rPr>
        <w:commentReference w:id="121"/>
      </w:r>
      <w:bookmarkEnd w:id="120"/>
    </w:p>
    <w:p w14:paraId="675ECCD8" w14:textId="77777777" w:rsidR="00B13E67" w:rsidRPr="00B27C71" w:rsidRDefault="00B13E67" w:rsidP="00935A64">
      <w:pPr>
        <w:pStyle w:val="Heading5"/>
      </w:pPr>
      <w:bookmarkStart w:id="122" w:name="_Toc170059485"/>
      <w:r w:rsidRPr="00B27C71">
        <w:t xml:space="preserve">Vantagens e </w:t>
      </w:r>
      <w:proofErr w:type="spellStart"/>
      <w:r w:rsidRPr="00B27C71">
        <w:t>Desvantangens</w:t>
      </w:r>
      <w:bookmarkEnd w:id="122"/>
      <w:proofErr w:type="spellEnd"/>
      <w:r w:rsidRPr="00B27C71">
        <w:t xml:space="preserve"> </w:t>
      </w:r>
    </w:p>
    <w:p w14:paraId="3AE55A14" w14:textId="77777777" w:rsidR="00B13E67" w:rsidRPr="00B27C71" w:rsidRDefault="00B13E67" w:rsidP="00B13E67">
      <w:r w:rsidRPr="00B27C7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6A1953" w:rsidR="00B13E67" w:rsidRPr="00B27C71" w:rsidRDefault="00B13E67" w:rsidP="00B13E67">
      <w:r w:rsidRPr="00B27C71">
        <w:lastRenderedPageBreak/>
        <w:t xml:space="preserve">Embora as </w:t>
      </w:r>
      <w:proofErr w:type="spellStart"/>
      <w:r w:rsidRPr="00B27C71">
        <w:t>Bi</w:t>
      </w:r>
      <w:r w:rsidR="003D06E0" w:rsidRPr="00B27C71">
        <w:t>LSTM</w:t>
      </w:r>
      <w:proofErr w:type="spellEnd"/>
      <w:r w:rsidRPr="00B27C71">
        <w:t xml:space="preserve"> possam ter um impacto significativo no desempenho do modelo, tamb</w:t>
      </w:r>
      <w:r w:rsidR="00BA79B7" w:rsidRPr="00B27C71">
        <w:t>é</w:t>
      </w:r>
      <w:r w:rsidRPr="00B27C71">
        <w:t xml:space="preserve">m apresentam algumas desvantagens que </w:t>
      </w:r>
      <w:r w:rsidR="00BA79B7" w:rsidRPr="00B27C71">
        <w:t xml:space="preserve">devem ser </w:t>
      </w:r>
      <w:r w:rsidRPr="00B27C71">
        <w:t>considera</w:t>
      </w:r>
      <w:r w:rsidR="00BA79B7" w:rsidRPr="00B27C71">
        <w:t>das</w:t>
      </w:r>
      <w:r w:rsidRPr="00B27C71">
        <w:t xml:space="preserve">. O uso deste tipo de arquitetura tem um impacto considerável na complexidade computacional por serem muito mais complexas que as LSTM tradicionais. Também tem uma maior quantidade de parâmetros o que poderá levar ao aumento do consumo de memoria. Poderá existir um risco de </w:t>
      </w:r>
      <w:r w:rsidRPr="00B27C71">
        <w:rPr>
          <w:i/>
          <w:iCs/>
        </w:rPr>
        <w:t>Overfitting</w:t>
      </w:r>
      <w:r w:rsidRPr="00B27C71">
        <w:t xml:space="preserve">, especialmente em </w:t>
      </w:r>
      <w:proofErr w:type="spellStart"/>
      <w:r w:rsidRPr="00B27C71">
        <w:rPr>
          <w:i/>
          <w:iCs/>
        </w:rPr>
        <w:t>datasets</w:t>
      </w:r>
      <w:proofErr w:type="spellEnd"/>
      <w:r w:rsidRPr="00B27C71">
        <w:t xml:space="preserve"> pequenos, devido ao aumento de parâmetros que deve ser controlado com os respetivos métodos de contenção.</w:t>
      </w:r>
    </w:p>
    <w:p w14:paraId="0040EB7D" w14:textId="367FF572" w:rsidR="00B13E67" w:rsidRPr="00B27C71" w:rsidRDefault="00F53085" w:rsidP="00935A64">
      <w:pPr>
        <w:pStyle w:val="Heading3"/>
      </w:pPr>
      <w:bookmarkStart w:id="123" w:name="_Toc170059486"/>
      <w:r>
        <w:t xml:space="preserve"> </w:t>
      </w:r>
      <w:bookmarkStart w:id="124" w:name="_Toc175516296"/>
      <w:r w:rsidR="00B13E67" w:rsidRPr="00B27C71">
        <w:t xml:space="preserve">Redes Neuronais </w:t>
      </w:r>
      <w:commentRangeStart w:id="125"/>
      <w:proofErr w:type="spellStart"/>
      <w:r w:rsidR="00B13E67" w:rsidRPr="00B27C71">
        <w:t>Convolucionais</w:t>
      </w:r>
      <w:bookmarkEnd w:id="123"/>
      <w:commentRangeEnd w:id="125"/>
      <w:proofErr w:type="spellEnd"/>
      <w:r w:rsidR="00BA79B7" w:rsidRPr="00B27C71">
        <w:rPr>
          <w:rStyle w:val="CommentReference"/>
          <w:rFonts w:eastAsiaTheme="minorHAnsi" w:cstheme="minorBidi"/>
          <w:b w:val="0"/>
        </w:rPr>
        <w:commentReference w:id="125"/>
      </w:r>
      <w:bookmarkEnd w:id="124"/>
    </w:p>
    <w:p w14:paraId="5596B8C1" w14:textId="2C83617A" w:rsidR="00B13E67" w:rsidRPr="00B27C71" w:rsidRDefault="00B13E67" w:rsidP="00B13E67">
      <w:r w:rsidRPr="00B27C71">
        <w:t xml:space="preserve">As </w:t>
      </w:r>
      <w:proofErr w:type="spellStart"/>
      <w:r w:rsidR="00B50D5F" w:rsidRPr="00B50D5F">
        <w:rPr>
          <w:i/>
          <w:iCs/>
        </w:rPr>
        <w:t>Convolutional</w:t>
      </w:r>
      <w:proofErr w:type="spellEnd"/>
      <w:r w:rsidR="00B50D5F" w:rsidRPr="00B50D5F">
        <w:rPr>
          <w:i/>
          <w:iCs/>
        </w:rPr>
        <w:t xml:space="preserve"> Neural Network</w:t>
      </w:r>
      <w:r w:rsidR="00B50D5F">
        <w:rPr>
          <w:i/>
          <w:iCs/>
        </w:rPr>
        <w:t xml:space="preserve"> </w:t>
      </w:r>
      <w:r w:rsidR="00B50D5F">
        <w:t>(</w:t>
      </w:r>
      <w:r w:rsidR="00B50D5F" w:rsidRPr="00B27C71">
        <w:t>CNN</w:t>
      </w:r>
      <w:r w:rsidR="00B50D5F">
        <w:t>)</w:t>
      </w:r>
      <w:r w:rsidRPr="00B27C71">
        <w:t xml:space="preserve"> são um tipo de redes neuronais que foram propostas pelo pesquisador francês </w:t>
      </w:r>
      <w:proofErr w:type="spellStart"/>
      <w:r w:rsidRPr="00B27C71">
        <w:t>Yann</w:t>
      </w:r>
      <w:proofErr w:type="spellEnd"/>
      <w:r w:rsidRPr="00B27C71">
        <w:t xml:space="preserve"> </w:t>
      </w:r>
      <w:proofErr w:type="spellStart"/>
      <w:r w:rsidRPr="00B27C71">
        <w:t>Lecun</w:t>
      </w:r>
      <w:proofErr w:type="spellEnd"/>
      <w:r w:rsidRPr="00B27C71">
        <w:t xml:space="preserve"> que se destacam pela eficácia obtida na análise de dados que estejam no formato </w:t>
      </w:r>
      <w:r w:rsidRPr="00B27C71">
        <w:rPr>
          <w:i/>
          <w:iCs/>
        </w:rPr>
        <w:t>grade</w:t>
      </w:r>
      <w:r w:rsidRPr="00B27C71">
        <w:rPr>
          <w:b/>
          <w:bCs/>
          <w:i/>
          <w:iCs/>
        </w:rPr>
        <w:t xml:space="preserve">. </w:t>
      </w:r>
      <w:r w:rsidRPr="00B27C71">
        <w:t xml:space="preserve">Tal como o nome indica, </w:t>
      </w:r>
      <w:proofErr w:type="spellStart"/>
      <w:r w:rsidRPr="001201CD">
        <w:rPr>
          <w:i/>
          <w:iCs/>
        </w:rPr>
        <w:t>convolution</w:t>
      </w:r>
      <w:proofErr w:type="spellEnd"/>
      <w:r w:rsidRPr="00B27C71">
        <w:t>, significa uma função matemática que deriva da integração de outras duas funções completamente distintas. A arquitetura das CNN</w:t>
      </w:r>
      <w:r w:rsidR="00B50D5F">
        <w:t xml:space="preserve"> (ver </w:t>
      </w:r>
      <w:r w:rsidR="00B50D5F">
        <w:fldChar w:fldCharType="begin"/>
      </w:r>
      <w:r w:rsidR="00B50D5F">
        <w:instrText xml:space="preserve"> REF _Ref175471078 \h </w:instrText>
      </w:r>
      <w:r w:rsidR="00B50D5F">
        <w:fldChar w:fldCharType="separate"/>
      </w:r>
      <w:r w:rsidR="00B50D5F" w:rsidRPr="00B27C71">
        <w:t xml:space="preserve">Figura </w:t>
      </w:r>
      <w:r w:rsidR="00B50D5F" w:rsidRPr="00B27C71">
        <w:rPr>
          <w:noProof/>
        </w:rPr>
        <w:t>7</w:t>
      </w:r>
      <w:r w:rsidR="00B50D5F">
        <w:fldChar w:fldCharType="end"/>
      </w:r>
      <w:r w:rsidR="00B50D5F">
        <w:t>)</w:t>
      </w:r>
      <w:r w:rsidRPr="00B27C71">
        <w:t xml:space="preserve"> deriva das </w:t>
      </w:r>
      <w:r w:rsidRPr="00B27C71">
        <w:rPr>
          <w:i/>
          <w:iCs/>
        </w:rPr>
        <w:t>Artificial Neural Networks</w:t>
      </w:r>
      <w:r w:rsidRPr="00B27C71">
        <w:t xml:space="preserve"> (ANN)</w:t>
      </w:r>
      <w:r w:rsidRPr="00B27C71">
        <w:rPr>
          <w:i/>
          <w:iCs/>
        </w:rPr>
        <w:t>.</w:t>
      </w:r>
      <w:r w:rsidRPr="00B27C71">
        <w:t xml:space="preserve"> </w:t>
      </w:r>
      <w:r w:rsidRPr="00B27C71">
        <w:rPr>
          <w:b/>
          <w:bCs/>
          <w:i/>
          <w:iCs/>
        </w:rPr>
        <w:t xml:space="preserve"> </w:t>
      </w:r>
      <w:r w:rsidRPr="00B27C71">
        <w:t>Estes tipos de redes neuronais costumam trabalh</w:t>
      </w:r>
      <w:r w:rsidR="00BA79B7" w:rsidRPr="00B27C71">
        <w:t>ar</w:t>
      </w:r>
      <w:r w:rsidRPr="00B27C71">
        <w:t xml:space="preserve"> sobre imagens e sinais de áudio, mas, no entanto, também existem outras vertentes que aplicam este conceito a dados de texto, séries temporais de dados e sequências de dados. </w:t>
      </w:r>
    </w:p>
    <w:p w14:paraId="123AB39C" w14:textId="77777777" w:rsidR="00B13E67" w:rsidRPr="00B27C71" w:rsidRDefault="00B13E67" w:rsidP="00B13E67">
      <w:pPr>
        <w:keepNext/>
        <w:jc w:val="center"/>
      </w:pPr>
      <w:r w:rsidRPr="00B27C7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27F29936" w:rsidR="00B13E67" w:rsidRPr="00B27C71" w:rsidRDefault="00B13E67" w:rsidP="00E86ACB">
      <w:pPr>
        <w:pStyle w:val="Caption"/>
      </w:pPr>
      <w:bookmarkStart w:id="126" w:name="_Ref175471078"/>
      <w:bookmarkStart w:id="127" w:name="_Toc175516447"/>
      <w:r w:rsidRPr="00B27C71">
        <w:t xml:space="preserve">Figura </w:t>
      </w:r>
      <w:r w:rsidRPr="00B27C71">
        <w:fldChar w:fldCharType="begin"/>
      </w:r>
      <w:r w:rsidRPr="00B27C71">
        <w:instrText xml:space="preserve"> SEQ Figura \* ARABIC </w:instrText>
      </w:r>
      <w:r w:rsidRPr="00B27C71">
        <w:fldChar w:fldCharType="separate"/>
      </w:r>
      <w:r w:rsidR="002A3861">
        <w:rPr>
          <w:noProof/>
        </w:rPr>
        <w:t>7</w:t>
      </w:r>
      <w:r w:rsidRPr="00B27C71">
        <w:rPr>
          <w:noProof/>
        </w:rPr>
        <w:fldChar w:fldCharType="end"/>
      </w:r>
      <w:bookmarkEnd w:id="126"/>
      <w:r w:rsidRPr="00B27C71">
        <w:t xml:space="preserve"> - Estágios e Camadas de uma Rede Neural </w:t>
      </w:r>
      <w:proofErr w:type="spellStart"/>
      <w:r w:rsidRPr="00B27C71">
        <w:t>Convolucional</w:t>
      </w:r>
      <w:proofErr w:type="spellEnd"/>
      <w:r w:rsidRPr="00B27C71">
        <w:t xml:space="preserve">. FONTE: Adaptado de </w:t>
      </w:r>
      <w:proofErr w:type="spellStart"/>
      <w:r w:rsidRPr="00B27C71">
        <w:t>Kategaru</w:t>
      </w:r>
      <w:proofErr w:type="spellEnd"/>
      <w:r w:rsidRPr="00B27C71">
        <w:t xml:space="preserve"> (2020)</w:t>
      </w:r>
      <w:bookmarkEnd w:id="127"/>
    </w:p>
    <w:p w14:paraId="09292707" w14:textId="77777777" w:rsidR="00B13E67" w:rsidRPr="00B27C71" w:rsidRDefault="00B13E67" w:rsidP="00935A64">
      <w:pPr>
        <w:pStyle w:val="Heading3"/>
      </w:pPr>
      <w:r w:rsidRPr="00B27C71">
        <w:t xml:space="preserve"> </w:t>
      </w:r>
      <w:bookmarkStart w:id="128" w:name="_Toc170059487"/>
      <w:bookmarkStart w:id="129" w:name="_Toc175516297"/>
      <w:r w:rsidRPr="00B27C71">
        <w:t xml:space="preserve">Redes </w:t>
      </w:r>
      <w:proofErr w:type="spellStart"/>
      <w:r w:rsidRPr="00B27C71">
        <w:t>Convolucionais</w:t>
      </w:r>
      <w:proofErr w:type="spellEnd"/>
      <w:r w:rsidRPr="00B27C71">
        <w:t xml:space="preserve"> Unidimensionais</w:t>
      </w:r>
      <w:bookmarkEnd w:id="128"/>
      <w:bookmarkEnd w:id="129"/>
    </w:p>
    <w:p w14:paraId="0ACAE720" w14:textId="77777777" w:rsidR="00B13E67" w:rsidRPr="00B27C71" w:rsidRDefault="00B13E67" w:rsidP="00B13E67">
      <w:r w:rsidRPr="00B27C71">
        <w:t>Redes convulsionais unidimensionais são uma variação das tradicionais que trabalham em duas dimensões. Neste formato, existe uma adaptação para este tipo de rede lidar com dados sequenciais em vez de operar com dados bidimensionais fazendo com que possa processar sequencias unidimensionais tais como texto e sinais de áudio.</w:t>
      </w:r>
    </w:p>
    <w:p w14:paraId="25117737" w14:textId="77777777" w:rsidR="00B13E67" w:rsidRPr="00B27C71" w:rsidRDefault="00B13E67" w:rsidP="00935A64">
      <w:pPr>
        <w:pStyle w:val="Heading5"/>
      </w:pPr>
      <w:bookmarkStart w:id="130" w:name="_Toc170059488"/>
      <w:r w:rsidRPr="00B27C71">
        <w:lastRenderedPageBreak/>
        <w:t>Estrutura e Funcionamento</w:t>
      </w:r>
      <w:bookmarkEnd w:id="130"/>
    </w:p>
    <w:p w14:paraId="2A17427D" w14:textId="1112A241" w:rsidR="00B13E67" w:rsidRPr="00B27C71" w:rsidRDefault="00B13E67" w:rsidP="00B13E67">
      <w:r w:rsidRPr="00B27C71">
        <w:t>Uma CNN pode ser dividida em três etapas principais</w:t>
      </w:r>
      <w:r w:rsidR="00B50D5F">
        <w:t xml:space="preserve"> (ver </w:t>
      </w:r>
      <w:r w:rsidR="00B50D5F">
        <w:fldChar w:fldCharType="begin"/>
      </w:r>
      <w:r w:rsidR="00B50D5F">
        <w:instrText xml:space="preserve"> REF _Ref175471112 \h </w:instrText>
      </w:r>
      <w:r w:rsidR="00B50D5F">
        <w:fldChar w:fldCharType="separate"/>
      </w:r>
      <w:r w:rsidR="00B50D5F" w:rsidRPr="00B27C71">
        <w:t xml:space="preserve">Figura </w:t>
      </w:r>
      <w:r w:rsidR="00B50D5F" w:rsidRPr="00B27C71">
        <w:rPr>
          <w:noProof/>
        </w:rPr>
        <w:t>8</w:t>
      </w:r>
      <w:r w:rsidR="00B50D5F">
        <w:fldChar w:fldCharType="end"/>
      </w:r>
      <w:r w:rsidR="00B50D5F">
        <w:t>)</w:t>
      </w:r>
      <w:r w:rsidRPr="00B27C71">
        <w:t xml:space="preserve">: </w:t>
      </w:r>
      <w:proofErr w:type="spellStart"/>
      <w:r w:rsidRPr="001201CD">
        <w:rPr>
          <w:i/>
          <w:iCs/>
        </w:rPr>
        <w:t>Convolution</w:t>
      </w:r>
      <w:proofErr w:type="spellEnd"/>
      <w:r w:rsidRPr="00B27C71">
        <w:t xml:space="preserve"> com função de ativação, </w:t>
      </w:r>
      <w:proofErr w:type="spellStart"/>
      <w:r w:rsidRPr="00B27C71">
        <w:rPr>
          <w:i/>
          <w:iCs/>
        </w:rPr>
        <w:t>Pooling</w:t>
      </w:r>
      <w:proofErr w:type="spellEnd"/>
      <w:r w:rsidRPr="00B27C71">
        <w:t xml:space="preserve"> e </w:t>
      </w:r>
      <w:proofErr w:type="spellStart"/>
      <w:r w:rsidRPr="00B27C71">
        <w:rPr>
          <w:i/>
          <w:iCs/>
        </w:rPr>
        <w:t>Fully-connected</w:t>
      </w:r>
      <w:proofErr w:type="spellEnd"/>
      <w:r w:rsidRPr="00B27C71">
        <w:t>.</w:t>
      </w:r>
    </w:p>
    <w:p w14:paraId="595E7027" w14:textId="3E740F79" w:rsidR="00B13E67" w:rsidRPr="00B27C71" w:rsidRDefault="00B13E67" w:rsidP="00B13E67">
      <w:r w:rsidRPr="00B27C71">
        <w:t xml:space="preserve">Na primeira camada, </w:t>
      </w:r>
      <w:proofErr w:type="spellStart"/>
      <w:r w:rsidRPr="00B27C71">
        <w:rPr>
          <w:i/>
          <w:iCs/>
        </w:rPr>
        <w:t>Convolution</w:t>
      </w:r>
      <w:proofErr w:type="spellEnd"/>
      <w:r w:rsidRPr="00B27C71">
        <w:t xml:space="preserve">, é processada a operação que realiza a </w:t>
      </w:r>
      <w:proofErr w:type="spellStart"/>
      <w:r w:rsidRPr="00B27C71">
        <w:t>convulção</w:t>
      </w:r>
      <w:proofErr w:type="spellEnd"/>
      <w:r w:rsidRPr="00B27C71">
        <w:t xml:space="preserve"> dos dados de entrada. Ira ser aplicado um </w:t>
      </w:r>
      <w:proofErr w:type="spellStart"/>
      <w:r w:rsidRPr="00B27C71">
        <w:rPr>
          <w:i/>
          <w:iCs/>
        </w:rPr>
        <w:t>kernel</w:t>
      </w:r>
      <w:proofErr w:type="spellEnd"/>
      <w:r w:rsidRPr="00B27C71">
        <w:rPr>
          <w:i/>
          <w:iCs/>
        </w:rPr>
        <w:t xml:space="preserve">, </w:t>
      </w:r>
      <w:r w:rsidRPr="00B27C71">
        <w:t xml:space="preserve">que se trata de um filtro, sobre o </w:t>
      </w:r>
      <w:proofErr w:type="spellStart"/>
      <w:r w:rsidRPr="00B27C71">
        <w:t>array</w:t>
      </w:r>
      <w:proofErr w:type="spellEnd"/>
      <w:r w:rsidRPr="00B27C71">
        <w:t xml:space="preserve"> de dados de entrada, que irá calcular o valor da convolução para depois utilizá-lo como o valor de uma célula do </w:t>
      </w:r>
      <w:proofErr w:type="spellStart"/>
      <w:r w:rsidRPr="00B27C71">
        <w:t>array</w:t>
      </w:r>
      <w:proofErr w:type="spellEnd"/>
      <w:r w:rsidRPr="00B27C71">
        <w:t xml:space="preserve"> de saída. Durante este processo, o </w:t>
      </w:r>
      <w:proofErr w:type="spellStart"/>
      <w:r w:rsidRPr="00B27C71">
        <w:rPr>
          <w:i/>
          <w:iCs/>
        </w:rPr>
        <w:t>kernel</w:t>
      </w:r>
      <w:proofErr w:type="spellEnd"/>
      <w:r w:rsidRPr="00B27C71">
        <w:t xml:space="preserve"> </w:t>
      </w:r>
      <w:r w:rsidR="00BA79B7" w:rsidRPr="00B27C71">
        <w:t>é</w:t>
      </w:r>
      <w:r w:rsidRPr="00B27C71">
        <w:t xml:space="preserve"> deslocado por uma janela deslizante que foi predefinida pelo </w:t>
      </w:r>
      <w:proofErr w:type="spellStart"/>
      <w:r w:rsidRPr="00B27C71">
        <w:t>array</w:t>
      </w:r>
      <w:proofErr w:type="spellEnd"/>
      <w:r w:rsidRPr="00B27C71">
        <w:t xml:space="preserve"> que deu entrada. Os parâmetros utilizados pelos </w:t>
      </w:r>
      <w:proofErr w:type="spellStart"/>
      <w:r w:rsidRPr="00B27C71">
        <w:rPr>
          <w:i/>
          <w:iCs/>
        </w:rPr>
        <w:t>kernels</w:t>
      </w:r>
      <w:proofErr w:type="spellEnd"/>
      <w:r w:rsidRPr="00B27C71">
        <w:rPr>
          <w:i/>
          <w:iCs/>
        </w:rPr>
        <w:t xml:space="preserve"> </w:t>
      </w:r>
      <w:r w:rsidRPr="00B27C71">
        <w:t xml:space="preserve">são definidos durante o processo de treino exceto o parâmetro que controla a dimensão do </w:t>
      </w:r>
      <w:proofErr w:type="spellStart"/>
      <w:r w:rsidRPr="00B27C71">
        <w:rPr>
          <w:i/>
          <w:iCs/>
        </w:rPr>
        <w:t>kernel</w:t>
      </w:r>
      <w:proofErr w:type="spellEnd"/>
      <w:r w:rsidR="00BA79B7" w:rsidRPr="00B27C71">
        <w:t>,</w:t>
      </w:r>
      <w:r w:rsidRPr="00B27C71">
        <w:t xml:space="preserve"> por se tratar de um híper parâmetro definido previamente ao processo de treino. </w:t>
      </w:r>
    </w:p>
    <w:p w14:paraId="17017198" w14:textId="0F9786BC" w:rsidR="00B13E67" w:rsidRPr="00B27C71" w:rsidRDefault="00B13E67" w:rsidP="00B13E67">
      <w:r w:rsidRPr="00B27C71">
        <w:t xml:space="preserve">A segunda camada, </w:t>
      </w:r>
      <w:proofErr w:type="spellStart"/>
      <w:r w:rsidRPr="00B27C71">
        <w:rPr>
          <w:i/>
          <w:iCs/>
        </w:rPr>
        <w:t>Pooling</w:t>
      </w:r>
      <w:proofErr w:type="spellEnd"/>
      <w:r w:rsidRPr="00B27C71">
        <w:t xml:space="preserve">, é bastante semelhante à camada </w:t>
      </w:r>
      <w:proofErr w:type="spellStart"/>
      <w:r w:rsidR="001201CD">
        <w:t>c</w:t>
      </w:r>
      <w:r w:rsidR="001201CD" w:rsidRPr="001201CD">
        <w:t>onvolucional</w:t>
      </w:r>
      <w:proofErr w:type="spellEnd"/>
      <w:r w:rsidR="001201CD" w:rsidRPr="001201CD">
        <w:t xml:space="preserve"> </w:t>
      </w:r>
      <w:r w:rsidRPr="00B27C71">
        <w:t xml:space="preserve">tendo como principal objetivo diminuir o tamanho do espaço que é ocupado pelas variáveis convulsionais.  Uma técnica bastante utilizada nesta etapa é o </w:t>
      </w:r>
      <w:proofErr w:type="spellStart"/>
      <w:r w:rsidRPr="00B27C71">
        <w:rPr>
          <w:i/>
          <w:iCs/>
        </w:rPr>
        <w:t>max-pooling</w:t>
      </w:r>
      <w:proofErr w:type="spellEnd"/>
      <w:r w:rsidRPr="00B27C71">
        <w:t xml:space="preserve"> que consiste em reduzir subpartes dos dados originais pelo maior valor encontrado nessas sub-regiões. Como estamos a trabalhar com sequencias unidimensionais e o </w:t>
      </w:r>
      <w:proofErr w:type="spellStart"/>
      <w:r w:rsidRPr="00B27C71">
        <w:rPr>
          <w:i/>
          <w:iCs/>
        </w:rPr>
        <w:t>polling</w:t>
      </w:r>
      <w:proofErr w:type="spellEnd"/>
      <w:r w:rsidRPr="00B27C71">
        <w:t xml:space="preserve"> precisa duas dimensões, podemos fazer um </w:t>
      </w:r>
      <w:proofErr w:type="spellStart"/>
      <w:r w:rsidRPr="00B27C71">
        <w:rPr>
          <w:i/>
          <w:iCs/>
        </w:rPr>
        <w:t>reshape</w:t>
      </w:r>
      <w:proofErr w:type="spellEnd"/>
      <w:r w:rsidRPr="00B27C71">
        <w:t xml:space="preserve"> do </w:t>
      </w:r>
      <w:r w:rsidRPr="00B27C71">
        <w:rPr>
          <w:i/>
          <w:iCs/>
        </w:rPr>
        <w:t xml:space="preserve">input </w:t>
      </w:r>
      <w:proofErr w:type="spellStart"/>
      <w:r w:rsidRPr="00B27C71">
        <w:rPr>
          <w:i/>
          <w:iCs/>
        </w:rPr>
        <w:t>shape</w:t>
      </w:r>
      <w:proofErr w:type="spellEnd"/>
      <w:r w:rsidRPr="00B27C71">
        <w:t xml:space="preserve"> para solucionar este problema. </w:t>
      </w:r>
    </w:p>
    <w:p w14:paraId="2D6F9D80" w14:textId="77777777" w:rsidR="00B13E67" w:rsidRPr="00B27C71" w:rsidRDefault="00B13E67" w:rsidP="00B13E67">
      <w:pPr>
        <w:keepNext/>
        <w:jc w:val="center"/>
      </w:pPr>
      <w:r w:rsidRPr="00B27C7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5FB859B1" w:rsidR="00B13E67" w:rsidRPr="00E86665" w:rsidRDefault="00B13E67" w:rsidP="00E86ACB">
      <w:pPr>
        <w:pStyle w:val="Caption"/>
        <w:rPr>
          <w:lang w:val="en-US"/>
        </w:rPr>
      </w:pPr>
      <w:bookmarkStart w:id="131" w:name="_Ref175471112"/>
      <w:bookmarkStart w:id="132" w:name="_Toc175516448"/>
      <w:r w:rsidRPr="00B27C71">
        <w:t xml:space="preserve">Figura </w:t>
      </w:r>
      <w:r w:rsidRPr="00B27C71">
        <w:fldChar w:fldCharType="begin"/>
      </w:r>
      <w:r w:rsidRPr="00B27C71">
        <w:instrText xml:space="preserve"> SEQ Figura \* ARABIC </w:instrText>
      </w:r>
      <w:r w:rsidRPr="00B27C71">
        <w:fldChar w:fldCharType="separate"/>
      </w:r>
      <w:r w:rsidR="002A3861">
        <w:rPr>
          <w:noProof/>
        </w:rPr>
        <w:t>8</w:t>
      </w:r>
      <w:r w:rsidRPr="00B27C71">
        <w:rPr>
          <w:noProof/>
        </w:rPr>
        <w:fldChar w:fldCharType="end"/>
      </w:r>
      <w:bookmarkEnd w:id="131"/>
      <w:r w:rsidRPr="00B27C71">
        <w:t xml:space="preserve"> - Diagrama </w:t>
      </w:r>
      <w:r w:rsidR="001201CD">
        <w:t>i</w:t>
      </w:r>
      <w:r w:rsidRPr="00B27C71">
        <w:t xml:space="preserve">lustrativo de uma </w:t>
      </w:r>
      <w:r w:rsidR="001201CD">
        <w:t>i</w:t>
      </w:r>
      <w:r w:rsidRPr="00B27C71">
        <w:t xml:space="preserve">mplementação CNN 1D usando </w:t>
      </w:r>
      <w:r w:rsidRPr="001201CD">
        <w:rPr>
          <w:i/>
        </w:rPr>
        <w:t xml:space="preserve">Max </w:t>
      </w:r>
      <w:proofErr w:type="spellStart"/>
      <w:r w:rsidRPr="001201CD">
        <w:rPr>
          <w:i/>
        </w:rPr>
        <w:t>Pooling</w:t>
      </w:r>
      <w:proofErr w:type="spellEnd"/>
      <w:r w:rsidRPr="00B27C71">
        <w:t xml:space="preserve">. </w:t>
      </w:r>
      <w:commentRangeStart w:id="133"/>
      <w:r w:rsidRPr="00E86665">
        <w:rPr>
          <w:lang w:val="en-US"/>
        </w:rPr>
        <w:t>FONTE: Predicting the Travel Distance of Patients to Access Healthcare using Deep Neural Networks (2021)</w:t>
      </w:r>
      <w:commentRangeEnd w:id="133"/>
      <w:r w:rsidR="00BA79B7" w:rsidRPr="00B27C71">
        <w:rPr>
          <w:rStyle w:val="CommentReference"/>
          <w:b w:val="0"/>
          <w:iCs w:val="0"/>
        </w:rPr>
        <w:commentReference w:id="133"/>
      </w:r>
      <w:bookmarkEnd w:id="132"/>
    </w:p>
    <w:p w14:paraId="6B6CDFD0" w14:textId="77777777" w:rsidR="00B13E67" w:rsidRPr="00B27C71" w:rsidRDefault="00B13E67" w:rsidP="00B13E67">
      <w:r w:rsidRPr="00E86665">
        <w:rPr>
          <w:lang w:val="en-US"/>
        </w:rPr>
        <w:lastRenderedPageBreak/>
        <w:t xml:space="preserve"> </w:t>
      </w:r>
      <w:r w:rsidRPr="00B27C71">
        <w:t xml:space="preserve">A última etapa da rede é a </w:t>
      </w:r>
      <w:proofErr w:type="spellStart"/>
      <w:r w:rsidRPr="00B27C71">
        <w:rPr>
          <w:i/>
          <w:iCs/>
        </w:rPr>
        <w:t>fully-connected</w:t>
      </w:r>
      <w:proofErr w:type="spellEnd"/>
      <w:r w:rsidRPr="00B27C71">
        <w:t xml:space="preserve"> que irá fornecer a probabilidade, no nosso problema, de a condução ser classificada como agressiva ou não agressiva. </w:t>
      </w:r>
    </w:p>
    <w:p w14:paraId="4AD31D15" w14:textId="77777777" w:rsidR="00B13E67" w:rsidRPr="00B27C71" w:rsidRDefault="00B13E67" w:rsidP="00935A64">
      <w:pPr>
        <w:pStyle w:val="Heading5"/>
      </w:pPr>
      <w:bookmarkStart w:id="134" w:name="_Toc170059489"/>
      <w:r w:rsidRPr="00B27C71">
        <w:t>Vantagens e Desvantagens</w:t>
      </w:r>
      <w:bookmarkEnd w:id="134"/>
      <w:r w:rsidRPr="00B27C71">
        <w:t xml:space="preserve"> </w:t>
      </w:r>
    </w:p>
    <w:p w14:paraId="200F8579" w14:textId="381018D4" w:rsidR="00B13E67" w:rsidRPr="00B27C71" w:rsidRDefault="00B13E67" w:rsidP="00B13E67">
      <w:r w:rsidRPr="00B27C71">
        <w:t xml:space="preserve">As CNN, mais concretamente as </w:t>
      </w:r>
      <w:proofErr w:type="spellStart"/>
      <w:r w:rsidRPr="00B27C71">
        <w:t>Conv</w:t>
      </w:r>
      <w:proofErr w:type="spellEnd"/>
      <w:r w:rsidRPr="00B27C71">
        <w:t xml:space="preserve"> 1D, são menos honrosas computacionalmente que as LSTM tradicionais</w:t>
      </w:r>
      <w:r w:rsidR="00BA79B7" w:rsidRPr="00B27C71">
        <w:t>,</w:t>
      </w:r>
      <w:r w:rsidRPr="00B27C71">
        <w:t xml:space="preserve"> sendo mais rápidas de treinar e executar. Este tipo de arquitetura e extremamente eficaz na extração de padrões importantes em subsequências o que terá influência no resultado obtido. Como as CNN permitem-nos aplicar camadas de </w:t>
      </w:r>
      <w:proofErr w:type="spellStart"/>
      <w:r w:rsidRPr="00B27C71">
        <w:rPr>
          <w:i/>
          <w:iCs/>
        </w:rPr>
        <w:t>pooling</w:t>
      </w:r>
      <w:proofErr w:type="spellEnd"/>
      <w:r w:rsidRPr="00B27C71">
        <w:t xml:space="preserve">, a dimensão dos dados </w:t>
      </w:r>
      <w:r w:rsidR="00BA79B7" w:rsidRPr="00B27C71">
        <w:t xml:space="preserve">é </w:t>
      </w:r>
      <w:r w:rsidRPr="00B27C71">
        <w:t>reduzida</w:t>
      </w:r>
      <w:r w:rsidR="00BA79B7" w:rsidRPr="00B27C71">
        <w:t>,</w:t>
      </w:r>
      <w:r w:rsidRPr="00B27C71">
        <w:t xml:space="preserve"> o que faz com que a complexidade do modelo tamb</w:t>
      </w:r>
      <w:r w:rsidR="00BA79B7" w:rsidRPr="00B27C71">
        <w:t>é</w:t>
      </w:r>
      <w:r w:rsidRPr="00B27C71">
        <w:t>m acabe por reduzir</w:t>
      </w:r>
      <w:r w:rsidR="00BA79B7" w:rsidRPr="00B27C71">
        <w:t>,</w:t>
      </w:r>
      <w:r w:rsidRPr="00B27C71">
        <w:t xml:space="preserve"> evitando assim um potencias </w:t>
      </w:r>
      <w:r w:rsidRPr="00B27C71">
        <w:rPr>
          <w:i/>
          <w:iCs/>
        </w:rPr>
        <w:t>overfitting</w:t>
      </w:r>
      <w:r w:rsidRPr="00B27C71">
        <w:t xml:space="preserve"> da rede. Mas a principal vantagem que se destaca entre as outras é a capacidade desta arquitetura se combinar com outras, como LSTM, para que aprimorar os resultados fazendo com que a escalabilidade seja possível.</w:t>
      </w:r>
    </w:p>
    <w:p w14:paraId="2067B77A" w14:textId="558D7FDB" w:rsidR="008419FD" w:rsidRPr="00B27C71" w:rsidRDefault="00B13E67" w:rsidP="00980B8C">
      <w:r w:rsidRPr="00B27C71">
        <w:t xml:space="preserve">Contudo, as </w:t>
      </w:r>
      <w:proofErr w:type="spellStart"/>
      <w:r w:rsidRPr="00B27C71">
        <w:t>Conv</w:t>
      </w:r>
      <w:proofErr w:type="spellEnd"/>
      <w:r w:rsidRPr="00B27C71">
        <w:t xml:space="preserve"> 1D também possuem desvantagens que </w:t>
      </w:r>
      <w:r w:rsidR="00BA79B7" w:rsidRPr="00B27C71">
        <w:t xml:space="preserve">devem ser tidas </w:t>
      </w:r>
      <w:r w:rsidRPr="00B27C7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t>h</w:t>
      </w:r>
      <w:r w:rsidRPr="00B27C71">
        <w:t>iperparâmetros</w:t>
      </w:r>
      <w:proofErr w:type="spellEnd"/>
      <w:r w:rsidRPr="00B27C71">
        <w:t xml:space="preserve"> tamb</w:t>
      </w:r>
      <w:r w:rsidR="00BA79B7" w:rsidRPr="00B27C71">
        <w:t>é</w:t>
      </w:r>
      <w:r w:rsidRPr="00B27C71">
        <w:t xml:space="preserve">m pode </w:t>
      </w:r>
      <w:r w:rsidR="00BA79B7" w:rsidRPr="00B27C71">
        <w:t xml:space="preserve">ser </w:t>
      </w:r>
      <w:r w:rsidRPr="00B27C71">
        <w:t>um processo complexo e requer</w:t>
      </w:r>
      <w:r w:rsidR="00BA79B7" w:rsidRPr="00B27C71">
        <w:t>er</w:t>
      </w:r>
      <w:r w:rsidRPr="00B27C71">
        <w:t xml:space="preserve"> tomar uma abordagem tentativa erro. A eficácia das </w:t>
      </w:r>
      <w:proofErr w:type="spellStart"/>
      <w:r w:rsidRPr="00B27C71">
        <w:t>Conv</w:t>
      </w:r>
      <w:proofErr w:type="spellEnd"/>
      <w:r w:rsidRPr="00B27C71">
        <w:t xml:space="preserve"> 1D depende principalmente </w:t>
      </w:r>
      <w:r w:rsidR="00DD0A76" w:rsidRPr="00B27C71">
        <w:t>da estrutura</w:t>
      </w:r>
      <w:r w:rsidRPr="00B27C71">
        <w:t xml:space="preserve"> de dados de entrada</w:t>
      </w:r>
      <w:r w:rsidR="00BA79B7" w:rsidRPr="00B27C71">
        <w:t>,</w:t>
      </w:r>
      <w:r w:rsidRPr="00B27C71">
        <w:t xml:space="preserve"> já que em casos onde os dados não possuam um padrão temporal ou sequencias que seja claro, as </w:t>
      </w:r>
      <w:proofErr w:type="spellStart"/>
      <w:r w:rsidRPr="00B27C71">
        <w:t>Conv</w:t>
      </w:r>
      <w:proofErr w:type="spellEnd"/>
      <w:r w:rsidRPr="00B27C71">
        <w:t xml:space="preserve"> 1D não irão produzir resultados precisos.</w:t>
      </w:r>
    </w:p>
    <w:p w14:paraId="0CA5C55A" w14:textId="77777777" w:rsidR="00BA79B7" w:rsidRPr="00B27C71" w:rsidRDefault="00B13E67" w:rsidP="00935A64">
      <w:pPr>
        <w:pStyle w:val="Heading3"/>
      </w:pPr>
      <w:r w:rsidRPr="00B27C71">
        <w:t xml:space="preserve"> </w:t>
      </w:r>
      <w:bookmarkStart w:id="135" w:name="_Toc175516298"/>
      <w:r w:rsidR="008419FD" w:rsidRPr="00B27C71">
        <w:t>Análise de Soluções</w:t>
      </w:r>
      <w:bookmarkEnd w:id="135"/>
    </w:p>
    <w:p w14:paraId="2984E76D" w14:textId="054BEBED" w:rsidR="00DD20F9" w:rsidRPr="00B27C71" w:rsidRDefault="00BA79B7" w:rsidP="00A3495A">
      <w:r w:rsidRPr="00B27C71">
        <w:t xml:space="preserve">A </w:t>
      </w:r>
      <w:r w:rsidRPr="00B27C71">
        <w:fldChar w:fldCharType="begin"/>
      </w:r>
      <w:r w:rsidRPr="00B27C71">
        <w:instrText xml:space="preserve"> REF _Ref175032183 \h </w:instrText>
      </w:r>
      <w:r w:rsidR="00000000">
        <w:fldChar w:fldCharType="separate"/>
      </w:r>
      <w:r w:rsidRPr="00B27C71">
        <w:fldChar w:fldCharType="end"/>
      </w:r>
      <w:r w:rsidRPr="00B27C71">
        <w:fldChar w:fldCharType="begin"/>
      </w:r>
      <w:r w:rsidRPr="00B27C71">
        <w:instrText xml:space="preserve"> REF _Ref175032190 \h </w:instrText>
      </w:r>
      <w:r w:rsidRPr="00B27C71">
        <w:fldChar w:fldCharType="separate"/>
      </w:r>
      <w:r w:rsidRPr="00B27C71">
        <w:t xml:space="preserve">Tabela </w:t>
      </w:r>
      <w:r w:rsidRPr="00B27C71">
        <w:rPr>
          <w:noProof/>
        </w:rPr>
        <w:t>3</w:t>
      </w:r>
      <w:r w:rsidRPr="00B27C71">
        <w:fldChar w:fldCharType="end"/>
      </w:r>
      <w:r w:rsidRPr="00B27C71">
        <w:t xml:space="preserve"> apresenta um resumo comparativo das diferentes arquiteturas.</w:t>
      </w:r>
    </w:p>
    <w:p w14:paraId="07C0A3A5" w14:textId="011251A8" w:rsidR="003F470A" w:rsidRPr="00B27C71" w:rsidRDefault="003F470A" w:rsidP="00E86ACB">
      <w:pPr>
        <w:pStyle w:val="Caption"/>
      </w:pPr>
      <w:bookmarkStart w:id="136" w:name="_Ref175032171"/>
      <w:bookmarkStart w:id="137" w:name="_Ref175032190"/>
      <w:bookmarkStart w:id="138" w:name="_Toc175516494"/>
      <w:r w:rsidRPr="00B27C71">
        <w:t xml:space="preserve">Tabela </w:t>
      </w:r>
      <w:r w:rsidR="009814FA">
        <w:fldChar w:fldCharType="begin"/>
      </w:r>
      <w:r w:rsidR="009814FA">
        <w:instrText xml:space="preserve"> SEQ Tabela \* ARABIC </w:instrText>
      </w:r>
      <w:r w:rsidR="009814FA">
        <w:fldChar w:fldCharType="separate"/>
      </w:r>
      <w:r w:rsidR="002C1745">
        <w:rPr>
          <w:noProof/>
        </w:rPr>
        <w:t>3</w:t>
      </w:r>
      <w:r w:rsidR="009814FA">
        <w:fldChar w:fldCharType="end"/>
      </w:r>
      <w:bookmarkEnd w:id="137"/>
      <w:r w:rsidRPr="00B27C71">
        <w:t xml:space="preserve"> - Tabela comparativa entre as diferentes arquiteturas</w:t>
      </w:r>
      <w:bookmarkEnd w:id="136"/>
      <w:bookmarkEnd w:id="138"/>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B27C71" w14:paraId="27CA8C16" w14:textId="77777777" w:rsidTr="00A07583">
        <w:trPr>
          <w:trHeight w:val="650"/>
        </w:trPr>
        <w:tc>
          <w:tcPr>
            <w:tcW w:w="2263" w:type="dxa"/>
            <w:vAlign w:val="center"/>
          </w:tcPr>
          <w:p w14:paraId="2014A22B" w14:textId="5DEBFED5" w:rsidR="008419FD" w:rsidRPr="00B27C71" w:rsidRDefault="008419FD" w:rsidP="008419FD">
            <w:pPr>
              <w:ind w:firstLine="0"/>
              <w:jc w:val="center"/>
              <w:rPr>
                <w:b/>
                <w:bCs/>
              </w:rPr>
            </w:pPr>
            <w:r w:rsidRPr="00B27C71">
              <w:rPr>
                <w:b/>
                <w:bCs/>
                <w:szCs w:val="24"/>
              </w:rPr>
              <w:t>Característica</w:t>
            </w:r>
          </w:p>
        </w:tc>
        <w:tc>
          <w:tcPr>
            <w:tcW w:w="1701" w:type="dxa"/>
            <w:vAlign w:val="center"/>
          </w:tcPr>
          <w:p w14:paraId="529E09D0" w14:textId="322DFA9C" w:rsidR="008419FD" w:rsidRPr="00B27C71" w:rsidRDefault="008419FD" w:rsidP="008419FD">
            <w:pPr>
              <w:ind w:firstLine="0"/>
              <w:jc w:val="center"/>
              <w:rPr>
                <w:b/>
                <w:bCs/>
              </w:rPr>
            </w:pPr>
            <w:r w:rsidRPr="00B27C71">
              <w:rPr>
                <w:b/>
                <w:bCs/>
                <w:szCs w:val="24"/>
              </w:rPr>
              <w:t>LSTM</w:t>
            </w:r>
          </w:p>
        </w:tc>
        <w:tc>
          <w:tcPr>
            <w:tcW w:w="1560" w:type="dxa"/>
            <w:vAlign w:val="center"/>
          </w:tcPr>
          <w:p w14:paraId="13EB4143" w14:textId="68FB46B2" w:rsidR="008419FD" w:rsidRPr="00B27C71" w:rsidRDefault="008419FD" w:rsidP="008419FD">
            <w:pPr>
              <w:ind w:firstLine="0"/>
              <w:jc w:val="center"/>
              <w:rPr>
                <w:b/>
                <w:bCs/>
              </w:rPr>
            </w:pPr>
            <w:r w:rsidRPr="00B27C71">
              <w:rPr>
                <w:b/>
                <w:bCs/>
                <w:szCs w:val="24"/>
              </w:rPr>
              <w:t>RNN</w:t>
            </w:r>
          </w:p>
        </w:tc>
        <w:tc>
          <w:tcPr>
            <w:tcW w:w="1701" w:type="dxa"/>
            <w:vAlign w:val="center"/>
          </w:tcPr>
          <w:p w14:paraId="42CE3020" w14:textId="755DE0EB" w:rsidR="008419FD" w:rsidRPr="00B27C71" w:rsidRDefault="008419FD" w:rsidP="008419FD">
            <w:pPr>
              <w:ind w:firstLine="0"/>
              <w:jc w:val="center"/>
              <w:rPr>
                <w:b/>
                <w:bCs/>
                <w:szCs w:val="24"/>
              </w:rPr>
            </w:pPr>
            <w:r w:rsidRPr="00B27C71">
              <w:rPr>
                <w:b/>
                <w:bCs/>
                <w:szCs w:val="24"/>
              </w:rPr>
              <w:t>Conv1D</w:t>
            </w:r>
          </w:p>
        </w:tc>
        <w:tc>
          <w:tcPr>
            <w:tcW w:w="1559" w:type="dxa"/>
            <w:vAlign w:val="center"/>
          </w:tcPr>
          <w:p w14:paraId="433372DE" w14:textId="6DAA6A24" w:rsidR="008419FD" w:rsidRPr="00B27C71" w:rsidRDefault="008419FD" w:rsidP="008419FD">
            <w:pPr>
              <w:ind w:firstLine="0"/>
              <w:jc w:val="center"/>
              <w:rPr>
                <w:b/>
                <w:bCs/>
              </w:rPr>
            </w:pPr>
            <w:proofErr w:type="spellStart"/>
            <w:r w:rsidRPr="00B27C71">
              <w:rPr>
                <w:b/>
                <w:bCs/>
                <w:szCs w:val="24"/>
              </w:rPr>
              <w:t>Bi-LSTM</w:t>
            </w:r>
            <w:proofErr w:type="spellEnd"/>
          </w:p>
        </w:tc>
      </w:tr>
      <w:tr w:rsidR="008419FD" w:rsidRPr="00B27C71" w14:paraId="053AA83E" w14:textId="77777777" w:rsidTr="00A07583">
        <w:trPr>
          <w:trHeight w:val="705"/>
        </w:trPr>
        <w:tc>
          <w:tcPr>
            <w:tcW w:w="2263" w:type="dxa"/>
            <w:vAlign w:val="center"/>
          </w:tcPr>
          <w:p w14:paraId="206CEEE0" w14:textId="40DD933D" w:rsidR="008419FD" w:rsidRPr="00B27C71" w:rsidRDefault="008419FD" w:rsidP="008419FD">
            <w:pPr>
              <w:ind w:firstLine="0"/>
              <w:rPr>
                <w:b/>
                <w:bCs/>
              </w:rPr>
            </w:pPr>
            <w:r w:rsidRPr="00B27C71">
              <w:rPr>
                <w:b/>
                <w:bCs/>
                <w:szCs w:val="24"/>
              </w:rPr>
              <w:t>Memória</w:t>
            </w:r>
          </w:p>
        </w:tc>
        <w:tc>
          <w:tcPr>
            <w:tcW w:w="1701" w:type="dxa"/>
            <w:vAlign w:val="center"/>
          </w:tcPr>
          <w:p w14:paraId="0E14DAC6" w14:textId="56A91357" w:rsidR="008419FD" w:rsidRPr="00B27C71" w:rsidRDefault="003F470A" w:rsidP="008419FD">
            <w:pPr>
              <w:ind w:firstLine="0"/>
            </w:pPr>
            <w:r w:rsidRPr="00B27C71">
              <w:rPr>
                <w:szCs w:val="24"/>
              </w:rPr>
              <w:t>Sim</w:t>
            </w:r>
          </w:p>
        </w:tc>
        <w:tc>
          <w:tcPr>
            <w:tcW w:w="1560" w:type="dxa"/>
            <w:vAlign w:val="center"/>
          </w:tcPr>
          <w:p w14:paraId="511997C6" w14:textId="156DFD1C" w:rsidR="008419FD" w:rsidRPr="00B27C71" w:rsidRDefault="003F470A" w:rsidP="008419FD">
            <w:pPr>
              <w:ind w:firstLine="0"/>
            </w:pPr>
            <w:r w:rsidRPr="00B27C71">
              <w:rPr>
                <w:szCs w:val="24"/>
              </w:rPr>
              <w:t>Não</w:t>
            </w:r>
          </w:p>
        </w:tc>
        <w:tc>
          <w:tcPr>
            <w:tcW w:w="1701" w:type="dxa"/>
            <w:vAlign w:val="center"/>
          </w:tcPr>
          <w:p w14:paraId="0EDA4B11" w14:textId="39250D2B" w:rsidR="008419FD" w:rsidRPr="00B27C71" w:rsidRDefault="003F470A" w:rsidP="008419FD">
            <w:pPr>
              <w:ind w:firstLine="0"/>
              <w:rPr>
                <w:szCs w:val="24"/>
              </w:rPr>
            </w:pPr>
            <w:r w:rsidRPr="00B27C71">
              <w:rPr>
                <w:szCs w:val="24"/>
              </w:rPr>
              <w:t>Não</w:t>
            </w:r>
          </w:p>
        </w:tc>
        <w:tc>
          <w:tcPr>
            <w:tcW w:w="1559" w:type="dxa"/>
            <w:vAlign w:val="center"/>
          </w:tcPr>
          <w:p w14:paraId="5DE06975" w14:textId="2878CD88" w:rsidR="008419FD" w:rsidRPr="00B27C71" w:rsidRDefault="003F470A" w:rsidP="008419FD">
            <w:pPr>
              <w:ind w:firstLine="0"/>
            </w:pPr>
            <w:r w:rsidRPr="00B27C71">
              <w:rPr>
                <w:szCs w:val="24"/>
              </w:rPr>
              <w:t>Sim</w:t>
            </w:r>
          </w:p>
        </w:tc>
      </w:tr>
      <w:tr w:rsidR="008419FD" w:rsidRPr="00B27C71" w14:paraId="2D1F7D59" w14:textId="77777777" w:rsidTr="00A07583">
        <w:trPr>
          <w:trHeight w:val="705"/>
        </w:trPr>
        <w:tc>
          <w:tcPr>
            <w:tcW w:w="2263" w:type="dxa"/>
            <w:vAlign w:val="center"/>
          </w:tcPr>
          <w:p w14:paraId="3654F3DE" w14:textId="3EE50196" w:rsidR="008419FD" w:rsidRPr="00B27C71" w:rsidRDefault="008419FD" w:rsidP="008419FD">
            <w:pPr>
              <w:ind w:firstLine="0"/>
              <w:rPr>
                <w:b/>
                <w:bCs/>
                <w:szCs w:val="24"/>
              </w:rPr>
            </w:pPr>
            <w:proofErr w:type="spellStart"/>
            <w:r w:rsidRPr="00B27C71">
              <w:rPr>
                <w:b/>
                <w:bCs/>
                <w:szCs w:val="24"/>
              </w:rPr>
              <w:t>Direcionalidade</w:t>
            </w:r>
            <w:proofErr w:type="spellEnd"/>
          </w:p>
        </w:tc>
        <w:tc>
          <w:tcPr>
            <w:tcW w:w="1701" w:type="dxa"/>
            <w:vAlign w:val="center"/>
          </w:tcPr>
          <w:p w14:paraId="741C5EF7" w14:textId="19B89DCE" w:rsidR="008419FD" w:rsidRPr="00B27C71" w:rsidRDefault="003F470A" w:rsidP="008419FD">
            <w:pPr>
              <w:ind w:firstLine="0"/>
              <w:rPr>
                <w:szCs w:val="24"/>
              </w:rPr>
            </w:pPr>
            <w:r w:rsidRPr="00B27C71">
              <w:rPr>
                <w:szCs w:val="24"/>
              </w:rPr>
              <w:t>Unidirecional /Bidirecional</w:t>
            </w:r>
          </w:p>
        </w:tc>
        <w:tc>
          <w:tcPr>
            <w:tcW w:w="1560" w:type="dxa"/>
            <w:vAlign w:val="center"/>
          </w:tcPr>
          <w:p w14:paraId="7F742954" w14:textId="264192F4" w:rsidR="008419FD" w:rsidRPr="00B27C71" w:rsidRDefault="003F470A" w:rsidP="008419FD">
            <w:pPr>
              <w:ind w:firstLine="0"/>
              <w:rPr>
                <w:szCs w:val="24"/>
              </w:rPr>
            </w:pPr>
            <w:r w:rsidRPr="00B27C71">
              <w:rPr>
                <w:szCs w:val="24"/>
              </w:rPr>
              <w:t>Unidirecional</w:t>
            </w:r>
          </w:p>
        </w:tc>
        <w:tc>
          <w:tcPr>
            <w:tcW w:w="1701" w:type="dxa"/>
            <w:vAlign w:val="center"/>
          </w:tcPr>
          <w:p w14:paraId="7B015C02" w14:textId="20D54552" w:rsidR="008419FD" w:rsidRPr="00B27C71" w:rsidRDefault="003F470A" w:rsidP="008419FD">
            <w:pPr>
              <w:ind w:firstLine="0"/>
              <w:rPr>
                <w:szCs w:val="24"/>
              </w:rPr>
            </w:pPr>
            <w:r w:rsidRPr="00B27C71">
              <w:rPr>
                <w:szCs w:val="24"/>
              </w:rPr>
              <w:t>Unidirecional</w:t>
            </w:r>
          </w:p>
        </w:tc>
        <w:tc>
          <w:tcPr>
            <w:tcW w:w="1559" w:type="dxa"/>
            <w:vAlign w:val="center"/>
          </w:tcPr>
          <w:p w14:paraId="2662889C" w14:textId="1F83B08F" w:rsidR="008419FD" w:rsidRPr="00B27C71" w:rsidRDefault="003F470A" w:rsidP="008419FD">
            <w:pPr>
              <w:ind w:firstLine="0"/>
              <w:rPr>
                <w:szCs w:val="24"/>
              </w:rPr>
            </w:pPr>
            <w:r w:rsidRPr="00B27C71">
              <w:rPr>
                <w:szCs w:val="24"/>
              </w:rPr>
              <w:t>Bidirecional</w:t>
            </w:r>
          </w:p>
        </w:tc>
      </w:tr>
      <w:tr w:rsidR="00A07583" w:rsidRPr="00B27C71" w14:paraId="6C4AE737" w14:textId="77777777" w:rsidTr="00A07583">
        <w:trPr>
          <w:trHeight w:val="705"/>
        </w:trPr>
        <w:tc>
          <w:tcPr>
            <w:tcW w:w="2263" w:type="dxa"/>
            <w:vAlign w:val="center"/>
          </w:tcPr>
          <w:p w14:paraId="1C54C659" w14:textId="74E512F7" w:rsidR="00A07583" w:rsidRPr="00B27C71" w:rsidRDefault="00A07583" w:rsidP="008419FD">
            <w:pPr>
              <w:ind w:firstLine="0"/>
              <w:rPr>
                <w:b/>
                <w:bCs/>
                <w:szCs w:val="24"/>
              </w:rPr>
            </w:pPr>
            <w:r w:rsidRPr="00B27C71">
              <w:rPr>
                <w:b/>
                <w:bCs/>
                <w:szCs w:val="24"/>
              </w:rPr>
              <w:t>Treino</w:t>
            </w:r>
          </w:p>
        </w:tc>
        <w:tc>
          <w:tcPr>
            <w:tcW w:w="1701" w:type="dxa"/>
            <w:vAlign w:val="center"/>
          </w:tcPr>
          <w:p w14:paraId="7B4A158E" w14:textId="21C665E8" w:rsidR="00A07583" w:rsidRPr="00B27C71" w:rsidRDefault="00A07583" w:rsidP="008419FD">
            <w:pPr>
              <w:ind w:firstLine="0"/>
              <w:rPr>
                <w:szCs w:val="24"/>
              </w:rPr>
            </w:pPr>
            <w:r w:rsidRPr="00B27C71">
              <w:rPr>
                <w:szCs w:val="24"/>
              </w:rPr>
              <w:t>Difícil</w:t>
            </w:r>
          </w:p>
        </w:tc>
        <w:tc>
          <w:tcPr>
            <w:tcW w:w="1560" w:type="dxa"/>
            <w:vAlign w:val="center"/>
          </w:tcPr>
          <w:p w14:paraId="6429D588" w14:textId="291971A5" w:rsidR="00A07583" w:rsidRPr="00B27C71" w:rsidRDefault="00A07583" w:rsidP="008419FD">
            <w:pPr>
              <w:ind w:firstLine="0"/>
              <w:rPr>
                <w:szCs w:val="24"/>
              </w:rPr>
            </w:pPr>
            <w:r w:rsidRPr="00B27C71">
              <w:rPr>
                <w:szCs w:val="24"/>
              </w:rPr>
              <w:t>Fácil</w:t>
            </w:r>
          </w:p>
        </w:tc>
        <w:tc>
          <w:tcPr>
            <w:tcW w:w="1701" w:type="dxa"/>
            <w:vAlign w:val="center"/>
          </w:tcPr>
          <w:p w14:paraId="33F1A071" w14:textId="56B05012" w:rsidR="00A07583" w:rsidRPr="00B27C71" w:rsidRDefault="00A07583" w:rsidP="008419FD">
            <w:pPr>
              <w:ind w:firstLine="0"/>
              <w:rPr>
                <w:szCs w:val="24"/>
              </w:rPr>
            </w:pPr>
            <w:r w:rsidRPr="00B27C71">
              <w:rPr>
                <w:szCs w:val="24"/>
              </w:rPr>
              <w:t>Fácil</w:t>
            </w:r>
          </w:p>
        </w:tc>
        <w:tc>
          <w:tcPr>
            <w:tcW w:w="1559" w:type="dxa"/>
            <w:vAlign w:val="center"/>
          </w:tcPr>
          <w:p w14:paraId="57A4E751" w14:textId="083A920A" w:rsidR="00A07583" w:rsidRPr="00B27C71" w:rsidRDefault="00A07583" w:rsidP="008419FD">
            <w:pPr>
              <w:ind w:firstLine="0"/>
              <w:rPr>
                <w:szCs w:val="24"/>
              </w:rPr>
            </w:pPr>
            <w:r w:rsidRPr="00B27C71">
              <w:rPr>
                <w:szCs w:val="24"/>
              </w:rPr>
              <w:t>Difícil</w:t>
            </w:r>
          </w:p>
        </w:tc>
      </w:tr>
      <w:tr w:rsidR="008419FD" w:rsidRPr="00B27C71" w14:paraId="50E5FAB0" w14:textId="77777777" w:rsidTr="00A07583">
        <w:trPr>
          <w:trHeight w:val="705"/>
        </w:trPr>
        <w:tc>
          <w:tcPr>
            <w:tcW w:w="2263" w:type="dxa"/>
            <w:vAlign w:val="center"/>
          </w:tcPr>
          <w:p w14:paraId="2C188D69" w14:textId="722AD179" w:rsidR="008419FD" w:rsidRPr="00EA1A66" w:rsidRDefault="00A07583" w:rsidP="008419FD">
            <w:pPr>
              <w:ind w:firstLine="0"/>
              <w:rPr>
                <w:b/>
                <w:bCs/>
                <w:i/>
                <w:iCs/>
                <w:szCs w:val="24"/>
              </w:rPr>
            </w:pPr>
            <w:r w:rsidRPr="00EA1A66">
              <w:rPr>
                <w:b/>
                <w:bCs/>
                <w:i/>
                <w:iCs/>
                <w:szCs w:val="24"/>
              </w:rPr>
              <w:t>Long-</w:t>
            </w:r>
            <w:proofErr w:type="spellStart"/>
            <w:r w:rsidRPr="00EA1A66">
              <w:rPr>
                <w:b/>
                <w:bCs/>
                <w:i/>
                <w:iCs/>
                <w:szCs w:val="24"/>
              </w:rPr>
              <w:t>term</w:t>
            </w:r>
            <w:proofErr w:type="spellEnd"/>
            <w:r w:rsidRPr="00EA1A66">
              <w:rPr>
                <w:b/>
                <w:bCs/>
                <w:i/>
                <w:iCs/>
                <w:szCs w:val="24"/>
              </w:rPr>
              <w:t xml:space="preserve"> </w:t>
            </w:r>
            <w:proofErr w:type="spellStart"/>
            <w:r w:rsidRPr="00EA1A66">
              <w:rPr>
                <w:b/>
                <w:bCs/>
                <w:i/>
                <w:iCs/>
                <w:szCs w:val="24"/>
              </w:rPr>
              <w:t>dependency</w:t>
            </w:r>
            <w:proofErr w:type="spellEnd"/>
            <w:r w:rsidRPr="00EA1A66">
              <w:rPr>
                <w:b/>
                <w:bCs/>
                <w:i/>
                <w:iCs/>
                <w:szCs w:val="24"/>
              </w:rPr>
              <w:t xml:space="preserve"> </w:t>
            </w:r>
            <w:proofErr w:type="spellStart"/>
            <w:r w:rsidRPr="00EA1A66">
              <w:rPr>
                <w:b/>
                <w:bCs/>
                <w:i/>
                <w:iCs/>
                <w:szCs w:val="24"/>
              </w:rPr>
              <w:t>learning</w:t>
            </w:r>
            <w:proofErr w:type="spellEnd"/>
          </w:p>
        </w:tc>
        <w:tc>
          <w:tcPr>
            <w:tcW w:w="1701" w:type="dxa"/>
            <w:vAlign w:val="center"/>
          </w:tcPr>
          <w:p w14:paraId="44F5B2F6" w14:textId="2B5D7DA1" w:rsidR="008419FD" w:rsidRPr="00B27C71" w:rsidRDefault="00A07583" w:rsidP="008419FD">
            <w:pPr>
              <w:ind w:firstLine="0"/>
              <w:rPr>
                <w:szCs w:val="24"/>
              </w:rPr>
            </w:pPr>
            <w:r w:rsidRPr="00B27C71">
              <w:rPr>
                <w:szCs w:val="24"/>
              </w:rPr>
              <w:t>Sim</w:t>
            </w:r>
          </w:p>
        </w:tc>
        <w:tc>
          <w:tcPr>
            <w:tcW w:w="1560" w:type="dxa"/>
            <w:vAlign w:val="center"/>
          </w:tcPr>
          <w:p w14:paraId="20DF5B97" w14:textId="11A1C2F9" w:rsidR="008419FD" w:rsidRPr="00B27C71" w:rsidRDefault="00A07583" w:rsidP="008419FD">
            <w:pPr>
              <w:ind w:firstLine="0"/>
              <w:rPr>
                <w:szCs w:val="24"/>
              </w:rPr>
            </w:pPr>
            <w:r w:rsidRPr="00B27C71">
              <w:rPr>
                <w:szCs w:val="24"/>
              </w:rPr>
              <w:t>Limitado</w:t>
            </w:r>
          </w:p>
        </w:tc>
        <w:tc>
          <w:tcPr>
            <w:tcW w:w="1701" w:type="dxa"/>
            <w:vAlign w:val="center"/>
          </w:tcPr>
          <w:p w14:paraId="219AD097" w14:textId="2A6BA5C8" w:rsidR="008419FD" w:rsidRPr="00B27C71" w:rsidRDefault="00A07583" w:rsidP="008419FD">
            <w:pPr>
              <w:ind w:firstLine="0"/>
              <w:rPr>
                <w:szCs w:val="24"/>
              </w:rPr>
            </w:pPr>
            <w:r w:rsidRPr="00B27C71">
              <w:rPr>
                <w:szCs w:val="24"/>
              </w:rPr>
              <w:t>Não</w:t>
            </w:r>
          </w:p>
        </w:tc>
        <w:tc>
          <w:tcPr>
            <w:tcW w:w="1559" w:type="dxa"/>
            <w:vAlign w:val="center"/>
          </w:tcPr>
          <w:p w14:paraId="33C969A0" w14:textId="57CD0B7F" w:rsidR="008419FD" w:rsidRPr="00B27C71" w:rsidRDefault="00A07583" w:rsidP="008419FD">
            <w:pPr>
              <w:ind w:firstLine="0"/>
              <w:rPr>
                <w:szCs w:val="24"/>
              </w:rPr>
            </w:pPr>
            <w:r w:rsidRPr="00B27C71">
              <w:rPr>
                <w:szCs w:val="24"/>
              </w:rPr>
              <w:t>Sim</w:t>
            </w:r>
          </w:p>
        </w:tc>
      </w:tr>
      <w:tr w:rsidR="008419FD" w:rsidRPr="00B27C71" w14:paraId="152AD886" w14:textId="77777777" w:rsidTr="00A07583">
        <w:trPr>
          <w:trHeight w:val="705"/>
        </w:trPr>
        <w:tc>
          <w:tcPr>
            <w:tcW w:w="2263" w:type="dxa"/>
            <w:vAlign w:val="center"/>
          </w:tcPr>
          <w:p w14:paraId="21CF0A6E" w14:textId="2B29647B" w:rsidR="008419FD" w:rsidRPr="00B27C71" w:rsidRDefault="00A07583" w:rsidP="00A07583">
            <w:pPr>
              <w:ind w:firstLine="0"/>
              <w:jc w:val="left"/>
              <w:rPr>
                <w:b/>
                <w:bCs/>
                <w:szCs w:val="24"/>
              </w:rPr>
            </w:pPr>
            <w:r w:rsidRPr="00B27C71">
              <w:rPr>
                <w:b/>
                <w:bCs/>
                <w:szCs w:val="24"/>
              </w:rPr>
              <w:lastRenderedPageBreak/>
              <w:t>Capacidade de aprender dados sequenciais</w:t>
            </w:r>
          </w:p>
        </w:tc>
        <w:tc>
          <w:tcPr>
            <w:tcW w:w="1701" w:type="dxa"/>
            <w:vAlign w:val="center"/>
          </w:tcPr>
          <w:p w14:paraId="1ECFE54C" w14:textId="46B6C8F1" w:rsidR="008419FD" w:rsidRPr="00B27C71" w:rsidRDefault="00A07583" w:rsidP="008419FD">
            <w:pPr>
              <w:ind w:firstLine="0"/>
              <w:rPr>
                <w:szCs w:val="24"/>
              </w:rPr>
            </w:pPr>
            <w:r w:rsidRPr="00B27C71">
              <w:rPr>
                <w:szCs w:val="24"/>
              </w:rPr>
              <w:t>Sim</w:t>
            </w:r>
          </w:p>
        </w:tc>
        <w:tc>
          <w:tcPr>
            <w:tcW w:w="1560" w:type="dxa"/>
            <w:vAlign w:val="center"/>
          </w:tcPr>
          <w:p w14:paraId="289C4517" w14:textId="7F736775" w:rsidR="008419FD" w:rsidRPr="00B27C71" w:rsidRDefault="00A07583" w:rsidP="008419FD">
            <w:pPr>
              <w:ind w:firstLine="0"/>
              <w:rPr>
                <w:szCs w:val="24"/>
              </w:rPr>
            </w:pPr>
            <w:r w:rsidRPr="00B27C71">
              <w:rPr>
                <w:szCs w:val="24"/>
              </w:rPr>
              <w:t>Sim</w:t>
            </w:r>
          </w:p>
        </w:tc>
        <w:tc>
          <w:tcPr>
            <w:tcW w:w="1701" w:type="dxa"/>
            <w:vAlign w:val="center"/>
          </w:tcPr>
          <w:p w14:paraId="1475D7B1" w14:textId="1ADFD07E" w:rsidR="008419FD" w:rsidRPr="00B27C71" w:rsidRDefault="00A07583" w:rsidP="008419FD">
            <w:pPr>
              <w:ind w:firstLine="0"/>
              <w:rPr>
                <w:szCs w:val="24"/>
              </w:rPr>
            </w:pPr>
            <w:r w:rsidRPr="00B27C71">
              <w:rPr>
                <w:szCs w:val="24"/>
              </w:rPr>
              <w:t>Limitado</w:t>
            </w:r>
          </w:p>
        </w:tc>
        <w:tc>
          <w:tcPr>
            <w:tcW w:w="1559" w:type="dxa"/>
            <w:vAlign w:val="center"/>
          </w:tcPr>
          <w:p w14:paraId="0E134AD7" w14:textId="20E46BB5" w:rsidR="008419FD" w:rsidRPr="00B27C71" w:rsidRDefault="00A07583" w:rsidP="008419FD">
            <w:pPr>
              <w:ind w:firstLine="0"/>
              <w:rPr>
                <w:szCs w:val="24"/>
              </w:rPr>
            </w:pPr>
            <w:r w:rsidRPr="00B27C71">
              <w:rPr>
                <w:szCs w:val="24"/>
              </w:rPr>
              <w:t>Sim</w:t>
            </w:r>
          </w:p>
        </w:tc>
      </w:tr>
      <w:tr w:rsidR="00A07583" w:rsidRPr="00B27C71" w14:paraId="7457FEB6" w14:textId="77777777" w:rsidTr="00A07583">
        <w:trPr>
          <w:trHeight w:val="705"/>
        </w:trPr>
        <w:tc>
          <w:tcPr>
            <w:tcW w:w="2263" w:type="dxa"/>
            <w:vAlign w:val="center"/>
          </w:tcPr>
          <w:p w14:paraId="735D435E" w14:textId="77DE36D6" w:rsidR="00A07583" w:rsidRPr="00B27C71" w:rsidRDefault="00A07583" w:rsidP="00A07583">
            <w:pPr>
              <w:ind w:firstLine="0"/>
              <w:jc w:val="left"/>
              <w:rPr>
                <w:b/>
                <w:bCs/>
                <w:szCs w:val="24"/>
              </w:rPr>
            </w:pPr>
            <w:r w:rsidRPr="00B27C71">
              <w:rPr>
                <w:b/>
                <w:bCs/>
                <w:szCs w:val="24"/>
              </w:rPr>
              <w:t>Captura de dependências temporais</w:t>
            </w:r>
          </w:p>
        </w:tc>
        <w:tc>
          <w:tcPr>
            <w:tcW w:w="1701" w:type="dxa"/>
            <w:vAlign w:val="center"/>
          </w:tcPr>
          <w:p w14:paraId="5BEE6927" w14:textId="19C8CCEA" w:rsidR="00A07583" w:rsidRPr="00B27C71" w:rsidRDefault="00A07583" w:rsidP="008419FD">
            <w:pPr>
              <w:ind w:firstLine="0"/>
              <w:rPr>
                <w:szCs w:val="24"/>
              </w:rPr>
            </w:pPr>
            <w:r w:rsidRPr="00B27C71">
              <w:rPr>
                <w:szCs w:val="24"/>
              </w:rPr>
              <w:t>Sim</w:t>
            </w:r>
          </w:p>
        </w:tc>
        <w:tc>
          <w:tcPr>
            <w:tcW w:w="1560" w:type="dxa"/>
            <w:vAlign w:val="center"/>
          </w:tcPr>
          <w:p w14:paraId="6444EEAF" w14:textId="2B4239C4" w:rsidR="00A07583" w:rsidRPr="00B27C71" w:rsidRDefault="00A07583" w:rsidP="008419FD">
            <w:pPr>
              <w:ind w:firstLine="0"/>
              <w:rPr>
                <w:szCs w:val="24"/>
              </w:rPr>
            </w:pPr>
            <w:r w:rsidRPr="00B27C71">
              <w:rPr>
                <w:szCs w:val="24"/>
              </w:rPr>
              <w:t>Sim</w:t>
            </w:r>
          </w:p>
        </w:tc>
        <w:tc>
          <w:tcPr>
            <w:tcW w:w="1701" w:type="dxa"/>
            <w:vAlign w:val="center"/>
          </w:tcPr>
          <w:p w14:paraId="43859088" w14:textId="1E8B6996" w:rsidR="00A07583" w:rsidRPr="00B27C71" w:rsidRDefault="00A07583" w:rsidP="008419FD">
            <w:pPr>
              <w:ind w:firstLine="0"/>
              <w:rPr>
                <w:szCs w:val="24"/>
              </w:rPr>
            </w:pPr>
            <w:r w:rsidRPr="00B27C71">
              <w:rPr>
                <w:szCs w:val="24"/>
              </w:rPr>
              <w:t>Não</w:t>
            </w:r>
          </w:p>
        </w:tc>
        <w:tc>
          <w:tcPr>
            <w:tcW w:w="1559" w:type="dxa"/>
            <w:vAlign w:val="center"/>
          </w:tcPr>
          <w:p w14:paraId="76068CE4" w14:textId="4FB3594D" w:rsidR="00A07583" w:rsidRPr="00B27C71" w:rsidRDefault="00A07583" w:rsidP="008419FD">
            <w:pPr>
              <w:ind w:firstLine="0"/>
              <w:rPr>
                <w:szCs w:val="24"/>
              </w:rPr>
            </w:pPr>
            <w:r w:rsidRPr="00B27C71">
              <w:rPr>
                <w:szCs w:val="24"/>
              </w:rPr>
              <w:t>Sim</w:t>
            </w:r>
          </w:p>
        </w:tc>
      </w:tr>
      <w:tr w:rsidR="00A07583" w:rsidRPr="00B27C71" w14:paraId="4C7E07BE" w14:textId="77777777" w:rsidTr="00A07583">
        <w:trPr>
          <w:trHeight w:val="705"/>
        </w:trPr>
        <w:tc>
          <w:tcPr>
            <w:tcW w:w="2263" w:type="dxa"/>
            <w:vAlign w:val="center"/>
          </w:tcPr>
          <w:p w14:paraId="45C14667" w14:textId="0619B9EA" w:rsidR="00A07583" w:rsidRPr="00B27C71" w:rsidRDefault="00A07583" w:rsidP="008419FD">
            <w:pPr>
              <w:ind w:firstLine="0"/>
              <w:rPr>
                <w:b/>
                <w:bCs/>
                <w:szCs w:val="24"/>
              </w:rPr>
            </w:pPr>
            <w:r w:rsidRPr="00B27C71">
              <w:rPr>
                <w:b/>
                <w:bCs/>
                <w:szCs w:val="24"/>
              </w:rPr>
              <w:t>Complexidade computacional</w:t>
            </w:r>
          </w:p>
        </w:tc>
        <w:tc>
          <w:tcPr>
            <w:tcW w:w="1701" w:type="dxa"/>
            <w:vAlign w:val="center"/>
          </w:tcPr>
          <w:p w14:paraId="22B6B4A3" w14:textId="2167E8DC" w:rsidR="00A07583" w:rsidRPr="00B27C71" w:rsidRDefault="00A07583" w:rsidP="008419FD">
            <w:pPr>
              <w:ind w:firstLine="0"/>
              <w:rPr>
                <w:szCs w:val="24"/>
              </w:rPr>
            </w:pPr>
            <w:r w:rsidRPr="00B27C71">
              <w:rPr>
                <w:szCs w:val="24"/>
              </w:rPr>
              <w:t>Alta</w:t>
            </w:r>
          </w:p>
        </w:tc>
        <w:tc>
          <w:tcPr>
            <w:tcW w:w="1560" w:type="dxa"/>
            <w:vAlign w:val="center"/>
          </w:tcPr>
          <w:p w14:paraId="563C952C" w14:textId="3B8CC4D7" w:rsidR="00A07583" w:rsidRPr="00B27C71" w:rsidRDefault="00A07583" w:rsidP="008419FD">
            <w:pPr>
              <w:ind w:firstLine="0"/>
              <w:rPr>
                <w:szCs w:val="24"/>
              </w:rPr>
            </w:pPr>
            <w:r w:rsidRPr="00B27C71">
              <w:rPr>
                <w:szCs w:val="24"/>
              </w:rPr>
              <w:t>Média</w:t>
            </w:r>
          </w:p>
        </w:tc>
        <w:tc>
          <w:tcPr>
            <w:tcW w:w="1701" w:type="dxa"/>
            <w:vAlign w:val="center"/>
          </w:tcPr>
          <w:p w14:paraId="6D33AF85" w14:textId="02CF48E8" w:rsidR="00A07583" w:rsidRPr="00B27C71" w:rsidRDefault="00A07583" w:rsidP="008419FD">
            <w:pPr>
              <w:ind w:firstLine="0"/>
              <w:rPr>
                <w:szCs w:val="24"/>
              </w:rPr>
            </w:pPr>
            <w:r w:rsidRPr="00B27C71">
              <w:rPr>
                <w:szCs w:val="24"/>
              </w:rPr>
              <w:t>Baixa</w:t>
            </w:r>
          </w:p>
        </w:tc>
        <w:tc>
          <w:tcPr>
            <w:tcW w:w="1559" w:type="dxa"/>
            <w:vAlign w:val="center"/>
          </w:tcPr>
          <w:p w14:paraId="72E168CA" w14:textId="2E6174B3" w:rsidR="00A07583" w:rsidRPr="00B27C71" w:rsidRDefault="00A07583" w:rsidP="008419FD">
            <w:pPr>
              <w:ind w:firstLine="0"/>
              <w:rPr>
                <w:szCs w:val="24"/>
              </w:rPr>
            </w:pPr>
            <w:r w:rsidRPr="00B27C71">
              <w:rPr>
                <w:szCs w:val="24"/>
              </w:rPr>
              <w:t>Alta</w:t>
            </w:r>
          </w:p>
        </w:tc>
      </w:tr>
      <w:tr w:rsidR="00A07583" w:rsidRPr="00B27C71" w14:paraId="71FA40F3" w14:textId="77777777" w:rsidTr="00A07583">
        <w:trPr>
          <w:trHeight w:val="705"/>
        </w:trPr>
        <w:tc>
          <w:tcPr>
            <w:tcW w:w="2263" w:type="dxa"/>
            <w:vAlign w:val="center"/>
          </w:tcPr>
          <w:p w14:paraId="08A55D20" w14:textId="33FE131A" w:rsidR="00A07583" w:rsidRPr="00B27C71" w:rsidRDefault="00A07583" w:rsidP="008419FD">
            <w:pPr>
              <w:ind w:firstLine="0"/>
              <w:rPr>
                <w:b/>
                <w:bCs/>
                <w:szCs w:val="24"/>
              </w:rPr>
            </w:pPr>
            <w:r w:rsidRPr="00B27C71">
              <w:rPr>
                <w:b/>
                <w:bCs/>
                <w:szCs w:val="24"/>
              </w:rPr>
              <w:t xml:space="preserve">Risco de </w:t>
            </w:r>
            <w:r w:rsidRPr="00EA1A66">
              <w:rPr>
                <w:b/>
                <w:bCs/>
                <w:i/>
                <w:iCs/>
                <w:szCs w:val="24"/>
              </w:rPr>
              <w:t>Overfitting</w:t>
            </w:r>
          </w:p>
        </w:tc>
        <w:tc>
          <w:tcPr>
            <w:tcW w:w="1701" w:type="dxa"/>
            <w:vAlign w:val="center"/>
          </w:tcPr>
          <w:p w14:paraId="4AF252AA" w14:textId="1F7E3EAD" w:rsidR="00A07583" w:rsidRPr="00B27C71" w:rsidRDefault="00A07583" w:rsidP="008419FD">
            <w:pPr>
              <w:ind w:firstLine="0"/>
              <w:rPr>
                <w:szCs w:val="24"/>
              </w:rPr>
            </w:pPr>
            <w:r w:rsidRPr="00B27C71">
              <w:rPr>
                <w:szCs w:val="24"/>
              </w:rPr>
              <w:t>Médio</w:t>
            </w:r>
          </w:p>
        </w:tc>
        <w:tc>
          <w:tcPr>
            <w:tcW w:w="1560" w:type="dxa"/>
            <w:vAlign w:val="center"/>
          </w:tcPr>
          <w:p w14:paraId="4D5A2CE2" w14:textId="26B3F94E" w:rsidR="00A07583" w:rsidRPr="00B27C71" w:rsidRDefault="00A07583" w:rsidP="008419FD">
            <w:pPr>
              <w:ind w:firstLine="0"/>
              <w:rPr>
                <w:szCs w:val="24"/>
              </w:rPr>
            </w:pPr>
            <w:r w:rsidRPr="00B27C71">
              <w:rPr>
                <w:szCs w:val="24"/>
              </w:rPr>
              <w:t>Baixo</w:t>
            </w:r>
          </w:p>
        </w:tc>
        <w:tc>
          <w:tcPr>
            <w:tcW w:w="1701" w:type="dxa"/>
            <w:vAlign w:val="center"/>
          </w:tcPr>
          <w:p w14:paraId="1778ADE0" w14:textId="5FF6462E" w:rsidR="00A07583" w:rsidRPr="00B27C71" w:rsidRDefault="00A07583" w:rsidP="008419FD">
            <w:pPr>
              <w:ind w:firstLine="0"/>
              <w:rPr>
                <w:szCs w:val="24"/>
              </w:rPr>
            </w:pPr>
            <w:r w:rsidRPr="00B27C71">
              <w:rPr>
                <w:szCs w:val="24"/>
              </w:rPr>
              <w:t>Médio</w:t>
            </w:r>
          </w:p>
        </w:tc>
        <w:tc>
          <w:tcPr>
            <w:tcW w:w="1559" w:type="dxa"/>
            <w:vAlign w:val="center"/>
          </w:tcPr>
          <w:p w14:paraId="0BB320B4" w14:textId="3CD87146" w:rsidR="00A07583" w:rsidRPr="00B27C71" w:rsidRDefault="00A07583" w:rsidP="008419FD">
            <w:pPr>
              <w:ind w:firstLine="0"/>
              <w:rPr>
                <w:szCs w:val="24"/>
              </w:rPr>
            </w:pPr>
            <w:r w:rsidRPr="00B27C71">
              <w:rPr>
                <w:szCs w:val="24"/>
              </w:rPr>
              <w:t>Alto</w:t>
            </w:r>
          </w:p>
        </w:tc>
      </w:tr>
      <w:tr w:rsidR="00A07583" w:rsidRPr="00B27C71" w14:paraId="03D27801" w14:textId="77777777" w:rsidTr="00A07583">
        <w:trPr>
          <w:trHeight w:val="705"/>
        </w:trPr>
        <w:tc>
          <w:tcPr>
            <w:tcW w:w="2263" w:type="dxa"/>
            <w:vAlign w:val="center"/>
          </w:tcPr>
          <w:p w14:paraId="24015E98" w14:textId="021D3D14" w:rsidR="00A07583" w:rsidRPr="00B27C71" w:rsidRDefault="00A07583" w:rsidP="00A07583">
            <w:pPr>
              <w:ind w:firstLine="0"/>
              <w:jc w:val="left"/>
              <w:rPr>
                <w:b/>
                <w:bCs/>
                <w:szCs w:val="24"/>
              </w:rPr>
            </w:pPr>
            <w:r w:rsidRPr="00B27C71">
              <w:rPr>
                <w:b/>
                <w:bCs/>
                <w:szCs w:val="24"/>
              </w:rPr>
              <w:t>Capacidade de Processamento de Dados Grandes</w:t>
            </w:r>
          </w:p>
        </w:tc>
        <w:tc>
          <w:tcPr>
            <w:tcW w:w="1701" w:type="dxa"/>
            <w:vAlign w:val="center"/>
          </w:tcPr>
          <w:p w14:paraId="6396ABDB" w14:textId="14887B7D" w:rsidR="00A07583" w:rsidRPr="00B27C71" w:rsidRDefault="00A07583" w:rsidP="008419FD">
            <w:pPr>
              <w:ind w:firstLine="0"/>
              <w:rPr>
                <w:szCs w:val="24"/>
              </w:rPr>
            </w:pPr>
            <w:r w:rsidRPr="00B27C71">
              <w:rPr>
                <w:szCs w:val="24"/>
              </w:rPr>
              <w:t>Alta</w:t>
            </w:r>
          </w:p>
        </w:tc>
        <w:tc>
          <w:tcPr>
            <w:tcW w:w="1560" w:type="dxa"/>
            <w:vAlign w:val="center"/>
          </w:tcPr>
          <w:p w14:paraId="264BEB11" w14:textId="0A46FDE5" w:rsidR="00A07583" w:rsidRPr="00B27C71" w:rsidRDefault="00A07583" w:rsidP="008419FD">
            <w:pPr>
              <w:ind w:firstLine="0"/>
              <w:rPr>
                <w:szCs w:val="24"/>
              </w:rPr>
            </w:pPr>
            <w:r w:rsidRPr="00B27C71">
              <w:rPr>
                <w:szCs w:val="24"/>
              </w:rPr>
              <w:t>Média</w:t>
            </w:r>
          </w:p>
        </w:tc>
        <w:tc>
          <w:tcPr>
            <w:tcW w:w="1701" w:type="dxa"/>
            <w:vAlign w:val="center"/>
          </w:tcPr>
          <w:p w14:paraId="4985C457" w14:textId="6D2139C7" w:rsidR="00A07583" w:rsidRPr="00B27C71" w:rsidRDefault="00A07583" w:rsidP="008419FD">
            <w:pPr>
              <w:ind w:firstLine="0"/>
              <w:rPr>
                <w:szCs w:val="24"/>
              </w:rPr>
            </w:pPr>
            <w:r w:rsidRPr="00B27C71">
              <w:rPr>
                <w:szCs w:val="24"/>
              </w:rPr>
              <w:t>Alta</w:t>
            </w:r>
          </w:p>
        </w:tc>
        <w:tc>
          <w:tcPr>
            <w:tcW w:w="1559" w:type="dxa"/>
            <w:vAlign w:val="center"/>
          </w:tcPr>
          <w:p w14:paraId="2BCA1D4A" w14:textId="3EA28F01" w:rsidR="00A07583" w:rsidRPr="00B27C71" w:rsidRDefault="00A07583" w:rsidP="008419FD">
            <w:pPr>
              <w:ind w:firstLine="0"/>
              <w:rPr>
                <w:szCs w:val="24"/>
              </w:rPr>
            </w:pPr>
            <w:r w:rsidRPr="00B27C71">
              <w:rPr>
                <w:szCs w:val="24"/>
              </w:rPr>
              <w:t>Alta</w:t>
            </w:r>
          </w:p>
        </w:tc>
      </w:tr>
      <w:tr w:rsidR="00A07583" w:rsidRPr="00B27C71" w14:paraId="0D3CCD1D" w14:textId="77777777" w:rsidTr="00A07583">
        <w:trPr>
          <w:trHeight w:val="705"/>
        </w:trPr>
        <w:tc>
          <w:tcPr>
            <w:tcW w:w="2263" w:type="dxa"/>
            <w:vAlign w:val="center"/>
          </w:tcPr>
          <w:p w14:paraId="3E16E042" w14:textId="18E2504D" w:rsidR="00A07583" w:rsidRPr="00B27C71" w:rsidRDefault="00A07583" w:rsidP="00A07583">
            <w:pPr>
              <w:ind w:firstLine="0"/>
              <w:jc w:val="left"/>
              <w:rPr>
                <w:b/>
                <w:bCs/>
                <w:szCs w:val="24"/>
              </w:rPr>
            </w:pPr>
            <w:r w:rsidRPr="00B27C71">
              <w:rPr>
                <w:b/>
                <w:bCs/>
                <w:szCs w:val="24"/>
              </w:rPr>
              <w:t>Integração com outras tecnologias</w:t>
            </w:r>
          </w:p>
        </w:tc>
        <w:tc>
          <w:tcPr>
            <w:tcW w:w="1701" w:type="dxa"/>
            <w:vAlign w:val="center"/>
          </w:tcPr>
          <w:p w14:paraId="0EA61367" w14:textId="52BDD4C3" w:rsidR="00A07583" w:rsidRPr="00B27C71" w:rsidRDefault="00A07583" w:rsidP="008419FD">
            <w:pPr>
              <w:ind w:firstLine="0"/>
              <w:rPr>
                <w:szCs w:val="24"/>
              </w:rPr>
            </w:pPr>
            <w:r w:rsidRPr="00B27C71">
              <w:rPr>
                <w:szCs w:val="24"/>
              </w:rPr>
              <w:t>Sim</w:t>
            </w:r>
          </w:p>
        </w:tc>
        <w:tc>
          <w:tcPr>
            <w:tcW w:w="1560" w:type="dxa"/>
            <w:vAlign w:val="center"/>
          </w:tcPr>
          <w:p w14:paraId="14431E94" w14:textId="1D8C46B4" w:rsidR="00A07583" w:rsidRPr="00B27C71" w:rsidRDefault="00A07583" w:rsidP="008419FD">
            <w:pPr>
              <w:ind w:firstLine="0"/>
              <w:rPr>
                <w:szCs w:val="24"/>
              </w:rPr>
            </w:pPr>
            <w:r w:rsidRPr="00B27C71">
              <w:rPr>
                <w:szCs w:val="24"/>
              </w:rPr>
              <w:t>Sim</w:t>
            </w:r>
          </w:p>
        </w:tc>
        <w:tc>
          <w:tcPr>
            <w:tcW w:w="1701" w:type="dxa"/>
            <w:vAlign w:val="center"/>
          </w:tcPr>
          <w:p w14:paraId="6DF8C42B" w14:textId="40A29E83" w:rsidR="00A07583" w:rsidRPr="00B27C71" w:rsidRDefault="00A07583" w:rsidP="008419FD">
            <w:pPr>
              <w:ind w:firstLine="0"/>
              <w:rPr>
                <w:szCs w:val="24"/>
              </w:rPr>
            </w:pPr>
            <w:r w:rsidRPr="00B27C71">
              <w:rPr>
                <w:szCs w:val="24"/>
              </w:rPr>
              <w:t>Sim</w:t>
            </w:r>
          </w:p>
        </w:tc>
        <w:tc>
          <w:tcPr>
            <w:tcW w:w="1559" w:type="dxa"/>
            <w:vAlign w:val="center"/>
          </w:tcPr>
          <w:p w14:paraId="7B8A8C7F" w14:textId="695979EF" w:rsidR="00A07583" w:rsidRPr="00B27C71" w:rsidRDefault="00A07583" w:rsidP="008419FD">
            <w:pPr>
              <w:ind w:firstLine="0"/>
              <w:rPr>
                <w:szCs w:val="24"/>
              </w:rPr>
            </w:pPr>
            <w:r w:rsidRPr="00B27C71">
              <w:rPr>
                <w:szCs w:val="24"/>
              </w:rPr>
              <w:t>Sim</w:t>
            </w:r>
          </w:p>
        </w:tc>
      </w:tr>
    </w:tbl>
    <w:p w14:paraId="23321826" w14:textId="77777777" w:rsidR="008419FD" w:rsidRPr="00B27C71" w:rsidRDefault="008419FD" w:rsidP="008419FD"/>
    <w:p w14:paraId="58CAC5E0" w14:textId="418CCD41" w:rsidR="009603F8" w:rsidRPr="009603F8" w:rsidRDefault="009603F8" w:rsidP="009603F8">
      <w:pPr>
        <w:pStyle w:val="Heading2"/>
      </w:pPr>
      <w:bookmarkStart w:id="139" w:name="_Toc170059470"/>
      <w:bookmarkStart w:id="140" w:name="_Toc175516299"/>
      <w:r w:rsidRPr="009603F8">
        <w:t>Tecnologias e Ferramentas</w:t>
      </w:r>
      <w:bookmarkEnd w:id="140"/>
    </w:p>
    <w:bookmarkEnd w:id="139"/>
    <w:p w14:paraId="7D4DBF8C" w14:textId="459103F4" w:rsidR="006F3983" w:rsidRPr="00B27C71" w:rsidRDefault="00A44BAA" w:rsidP="006F3983">
      <w:r w:rsidRPr="00B27C71">
        <w:t xml:space="preserve">A área de classificação de condução e análise comportamental ao volante tem evoluído significativamente nos últimos anos, impulsionada pelo avanço em tecnologias de IA e </w:t>
      </w:r>
      <w:r w:rsidR="00BA79B7" w:rsidRPr="00B27C71">
        <w:t>ML</w:t>
      </w:r>
      <w:r w:rsidRPr="00B27C71">
        <w:t xml:space="preserve"> As principais tecnologias e ferramentas atualmente utilizadas neste campo incluem:</w:t>
      </w:r>
    </w:p>
    <w:p w14:paraId="0C2E38F5" w14:textId="51A63A89" w:rsidR="00A44BAA" w:rsidRPr="00B27C71" w:rsidRDefault="00A44BAA" w:rsidP="00A44BAA">
      <w:pPr>
        <w:pStyle w:val="ListParagraph"/>
        <w:numPr>
          <w:ilvl w:val="0"/>
          <w:numId w:val="22"/>
        </w:numPr>
      </w:pPr>
      <w:r w:rsidRPr="00B27C71">
        <w:t>Redes Neuronais</w:t>
      </w:r>
    </w:p>
    <w:p w14:paraId="04FFF959" w14:textId="76C5FB6D" w:rsidR="00A44BAA" w:rsidRPr="00B27C71" w:rsidRDefault="00A44BAA" w:rsidP="00A44BAA">
      <w:pPr>
        <w:pStyle w:val="ListParagraph"/>
        <w:numPr>
          <w:ilvl w:val="0"/>
          <w:numId w:val="22"/>
        </w:numPr>
      </w:pPr>
      <w:r w:rsidRPr="00B27C71">
        <w:t>Sensores de</w:t>
      </w:r>
      <w:r w:rsidR="009D03DD" w:rsidRPr="00B27C71">
        <w:t xml:space="preserve"> medição inercial</w:t>
      </w:r>
    </w:p>
    <w:p w14:paraId="15FECFBA" w14:textId="277BDDC5" w:rsidR="009D03DD" w:rsidRPr="00B27C71" w:rsidRDefault="009D03DD" w:rsidP="00A44BAA">
      <w:pPr>
        <w:pStyle w:val="ListParagraph"/>
        <w:numPr>
          <w:ilvl w:val="0"/>
          <w:numId w:val="22"/>
        </w:numPr>
      </w:pPr>
      <w:r w:rsidRPr="00B27C71">
        <w:t>GPS</w:t>
      </w:r>
    </w:p>
    <w:p w14:paraId="14B4A11E" w14:textId="019931DB" w:rsidR="009D03DD" w:rsidRPr="00B27C71" w:rsidRDefault="009D03DD" w:rsidP="00A44BAA">
      <w:pPr>
        <w:pStyle w:val="ListParagraph"/>
        <w:numPr>
          <w:ilvl w:val="0"/>
          <w:numId w:val="22"/>
        </w:numPr>
      </w:pPr>
      <w:r w:rsidRPr="00B27C71">
        <w:t>Técnicas de Pré-processamento de dados</w:t>
      </w:r>
    </w:p>
    <w:p w14:paraId="25039DDE" w14:textId="222EA7A8" w:rsidR="009D03DD" w:rsidRPr="00B27C71" w:rsidRDefault="009D03DD" w:rsidP="00A44BAA">
      <w:pPr>
        <w:pStyle w:val="ListParagraph"/>
        <w:numPr>
          <w:ilvl w:val="0"/>
          <w:numId w:val="22"/>
        </w:numPr>
      </w:pPr>
      <w:r w:rsidRPr="00B27C71">
        <w:t>Ambientes de desenvolvimento e bibliotecas de IA</w:t>
      </w:r>
    </w:p>
    <w:p w14:paraId="791A1FDE" w14:textId="3EC78365" w:rsidR="009D03DD" w:rsidRPr="00EA1A66" w:rsidRDefault="009D03DD" w:rsidP="00A44BAA">
      <w:pPr>
        <w:pStyle w:val="ListParagraph"/>
        <w:numPr>
          <w:ilvl w:val="0"/>
          <w:numId w:val="22"/>
        </w:numPr>
        <w:rPr>
          <w:i/>
          <w:iCs/>
        </w:rPr>
      </w:pPr>
      <w:proofErr w:type="spellStart"/>
      <w:r w:rsidRPr="00EA1A66">
        <w:rPr>
          <w:i/>
          <w:iCs/>
        </w:rPr>
        <w:t>Big</w:t>
      </w:r>
      <w:proofErr w:type="spellEnd"/>
      <w:r w:rsidRPr="00EA1A66">
        <w:rPr>
          <w:i/>
          <w:iCs/>
        </w:rPr>
        <w:t xml:space="preserve"> Data</w:t>
      </w:r>
    </w:p>
    <w:p w14:paraId="6F051A98" w14:textId="60E59B11" w:rsidR="009D03DD" w:rsidRPr="00B27C71" w:rsidRDefault="009D03DD" w:rsidP="00A44BAA">
      <w:pPr>
        <w:pStyle w:val="ListParagraph"/>
        <w:numPr>
          <w:ilvl w:val="0"/>
          <w:numId w:val="22"/>
        </w:numPr>
      </w:pPr>
      <w:r w:rsidRPr="00B27C71">
        <w:t>Computação em Nuvem</w:t>
      </w:r>
    </w:p>
    <w:p w14:paraId="2F8E6209" w14:textId="0910B9C8" w:rsidR="00BA79B7" w:rsidRPr="00B27C71" w:rsidRDefault="00BA79B7" w:rsidP="00A3495A">
      <w:r w:rsidRPr="00B27C71">
        <w:t>Neste capítulo são apresentadas as tecnologias e ferramentas utilizadas ao longo do desenvolvimento do projeto.</w:t>
      </w:r>
    </w:p>
    <w:p w14:paraId="073BB503" w14:textId="3E76D2DB" w:rsidR="00F8516F" w:rsidRPr="00B27C71" w:rsidRDefault="00F8516F" w:rsidP="00F8516F">
      <w:pPr>
        <w:pStyle w:val="Heading3"/>
      </w:pPr>
      <w:bookmarkStart w:id="141" w:name="_Toc175516300"/>
      <w:r w:rsidRPr="00B27C71">
        <w:lastRenderedPageBreak/>
        <w:t>Linguage</w:t>
      </w:r>
      <w:r w:rsidR="00BA79B7" w:rsidRPr="00B27C71">
        <w:t xml:space="preserve">m </w:t>
      </w:r>
      <w:proofErr w:type="spellStart"/>
      <w:r w:rsidR="00BA79B7" w:rsidRPr="00B27C71">
        <w:rPr>
          <w:i/>
          <w:iCs/>
        </w:rPr>
        <w:t>Python</w:t>
      </w:r>
      <w:bookmarkEnd w:id="141"/>
      <w:proofErr w:type="spellEnd"/>
    </w:p>
    <w:p w14:paraId="574AD75F" w14:textId="6C3E7549" w:rsidR="00364D28" w:rsidRPr="00B27C71" w:rsidRDefault="00364D28" w:rsidP="00364D28">
      <w:r w:rsidRPr="00B27C71">
        <w:t xml:space="preserve">O </w:t>
      </w:r>
      <w:proofErr w:type="spellStart"/>
      <w:r w:rsidRPr="00B27C71">
        <w:rPr>
          <w:i/>
          <w:iCs/>
        </w:rPr>
        <w:t>Python</w:t>
      </w:r>
      <w:proofErr w:type="spellEnd"/>
      <w:r w:rsidRPr="00B27C71">
        <w:t xml:space="preserve"> é uma linguagem de programação amplamente usada em aplicações da Web, desenvolvimento de software, ciência de dados </w:t>
      </w:r>
      <w:r w:rsidR="00BA79B7" w:rsidRPr="00B27C71">
        <w:t xml:space="preserve">e </w:t>
      </w:r>
      <w:r w:rsidRPr="00B27C71">
        <w:t xml:space="preserve">ML. Os </w:t>
      </w:r>
      <w:r w:rsidR="00BA79B7" w:rsidRPr="00B27C71">
        <w:t xml:space="preserve">programadores </w:t>
      </w:r>
      <w:r w:rsidRPr="00B27C71">
        <w:t xml:space="preserve">usam o </w:t>
      </w:r>
      <w:proofErr w:type="spellStart"/>
      <w:r w:rsidRPr="00B27C71">
        <w:rPr>
          <w:i/>
          <w:iCs/>
        </w:rPr>
        <w:t>Python</w:t>
      </w:r>
      <w:proofErr w:type="spellEnd"/>
      <w:r w:rsidRPr="00B27C71">
        <w:t xml:space="preserve"> porque é eficiente e fácil de aprender e pode ser executada em muitas plataformas diferentes. O software </w:t>
      </w:r>
      <w:proofErr w:type="spellStart"/>
      <w:r w:rsidRPr="00B27C71">
        <w:rPr>
          <w:i/>
          <w:iCs/>
        </w:rPr>
        <w:t>Python</w:t>
      </w:r>
      <w:proofErr w:type="spellEnd"/>
      <w:r w:rsidRPr="00B27C71">
        <w:t xml:space="preserve"> pode ser instalado gratuitamente e integra-se bem com todos os tipos de sistemas agilizando assim o desenvolvimento </w:t>
      </w:r>
      <w:r w:rsidRPr="00B27C71">
        <w:rPr>
          <w:color w:val="000000"/>
        </w:rPr>
        <w:t>[</w:t>
      </w:r>
      <w:r w:rsidR="0020209F" w:rsidRPr="00B27C71">
        <w:rPr>
          <w:color w:val="000000"/>
        </w:rPr>
        <w:t>6</w:t>
      </w:r>
      <w:r w:rsidRPr="00B27C71">
        <w:rPr>
          <w:color w:val="000000"/>
        </w:rPr>
        <w:t>]</w:t>
      </w:r>
      <w:r w:rsidRPr="00B27C71">
        <w:t xml:space="preserve">. Resumidamente, </w:t>
      </w:r>
      <w:proofErr w:type="spellStart"/>
      <w:r w:rsidRPr="00B27C71">
        <w:rPr>
          <w:i/>
          <w:iCs/>
        </w:rPr>
        <w:t>Python</w:t>
      </w:r>
      <w:proofErr w:type="spellEnd"/>
      <w:r w:rsidRPr="00B27C71">
        <w:t xml:space="preserve"> é um conjunto de instruções que fornecemos sob a forma de um programa ao nosso computador para realizar qualquer tarefa especifica. É uma linguagem de programação que possui que possui propriedades como interpretação, é orientada a objetos e também de alto nível. Devido à sua sintaxe amigável para principiantes, tornou-se uma escolha clara para</w:t>
      </w:r>
      <w:r w:rsidR="00BA79B7" w:rsidRPr="00B27C71">
        <w:t xml:space="preserve"> o </w:t>
      </w:r>
      <w:r w:rsidR="00EA1A66" w:rsidRPr="00B27C71">
        <w:t>desenvolvimento</w:t>
      </w:r>
      <w:r w:rsidR="00BA79B7" w:rsidRPr="00B27C71">
        <w:t xml:space="preserve"> deste projeto</w:t>
      </w:r>
      <w:r w:rsidRPr="00B27C71">
        <w:t xml:space="preserve">. O principal foco por detrás da sua criação é facilitar a leitura e compreensão dos </w:t>
      </w:r>
      <w:r w:rsidR="00415796" w:rsidRPr="00B27C71">
        <w:t>programadores</w:t>
      </w:r>
      <w:r w:rsidRPr="00B27C71">
        <w:t>, reduzindo também as linhas de código</w:t>
      </w:r>
      <w:r w:rsidR="00415796" w:rsidRPr="00B27C71">
        <w:t xml:space="preserve"> [</w:t>
      </w:r>
      <w:r w:rsidR="0020209F" w:rsidRPr="00B27C71">
        <w:t>7</w:t>
      </w:r>
      <w:r w:rsidR="00415796" w:rsidRPr="00B27C71">
        <w:t>]</w:t>
      </w:r>
      <w:r w:rsidRPr="00B27C71">
        <w:t>.</w:t>
      </w:r>
    </w:p>
    <w:p w14:paraId="7707C249" w14:textId="1BBD5DD1" w:rsidR="00F8516F" w:rsidRPr="00B27C71" w:rsidRDefault="00F8516F" w:rsidP="00F8516F">
      <w:pPr>
        <w:pStyle w:val="Heading3"/>
      </w:pPr>
      <w:bookmarkStart w:id="142" w:name="_Toc175516301"/>
      <w:r w:rsidRPr="00B27C71">
        <w:t>Bibliotecas</w:t>
      </w:r>
      <w:bookmarkEnd w:id="142"/>
    </w:p>
    <w:p w14:paraId="55283AD7" w14:textId="0FA2DE1D" w:rsidR="00BA79B7" w:rsidRPr="00B27C71" w:rsidRDefault="00BA79B7" w:rsidP="00A3495A">
      <w:r w:rsidRPr="00B27C71">
        <w:t xml:space="preserve">De seguida são apresentadas as bibliotecas em </w:t>
      </w:r>
      <w:proofErr w:type="spellStart"/>
      <w:r w:rsidRPr="00B27C71">
        <w:rPr>
          <w:i/>
          <w:iCs/>
        </w:rPr>
        <w:t>Python</w:t>
      </w:r>
      <w:proofErr w:type="spellEnd"/>
      <w:r w:rsidRPr="00B27C71">
        <w:t xml:space="preserve"> utilizadas no desenvolvimento do projeto.</w:t>
      </w:r>
    </w:p>
    <w:p w14:paraId="2DAEAF82" w14:textId="4FD76D1D" w:rsidR="00F8516F" w:rsidRPr="00B27C71" w:rsidRDefault="00F8516F" w:rsidP="00F8516F">
      <w:pPr>
        <w:pStyle w:val="Heading5"/>
      </w:pPr>
      <w:r w:rsidRPr="00B27C71">
        <w:rPr>
          <w:i/>
          <w:iCs/>
        </w:rPr>
        <w:t>os</w:t>
      </w:r>
    </w:p>
    <w:p w14:paraId="0F5AD168" w14:textId="7BD5DABF" w:rsidR="00F8516F" w:rsidRPr="00B27C71" w:rsidRDefault="00F8516F" w:rsidP="00F8516F">
      <w:r w:rsidRPr="00B27C71">
        <w:t xml:space="preserve">os é uma biblioteca padrão do </w:t>
      </w:r>
      <w:proofErr w:type="spellStart"/>
      <w:r w:rsidRPr="00B27C71">
        <w:rPr>
          <w:i/>
          <w:iCs/>
        </w:rPr>
        <w:t>Python</w:t>
      </w:r>
      <w:proofErr w:type="spellEnd"/>
      <w:r w:rsidRPr="00B27C71">
        <w:t xml:space="preserve"> que fornece funcionalidades para interagir com o sistema operativo, como manipulação de arquivos e diretorias. É essencial para operações que envolvem o sistema de arquivos e outros </w:t>
      </w:r>
      <w:r w:rsidR="00121239" w:rsidRPr="00B27C71">
        <w:t>aspetos</w:t>
      </w:r>
      <w:r w:rsidRPr="00B27C71">
        <w:t xml:space="preserve"> </w:t>
      </w:r>
      <w:r w:rsidR="00121239" w:rsidRPr="00B27C71">
        <w:t xml:space="preserve">dependentes </w:t>
      </w:r>
      <w:r w:rsidR="00364D28" w:rsidRPr="00B27C71">
        <w:t>sistemas</w:t>
      </w:r>
      <w:r w:rsidRPr="00B27C71">
        <w:t>.</w:t>
      </w:r>
    </w:p>
    <w:p w14:paraId="668D95BD" w14:textId="761C17EE" w:rsidR="00121239" w:rsidRPr="00B27C71" w:rsidRDefault="00121239" w:rsidP="00121239">
      <w:pPr>
        <w:pStyle w:val="Heading5"/>
      </w:pPr>
      <w:proofErr w:type="spellStart"/>
      <w:r w:rsidRPr="00B27C71">
        <w:rPr>
          <w:i/>
          <w:iCs/>
        </w:rPr>
        <w:t>math</w:t>
      </w:r>
      <w:proofErr w:type="spellEnd"/>
    </w:p>
    <w:p w14:paraId="20DD5177" w14:textId="64449F32" w:rsidR="00121239" w:rsidRPr="00B27C71" w:rsidRDefault="00121239" w:rsidP="00121239">
      <w:proofErr w:type="spellStart"/>
      <w:r w:rsidRPr="00EA1A66">
        <w:rPr>
          <w:i/>
          <w:iCs/>
        </w:rPr>
        <w:t>math</w:t>
      </w:r>
      <w:proofErr w:type="spellEnd"/>
      <w:r w:rsidRPr="00B27C71">
        <w:t xml:space="preserve"> é uma biblioteca padrão que oferece funções matemáticas básicas, incluindo operações trigonométricas, logarítmicas e aritméticas. É amplamente utilizada para cálculos matemáticos em </w:t>
      </w:r>
      <w:r w:rsidR="004063E0" w:rsidRPr="00B27C71">
        <w:t xml:space="preserve">scripts </w:t>
      </w:r>
      <w:proofErr w:type="spellStart"/>
      <w:r w:rsidR="004063E0" w:rsidRPr="00B27C71">
        <w:rPr>
          <w:i/>
          <w:iCs/>
        </w:rPr>
        <w:t>Python</w:t>
      </w:r>
      <w:proofErr w:type="spellEnd"/>
      <w:r w:rsidRPr="00B27C71">
        <w:t>.</w:t>
      </w:r>
    </w:p>
    <w:p w14:paraId="17ED32FC" w14:textId="16673574" w:rsidR="00121239" w:rsidRPr="00B27C71" w:rsidRDefault="00121239" w:rsidP="00121239">
      <w:pPr>
        <w:pStyle w:val="Heading5"/>
      </w:pPr>
      <w:proofErr w:type="spellStart"/>
      <w:r w:rsidRPr="00B27C71">
        <w:rPr>
          <w:i/>
          <w:iCs/>
        </w:rPr>
        <w:t>NumPy</w:t>
      </w:r>
      <w:proofErr w:type="spellEnd"/>
    </w:p>
    <w:p w14:paraId="3B4FB38C" w14:textId="10283CDE" w:rsidR="00F8516F" w:rsidRPr="00B27C71" w:rsidRDefault="00121239" w:rsidP="00F8516F">
      <w:r w:rsidRPr="00B27C71">
        <w:t xml:space="preserve">O </w:t>
      </w:r>
      <w:proofErr w:type="spellStart"/>
      <w:r w:rsidRPr="00B27C71">
        <w:rPr>
          <w:i/>
          <w:iCs/>
        </w:rPr>
        <w:t>NumPy</w:t>
      </w:r>
      <w:proofErr w:type="spellEnd"/>
      <w:r w:rsidRPr="00B27C71">
        <w:t xml:space="preserve"> é uma biblioteca fundamental para computação científica em </w:t>
      </w:r>
      <w:proofErr w:type="spellStart"/>
      <w:r w:rsidRPr="00B27C71">
        <w:rPr>
          <w:i/>
          <w:iCs/>
        </w:rPr>
        <w:t>Python</w:t>
      </w:r>
      <w:proofErr w:type="spellEnd"/>
      <w:r w:rsidR="003175A2" w:rsidRPr="00B27C71">
        <w:t xml:space="preserve"> [8]</w:t>
      </w:r>
      <w:r w:rsidRPr="00B27C71">
        <w:t xml:space="preserve">. Proporciona suporte para </w:t>
      </w:r>
      <w:proofErr w:type="spellStart"/>
      <w:r w:rsidRPr="00EA1A66">
        <w:rPr>
          <w:i/>
          <w:iCs/>
        </w:rPr>
        <w:t>arrays</w:t>
      </w:r>
      <w:proofErr w:type="spellEnd"/>
      <w:r w:rsidRPr="00B27C71">
        <w:t xml:space="preserve"> multidimensionais e funções matemáticas de alto nível para operarem nestes </w:t>
      </w:r>
      <w:proofErr w:type="spellStart"/>
      <w:r w:rsidRPr="00EA1A66">
        <w:rPr>
          <w:i/>
          <w:iCs/>
        </w:rPr>
        <w:t>arrays</w:t>
      </w:r>
      <w:proofErr w:type="spellEnd"/>
      <w:r w:rsidRPr="00B27C71">
        <w:t>, sendo essencial para operações numéricas eficientes.</w:t>
      </w:r>
    </w:p>
    <w:p w14:paraId="70006716" w14:textId="58F21A4A" w:rsidR="00121239" w:rsidRPr="00B27C71" w:rsidRDefault="00BA79B7" w:rsidP="00121239">
      <w:pPr>
        <w:pStyle w:val="Heading5"/>
      </w:pPr>
      <w:r w:rsidRPr="00B27C71">
        <w:rPr>
          <w:i/>
          <w:iCs/>
        </w:rPr>
        <w:t>P</w:t>
      </w:r>
      <w:r w:rsidR="00121239" w:rsidRPr="00B27C71">
        <w:rPr>
          <w:i/>
          <w:iCs/>
        </w:rPr>
        <w:t>andas</w:t>
      </w:r>
    </w:p>
    <w:p w14:paraId="71EDEDA3" w14:textId="7616285E" w:rsidR="00121239" w:rsidRPr="00B27C71" w:rsidRDefault="00121239" w:rsidP="00121239">
      <w:r w:rsidRPr="00B27C71">
        <w:t xml:space="preserve">O </w:t>
      </w:r>
      <w:r w:rsidRPr="00B27C71">
        <w:rPr>
          <w:i/>
          <w:iCs/>
        </w:rPr>
        <w:t>Pandas</w:t>
      </w:r>
      <w:r w:rsidRPr="00B27C71">
        <w:t xml:space="preserve"> é uma biblioteca essencial para analisar dados, permitindo manipulação e análise de estruturas de dados como </w:t>
      </w:r>
      <w:proofErr w:type="spellStart"/>
      <w:r w:rsidRPr="00B27C71">
        <w:rPr>
          <w:i/>
          <w:iCs/>
        </w:rPr>
        <w:t>DataFrames</w:t>
      </w:r>
      <w:proofErr w:type="spellEnd"/>
      <w:r w:rsidRPr="00B27C71">
        <w:t xml:space="preserve">. Oferece as ferramentas precisas para a </w:t>
      </w:r>
      <w:r w:rsidRPr="00B27C71">
        <w:lastRenderedPageBreak/>
        <w:t>leitura, transformação e agregação de dados, facilitando o trabalho com grandes conjuntos de dados.</w:t>
      </w:r>
    </w:p>
    <w:p w14:paraId="6637B344" w14:textId="327A0AA7" w:rsidR="00121239" w:rsidRPr="00B27C71" w:rsidRDefault="00121239" w:rsidP="00121239">
      <w:pPr>
        <w:pStyle w:val="Heading5"/>
      </w:pPr>
      <w:proofErr w:type="spellStart"/>
      <w:r w:rsidRPr="00B27C71">
        <w:rPr>
          <w:i/>
          <w:iCs/>
        </w:rPr>
        <w:t>Matplotlib</w:t>
      </w:r>
      <w:proofErr w:type="spellEnd"/>
    </w:p>
    <w:p w14:paraId="678C794B" w14:textId="09133E34" w:rsidR="00121239" w:rsidRPr="00B27C71" w:rsidRDefault="00121239" w:rsidP="00121239">
      <w:r w:rsidRPr="00B27C71">
        <w:t xml:space="preserve">O </w:t>
      </w:r>
      <w:proofErr w:type="spellStart"/>
      <w:r w:rsidRPr="00B27C71">
        <w:rPr>
          <w:i/>
          <w:iCs/>
        </w:rPr>
        <w:t>Matplotlib</w:t>
      </w:r>
      <w:proofErr w:type="spellEnd"/>
      <w:r w:rsidRPr="00B27C71">
        <w:t xml:space="preserve"> é uma biblioteca de visualização de dados que permite a criação de gráficos estáticos, animados e interativos em </w:t>
      </w:r>
      <w:proofErr w:type="spellStart"/>
      <w:r w:rsidRPr="00B27C71">
        <w:rPr>
          <w:i/>
          <w:iCs/>
        </w:rPr>
        <w:t>Python</w:t>
      </w:r>
      <w:proofErr w:type="spellEnd"/>
      <w:r w:rsidR="003175A2" w:rsidRPr="00B27C71">
        <w:t xml:space="preserve"> [9]</w:t>
      </w:r>
      <w:r w:rsidRPr="00B27C71">
        <w:t>. É amplamente utilizada para gerar visualizações detalhadas e personalizadas de dados.</w:t>
      </w:r>
    </w:p>
    <w:p w14:paraId="04A88DD9" w14:textId="6128FF70" w:rsidR="0032509D" w:rsidRPr="00B27C71" w:rsidRDefault="0032509D" w:rsidP="0032509D">
      <w:pPr>
        <w:pStyle w:val="Heading5"/>
      </w:pPr>
      <w:proofErr w:type="spellStart"/>
      <w:r w:rsidRPr="00B27C71">
        <w:rPr>
          <w:i/>
          <w:iCs/>
        </w:rPr>
        <w:t>Seaborn</w:t>
      </w:r>
      <w:proofErr w:type="spellEnd"/>
    </w:p>
    <w:p w14:paraId="38C2DD13" w14:textId="2C54E18F" w:rsidR="0032509D" w:rsidRPr="00B27C71" w:rsidRDefault="007C2204" w:rsidP="0032509D">
      <w:r w:rsidRPr="00B27C71">
        <w:t>O</w:t>
      </w:r>
      <w:r w:rsidR="00607805" w:rsidRPr="00B27C71">
        <w:t xml:space="preserve"> </w:t>
      </w:r>
      <w:proofErr w:type="spellStart"/>
      <w:r w:rsidR="00607805" w:rsidRPr="00B27C71">
        <w:rPr>
          <w:i/>
          <w:iCs/>
        </w:rPr>
        <w:t>Seaborn</w:t>
      </w:r>
      <w:proofErr w:type="spellEnd"/>
      <w:r w:rsidR="00607805" w:rsidRPr="00B27C71">
        <w:t xml:space="preserve"> é uma biblioteca baseada no </w:t>
      </w:r>
      <w:proofErr w:type="spellStart"/>
      <w:r w:rsidR="00607805" w:rsidRPr="00B27C71">
        <w:rPr>
          <w:i/>
          <w:iCs/>
        </w:rPr>
        <w:t>Matplotlib</w:t>
      </w:r>
      <w:proofErr w:type="spellEnd"/>
      <w:r w:rsidR="00607805" w:rsidRPr="00B27C71">
        <w:t xml:space="preserve"> que fornece uma interface de alto nível para a criação de gráficos estatísticos atraentes e informativos</w:t>
      </w:r>
      <w:r w:rsidR="003175A2" w:rsidRPr="00B27C71">
        <w:t xml:space="preserve"> [10]</w:t>
      </w:r>
      <w:r w:rsidR="00607805" w:rsidRPr="00B27C71">
        <w:t>. Facilita a visualização de dados complexos de maneira percetível e estética.</w:t>
      </w:r>
    </w:p>
    <w:p w14:paraId="310A440F" w14:textId="06D5F407" w:rsidR="00E76462" w:rsidRPr="00B27C71" w:rsidRDefault="00E76462" w:rsidP="00F8516F">
      <w:pPr>
        <w:pStyle w:val="Heading5"/>
      </w:pPr>
      <w:bookmarkStart w:id="143" w:name="_Toc170059476"/>
      <w:proofErr w:type="spellStart"/>
      <w:r w:rsidRPr="00B27C71">
        <w:rPr>
          <w:i/>
          <w:iCs/>
        </w:rPr>
        <w:t>TensorFlow</w:t>
      </w:r>
      <w:bookmarkEnd w:id="143"/>
      <w:proofErr w:type="spellEnd"/>
    </w:p>
    <w:p w14:paraId="71E1D23B" w14:textId="79194715" w:rsidR="00E76462" w:rsidRPr="00B27C71" w:rsidRDefault="00121239" w:rsidP="00E76462">
      <w:r w:rsidRPr="00B27C71">
        <w:t xml:space="preserve">O </w:t>
      </w:r>
      <w:proofErr w:type="spellStart"/>
      <w:r w:rsidR="00E76462" w:rsidRPr="00B27C71">
        <w:rPr>
          <w:i/>
          <w:iCs/>
        </w:rPr>
        <w:t>TensorFlow</w:t>
      </w:r>
      <w:proofErr w:type="spellEnd"/>
      <w:r w:rsidR="00E76462" w:rsidRPr="00B27C71">
        <w:t xml:space="preserve"> é uma biblioteca de software de código aberto desenvolvida pelo Google, utilizada para construir e treinar modelos de </w:t>
      </w:r>
      <w:r w:rsidR="00BA79B7" w:rsidRPr="00B27C71">
        <w:t>ML e DL</w:t>
      </w:r>
      <w:r w:rsidR="00FE027A" w:rsidRPr="00B27C71">
        <w:t xml:space="preserve"> [11]</w:t>
      </w:r>
      <w:r w:rsidR="00E76462" w:rsidRPr="00B27C71">
        <w:t>. É reconhecida pela flexibilidade e escalabilidade, permitindo a criação de uma variedade de modelos complexos em uma ampla gama de plataformas, desde dispositivos móveis até grandes clusters de servidores.</w:t>
      </w:r>
    </w:p>
    <w:p w14:paraId="7F4B1904" w14:textId="3D16AE77" w:rsidR="00E76462" w:rsidRPr="00B27C71" w:rsidRDefault="00E76462" w:rsidP="00F8516F">
      <w:pPr>
        <w:pStyle w:val="Heading5"/>
      </w:pPr>
      <w:bookmarkStart w:id="144" w:name="_Toc170059477"/>
      <w:proofErr w:type="spellStart"/>
      <w:r w:rsidRPr="00B27C71">
        <w:rPr>
          <w:i/>
          <w:iCs/>
        </w:rPr>
        <w:t>Keras</w:t>
      </w:r>
      <w:bookmarkEnd w:id="144"/>
      <w:proofErr w:type="spellEnd"/>
    </w:p>
    <w:p w14:paraId="40FC2FB9" w14:textId="69E728B4" w:rsidR="007C2204" w:rsidRPr="00B27C71" w:rsidRDefault="00121239" w:rsidP="007C2204">
      <w:r w:rsidRPr="00B27C71">
        <w:t xml:space="preserve">O </w:t>
      </w:r>
      <w:proofErr w:type="spellStart"/>
      <w:r w:rsidR="00E76462" w:rsidRPr="00B27C71">
        <w:rPr>
          <w:i/>
          <w:iCs/>
        </w:rPr>
        <w:t>Keras</w:t>
      </w:r>
      <w:proofErr w:type="spellEnd"/>
      <w:r w:rsidR="00E76462" w:rsidRPr="00B27C71">
        <w:t xml:space="preserve"> é uma biblioteca de código aberto em </w:t>
      </w:r>
      <w:proofErr w:type="spellStart"/>
      <w:r w:rsidR="00E76462" w:rsidRPr="00B27C71">
        <w:rPr>
          <w:i/>
          <w:iCs/>
        </w:rPr>
        <w:t>Python</w:t>
      </w:r>
      <w:proofErr w:type="spellEnd"/>
      <w:r w:rsidR="00E76462" w:rsidRPr="00B27C71">
        <w:t xml:space="preserve">, especialmente dedicada ao </w:t>
      </w:r>
      <w:r w:rsidR="00BA79B7" w:rsidRPr="00B27C71">
        <w:t>DL</w:t>
      </w:r>
      <w:r w:rsidR="00E76462" w:rsidRPr="00B27C71">
        <w:rPr>
          <w:i/>
          <w:iCs/>
        </w:rPr>
        <w:t>.</w:t>
      </w:r>
      <w:r w:rsidR="00E76462" w:rsidRPr="00B27C71">
        <w:t xml:space="preserve"> Destaca-se pela sua interface simplificada, que facilita a criação e treino de redes neurais artificiais. É compatível com o </w:t>
      </w:r>
      <w:proofErr w:type="spellStart"/>
      <w:r w:rsidR="00E76462" w:rsidRPr="00B27C71">
        <w:rPr>
          <w:i/>
          <w:iCs/>
        </w:rPr>
        <w:t>TensorFlow</w:t>
      </w:r>
      <w:proofErr w:type="spellEnd"/>
      <w:r w:rsidR="00E76462" w:rsidRPr="00B27C71">
        <w:t xml:space="preserve"> e oferece flexibilidade para desenvolver uma variedade de arquiteturas de redes neuronais.</w:t>
      </w:r>
    </w:p>
    <w:p w14:paraId="42AF8736" w14:textId="5B7FC88B" w:rsidR="007C2204" w:rsidRPr="00B27C71" w:rsidRDefault="007C2204" w:rsidP="007C2204">
      <w:pPr>
        <w:pStyle w:val="ListParagraph"/>
        <w:numPr>
          <w:ilvl w:val="0"/>
          <w:numId w:val="24"/>
        </w:numPr>
      </w:pPr>
      <w:proofErr w:type="spellStart"/>
      <w:r w:rsidRPr="00B27C71">
        <w:rPr>
          <w:b/>
          <w:bCs/>
          <w:i/>
          <w:iCs/>
        </w:rPr>
        <w:t>keras.models.Sequential</w:t>
      </w:r>
      <w:proofErr w:type="spellEnd"/>
      <w:r w:rsidRPr="00B27C71">
        <w:rPr>
          <w:b/>
          <w:bCs/>
          <w:i/>
          <w:iCs/>
        </w:rPr>
        <w:t xml:space="preserve">, </w:t>
      </w:r>
      <w:proofErr w:type="spellStart"/>
      <w:r w:rsidRPr="00B27C71">
        <w:rPr>
          <w:b/>
          <w:bCs/>
          <w:i/>
          <w:iCs/>
        </w:rPr>
        <w:t>load_model</w:t>
      </w:r>
      <w:proofErr w:type="spellEnd"/>
      <w:r w:rsidRPr="00B27C71">
        <w:t>: Classes e funções para criar e carregar modelos sequenciais.</w:t>
      </w:r>
    </w:p>
    <w:p w14:paraId="3915C503" w14:textId="25485E3D" w:rsidR="007C2204" w:rsidRPr="00B27C71" w:rsidRDefault="007C2204" w:rsidP="007C2204">
      <w:pPr>
        <w:pStyle w:val="ListParagraph"/>
        <w:numPr>
          <w:ilvl w:val="0"/>
          <w:numId w:val="24"/>
        </w:numPr>
      </w:pPr>
      <w:proofErr w:type="spellStart"/>
      <w:r w:rsidRPr="00B27C71">
        <w:rPr>
          <w:b/>
          <w:bCs/>
          <w:i/>
          <w:iCs/>
        </w:rPr>
        <w:t>keras.layers</w:t>
      </w:r>
      <w:proofErr w:type="spellEnd"/>
      <w:r w:rsidRPr="00B27C71">
        <w:t xml:space="preserve">: Inclui várias camadas usadas em redes neurais, como LSTM, </w:t>
      </w:r>
      <w:r w:rsidRPr="00B27C71">
        <w:rPr>
          <w:i/>
          <w:iCs/>
        </w:rPr>
        <w:t>Dense</w:t>
      </w:r>
      <w:r w:rsidRPr="00B27C71">
        <w:t xml:space="preserve">, </w:t>
      </w:r>
      <w:proofErr w:type="spellStart"/>
      <w:r w:rsidRPr="00B27C71">
        <w:rPr>
          <w:i/>
          <w:iCs/>
        </w:rPr>
        <w:t>Dropout</w:t>
      </w:r>
      <w:proofErr w:type="spellEnd"/>
      <w:r w:rsidRPr="00B27C71">
        <w:t xml:space="preserve">, </w:t>
      </w:r>
      <w:r w:rsidRPr="00B27C71">
        <w:rPr>
          <w:i/>
          <w:iCs/>
        </w:rPr>
        <w:t>Conv1D</w:t>
      </w:r>
      <w:r w:rsidRPr="00B27C71">
        <w:t xml:space="preserve">, </w:t>
      </w:r>
      <w:proofErr w:type="spellStart"/>
      <w:r w:rsidRPr="00B27C71">
        <w:rPr>
          <w:i/>
          <w:iCs/>
        </w:rPr>
        <w:t>Flatten</w:t>
      </w:r>
      <w:proofErr w:type="spellEnd"/>
      <w:r w:rsidRPr="00B27C71">
        <w:t xml:space="preserve">, </w:t>
      </w:r>
      <w:proofErr w:type="spellStart"/>
      <w:r w:rsidRPr="00B27C71">
        <w:t>Bidirectional</w:t>
      </w:r>
      <w:proofErr w:type="spellEnd"/>
      <w:r w:rsidRPr="00B27C71">
        <w:t xml:space="preserve">, </w:t>
      </w:r>
      <w:proofErr w:type="spellStart"/>
      <w:r w:rsidRPr="00B27C71">
        <w:rPr>
          <w:i/>
          <w:iCs/>
        </w:rPr>
        <w:t>BatchNormalization</w:t>
      </w:r>
      <w:proofErr w:type="spellEnd"/>
      <w:r w:rsidRPr="00B27C71">
        <w:t>.</w:t>
      </w:r>
    </w:p>
    <w:p w14:paraId="7016DE4F" w14:textId="38CA3A65" w:rsidR="007C2204" w:rsidRPr="00B27C71" w:rsidRDefault="007C2204" w:rsidP="007C2204">
      <w:pPr>
        <w:pStyle w:val="ListParagraph"/>
        <w:numPr>
          <w:ilvl w:val="0"/>
          <w:numId w:val="24"/>
        </w:numPr>
      </w:pPr>
      <w:proofErr w:type="spellStart"/>
      <w:r w:rsidRPr="00B27C71">
        <w:rPr>
          <w:b/>
          <w:bCs/>
          <w:i/>
          <w:iCs/>
        </w:rPr>
        <w:t>keras.callbacks</w:t>
      </w:r>
      <w:proofErr w:type="spellEnd"/>
      <w:r w:rsidRPr="00B27C71">
        <w:t xml:space="preserve">: Contém ferramentas como </w:t>
      </w:r>
      <w:proofErr w:type="spellStart"/>
      <w:r w:rsidRPr="00B27C71">
        <w:rPr>
          <w:i/>
          <w:iCs/>
        </w:rPr>
        <w:t>EarlyStopping</w:t>
      </w:r>
      <w:proofErr w:type="spellEnd"/>
      <w:r w:rsidRPr="00B27C71">
        <w:t xml:space="preserve">, </w:t>
      </w:r>
      <w:proofErr w:type="spellStart"/>
      <w:r w:rsidRPr="00B27C71">
        <w:rPr>
          <w:i/>
          <w:iCs/>
        </w:rPr>
        <w:t>ReduceLROnPlateau</w:t>
      </w:r>
      <w:proofErr w:type="spellEnd"/>
      <w:r w:rsidRPr="00B27C71">
        <w:t xml:space="preserve"> e </w:t>
      </w:r>
      <w:proofErr w:type="spellStart"/>
      <w:r w:rsidRPr="00B27C71">
        <w:rPr>
          <w:i/>
          <w:iCs/>
        </w:rPr>
        <w:t>ModelCheckpoint</w:t>
      </w:r>
      <w:proofErr w:type="spellEnd"/>
      <w:r w:rsidRPr="00B27C71">
        <w:t xml:space="preserve"> para otimizar e guardar modelos durante o treino.</w:t>
      </w:r>
    </w:p>
    <w:p w14:paraId="23E3B363" w14:textId="2CE9159B" w:rsidR="007C2204" w:rsidRPr="00B27C71" w:rsidRDefault="007C2204" w:rsidP="007C2204">
      <w:pPr>
        <w:pStyle w:val="Heading5"/>
      </w:pPr>
      <w:proofErr w:type="spellStart"/>
      <w:r w:rsidRPr="00B27C71">
        <w:rPr>
          <w:i/>
          <w:iCs/>
        </w:rPr>
        <w:lastRenderedPageBreak/>
        <w:t>scikit-learn</w:t>
      </w:r>
      <w:proofErr w:type="spellEnd"/>
    </w:p>
    <w:p w14:paraId="684DEF26" w14:textId="641164BE" w:rsidR="007C2204" w:rsidRPr="00B27C71" w:rsidRDefault="007C2204" w:rsidP="007C2204">
      <w:r w:rsidRPr="00B27C71">
        <w:t xml:space="preserve"> O </w:t>
      </w:r>
      <w:proofErr w:type="spellStart"/>
      <w:r w:rsidRPr="00B27C71">
        <w:rPr>
          <w:i/>
          <w:iCs/>
        </w:rPr>
        <w:t>Scikit-learn</w:t>
      </w:r>
      <w:proofErr w:type="spellEnd"/>
      <w:r w:rsidRPr="00B27C71">
        <w:t xml:space="preserve"> é uma biblioteca para </w:t>
      </w:r>
      <w:r w:rsidR="00BA79B7" w:rsidRPr="00B27C71">
        <w:t>ML</w:t>
      </w:r>
      <w:r w:rsidRPr="00B27C71">
        <w:t xml:space="preserve"> em </w:t>
      </w:r>
      <w:proofErr w:type="spellStart"/>
      <w:r w:rsidRPr="00B27C71">
        <w:rPr>
          <w:i/>
          <w:iCs/>
        </w:rPr>
        <w:t>Python</w:t>
      </w:r>
      <w:proofErr w:type="spellEnd"/>
      <w:r w:rsidRPr="00B27C71">
        <w:t xml:space="preserve"> que oferece ferramentas eficientes para a construção e avaliação de dados.</w:t>
      </w:r>
    </w:p>
    <w:p w14:paraId="49DF2CEC" w14:textId="77777777" w:rsidR="007C2204" w:rsidRPr="00B27C71" w:rsidRDefault="007C2204" w:rsidP="007C2204">
      <w:pPr>
        <w:pStyle w:val="ListParagraph"/>
        <w:numPr>
          <w:ilvl w:val="0"/>
          <w:numId w:val="25"/>
        </w:numPr>
      </w:pPr>
      <w:proofErr w:type="spellStart"/>
      <w:r w:rsidRPr="00B27C71">
        <w:rPr>
          <w:b/>
          <w:bCs/>
          <w:i/>
          <w:iCs/>
        </w:rPr>
        <w:t>metrics</w:t>
      </w:r>
      <w:proofErr w:type="spellEnd"/>
      <w:r w:rsidRPr="00B27C71">
        <w:t xml:space="preserve">: Inclui várias funções para avaliar a performance de modelos, como </w:t>
      </w:r>
      <w:proofErr w:type="spellStart"/>
      <w:r w:rsidRPr="00B27C71">
        <w:rPr>
          <w:i/>
          <w:iCs/>
        </w:rPr>
        <w:t>precision_score</w:t>
      </w:r>
      <w:proofErr w:type="spellEnd"/>
      <w:r w:rsidRPr="00B27C71">
        <w:t xml:space="preserve">, </w:t>
      </w:r>
      <w:r w:rsidRPr="00B27C71">
        <w:rPr>
          <w:i/>
          <w:iCs/>
        </w:rPr>
        <w:t>f1_score</w:t>
      </w:r>
      <w:r w:rsidRPr="00B27C71">
        <w:t xml:space="preserve">, </w:t>
      </w:r>
      <w:proofErr w:type="spellStart"/>
      <w:r w:rsidRPr="00B27C71">
        <w:rPr>
          <w:i/>
          <w:iCs/>
        </w:rPr>
        <w:t>recall_score</w:t>
      </w:r>
      <w:proofErr w:type="spellEnd"/>
      <w:r w:rsidRPr="00B27C71">
        <w:t xml:space="preserve">, </w:t>
      </w:r>
      <w:proofErr w:type="spellStart"/>
      <w:r w:rsidRPr="00B27C71">
        <w:rPr>
          <w:i/>
          <w:iCs/>
        </w:rPr>
        <w:t>accuracy_score</w:t>
      </w:r>
      <w:proofErr w:type="spellEnd"/>
      <w:r w:rsidRPr="00B27C71">
        <w:t xml:space="preserve">, </w:t>
      </w:r>
      <w:proofErr w:type="spellStart"/>
      <w:r w:rsidRPr="00B27C71">
        <w:rPr>
          <w:i/>
          <w:iCs/>
        </w:rPr>
        <w:t>hamming_loss</w:t>
      </w:r>
      <w:proofErr w:type="spellEnd"/>
      <w:r w:rsidRPr="00B27C71">
        <w:t xml:space="preserve">, </w:t>
      </w:r>
      <w:proofErr w:type="spellStart"/>
      <w:r w:rsidRPr="00B27C71">
        <w:rPr>
          <w:i/>
          <w:iCs/>
        </w:rPr>
        <w:t>jaccard_score</w:t>
      </w:r>
      <w:proofErr w:type="spellEnd"/>
      <w:r w:rsidRPr="00B27C71">
        <w:t xml:space="preserve">, </w:t>
      </w:r>
      <w:proofErr w:type="spellStart"/>
      <w:r w:rsidRPr="00B27C71">
        <w:rPr>
          <w:i/>
          <w:iCs/>
        </w:rPr>
        <w:t>coverage_error</w:t>
      </w:r>
      <w:proofErr w:type="spellEnd"/>
      <w:r w:rsidRPr="00B27C71">
        <w:t xml:space="preserve">, </w:t>
      </w:r>
      <w:proofErr w:type="spellStart"/>
      <w:r w:rsidRPr="00B27C71">
        <w:rPr>
          <w:i/>
          <w:iCs/>
        </w:rPr>
        <w:t>label_ranking_loss</w:t>
      </w:r>
      <w:proofErr w:type="spellEnd"/>
      <w:r w:rsidRPr="00B27C71">
        <w:t>.</w:t>
      </w:r>
    </w:p>
    <w:p w14:paraId="6E899CC2" w14:textId="054921D7" w:rsidR="007C2204" w:rsidRPr="00B27C71" w:rsidRDefault="007C2204" w:rsidP="007C2204">
      <w:pPr>
        <w:pStyle w:val="ListParagraph"/>
        <w:numPr>
          <w:ilvl w:val="0"/>
          <w:numId w:val="25"/>
        </w:numPr>
      </w:pPr>
      <w:proofErr w:type="spellStart"/>
      <w:r w:rsidRPr="00B27C71">
        <w:rPr>
          <w:b/>
          <w:bCs/>
          <w:i/>
          <w:iCs/>
        </w:rPr>
        <w:t>preprocessing</w:t>
      </w:r>
      <w:proofErr w:type="spellEnd"/>
      <w:r w:rsidRPr="00B27C71">
        <w:t xml:space="preserve">: Fornece métodos para pré-processamento de dados, como </w:t>
      </w:r>
      <w:proofErr w:type="spellStart"/>
      <w:r w:rsidRPr="00B27C71">
        <w:rPr>
          <w:i/>
          <w:iCs/>
        </w:rPr>
        <w:t>LabelEncoder</w:t>
      </w:r>
      <w:proofErr w:type="spellEnd"/>
      <w:r w:rsidRPr="00B27C71">
        <w:t>.</w:t>
      </w:r>
    </w:p>
    <w:p w14:paraId="19934A9A" w14:textId="43F3AD92" w:rsidR="007C2204" w:rsidRPr="00B27C71" w:rsidRDefault="007C2204" w:rsidP="007C2204">
      <w:pPr>
        <w:pStyle w:val="ListParagraph"/>
        <w:numPr>
          <w:ilvl w:val="0"/>
          <w:numId w:val="25"/>
        </w:numPr>
      </w:pPr>
      <w:proofErr w:type="spellStart"/>
      <w:r w:rsidRPr="00B27C71">
        <w:rPr>
          <w:b/>
          <w:bCs/>
          <w:i/>
          <w:iCs/>
        </w:rPr>
        <w:t>model_selection</w:t>
      </w:r>
      <w:proofErr w:type="spellEnd"/>
      <w:r w:rsidRPr="00B27C71">
        <w:t xml:space="preserve">: Inclui funções para dividir os dados em conjuntos de </w:t>
      </w:r>
      <w:r w:rsidR="00EA1A66" w:rsidRPr="00B27C71">
        <w:t>treino e</w:t>
      </w:r>
      <w:r w:rsidRPr="00B27C71">
        <w:t xml:space="preserve"> teste, como </w:t>
      </w:r>
      <w:proofErr w:type="spellStart"/>
      <w:r w:rsidRPr="00B27C71">
        <w:rPr>
          <w:i/>
          <w:iCs/>
        </w:rPr>
        <w:t>train_test_split</w:t>
      </w:r>
      <w:proofErr w:type="spellEnd"/>
      <w:r w:rsidRPr="00B27C71">
        <w:t>.</w:t>
      </w:r>
    </w:p>
    <w:p w14:paraId="33BCEDF2" w14:textId="1154E44C" w:rsidR="007C2204" w:rsidRPr="00B27C71" w:rsidRDefault="007C2204" w:rsidP="007C2204">
      <w:pPr>
        <w:pStyle w:val="Heading5"/>
      </w:pPr>
      <w:proofErr w:type="spellStart"/>
      <w:r w:rsidRPr="00B27C71">
        <w:rPr>
          <w:i/>
          <w:iCs/>
        </w:rPr>
        <w:t>Folium</w:t>
      </w:r>
      <w:proofErr w:type="spellEnd"/>
    </w:p>
    <w:p w14:paraId="5AC8299F" w14:textId="453761EC" w:rsidR="007C2204" w:rsidRPr="00B27C71" w:rsidRDefault="007C2204" w:rsidP="007C2204">
      <w:r w:rsidRPr="00B27C71">
        <w:t xml:space="preserve">O </w:t>
      </w:r>
      <w:proofErr w:type="spellStart"/>
      <w:r w:rsidRPr="00B27C71">
        <w:rPr>
          <w:i/>
          <w:iCs/>
        </w:rPr>
        <w:t>Folium</w:t>
      </w:r>
      <w:proofErr w:type="spellEnd"/>
      <w:r w:rsidRPr="00B27C71">
        <w:t xml:space="preserve"> é uma biblioteca para criar mapas interativos utilizando </w:t>
      </w:r>
      <w:r w:rsidRPr="00B27C71">
        <w:rPr>
          <w:i/>
          <w:iCs/>
        </w:rPr>
        <w:t>Leaflet.js</w:t>
      </w:r>
      <w:r w:rsidRPr="00B27C71">
        <w:t>, permitindo adicionar marcadores, camadas e plugins de maneira simples.</w:t>
      </w:r>
    </w:p>
    <w:p w14:paraId="1070F032" w14:textId="77777777" w:rsidR="00BE6296" w:rsidRPr="00B27C71" w:rsidRDefault="00BE6296" w:rsidP="00BE6296">
      <w:pPr>
        <w:pStyle w:val="ListParagraph"/>
        <w:numPr>
          <w:ilvl w:val="0"/>
          <w:numId w:val="26"/>
        </w:numPr>
      </w:pPr>
      <w:proofErr w:type="spellStart"/>
      <w:r w:rsidRPr="00B27C71">
        <w:rPr>
          <w:b/>
          <w:bCs/>
          <w:i/>
          <w:iCs/>
        </w:rPr>
        <w:t>folium.plugins.MarkerCluster</w:t>
      </w:r>
      <w:proofErr w:type="spellEnd"/>
      <w:r w:rsidRPr="00B27C71">
        <w:rPr>
          <w:b/>
          <w:bCs/>
          <w:i/>
          <w:iCs/>
        </w:rPr>
        <w:t xml:space="preserve">, </w:t>
      </w:r>
      <w:proofErr w:type="spellStart"/>
      <w:r w:rsidRPr="00B27C71">
        <w:rPr>
          <w:b/>
          <w:bCs/>
          <w:i/>
          <w:iCs/>
        </w:rPr>
        <w:t>FastMarkerCluster</w:t>
      </w:r>
      <w:proofErr w:type="spellEnd"/>
      <w:r w:rsidRPr="00B27C71">
        <w:t>: Plugins para agrupar marcadores em clusters, melhorando a visualização de mapas com muitos pontos de dados.</w:t>
      </w:r>
    </w:p>
    <w:p w14:paraId="007E2242" w14:textId="57BB5C78" w:rsidR="007C2204" w:rsidRPr="00B27C71" w:rsidRDefault="00BE6296" w:rsidP="00BE6296">
      <w:pPr>
        <w:pStyle w:val="ListParagraph"/>
        <w:numPr>
          <w:ilvl w:val="0"/>
          <w:numId w:val="26"/>
        </w:numPr>
      </w:pPr>
      <w:proofErr w:type="spellStart"/>
      <w:r w:rsidRPr="00B27C71">
        <w:rPr>
          <w:b/>
          <w:bCs/>
          <w:i/>
          <w:iCs/>
        </w:rPr>
        <w:t>folium.plugins</w:t>
      </w:r>
      <w:proofErr w:type="spellEnd"/>
      <w:r w:rsidRPr="00B27C71">
        <w:t>: Outros plugins úteis para funcionalidades adicionais em mapas interativos.</w:t>
      </w:r>
    </w:p>
    <w:p w14:paraId="153CC4D0" w14:textId="3AC7A40C" w:rsidR="00F8516F" w:rsidRDefault="00F8516F" w:rsidP="00F8516F">
      <w:pPr>
        <w:pStyle w:val="Heading3"/>
      </w:pPr>
      <w:bookmarkStart w:id="145" w:name="_Toc175516302"/>
      <w:r w:rsidRPr="00B27C71">
        <w:t>Plataformas</w:t>
      </w:r>
      <w:bookmarkEnd w:id="145"/>
    </w:p>
    <w:p w14:paraId="11D70FA7" w14:textId="1782FE17" w:rsidR="00F53085" w:rsidRPr="00F53085" w:rsidRDefault="00F53085" w:rsidP="00F53085">
      <w:r>
        <w:t>Neste subcapítulo</w:t>
      </w:r>
      <w:r w:rsidRPr="00F53085">
        <w:t xml:space="preserve"> são apresentadas as</w:t>
      </w:r>
      <w:r>
        <w:t xml:space="preserve"> tecnologias utilizadas no desenvolvimento do projeto</w:t>
      </w:r>
      <w:r w:rsidRPr="00F53085">
        <w:t>.</w:t>
      </w:r>
    </w:p>
    <w:p w14:paraId="5A6E6751" w14:textId="77777777" w:rsidR="00E76462" w:rsidRPr="00B27C71" w:rsidRDefault="00E76462" w:rsidP="00F8516F">
      <w:pPr>
        <w:pStyle w:val="Heading5"/>
      </w:pPr>
      <w:bookmarkStart w:id="146" w:name="_Toc170059478"/>
      <w:r w:rsidRPr="00B27C71">
        <w:rPr>
          <w:i/>
          <w:iCs/>
        </w:rPr>
        <w:t>GitHub</w:t>
      </w:r>
      <w:bookmarkEnd w:id="146"/>
    </w:p>
    <w:p w14:paraId="7F980408" w14:textId="14577B44" w:rsidR="006F3983" w:rsidRPr="00B27C71" w:rsidRDefault="00E76462" w:rsidP="006F3983">
      <w:r w:rsidRPr="00B27C71">
        <w:t xml:space="preserve">O </w:t>
      </w:r>
      <w:r w:rsidRPr="00B27C71">
        <w:rPr>
          <w:i/>
          <w:iCs/>
        </w:rPr>
        <w:t>GitHub</w:t>
      </w:r>
      <w:r w:rsidRPr="00B27C71">
        <w:t xml:space="preserve"> é uma plataforma online muito utilizada para controlo de versões de projetos. Foi nesta plataforma que </w:t>
      </w:r>
      <w:r w:rsidR="00BA79B7" w:rsidRPr="00B27C71">
        <w:t xml:space="preserve">foram guardadas </w:t>
      </w:r>
      <w:r w:rsidRPr="00B27C71">
        <w:t xml:space="preserve">as várias versões do projeto num repositória que ambos os </w:t>
      </w:r>
      <w:r w:rsidR="00BA79B7" w:rsidRPr="00B27C71">
        <w:t xml:space="preserve">programadores </w:t>
      </w:r>
      <w:r w:rsidRPr="00B27C71">
        <w:t>tinham acesso. Desta forma</w:t>
      </w:r>
      <w:r w:rsidR="00BA79B7" w:rsidRPr="00B27C71">
        <w:t>,</w:t>
      </w:r>
      <w:r w:rsidRPr="00B27C71">
        <w:t xml:space="preserve"> </w:t>
      </w:r>
      <w:r w:rsidR="00BA79B7" w:rsidRPr="00B27C71">
        <w:t xml:space="preserve">foi possível </w:t>
      </w:r>
      <w:r w:rsidRPr="00B27C71">
        <w:t>ter sempre o código atualizado e sincronizado</w:t>
      </w:r>
      <w:r w:rsidR="00BA79B7" w:rsidRPr="00B27C71">
        <w:t>,</w:t>
      </w:r>
      <w:r w:rsidRPr="00B27C71">
        <w:t xml:space="preserve"> facilitando assim o processo de desenvolvimento.</w:t>
      </w:r>
    </w:p>
    <w:p w14:paraId="288FB0BA" w14:textId="77777777" w:rsidR="00300CAC" w:rsidRPr="00B27C71" w:rsidRDefault="00300CAC" w:rsidP="00300CAC">
      <w:pPr>
        <w:pStyle w:val="Heading5"/>
      </w:pPr>
      <w:proofErr w:type="spellStart"/>
      <w:r w:rsidRPr="00B27C71">
        <w:rPr>
          <w:i/>
          <w:iCs/>
        </w:rPr>
        <w:t>Lucidchart</w:t>
      </w:r>
      <w:proofErr w:type="spellEnd"/>
    </w:p>
    <w:p w14:paraId="19138021" w14:textId="76F722CD" w:rsidR="00300CAC" w:rsidRPr="00B27C71" w:rsidRDefault="00300CAC" w:rsidP="00300CAC">
      <w:r w:rsidRPr="00B27C71">
        <w:t xml:space="preserve">O </w:t>
      </w:r>
      <w:proofErr w:type="spellStart"/>
      <w:r w:rsidRPr="00B27C71">
        <w:rPr>
          <w:i/>
          <w:iCs/>
        </w:rPr>
        <w:t>Lucidchart</w:t>
      </w:r>
      <w:proofErr w:type="spellEnd"/>
      <w:r w:rsidRPr="00B27C71">
        <w:t xml:space="preserve">, um aplicativo de diagramação inteligente que corre na </w:t>
      </w:r>
      <w:proofErr w:type="spellStart"/>
      <w:r w:rsidRPr="00B27C71">
        <w:rPr>
          <w:i/>
          <w:iCs/>
        </w:rPr>
        <w:t>cloud</w:t>
      </w:r>
      <w:proofErr w:type="spellEnd"/>
      <w:r w:rsidRPr="00B27C71">
        <w:t xml:space="preserve">, é um componente central da </w:t>
      </w:r>
      <w:r w:rsidRPr="00B27C71">
        <w:rPr>
          <w:i/>
          <w:iCs/>
        </w:rPr>
        <w:t>Suíte</w:t>
      </w:r>
      <w:r w:rsidRPr="00B27C71">
        <w:t xml:space="preserve"> de colaboração visual da </w:t>
      </w:r>
      <w:r w:rsidRPr="00B27C71">
        <w:rPr>
          <w:i/>
          <w:iCs/>
        </w:rPr>
        <w:t>Lucid Software</w:t>
      </w:r>
      <w:r w:rsidRPr="00B27C71">
        <w:t xml:space="preserve">. Esta solução intuitiva </w:t>
      </w:r>
      <w:r w:rsidRPr="00B27C71">
        <w:lastRenderedPageBreak/>
        <w:t xml:space="preserve">de </w:t>
      </w:r>
      <w:proofErr w:type="spellStart"/>
      <w:r w:rsidRPr="00B27C71">
        <w:rPr>
          <w:i/>
          <w:iCs/>
        </w:rPr>
        <w:t>cloud</w:t>
      </w:r>
      <w:proofErr w:type="spellEnd"/>
      <w:r w:rsidRPr="00B27C71">
        <w:t xml:space="preserve"> oferece a possibilidade de colaborar em tempo real para criar fluxogramas, </w:t>
      </w:r>
      <w:proofErr w:type="spellStart"/>
      <w:r w:rsidRPr="00B27C71">
        <w:rPr>
          <w:i/>
          <w:iCs/>
        </w:rPr>
        <w:t>mockups</w:t>
      </w:r>
      <w:proofErr w:type="spellEnd"/>
      <w:r w:rsidRPr="00B27C71">
        <w:t xml:space="preserve">, diagramas </w:t>
      </w:r>
      <w:commentRangeStart w:id="147"/>
      <w:r w:rsidRPr="00B27C71">
        <w:t>UML</w:t>
      </w:r>
      <w:r w:rsidR="00EA1A66">
        <w:t xml:space="preserve"> </w:t>
      </w:r>
      <w:r w:rsidR="00EA1A66" w:rsidRPr="00EA1A66">
        <w:t>(</w:t>
      </w:r>
      <w:proofErr w:type="spellStart"/>
      <w:r w:rsidR="00EA1A66" w:rsidRPr="00EA1A66">
        <w:rPr>
          <w:i/>
          <w:iCs/>
        </w:rPr>
        <w:t>Unified</w:t>
      </w:r>
      <w:proofErr w:type="spellEnd"/>
      <w:r w:rsidR="00EA1A66" w:rsidRPr="00EA1A66">
        <w:rPr>
          <w:i/>
          <w:iCs/>
        </w:rPr>
        <w:t xml:space="preserve"> </w:t>
      </w:r>
      <w:proofErr w:type="spellStart"/>
      <w:r w:rsidR="00EA1A66" w:rsidRPr="00EA1A66">
        <w:rPr>
          <w:i/>
          <w:iCs/>
        </w:rPr>
        <w:t>Modeling</w:t>
      </w:r>
      <w:proofErr w:type="spellEnd"/>
      <w:r w:rsidR="00EA1A66" w:rsidRPr="00EA1A66">
        <w:rPr>
          <w:i/>
          <w:iCs/>
        </w:rPr>
        <w:t xml:space="preserve"> </w:t>
      </w:r>
      <w:proofErr w:type="spellStart"/>
      <w:r w:rsidR="00EA1A66" w:rsidRPr="00EA1A66">
        <w:rPr>
          <w:i/>
          <w:iCs/>
        </w:rPr>
        <w:t>Language</w:t>
      </w:r>
      <w:proofErr w:type="spellEnd"/>
      <w:r w:rsidR="00EA1A66">
        <w:t>)</w:t>
      </w:r>
      <w:r w:rsidRPr="00B27C71">
        <w:t xml:space="preserve"> </w:t>
      </w:r>
      <w:commentRangeEnd w:id="147"/>
      <w:r w:rsidR="00BA79B7" w:rsidRPr="00B27C71">
        <w:rPr>
          <w:rStyle w:val="CommentReference"/>
        </w:rPr>
        <w:commentReference w:id="147"/>
      </w:r>
      <w:r w:rsidRPr="00B27C71">
        <w:t>e muito mais</w:t>
      </w:r>
      <w:r w:rsidR="00590683" w:rsidRPr="00B27C71">
        <w:t xml:space="preserve"> [1</w:t>
      </w:r>
      <w:r w:rsidR="00FE027A" w:rsidRPr="00B27C71">
        <w:t>2</w:t>
      </w:r>
      <w:r w:rsidR="00590683" w:rsidRPr="00B27C71">
        <w:t>]</w:t>
      </w:r>
      <w:r w:rsidRPr="00B27C71">
        <w:t xml:space="preserve">. </w:t>
      </w:r>
      <w:r w:rsidR="00BA79B7" w:rsidRPr="00B27C71">
        <w:t xml:space="preserve">Foi utilizado </w:t>
      </w:r>
      <w:r w:rsidRPr="00B27C71">
        <w:t xml:space="preserve">o </w:t>
      </w:r>
      <w:proofErr w:type="spellStart"/>
      <w:r w:rsidRPr="00B27C71">
        <w:rPr>
          <w:i/>
          <w:iCs/>
        </w:rPr>
        <w:t>Lucidchart</w:t>
      </w:r>
      <w:proofErr w:type="spellEnd"/>
      <w:r w:rsidRPr="00B27C71">
        <w:t xml:space="preserve"> para criar os diagramas representativos das arquiteturas que desenvolvemos.</w:t>
      </w:r>
    </w:p>
    <w:p w14:paraId="33B93051" w14:textId="77777777" w:rsidR="00623472" w:rsidRPr="00B27C71" w:rsidRDefault="00623472" w:rsidP="00623472">
      <w:pPr>
        <w:pStyle w:val="Heading5"/>
      </w:pPr>
      <w:r w:rsidRPr="00B27C71">
        <w:rPr>
          <w:i/>
          <w:iCs/>
        </w:rPr>
        <w:t>Microsoft Teams</w:t>
      </w:r>
    </w:p>
    <w:p w14:paraId="083AB220" w14:textId="3CA864B4" w:rsidR="00623472" w:rsidRPr="00B27C71" w:rsidRDefault="00623472" w:rsidP="00623472">
      <w:r w:rsidRPr="00B27C71">
        <w:t xml:space="preserve">O </w:t>
      </w:r>
      <w:r w:rsidRPr="00B27C71">
        <w:rPr>
          <w:i/>
          <w:iCs/>
        </w:rPr>
        <w:t>Microsoft Teams</w:t>
      </w:r>
      <w:r w:rsidRPr="00B27C71">
        <w:t xml:space="preserve"> é uma aplicação de colaboração criada para trabalho híbrido para que </w:t>
      </w:r>
      <w:r w:rsidR="000232B4" w:rsidRPr="00B27C71">
        <w:t>uma</w:t>
      </w:r>
      <w:r w:rsidRPr="00B27C71">
        <w:t xml:space="preserve"> equipa se mantenha informad</w:t>
      </w:r>
      <w:r w:rsidR="000232B4" w:rsidRPr="00B27C71">
        <w:t>a</w:t>
      </w:r>
      <w:r w:rsidRPr="00B27C71">
        <w:t>, organizad</w:t>
      </w:r>
      <w:r w:rsidR="000232B4" w:rsidRPr="00B27C71">
        <w:t>a</w:t>
      </w:r>
      <w:r w:rsidRPr="00B27C71">
        <w:t xml:space="preserve"> e ligad</w:t>
      </w:r>
      <w:r w:rsidR="000232B4" w:rsidRPr="00B27C71">
        <w:t>a</w:t>
      </w:r>
      <w:r w:rsidRPr="00B27C71">
        <w:t>, tudo num único local.</w:t>
      </w:r>
      <w:r w:rsidR="000232B4" w:rsidRPr="00B27C71">
        <w:t xml:space="preserve"> Nesta ferramenta é possível criar uma equipa e canais para reunir pessoas e trabalhar em espaços focados com conversações e ficheiros</w:t>
      </w:r>
      <w:r w:rsidR="00BF0ECD" w:rsidRPr="00B27C71">
        <w:t xml:space="preserve"> [1</w:t>
      </w:r>
      <w:r w:rsidR="00FE027A" w:rsidRPr="00B27C71">
        <w:t>3</w:t>
      </w:r>
      <w:r w:rsidR="00BF0ECD" w:rsidRPr="00B27C71">
        <w:t>]</w:t>
      </w:r>
      <w:r w:rsidR="000232B4" w:rsidRPr="00B27C71">
        <w:t xml:space="preserve">. Foi através desta plataforma que </w:t>
      </w:r>
      <w:r w:rsidR="00BA79B7" w:rsidRPr="00B27C71">
        <w:t xml:space="preserve">foram realizadas </w:t>
      </w:r>
      <w:r w:rsidR="000232B4" w:rsidRPr="00B27C71">
        <w:t xml:space="preserve">algumas das nossas reuniões </w:t>
      </w:r>
      <w:r w:rsidR="00BA79B7" w:rsidRPr="00B27C71">
        <w:t xml:space="preserve">com </w:t>
      </w:r>
      <w:r w:rsidR="000232B4" w:rsidRPr="00B27C71">
        <w:t>os nossos orientadores.</w:t>
      </w:r>
    </w:p>
    <w:p w14:paraId="34B7CDCE" w14:textId="4ABB2A3F" w:rsidR="00BF0ECD" w:rsidRPr="00B27C71" w:rsidRDefault="00BF0ECD" w:rsidP="00BF0ECD">
      <w:pPr>
        <w:pStyle w:val="Heading5"/>
      </w:pPr>
      <w:r w:rsidRPr="00B27C71">
        <w:rPr>
          <w:i/>
          <w:iCs/>
        </w:rPr>
        <w:t xml:space="preserve">Visual </w:t>
      </w:r>
      <w:proofErr w:type="spellStart"/>
      <w:r w:rsidRPr="00B27C71">
        <w:rPr>
          <w:i/>
          <w:iCs/>
        </w:rPr>
        <w:t>Studio</w:t>
      </w:r>
      <w:proofErr w:type="spellEnd"/>
      <w:r w:rsidRPr="00B27C71">
        <w:rPr>
          <w:i/>
          <w:iCs/>
        </w:rPr>
        <w:t xml:space="preserve"> </w:t>
      </w:r>
      <w:proofErr w:type="spellStart"/>
      <w:r w:rsidRPr="00B27C71">
        <w:rPr>
          <w:i/>
          <w:iCs/>
        </w:rPr>
        <w:t>Code</w:t>
      </w:r>
      <w:proofErr w:type="spellEnd"/>
    </w:p>
    <w:p w14:paraId="33D14C21" w14:textId="175A75A6" w:rsidR="00300CAC" w:rsidRPr="00B27C71" w:rsidRDefault="00722761" w:rsidP="00F53085">
      <w:r w:rsidRPr="00B27C71">
        <w:t xml:space="preserve">O </w:t>
      </w:r>
      <w:r w:rsidRPr="00B27C71">
        <w:rPr>
          <w:i/>
          <w:iCs/>
        </w:rPr>
        <w:t xml:space="preserve">Visual </w:t>
      </w:r>
      <w:proofErr w:type="spellStart"/>
      <w:r w:rsidRPr="00B27C71">
        <w:rPr>
          <w:i/>
          <w:iCs/>
        </w:rPr>
        <w:t>Studio</w:t>
      </w:r>
      <w:proofErr w:type="spellEnd"/>
      <w:r w:rsidRPr="00B27C71">
        <w:rPr>
          <w:i/>
          <w:iCs/>
        </w:rPr>
        <w:t xml:space="preserve"> </w:t>
      </w:r>
      <w:proofErr w:type="spellStart"/>
      <w:r w:rsidRPr="00B27C71">
        <w:rPr>
          <w:i/>
          <w:iCs/>
        </w:rPr>
        <w:t>Code</w:t>
      </w:r>
      <w:proofErr w:type="spellEnd"/>
      <w:r w:rsidRPr="00B27C7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48"/>
      <w:r w:rsidRPr="00B27C71">
        <w:t>IDE</w:t>
      </w:r>
      <w:r w:rsidR="00EA1A66">
        <w:t xml:space="preserve"> (</w:t>
      </w:r>
      <w:proofErr w:type="spellStart"/>
      <w:r w:rsidR="00EA1A66" w:rsidRPr="00EA1A66">
        <w:rPr>
          <w:i/>
          <w:iCs/>
        </w:rPr>
        <w:t>Integrated</w:t>
      </w:r>
      <w:proofErr w:type="spellEnd"/>
      <w:r w:rsidR="00EA1A66" w:rsidRPr="00EA1A66">
        <w:rPr>
          <w:i/>
          <w:iCs/>
        </w:rPr>
        <w:t xml:space="preserve"> </w:t>
      </w:r>
      <w:proofErr w:type="spellStart"/>
      <w:r w:rsidR="00EA1A66" w:rsidRPr="00EA1A66">
        <w:rPr>
          <w:i/>
          <w:iCs/>
        </w:rPr>
        <w:t>Development</w:t>
      </w:r>
      <w:proofErr w:type="spellEnd"/>
      <w:r w:rsidR="00EA1A66" w:rsidRPr="00EA1A66">
        <w:rPr>
          <w:i/>
          <w:iCs/>
        </w:rPr>
        <w:t xml:space="preserve"> </w:t>
      </w:r>
      <w:proofErr w:type="spellStart"/>
      <w:r w:rsidR="00EA1A66" w:rsidRPr="00EA1A66">
        <w:rPr>
          <w:i/>
          <w:iCs/>
        </w:rPr>
        <w:t>Environment</w:t>
      </w:r>
      <w:proofErr w:type="spellEnd"/>
      <w:r w:rsidR="00EA1A66">
        <w:t>)</w:t>
      </w:r>
      <w:r w:rsidRPr="00B27C71">
        <w:t xml:space="preserve"> </w:t>
      </w:r>
      <w:commentRangeEnd w:id="148"/>
      <w:r w:rsidR="00BA79B7" w:rsidRPr="00B27C71">
        <w:rPr>
          <w:rStyle w:val="CommentReference"/>
        </w:rPr>
        <w:commentReference w:id="148"/>
      </w:r>
      <w:r w:rsidRPr="00B27C71">
        <w:t xml:space="preserve">com recursos mais completos, como o </w:t>
      </w:r>
      <w:r w:rsidRPr="00B27C71">
        <w:rPr>
          <w:i/>
          <w:iCs/>
        </w:rPr>
        <w:t xml:space="preserve">Visual </w:t>
      </w:r>
      <w:proofErr w:type="spellStart"/>
      <w:r w:rsidRPr="00B27C71">
        <w:rPr>
          <w:i/>
          <w:iCs/>
        </w:rPr>
        <w:t>Studio</w:t>
      </w:r>
      <w:proofErr w:type="spellEnd"/>
      <w:r w:rsidRPr="00B27C71">
        <w:rPr>
          <w:i/>
          <w:iCs/>
        </w:rPr>
        <w:t xml:space="preserve"> IDE</w:t>
      </w:r>
      <w:r w:rsidR="00115C99" w:rsidRPr="00B27C71">
        <w:t xml:space="preserve"> [1</w:t>
      </w:r>
      <w:r w:rsidR="00F1275F" w:rsidRPr="00B27C71">
        <w:t>4</w:t>
      </w:r>
      <w:r w:rsidR="00115C99" w:rsidRPr="00B27C71">
        <w:t>]</w:t>
      </w:r>
      <w:r w:rsidRPr="00B27C71">
        <w:t>. Foi neste editor que desenvolvemos o código para a nossa solução.</w:t>
      </w:r>
    </w:p>
    <w:p w14:paraId="63AD0F3F" w14:textId="02808F20" w:rsidR="006F3983" w:rsidRPr="00B27C71" w:rsidRDefault="006F3983" w:rsidP="00B27C71">
      <w:pPr>
        <w:pStyle w:val="Heading2"/>
      </w:pPr>
      <w:bookmarkStart w:id="149" w:name="_Toc170059479"/>
      <w:bookmarkStart w:id="150" w:name="_Toc175516303"/>
      <w:commentRangeStart w:id="151"/>
      <w:commentRangeStart w:id="152"/>
      <w:r w:rsidRPr="00B27C71">
        <w:t>Trabalhos Relacionados</w:t>
      </w:r>
      <w:bookmarkEnd w:id="149"/>
      <w:commentRangeEnd w:id="151"/>
      <w:r w:rsidR="00BA79B7" w:rsidRPr="00B27C71">
        <w:rPr>
          <w:rStyle w:val="CommentReference"/>
          <w:rFonts w:eastAsiaTheme="minorHAnsi" w:cstheme="minorBidi"/>
          <w:b w:val="0"/>
        </w:rPr>
        <w:commentReference w:id="151"/>
      </w:r>
      <w:bookmarkEnd w:id="150"/>
    </w:p>
    <w:p w14:paraId="3AB6336D" w14:textId="27FDB8C2" w:rsidR="006F3983" w:rsidRPr="00B27C71" w:rsidRDefault="00A065ED" w:rsidP="006F3983">
      <w:r>
        <w:t>Nesta secção</w:t>
      </w:r>
      <w:r w:rsidR="00F53085" w:rsidRPr="00F53085">
        <w:t xml:space="preserve"> serão apresentados</w:t>
      </w:r>
      <w:r w:rsidR="00F53085">
        <w:t xml:space="preserve"> </w:t>
      </w:r>
      <w:r w:rsidR="00F53085" w:rsidRPr="00F53085">
        <w:t>trabalhos relacionados com o projeto desenvolvido</w:t>
      </w:r>
      <w:r w:rsidR="00F53085">
        <w:t xml:space="preserve"> e que</w:t>
      </w:r>
      <w:r w:rsidR="00F4168D">
        <w:t xml:space="preserve"> serviram de suporte ao estudo do tema</w:t>
      </w:r>
      <w:r w:rsidR="006F3983" w:rsidRPr="00B27C71">
        <w:t>.</w:t>
      </w:r>
      <w:commentRangeEnd w:id="152"/>
      <w:r w:rsidR="00BA79B7" w:rsidRPr="00B27C71">
        <w:rPr>
          <w:rStyle w:val="CommentReference"/>
        </w:rPr>
        <w:commentReference w:id="152"/>
      </w:r>
    </w:p>
    <w:p w14:paraId="0753B6DC" w14:textId="18B844DE" w:rsidR="00E76462" w:rsidRPr="00F53085" w:rsidRDefault="006F39AF" w:rsidP="00B27C71">
      <w:pPr>
        <w:pStyle w:val="Heading3"/>
        <w:rPr>
          <w:lang w:val="en-US"/>
        </w:rPr>
      </w:pPr>
      <w:r w:rsidRPr="00F53085">
        <w:t xml:space="preserve"> </w:t>
      </w:r>
      <w:bookmarkStart w:id="153" w:name="_Toc170059480"/>
      <w:bookmarkStart w:id="154" w:name="_Toc175516304"/>
      <w:r w:rsidR="00085098" w:rsidRPr="00F53085">
        <w:rPr>
          <w:lang w:val="en-US"/>
        </w:rPr>
        <w:t>Driving Behavior Classification Based on Sensor Data Fusion Using LSTM Recurrent Neural Networks</w:t>
      </w:r>
      <w:bookmarkEnd w:id="153"/>
      <w:bookmarkEnd w:id="154"/>
    </w:p>
    <w:p w14:paraId="2FB010CF" w14:textId="0D1DFA7C" w:rsidR="00085098" w:rsidRPr="00B27C71" w:rsidRDefault="00085098" w:rsidP="00085098">
      <w:r w:rsidRPr="00B27C71">
        <w:t>Este projeto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B27C71" w:rsidRDefault="00085098" w:rsidP="00B27C71">
      <w:pPr>
        <w:pStyle w:val="Heading5"/>
      </w:pPr>
      <w:r w:rsidRPr="00B27C71">
        <w:t>Metodologia Proposta</w:t>
      </w:r>
    </w:p>
    <w:p w14:paraId="69ACAD81" w14:textId="3A76039C" w:rsidR="009040CB" w:rsidRPr="00B27C71" w:rsidRDefault="009040CB" w:rsidP="009040CB">
      <w:r w:rsidRPr="00B27C71">
        <w:t xml:space="preserve">O processo de classificação da condução foi tratado como um problema de classificação de series temporais. Para cada instante </w:t>
      </w:r>
      <w:r w:rsidRPr="00B27C71">
        <w:rPr>
          <w:i/>
          <w:iCs/>
        </w:rPr>
        <w:t xml:space="preserve">T </w:t>
      </w:r>
      <w:r w:rsidRPr="00B27C71">
        <w:t xml:space="preserve">de uma viagem, uma janela sequencia </w:t>
      </w:r>
      <w:r w:rsidRPr="00B27C71">
        <w:rPr>
          <w:i/>
          <w:iCs/>
        </w:rPr>
        <w:t xml:space="preserve">S </w:t>
      </w:r>
      <w:r w:rsidRPr="00B27C71">
        <w:t>de dados de sensores foi classificada como sendo uma das três categorias de condução.</w:t>
      </w:r>
    </w:p>
    <w:p w14:paraId="603F3856" w14:textId="77777777" w:rsidR="00211CDE" w:rsidRPr="00B27C71" w:rsidRDefault="00211CDE" w:rsidP="00B27C71">
      <w:pPr>
        <w:pStyle w:val="Heading5"/>
      </w:pPr>
      <w:r w:rsidRPr="00B27C71">
        <w:lastRenderedPageBreak/>
        <w:t>Arquitetura do Modelo</w:t>
      </w:r>
    </w:p>
    <w:p w14:paraId="562A9148" w14:textId="70CCA649" w:rsidR="00211CDE" w:rsidRPr="00B27C71" w:rsidRDefault="00211CDE" w:rsidP="00211CDE">
      <w:r w:rsidRPr="00B27C71">
        <w:t xml:space="preserve">O modelo que foi proposto denomina-se por </w:t>
      </w:r>
      <w:r w:rsidRPr="00EA1A66">
        <w:rPr>
          <w:i/>
          <w:iCs/>
        </w:rPr>
        <w:t>Stacked</w:t>
      </w:r>
      <w:r w:rsidRPr="00B27C71">
        <w:t>-LSTM e consiste em duas camadas de células de memória, cada uma com 100 neurónios ocultos. Os dados de entradas incluem nove vetores com características vindas dos sensores internos do smartphone usado para os recolher. Os sensores utilizados e as respetivas características captadas foram os seguintes:</w:t>
      </w:r>
    </w:p>
    <w:p w14:paraId="533C65FD" w14:textId="7921EB13" w:rsidR="00211CDE" w:rsidRPr="00B27C71" w:rsidRDefault="00211CDE" w:rsidP="00A42210">
      <w:pPr>
        <w:pStyle w:val="ListParagraph"/>
        <w:numPr>
          <w:ilvl w:val="0"/>
          <w:numId w:val="18"/>
        </w:numPr>
      </w:pPr>
      <w:r w:rsidRPr="00B27C71">
        <w:t>Sensores de Inercia:</w:t>
      </w:r>
    </w:p>
    <w:p w14:paraId="20B73B2D" w14:textId="77777777" w:rsidR="00211CDE" w:rsidRPr="00B27C71" w:rsidRDefault="00211CDE" w:rsidP="00A42210">
      <w:pPr>
        <w:pStyle w:val="ListParagraph"/>
        <w:numPr>
          <w:ilvl w:val="1"/>
          <w:numId w:val="18"/>
        </w:numPr>
      </w:pPr>
      <w:r w:rsidRPr="00B27C71">
        <w:t xml:space="preserve">Aceleração ao longo dos eixos X, Y e Z. </w:t>
      </w:r>
    </w:p>
    <w:p w14:paraId="0529E4CE" w14:textId="77777777" w:rsidR="00211CDE" w:rsidRPr="00B27C71" w:rsidRDefault="00211CDE" w:rsidP="00A42210">
      <w:pPr>
        <w:pStyle w:val="ListParagraph"/>
        <w:numPr>
          <w:ilvl w:val="1"/>
          <w:numId w:val="18"/>
        </w:numPr>
      </w:pPr>
      <w:r w:rsidRPr="00B27C71">
        <w:t xml:space="preserve">Ângulos de rotação e inclinação. </w:t>
      </w:r>
    </w:p>
    <w:p w14:paraId="1035EE48" w14:textId="77777777" w:rsidR="00211CDE" w:rsidRPr="00B27C71" w:rsidRDefault="00211CDE" w:rsidP="00A42210">
      <w:pPr>
        <w:pStyle w:val="ListParagraph"/>
        <w:numPr>
          <w:ilvl w:val="0"/>
          <w:numId w:val="18"/>
        </w:numPr>
      </w:pPr>
      <w:r w:rsidRPr="00B27C71">
        <w:t xml:space="preserve">Sensor GPS: </w:t>
      </w:r>
    </w:p>
    <w:p w14:paraId="1D903967" w14:textId="77777777" w:rsidR="00211CDE" w:rsidRPr="00B27C71" w:rsidRDefault="00211CDE" w:rsidP="00A42210">
      <w:pPr>
        <w:pStyle w:val="ListParagraph"/>
        <w:numPr>
          <w:ilvl w:val="1"/>
          <w:numId w:val="18"/>
        </w:numPr>
      </w:pPr>
      <w:r w:rsidRPr="00B27C71">
        <w:t xml:space="preserve">Velocidade do veículo. </w:t>
      </w:r>
    </w:p>
    <w:p w14:paraId="65D8C1D2" w14:textId="697ED674" w:rsidR="00211CDE" w:rsidRPr="00B27C71" w:rsidRDefault="00211CDE" w:rsidP="00A42210">
      <w:pPr>
        <w:pStyle w:val="ListParagraph"/>
        <w:numPr>
          <w:ilvl w:val="0"/>
          <w:numId w:val="18"/>
        </w:numPr>
        <w:rPr>
          <w:rStyle w:val="normaltextrun"/>
        </w:rPr>
      </w:pPr>
      <w:r w:rsidRPr="00B27C71">
        <w:rPr>
          <w:rStyle w:val="normaltextrun"/>
        </w:rPr>
        <w:t xml:space="preserve">Sensor da </w:t>
      </w:r>
      <w:proofErr w:type="spellStart"/>
      <w:r w:rsidRPr="00B27C71">
        <w:rPr>
          <w:rStyle w:val="normaltextrun"/>
        </w:rPr>
        <w:t>Câmera</w:t>
      </w:r>
      <w:proofErr w:type="spellEnd"/>
      <w:r w:rsidRPr="00B27C71">
        <w:rPr>
          <w:rStyle w:val="normaltextrun"/>
        </w:rPr>
        <w:t xml:space="preserve"> do Smartphone:</w:t>
      </w:r>
    </w:p>
    <w:p w14:paraId="642ED6D3" w14:textId="582C8F63" w:rsidR="00211CDE" w:rsidRPr="00B27C71" w:rsidRDefault="00211CDE" w:rsidP="00A42210">
      <w:pPr>
        <w:pStyle w:val="ListParagraph"/>
        <w:numPr>
          <w:ilvl w:val="1"/>
          <w:numId w:val="18"/>
        </w:numPr>
      </w:pPr>
      <w:r w:rsidRPr="00B27C71">
        <w:t>Distância para o veículo da frente.</w:t>
      </w:r>
    </w:p>
    <w:p w14:paraId="6202C7A9" w14:textId="7B0291AA" w:rsidR="00211CDE" w:rsidRPr="00B27C71" w:rsidRDefault="00211CDE" w:rsidP="00A42210">
      <w:pPr>
        <w:pStyle w:val="ListParagraph"/>
        <w:numPr>
          <w:ilvl w:val="1"/>
          <w:numId w:val="18"/>
        </w:numPr>
      </w:pPr>
      <w:r w:rsidRPr="00B27C71">
        <w:t>Número de veículos detetados.</w:t>
      </w:r>
    </w:p>
    <w:p w14:paraId="552D2B52" w14:textId="62AD74B0" w:rsidR="00211CDE" w:rsidRPr="00B27C71" w:rsidRDefault="00211CDE" w:rsidP="00B27C71">
      <w:pPr>
        <w:pStyle w:val="Heading5"/>
      </w:pPr>
      <w:r w:rsidRPr="00B27C71">
        <w:t>Processo de Treino do Modelo</w:t>
      </w:r>
    </w:p>
    <w:p w14:paraId="4A127D4B" w14:textId="4B6950AD" w:rsidR="00211CDE" w:rsidRPr="00B27C71" w:rsidRDefault="00211CDE" w:rsidP="00211CDE">
      <w:r w:rsidRPr="00B27C71">
        <w:t xml:space="preserve">O processo de treino do modelo foi tratado como um problema de minimização da função de perda </w:t>
      </w:r>
      <w:r w:rsidRPr="00EA1A66">
        <w:rPr>
          <w:i/>
          <w:iCs/>
        </w:rPr>
        <w:t>Softmax</w:t>
      </w:r>
      <w:r w:rsidRPr="00B27C71">
        <w:t xml:space="preserve">. O algoritmo de otimização utilizado foi o </w:t>
      </w:r>
      <w:r w:rsidRPr="00EA1A66">
        <w:rPr>
          <w:i/>
          <w:iCs/>
        </w:rPr>
        <w:t>Adam</w:t>
      </w:r>
      <w:r w:rsidRPr="00B27C71">
        <w:t xml:space="preserve"> com uma taxa de aprendizagem correspondente a 0,0025 juntamente com uma regularização L2 para prevenir </w:t>
      </w:r>
      <w:r w:rsidRPr="00EA1A66">
        <w:rPr>
          <w:i/>
          <w:iCs/>
        </w:rPr>
        <w:t>overfitting</w:t>
      </w:r>
      <w:r w:rsidRPr="00B27C71">
        <w:t>.</w:t>
      </w:r>
    </w:p>
    <w:p w14:paraId="055FC321" w14:textId="1A0BA011" w:rsidR="00211CDE" w:rsidRPr="00B27C71" w:rsidRDefault="00211CDE" w:rsidP="00B27C71">
      <w:pPr>
        <w:pStyle w:val="Heading5"/>
      </w:pPr>
      <w:r w:rsidRPr="00EA1A66">
        <w:rPr>
          <w:i/>
          <w:iCs/>
        </w:rPr>
        <w:t>Dataset</w:t>
      </w:r>
      <w:r w:rsidRPr="00B27C71">
        <w:t xml:space="preserve"> Utilizado </w:t>
      </w:r>
    </w:p>
    <w:p w14:paraId="75388967" w14:textId="53A9E44E" w:rsidR="00211CDE" w:rsidRPr="00B27C71" w:rsidRDefault="00211CDE" w:rsidP="003457B2">
      <w:r w:rsidRPr="00B27C71">
        <w:t>O conjunto de dados utilizado para o treino do modelo foi o “UAH-</w:t>
      </w:r>
      <w:r w:rsidRPr="00AB0247">
        <w:rPr>
          <w:i/>
          <w:iCs/>
        </w:rPr>
        <w:t>DriveSet</w:t>
      </w:r>
      <w:r w:rsidRPr="00B27C71">
        <w:t xml:space="preserve">”. Este </w:t>
      </w:r>
      <w:r w:rsidRPr="00AB0247">
        <w:rPr>
          <w:i/>
          <w:iCs/>
        </w:rPr>
        <w:t>dataset</w:t>
      </w:r>
      <w:r w:rsidRPr="00B27C71">
        <w:t xml:space="preserve"> cont</w:t>
      </w:r>
      <w:r w:rsidR="00BA79B7" w:rsidRPr="00B27C71">
        <w:t>é</w:t>
      </w:r>
      <w:r w:rsidRPr="00B27C71">
        <w:t xml:space="preserve">m dados de várias viagens que foram capturadas através de um </w:t>
      </w:r>
      <w:r w:rsidRPr="00AB0247">
        <w:rPr>
          <w:i/>
          <w:iCs/>
        </w:rPr>
        <w:t>smartphone</w:t>
      </w:r>
      <w:r w:rsidRPr="00B27C71">
        <w:t xml:space="preserve">, que incluem medições dos sensores: acelerómetro, giroscópio, GPS e </w:t>
      </w:r>
      <w:r w:rsidRPr="00AB0247">
        <w:rPr>
          <w:i/>
          <w:iCs/>
        </w:rPr>
        <w:t>frames</w:t>
      </w:r>
      <w:r w:rsidRPr="00B27C71">
        <w:t xml:space="preserve"> da </w:t>
      </w:r>
      <w:proofErr w:type="spellStart"/>
      <w:r w:rsidRPr="00B27C71">
        <w:t>câmera</w:t>
      </w:r>
      <w:proofErr w:type="spellEnd"/>
      <w:r w:rsidRPr="00B27C71">
        <w:t xml:space="preserve"> do smartphone</w:t>
      </w:r>
      <w:r w:rsidR="00DF5280">
        <w:t xml:space="preserve"> (ver </w:t>
      </w:r>
      <w:r w:rsidR="00DF5280">
        <w:fldChar w:fldCharType="begin"/>
      </w:r>
      <w:r w:rsidR="00DF5280">
        <w:instrText xml:space="preserve"> REF _Ref175471179 \h </w:instrText>
      </w:r>
      <w:r w:rsidR="00DF5280">
        <w:fldChar w:fldCharType="separate"/>
      </w:r>
      <w:r w:rsidR="00DF5280" w:rsidRPr="00B27C71">
        <w:t xml:space="preserve">Figura </w:t>
      </w:r>
      <w:r w:rsidR="00DF5280" w:rsidRPr="00B27C71">
        <w:rPr>
          <w:noProof/>
        </w:rPr>
        <w:t>9</w:t>
      </w:r>
      <w:r w:rsidR="00DF5280">
        <w:fldChar w:fldCharType="end"/>
      </w:r>
      <w:r w:rsidR="00DF5280">
        <w:t>)</w:t>
      </w:r>
      <w:r w:rsidRPr="00B27C71">
        <w:t xml:space="preserve">. </w:t>
      </w:r>
    </w:p>
    <w:p w14:paraId="69F9DF18" w14:textId="77777777" w:rsidR="00932E0E" w:rsidRPr="00B27C71" w:rsidRDefault="007D4ACB" w:rsidP="00932E0E">
      <w:pPr>
        <w:keepNext/>
        <w:jc w:val="center"/>
      </w:pPr>
      <w:r w:rsidRPr="00B27C71">
        <w:rPr>
          <w:noProof/>
        </w:rPr>
        <w:lastRenderedPageBreak/>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32"/>
                    <a:stretch>
                      <a:fillRect/>
                    </a:stretch>
                  </pic:blipFill>
                  <pic:spPr>
                    <a:xfrm>
                      <a:off x="0" y="0"/>
                      <a:ext cx="4983542" cy="2754540"/>
                    </a:xfrm>
                    <a:prstGeom prst="rect">
                      <a:avLst/>
                    </a:prstGeom>
                  </pic:spPr>
                </pic:pic>
              </a:graphicData>
            </a:graphic>
          </wp:inline>
        </w:drawing>
      </w:r>
    </w:p>
    <w:p w14:paraId="652AAE0D" w14:textId="5BC27339" w:rsidR="007D4ACB" w:rsidRPr="00E86665" w:rsidRDefault="00932E0E" w:rsidP="00E86ACB">
      <w:pPr>
        <w:pStyle w:val="Caption"/>
        <w:rPr>
          <w:lang w:val="en-US"/>
        </w:rPr>
      </w:pPr>
      <w:bookmarkStart w:id="155" w:name="_Ref175471179"/>
      <w:bookmarkStart w:id="156" w:name="_Toc175516449"/>
      <w:r w:rsidRPr="00B27C71">
        <w:t xml:space="preserve">Figura </w:t>
      </w:r>
      <w:r w:rsidRPr="00B27C71">
        <w:fldChar w:fldCharType="begin"/>
      </w:r>
      <w:r w:rsidRPr="00B27C71">
        <w:instrText xml:space="preserve"> SEQ Figura \* ARABIC </w:instrText>
      </w:r>
      <w:r w:rsidRPr="00B27C71">
        <w:fldChar w:fldCharType="separate"/>
      </w:r>
      <w:r w:rsidR="002A3861">
        <w:rPr>
          <w:noProof/>
        </w:rPr>
        <w:t>9</w:t>
      </w:r>
      <w:r w:rsidRPr="00B27C71">
        <w:rPr>
          <w:noProof/>
        </w:rPr>
        <w:fldChar w:fldCharType="end"/>
      </w:r>
      <w:bookmarkEnd w:id="155"/>
      <w:r w:rsidRPr="00B27C71">
        <w:t xml:space="preserve"> - </w:t>
      </w:r>
      <w:r w:rsidRPr="00AB0247">
        <w:rPr>
          <w:i/>
        </w:rPr>
        <w:t>Software</w:t>
      </w:r>
      <w:r w:rsidRPr="00B27C71">
        <w:t xml:space="preserve"> </w:t>
      </w:r>
      <w:r w:rsidR="00AB0247">
        <w:t>u</w:t>
      </w:r>
      <w:r w:rsidRPr="00B27C71">
        <w:t xml:space="preserve">tilizado para </w:t>
      </w:r>
      <w:r w:rsidR="00AB0247">
        <w:t>c</w:t>
      </w:r>
      <w:r w:rsidRPr="00B27C71">
        <w:t xml:space="preserve">apturar os </w:t>
      </w:r>
      <w:r w:rsidR="00AB0247">
        <w:t>d</w:t>
      </w:r>
      <w:r w:rsidRPr="00B27C71">
        <w:t>ados do UAH-</w:t>
      </w:r>
      <w:proofErr w:type="spellStart"/>
      <w:r w:rsidRPr="00AB0247">
        <w:rPr>
          <w:i/>
        </w:rPr>
        <w:t>driveset</w:t>
      </w:r>
      <w:proofErr w:type="spellEnd"/>
      <w:r w:rsidRPr="00B27C71">
        <w:t xml:space="preserve">. </w:t>
      </w:r>
      <w:r w:rsidRPr="00E86665">
        <w:rPr>
          <w:lang w:val="en-US"/>
        </w:rPr>
        <w:t>FONTE: Driving behavior classification based on sensor data fusion using LSTM recurrent neural networks (2017)</w:t>
      </w:r>
      <w:bookmarkEnd w:id="156"/>
    </w:p>
    <w:p w14:paraId="20DE86A0" w14:textId="77777777" w:rsidR="007D4ACB" w:rsidRPr="00E86665" w:rsidRDefault="007D4ACB" w:rsidP="007D4ACB">
      <w:pPr>
        <w:jc w:val="center"/>
        <w:rPr>
          <w:lang w:val="en-US"/>
        </w:rPr>
      </w:pPr>
    </w:p>
    <w:p w14:paraId="28A41EB8" w14:textId="052FE909" w:rsidR="00211CDE" w:rsidRPr="00B27C71" w:rsidRDefault="00211CDE" w:rsidP="00B27C71">
      <w:pPr>
        <w:pStyle w:val="Heading5"/>
      </w:pPr>
      <w:r w:rsidRPr="00B27C71">
        <w:t xml:space="preserve">Preparação e Pré-processamento de Dados </w:t>
      </w:r>
    </w:p>
    <w:p w14:paraId="6CA68357" w14:textId="1307C238" w:rsidR="00211CDE" w:rsidRPr="00B27C71" w:rsidRDefault="00211CDE" w:rsidP="003457B2">
      <w:r w:rsidRPr="00B27C71">
        <w:t xml:space="preserve">Os dados retirados do </w:t>
      </w:r>
      <w:r w:rsidRPr="00AB0247">
        <w:rPr>
          <w:i/>
          <w:iCs/>
        </w:rPr>
        <w:t>dataset</w:t>
      </w:r>
      <w:r w:rsidRPr="00B27C7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t xml:space="preserve"> (ver </w:t>
      </w:r>
      <w:r w:rsidR="00DF5280">
        <w:fldChar w:fldCharType="begin"/>
      </w:r>
      <w:r w:rsidR="00DF5280">
        <w:instrText xml:space="preserve"> REF _Ref175471204 \h </w:instrText>
      </w:r>
      <w:r w:rsidR="00DF5280">
        <w:fldChar w:fldCharType="separate"/>
      </w:r>
      <w:r w:rsidR="00DF5280" w:rsidRPr="00B27C71">
        <w:t xml:space="preserve">Figura </w:t>
      </w:r>
      <w:r w:rsidR="00DF5280" w:rsidRPr="00B27C71">
        <w:rPr>
          <w:noProof/>
        </w:rPr>
        <w:t>10</w:t>
      </w:r>
      <w:r w:rsidR="00DF5280">
        <w:fldChar w:fldCharType="end"/>
      </w:r>
      <w:r w:rsidR="00DF5280">
        <w:t>)</w:t>
      </w:r>
      <w:r w:rsidRPr="00B27C71">
        <w:t xml:space="preserve">. </w:t>
      </w:r>
    </w:p>
    <w:p w14:paraId="4DBA3910" w14:textId="77777777" w:rsidR="007D4ACB" w:rsidRPr="00B27C71" w:rsidRDefault="006524DB" w:rsidP="007D4ACB">
      <w:pPr>
        <w:keepNext/>
        <w:jc w:val="center"/>
      </w:pPr>
      <w:r w:rsidRPr="00B27C71">
        <w:rPr>
          <w:noProof/>
        </w:rPr>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3"/>
                    <a:stretch>
                      <a:fillRect/>
                    </a:stretch>
                  </pic:blipFill>
                  <pic:spPr>
                    <a:xfrm>
                      <a:off x="0" y="0"/>
                      <a:ext cx="3706397" cy="2493394"/>
                    </a:xfrm>
                    <a:prstGeom prst="rect">
                      <a:avLst/>
                    </a:prstGeom>
                  </pic:spPr>
                </pic:pic>
              </a:graphicData>
            </a:graphic>
          </wp:inline>
        </w:drawing>
      </w:r>
    </w:p>
    <w:p w14:paraId="4D15A68A" w14:textId="137365F2" w:rsidR="006524DB" w:rsidRPr="00E86665" w:rsidRDefault="007D4ACB" w:rsidP="00E86ACB">
      <w:pPr>
        <w:pStyle w:val="Caption"/>
        <w:rPr>
          <w:lang w:val="en-US"/>
        </w:rPr>
      </w:pPr>
      <w:bookmarkStart w:id="157" w:name="_Ref175471204"/>
      <w:bookmarkStart w:id="158" w:name="_Toc175516450"/>
      <w:r w:rsidRPr="00B27C71">
        <w:t xml:space="preserve">Figura </w:t>
      </w:r>
      <w:r w:rsidRPr="00B27C71">
        <w:fldChar w:fldCharType="begin"/>
      </w:r>
      <w:r w:rsidRPr="00B27C71">
        <w:instrText xml:space="preserve"> SEQ Figura \* ARABIC </w:instrText>
      </w:r>
      <w:r w:rsidRPr="00B27C71">
        <w:fldChar w:fldCharType="separate"/>
      </w:r>
      <w:r w:rsidR="002A3861">
        <w:rPr>
          <w:noProof/>
        </w:rPr>
        <w:t>10</w:t>
      </w:r>
      <w:r w:rsidRPr="00B27C71">
        <w:rPr>
          <w:noProof/>
        </w:rPr>
        <w:fldChar w:fldCharType="end"/>
      </w:r>
      <w:bookmarkEnd w:id="157"/>
      <w:r w:rsidRPr="00B27C71">
        <w:t xml:space="preserve"> - Gráfico </w:t>
      </w:r>
      <w:r w:rsidR="00AB0247">
        <w:t>i</w:t>
      </w:r>
      <w:r w:rsidRPr="00B27C71">
        <w:t xml:space="preserve">lustrativo do </w:t>
      </w:r>
      <w:proofErr w:type="spellStart"/>
      <w:r w:rsidR="00AB0247" w:rsidRPr="00AB0247">
        <w:rPr>
          <w:i/>
        </w:rPr>
        <w:t>r</w:t>
      </w:r>
      <w:r w:rsidRPr="00AB0247">
        <w:rPr>
          <w:i/>
        </w:rPr>
        <w:t>esampling</w:t>
      </w:r>
      <w:proofErr w:type="spellEnd"/>
      <w:r w:rsidRPr="00B27C71">
        <w:t xml:space="preserve"> dos </w:t>
      </w:r>
      <w:r w:rsidR="00AB0247">
        <w:t>d</w:t>
      </w:r>
      <w:r w:rsidRPr="00B27C71">
        <w:t xml:space="preserve">ados. </w:t>
      </w:r>
      <w:commentRangeStart w:id="159"/>
      <w:r w:rsidRPr="00E86665">
        <w:rPr>
          <w:lang w:val="en-US"/>
        </w:rPr>
        <w:t>FONTE: Driving behavior classification based on sensor data fusion using LSTM recurrent neural networks (2017)</w:t>
      </w:r>
      <w:commentRangeEnd w:id="159"/>
      <w:r w:rsidR="00BA79B7" w:rsidRPr="00B27C71">
        <w:rPr>
          <w:rStyle w:val="CommentReference"/>
          <w:b w:val="0"/>
          <w:iCs w:val="0"/>
        </w:rPr>
        <w:commentReference w:id="159"/>
      </w:r>
      <w:bookmarkEnd w:id="158"/>
    </w:p>
    <w:p w14:paraId="49AD6AEB" w14:textId="22ED5057" w:rsidR="00211CDE" w:rsidRPr="00B27C71" w:rsidRDefault="00211CDE" w:rsidP="00B27C71">
      <w:pPr>
        <w:pStyle w:val="Heading5"/>
      </w:pPr>
      <w:r w:rsidRPr="00B27C71">
        <w:lastRenderedPageBreak/>
        <w:t xml:space="preserve">Resultados Obtidos </w:t>
      </w:r>
    </w:p>
    <w:p w14:paraId="6EAD9AB8" w14:textId="72C4D182" w:rsidR="00211CDE" w:rsidRPr="00B27C71" w:rsidRDefault="00211CDE" w:rsidP="00211CDE">
      <w:r w:rsidRPr="00B27C71">
        <w:t>Esta implementação obteve resultados bastante concisos visto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t xml:space="preserve"> (ver </w:t>
      </w:r>
      <w:r w:rsidR="00DF5280">
        <w:fldChar w:fldCharType="begin"/>
      </w:r>
      <w:r w:rsidR="00DF5280">
        <w:instrText xml:space="preserve"> REF _Ref175471218 \h </w:instrText>
      </w:r>
      <w:r w:rsidR="00DF5280">
        <w:fldChar w:fldCharType="separate"/>
      </w:r>
      <w:r w:rsidR="00DF5280" w:rsidRPr="00B27C71">
        <w:t xml:space="preserve">Figura </w:t>
      </w:r>
      <w:r w:rsidR="00DF5280" w:rsidRPr="00B27C71">
        <w:rPr>
          <w:noProof/>
        </w:rPr>
        <w:t>11</w:t>
      </w:r>
      <w:r w:rsidR="00DF5280">
        <w:fldChar w:fldCharType="end"/>
      </w:r>
      <w:r w:rsidR="00DF5280">
        <w:t>)</w:t>
      </w:r>
      <w:r w:rsidRPr="00B27C71">
        <w:t>.</w:t>
      </w:r>
    </w:p>
    <w:p w14:paraId="1A24BB95" w14:textId="77777777" w:rsidR="00A4640D" w:rsidRPr="00B27C71" w:rsidRDefault="00A4640D" w:rsidP="00A4640D">
      <w:pPr>
        <w:keepNext/>
        <w:jc w:val="center"/>
      </w:pPr>
      <w:r w:rsidRPr="00B27C7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4"/>
                    <a:stretch>
                      <a:fillRect/>
                    </a:stretch>
                  </pic:blipFill>
                  <pic:spPr>
                    <a:xfrm>
                      <a:off x="0" y="0"/>
                      <a:ext cx="4370562" cy="1191971"/>
                    </a:xfrm>
                    <a:prstGeom prst="rect">
                      <a:avLst/>
                    </a:prstGeom>
                  </pic:spPr>
                </pic:pic>
              </a:graphicData>
            </a:graphic>
          </wp:inline>
        </w:drawing>
      </w:r>
    </w:p>
    <w:p w14:paraId="2A14EF87" w14:textId="04864ADE" w:rsidR="00211CDE" w:rsidRPr="00E86665" w:rsidRDefault="00A4640D" w:rsidP="00E86ACB">
      <w:pPr>
        <w:pStyle w:val="Caption"/>
        <w:rPr>
          <w:lang w:val="en-US"/>
        </w:rPr>
      </w:pPr>
      <w:bookmarkStart w:id="160" w:name="_Ref175471218"/>
      <w:bookmarkStart w:id="161" w:name="_Toc175516451"/>
      <w:r w:rsidRPr="00B27C71">
        <w:t xml:space="preserve">Figura </w:t>
      </w:r>
      <w:r w:rsidRPr="00B27C71">
        <w:fldChar w:fldCharType="begin"/>
      </w:r>
      <w:r w:rsidRPr="00B27C71">
        <w:instrText xml:space="preserve"> SEQ Figura \* ARABIC </w:instrText>
      </w:r>
      <w:r w:rsidRPr="00B27C71">
        <w:fldChar w:fldCharType="separate"/>
      </w:r>
      <w:r w:rsidR="002A3861">
        <w:rPr>
          <w:noProof/>
        </w:rPr>
        <w:t>11</w:t>
      </w:r>
      <w:r w:rsidRPr="00B27C71">
        <w:rPr>
          <w:noProof/>
        </w:rPr>
        <w:fldChar w:fldCharType="end"/>
      </w:r>
      <w:bookmarkEnd w:id="160"/>
      <w:r w:rsidRPr="00B27C71">
        <w:t xml:space="preserve"> - Resultados da </w:t>
      </w:r>
      <w:r w:rsidR="00AB0247">
        <w:t>m</w:t>
      </w:r>
      <w:r w:rsidRPr="00B27C71">
        <w:t xml:space="preserve">atriz de </w:t>
      </w:r>
      <w:r w:rsidR="00AB0247">
        <w:t>c</w:t>
      </w:r>
      <w:r w:rsidRPr="00B27C71">
        <w:t xml:space="preserve">onfusão da </w:t>
      </w:r>
      <w:r w:rsidR="00AB0247">
        <w:t>i</w:t>
      </w:r>
      <w:r w:rsidRPr="00B27C71">
        <w:t xml:space="preserve">mplementação </w:t>
      </w:r>
      <w:r w:rsidR="00AB0247">
        <w:t>p</w:t>
      </w:r>
      <w:r w:rsidRPr="00B27C71">
        <w:t xml:space="preserve">roposta em </w:t>
      </w:r>
      <w:r w:rsidR="00AB0247">
        <w:t>c</w:t>
      </w:r>
      <w:r w:rsidRPr="00B27C71">
        <w:t xml:space="preserve">omparação com a </w:t>
      </w:r>
      <w:r w:rsidR="00AB0247">
        <w:t>c</w:t>
      </w:r>
      <w:r w:rsidRPr="00B27C71">
        <w:t xml:space="preserve">lassificação de </w:t>
      </w:r>
      <w:r w:rsidR="00AB0247">
        <w:t>c</w:t>
      </w:r>
      <w:r w:rsidRPr="00B27C71">
        <w:t xml:space="preserve">omportamento de </w:t>
      </w:r>
      <w:r w:rsidR="00AB0247">
        <w:t>c</w:t>
      </w:r>
      <w:r w:rsidRPr="00B27C71">
        <w:t xml:space="preserve">ondução </w:t>
      </w:r>
      <w:r w:rsidR="00AB0247">
        <w:t>d</w:t>
      </w:r>
      <w:r w:rsidRPr="00B27C71">
        <w:t xml:space="preserve">escrita pelo </w:t>
      </w:r>
      <w:r w:rsidR="005A4725" w:rsidRPr="00B27C71">
        <w:t>UAH-</w:t>
      </w:r>
      <w:r w:rsidR="005A4725" w:rsidRPr="00AB0247">
        <w:rPr>
          <w:i/>
        </w:rPr>
        <w:t>DriveSet</w:t>
      </w:r>
      <w:r w:rsidRPr="00B27C71">
        <w:t xml:space="preserve">. </w:t>
      </w:r>
      <w:r w:rsidRPr="00E86665">
        <w:rPr>
          <w:highlight w:val="yellow"/>
          <w:lang w:val="en-US"/>
        </w:rPr>
        <w:t>FONTE: Driving behavior classification based on sensor data fusion using LSTM recurrent neural networks (2017)</w:t>
      </w:r>
      <w:bookmarkEnd w:id="161"/>
    </w:p>
    <w:p w14:paraId="03B05575" w14:textId="46DD17AC" w:rsidR="00A4640D" w:rsidRPr="00E86665" w:rsidRDefault="00A4640D" w:rsidP="00A4640D">
      <w:pPr>
        <w:spacing w:line="276" w:lineRule="auto"/>
        <w:ind w:firstLine="0"/>
        <w:jc w:val="left"/>
        <w:rPr>
          <w:lang w:val="en-US"/>
        </w:rPr>
      </w:pPr>
    </w:p>
    <w:p w14:paraId="71A345FB" w14:textId="7FE4C916" w:rsidR="000536CF" w:rsidRPr="00E86665" w:rsidRDefault="000536CF" w:rsidP="00B27C71">
      <w:pPr>
        <w:pStyle w:val="Heading3"/>
        <w:rPr>
          <w:lang w:val="en-US"/>
        </w:rPr>
      </w:pPr>
      <w:bookmarkStart w:id="162" w:name="_Toc175516305"/>
      <w:r w:rsidRPr="00E86665">
        <w:rPr>
          <w:lang w:val="en-US"/>
        </w:rPr>
        <w:t>Driving Behavior Classification Based on Oversampled Signals of Smartphone Embedded Sensors Using an Optimized Stacked-LSTM Neural Networks</w:t>
      </w:r>
      <w:bookmarkEnd w:id="162"/>
    </w:p>
    <w:p w14:paraId="4D607FE6" w14:textId="77777777" w:rsidR="00570B14" w:rsidRPr="00B27C71" w:rsidRDefault="00570B14" w:rsidP="00B27C71">
      <w:pPr>
        <w:pStyle w:val="Heading5"/>
      </w:pPr>
      <w:r w:rsidRPr="00B27C71">
        <w:t>Metodologia Proposta</w:t>
      </w:r>
    </w:p>
    <w:p w14:paraId="61FF076F" w14:textId="3F879A11" w:rsidR="009440B8" w:rsidRPr="00B27C71" w:rsidRDefault="009440B8" w:rsidP="00C01B5A">
      <w:r w:rsidRPr="00B27C71">
        <w:t>A metodologia proposta neste artigo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B27C71" w:rsidRDefault="009440B8" w:rsidP="00B27C71">
      <w:pPr>
        <w:pStyle w:val="Heading5"/>
      </w:pPr>
      <w:r w:rsidRPr="00B27C71">
        <w:t>Arquitetura do Modelo</w:t>
      </w:r>
    </w:p>
    <w:p w14:paraId="40694ACF" w14:textId="474E95D2" w:rsidR="009440B8" w:rsidRPr="00B27C71" w:rsidRDefault="009440B8" w:rsidP="00E76462">
      <w:r w:rsidRPr="00B27C71">
        <w:t xml:space="preserve">O modelo que foi proposto </w:t>
      </w:r>
      <w:r w:rsidR="00571EFD" w:rsidRPr="00B27C71">
        <w:t>também foi uma</w:t>
      </w:r>
      <w:r w:rsidRPr="00B27C71">
        <w:t xml:space="preserve"> </w:t>
      </w:r>
      <w:r w:rsidRPr="00AB0247">
        <w:rPr>
          <w:i/>
          <w:iCs/>
        </w:rPr>
        <w:t>Stacked</w:t>
      </w:r>
      <w:r w:rsidR="00681CCC">
        <w:t xml:space="preserve"> </w:t>
      </w:r>
      <w:r w:rsidRPr="00B27C71">
        <w:t xml:space="preserve">LSTM e consiste em duas camadas de células de memória, </w:t>
      </w:r>
      <w:r w:rsidR="00571EFD" w:rsidRPr="00B27C71">
        <w:t xml:space="preserve">cada uma com 120 neurônios ocultos. As camadas utilizam a função de ativação </w:t>
      </w:r>
      <w:proofErr w:type="spellStart"/>
      <w:r w:rsidR="00571EFD" w:rsidRPr="00B27C71">
        <w:rPr>
          <w:i/>
          <w:iCs/>
        </w:rPr>
        <w:t>ReLU</w:t>
      </w:r>
      <w:proofErr w:type="spellEnd"/>
      <w:r w:rsidR="00571EFD" w:rsidRPr="00B27C71">
        <w:t xml:space="preserve"> e aplicam regularização L2 para evitar </w:t>
      </w:r>
      <w:r w:rsidR="00571EFD" w:rsidRPr="00B27C71">
        <w:rPr>
          <w:i/>
          <w:iCs/>
        </w:rPr>
        <w:t>overfitting</w:t>
      </w:r>
      <w:r w:rsidR="00571EFD" w:rsidRPr="00B27C71">
        <w:t xml:space="preserve">. A última camada do modelo é uma camada </w:t>
      </w:r>
      <w:r w:rsidR="00571EFD" w:rsidRPr="00B27C71">
        <w:rPr>
          <w:i/>
          <w:iCs/>
        </w:rPr>
        <w:t>Softmax</w:t>
      </w:r>
      <w:r w:rsidR="00571EFD" w:rsidRPr="00B27C71">
        <w:t xml:space="preserve"> que recebe os vetores de características da segunda camada LSTM e produz uma pontuação de classificação para as três classes de comportamento de direção: normal, sonolento ou agressivo. Ao contrário de trabalhos anteriores que usaram </w:t>
      </w:r>
      <w:r w:rsidR="00571EFD" w:rsidRPr="00B27C71">
        <w:lastRenderedPageBreak/>
        <w:t>uma janela de 64 vetores com nove características, este modelo usa uma janela de 16 vetores com 13 características.</w:t>
      </w:r>
    </w:p>
    <w:p w14:paraId="49BE6FE2" w14:textId="77777777" w:rsidR="00DE444A" w:rsidRPr="00B27C71" w:rsidRDefault="00DE444A" w:rsidP="00B27C71">
      <w:pPr>
        <w:pStyle w:val="Heading5"/>
      </w:pPr>
      <w:r w:rsidRPr="00B27C71">
        <w:t>Processo de Treino do Modelo</w:t>
      </w:r>
    </w:p>
    <w:p w14:paraId="64333083" w14:textId="26245107" w:rsidR="00A44037" w:rsidRPr="00B27C71" w:rsidRDefault="00A44037" w:rsidP="00A44037">
      <w:pPr>
        <w:ind w:left="311"/>
      </w:pPr>
      <w:r w:rsidRPr="00B27C71">
        <w:t xml:space="preserve">No treino dos modelos, os dados foram divididos em conjuntos de treino e teste. O modelo é treinado usando a função de </w:t>
      </w:r>
      <w:proofErr w:type="spellStart"/>
      <w:r w:rsidRPr="00AB0247">
        <w:rPr>
          <w:i/>
          <w:iCs/>
        </w:rPr>
        <w:t>loss</w:t>
      </w:r>
      <w:proofErr w:type="spellEnd"/>
      <w:r w:rsidRPr="00B27C71">
        <w:t xml:space="preserve"> e o </w:t>
      </w:r>
      <w:r w:rsidR="005A4725" w:rsidRPr="00B27C71">
        <w:t>optimizador</w:t>
      </w:r>
      <w:r w:rsidRPr="00B27C71">
        <w:t xml:space="preserve"> </w:t>
      </w:r>
      <w:r w:rsidRPr="00AB0247">
        <w:rPr>
          <w:i/>
          <w:iCs/>
        </w:rPr>
        <w:t>Adam</w:t>
      </w:r>
      <w:r w:rsidRPr="00B27C71">
        <w:t xml:space="preserve">, e os melhores parâmetros são selecionados com base no desempenho </w:t>
      </w:r>
      <w:r w:rsidR="005A4725" w:rsidRPr="00B27C71">
        <w:t>dos modelos</w:t>
      </w:r>
      <w:r w:rsidRPr="00B27C71">
        <w:t xml:space="preserve"> sobre os dados de validação. Este processo tamb</w:t>
      </w:r>
      <w:r w:rsidR="00BA79B7" w:rsidRPr="00B27C71">
        <w:t>é</w:t>
      </w:r>
      <w:r w:rsidRPr="00B27C71">
        <w:t xml:space="preserve">m envolveu o uso de técnicas de </w:t>
      </w:r>
      <w:proofErr w:type="spellStart"/>
      <w:r w:rsidRPr="00AB0247">
        <w:rPr>
          <w:i/>
          <w:iCs/>
        </w:rPr>
        <w:t>oversampling</w:t>
      </w:r>
      <w:proofErr w:type="spellEnd"/>
      <w:r w:rsidRPr="00B27C71">
        <w:t xml:space="preserve"> para balancear o conjunto de dados e desta forma generalizar o modelo.</w:t>
      </w:r>
    </w:p>
    <w:p w14:paraId="6E517BB9" w14:textId="77777777" w:rsidR="00717BAC" w:rsidRPr="00B27C71" w:rsidRDefault="00717BAC" w:rsidP="00B27C71">
      <w:pPr>
        <w:pStyle w:val="Heading5"/>
      </w:pPr>
      <w:r w:rsidRPr="00B27C71">
        <w:t xml:space="preserve">Dataset Utilizado </w:t>
      </w:r>
    </w:p>
    <w:p w14:paraId="140A008A" w14:textId="2E865C35" w:rsidR="00717BAC" w:rsidRPr="00B27C71" w:rsidRDefault="00717BAC" w:rsidP="00717BAC">
      <w:pPr>
        <w:ind w:firstLine="708"/>
      </w:pPr>
      <w:r w:rsidRPr="00B27C71">
        <w:t>O conjunto de dados utilizado para o treino do modelo também foi o “UAH-</w:t>
      </w:r>
      <w:r w:rsidRPr="00AB0247">
        <w:rPr>
          <w:i/>
          <w:iCs/>
        </w:rPr>
        <w:t>DriveSet</w:t>
      </w:r>
      <w:r w:rsidRPr="00B27C71">
        <w:t xml:space="preserve">”. </w:t>
      </w:r>
    </w:p>
    <w:p w14:paraId="536998EC" w14:textId="77777777" w:rsidR="00717BAC" w:rsidRPr="00B27C71" w:rsidRDefault="00717BAC" w:rsidP="00B27C71">
      <w:pPr>
        <w:pStyle w:val="Heading5"/>
      </w:pPr>
      <w:r w:rsidRPr="00B27C71">
        <w:t xml:space="preserve">Preparação e Pré-processamento de Dados </w:t>
      </w:r>
    </w:p>
    <w:p w14:paraId="0EF5117F" w14:textId="11DEC997" w:rsidR="006F5DB9" w:rsidRPr="00B27C71" w:rsidRDefault="006F5DB9" w:rsidP="006F5DB9">
      <w:pPr>
        <w:ind w:left="311"/>
      </w:pPr>
      <w:r w:rsidRPr="00B27C71">
        <w:t>O pr</w:t>
      </w:r>
      <w:r w:rsidR="00BA79B7" w:rsidRPr="00B27C71">
        <w:t>é</w:t>
      </w:r>
      <w:r w:rsidRPr="00B27C71">
        <w:t xml:space="preserve">-processamento dos dados envolveu </w:t>
      </w:r>
      <w:r w:rsidR="00057F6E" w:rsidRPr="00B27C71">
        <w:t>várias</w:t>
      </w:r>
      <w:r w:rsidRPr="00B27C71">
        <w:t xml:space="preserve"> etapas para preparar os dados que foram lidos dos sensores antes de estes alimentarem o modelo. Foi feita uma normalização, segmentação e aplicação de técnicas de </w:t>
      </w:r>
      <w:proofErr w:type="spellStart"/>
      <w:r w:rsidRPr="00AB0247">
        <w:rPr>
          <w:i/>
          <w:iCs/>
        </w:rPr>
        <w:t>oversampling</w:t>
      </w:r>
      <w:proofErr w:type="spellEnd"/>
      <w:r w:rsidRPr="00B27C71">
        <w:t xml:space="preserve"> para balancear das classes presentes no conjunto de dados. Estas etapas foram essenciais para melhorar a </w:t>
      </w:r>
      <w:proofErr w:type="spellStart"/>
      <w:r w:rsidRPr="00B27C71">
        <w:rPr>
          <w:i/>
          <w:iCs/>
        </w:rPr>
        <w:t>accuracy</w:t>
      </w:r>
      <w:proofErr w:type="spellEnd"/>
      <w:r w:rsidRPr="00B27C71">
        <w:t xml:space="preserve"> e a robustez do modelo</w:t>
      </w:r>
      <w:r w:rsidR="00EF07C8">
        <w:t xml:space="preserve"> </w:t>
      </w:r>
      <w:r w:rsidR="00EF07C8" w:rsidRPr="00EF07C8">
        <w:t>(</w:t>
      </w:r>
      <w:r w:rsidR="00EF07C8">
        <w:t xml:space="preserve">ver </w:t>
      </w:r>
      <w:r w:rsidR="00EF07C8">
        <w:fldChar w:fldCharType="begin"/>
      </w:r>
      <w:r w:rsidR="00EF07C8">
        <w:instrText xml:space="preserve"> REF _Ref175472314 \h </w:instrText>
      </w:r>
      <w:r w:rsidR="00EF07C8">
        <w:fldChar w:fldCharType="separate"/>
      </w:r>
      <w:r w:rsidR="00EF07C8">
        <w:t xml:space="preserve">Figura </w:t>
      </w:r>
      <w:r w:rsidR="00EF07C8">
        <w:rPr>
          <w:noProof/>
        </w:rPr>
        <w:t>12</w:t>
      </w:r>
      <w:r w:rsidR="00EF07C8">
        <w:fldChar w:fldCharType="end"/>
      </w:r>
      <w:r w:rsidR="00EF07C8" w:rsidRPr="00EF07C8">
        <w:t>)</w:t>
      </w:r>
      <w:r w:rsidRPr="00B27C71">
        <w:t>.</w:t>
      </w:r>
    </w:p>
    <w:p w14:paraId="521C3AE3" w14:textId="77777777" w:rsidR="00DF5280" w:rsidRDefault="00A44037" w:rsidP="00DF5280">
      <w:pPr>
        <w:keepNext/>
        <w:jc w:val="center"/>
      </w:pPr>
      <w:commentRangeStart w:id="163"/>
      <w:r w:rsidRPr="00B27C71">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5"/>
                    <a:stretch>
                      <a:fillRect/>
                    </a:stretch>
                  </pic:blipFill>
                  <pic:spPr>
                    <a:xfrm>
                      <a:off x="0" y="0"/>
                      <a:ext cx="3973643" cy="7355255"/>
                    </a:xfrm>
                    <a:prstGeom prst="rect">
                      <a:avLst/>
                    </a:prstGeom>
                  </pic:spPr>
                </pic:pic>
              </a:graphicData>
            </a:graphic>
          </wp:inline>
        </w:drawing>
      </w:r>
      <w:commentRangeEnd w:id="163"/>
    </w:p>
    <w:p w14:paraId="200C05F6" w14:textId="105B2377" w:rsidR="00DF5280" w:rsidRDefault="00DF5280" w:rsidP="00E86ACB">
      <w:pPr>
        <w:pStyle w:val="Caption"/>
      </w:pPr>
      <w:bookmarkStart w:id="164" w:name="_Ref175472314"/>
      <w:bookmarkStart w:id="165" w:name="_Toc175516452"/>
      <w:r>
        <w:t xml:space="preserve">Figura </w:t>
      </w:r>
      <w:r>
        <w:fldChar w:fldCharType="begin"/>
      </w:r>
      <w:r>
        <w:instrText xml:space="preserve"> SEQ Figura \* ARABIC </w:instrText>
      </w:r>
      <w:r>
        <w:fldChar w:fldCharType="separate"/>
      </w:r>
      <w:r w:rsidR="002A3861">
        <w:rPr>
          <w:noProof/>
        </w:rPr>
        <w:t>12</w:t>
      </w:r>
      <w:r>
        <w:fldChar w:fldCharType="end"/>
      </w:r>
      <w:bookmarkEnd w:id="164"/>
      <w:r>
        <w:t xml:space="preserve"> - Diagrama ilustrativo das várias etapas da implementação</w:t>
      </w:r>
      <w:bookmarkEnd w:id="165"/>
    </w:p>
    <w:p w14:paraId="65AD0D49" w14:textId="533FD005" w:rsidR="00717BAC" w:rsidRPr="00B27C71" w:rsidRDefault="00BA79B7" w:rsidP="00A44037">
      <w:pPr>
        <w:jc w:val="center"/>
      </w:pPr>
      <w:r w:rsidRPr="00B27C71">
        <w:rPr>
          <w:rStyle w:val="CommentReference"/>
        </w:rPr>
        <w:commentReference w:id="163"/>
      </w:r>
    </w:p>
    <w:p w14:paraId="624482B7" w14:textId="324E2C42" w:rsidR="006F5DB9" w:rsidRPr="00B27C71" w:rsidRDefault="006F5DB9" w:rsidP="006F5DB9">
      <w:pPr>
        <w:spacing w:line="276" w:lineRule="auto"/>
        <w:ind w:firstLine="0"/>
        <w:jc w:val="left"/>
      </w:pPr>
      <w:r w:rsidRPr="00B27C71">
        <w:br w:type="page"/>
      </w:r>
    </w:p>
    <w:p w14:paraId="67D3F72D" w14:textId="06EF5CE7" w:rsidR="00DE444A" w:rsidRPr="00B27C71" w:rsidRDefault="00DE444A" w:rsidP="00B27C71">
      <w:pPr>
        <w:pStyle w:val="Heading5"/>
      </w:pPr>
      <w:r w:rsidRPr="00B27C71">
        <w:lastRenderedPageBreak/>
        <w:t xml:space="preserve">Resultados Obtidos  </w:t>
      </w:r>
    </w:p>
    <w:p w14:paraId="2F6F1E1B" w14:textId="04B80BAD" w:rsidR="006F5DB9" w:rsidRPr="00B27C71" w:rsidRDefault="006F5DB9" w:rsidP="006F5DB9">
      <w:pPr>
        <w:ind w:left="311"/>
      </w:pPr>
      <w:r w:rsidRPr="00B27C71">
        <w:t>Os resultados obtidos</w:t>
      </w:r>
      <w:r w:rsidR="00EF07C8">
        <w:t xml:space="preserve"> (ver </w:t>
      </w:r>
      <w:r w:rsidR="00EF07C8">
        <w:fldChar w:fldCharType="begin"/>
      </w:r>
      <w:r w:rsidR="00EF07C8">
        <w:instrText xml:space="preserve"> REF _Ref175472389 \h </w:instrText>
      </w:r>
      <w:r w:rsidR="00EF07C8">
        <w:fldChar w:fldCharType="separate"/>
      </w:r>
      <w:r w:rsidR="00EF07C8">
        <w:t xml:space="preserve">Figura </w:t>
      </w:r>
      <w:r w:rsidR="00EF07C8">
        <w:rPr>
          <w:noProof/>
        </w:rPr>
        <w:t>13</w:t>
      </w:r>
      <w:r w:rsidR="00EF07C8">
        <w:fldChar w:fldCharType="end"/>
      </w:r>
      <w:r w:rsidR="00EF07C8">
        <w:t>)</w:t>
      </w:r>
      <w:r w:rsidRPr="00B27C71">
        <w:t xml:space="preserve"> nesta implementação mostram que o modelo LSTM alcançou uma alta precisão na classificação dos comportamentos de condução. As métricas de desempenho, como precisão, </w:t>
      </w:r>
      <w:proofErr w:type="spellStart"/>
      <w:r w:rsidRPr="00AB0247">
        <w:rPr>
          <w:i/>
          <w:iCs/>
        </w:rPr>
        <w:t>recall</w:t>
      </w:r>
      <w:proofErr w:type="spellEnd"/>
      <w:r w:rsidRPr="00B27C71">
        <w:t xml:space="preserve"> e </w:t>
      </w:r>
      <w:r w:rsidRPr="00AB0247">
        <w:rPr>
          <w:i/>
          <w:iCs/>
        </w:rPr>
        <w:t>F1-score</w:t>
      </w:r>
      <w:r w:rsidRPr="00B27C71">
        <w:t xml:space="preserve">, indicam que o modelo é extremamente eficaz em destingir e classificar comportamentos de condução, tanto na versão de classificação de três classes como na classificação binária. </w:t>
      </w:r>
    </w:p>
    <w:p w14:paraId="01CBBAA7" w14:textId="77777777" w:rsidR="00EF07C8" w:rsidRDefault="00C01B5A" w:rsidP="00EF07C8">
      <w:pPr>
        <w:keepNext/>
      </w:pPr>
      <w:r w:rsidRPr="00B27C7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6"/>
                    <a:stretch>
                      <a:fillRect/>
                    </a:stretch>
                  </pic:blipFill>
                  <pic:spPr>
                    <a:xfrm>
                      <a:off x="0" y="0"/>
                      <a:ext cx="5579745" cy="777240"/>
                    </a:xfrm>
                    <a:prstGeom prst="rect">
                      <a:avLst/>
                    </a:prstGeom>
                  </pic:spPr>
                </pic:pic>
              </a:graphicData>
            </a:graphic>
          </wp:inline>
        </w:drawing>
      </w:r>
    </w:p>
    <w:p w14:paraId="7378CBD0" w14:textId="2116C82F" w:rsidR="00C01B5A" w:rsidRPr="00B27C71" w:rsidRDefault="00EF07C8" w:rsidP="00E86ACB">
      <w:pPr>
        <w:pStyle w:val="Caption"/>
      </w:pPr>
      <w:bookmarkStart w:id="166" w:name="_Ref175472389"/>
      <w:bookmarkStart w:id="167" w:name="_Toc175516453"/>
      <w:r>
        <w:t xml:space="preserve">Figura </w:t>
      </w:r>
      <w:r>
        <w:fldChar w:fldCharType="begin"/>
      </w:r>
      <w:r>
        <w:instrText xml:space="preserve"> SEQ Figura \* ARABIC </w:instrText>
      </w:r>
      <w:r>
        <w:fldChar w:fldCharType="separate"/>
      </w:r>
      <w:r w:rsidR="002A3861">
        <w:rPr>
          <w:noProof/>
        </w:rPr>
        <w:t>13</w:t>
      </w:r>
      <w:r>
        <w:fldChar w:fldCharType="end"/>
      </w:r>
      <w:bookmarkEnd w:id="166"/>
      <w:r>
        <w:t xml:space="preserve"> - Tabela comparativa dos resultados obtidos</w:t>
      </w:r>
      <w:bookmarkEnd w:id="167"/>
    </w:p>
    <w:p w14:paraId="4490F99E" w14:textId="77777777" w:rsidR="00571EFD" w:rsidRPr="00B27C71" w:rsidRDefault="00571EFD" w:rsidP="00E76462"/>
    <w:p w14:paraId="0BF8A785" w14:textId="7249D08B" w:rsidR="000536CF" w:rsidRPr="003E30B7" w:rsidRDefault="003E30B7" w:rsidP="003E30B7">
      <w:pPr>
        <w:pStyle w:val="Heading3"/>
        <w:rPr>
          <w:lang w:val="en-US"/>
        </w:rPr>
      </w:pPr>
      <w:bookmarkStart w:id="168" w:name="_Toc175516306"/>
      <w:r w:rsidRPr="003E30B7">
        <w:rPr>
          <w:lang w:val="en-US"/>
        </w:rPr>
        <w:t>Exploiting the use of recurrent neural networks for driver behavior profiling</w:t>
      </w:r>
      <w:bookmarkEnd w:id="168"/>
    </w:p>
    <w:p w14:paraId="21EE6675" w14:textId="49EF6365" w:rsidR="00C44F06" w:rsidRPr="003E30B7" w:rsidRDefault="00EF79B8" w:rsidP="00B13E67">
      <w:pPr>
        <w:spacing w:line="276" w:lineRule="auto"/>
        <w:ind w:firstLine="0"/>
        <w:jc w:val="left"/>
        <w:rPr>
          <w:lang w:val="en-US"/>
        </w:rPr>
      </w:pPr>
      <w:r w:rsidRPr="003E30B7">
        <w:rPr>
          <w:lang w:val="en-US"/>
        </w:rPr>
        <w:br w:type="page"/>
      </w:r>
    </w:p>
    <w:p w14:paraId="38BBD28B" w14:textId="5945580E" w:rsidR="00D462C2" w:rsidRDefault="00D462C2" w:rsidP="008B5DE0">
      <w:pPr>
        <w:pStyle w:val="Heading1"/>
      </w:pPr>
      <w:commentRangeStart w:id="169"/>
      <w:r w:rsidRPr="003E30B7">
        <w:rPr>
          <w:lang w:val="en-US"/>
        </w:rPr>
        <w:lastRenderedPageBreak/>
        <w:t xml:space="preserve"> </w:t>
      </w:r>
      <w:bookmarkStart w:id="170" w:name="_Toc170059490"/>
      <w:bookmarkStart w:id="171" w:name="_Ref175171393"/>
      <w:bookmarkStart w:id="172" w:name="_Toc175516307"/>
      <w:r w:rsidRPr="00B27C71">
        <w:t>Análise</w:t>
      </w:r>
      <w:bookmarkEnd w:id="170"/>
      <w:commentRangeEnd w:id="169"/>
      <w:r w:rsidR="00BA79B7" w:rsidRPr="00B27C71">
        <w:rPr>
          <w:rStyle w:val="CommentReference"/>
          <w:rFonts w:eastAsiaTheme="minorHAnsi" w:cstheme="minorBidi"/>
          <w:b w:val="0"/>
          <w:bCs w:val="0"/>
        </w:rPr>
        <w:commentReference w:id="169"/>
      </w:r>
      <w:bookmarkEnd w:id="171"/>
      <w:bookmarkEnd w:id="172"/>
    </w:p>
    <w:p w14:paraId="219CBBBC" w14:textId="4C491F58" w:rsidR="00F4168D" w:rsidRPr="00F4168D" w:rsidRDefault="00F4168D" w:rsidP="00F4168D">
      <w:r>
        <w:t xml:space="preserve">Neste capítulo iremos detalhar a analise feita aos sensores utilizados dos </w:t>
      </w:r>
      <w:r w:rsidRPr="00F4168D">
        <w:rPr>
          <w:i/>
          <w:iCs/>
        </w:rPr>
        <w:t>smartphones</w:t>
      </w:r>
      <w:r>
        <w:rPr>
          <w:i/>
          <w:iCs/>
        </w:rPr>
        <w:t xml:space="preserve">, </w:t>
      </w:r>
      <w:r w:rsidR="00FF4D6A">
        <w:t xml:space="preserve">da aplicação de recolha de dados e dos </w:t>
      </w:r>
      <w:proofErr w:type="spellStart"/>
      <w:r w:rsidR="00FF4D6A" w:rsidRPr="00FF4D6A">
        <w:rPr>
          <w:i/>
          <w:iCs/>
        </w:rPr>
        <w:t>datasets</w:t>
      </w:r>
      <w:proofErr w:type="spellEnd"/>
      <w:r w:rsidR="00FF4D6A">
        <w:t xml:space="preserve"> usados que serviram de suporte da produção da solução final.</w:t>
      </w:r>
    </w:p>
    <w:p w14:paraId="1A3EE8E6" w14:textId="78428C29" w:rsidR="00D462C2" w:rsidRPr="00B27C71" w:rsidRDefault="00D462C2" w:rsidP="00D462C2">
      <w:pPr>
        <w:pStyle w:val="Heading2"/>
      </w:pPr>
      <w:r w:rsidRPr="00B27C71">
        <w:t xml:space="preserve"> </w:t>
      </w:r>
      <w:bookmarkStart w:id="173" w:name="_Toc170059491"/>
      <w:bookmarkStart w:id="174" w:name="_Toc175516308"/>
      <w:r w:rsidR="00EB34BA" w:rsidRPr="00B27C71">
        <w:t>Análise dos sensores de dispositivos móveis</w:t>
      </w:r>
      <w:bookmarkEnd w:id="173"/>
      <w:bookmarkEnd w:id="174"/>
    </w:p>
    <w:p w14:paraId="1556413D" w14:textId="3AE1DADB" w:rsidR="00DA1CBD" w:rsidRPr="00B27C71" w:rsidRDefault="00A42210" w:rsidP="00A42210">
      <w:r w:rsidRPr="00B27C71">
        <w:t xml:space="preserve">Os dispositivos moveis modernos, como </w:t>
      </w:r>
      <w:proofErr w:type="spellStart"/>
      <w:r w:rsidRPr="00AB0247">
        <w:rPr>
          <w:i/>
          <w:iCs/>
        </w:rPr>
        <w:t>smarthphone</w:t>
      </w:r>
      <w:proofErr w:type="spellEnd"/>
      <w:r w:rsidRPr="00B27C71">
        <w:t xml:space="preserve"> e </w:t>
      </w:r>
      <w:r w:rsidRPr="00AB0247">
        <w:rPr>
          <w:i/>
          <w:iCs/>
        </w:rPr>
        <w:t>ta</w:t>
      </w:r>
      <w:r w:rsidR="00DA1CBD" w:rsidRPr="00AB0247">
        <w:rPr>
          <w:i/>
          <w:iCs/>
        </w:rPr>
        <w:t>blets</w:t>
      </w:r>
      <w:r w:rsidR="00DA1CBD" w:rsidRPr="00B27C71">
        <w:t xml:space="preserve">, estão equipados com uma variedade de sensores que permitem a captura de dados detalhados sobre o ambiente e os movimentos do dispositivo. Esses sensores são usados numa ampla gama de aplicações, desde jogos a navegação até classificação de condução. No contexto do nosso projeto sobre classificação de condução, utilizaremos </w:t>
      </w:r>
      <w:r w:rsidR="00F7421B" w:rsidRPr="00B27C71">
        <w:t>o acelerómetro</w:t>
      </w:r>
      <w:r w:rsidR="00DA1CBD" w:rsidRPr="00B27C71">
        <w:t>, giroscópio e GPS para recolher dados que ajudam a classificar padrões de condução.</w:t>
      </w:r>
    </w:p>
    <w:p w14:paraId="07DFC379" w14:textId="77777777" w:rsidR="00DA1CBD" w:rsidRPr="00B27C71" w:rsidRDefault="00DA1CBD" w:rsidP="00DA1CBD">
      <w:pPr>
        <w:pStyle w:val="Heading3"/>
      </w:pPr>
      <w:bookmarkStart w:id="175" w:name="_Toc175516309"/>
      <w:r w:rsidRPr="00B27C71">
        <w:t>Definição e Função</w:t>
      </w:r>
      <w:bookmarkEnd w:id="175"/>
    </w:p>
    <w:p w14:paraId="1F8EAD8D" w14:textId="3E2F0E66" w:rsidR="00DA1CBD" w:rsidRPr="00B27C71" w:rsidRDefault="00DA1CBD" w:rsidP="00DA1CBD">
      <w:r w:rsidRPr="00B27C71">
        <w:t>Os sensores de dispositivos móveis são componentes eletr</w:t>
      </w:r>
      <w:r w:rsidR="00BA79B7" w:rsidRPr="00B27C71">
        <w:t>ó</w:t>
      </w:r>
      <w:r w:rsidRPr="00B27C71">
        <w:t xml:space="preserve">nicos que </w:t>
      </w:r>
      <w:r w:rsidR="004E648A" w:rsidRPr="00B27C71">
        <w:t>detetam</w:t>
      </w:r>
      <w:r w:rsidRPr="00B27C71">
        <w:t xml:space="preserve"> e respondem a estímulos físicos do ambiente. Eles convertem esses estímulos em sinais elétricos que podem ser processados pelo dispositivo para diversas finalidades. No caso de </w:t>
      </w:r>
      <w:r w:rsidRPr="00AB0247">
        <w:rPr>
          <w:i/>
          <w:iCs/>
        </w:rPr>
        <w:t>smartphones</w:t>
      </w:r>
      <w:r w:rsidRPr="00B27C71">
        <w:t xml:space="preserve">, esses sensores são integrados em um único </w:t>
      </w:r>
      <w:r w:rsidRPr="00AB0247">
        <w:rPr>
          <w:i/>
          <w:iCs/>
        </w:rPr>
        <w:t>chip</w:t>
      </w:r>
      <w:r w:rsidRPr="00B27C71">
        <w:t>, o que permite que sejam compactos e eficientes em termos de energia.</w:t>
      </w:r>
    </w:p>
    <w:p w14:paraId="5C5F16E3" w14:textId="77777777" w:rsidR="00DA1CBD" w:rsidRPr="00B27C71" w:rsidRDefault="00DA1CBD" w:rsidP="00DA1CBD">
      <w:pPr>
        <w:pStyle w:val="Heading3"/>
      </w:pPr>
      <w:bookmarkStart w:id="176" w:name="_Toc175516310"/>
      <w:r w:rsidRPr="00B27C71">
        <w:t>Tipos de Sensores Utilizados</w:t>
      </w:r>
      <w:bookmarkEnd w:id="176"/>
    </w:p>
    <w:p w14:paraId="158BDBE8" w14:textId="120407D2" w:rsidR="00DA1CBD" w:rsidRPr="00B27C71" w:rsidRDefault="00DA1CBD" w:rsidP="00DA1CBD">
      <w:r w:rsidRPr="00B27C71">
        <w:t>Neste projeto, utilizamos três tipos principais de sensores:</w:t>
      </w:r>
    </w:p>
    <w:p w14:paraId="318004CF" w14:textId="2E484542" w:rsidR="00DA1CBD" w:rsidRPr="00B27C71" w:rsidRDefault="003D06E0" w:rsidP="00ED3265">
      <w:pPr>
        <w:pStyle w:val="ListParagraph"/>
        <w:numPr>
          <w:ilvl w:val="0"/>
          <w:numId w:val="37"/>
        </w:numPr>
        <w:rPr>
          <w:b/>
          <w:bCs/>
        </w:rPr>
      </w:pPr>
      <w:r w:rsidRPr="00B27C71">
        <w:rPr>
          <w:b/>
          <w:bCs/>
        </w:rPr>
        <w:t>Acelerómetro</w:t>
      </w:r>
    </w:p>
    <w:p w14:paraId="17455584" w14:textId="47B0F956" w:rsidR="00DA1CBD" w:rsidRPr="00B27C71" w:rsidRDefault="00DA1CBD" w:rsidP="00ED3265">
      <w:pPr>
        <w:pStyle w:val="ListParagraph"/>
        <w:numPr>
          <w:ilvl w:val="1"/>
          <w:numId w:val="37"/>
        </w:numPr>
      </w:pPr>
      <w:r w:rsidRPr="00B27C71">
        <w:t xml:space="preserve">Função: </w:t>
      </w:r>
      <w:r w:rsidR="005030AC" w:rsidRPr="00B27C71">
        <w:t>Deteta</w:t>
      </w:r>
      <w:r w:rsidRPr="00B27C71">
        <w:t xml:space="preserve"> mudanças na velocidade do dispositivo ao longo dos três eixos (x, y, z).</w:t>
      </w:r>
    </w:p>
    <w:p w14:paraId="53D15FC4" w14:textId="0961854F" w:rsidR="00C178D7" w:rsidRPr="00B27C71" w:rsidRDefault="00DA1CBD" w:rsidP="00ED3265">
      <w:pPr>
        <w:pStyle w:val="ListParagraph"/>
        <w:numPr>
          <w:ilvl w:val="1"/>
          <w:numId w:val="37"/>
        </w:numPr>
      </w:pPr>
      <w:r w:rsidRPr="00B27C71">
        <w:t xml:space="preserve">Aplicações: Útil para </w:t>
      </w:r>
      <w:r w:rsidR="005030AC" w:rsidRPr="00B27C71">
        <w:t>detetar</w:t>
      </w:r>
      <w:r w:rsidRPr="00B27C71">
        <w:t xml:space="preserve"> movimentos lineares, como acelerações e travagens bruscas.</w:t>
      </w:r>
    </w:p>
    <w:p w14:paraId="4EEFB2E9" w14:textId="04396EEB" w:rsidR="00ED3265" w:rsidRPr="00B27C71" w:rsidRDefault="00ED3265" w:rsidP="00ED3265">
      <w:pPr>
        <w:pStyle w:val="ListParagraph"/>
        <w:numPr>
          <w:ilvl w:val="0"/>
          <w:numId w:val="37"/>
        </w:numPr>
      </w:pPr>
      <w:r w:rsidRPr="00B27C71">
        <w:rPr>
          <w:b/>
          <w:bCs/>
        </w:rPr>
        <w:t>Giroscópio</w:t>
      </w:r>
    </w:p>
    <w:p w14:paraId="3551E30A" w14:textId="77777777" w:rsidR="00DA1CBD" w:rsidRPr="00B27C71" w:rsidRDefault="00DA1CBD" w:rsidP="00ED3265">
      <w:pPr>
        <w:pStyle w:val="ListParagraph"/>
        <w:numPr>
          <w:ilvl w:val="1"/>
          <w:numId w:val="37"/>
        </w:numPr>
      </w:pPr>
      <w:r w:rsidRPr="00B27C71">
        <w:t>Função: Mede a taxa de rotação do dispositivo em torno dos três eixos (x, y, z).</w:t>
      </w:r>
    </w:p>
    <w:p w14:paraId="31A06379" w14:textId="1D01C2D4" w:rsidR="00ED3265" w:rsidRPr="00B27C71" w:rsidRDefault="00DA1CBD" w:rsidP="00365B3B">
      <w:pPr>
        <w:pStyle w:val="ListParagraph"/>
        <w:numPr>
          <w:ilvl w:val="1"/>
          <w:numId w:val="37"/>
        </w:numPr>
      </w:pPr>
      <w:r w:rsidRPr="00B27C71">
        <w:t>Aplicações: Deteção de mudanças de direção e rotações, como curvas durante a condução.</w:t>
      </w:r>
    </w:p>
    <w:p w14:paraId="73455DB0" w14:textId="77777777" w:rsidR="00DA1CBD" w:rsidRPr="00B27C71" w:rsidRDefault="00DA1CBD" w:rsidP="00ED3265">
      <w:pPr>
        <w:pStyle w:val="ListParagraph"/>
        <w:numPr>
          <w:ilvl w:val="0"/>
          <w:numId w:val="46"/>
        </w:numPr>
        <w:rPr>
          <w:b/>
          <w:bCs/>
        </w:rPr>
      </w:pPr>
      <w:r w:rsidRPr="00B27C71">
        <w:rPr>
          <w:b/>
          <w:bCs/>
        </w:rPr>
        <w:lastRenderedPageBreak/>
        <w:t>GPS (Sistema de Posicionamento Global):</w:t>
      </w:r>
    </w:p>
    <w:p w14:paraId="47280D0B" w14:textId="77777777" w:rsidR="00DA1CBD" w:rsidRPr="00B27C71" w:rsidRDefault="00DA1CBD" w:rsidP="00ED3265">
      <w:pPr>
        <w:pStyle w:val="ListParagraph"/>
        <w:numPr>
          <w:ilvl w:val="1"/>
          <w:numId w:val="46"/>
        </w:numPr>
      </w:pPr>
      <w:r w:rsidRPr="00B27C71">
        <w:t>Função: Fornece a localização geográfica precisa do dispositivo, além de informações sobre velocidade e direção.</w:t>
      </w:r>
    </w:p>
    <w:p w14:paraId="14F7AB41" w14:textId="6F48CB9B" w:rsidR="00D462C2" w:rsidRPr="00B27C71" w:rsidRDefault="00DA1CBD" w:rsidP="00ED3265">
      <w:pPr>
        <w:pStyle w:val="ListParagraph"/>
        <w:numPr>
          <w:ilvl w:val="1"/>
          <w:numId w:val="46"/>
        </w:numPr>
      </w:pPr>
      <w:r w:rsidRPr="00B27C71">
        <w:t>Aplicações: Monitor</w:t>
      </w:r>
      <w:r w:rsidR="00BA79B7" w:rsidRPr="00B27C71">
        <w:t>iz</w:t>
      </w:r>
      <w:r w:rsidRPr="00B27C71">
        <w:t>ar a posição do veículo em tempo real, calcular a velocidade média e traçar rotas.</w:t>
      </w:r>
    </w:p>
    <w:p w14:paraId="0DA69AF4" w14:textId="73C7B208" w:rsidR="00ED3265" w:rsidRPr="00B27C71" w:rsidRDefault="00ED3265" w:rsidP="00ED3265">
      <w:pPr>
        <w:pStyle w:val="Heading2"/>
      </w:pPr>
      <w:bookmarkStart w:id="177" w:name="_Toc175516311"/>
      <w:r w:rsidRPr="00B27C71">
        <w:t>Análise da Aplicação de Recolha dos Dados</w:t>
      </w:r>
      <w:bookmarkEnd w:id="177"/>
      <w:r w:rsidRPr="00B27C71">
        <w:t xml:space="preserve">  </w:t>
      </w:r>
    </w:p>
    <w:p w14:paraId="1E2C1E66" w14:textId="49A347C8" w:rsidR="008347A7" w:rsidRPr="00B27C71" w:rsidRDefault="008347A7" w:rsidP="008347A7">
      <w:r w:rsidRPr="00B27C71">
        <w:t>Para recolher os dados do</w:t>
      </w:r>
      <w:r w:rsidR="000D748F" w:rsidRPr="00B27C71">
        <w:t xml:space="preserve"> IPL-</w:t>
      </w:r>
      <w:r w:rsidR="000D748F" w:rsidRPr="00B04020">
        <w:rPr>
          <w:i/>
          <w:iCs/>
        </w:rPr>
        <w:t>Dataset</w:t>
      </w:r>
      <w:r w:rsidR="000D748F" w:rsidRPr="00B27C71">
        <w:t xml:space="preserve"> foi utilizada uma </w:t>
      </w:r>
      <w:r w:rsidR="0067680E" w:rsidRPr="00B27C71">
        <w:t>aplicação que foi desenvolvida como parte de um Projeto Informático em que o principal objetivo é de rastrear comportamentos</w:t>
      </w:r>
      <w:r w:rsidR="00935147" w:rsidRPr="00B27C71">
        <w:t xml:space="preserve"> de condução através de dados capturados por sensores embutidos em dispositivos móveis como giroscópio, acelerómetro e GPS. </w:t>
      </w:r>
      <w:r w:rsidR="00F71B00" w:rsidRPr="00B27C71">
        <w:t>Entre estes comportamentos, os mais importantes para o nosso projeto são: travagens bruscas, guinadas e acelerações repentinas.</w:t>
      </w:r>
    </w:p>
    <w:p w14:paraId="458BB9FE" w14:textId="32F3A41D" w:rsidR="00D462C2" w:rsidRPr="00B27C71" w:rsidRDefault="00D462C2" w:rsidP="00A42210">
      <w:pPr>
        <w:pStyle w:val="Heading2"/>
      </w:pPr>
      <w:r w:rsidRPr="00B27C71">
        <w:t xml:space="preserve"> </w:t>
      </w:r>
      <w:bookmarkStart w:id="178" w:name="_Toc170059492"/>
      <w:bookmarkStart w:id="179" w:name="_Toc175516312"/>
      <w:r w:rsidR="00EB34BA" w:rsidRPr="00B27C71">
        <w:t>Análise d</w:t>
      </w:r>
      <w:r w:rsidR="00754FBB">
        <w:t>e</w:t>
      </w:r>
      <w:r w:rsidR="00EB34BA" w:rsidRPr="00B27C71">
        <w:t xml:space="preserve"> </w:t>
      </w:r>
      <w:proofErr w:type="spellStart"/>
      <w:r w:rsidR="00076613" w:rsidRPr="00754FBB">
        <w:rPr>
          <w:i/>
          <w:iCs/>
        </w:rPr>
        <w:t>D</w:t>
      </w:r>
      <w:r w:rsidR="00EB34BA" w:rsidRPr="00754FBB">
        <w:rPr>
          <w:i/>
          <w:iCs/>
        </w:rPr>
        <w:t>atasets</w:t>
      </w:r>
      <w:bookmarkEnd w:id="178"/>
      <w:bookmarkEnd w:id="179"/>
      <w:proofErr w:type="spellEnd"/>
    </w:p>
    <w:p w14:paraId="6EB4CD98" w14:textId="382DB4CA" w:rsidR="00F71B00" w:rsidRPr="00B27C71" w:rsidRDefault="00F71B00" w:rsidP="00A42210">
      <w:r w:rsidRPr="00B27C71">
        <w:t xml:space="preserve">Para este projeto optamos por usar dois </w:t>
      </w:r>
      <w:proofErr w:type="spellStart"/>
      <w:r w:rsidRPr="00B27C71">
        <w:t>datasets</w:t>
      </w:r>
      <w:proofErr w:type="spellEnd"/>
      <w:r w:rsidRPr="00B27C71">
        <w:t>, o IPL-</w:t>
      </w:r>
      <w:r w:rsidRPr="00B04020">
        <w:rPr>
          <w:i/>
          <w:iCs/>
        </w:rPr>
        <w:t>Dataset</w:t>
      </w:r>
      <w:r w:rsidRPr="00B27C71">
        <w:t xml:space="preserve"> e o UAH-</w:t>
      </w:r>
      <w:r w:rsidRPr="00B04020">
        <w:rPr>
          <w:i/>
          <w:iCs/>
        </w:rPr>
        <w:t>DRIVESET</w:t>
      </w:r>
      <w:r w:rsidRPr="00B27C71">
        <w:t xml:space="preserve">. </w:t>
      </w:r>
      <w:r w:rsidR="00B04020" w:rsidRPr="00B27C71">
        <w:t>Enquanto</w:t>
      </w:r>
      <w:r w:rsidRPr="00B27C71">
        <w:t xml:space="preserve"> o IPL-</w:t>
      </w:r>
      <w:r w:rsidRPr="00B04020">
        <w:rPr>
          <w:i/>
          <w:iCs/>
        </w:rPr>
        <w:t>Dataset</w:t>
      </w:r>
      <w:r w:rsidRPr="00B27C71">
        <w:t xml:space="preserve"> foi fornecido no começo do desenvolvimento, o UAH-</w:t>
      </w:r>
      <w:r w:rsidRPr="00B04020">
        <w:rPr>
          <w:i/>
          <w:iCs/>
        </w:rPr>
        <w:t>DRIVESET</w:t>
      </w:r>
      <w:r w:rsidRPr="00B27C71">
        <w:t xml:space="preserve"> foi descoberto durante a nossa pesquisa e optamos por </w:t>
      </w:r>
      <w:r w:rsidR="005C3590" w:rsidRPr="00B27C71">
        <w:t>usá-lo</w:t>
      </w:r>
      <w:r w:rsidRPr="00B27C71">
        <w:t xml:space="preserve"> por constatarmos que é um dataset amplamente usado em trabalhos relacionado com este por se</w:t>
      </w:r>
      <w:r w:rsidR="005C3590" w:rsidRPr="00B27C71">
        <w:t>r bastante equilibrado no que toca à informação que possui.</w:t>
      </w:r>
    </w:p>
    <w:p w14:paraId="04F24969" w14:textId="7DC789A1" w:rsidR="00A42210" w:rsidRPr="00B27C71" w:rsidRDefault="00A42210" w:rsidP="00A3495A">
      <w:r w:rsidRPr="00B27C71">
        <w:t xml:space="preserve">Os </w:t>
      </w:r>
      <w:proofErr w:type="spellStart"/>
      <w:r w:rsidRPr="00B04020">
        <w:rPr>
          <w:i/>
          <w:iCs/>
        </w:rPr>
        <w:t>datasets</w:t>
      </w:r>
      <w:proofErr w:type="spellEnd"/>
      <w:r w:rsidRPr="00B27C71">
        <w:t xml:space="preserve"> </w:t>
      </w:r>
      <w:r w:rsidR="005C3590" w:rsidRPr="00B27C71">
        <w:t>usados</w:t>
      </w:r>
      <w:r w:rsidRPr="00B27C71">
        <w:t xml:space="preserve"> contêm valores de sensores durante uma viagem</w:t>
      </w:r>
      <w:r w:rsidR="00E47760" w:rsidRPr="00B27C71">
        <w:t xml:space="preserve"> de carro, do ponto A ao ponto B</w:t>
      </w:r>
      <w:r w:rsidRPr="00B27C71">
        <w:t xml:space="preserve">. </w:t>
      </w:r>
      <w:r w:rsidR="00BA79B7" w:rsidRPr="00B27C71">
        <w:t xml:space="preserve">Estes </w:t>
      </w:r>
      <w:r w:rsidRPr="00B27C71">
        <w:t xml:space="preserve">valores são </w:t>
      </w:r>
      <w:r w:rsidR="00BA79B7" w:rsidRPr="00B27C71">
        <w:t xml:space="preserve">utilizados </w:t>
      </w:r>
      <w:r w:rsidRPr="00B27C71">
        <w:t>para identificar diferentes tipos de manobras e comportamentos durante a condução.</w:t>
      </w:r>
      <w:r w:rsidR="005C0CBE" w:rsidRPr="00B27C71">
        <w:t xml:space="preserve"> </w:t>
      </w:r>
    </w:p>
    <w:p w14:paraId="32E174A0" w14:textId="1BFEE54B" w:rsidR="00387FB0" w:rsidRDefault="00387FB0" w:rsidP="00387FB0">
      <w:pPr>
        <w:pStyle w:val="Heading3"/>
      </w:pPr>
      <w:bookmarkStart w:id="180" w:name="_Toc175516313"/>
      <w:r>
        <w:t>IPL Dataset</w:t>
      </w:r>
      <w:bookmarkEnd w:id="180"/>
    </w:p>
    <w:p w14:paraId="0D1A237A" w14:textId="5C08C20C" w:rsidR="004157EB" w:rsidRDefault="000D3A57" w:rsidP="004157EB">
      <w:r>
        <w:t xml:space="preserve">O IPL-Dataset foi criado através da utilização da </w:t>
      </w:r>
      <w:r w:rsidRPr="000D3A57">
        <w:t>Aplicação para Rastreio de Viaturas</w:t>
      </w:r>
      <w:r>
        <w:t xml:space="preserve">. </w:t>
      </w:r>
      <w:r w:rsidR="004157EB" w:rsidRPr="00B27C71">
        <w:t xml:space="preserve">O </w:t>
      </w:r>
      <w:r w:rsidR="004157EB" w:rsidRPr="00B04020">
        <w:rPr>
          <w:i/>
          <w:iCs/>
        </w:rPr>
        <w:t>dataset</w:t>
      </w:r>
      <w:r w:rsidR="004157EB" w:rsidRPr="00B27C71">
        <w:t xml:space="preserve"> possui informações capturadas pelos sensores durante viagens que foram feitas pelos estudantes que desenvolveram o projeto.</w:t>
      </w:r>
    </w:p>
    <w:p w14:paraId="17C2AC8F" w14:textId="77777777" w:rsidR="004157EB" w:rsidRDefault="004157EB" w:rsidP="004157EB"/>
    <w:p w14:paraId="3E8895E3" w14:textId="77777777" w:rsidR="004157EB" w:rsidRPr="00B27C71" w:rsidRDefault="004157EB" w:rsidP="004157EB"/>
    <w:p w14:paraId="63F0FBCF" w14:textId="3ECFAE4D" w:rsidR="000E51DD" w:rsidRDefault="00387FB0" w:rsidP="000E51DD">
      <w:pPr>
        <w:rPr>
          <w:b/>
          <w:bCs/>
        </w:rPr>
      </w:pPr>
      <w:r w:rsidRPr="00B27C71">
        <w:lastRenderedPageBreak/>
        <w:t>Os dados no dataset IPL-</w:t>
      </w:r>
      <w:r w:rsidRPr="00A42996">
        <w:rPr>
          <w:i/>
          <w:iCs/>
        </w:rPr>
        <w:t>Dataset</w:t>
      </w:r>
      <w:r w:rsidRPr="00B27C71">
        <w:t xml:space="preserve"> contem </w:t>
      </w:r>
      <w:r>
        <w:t>vários tipos de gravações</w:t>
      </w:r>
      <w:r w:rsidR="000D3A57">
        <w:t xml:space="preserve"> como viagens completas e curtas gravações de </w:t>
      </w:r>
      <w:r w:rsidRPr="00B27C71">
        <w:t>manobras ou cenários comuns de condução</w:t>
      </w:r>
      <w:r w:rsidR="009C1BC0">
        <w:t>.</w:t>
      </w:r>
      <w:r w:rsidRPr="00B27C71">
        <w:t xml:space="preserve"> </w:t>
      </w:r>
      <w:r w:rsidR="005961DD">
        <w:t xml:space="preserve">Esses cenários estão descrito na </w:t>
      </w:r>
      <w:r w:rsidR="005961DD">
        <w:fldChar w:fldCharType="begin"/>
      </w:r>
      <w:r w:rsidR="005961DD">
        <w:instrText xml:space="preserve"> REF _Ref175513532 \h </w:instrText>
      </w:r>
      <w:r w:rsidR="005961DD">
        <w:fldChar w:fldCharType="separate"/>
      </w:r>
      <w:r w:rsidR="005961DD">
        <w:t xml:space="preserve">Tabela </w:t>
      </w:r>
      <w:r w:rsidR="005961DD">
        <w:rPr>
          <w:noProof/>
        </w:rPr>
        <w:t>4</w:t>
      </w:r>
      <w:r w:rsidR="005961DD">
        <w:fldChar w:fldCharType="end"/>
      </w:r>
      <w:r w:rsidR="005961DD">
        <w:t>.</w:t>
      </w:r>
    </w:p>
    <w:tbl>
      <w:tblPr>
        <w:tblStyle w:val="TableGrid"/>
        <w:tblW w:w="8926" w:type="dxa"/>
        <w:tblLook w:val="04A0" w:firstRow="1" w:lastRow="0" w:firstColumn="1" w:lastColumn="0" w:noHBand="0" w:noVBand="1"/>
      </w:tblPr>
      <w:tblGrid>
        <w:gridCol w:w="2972"/>
        <w:gridCol w:w="5954"/>
      </w:tblGrid>
      <w:tr w:rsidR="00B476BE" w14:paraId="2F9B457B" w14:textId="0C19F4E1" w:rsidTr="0065766C">
        <w:trPr>
          <w:trHeight w:val="427"/>
        </w:trPr>
        <w:tc>
          <w:tcPr>
            <w:tcW w:w="2972" w:type="dxa"/>
          </w:tcPr>
          <w:p w14:paraId="27511863" w14:textId="7F58420D" w:rsidR="00B476BE" w:rsidRDefault="00B476BE" w:rsidP="000E51DD">
            <w:pPr>
              <w:ind w:firstLine="0"/>
              <w:rPr>
                <w:b/>
                <w:bCs/>
              </w:rPr>
            </w:pPr>
            <w:r>
              <w:rPr>
                <w:b/>
                <w:bCs/>
              </w:rPr>
              <w:t>Cenário</w:t>
            </w:r>
          </w:p>
        </w:tc>
        <w:tc>
          <w:tcPr>
            <w:tcW w:w="5954" w:type="dxa"/>
          </w:tcPr>
          <w:p w14:paraId="6D215A3D" w14:textId="027DCF95" w:rsidR="00B476BE" w:rsidRDefault="00B476BE" w:rsidP="000E51DD">
            <w:pPr>
              <w:ind w:firstLine="0"/>
              <w:rPr>
                <w:b/>
                <w:bCs/>
              </w:rPr>
            </w:pPr>
            <w:r>
              <w:rPr>
                <w:b/>
                <w:bCs/>
              </w:rPr>
              <w:t>Descrição</w:t>
            </w:r>
          </w:p>
        </w:tc>
      </w:tr>
      <w:tr w:rsidR="00B476BE" w14:paraId="59339FA2" w14:textId="77777777" w:rsidTr="0065766C">
        <w:trPr>
          <w:trHeight w:val="1242"/>
        </w:trPr>
        <w:tc>
          <w:tcPr>
            <w:tcW w:w="2972" w:type="dxa"/>
          </w:tcPr>
          <w:p w14:paraId="6D41BA3B" w14:textId="5BEECD2E" w:rsidR="00B476BE" w:rsidRPr="007257C1" w:rsidRDefault="00B476BE" w:rsidP="007257C1">
            <w:pPr>
              <w:ind w:firstLine="0"/>
              <w:jc w:val="left"/>
              <w:rPr>
                <w:i/>
                <w:iCs/>
              </w:rPr>
            </w:pPr>
            <w:proofErr w:type="spellStart"/>
            <w:r w:rsidRPr="007257C1">
              <w:rPr>
                <w:i/>
                <w:iCs/>
              </w:rPr>
              <w:t>Bigger</w:t>
            </w:r>
            <w:proofErr w:type="spellEnd"/>
            <w:r w:rsidRPr="007257C1">
              <w:rPr>
                <w:i/>
                <w:iCs/>
              </w:rPr>
              <w:t xml:space="preserve"> Trips</w:t>
            </w:r>
          </w:p>
        </w:tc>
        <w:tc>
          <w:tcPr>
            <w:tcW w:w="5954" w:type="dxa"/>
          </w:tcPr>
          <w:p w14:paraId="0D924A8B" w14:textId="10BA9E29" w:rsidR="00B476BE" w:rsidRPr="00B476BE" w:rsidRDefault="00B476BE" w:rsidP="000E51DD">
            <w:pPr>
              <w:ind w:firstLine="0"/>
            </w:pPr>
            <w:r>
              <w:t>O veículo simula a condução ao longo de uma viagem prolongada.</w:t>
            </w:r>
          </w:p>
        </w:tc>
      </w:tr>
      <w:tr w:rsidR="00B476BE" w14:paraId="0F6B66A6" w14:textId="15837535" w:rsidTr="0065766C">
        <w:trPr>
          <w:trHeight w:val="1242"/>
        </w:trPr>
        <w:tc>
          <w:tcPr>
            <w:tcW w:w="2972" w:type="dxa"/>
          </w:tcPr>
          <w:p w14:paraId="72C55DCA" w14:textId="35979A30" w:rsidR="00B476BE" w:rsidRPr="007257C1" w:rsidRDefault="00B476BE" w:rsidP="007257C1">
            <w:pPr>
              <w:ind w:firstLine="0"/>
              <w:jc w:val="left"/>
              <w:rPr>
                <w:i/>
                <w:iCs/>
              </w:rPr>
            </w:pPr>
            <w:proofErr w:type="spellStart"/>
            <w:r w:rsidRPr="007257C1">
              <w:rPr>
                <w:i/>
                <w:iCs/>
              </w:rPr>
              <w:t>Acceleration</w:t>
            </w:r>
            <w:proofErr w:type="spellEnd"/>
          </w:p>
        </w:tc>
        <w:tc>
          <w:tcPr>
            <w:tcW w:w="5954" w:type="dxa"/>
          </w:tcPr>
          <w:p w14:paraId="18AC13FC" w14:textId="70C1461E" w:rsidR="00B476BE" w:rsidRPr="006777F7" w:rsidRDefault="00B476BE" w:rsidP="000E51DD">
            <w:pPr>
              <w:ind w:firstLine="0"/>
            </w:pPr>
            <w:r>
              <w:t>O veículo parte do estado de repouso e acelera progressivamente até atingir uma velocidade específica.</w:t>
            </w:r>
          </w:p>
        </w:tc>
      </w:tr>
      <w:tr w:rsidR="00B476BE" w14:paraId="62A4A2EB" w14:textId="3D8A14C3" w:rsidTr="0065766C">
        <w:trPr>
          <w:trHeight w:val="1242"/>
        </w:trPr>
        <w:tc>
          <w:tcPr>
            <w:tcW w:w="2972" w:type="dxa"/>
          </w:tcPr>
          <w:p w14:paraId="264DAD06" w14:textId="6F3086CC" w:rsidR="00B476BE" w:rsidRPr="007257C1" w:rsidRDefault="00B476BE" w:rsidP="007257C1">
            <w:pPr>
              <w:ind w:firstLine="0"/>
              <w:jc w:val="left"/>
              <w:rPr>
                <w:i/>
                <w:iCs/>
              </w:rPr>
            </w:pPr>
            <w:proofErr w:type="spellStart"/>
            <w:r w:rsidRPr="007257C1">
              <w:rPr>
                <w:i/>
                <w:iCs/>
              </w:rPr>
              <w:t>Brake</w:t>
            </w:r>
            <w:proofErr w:type="spellEnd"/>
          </w:p>
        </w:tc>
        <w:tc>
          <w:tcPr>
            <w:tcW w:w="5954" w:type="dxa"/>
          </w:tcPr>
          <w:p w14:paraId="0CF373EF" w14:textId="6476415A" w:rsidR="00B476BE" w:rsidRPr="006777F7" w:rsidRDefault="00B476BE" w:rsidP="000E51DD">
            <w:pPr>
              <w:ind w:firstLine="0"/>
            </w:pPr>
            <w:r>
              <w:t>O veículo parte de uma velocidade específica e realiza uma travagem com o pedal de travão até parar completamente.</w:t>
            </w:r>
          </w:p>
        </w:tc>
      </w:tr>
      <w:tr w:rsidR="00B476BE" w14:paraId="61031DC2" w14:textId="66C79D31" w:rsidTr="0065766C">
        <w:trPr>
          <w:trHeight w:val="1242"/>
        </w:trPr>
        <w:tc>
          <w:tcPr>
            <w:tcW w:w="2972" w:type="dxa"/>
          </w:tcPr>
          <w:p w14:paraId="610B0C7A" w14:textId="61147FBA" w:rsidR="00B476BE" w:rsidRPr="007257C1" w:rsidRDefault="00B476BE" w:rsidP="007257C1">
            <w:pPr>
              <w:ind w:firstLine="0"/>
              <w:jc w:val="left"/>
              <w:rPr>
                <w:i/>
                <w:iCs/>
              </w:rPr>
            </w:pPr>
            <w:proofErr w:type="spellStart"/>
            <w:r w:rsidRPr="007257C1">
              <w:rPr>
                <w:i/>
                <w:iCs/>
              </w:rPr>
              <w:t>Constant</w:t>
            </w:r>
            <w:proofErr w:type="spellEnd"/>
            <w:r w:rsidRPr="007257C1">
              <w:rPr>
                <w:i/>
                <w:iCs/>
              </w:rPr>
              <w:t xml:space="preserve"> Speed</w:t>
            </w:r>
          </w:p>
        </w:tc>
        <w:tc>
          <w:tcPr>
            <w:tcW w:w="5954" w:type="dxa"/>
          </w:tcPr>
          <w:p w14:paraId="7FEA8EDD" w14:textId="6E658F03" w:rsidR="00B476BE" w:rsidRPr="006777F7" w:rsidRDefault="00B476BE" w:rsidP="000E51DD">
            <w:pPr>
              <w:ind w:firstLine="0"/>
            </w:pPr>
            <w:r>
              <w:t>O veículo mantém velocidades constante ao longo de um percurso.</w:t>
            </w:r>
          </w:p>
        </w:tc>
      </w:tr>
      <w:tr w:rsidR="00B476BE" w14:paraId="253BE410" w14:textId="26EB65AA" w:rsidTr="0065766C">
        <w:trPr>
          <w:trHeight w:val="1242"/>
        </w:trPr>
        <w:tc>
          <w:tcPr>
            <w:tcW w:w="2972" w:type="dxa"/>
          </w:tcPr>
          <w:p w14:paraId="4F99777D" w14:textId="0D0A01CE" w:rsidR="00B476BE" w:rsidRPr="007257C1" w:rsidRDefault="00B476BE" w:rsidP="007257C1">
            <w:pPr>
              <w:ind w:firstLine="0"/>
              <w:jc w:val="left"/>
              <w:rPr>
                <w:i/>
                <w:iCs/>
              </w:rPr>
            </w:pPr>
            <w:proofErr w:type="spellStart"/>
            <w:r w:rsidRPr="007257C1">
              <w:rPr>
                <w:i/>
                <w:iCs/>
              </w:rPr>
              <w:t>Friction</w:t>
            </w:r>
            <w:proofErr w:type="spellEnd"/>
            <w:r w:rsidRPr="007257C1">
              <w:rPr>
                <w:i/>
                <w:iCs/>
              </w:rPr>
              <w:t xml:space="preserve"> Straight </w:t>
            </w:r>
            <w:proofErr w:type="spellStart"/>
            <w:r w:rsidRPr="007257C1">
              <w:rPr>
                <w:i/>
                <w:iCs/>
              </w:rPr>
              <w:t>Line</w:t>
            </w:r>
            <w:proofErr w:type="spellEnd"/>
          </w:p>
        </w:tc>
        <w:tc>
          <w:tcPr>
            <w:tcW w:w="5954" w:type="dxa"/>
          </w:tcPr>
          <w:p w14:paraId="4D89D259" w14:textId="43751488" w:rsidR="00B476BE" w:rsidRPr="006777F7" w:rsidRDefault="00B476BE" w:rsidP="000E51DD">
            <w:pPr>
              <w:ind w:firstLine="0"/>
            </w:pPr>
            <w:r>
              <w:t xml:space="preserve">O veículo </w:t>
            </w:r>
            <w:r>
              <w:t>parte de uma velocidade específica e realiza uma travagem</w:t>
            </w:r>
            <w:r>
              <w:t xml:space="preserve"> sem apoio do pedal de travão, recorrendo apenas à resistência da superfície até parar completamente.</w:t>
            </w:r>
          </w:p>
        </w:tc>
      </w:tr>
      <w:tr w:rsidR="00B476BE" w14:paraId="5F0162D2" w14:textId="58331C61" w:rsidTr="0065766C">
        <w:trPr>
          <w:trHeight w:val="1242"/>
        </w:trPr>
        <w:tc>
          <w:tcPr>
            <w:tcW w:w="2972" w:type="dxa"/>
          </w:tcPr>
          <w:p w14:paraId="05A91288" w14:textId="17899C75" w:rsidR="00B476BE" w:rsidRPr="007257C1" w:rsidRDefault="00B476BE" w:rsidP="007257C1">
            <w:pPr>
              <w:ind w:firstLine="0"/>
              <w:jc w:val="left"/>
              <w:rPr>
                <w:i/>
                <w:iCs/>
              </w:rPr>
            </w:pPr>
            <w:proofErr w:type="spellStart"/>
            <w:r w:rsidRPr="007257C1">
              <w:rPr>
                <w:i/>
                <w:iCs/>
              </w:rPr>
              <w:t>Intersection</w:t>
            </w:r>
            <w:proofErr w:type="spellEnd"/>
            <w:r w:rsidRPr="007257C1">
              <w:rPr>
                <w:i/>
                <w:iCs/>
              </w:rPr>
              <w:t xml:space="preserve"> (ver </w:t>
            </w:r>
            <w:r w:rsidRPr="007257C1">
              <w:rPr>
                <w:i/>
                <w:iCs/>
              </w:rPr>
              <w:fldChar w:fldCharType="begin"/>
            </w:r>
            <w:r w:rsidRPr="007257C1">
              <w:rPr>
                <w:i/>
                <w:iCs/>
              </w:rPr>
              <w:instrText xml:space="preserve"> REF _Ref175512337 \h </w:instrText>
            </w:r>
            <w:r w:rsidRPr="007257C1">
              <w:rPr>
                <w:i/>
                <w:iCs/>
              </w:rPr>
            </w:r>
            <w:r w:rsidR="007257C1" w:rsidRPr="007257C1">
              <w:rPr>
                <w:i/>
                <w:iCs/>
              </w:rPr>
              <w:instrText xml:space="preserve"> \* MERGEFORMAT </w:instrText>
            </w:r>
            <w:r w:rsidRPr="007257C1">
              <w:rPr>
                <w:i/>
                <w:iCs/>
              </w:rPr>
              <w:fldChar w:fldCharType="separate"/>
            </w:r>
            <w:r w:rsidRPr="007257C1">
              <w:rPr>
                <w:i/>
                <w:iCs/>
              </w:rPr>
              <w:t xml:space="preserve">Figura </w:t>
            </w:r>
            <w:r w:rsidRPr="007257C1">
              <w:rPr>
                <w:i/>
                <w:iCs/>
                <w:noProof/>
              </w:rPr>
              <w:t>14</w:t>
            </w:r>
            <w:r w:rsidRPr="007257C1">
              <w:rPr>
                <w:i/>
                <w:iCs/>
              </w:rPr>
              <w:fldChar w:fldCharType="end"/>
            </w:r>
            <w:r w:rsidRPr="007257C1">
              <w:rPr>
                <w:i/>
                <w:iCs/>
              </w:rPr>
              <w:t>)</w:t>
            </w:r>
          </w:p>
        </w:tc>
        <w:tc>
          <w:tcPr>
            <w:tcW w:w="5954" w:type="dxa"/>
          </w:tcPr>
          <w:p w14:paraId="4238A148" w14:textId="01E8655A" w:rsidR="00B476BE" w:rsidRPr="006777F7" w:rsidRDefault="00B476BE" w:rsidP="000E51DD">
            <w:pPr>
              <w:ind w:firstLine="0"/>
            </w:pPr>
            <w:r>
              <w:t xml:space="preserve">O veículo simula o comportamento numa interseção. </w:t>
            </w:r>
          </w:p>
        </w:tc>
      </w:tr>
      <w:tr w:rsidR="00B476BE" w14:paraId="2A743143" w14:textId="655C3A1B" w:rsidTr="0065766C">
        <w:trPr>
          <w:trHeight w:val="1242"/>
        </w:trPr>
        <w:tc>
          <w:tcPr>
            <w:tcW w:w="2972" w:type="dxa"/>
          </w:tcPr>
          <w:p w14:paraId="5338EC80" w14:textId="2AF6C6E8" w:rsidR="00B476BE" w:rsidRPr="007257C1" w:rsidRDefault="00B476BE" w:rsidP="007257C1">
            <w:pPr>
              <w:ind w:firstLine="0"/>
              <w:jc w:val="left"/>
              <w:rPr>
                <w:i/>
                <w:iCs/>
              </w:rPr>
            </w:pPr>
            <w:proofErr w:type="spellStart"/>
            <w:r w:rsidRPr="007257C1">
              <w:rPr>
                <w:i/>
                <w:iCs/>
              </w:rPr>
              <w:t>Roundabout</w:t>
            </w:r>
            <w:proofErr w:type="spellEnd"/>
          </w:p>
        </w:tc>
        <w:tc>
          <w:tcPr>
            <w:tcW w:w="5954" w:type="dxa"/>
          </w:tcPr>
          <w:p w14:paraId="49D5DF03" w14:textId="199A544D" w:rsidR="00B476BE" w:rsidRPr="006777F7" w:rsidRDefault="00B476BE" w:rsidP="002C1745">
            <w:pPr>
              <w:keepNext/>
              <w:ind w:firstLine="0"/>
            </w:pPr>
            <w:r>
              <w:t>O veículo simula o comportamento numa rotunda.</w:t>
            </w:r>
          </w:p>
        </w:tc>
      </w:tr>
    </w:tbl>
    <w:p w14:paraId="7D2458EA" w14:textId="77777777" w:rsidR="002C1745" w:rsidRDefault="002C1745" w:rsidP="00E86ACB">
      <w:pPr>
        <w:pStyle w:val="Caption"/>
      </w:pPr>
    </w:p>
    <w:p w14:paraId="1F76740B" w14:textId="77AB2E83" w:rsidR="000E51DD" w:rsidRDefault="002C1745" w:rsidP="00E86ACB">
      <w:pPr>
        <w:pStyle w:val="Caption"/>
        <w:rPr>
          <w:bCs/>
        </w:rPr>
      </w:pPr>
      <w:bookmarkStart w:id="181" w:name="_Ref175513532"/>
      <w:bookmarkStart w:id="182" w:name="_Toc175516495"/>
      <w:r>
        <w:t xml:space="preserve">Tabela </w:t>
      </w:r>
      <w:r>
        <w:fldChar w:fldCharType="begin"/>
      </w:r>
      <w:r>
        <w:instrText xml:space="preserve"> SEQ Tabela \* ARABIC </w:instrText>
      </w:r>
      <w:r>
        <w:fldChar w:fldCharType="separate"/>
      </w:r>
      <w:r>
        <w:rPr>
          <w:noProof/>
        </w:rPr>
        <w:t>4</w:t>
      </w:r>
      <w:r>
        <w:fldChar w:fldCharType="end"/>
      </w:r>
      <w:bookmarkEnd w:id="181"/>
      <w:r>
        <w:t xml:space="preserve"> - Descrição dos cenários de condução do IPL-Dataset</w:t>
      </w:r>
      <w:bookmarkEnd w:id="182"/>
    </w:p>
    <w:p w14:paraId="7F396483" w14:textId="77777777" w:rsidR="006777F7" w:rsidRDefault="006777F7" w:rsidP="00E86ACB">
      <w:pPr>
        <w:keepNext/>
        <w:jc w:val="center"/>
      </w:pPr>
      <w:r>
        <w:rPr>
          <w:noProof/>
        </w:rPr>
        <w:lastRenderedPageBreak/>
        <w:drawing>
          <wp:inline distT="0" distB="0" distL="0" distR="0" wp14:anchorId="7AB0182E" wp14:editId="07C119D0">
            <wp:extent cx="4559473" cy="3419475"/>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67698" cy="3425644"/>
                    </a:xfrm>
                    <a:prstGeom prst="rect">
                      <a:avLst/>
                    </a:prstGeom>
                    <a:noFill/>
                    <a:ln>
                      <a:noFill/>
                    </a:ln>
                  </pic:spPr>
                </pic:pic>
              </a:graphicData>
            </a:graphic>
          </wp:inline>
        </w:drawing>
      </w:r>
    </w:p>
    <w:p w14:paraId="2F26342A" w14:textId="585997CC" w:rsidR="008565B9" w:rsidRDefault="006777F7" w:rsidP="00E86ACB">
      <w:pPr>
        <w:pStyle w:val="Caption"/>
      </w:pPr>
      <w:bookmarkStart w:id="183" w:name="_Ref175512337"/>
      <w:bookmarkStart w:id="184" w:name="_Toc175516454"/>
      <w:r>
        <w:t xml:space="preserve">Figura </w:t>
      </w:r>
      <w:r>
        <w:fldChar w:fldCharType="begin"/>
      </w:r>
      <w:r>
        <w:instrText xml:space="preserve"> SEQ Figura \* ARABIC </w:instrText>
      </w:r>
      <w:r>
        <w:fldChar w:fldCharType="separate"/>
      </w:r>
      <w:r w:rsidR="002A3861">
        <w:rPr>
          <w:noProof/>
        </w:rPr>
        <w:t>14</w:t>
      </w:r>
      <w:r>
        <w:fldChar w:fldCharType="end"/>
      </w:r>
      <w:bookmarkEnd w:id="183"/>
      <w:r>
        <w:t xml:space="preserve"> - Cenário de condução </w:t>
      </w:r>
      <w:r w:rsidR="0065766C">
        <w:t>–</w:t>
      </w:r>
      <w:r>
        <w:t xml:space="preserve"> Interseção</w:t>
      </w:r>
      <w:bookmarkEnd w:id="184"/>
    </w:p>
    <w:p w14:paraId="2DDC0B52" w14:textId="77777777" w:rsidR="0065766C" w:rsidRPr="0065766C" w:rsidRDefault="0065766C" w:rsidP="0065766C"/>
    <w:p w14:paraId="7EEC6FC2" w14:textId="605A46D5" w:rsidR="008565B9" w:rsidRDefault="008565B9" w:rsidP="008565B9">
      <w:pPr>
        <w:pStyle w:val="Heading5"/>
      </w:pPr>
      <w:r>
        <w:t>Estrutura dos dados</w:t>
      </w:r>
    </w:p>
    <w:p w14:paraId="1402B843" w14:textId="08B9B774" w:rsidR="00877E6E" w:rsidRPr="00F239BF" w:rsidRDefault="00F239BF" w:rsidP="00F239BF">
      <w:r>
        <w:t xml:space="preserve">Nesta subsecção, detalhamos a estrutura dos dados recolhidos, que inclui informações provenientes de três fontes principais: acelerómetro, giroscópio e GPS. Cada uma destas fontes fornece diferentes tipos de </w:t>
      </w:r>
      <w:r w:rsidR="000A60FB">
        <w:t>informação</w:t>
      </w:r>
      <w:r>
        <w:t xml:space="preserve"> essenciais para a análise e compreensão do comportamento do </w:t>
      </w:r>
      <w:r w:rsidR="002323A2">
        <w:t>veículo</w:t>
      </w:r>
      <w:r>
        <w:t xml:space="preserve"> em diferentes cenários</w:t>
      </w:r>
      <w:r w:rsidR="002C1745">
        <w:t xml:space="preserve">, como descrito na </w:t>
      </w:r>
      <w:r w:rsidR="002C1745">
        <w:fldChar w:fldCharType="begin"/>
      </w:r>
      <w:r w:rsidR="002C1745">
        <w:instrText xml:space="preserve"> REF _Ref175513119 \h </w:instrText>
      </w:r>
      <w:r w:rsidR="002C1745">
        <w:fldChar w:fldCharType="separate"/>
      </w:r>
      <w:r w:rsidR="002C1745">
        <w:t xml:space="preserve">Tabela </w:t>
      </w:r>
      <w:r w:rsidR="002C1745">
        <w:rPr>
          <w:noProof/>
        </w:rPr>
        <w:t>5</w:t>
      </w:r>
      <w:r w:rsidR="002C1745">
        <w:fldChar w:fldCharType="end"/>
      </w:r>
      <w:r w:rsidR="002C1745">
        <w:t>.</w:t>
      </w:r>
    </w:p>
    <w:tbl>
      <w:tblPr>
        <w:tblStyle w:val="TableGrid"/>
        <w:tblW w:w="0" w:type="auto"/>
        <w:tblLook w:val="04A0" w:firstRow="1" w:lastRow="0" w:firstColumn="1" w:lastColumn="0" w:noHBand="0" w:noVBand="1"/>
      </w:tblPr>
      <w:tblGrid>
        <w:gridCol w:w="1671"/>
        <w:gridCol w:w="2293"/>
        <w:gridCol w:w="3783"/>
        <w:gridCol w:w="1030"/>
      </w:tblGrid>
      <w:tr w:rsidR="008565B9" w14:paraId="13F28358" w14:textId="77777777" w:rsidTr="000A60FB">
        <w:tc>
          <w:tcPr>
            <w:tcW w:w="1671" w:type="dxa"/>
          </w:tcPr>
          <w:p w14:paraId="21D9110F" w14:textId="22FEDDE0" w:rsidR="008565B9" w:rsidRDefault="008565B9" w:rsidP="000A60FB">
            <w:pPr>
              <w:ind w:firstLine="0"/>
              <w:jc w:val="left"/>
            </w:pPr>
            <w:r>
              <w:t>Fonte</w:t>
            </w:r>
          </w:p>
        </w:tc>
        <w:tc>
          <w:tcPr>
            <w:tcW w:w="2293" w:type="dxa"/>
          </w:tcPr>
          <w:p w14:paraId="1F704371" w14:textId="7C1AB89B" w:rsidR="008565B9" w:rsidRDefault="000D7EF2" w:rsidP="000A60FB">
            <w:pPr>
              <w:ind w:firstLine="0"/>
              <w:jc w:val="left"/>
            </w:pPr>
            <w:r>
              <w:t>Taxa de amostragem</w:t>
            </w:r>
          </w:p>
        </w:tc>
        <w:tc>
          <w:tcPr>
            <w:tcW w:w="3783" w:type="dxa"/>
          </w:tcPr>
          <w:p w14:paraId="30D81B78" w14:textId="651B8E23" w:rsidR="008565B9" w:rsidRDefault="000A60FB" w:rsidP="000A60FB">
            <w:pPr>
              <w:ind w:firstLine="0"/>
              <w:jc w:val="left"/>
            </w:pPr>
            <w:r>
              <w:t>Informação do Sensor</w:t>
            </w:r>
          </w:p>
        </w:tc>
        <w:tc>
          <w:tcPr>
            <w:tcW w:w="1030" w:type="dxa"/>
          </w:tcPr>
          <w:p w14:paraId="6DA2A721" w14:textId="127CDB8C" w:rsidR="008565B9" w:rsidRDefault="008565B9" w:rsidP="000A60FB">
            <w:pPr>
              <w:ind w:firstLine="0"/>
              <w:jc w:val="left"/>
            </w:pPr>
            <w:r>
              <w:t>Unidade</w:t>
            </w:r>
          </w:p>
        </w:tc>
      </w:tr>
      <w:tr w:rsidR="008565B9" w14:paraId="4426FB62" w14:textId="77777777" w:rsidTr="000A60FB">
        <w:tc>
          <w:tcPr>
            <w:tcW w:w="1671" w:type="dxa"/>
            <w:vMerge w:val="restart"/>
            <w:vAlign w:val="center"/>
          </w:tcPr>
          <w:p w14:paraId="59A57F3D" w14:textId="2B50A061" w:rsidR="008565B9" w:rsidRDefault="008565B9" w:rsidP="008565B9">
            <w:pPr>
              <w:ind w:firstLine="0"/>
              <w:jc w:val="center"/>
            </w:pPr>
            <w:r>
              <w:t>Acelerómetro</w:t>
            </w:r>
          </w:p>
        </w:tc>
        <w:tc>
          <w:tcPr>
            <w:tcW w:w="2293" w:type="dxa"/>
            <w:vMerge w:val="restart"/>
            <w:vAlign w:val="center"/>
          </w:tcPr>
          <w:p w14:paraId="3D0F30CF" w14:textId="107A797C" w:rsidR="008565B9" w:rsidRDefault="000D7EF2" w:rsidP="008565B9">
            <w:pPr>
              <w:ind w:firstLine="0"/>
              <w:jc w:val="center"/>
            </w:pPr>
            <w:r>
              <w:t>4 Hz</w:t>
            </w:r>
          </w:p>
        </w:tc>
        <w:tc>
          <w:tcPr>
            <w:tcW w:w="3783" w:type="dxa"/>
          </w:tcPr>
          <w:p w14:paraId="0AD05363" w14:textId="01EAF324" w:rsidR="008565B9" w:rsidRDefault="008565B9" w:rsidP="008565B9">
            <w:pPr>
              <w:ind w:firstLine="0"/>
            </w:pPr>
            <w:r>
              <w:t>Aceleração em X</w:t>
            </w:r>
          </w:p>
        </w:tc>
        <w:tc>
          <w:tcPr>
            <w:tcW w:w="1030" w:type="dxa"/>
            <w:vAlign w:val="center"/>
          </w:tcPr>
          <w:p w14:paraId="751BBCCD" w14:textId="4EC2F978" w:rsidR="008565B9" w:rsidRDefault="008565B9" w:rsidP="008565B9">
            <w:pPr>
              <w:ind w:firstLine="0"/>
              <w:jc w:val="center"/>
            </w:pPr>
            <w:r>
              <w:t>Gs</w:t>
            </w:r>
          </w:p>
        </w:tc>
      </w:tr>
      <w:tr w:rsidR="008565B9" w14:paraId="2C98C423" w14:textId="77777777" w:rsidTr="000A60FB">
        <w:tc>
          <w:tcPr>
            <w:tcW w:w="1671" w:type="dxa"/>
            <w:vMerge/>
          </w:tcPr>
          <w:p w14:paraId="2686C2A2" w14:textId="77777777" w:rsidR="008565B9" w:rsidRDefault="008565B9" w:rsidP="008565B9">
            <w:pPr>
              <w:ind w:firstLine="0"/>
            </w:pPr>
          </w:p>
        </w:tc>
        <w:tc>
          <w:tcPr>
            <w:tcW w:w="2293" w:type="dxa"/>
            <w:vMerge/>
          </w:tcPr>
          <w:p w14:paraId="1AE58723" w14:textId="77777777" w:rsidR="008565B9" w:rsidRDefault="008565B9" w:rsidP="008565B9">
            <w:pPr>
              <w:ind w:firstLine="0"/>
            </w:pPr>
          </w:p>
        </w:tc>
        <w:tc>
          <w:tcPr>
            <w:tcW w:w="3783" w:type="dxa"/>
          </w:tcPr>
          <w:p w14:paraId="727E0BB9" w14:textId="7A784BE4" w:rsidR="008565B9" w:rsidRDefault="008565B9" w:rsidP="008565B9">
            <w:pPr>
              <w:ind w:left="1416" w:hanging="1416"/>
            </w:pPr>
            <w:r>
              <w:t>Aceleração em</w:t>
            </w:r>
            <w:r>
              <w:t xml:space="preserve"> Y</w:t>
            </w:r>
          </w:p>
        </w:tc>
        <w:tc>
          <w:tcPr>
            <w:tcW w:w="1030" w:type="dxa"/>
            <w:vAlign w:val="center"/>
          </w:tcPr>
          <w:p w14:paraId="6894B962" w14:textId="1C712C9D" w:rsidR="008565B9" w:rsidRDefault="008565B9" w:rsidP="008565B9">
            <w:pPr>
              <w:ind w:firstLine="0"/>
              <w:jc w:val="center"/>
            </w:pPr>
            <w:r>
              <w:t>Gs</w:t>
            </w:r>
          </w:p>
        </w:tc>
      </w:tr>
      <w:tr w:rsidR="008565B9" w14:paraId="610F8665" w14:textId="77777777" w:rsidTr="000A60FB">
        <w:tc>
          <w:tcPr>
            <w:tcW w:w="1671" w:type="dxa"/>
            <w:vMerge/>
          </w:tcPr>
          <w:p w14:paraId="7BA93CE4" w14:textId="77777777" w:rsidR="008565B9" w:rsidRDefault="008565B9" w:rsidP="008565B9">
            <w:pPr>
              <w:ind w:firstLine="0"/>
            </w:pPr>
          </w:p>
        </w:tc>
        <w:tc>
          <w:tcPr>
            <w:tcW w:w="2293" w:type="dxa"/>
            <w:vMerge/>
          </w:tcPr>
          <w:p w14:paraId="2691F04A" w14:textId="77777777" w:rsidR="008565B9" w:rsidRDefault="008565B9" w:rsidP="008565B9">
            <w:pPr>
              <w:ind w:firstLine="0"/>
            </w:pPr>
          </w:p>
        </w:tc>
        <w:tc>
          <w:tcPr>
            <w:tcW w:w="3783" w:type="dxa"/>
          </w:tcPr>
          <w:p w14:paraId="47BC0B4B" w14:textId="64F4EE3A" w:rsidR="008565B9" w:rsidRDefault="008565B9" w:rsidP="008565B9">
            <w:pPr>
              <w:ind w:firstLine="0"/>
            </w:pPr>
            <w:r>
              <w:t>Aceleração em</w:t>
            </w:r>
            <w:r>
              <w:t xml:space="preserve"> Z</w:t>
            </w:r>
          </w:p>
        </w:tc>
        <w:tc>
          <w:tcPr>
            <w:tcW w:w="1030" w:type="dxa"/>
            <w:vAlign w:val="center"/>
          </w:tcPr>
          <w:p w14:paraId="140A0FDE" w14:textId="11C3A8A8" w:rsidR="008565B9" w:rsidRDefault="008565B9" w:rsidP="008565B9">
            <w:pPr>
              <w:ind w:firstLine="0"/>
              <w:jc w:val="center"/>
            </w:pPr>
            <w:r>
              <w:t>Gs</w:t>
            </w:r>
          </w:p>
        </w:tc>
      </w:tr>
      <w:tr w:rsidR="008565B9" w14:paraId="6C74C392" w14:textId="77777777" w:rsidTr="000A60FB">
        <w:tc>
          <w:tcPr>
            <w:tcW w:w="1671" w:type="dxa"/>
            <w:vMerge w:val="restart"/>
            <w:vAlign w:val="center"/>
          </w:tcPr>
          <w:p w14:paraId="2BA3CD39" w14:textId="21E928A4" w:rsidR="008565B9" w:rsidRDefault="008565B9" w:rsidP="008565B9">
            <w:pPr>
              <w:ind w:firstLine="0"/>
              <w:jc w:val="center"/>
            </w:pPr>
            <w:r>
              <w:t>Giroscópio</w:t>
            </w:r>
          </w:p>
        </w:tc>
        <w:tc>
          <w:tcPr>
            <w:tcW w:w="2293" w:type="dxa"/>
            <w:vMerge w:val="restart"/>
            <w:vAlign w:val="center"/>
          </w:tcPr>
          <w:p w14:paraId="4604D933" w14:textId="2D7FF5F2" w:rsidR="008565B9" w:rsidRDefault="000D7EF2" w:rsidP="008565B9">
            <w:pPr>
              <w:ind w:firstLine="0"/>
              <w:jc w:val="center"/>
            </w:pPr>
            <w:r>
              <w:t>4 Hz</w:t>
            </w:r>
          </w:p>
        </w:tc>
        <w:tc>
          <w:tcPr>
            <w:tcW w:w="3783" w:type="dxa"/>
          </w:tcPr>
          <w:p w14:paraId="430D5D08" w14:textId="03E25B24" w:rsidR="008565B9" w:rsidRDefault="008565B9" w:rsidP="008565B9">
            <w:pPr>
              <w:ind w:firstLine="0"/>
            </w:pPr>
            <w:r>
              <w:t>Velocidade Angular em X</w:t>
            </w:r>
          </w:p>
        </w:tc>
        <w:tc>
          <w:tcPr>
            <w:tcW w:w="1030" w:type="dxa"/>
            <w:vAlign w:val="center"/>
          </w:tcPr>
          <w:p w14:paraId="72B6DE22" w14:textId="63FCBA81" w:rsidR="008565B9" w:rsidRDefault="008565B9" w:rsidP="008565B9">
            <w:pPr>
              <w:ind w:firstLine="0"/>
              <w:jc w:val="center"/>
            </w:pPr>
            <w:r>
              <w:t>º/s</w:t>
            </w:r>
          </w:p>
        </w:tc>
      </w:tr>
      <w:tr w:rsidR="008565B9" w14:paraId="173BE7E2" w14:textId="77777777" w:rsidTr="000A60FB">
        <w:tc>
          <w:tcPr>
            <w:tcW w:w="1671" w:type="dxa"/>
            <w:vMerge/>
          </w:tcPr>
          <w:p w14:paraId="567FB6BE" w14:textId="77777777" w:rsidR="008565B9" w:rsidRDefault="008565B9" w:rsidP="008565B9">
            <w:pPr>
              <w:ind w:firstLine="0"/>
            </w:pPr>
          </w:p>
        </w:tc>
        <w:tc>
          <w:tcPr>
            <w:tcW w:w="2293" w:type="dxa"/>
            <w:vMerge/>
          </w:tcPr>
          <w:p w14:paraId="7C9276DA" w14:textId="77777777" w:rsidR="008565B9" w:rsidRDefault="008565B9" w:rsidP="008565B9">
            <w:pPr>
              <w:ind w:firstLine="0"/>
            </w:pPr>
          </w:p>
        </w:tc>
        <w:tc>
          <w:tcPr>
            <w:tcW w:w="3783" w:type="dxa"/>
          </w:tcPr>
          <w:p w14:paraId="19E6959D" w14:textId="5351763D" w:rsidR="008565B9" w:rsidRDefault="008565B9" w:rsidP="008565B9">
            <w:pPr>
              <w:ind w:firstLine="0"/>
            </w:pPr>
            <w:r>
              <w:t>Velocidade Angular em</w:t>
            </w:r>
            <w:r>
              <w:t xml:space="preserve"> Y</w:t>
            </w:r>
          </w:p>
        </w:tc>
        <w:tc>
          <w:tcPr>
            <w:tcW w:w="1030" w:type="dxa"/>
            <w:vAlign w:val="center"/>
          </w:tcPr>
          <w:p w14:paraId="3E066ACC" w14:textId="4A3D374D" w:rsidR="008565B9" w:rsidRDefault="008565B9" w:rsidP="008565B9">
            <w:pPr>
              <w:ind w:firstLine="0"/>
              <w:jc w:val="center"/>
            </w:pPr>
            <w:r>
              <w:t>º/s</w:t>
            </w:r>
          </w:p>
        </w:tc>
      </w:tr>
      <w:tr w:rsidR="008565B9" w14:paraId="6864878C" w14:textId="77777777" w:rsidTr="000A60FB">
        <w:tc>
          <w:tcPr>
            <w:tcW w:w="1671" w:type="dxa"/>
            <w:vMerge/>
          </w:tcPr>
          <w:p w14:paraId="703B7F6C" w14:textId="77777777" w:rsidR="008565B9" w:rsidRDefault="008565B9" w:rsidP="008565B9">
            <w:pPr>
              <w:ind w:firstLine="0"/>
            </w:pPr>
          </w:p>
        </w:tc>
        <w:tc>
          <w:tcPr>
            <w:tcW w:w="2293" w:type="dxa"/>
            <w:vMerge/>
          </w:tcPr>
          <w:p w14:paraId="35944686" w14:textId="77777777" w:rsidR="008565B9" w:rsidRDefault="008565B9" w:rsidP="008565B9">
            <w:pPr>
              <w:ind w:firstLine="0"/>
            </w:pPr>
          </w:p>
        </w:tc>
        <w:tc>
          <w:tcPr>
            <w:tcW w:w="3783" w:type="dxa"/>
          </w:tcPr>
          <w:p w14:paraId="146258ED" w14:textId="0E52D3A9" w:rsidR="008565B9" w:rsidRDefault="008565B9" w:rsidP="008565B9">
            <w:pPr>
              <w:ind w:firstLine="0"/>
            </w:pPr>
            <w:r>
              <w:t>Velocidade Angular em</w:t>
            </w:r>
            <w:r>
              <w:t xml:space="preserve"> Z</w:t>
            </w:r>
          </w:p>
        </w:tc>
        <w:tc>
          <w:tcPr>
            <w:tcW w:w="1030" w:type="dxa"/>
            <w:vAlign w:val="center"/>
          </w:tcPr>
          <w:p w14:paraId="1BFA3233" w14:textId="297F5872" w:rsidR="008565B9" w:rsidRDefault="008565B9" w:rsidP="008565B9">
            <w:pPr>
              <w:ind w:firstLine="0"/>
              <w:jc w:val="center"/>
            </w:pPr>
            <w:r>
              <w:t>º/s</w:t>
            </w:r>
          </w:p>
        </w:tc>
      </w:tr>
      <w:tr w:rsidR="00E0661D" w14:paraId="4B64CCE6" w14:textId="77777777" w:rsidTr="000A60FB">
        <w:tc>
          <w:tcPr>
            <w:tcW w:w="1671" w:type="dxa"/>
            <w:vMerge w:val="restart"/>
            <w:vAlign w:val="center"/>
          </w:tcPr>
          <w:p w14:paraId="73B0E876" w14:textId="738F1EE1" w:rsidR="00E0661D" w:rsidRDefault="00E0661D" w:rsidP="008565B9">
            <w:pPr>
              <w:ind w:firstLine="0"/>
              <w:jc w:val="center"/>
            </w:pPr>
            <w:r>
              <w:t>GPS</w:t>
            </w:r>
          </w:p>
        </w:tc>
        <w:tc>
          <w:tcPr>
            <w:tcW w:w="2293" w:type="dxa"/>
            <w:vMerge w:val="restart"/>
            <w:vAlign w:val="center"/>
          </w:tcPr>
          <w:p w14:paraId="64D2F891" w14:textId="2FEDE7E8" w:rsidR="00E0661D" w:rsidRDefault="000D7EF2" w:rsidP="00E0661D">
            <w:pPr>
              <w:ind w:firstLine="0"/>
              <w:jc w:val="center"/>
            </w:pPr>
            <w:r>
              <w:t>1 Hz</w:t>
            </w:r>
          </w:p>
        </w:tc>
        <w:tc>
          <w:tcPr>
            <w:tcW w:w="3783" w:type="dxa"/>
          </w:tcPr>
          <w:p w14:paraId="0C96BCB4" w14:textId="6375CA12" w:rsidR="00E0661D" w:rsidRDefault="00E0661D" w:rsidP="008565B9">
            <w:pPr>
              <w:ind w:firstLine="0"/>
            </w:pPr>
            <w:r>
              <w:t>Latitude</w:t>
            </w:r>
          </w:p>
        </w:tc>
        <w:tc>
          <w:tcPr>
            <w:tcW w:w="1030" w:type="dxa"/>
            <w:vAlign w:val="center"/>
          </w:tcPr>
          <w:p w14:paraId="0DD1F9B2" w14:textId="38D5FEB7" w:rsidR="00E0661D" w:rsidRDefault="00E0661D" w:rsidP="000D7EF2">
            <w:pPr>
              <w:ind w:firstLine="0"/>
              <w:jc w:val="center"/>
            </w:pPr>
            <w:r>
              <w:t>º</w:t>
            </w:r>
          </w:p>
        </w:tc>
      </w:tr>
      <w:tr w:rsidR="00E0661D" w14:paraId="0B61DF23" w14:textId="77777777" w:rsidTr="000A60FB">
        <w:tc>
          <w:tcPr>
            <w:tcW w:w="1671" w:type="dxa"/>
            <w:vMerge/>
          </w:tcPr>
          <w:p w14:paraId="5F001698" w14:textId="77777777" w:rsidR="00E0661D" w:rsidRDefault="00E0661D" w:rsidP="008565B9">
            <w:pPr>
              <w:ind w:firstLine="0"/>
            </w:pPr>
          </w:p>
        </w:tc>
        <w:tc>
          <w:tcPr>
            <w:tcW w:w="2293" w:type="dxa"/>
            <w:vMerge/>
          </w:tcPr>
          <w:p w14:paraId="216FAAF9" w14:textId="77777777" w:rsidR="00E0661D" w:rsidRDefault="00E0661D" w:rsidP="008565B9">
            <w:pPr>
              <w:ind w:firstLine="0"/>
            </w:pPr>
          </w:p>
        </w:tc>
        <w:tc>
          <w:tcPr>
            <w:tcW w:w="3783" w:type="dxa"/>
          </w:tcPr>
          <w:p w14:paraId="53FEDF8F" w14:textId="1D3A316C" w:rsidR="00E0661D" w:rsidRDefault="00E0661D" w:rsidP="008565B9">
            <w:pPr>
              <w:ind w:firstLine="0"/>
            </w:pPr>
            <w:r>
              <w:t>Longitude</w:t>
            </w:r>
          </w:p>
        </w:tc>
        <w:tc>
          <w:tcPr>
            <w:tcW w:w="1030" w:type="dxa"/>
            <w:vAlign w:val="center"/>
          </w:tcPr>
          <w:p w14:paraId="73D34744" w14:textId="28867B06" w:rsidR="00E0661D" w:rsidRDefault="00E0661D" w:rsidP="000D7EF2">
            <w:pPr>
              <w:ind w:firstLine="0"/>
              <w:jc w:val="center"/>
            </w:pPr>
            <w:r>
              <w:t>º</w:t>
            </w:r>
          </w:p>
        </w:tc>
      </w:tr>
      <w:tr w:rsidR="00E0661D" w14:paraId="222A4433" w14:textId="77777777" w:rsidTr="000A60FB">
        <w:tc>
          <w:tcPr>
            <w:tcW w:w="1671" w:type="dxa"/>
            <w:vMerge/>
          </w:tcPr>
          <w:p w14:paraId="68FD0614" w14:textId="77777777" w:rsidR="00E0661D" w:rsidRDefault="00E0661D" w:rsidP="008565B9">
            <w:pPr>
              <w:ind w:firstLine="0"/>
            </w:pPr>
          </w:p>
        </w:tc>
        <w:tc>
          <w:tcPr>
            <w:tcW w:w="2293" w:type="dxa"/>
            <w:vMerge/>
          </w:tcPr>
          <w:p w14:paraId="4DDF297F" w14:textId="77777777" w:rsidR="00E0661D" w:rsidRDefault="00E0661D" w:rsidP="008565B9">
            <w:pPr>
              <w:ind w:firstLine="0"/>
            </w:pPr>
          </w:p>
        </w:tc>
        <w:tc>
          <w:tcPr>
            <w:tcW w:w="3783" w:type="dxa"/>
          </w:tcPr>
          <w:p w14:paraId="0547CD20" w14:textId="527DAD1A" w:rsidR="00E0661D" w:rsidRDefault="000D7EF2" w:rsidP="008565B9">
            <w:pPr>
              <w:ind w:firstLine="0"/>
            </w:pPr>
            <w:r>
              <w:t xml:space="preserve">Velocidade Instantânea </w:t>
            </w:r>
          </w:p>
        </w:tc>
        <w:tc>
          <w:tcPr>
            <w:tcW w:w="1030" w:type="dxa"/>
            <w:vAlign w:val="center"/>
          </w:tcPr>
          <w:p w14:paraId="2E94EBE4" w14:textId="36903579" w:rsidR="00E0661D" w:rsidRDefault="000D7EF2" w:rsidP="009814FA">
            <w:pPr>
              <w:keepNext/>
              <w:ind w:firstLine="0"/>
              <w:jc w:val="center"/>
            </w:pPr>
            <w:r>
              <w:t>Km/h</w:t>
            </w:r>
          </w:p>
        </w:tc>
      </w:tr>
    </w:tbl>
    <w:p w14:paraId="5DFE1652" w14:textId="77777777" w:rsidR="002C1745" w:rsidRDefault="002C1745" w:rsidP="00E86ACB">
      <w:pPr>
        <w:pStyle w:val="Caption"/>
      </w:pPr>
    </w:p>
    <w:p w14:paraId="34F3CE52" w14:textId="0D01CD24" w:rsidR="008565B9" w:rsidRPr="008565B9" w:rsidRDefault="009814FA" w:rsidP="00E86ACB">
      <w:pPr>
        <w:pStyle w:val="Caption"/>
      </w:pPr>
      <w:bookmarkStart w:id="185" w:name="_Ref175513119"/>
      <w:bookmarkStart w:id="186" w:name="_Toc175516496"/>
      <w:r>
        <w:t xml:space="preserve">Tabela </w:t>
      </w:r>
      <w:r>
        <w:fldChar w:fldCharType="begin"/>
      </w:r>
      <w:r>
        <w:instrText xml:space="preserve"> SEQ Tabela \* ARABIC </w:instrText>
      </w:r>
      <w:r>
        <w:fldChar w:fldCharType="separate"/>
      </w:r>
      <w:r w:rsidR="002C1745">
        <w:rPr>
          <w:noProof/>
        </w:rPr>
        <w:t>5</w:t>
      </w:r>
      <w:r>
        <w:fldChar w:fldCharType="end"/>
      </w:r>
      <w:bookmarkEnd w:id="185"/>
      <w:r>
        <w:t xml:space="preserve"> - Descrição dos dados do IPL-Dataset</w:t>
      </w:r>
      <w:bookmarkEnd w:id="186"/>
      <w:r w:rsidR="008565B9">
        <w:br w:type="page"/>
      </w:r>
    </w:p>
    <w:p w14:paraId="085441B2" w14:textId="324A8D21" w:rsidR="00FF66DF" w:rsidRPr="00B27C71" w:rsidRDefault="00FF66DF" w:rsidP="00FF66DF">
      <w:pPr>
        <w:pStyle w:val="Heading3"/>
      </w:pPr>
      <w:bookmarkStart w:id="187" w:name="_Toc175516314"/>
      <w:r w:rsidRPr="00B27C71">
        <w:lastRenderedPageBreak/>
        <w:t>UAH</w:t>
      </w:r>
      <w:r w:rsidRPr="00B27C71">
        <w:rPr>
          <w:i/>
          <w:iCs/>
        </w:rPr>
        <w:t>-DRIVESET</w:t>
      </w:r>
      <w:bookmarkEnd w:id="187"/>
    </w:p>
    <w:p w14:paraId="6E4919B9" w14:textId="212EA6FA" w:rsidR="00FF66DF" w:rsidRPr="00B27C71" w:rsidRDefault="00FF66DF" w:rsidP="00FF66DF">
      <w:r w:rsidRPr="00B27C71">
        <w:t>O UAH</w:t>
      </w:r>
      <w:r w:rsidRPr="00B27C71">
        <w:rPr>
          <w:i/>
          <w:iCs/>
        </w:rPr>
        <w:t>-DriveSet</w:t>
      </w:r>
      <w:r w:rsidRPr="00B27C71">
        <w:t xml:space="preserve"> é uma coleção pública de dados captados pela </w:t>
      </w:r>
      <w:proofErr w:type="spellStart"/>
      <w:r w:rsidRPr="00B27C71">
        <w:rPr>
          <w:i/>
          <w:iCs/>
        </w:rPr>
        <w:t>DriveSafe</w:t>
      </w:r>
      <w:proofErr w:type="spellEnd"/>
      <w:r w:rsidRPr="00B27C71">
        <w:t>, uma aplicação de monitorização de condução, que foi utilizada por vários condutores em diferentes ambientes.</w:t>
      </w:r>
      <w:r w:rsidR="005C0CBE" w:rsidRPr="00B27C71">
        <w:t xml:space="preserve"> Este conjunto de dados tenta facilita o progresso no campo da análise dos comportamentos de condução, fornecendo uma grande quantidade de variáveis ​​que foram capturadas e processadas por todos os sensores e capacidades de um smartphone durante os testes de condução independentes realizados. A aplicação foi usada por 6 condutores em veículos diferentes, realizando 3 tipos de comportamentos diferentes (normal, sonolento e agressivo)</w:t>
      </w:r>
      <w:r w:rsidR="00BA79B7" w:rsidRPr="00B27C71">
        <w:t xml:space="preserve"> e</w:t>
      </w:r>
      <w:r w:rsidR="005C0CBE" w:rsidRPr="00B27C71">
        <w:t xml:space="preserve"> em dois tipos de estradas (</w:t>
      </w:r>
      <w:r w:rsidR="008E1EDF" w:rsidRPr="00B27C71">
        <w:t>autoestrada</w:t>
      </w:r>
      <w:r w:rsidR="005C0CBE" w:rsidRPr="00B27C71">
        <w:t xml:space="preserve"> e estrada nacional), resultando em mais de 500 minutos de condução </w:t>
      </w:r>
      <w:r w:rsidR="00216245" w:rsidRPr="00B27C71">
        <w:t>natural</w:t>
      </w:r>
      <w:r w:rsidR="005C0CBE" w:rsidRPr="00B27C71">
        <w:t xml:space="preserve"> com os dados brutos associados e dados adicionais.</w:t>
      </w:r>
    </w:p>
    <w:p w14:paraId="5DF6F1B2" w14:textId="77777777" w:rsidR="00A42210" w:rsidRPr="00B27C71" w:rsidRDefault="00A42210" w:rsidP="008E1EDF">
      <w:pPr>
        <w:pStyle w:val="Heading5"/>
      </w:pPr>
      <w:bookmarkStart w:id="188" w:name="_Toc168382919"/>
      <w:r w:rsidRPr="00B27C71">
        <w:t>Estrutura dos Dados</w:t>
      </w:r>
      <w:bookmarkEnd w:id="188"/>
    </w:p>
    <w:p w14:paraId="65A32E7A" w14:textId="615924D3" w:rsidR="00A42210" w:rsidRPr="00B27C71" w:rsidRDefault="00A42210" w:rsidP="008E1EDF">
      <w:pPr>
        <w:pStyle w:val="ListParagraph"/>
        <w:numPr>
          <w:ilvl w:val="1"/>
          <w:numId w:val="10"/>
        </w:numPr>
      </w:pPr>
      <w:r w:rsidRPr="00B27C71">
        <w:rPr>
          <w:b/>
          <w:bCs/>
        </w:rPr>
        <w:t>Aceleração (</w:t>
      </w:r>
      <w:r w:rsidRPr="00B27C71">
        <w:t>m/s</w:t>
      </w:r>
      <w:r w:rsidRPr="00B27C71">
        <w:rPr>
          <w:vertAlign w:val="superscript"/>
        </w:rPr>
        <w:t>2</w:t>
      </w:r>
      <w:r w:rsidRPr="00B27C71">
        <w:t>): Eixos X, Y</w:t>
      </w:r>
      <w:r w:rsidR="00BA79B7" w:rsidRPr="00B27C71">
        <w:t xml:space="preserve"> e</w:t>
      </w:r>
      <w:r w:rsidRPr="00B27C71">
        <w:t xml:space="preserve"> Z</w:t>
      </w:r>
      <w:r w:rsidR="00BA79B7" w:rsidRPr="00B27C71">
        <w:t>.</w:t>
      </w:r>
    </w:p>
    <w:p w14:paraId="403ADEFA" w14:textId="13005C7D" w:rsidR="00A42210" w:rsidRPr="00E86665" w:rsidRDefault="00A42210" w:rsidP="008E1EDF">
      <w:pPr>
        <w:pStyle w:val="ListParagraph"/>
        <w:numPr>
          <w:ilvl w:val="1"/>
          <w:numId w:val="10"/>
        </w:numPr>
        <w:rPr>
          <w:lang w:val="en-US"/>
        </w:rPr>
      </w:pPr>
      <w:proofErr w:type="spellStart"/>
      <w:r w:rsidRPr="00E86665">
        <w:rPr>
          <w:b/>
          <w:bCs/>
          <w:lang w:val="en-US"/>
        </w:rPr>
        <w:t>Giroscópio</w:t>
      </w:r>
      <w:proofErr w:type="spellEnd"/>
      <w:r w:rsidRPr="00E86665">
        <w:rPr>
          <w:b/>
          <w:bCs/>
          <w:lang w:val="en-US"/>
        </w:rPr>
        <w:t xml:space="preserve"> (°/s): </w:t>
      </w:r>
      <w:proofErr w:type="spellStart"/>
      <w:r w:rsidRPr="00E86665">
        <w:rPr>
          <w:lang w:val="en-US"/>
        </w:rPr>
        <w:t>Eixos</w:t>
      </w:r>
      <w:proofErr w:type="spellEnd"/>
      <w:r w:rsidRPr="00E86665">
        <w:rPr>
          <w:lang w:val="en-US"/>
        </w:rPr>
        <w:t xml:space="preserve"> </w:t>
      </w:r>
      <w:r w:rsidR="008E1EDF" w:rsidRPr="00E86665">
        <w:rPr>
          <w:i/>
          <w:iCs/>
          <w:lang w:val="en-US"/>
        </w:rPr>
        <w:t>Roll</w:t>
      </w:r>
      <w:r w:rsidRPr="00E86665">
        <w:rPr>
          <w:lang w:val="en-US"/>
        </w:rPr>
        <w:t xml:space="preserve">, </w:t>
      </w:r>
      <w:r w:rsidR="008E1EDF" w:rsidRPr="00E86665">
        <w:rPr>
          <w:i/>
          <w:iCs/>
          <w:lang w:val="en-US"/>
        </w:rPr>
        <w:t>Pitch</w:t>
      </w:r>
      <w:r w:rsidRPr="00E86665">
        <w:rPr>
          <w:lang w:val="en-US"/>
        </w:rPr>
        <w:t xml:space="preserve">, </w:t>
      </w:r>
      <w:r w:rsidR="008E1EDF" w:rsidRPr="00E86665">
        <w:rPr>
          <w:i/>
          <w:iCs/>
          <w:lang w:val="en-US"/>
        </w:rPr>
        <w:t>Yaw</w:t>
      </w:r>
      <w:r w:rsidR="00BA79B7" w:rsidRPr="00E86665">
        <w:rPr>
          <w:lang w:val="en-US"/>
        </w:rPr>
        <w:t>.</w:t>
      </w:r>
    </w:p>
    <w:p w14:paraId="2D8902CD" w14:textId="0AC6D434" w:rsidR="00A42210" w:rsidRPr="00B27C71" w:rsidRDefault="00A42210" w:rsidP="008E1EDF">
      <w:pPr>
        <w:pStyle w:val="ListParagraph"/>
        <w:numPr>
          <w:ilvl w:val="1"/>
          <w:numId w:val="10"/>
        </w:numPr>
      </w:pPr>
      <w:r w:rsidRPr="00B27C71">
        <w:rPr>
          <w:b/>
          <w:bCs/>
        </w:rPr>
        <w:t xml:space="preserve">GPS: </w:t>
      </w:r>
      <w:r w:rsidRPr="00B27C71">
        <w:t>Latitude</w:t>
      </w:r>
      <w:r w:rsidR="008E1EDF" w:rsidRPr="00B27C71">
        <w:t xml:space="preserve">, </w:t>
      </w:r>
      <w:r w:rsidRPr="00B27C71">
        <w:t>Longitude</w:t>
      </w:r>
      <w:r w:rsidR="008E1EDF" w:rsidRPr="00B27C71">
        <w:t>, Velocidade</w:t>
      </w:r>
      <w:r w:rsidR="008D6E08" w:rsidRPr="00B27C71">
        <w:t xml:space="preserve"> (km/h), Altitude, Precisão Vertical e Horizontal, </w:t>
      </w:r>
      <w:proofErr w:type="spellStart"/>
      <w:r w:rsidR="008D6E08" w:rsidRPr="00B27C71">
        <w:rPr>
          <w:i/>
          <w:iCs/>
        </w:rPr>
        <w:t>Course</w:t>
      </w:r>
      <w:proofErr w:type="spellEnd"/>
      <w:r w:rsidR="00BA79B7" w:rsidRPr="00B27C71">
        <w:t>.</w:t>
      </w:r>
    </w:p>
    <w:p w14:paraId="27464AB5" w14:textId="11E14C09" w:rsidR="008D6E08" w:rsidRPr="00B27C71" w:rsidRDefault="008D6E08" w:rsidP="008E1EDF">
      <w:pPr>
        <w:pStyle w:val="ListParagraph"/>
        <w:numPr>
          <w:ilvl w:val="1"/>
          <w:numId w:val="10"/>
        </w:numPr>
        <w:rPr>
          <w:b/>
          <w:bCs/>
        </w:rPr>
      </w:pPr>
      <w:proofErr w:type="spellStart"/>
      <w:r w:rsidRPr="00B27C71">
        <w:rPr>
          <w:b/>
          <w:bCs/>
        </w:rPr>
        <w:t>Câmera</w:t>
      </w:r>
      <w:proofErr w:type="spellEnd"/>
      <w:r w:rsidRPr="00B27C71">
        <w:rPr>
          <w:b/>
          <w:bCs/>
        </w:rPr>
        <w:t xml:space="preserve">: </w:t>
      </w:r>
      <w:r w:rsidR="00666052" w:rsidRPr="00B27C71">
        <w:t>Deteção</w:t>
      </w:r>
      <w:r w:rsidRPr="00B27C71">
        <w:t xml:space="preserve"> de faixa, </w:t>
      </w:r>
      <w:r w:rsidR="00666052" w:rsidRPr="00B27C71">
        <w:t>Deteção</w:t>
      </w:r>
      <w:r w:rsidRPr="00B27C71">
        <w:t xml:space="preserve"> de veículos</w:t>
      </w:r>
      <w:r w:rsidR="00BA79B7" w:rsidRPr="00B27C71">
        <w:t>.</w:t>
      </w:r>
    </w:p>
    <w:p w14:paraId="6FCC8AFC" w14:textId="33E6AE49" w:rsidR="00A42210" w:rsidRPr="00B27C71" w:rsidRDefault="007C7909" w:rsidP="00671EFA">
      <w:pPr>
        <w:pStyle w:val="Heading1"/>
      </w:pPr>
      <w:bookmarkStart w:id="189" w:name="_Ref175171377"/>
      <w:bookmarkStart w:id="190" w:name="_Toc175516315"/>
      <w:r w:rsidRPr="00B27C71">
        <w:lastRenderedPageBreak/>
        <w:t>Requisitos</w:t>
      </w:r>
      <w:bookmarkEnd w:id="189"/>
      <w:bookmarkEnd w:id="190"/>
    </w:p>
    <w:p w14:paraId="6F803A9F" w14:textId="254E6DC9" w:rsidR="00B00D8D" w:rsidRPr="00B27C71" w:rsidRDefault="00B00D8D" w:rsidP="00B00D8D">
      <w:pPr>
        <w:ind w:firstLine="360"/>
      </w:pPr>
      <w:r w:rsidRPr="00B27C71">
        <w:t xml:space="preserve">Neste capítulo, iremos abordar o planeamento do nosso projeto, dando destaque inicial aos requisitos funcionais e não funcionais que determinam as características e padrões de desempenho essenciais para a criação da nossa solução. </w:t>
      </w:r>
    </w:p>
    <w:p w14:paraId="686D289E" w14:textId="1BA0D5CD" w:rsidR="00B00D8D" w:rsidRPr="00B27C71" w:rsidRDefault="00B00D8D" w:rsidP="00B00D8D">
      <w:r w:rsidRPr="00B27C71">
        <w:t xml:space="preserve">Os requisitos funcionais especificam as características essenciais que o sistema deve ter, como a aquisição e processamento de dados, o treino do modelo, a classificação, a interface </w:t>
      </w:r>
      <w:r w:rsidR="009E2060" w:rsidRPr="00B27C71">
        <w:t>e o relatório com os resultados para posterior análise</w:t>
      </w:r>
      <w:r w:rsidRPr="00B27C71">
        <w:t xml:space="preserve">. </w:t>
      </w:r>
    </w:p>
    <w:p w14:paraId="52AC65C9" w14:textId="4DD93BCB" w:rsidR="00B00D8D" w:rsidRPr="00B27C71" w:rsidRDefault="00B00D8D" w:rsidP="00B00D8D">
      <w:r w:rsidRPr="00B27C71">
        <w:t xml:space="preserve">Os requisitos não funcionais, por sua vez, determinam </w:t>
      </w:r>
      <w:r w:rsidR="009E2060" w:rsidRPr="00B27C71">
        <w:t>os</w:t>
      </w:r>
      <w:r w:rsidRPr="00B27C71">
        <w:t xml:space="preserve"> </w:t>
      </w:r>
      <w:r w:rsidR="009E2060" w:rsidRPr="00B27C71">
        <w:t xml:space="preserve">atributos </w:t>
      </w:r>
      <w:r w:rsidRPr="00B27C71">
        <w:t xml:space="preserve">de qualidade que o sistema precisa </w:t>
      </w:r>
      <w:r w:rsidR="009E2060" w:rsidRPr="00B27C71">
        <w:t xml:space="preserve">de </w:t>
      </w:r>
      <w:r w:rsidRPr="00B27C71">
        <w:t>possuir, tais como desempenho, escalabilidade, confiabilidade</w:t>
      </w:r>
      <w:r w:rsidR="009E2060" w:rsidRPr="00B27C71">
        <w:t xml:space="preserve"> e manutenibilidade</w:t>
      </w:r>
      <w:r w:rsidRPr="00B27C71">
        <w:t xml:space="preserve">. Estes requisitos são essenciais para garantir que o sistema funcione de forma </w:t>
      </w:r>
      <w:r w:rsidR="009E2060" w:rsidRPr="00B27C71">
        <w:t>sólida e precisa.</w:t>
      </w:r>
    </w:p>
    <w:p w14:paraId="5D312965" w14:textId="596B79E1" w:rsidR="00B00D8D" w:rsidRPr="00B27C71" w:rsidRDefault="00B00D8D" w:rsidP="00B00D8D">
      <w:r w:rsidRPr="00B27C71">
        <w:t xml:space="preserve">Ao estabelecer claramente </w:t>
      </w:r>
      <w:r w:rsidR="009E2060" w:rsidRPr="00B27C71">
        <w:t>estes</w:t>
      </w:r>
      <w:r w:rsidRPr="00B27C71">
        <w:t xml:space="preserve"> pré-requisitos, criamos uma base robusta para a construção e execução d</w:t>
      </w:r>
      <w:r w:rsidR="009E2060" w:rsidRPr="00B27C71">
        <w:t>a solução</w:t>
      </w:r>
      <w:r w:rsidRPr="00B27C71">
        <w:t xml:space="preserve">, assegurando que todos os recursos e padrões de desempenho sejam cumpridos de maneira organizada e metódica. </w:t>
      </w:r>
    </w:p>
    <w:p w14:paraId="7E9F02C1" w14:textId="7DE8179A" w:rsidR="007578CB" w:rsidRPr="00B27C71" w:rsidRDefault="007578CB" w:rsidP="007578CB">
      <w:pPr>
        <w:pStyle w:val="Heading2"/>
      </w:pPr>
      <w:bookmarkStart w:id="191" w:name="_Toc175516316"/>
      <w:r w:rsidRPr="00B27C71">
        <w:t>Requisitos Funcionais</w:t>
      </w:r>
      <w:bookmarkEnd w:id="191"/>
      <w:r w:rsidRPr="00B27C71">
        <w:t xml:space="preserve"> </w:t>
      </w:r>
    </w:p>
    <w:p w14:paraId="7E875A0D" w14:textId="40AC54CC" w:rsidR="00B00D8D" w:rsidRPr="00B27C71" w:rsidRDefault="00B00D8D" w:rsidP="00B00D8D">
      <w:pPr>
        <w:pStyle w:val="Heading3"/>
      </w:pPr>
      <w:bookmarkStart w:id="192" w:name="_Toc175516317"/>
      <w:r w:rsidRPr="00B27C71">
        <w:t>Aquisição de Dados</w:t>
      </w:r>
      <w:bookmarkEnd w:id="192"/>
      <w:r w:rsidRPr="00B27C71">
        <w:t xml:space="preserve"> </w:t>
      </w:r>
    </w:p>
    <w:p w14:paraId="63A6EC34" w14:textId="1B2CEB5F" w:rsidR="009E2060" w:rsidRPr="00B27C71" w:rsidRDefault="00B00D8D" w:rsidP="009E2060">
      <w:r w:rsidRPr="00B27C71">
        <w:t>A solução deve permitir a integração com d</w:t>
      </w:r>
      <w:r w:rsidR="009E2060" w:rsidRPr="00B27C71">
        <w:t>ados no formato JSON e XLSX.</w:t>
      </w:r>
    </w:p>
    <w:p w14:paraId="11F42013" w14:textId="77777777" w:rsidR="009E2060" w:rsidRPr="00B27C71" w:rsidRDefault="00B00D8D" w:rsidP="009E2060">
      <w:pPr>
        <w:pStyle w:val="Heading3"/>
      </w:pPr>
      <w:bookmarkStart w:id="193" w:name="_Toc175516318"/>
      <w:r w:rsidRPr="00B27C71">
        <w:t>Processamento de Dados</w:t>
      </w:r>
      <w:bookmarkEnd w:id="193"/>
    </w:p>
    <w:p w14:paraId="67AAB69F" w14:textId="0AECCAF7" w:rsidR="009E2060" w:rsidRPr="00B27C71" w:rsidRDefault="009E2060" w:rsidP="009E2060">
      <w:r w:rsidRPr="00B27C71">
        <w:t xml:space="preserve">A solução deve ser capaz de </w:t>
      </w:r>
      <w:proofErr w:type="spellStart"/>
      <w:r w:rsidRPr="00B27C71">
        <w:t>preprocessar</w:t>
      </w:r>
      <w:proofErr w:type="spellEnd"/>
      <w:r w:rsidRPr="00B27C71">
        <w:t xml:space="preserve"> os dados de entrada, incluindo normalização, limpeza e transformação dos dados para se adequarem ao modelo desenvolvido.</w:t>
      </w:r>
    </w:p>
    <w:p w14:paraId="3F6A63C9" w14:textId="77777777" w:rsidR="009E2060" w:rsidRPr="00B27C71" w:rsidRDefault="00B00D8D" w:rsidP="009E2060">
      <w:pPr>
        <w:pStyle w:val="Heading3"/>
      </w:pPr>
      <w:bookmarkStart w:id="194" w:name="_Toc175516319"/>
      <w:r w:rsidRPr="00B27C71">
        <w:t>Treino do Modelo</w:t>
      </w:r>
      <w:bookmarkEnd w:id="194"/>
    </w:p>
    <w:p w14:paraId="76873C26" w14:textId="07EBB779" w:rsidR="009E2060" w:rsidRPr="00B27C71" w:rsidRDefault="00D546C7" w:rsidP="009E2060">
      <w:r w:rsidRPr="00B27C71">
        <w:t xml:space="preserve">A solução </w:t>
      </w:r>
      <w:r w:rsidR="009E2060" w:rsidRPr="00B27C71">
        <w:t xml:space="preserve">precisa de usar algoritmos para </w:t>
      </w:r>
      <w:r w:rsidRPr="00B27C71">
        <w:t>construir</w:t>
      </w:r>
      <w:r w:rsidR="009E2060" w:rsidRPr="00B27C71">
        <w:t xml:space="preserve"> modelos de classificação </w:t>
      </w:r>
      <w:r w:rsidRPr="00B27C71">
        <w:t>baseados em LSTM</w:t>
      </w:r>
      <w:r w:rsidR="009E2060" w:rsidRPr="00B27C71">
        <w:t xml:space="preserve">. Deve </w:t>
      </w:r>
      <w:r w:rsidRPr="00B27C71">
        <w:t xml:space="preserve">ainda </w:t>
      </w:r>
      <w:r w:rsidR="009E2060" w:rsidRPr="00B27C71">
        <w:t xml:space="preserve">ser possível fazer ajustes nos </w:t>
      </w:r>
      <w:proofErr w:type="spellStart"/>
      <w:r w:rsidR="009E2060" w:rsidRPr="00B27C71">
        <w:t>hiperparâmetros</w:t>
      </w:r>
      <w:proofErr w:type="spellEnd"/>
      <w:r w:rsidR="009E2060" w:rsidRPr="00B27C71">
        <w:t xml:space="preserve"> do modelo para melhorar o seu </w:t>
      </w:r>
      <w:r w:rsidRPr="00B27C71">
        <w:t>desempenho</w:t>
      </w:r>
      <w:r w:rsidR="009E2060" w:rsidRPr="00B27C71">
        <w:t>.</w:t>
      </w:r>
    </w:p>
    <w:p w14:paraId="037F8232" w14:textId="77777777" w:rsidR="009E2060" w:rsidRPr="00B27C71" w:rsidRDefault="00B00D8D" w:rsidP="00D546C7">
      <w:pPr>
        <w:pStyle w:val="Heading3"/>
      </w:pPr>
      <w:bookmarkStart w:id="195" w:name="_Toc175516320"/>
      <w:r w:rsidRPr="00B27C71">
        <w:t>Classificação</w:t>
      </w:r>
      <w:bookmarkEnd w:id="195"/>
    </w:p>
    <w:p w14:paraId="45D47322" w14:textId="0FEB6570" w:rsidR="00D546C7" w:rsidRPr="00B27C71" w:rsidRDefault="00D546C7" w:rsidP="00D546C7">
      <w:r w:rsidRPr="00B27C71">
        <w:t xml:space="preserve">A solução precisa de ter a capacidade de classificar o comportamento do condutor com elevado grau de precisão e de confiança. </w:t>
      </w:r>
    </w:p>
    <w:p w14:paraId="5C13E033" w14:textId="0A97FADC" w:rsidR="00B00D8D" w:rsidRPr="00B27C71" w:rsidRDefault="00B00D8D" w:rsidP="00D546C7">
      <w:pPr>
        <w:pStyle w:val="Heading3"/>
      </w:pPr>
      <w:bookmarkStart w:id="196" w:name="_Toc175516321"/>
      <w:r w:rsidRPr="00B27C71">
        <w:lastRenderedPageBreak/>
        <w:t>Relatórios e Análises</w:t>
      </w:r>
      <w:bookmarkEnd w:id="196"/>
    </w:p>
    <w:p w14:paraId="003936BE" w14:textId="40C46C9C" w:rsidR="00D546C7" w:rsidRPr="00B27C71" w:rsidRDefault="00D546C7" w:rsidP="00D546C7">
      <w:r w:rsidRPr="00B27C71">
        <w:t>A solução deve criar relatórios minuciosos sobre o desempenho da classificação, incluídos gráficos e outros métodos de visualização de resultados. É necessário oferecer análises percetíveis e visualizações intuitivas dos resultados obtidos</w:t>
      </w:r>
      <w:r w:rsidR="007C7909" w:rsidRPr="00B27C71">
        <w:t>.</w:t>
      </w:r>
    </w:p>
    <w:p w14:paraId="5D3AE43C" w14:textId="40C1F4CE" w:rsidR="00671EFA" w:rsidRPr="00B27C71" w:rsidRDefault="007578CB" w:rsidP="007578CB">
      <w:pPr>
        <w:pStyle w:val="Heading2"/>
      </w:pPr>
      <w:bookmarkStart w:id="197" w:name="_Toc175516322"/>
      <w:r w:rsidRPr="00B27C71">
        <w:t>Requisitos Não Funcionais</w:t>
      </w:r>
      <w:bookmarkEnd w:id="197"/>
    </w:p>
    <w:p w14:paraId="5669578A" w14:textId="26E10ED1" w:rsidR="00B00D8D" w:rsidRPr="00B27C71" w:rsidRDefault="00B00D8D" w:rsidP="00B00D8D">
      <w:pPr>
        <w:pStyle w:val="Heading3"/>
      </w:pPr>
      <w:bookmarkStart w:id="198" w:name="_Toc175516323"/>
      <w:r w:rsidRPr="00B27C71">
        <w:t>Desempenho</w:t>
      </w:r>
      <w:bookmarkEnd w:id="198"/>
    </w:p>
    <w:p w14:paraId="47ED6E23" w14:textId="6A83D4EA" w:rsidR="00D546C7" w:rsidRPr="00B27C71" w:rsidRDefault="00D546C7" w:rsidP="00D546C7">
      <w:r w:rsidRPr="00B27C71">
        <w:t>Para garantir classificações rápidas, é necessário que o sistema seja eficiente e consiga produzir resultados fiáveis no menor espaço de tempo.</w:t>
      </w:r>
    </w:p>
    <w:p w14:paraId="49F791B8" w14:textId="20103AAB" w:rsidR="00B00D8D" w:rsidRPr="00B27C71" w:rsidRDefault="00B00D8D" w:rsidP="00B00D8D">
      <w:pPr>
        <w:pStyle w:val="Heading3"/>
      </w:pPr>
      <w:bookmarkStart w:id="199" w:name="_Toc175516324"/>
      <w:r w:rsidRPr="00B27C71">
        <w:t>Escalabilidade</w:t>
      </w:r>
      <w:bookmarkEnd w:id="199"/>
    </w:p>
    <w:p w14:paraId="3D789CEA" w14:textId="03273717" w:rsidR="00D546C7" w:rsidRPr="00B27C71" w:rsidRDefault="00D546C7" w:rsidP="00D546C7">
      <w:r w:rsidRPr="00B27C71">
        <w:t>Deve possibilitar a inclusão de novos algoritmos ou algoritmos de classificação no futuro sem precisar de mudanças substanciais.</w:t>
      </w:r>
    </w:p>
    <w:p w14:paraId="5864F1F9" w14:textId="38B57448" w:rsidR="00B00D8D" w:rsidRPr="00B27C71" w:rsidRDefault="00B00D8D" w:rsidP="00B00D8D">
      <w:pPr>
        <w:pStyle w:val="Heading3"/>
      </w:pPr>
      <w:bookmarkStart w:id="200" w:name="_Toc175516325"/>
      <w:r w:rsidRPr="00B27C71">
        <w:t>Manutenibilidade</w:t>
      </w:r>
      <w:bookmarkEnd w:id="200"/>
    </w:p>
    <w:p w14:paraId="51ACC245" w14:textId="3DEC97BD" w:rsidR="00D546C7" w:rsidRPr="00B27C71" w:rsidRDefault="00D546C7" w:rsidP="002B4A73">
      <w:r w:rsidRPr="00B27C71">
        <w:t>A estrutura deve ser planeada de maneira modular para tornar mais fácil a manutenção e atualização dos elementos</w:t>
      </w:r>
      <w:r w:rsidR="00F43880" w:rsidRPr="00B27C71">
        <w:t xml:space="preserve">, </w:t>
      </w:r>
      <w:r w:rsidRPr="00B27C71">
        <w:t>que compõem o código</w:t>
      </w:r>
      <w:r w:rsidR="00F43880" w:rsidRPr="00B27C71">
        <w:t>,</w:t>
      </w:r>
      <w:r w:rsidRPr="00B27C71">
        <w:t xml:space="preserve"> separadamente.</w:t>
      </w:r>
    </w:p>
    <w:p w14:paraId="34E6D31C" w14:textId="3BBEAF11" w:rsidR="00D546C7" w:rsidRPr="00B27C71" w:rsidRDefault="00D546C7" w:rsidP="00D546C7">
      <w:pPr>
        <w:pStyle w:val="Heading2"/>
      </w:pPr>
      <w:bookmarkStart w:id="201" w:name="_Toc175516326"/>
      <w:r w:rsidRPr="00B27C71">
        <w:t>Arquitetura da Solução</w:t>
      </w:r>
      <w:bookmarkEnd w:id="201"/>
      <w:r w:rsidRPr="00B27C71">
        <w:t xml:space="preserve"> </w:t>
      </w:r>
    </w:p>
    <w:p w14:paraId="5F606CC7" w14:textId="1676A426" w:rsidR="006815D4" w:rsidRPr="00B27C71" w:rsidRDefault="006815D4" w:rsidP="006815D4">
      <w:r w:rsidRPr="00B27C71">
        <w:t>A arquitetura que desenvolvemos para a nossa solução pode ser descrita visualmente na</w:t>
      </w:r>
      <w:r w:rsidR="00C43DA6">
        <w:t xml:space="preserve"> </w:t>
      </w:r>
      <w:r w:rsidR="00C43DA6">
        <w:fldChar w:fldCharType="begin"/>
      </w:r>
      <w:r w:rsidR="00C43DA6">
        <w:instrText xml:space="preserve"> REF _Ref175472606 \h </w:instrText>
      </w:r>
      <w:r w:rsidR="00C43DA6">
        <w:fldChar w:fldCharType="separate"/>
      </w:r>
      <w:r w:rsidR="00C43DA6" w:rsidRPr="00B27C71">
        <w:t xml:space="preserve">Figura </w:t>
      </w:r>
      <w:r w:rsidR="00C43DA6">
        <w:rPr>
          <w:noProof/>
        </w:rPr>
        <w:t>14</w:t>
      </w:r>
      <w:r w:rsidR="00C43DA6">
        <w:fldChar w:fldCharType="end"/>
      </w:r>
      <w:r w:rsidRPr="00B27C71">
        <w:t>.</w:t>
      </w:r>
    </w:p>
    <w:p w14:paraId="26169A2E" w14:textId="7448AC64" w:rsidR="006815D4" w:rsidRPr="00B27C71" w:rsidRDefault="006815D4" w:rsidP="006815D4">
      <w:r w:rsidRPr="00B27C71">
        <w:tab/>
        <w:t xml:space="preserve">A nossa proposta de solução baseia-se </w:t>
      </w:r>
      <w:r w:rsidR="00BA3993" w:rsidRPr="00B27C71">
        <w:t xml:space="preserve">numa arquitetura modelar, projetada para receber um </w:t>
      </w:r>
      <w:r w:rsidR="00BA3993" w:rsidRPr="003E27DC">
        <w:rPr>
          <w:i/>
          <w:iCs/>
        </w:rPr>
        <w:t>dataset</w:t>
      </w:r>
      <w:r w:rsidR="00BA3993" w:rsidRPr="00B27C71">
        <w:t xml:space="preserve"> com dados de sensores de um smartphone, processá-los e gerar resultados. A arquitetura combina várias etapas que colaboram entre si, garantindo uma operação o mais eficiente possível. </w:t>
      </w:r>
    </w:p>
    <w:p w14:paraId="63A20C72" w14:textId="5C938A66" w:rsidR="00BA3993" w:rsidRPr="00B27C71" w:rsidRDefault="00BA3993" w:rsidP="00BA3993">
      <w:pPr>
        <w:pStyle w:val="ListParagraph"/>
        <w:numPr>
          <w:ilvl w:val="0"/>
          <w:numId w:val="37"/>
        </w:numPr>
      </w:pPr>
      <w:r w:rsidRPr="00B27C71">
        <w:t>Componentes:</w:t>
      </w:r>
    </w:p>
    <w:p w14:paraId="37EA0BCC" w14:textId="5554099F" w:rsidR="00BA3993" w:rsidRPr="00B27C71" w:rsidRDefault="003E398B" w:rsidP="00BA3993">
      <w:pPr>
        <w:pStyle w:val="ListParagraph"/>
        <w:numPr>
          <w:ilvl w:val="1"/>
          <w:numId w:val="37"/>
        </w:numPr>
      </w:pPr>
      <w:r w:rsidRPr="00B27C71">
        <w:t xml:space="preserve">Recessão do </w:t>
      </w:r>
      <w:r w:rsidRPr="00B27C71">
        <w:rPr>
          <w:i/>
          <w:iCs/>
        </w:rPr>
        <w:t>dataset</w:t>
      </w:r>
      <w:r w:rsidR="00BA3993" w:rsidRPr="00B27C71">
        <w:t xml:space="preserve">: Os dados </w:t>
      </w:r>
      <w:r w:rsidRPr="00B27C71">
        <w:t>são recebidos pela solução podendo esta suportar formato XML ou JSON.</w:t>
      </w:r>
    </w:p>
    <w:p w14:paraId="52C8D1D4" w14:textId="77777777" w:rsidR="003E398B" w:rsidRPr="00B27C71" w:rsidRDefault="003E398B" w:rsidP="003E398B">
      <w:pPr>
        <w:pStyle w:val="ListParagraph"/>
        <w:ind w:left="1837" w:firstLine="0"/>
      </w:pPr>
    </w:p>
    <w:p w14:paraId="6C0885B3" w14:textId="34D00093" w:rsidR="003E398B" w:rsidRPr="00B27C71" w:rsidRDefault="003E398B" w:rsidP="00B3533B">
      <w:pPr>
        <w:pStyle w:val="ListParagraph"/>
        <w:numPr>
          <w:ilvl w:val="1"/>
          <w:numId w:val="37"/>
        </w:numPr>
      </w:pPr>
      <w:proofErr w:type="spellStart"/>
      <w:r w:rsidRPr="00B27C71">
        <w:t>Preprocessamento</w:t>
      </w:r>
      <w:proofErr w:type="spellEnd"/>
      <w:r w:rsidRPr="00B27C71">
        <w:t xml:space="preserve">: Esta etapa envolve a limpeza, transformação e preparação dos dados provenientes do dataset para que possam ser usados pelo modelo LSTM. É essencial para garantir que os dados estejam no </w:t>
      </w:r>
      <w:r w:rsidRPr="00B27C71">
        <w:lastRenderedPageBreak/>
        <w:t>melhor formato possível pois podem ter impacto direto nos resultados obtidos.</w:t>
      </w:r>
    </w:p>
    <w:p w14:paraId="36CEBA17" w14:textId="3E0CE984" w:rsidR="003E398B" w:rsidRPr="00B27C71" w:rsidRDefault="003E398B" w:rsidP="00BA3993">
      <w:pPr>
        <w:pStyle w:val="ListParagraph"/>
        <w:numPr>
          <w:ilvl w:val="1"/>
          <w:numId w:val="37"/>
        </w:numPr>
      </w:pPr>
      <w:r w:rsidRPr="00B27C71">
        <w:t>Modelo: O núcleo da nossa arquitetura é o modelo pois é ele que ira aprender a classificar os comportamentos de condução. Ele recebe os dados pré-processados e realiza análises complexas para identificar padrões e prever resultados futuros.</w:t>
      </w:r>
    </w:p>
    <w:p w14:paraId="1CB69502" w14:textId="77777777" w:rsidR="003E398B" w:rsidRPr="00B27C71" w:rsidRDefault="003E398B" w:rsidP="003E398B">
      <w:pPr>
        <w:pStyle w:val="ListParagraph"/>
        <w:ind w:left="1837" w:firstLine="0"/>
      </w:pPr>
    </w:p>
    <w:p w14:paraId="65DFC23C" w14:textId="6A42A752" w:rsidR="003E398B" w:rsidRPr="00B27C71" w:rsidRDefault="003E398B" w:rsidP="00BA3993">
      <w:pPr>
        <w:pStyle w:val="ListParagraph"/>
        <w:numPr>
          <w:ilvl w:val="1"/>
          <w:numId w:val="37"/>
        </w:numPr>
      </w:pPr>
      <w:r w:rsidRPr="00B27C71">
        <w:t xml:space="preserve">Resultados: Após as tarefas realizadas pelo modelo, </w:t>
      </w:r>
      <w:r w:rsidR="00D37B01" w:rsidRPr="00B27C71">
        <w:t xml:space="preserve">a rede é submetida a testes que irão avaliar o desempenho da mesma. Os resultados são </w:t>
      </w:r>
      <w:r w:rsidRPr="00B27C71">
        <w:t xml:space="preserve">apresentados de forma compreensível para os </w:t>
      </w:r>
      <w:r w:rsidR="00D37B01" w:rsidRPr="00B27C71">
        <w:t>utilizadores</w:t>
      </w:r>
      <w:r w:rsidRPr="00B27C71">
        <w:t>, com</w:t>
      </w:r>
      <w:r w:rsidR="00D37B01" w:rsidRPr="00B27C71">
        <w:t xml:space="preserve"> recurso a</w:t>
      </w:r>
      <w:r w:rsidRPr="00B27C71">
        <w:t xml:space="preserve"> gráficos</w:t>
      </w:r>
      <w:r w:rsidR="00D37B01" w:rsidRPr="00B27C71">
        <w:t xml:space="preserve"> e tabelas para uma melhor visualização</w:t>
      </w:r>
      <w:r w:rsidRPr="00B27C71">
        <w:t>.</w:t>
      </w:r>
    </w:p>
    <w:p w14:paraId="49F9AF8B" w14:textId="77777777" w:rsidR="00D37B01" w:rsidRPr="00B27C71" w:rsidRDefault="00D37B01" w:rsidP="00D37B01">
      <w:pPr>
        <w:pStyle w:val="ListParagraph"/>
      </w:pPr>
    </w:p>
    <w:p w14:paraId="6A1E9FED" w14:textId="6AC91C5F" w:rsidR="00D37B01" w:rsidRPr="00B27C71" w:rsidRDefault="00D37B01" w:rsidP="00D37B01">
      <w:pPr>
        <w:pStyle w:val="ListParagraph"/>
        <w:numPr>
          <w:ilvl w:val="0"/>
          <w:numId w:val="37"/>
        </w:numPr>
      </w:pPr>
      <w:r w:rsidRPr="00B27C71">
        <w:t>Ligações:</w:t>
      </w:r>
    </w:p>
    <w:p w14:paraId="38C1E011" w14:textId="3C930492" w:rsidR="00D37B01" w:rsidRPr="00B27C71" w:rsidRDefault="00D37B01" w:rsidP="00D37B01">
      <w:pPr>
        <w:pStyle w:val="ListParagraph"/>
        <w:numPr>
          <w:ilvl w:val="1"/>
          <w:numId w:val="37"/>
        </w:numPr>
      </w:pPr>
      <w:r w:rsidRPr="00B27C71">
        <w:t xml:space="preserve">Aplicação ↔ </w:t>
      </w:r>
      <w:proofErr w:type="spellStart"/>
      <w:r w:rsidRPr="00B27C71">
        <w:t>Preprocessamento</w:t>
      </w:r>
      <w:proofErr w:type="spellEnd"/>
      <w:r w:rsidRPr="00B27C71">
        <w:t xml:space="preserve">: A aplicação envia os dados captados pelos sensores para a etapa de </w:t>
      </w:r>
      <w:proofErr w:type="spellStart"/>
      <w:r w:rsidRPr="00B27C71">
        <w:t>preprocessamento</w:t>
      </w:r>
      <w:proofErr w:type="spellEnd"/>
      <w:r w:rsidRPr="00B27C71">
        <w:t>, onde são preparados para o modelo.</w:t>
      </w:r>
    </w:p>
    <w:p w14:paraId="340D3EE2" w14:textId="77777777" w:rsidR="00D37B01" w:rsidRPr="00B27C71" w:rsidRDefault="00D37B01" w:rsidP="00D37B01">
      <w:pPr>
        <w:pStyle w:val="ListParagraph"/>
        <w:ind w:left="1837" w:firstLine="0"/>
      </w:pPr>
    </w:p>
    <w:p w14:paraId="2CE622D0" w14:textId="65F22AD5" w:rsidR="00D37B01" w:rsidRPr="00B27C71" w:rsidRDefault="00D37B01" w:rsidP="00D37B01">
      <w:pPr>
        <w:pStyle w:val="ListParagraph"/>
        <w:numPr>
          <w:ilvl w:val="1"/>
          <w:numId w:val="37"/>
        </w:numPr>
      </w:pPr>
      <w:proofErr w:type="spellStart"/>
      <w:r w:rsidRPr="00B27C71">
        <w:t>Preprocessamento</w:t>
      </w:r>
      <w:proofErr w:type="spellEnd"/>
      <w:r w:rsidRPr="00B27C71">
        <w:t xml:space="preserve"> ↔ Modelo: Os dados tratados servirão de alimento para a rede neural, onde são processados para gerar previsões.</w:t>
      </w:r>
    </w:p>
    <w:p w14:paraId="13D2549D" w14:textId="77777777" w:rsidR="00D37B01" w:rsidRPr="00B27C71" w:rsidRDefault="00D37B01" w:rsidP="00D37B01">
      <w:pPr>
        <w:pStyle w:val="ListParagraph"/>
        <w:ind w:left="1837" w:firstLine="0"/>
      </w:pPr>
    </w:p>
    <w:p w14:paraId="4DB758EB" w14:textId="4550DFDF" w:rsidR="00D37B01" w:rsidRDefault="00D37B01" w:rsidP="00D37B01">
      <w:pPr>
        <w:pStyle w:val="ListParagraph"/>
        <w:numPr>
          <w:ilvl w:val="1"/>
          <w:numId w:val="37"/>
        </w:numPr>
      </w:pPr>
      <w:r w:rsidRPr="00B27C71">
        <w:t>Modelo ↔ Resultados: Os resultados das análises realizadas pelo modelo são organizados e apresentados de maneira acessível aos utilizadores finais.</w:t>
      </w:r>
    </w:p>
    <w:p w14:paraId="6BA124C6" w14:textId="77777777" w:rsidR="00B3533B" w:rsidRPr="00B27C71" w:rsidRDefault="00B3533B" w:rsidP="00B3533B">
      <w:pPr>
        <w:pStyle w:val="ListParagraph"/>
        <w:keepNext/>
        <w:numPr>
          <w:ilvl w:val="0"/>
          <w:numId w:val="37"/>
        </w:numPr>
        <w:spacing w:before="100" w:beforeAutospacing="1" w:after="100" w:afterAutospacing="1" w:line="240" w:lineRule="auto"/>
        <w:jc w:val="center"/>
      </w:pPr>
      <w:r w:rsidRPr="00B27C71">
        <w:rPr>
          <w:noProof/>
        </w:rPr>
        <w:drawing>
          <wp:inline distT="0" distB="0" distL="0" distR="0" wp14:anchorId="2149BBA0" wp14:editId="352B4F40">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6D6EAD42" w14:textId="38FD5EFF" w:rsidR="00D37B01" w:rsidRPr="00B27C71" w:rsidRDefault="00B3533B" w:rsidP="00E86ACB">
      <w:pPr>
        <w:pStyle w:val="Caption"/>
        <w:numPr>
          <w:ilvl w:val="0"/>
          <w:numId w:val="37"/>
        </w:numPr>
      </w:pPr>
      <w:bookmarkStart w:id="202" w:name="_Ref175472606"/>
      <w:bookmarkStart w:id="203" w:name="_Toc175516455"/>
      <w:r w:rsidRPr="00B27C71">
        <w:t xml:space="preserve">Figura </w:t>
      </w:r>
      <w:r w:rsidRPr="00B27C71">
        <w:fldChar w:fldCharType="begin"/>
      </w:r>
      <w:r w:rsidRPr="00B27C71">
        <w:instrText xml:space="preserve"> SEQ Figura \* ARABIC </w:instrText>
      </w:r>
      <w:r w:rsidRPr="00B27C71">
        <w:fldChar w:fldCharType="separate"/>
      </w:r>
      <w:r w:rsidR="002A3861">
        <w:rPr>
          <w:noProof/>
        </w:rPr>
        <w:t>16</w:t>
      </w:r>
      <w:r w:rsidRPr="00B27C71">
        <w:rPr>
          <w:noProof/>
        </w:rPr>
        <w:fldChar w:fldCharType="end"/>
      </w:r>
      <w:bookmarkEnd w:id="202"/>
      <w:r w:rsidRPr="00B27C71">
        <w:t xml:space="preserve"> - Arquitetura do protótipo</w:t>
      </w:r>
      <w:bookmarkEnd w:id="203"/>
    </w:p>
    <w:p w14:paraId="53C95663" w14:textId="38600E68" w:rsidR="00D462C2" w:rsidRPr="00B27C71" w:rsidRDefault="00D462C2" w:rsidP="00D462C2">
      <w:pPr>
        <w:pStyle w:val="Heading1"/>
      </w:pPr>
      <w:bookmarkStart w:id="204" w:name="_Toc170059493"/>
      <w:bookmarkStart w:id="205" w:name="_Ref175171444"/>
      <w:bookmarkStart w:id="206" w:name="_Toc175516327"/>
      <w:r w:rsidRPr="00B27C71">
        <w:lastRenderedPageBreak/>
        <w:t>Arquitetura</w:t>
      </w:r>
      <w:r w:rsidR="001C156A" w:rsidRPr="00B27C71">
        <w:t>s</w:t>
      </w:r>
      <w:r w:rsidR="00DF2ABE" w:rsidRPr="00B27C71">
        <w:t xml:space="preserve"> P</w:t>
      </w:r>
      <w:r w:rsidR="001C156A" w:rsidRPr="00B27C71">
        <w:t>ropostas</w:t>
      </w:r>
      <w:bookmarkEnd w:id="204"/>
      <w:bookmarkEnd w:id="205"/>
      <w:bookmarkEnd w:id="206"/>
    </w:p>
    <w:p w14:paraId="4ACCDC45" w14:textId="2E202A41" w:rsidR="00427686" w:rsidRPr="00B27C71" w:rsidRDefault="00427686" w:rsidP="00427686">
      <w:r w:rsidRPr="00B27C71">
        <w:t xml:space="preserve">Para abordar a tarefa de classificação de condução com base nos dados dos sensores de smartphones, propomos o uso de várias arquiteturas de redes neurais LSTM, cada uma com suas vantagens específicas para lidar com dados temporais. As arquiteturas propostas são: </w:t>
      </w:r>
      <w:r w:rsidRPr="00B27C71">
        <w:rPr>
          <w:i/>
          <w:iCs/>
        </w:rPr>
        <w:t>Stacked</w:t>
      </w:r>
      <w:r w:rsidRPr="00B27C71">
        <w:t xml:space="preserve"> LSTM, </w:t>
      </w:r>
      <w:proofErr w:type="spellStart"/>
      <w:r w:rsidRPr="00B27C71">
        <w:rPr>
          <w:i/>
          <w:iCs/>
        </w:rPr>
        <w:t>Bidirectional</w:t>
      </w:r>
      <w:proofErr w:type="spellEnd"/>
      <w:r w:rsidRPr="00B27C71">
        <w:t xml:space="preserve"> LSTM e </w:t>
      </w:r>
      <w:proofErr w:type="spellStart"/>
      <w:r w:rsidRPr="00B27C71">
        <w:rPr>
          <w:i/>
          <w:iCs/>
        </w:rPr>
        <w:t>Convolutional</w:t>
      </w:r>
      <w:proofErr w:type="spellEnd"/>
      <w:r w:rsidRPr="00B27C71">
        <w:t xml:space="preserve"> LSTM. </w:t>
      </w:r>
      <w:r w:rsidR="00B5339D" w:rsidRPr="00B27C71">
        <w:t xml:space="preserve">Todas as arquiteturas seguem os </w:t>
      </w:r>
      <w:r w:rsidR="00CB3B9C" w:rsidRPr="00B27C71">
        <w:t>mesmos processos</w:t>
      </w:r>
      <w:r w:rsidR="00B5339D" w:rsidRPr="00B27C71">
        <w:t xml:space="preserve"> descritos no </w:t>
      </w:r>
      <w:r w:rsidR="00CB3B9C" w:rsidRPr="00B27C71">
        <w:t>Capítulo 9, mudando apenas a forma como modelo é construído</w:t>
      </w:r>
      <w:r w:rsidR="00B5339D" w:rsidRPr="00B27C71">
        <w:t xml:space="preserve">. </w:t>
      </w:r>
      <w:r w:rsidRPr="00B27C71">
        <w:t>A seguir, detalharemos cada uma dessas arquiteturas.</w:t>
      </w:r>
    </w:p>
    <w:p w14:paraId="68FA76CC" w14:textId="430B7946" w:rsidR="001C156A" w:rsidRPr="00B27C71" w:rsidRDefault="001C156A" w:rsidP="001C156A">
      <w:pPr>
        <w:pStyle w:val="Heading2"/>
      </w:pPr>
      <w:r w:rsidRPr="00B27C71">
        <w:t xml:space="preserve"> </w:t>
      </w:r>
      <w:bookmarkStart w:id="207" w:name="_Toc170059494"/>
      <w:bookmarkStart w:id="208" w:name="_Toc175516328"/>
      <w:r w:rsidRPr="00B27C71">
        <w:rPr>
          <w:i/>
          <w:iCs/>
        </w:rPr>
        <w:t>Stacked</w:t>
      </w:r>
      <w:r w:rsidRPr="00B27C71">
        <w:t xml:space="preserve"> LSTM</w:t>
      </w:r>
      <w:bookmarkEnd w:id="207"/>
      <w:bookmarkEnd w:id="208"/>
    </w:p>
    <w:p w14:paraId="4F9A38AD" w14:textId="1AA0D81A" w:rsidR="00427686" w:rsidRPr="00B27C71" w:rsidRDefault="00427686" w:rsidP="00427686">
      <w:pPr>
        <w:pStyle w:val="Heading3"/>
      </w:pPr>
      <w:bookmarkStart w:id="209" w:name="_Toc175516329"/>
      <w:r w:rsidRPr="00B27C71">
        <w:t xml:space="preserve">Introdução a </w:t>
      </w:r>
      <w:r w:rsidRPr="00B27C71">
        <w:rPr>
          <w:i/>
          <w:iCs/>
        </w:rPr>
        <w:t>Stacked</w:t>
      </w:r>
      <w:r w:rsidRPr="00B27C71">
        <w:t xml:space="preserve"> LSTM</w:t>
      </w:r>
      <w:bookmarkEnd w:id="209"/>
    </w:p>
    <w:p w14:paraId="62D326FD" w14:textId="30C27594" w:rsidR="00427686" w:rsidRPr="00B27C71" w:rsidRDefault="00427686" w:rsidP="00427686">
      <w:r w:rsidRPr="00B27C71">
        <w:t xml:space="preserve">Uma Stacked LSTM consiste em várias camadas de </w:t>
      </w:r>
      <w:r w:rsidR="003D06E0" w:rsidRPr="00B27C71">
        <w:t>LSTM</w:t>
      </w:r>
      <w:r w:rsidRPr="00B27C7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B27C71" w:rsidRDefault="00B33A58" w:rsidP="00B33A58">
      <w:pPr>
        <w:pStyle w:val="Heading3"/>
      </w:pPr>
      <w:bookmarkStart w:id="210" w:name="_Toc175516330"/>
      <w:r w:rsidRPr="00B27C71">
        <w:t>Estrutura da Stacked LSTM</w:t>
      </w:r>
      <w:bookmarkEnd w:id="210"/>
    </w:p>
    <w:p w14:paraId="52947D0A" w14:textId="50428A61" w:rsidR="00B33A58" w:rsidRPr="00B27C71" w:rsidRDefault="00B33A58" w:rsidP="00B33A58">
      <w:pPr>
        <w:pStyle w:val="ListParagraph"/>
        <w:numPr>
          <w:ilvl w:val="0"/>
          <w:numId w:val="21"/>
        </w:numPr>
      </w:pPr>
      <w:r w:rsidRPr="00B27C71">
        <w:t xml:space="preserve">Entrada: Dados </w:t>
      </w:r>
      <w:proofErr w:type="spellStart"/>
      <w:r w:rsidRPr="00B27C71">
        <w:t>preprocessados</w:t>
      </w:r>
      <w:proofErr w:type="spellEnd"/>
    </w:p>
    <w:p w14:paraId="245491AC" w14:textId="257BC4CA" w:rsidR="00B33A58" w:rsidRPr="00B27C71" w:rsidRDefault="00B33A58" w:rsidP="00B33A58">
      <w:pPr>
        <w:pStyle w:val="ListParagraph"/>
        <w:numPr>
          <w:ilvl w:val="0"/>
          <w:numId w:val="21"/>
        </w:numPr>
      </w:pPr>
      <w:r w:rsidRPr="00B27C71">
        <w:t>Camadas LSTM</w:t>
      </w:r>
    </w:p>
    <w:p w14:paraId="66A86C81" w14:textId="7252A95E" w:rsidR="00B33A58" w:rsidRPr="00B27C71" w:rsidRDefault="00B33A58" w:rsidP="00B33A58">
      <w:pPr>
        <w:pStyle w:val="ListParagraph"/>
        <w:numPr>
          <w:ilvl w:val="1"/>
          <w:numId w:val="21"/>
        </w:numPr>
      </w:pPr>
      <w:r w:rsidRPr="00B27C71">
        <w:t>Primeira Camada: Recebe a sequência de entrada e aprende as representações iniciais dos dados temporais.</w:t>
      </w:r>
    </w:p>
    <w:p w14:paraId="59C43EBC" w14:textId="25071CFF" w:rsidR="00B33A58" w:rsidRPr="00B27C71" w:rsidRDefault="00B33A58" w:rsidP="00B33A58">
      <w:pPr>
        <w:pStyle w:val="ListParagraph"/>
        <w:numPr>
          <w:ilvl w:val="1"/>
          <w:numId w:val="21"/>
        </w:numPr>
      </w:pPr>
      <w:r w:rsidRPr="00B27C71">
        <w:t>Camadas intermédias: Cada camada subsequente recebe a saída da camada anterior, permitindo modelar padrões mais complexos e abstrações de longo prazo.</w:t>
      </w:r>
    </w:p>
    <w:p w14:paraId="5C2B3FBA" w14:textId="7D50BF4D" w:rsidR="00B33A58" w:rsidRPr="00B27C71" w:rsidRDefault="000A61CE" w:rsidP="00B33A58">
      <w:pPr>
        <w:pStyle w:val="ListParagraph"/>
        <w:numPr>
          <w:ilvl w:val="1"/>
          <w:numId w:val="21"/>
        </w:numPr>
      </w:pPr>
      <w:r w:rsidRPr="00B27C71">
        <w:t>Última</w:t>
      </w:r>
      <w:r w:rsidR="00B33A58" w:rsidRPr="00B27C71">
        <w:t xml:space="preserve"> Camada LSTM: Produz a representação final da sequência temporal, integrando informações de todas as camadas anteriores.</w:t>
      </w:r>
    </w:p>
    <w:p w14:paraId="3699B81A" w14:textId="1199E3AE" w:rsidR="00B33A58" w:rsidRPr="00B27C71" w:rsidRDefault="00B33A58" w:rsidP="00B33A58">
      <w:pPr>
        <w:pStyle w:val="ListParagraph"/>
        <w:numPr>
          <w:ilvl w:val="0"/>
          <w:numId w:val="21"/>
        </w:numPr>
      </w:pPr>
      <w:r w:rsidRPr="00B27C71">
        <w:t>Camadas Densa (</w:t>
      </w:r>
      <w:proofErr w:type="spellStart"/>
      <w:r w:rsidRPr="003E27DC">
        <w:rPr>
          <w:i/>
          <w:iCs/>
        </w:rPr>
        <w:t>Fully</w:t>
      </w:r>
      <w:proofErr w:type="spellEnd"/>
      <w:r w:rsidRPr="003E27DC">
        <w:rPr>
          <w:i/>
          <w:iCs/>
        </w:rPr>
        <w:t xml:space="preserve"> </w:t>
      </w:r>
      <w:proofErr w:type="spellStart"/>
      <w:r w:rsidRPr="003E27DC">
        <w:rPr>
          <w:i/>
          <w:iCs/>
        </w:rPr>
        <w:t>connected</w:t>
      </w:r>
      <w:proofErr w:type="spellEnd"/>
      <w:r w:rsidRPr="003E27DC">
        <w:rPr>
          <w:i/>
          <w:iCs/>
        </w:rPr>
        <w:t xml:space="preserve"> </w:t>
      </w:r>
      <w:proofErr w:type="spellStart"/>
      <w:r w:rsidRPr="003E27DC">
        <w:rPr>
          <w:i/>
          <w:iCs/>
        </w:rPr>
        <w:t>Layer</w:t>
      </w:r>
      <w:proofErr w:type="spellEnd"/>
      <w:r w:rsidRPr="00B27C71">
        <w:t xml:space="preserve">): Ligar a </w:t>
      </w:r>
      <w:r w:rsidR="009E2060" w:rsidRPr="00B27C71">
        <w:t>saída</w:t>
      </w:r>
      <w:r w:rsidRPr="00B27C71">
        <w:t xml:space="preserve"> da </w:t>
      </w:r>
      <w:r w:rsidR="000A61CE" w:rsidRPr="00B27C71">
        <w:t>última</w:t>
      </w:r>
      <w:r w:rsidRPr="00B27C71">
        <w:t xml:space="preserve"> camada LSTM a uma ou mais camadas densas.</w:t>
      </w:r>
    </w:p>
    <w:p w14:paraId="65ACEF7A" w14:textId="2A907503" w:rsidR="00B33A58" w:rsidRPr="00B27C71" w:rsidRDefault="00B33A58" w:rsidP="00B33A58">
      <w:pPr>
        <w:pStyle w:val="ListParagraph"/>
        <w:numPr>
          <w:ilvl w:val="0"/>
          <w:numId w:val="21"/>
        </w:numPr>
      </w:pPr>
      <w:r w:rsidRPr="00B27C71">
        <w:t xml:space="preserve">Camada de saída: Camada densa </w:t>
      </w:r>
      <w:r w:rsidR="009E2060" w:rsidRPr="00B27C71">
        <w:t>cujo número</w:t>
      </w:r>
      <w:r w:rsidRPr="00B27C71">
        <w:t xml:space="preserve"> de neurónios corresponde ao </w:t>
      </w:r>
      <w:r w:rsidR="005A4725" w:rsidRPr="00B27C71">
        <w:t>número</w:t>
      </w:r>
      <w:r w:rsidRPr="00B27C71">
        <w:t xml:space="preserve"> de classes </w:t>
      </w:r>
      <w:r w:rsidR="00D834E8" w:rsidRPr="00B27C71">
        <w:t xml:space="preserve">que o modelo precisa de prever. </w:t>
      </w:r>
    </w:p>
    <w:p w14:paraId="1A981607" w14:textId="77777777" w:rsidR="00B33A58" w:rsidRPr="00B27C71" w:rsidRDefault="00B33A58" w:rsidP="00B33A58"/>
    <w:p w14:paraId="165F84C6" w14:textId="77777777" w:rsidR="001C156A" w:rsidRPr="00B27C71" w:rsidRDefault="001C156A" w:rsidP="001C156A"/>
    <w:p w14:paraId="568BDD40" w14:textId="145A5F2A" w:rsidR="001C156A" w:rsidRPr="00B27C71" w:rsidRDefault="001C156A" w:rsidP="001C156A">
      <w:pPr>
        <w:pStyle w:val="Heading2"/>
      </w:pPr>
      <w:r w:rsidRPr="00B27C71">
        <w:lastRenderedPageBreak/>
        <w:t xml:space="preserve"> </w:t>
      </w:r>
      <w:bookmarkStart w:id="211" w:name="_Toc170059495"/>
      <w:bookmarkStart w:id="212" w:name="_Toc175516331"/>
      <w:proofErr w:type="spellStart"/>
      <w:r w:rsidRPr="003E27DC">
        <w:rPr>
          <w:i/>
          <w:iCs/>
        </w:rPr>
        <w:t>Bidirectional</w:t>
      </w:r>
      <w:proofErr w:type="spellEnd"/>
      <w:r w:rsidRPr="00B27C71">
        <w:t xml:space="preserve"> LSTM</w:t>
      </w:r>
      <w:bookmarkEnd w:id="211"/>
      <w:bookmarkEnd w:id="212"/>
    </w:p>
    <w:p w14:paraId="0A207697" w14:textId="2F256936" w:rsidR="009D7D88" w:rsidRPr="00B27C71" w:rsidRDefault="009D7D88" w:rsidP="009D7D88">
      <w:pPr>
        <w:pStyle w:val="Heading3"/>
      </w:pPr>
      <w:bookmarkStart w:id="213" w:name="_Toc175516332"/>
      <w:r w:rsidRPr="00B27C71">
        <w:t xml:space="preserve">Introdução a </w:t>
      </w:r>
      <w:proofErr w:type="spellStart"/>
      <w:r w:rsidRPr="003E27DC">
        <w:rPr>
          <w:i/>
          <w:iCs/>
        </w:rPr>
        <w:t>Bidirectional</w:t>
      </w:r>
      <w:proofErr w:type="spellEnd"/>
      <w:r w:rsidRPr="00B27C71">
        <w:t xml:space="preserve"> LSTM</w:t>
      </w:r>
      <w:bookmarkEnd w:id="213"/>
    </w:p>
    <w:p w14:paraId="2B212B9F" w14:textId="4867BEB4" w:rsidR="009D7D88" w:rsidRPr="00B27C71" w:rsidRDefault="009D7D88" w:rsidP="00A3495A">
      <w:pPr>
        <w:ind w:firstLine="0"/>
      </w:pPr>
      <w:r w:rsidRPr="00B27C71">
        <w:t xml:space="preserve">A </w:t>
      </w:r>
      <w:proofErr w:type="spellStart"/>
      <w:r w:rsidRPr="003E27DC">
        <w:rPr>
          <w:i/>
          <w:iCs/>
        </w:rPr>
        <w:t>Bidirectional</w:t>
      </w:r>
      <w:proofErr w:type="spellEnd"/>
      <w:r w:rsidRPr="00B27C7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B27C71" w:rsidRDefault="009D7D88" w:rsidP="009D7D88">
      <w:pPr>
        <w:pStyle w:val="Heading3"/>
      </w:pPr>
      <w:bookmarkStart w:id="214" w:name="_Toc175516333"/>
      <w:r w:rsidRPr="00B27C71">
        <w:t xml:space="preserve">Estrutura da </w:t>
      </w:r>
      <w:proofErr w:type="spellStart"/>
      <w:r w:rsidRPr="003E27DC">
        <w:rPr>
          <w:i/>
          <w:iCs/>
        </w:rPr>
        <w:t>Bidirectional</w:t>
      </w:r>
      <w:proofErr w:type="spellEnd"/>
      <w:r w:rsidRPr="00B27C71">
        <w:t xml:space="preserve"> LSTM</w:t>
      </w:r>
      <w:bookmarkEnd w:id="214"/>
    </w:p>
    <w:p w14:paraId="2DC3B9FE" w14:textId="0D1878EF" w:rsidR="009D7D88" w:rsidRPr="00B27C71" w:rsidRDefault="009D7D88" w:rsidP="00941D6C">
      <w:pPr>
        <w:pStyle w:val="ListParagraph"/>
        <w:numPr>
          <w:ilvl w:val="0"/>
          <w:numId w:val="30"/>
        </w:numPr>
      </w:pPr>
      <w:r w:rsidRPr="00B27C71">
        <w:t xml:space="preserve">Entrada: Dados </w:t>
      </w:r>
      <w:proofErr w:type="spellStart"/>
      <w:r w:rsidRPr="00B27C71">
        <w:t>preprocessados</w:t>
      </w:r>
      <w:proofErr w:type="spellEnd"/>
      <w:r w:rsidRPr="00B27C71">
        <w:t>.</w:t>
      </w:r>
    </w:p>
    <w:p w14:paraId="002311FF" w14:textId="7EE40DFC" w:rsidR="009D7D88" w:rsidRPr="00B27C71" w:rsidRDefault="009D7D88" w:rsidP="00941D6C">
      <w:pPr>
        <w:pStyle w:val="ListParagraph"/>
        <w:numPr>
          <w:ilvl w:val="0"/>
          <w:numId w:val="30"/>
        </w:numPr>
      </w:pPr>
      <w:r w:rsidRPr="00B27C71">
        <w:t xml:space="preserve">Camadas </w:t>
      </w:r>
      <w:proofErr w:type="spellStart"/>
      <w:r w:rsidRPr="00B27C71">
        <w:rPr>
          <w:i/>
          <w:iCs/>
        </w:rPr>
        <w:t>Bidirectional</w:t>
      </w:r>
      <w:proofErr w:type="spellEnd"/>
      <w:r w:rsidRPr="00B27C71">
        <w:t xml:space="preserve"> LSTM:</w:t>
      </w:r>
    </w:p>
    <w:p w14:paraId="5C7615B0" w14:textId="77777777" w:rsidR="009D7D88" w:rsidRPr="00B27C71" w:rsidRDefault="009D7D88" w:rsidP="00941D6C">
      <w:pPr>
        <w:pStyle w:val="ListParagraph"/>
        <w:numPr>
          <w:ilvl w:val="1"/>
          <w:numId w:val="30"/>
        </w:numPr>
      </w:pPr>
      <w:r w:rsidRPr="00B27C71">
        <w:t>Camada Direcional Frontal: Processa a sequência de entrada na ordem original, aprendendo representações temporais avançadas.</w:t>
      </w:r>
    </w:p>
    <w:p w14:paraId="392AE7AB" w14:textId="77777777" w:rsidR="009D7D88" w:rsidRPr="00B27C71" w:rsidRDefault="009D7D88" w:rsidP="00941D6C">
      <w:pPr>
        <w:pStyle w:val="ListParagraph"/>
        <w:numPr>
          <w:ilvl w:val="1"/>
          <w:numId w:val="30"/>
        </w:numPr>
      </w:pPr>
      <w:r w:rsidRPr="00B27C71">
        <w:t>Camada Direcional Reversa: Processa a sequência na ordem inversa, permitindo que o modelo capture padrões que podem depender de informações futuras.</w:t>
      </w:r>
    </w:p>
    <w:p w14:paraId="01094760" w14:textId="2DAB2367" w:rsidR="009D7D88" w:rsidRPr="00B27C71" w:rsidRDefault="009D7D88" w:rsidP="00941D6C">
      <w:pPr>
        <w:pStyle w:val="ListParagraph"/>
        <w:numPr>
          <w:ilvl w:val="1"/>
          <w:numId w:val="30"/>
        </w:numPr>
      </w:pPr>
      <w:r w:rsidRPr="00B27C71">
        <w:t>Concatenação de Saídas: As saídas das duas direções são concatenadas para formar uma representação mais rica e contextualizada da sequência.</w:t>
      </w:r>
    </w:p>
    <w:p w14:paraId="4ECA69BF" w14:textId="6CBE687C" w:rsidR="009D7D88" w:rsidRPr="00B27C71" w:rsidRDefault="009D7D88" w:rsidP="00941D6C">
      <w:pPr>
        <w:pStyle w:val="ListParagraph"/>
        <w:numPr>
          <w:ilvl w:val="0"/>
          <w:numId w:val="30"/>
        </w:numPr>
      </w:pPr>
      <w:r w:rsidRPr="00B27C71">
        <w:t>Camadas Densa (</w:t>
      </w:r>
      <w:proofErr w:type="spellStart"/>
      <w:r w:rsidRPr="00B27C71">
        <w:rPr>
          <w:i/>
          <w:iCs/>
        </w:rPr>
        <w:t>Fully</w:t>
      </w:r>
      <w:proofErr w:type="spellEnd"/>
      <w:r w:rsidRPr="00B27C71">
        <w:rPr>
          <w:i/>
          <w:iCs/>
        </w:rPr>
        <w:t xml:space="preserve"> </w:t>
      </w:r>
      <w:proofErr w:type="spellStart"/>
      <w:r w:rsidRPr="00B27C71">
        <w:rPr>
          <w:i/>
          <w:iCs/>
        </w:rPr>
        <w:t>connected</w:t>
      </w:r>
      <w:proofErr w:type="spellEnd"/>
      <w:r w:rsidRPr="00B27C71">
        <w:rPr>
          <w:i/>
          <w:iCs/>
        </w:rPr>
        <w:t xml:space="preserve"> </w:t>
      </w:r>
      <w:proofErr w:type="spellStart"/>
      <w:r w:rsidRPr="00B27C71">
        <w:rPr>
          <w:i/>
          <w:iCs/>
        </w:rPr>
        <w:t>Layer</w:t>
      </w:r>
      <w:proofErr w:type="spellEnd"/>
      <w:r w:rsidRPr="00B27C71">
        <w:t>): Conecta a saída concatenada a uma ou mais camadas densas.</w:t>
      </w:r>
    </w:p>
    <w:p w14:paraId="14132544" w14:textId="23A9195E" w:rsidR="009D7D88" w:rsidRPr="00B27C71" w:rsidRDefault="009D7D88" w:rsidP="00941D6C">
      <w:pPr>
        <w:pStyle w:val="ListParagraph"/>
        <w:numPr>
          <w:ilvl w:val="0"/>
          <w:numId w:val="30"/>
        </w:numPr>
      </w:pPr>
      <w:r w:rsidRPr="00B27C71">
        <w:t>Camada de saída: Camada densa cujo número de neurônios corresponde ao número de classes que o modelo precisa prever.</w:t>
      </w:r>
    </w:p>
    <w:p w14:paraId="5861C961" w14:textId="77777777" w:rsidR="001C156A" w:rsidRPr="00B27C71" w:rsidRDefault="001C156A" w:rsidP="001C156A"/>
    <w:p w14:paraId="140E3FDA" w14:textId="5EA95872" w:rsidR="001C156A" w:rsidRPr="00B27C71" w:rsidRDefault="001C156A" w:rsidP="001C156A">
      <w:pPr>
        <w:pStyle w:val="Heading2"/>
      </w:pPr>
      <w:r w:rsidRPr="00B27C71">
        <w:t xml:space="preserve"> </w:t>
      </w:r>
      <w:bookmarkStart w:id="215" w:name="_Toc170059496"/>
      <w:bookmarkStart w:id="216" w:name="_Toc175516334"/>
      <w:proofErr w:type="spellStart"/>
      <w:r w:rsidRPr="003E27DC">
        <w:rPr>
          <w:i/>
          <w:iCs/>
        </w:rPr>
        <w:t>Convolutional</w:t>
      </w:r>
      <w:proofErr w:type="spellEnd"/>
      <w:r w:rsidRPr="00B27C71">
        <w:t xml:space="preserve"> LSTM</w:t>
      </w:r>
      <w:bookmarkEnd w:id="215"/>
      <w:bookmarkEnd w:id="216"/>
    </w:p>
    <w:p w14:paraId="43CAB596" w14:textId="13B0C5D7" w:rsidR="00941D6C" w:rsidRPr="00B27C71" w:rsidRDefault="00941D6C" w:rsidP="00941D6C">
      <w:pPr>
        <w:pStyle w:val="Heading3"/>
      </w:pPr>
      <w:bookmarkStart w:id="217" w:name="_Toc175516335"/>
      <w:r w:rsidRPr="00B27C71">
        <w:t xml:space="preserve">Introdução a </w:t>
      </w:r>
      <w:proofErr w:type="spellStart"/>
      <w:r w:rsidRPr="003E27DC">
        <w:rPr>
          <w:i/>
          <w:iCs/>
        </w:rPr>
        <w:t>Convolutional</w:t>
      </w:r>
      <w:proofErr w:type="spellEnd"/>
      <w:r w:rsidRPr="00B27C71">
        <w:t xml:space="preserve"> LSTM</w:t>
      </w:r>
      <w:bookmarkEnd w:id="217"/>
    </w:p>
    <w:p w14:paraId="52A508F8" w14:textId="77777777" w:rsidR="00941D6C" w:rsidRPr="00B27C71" w:rsidRDefault="00941D6C" w:rsidP="00941D6C">
      <w:r w:rsidRPr="00B27C71">
        <w:t xml:space="preserve">A </w:t>
      </w:r>
      <w:proofErr w:type="spellStart"/>
      <w:r w:rsidRPr="003E27DC">
        <w:rPr>
          <w:i/>
          <w:iCs/>
        </w:rPr>
        <w:t>Convolutional</w:t>
      </w:r>
      <w:proofErr w:type="spellEnd"/>
      <w:r w:rsidRPr="00B27C71">
        <w:t xml:space="preserve"> LSTM combina as capacidades das camadas </w:t>
      </w:r>
      <w:proofErr w:type="spellStart"/>
      <w:r w:rsidRPr="00B27C71">
        <w:t>convolucionais</w:t>
      </w:r>
      <w:proofErr w:type="spellEnd"/>
      <w:r w:rsidRPr="00B27C7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B27C71" w:rsidRDefault="00941D6C" w:rsidP="00941D6C"/>
    <w:p w14:paraId="1A3ACDA8" w14:textId="77777777" w:rsidR="00941D6C" w:rsidRPr="00B27C71" w:rsidRDefault="00941D6C" w:rsidP="00801D72">
      <w:pPr>
        <w:pStyle w:val="Heading3"/>
      </w:pPr>
      <w:bookmarkStart w:id="218" w:name="_Toc175516336"/>
      <w:r w:rsidRPr="00B27C71">
        <w:lastRenderedPageBreak/>
        <w:t xml:space="preserve">Estrutura da </w:t>
      </w:r>
      <w:proofErr w:type="spellStart"/>
      <w:r w:rsidRPr="003E27DC">
        <w:rPr>
          <w:i/>
          <w:iCs/>
        </w:rPr>
        <w:t>Convolutional</w:t>
      </w:r>
      <w:proofErr w:type="spellEnd"/>
      <w:r w:rsidRPr="00B27C71">
        <w:t xml:space="preserve"> LSTM</w:t>
      </w:r>
      <w:bookmarkEnd w:id="218"/>
    </w:p>
    <w:p w14:paraId="5CF05CCD" w14:textId="77777777" w:rsidR="00941D6C" w:rsidRPr="00B27C71" w:rsidRDefault="00941D6C" w:rsidP="00941D6C">
      <w:pPr>
        <w:pStyle w:val="ListParagraph"/>
        <w:numPr>
          <w:ilvl w:val="0"/>
          <w:numId w:val="28"/>
        </w:numPr>
      </w:pPr>
      <w:r w:rsidRPr="00B27C71">
        <w:t xml:space="preserve">Entrada: Dados </w:t>
      </w:r>
      <w:proofErr w:type="spellStart"/>
      <w:r w:rsidRPr="00B27C71">
        <w:t>preprocessados</w:t>
      </w:r>
      <w:proofErr w:type="spellEnd"/>
      <w:r w:rsidRPr="00B27C71">
        <w:t xml:space="preserve"> com estrutura espacial-temporal.</w:t>
      </w:r>
    </w:p>
    <w:p w14:paraId="0C251C36" w14:textId="77777777" w:rsidR="00941D6C" w:rsidRPr="00B27C71" w:rsidRDefault="00941D6C" w:rsidP="00941D6C">
      <w:pPr>
        <w:pStyle w:val="ListParagraph"/>
        <w:numPr>
          <w:ilvl w:val="0"/>
          <w:numId w:val="28"/>
        </w:numPr>
      </w:pPr>
      <w:r w:rsidRPr="00B27C71">
        <w:t xml:space="preserve">Camadas </w:t>
      </w:r>
      <w:proofErr w:type="spellStart"/>
      <w:r w:rsidRPr="003E27DC">
        <w:rPr>
          <w:i/>
          <w:iCs/>
        </w:rPr>
        <w:t>Convolucionais</w:t>
      </w:r>
      <w:proofErr w:type="spellEnd"/>
      <w:r w:rsidRPr="00B27C71">
        <w:t xml:space="preserve"> (Conv1D):</w:t>
      </w:r>
    </w:p>
    <w:p w14:paraId="06B80123" w14:textId="77777777" w:rsidR="00941D6C" w:rsidRPr="00B27C71" w:rsidRDefault="00941D6C" w:rsidP="00941D6C">
      <w:pPr>
        <w:pStyle w:val="ListParagraph"/>
        <w:numPr>
          <w:ilvl w:val="1"/>
          <w:numId w:val="28"/>
        </w:numPr>
      </w:pPr>
      <w:r w:rsidRPr="00B27C71">
        <w:t xml:space="preserve">Primeira Camada Conv1D: Aplica filtros </w:t>
      </w:r>
      <w:proofErr w:type="spellStart"/>
      <w:r w:rsidRPr="00B27C71">
        <w:t>convolucionais</w:t>
      </w:r>
      <w:proofErr w:type="spellEnd"/>
      <w:r w:rsidRPr="00B27C71">
        <w:t xml:space="preserve"> para extrair características locais dos dados temporais.</w:t>
      </w:r>
    </w:p>
    <w:p w14:paraId="3389CA3E" w14:textId="22C7CEFC" w:rsidR="00941D6C" w:rsidRPr="00B27C71" w:rsidRDefault="00941D6C" w:rsidP="00447891">
      <w:pPr>
        <w:pStyle w:val="ListParagraph"/>
        <w:numPr>
          <w:ilvl w:val="1"/>
          <w:numId w:val="28"/>
        </w:numPr>
      </w:pPr>
      <w:r w:rsidRPr="00B27C71">
        <w:t xml:space="preserve">Camadas </w:t>
      </w:r>
      <w:proofErr w:type="spellStart"/>
      <w:r w:rsidRPr="00B27C71">
        <w:t>Convolucionais</w:t>
      </w:r>
      <w:proofErr w:type="spellEnd"/>
      <w:r w:rsidRPr="00B27C71">
        <w:t xml:space="preserve"> Adicionais: Podem ser adicionadas para capturar características mais complexas e abstrações espaciais.</w:t>
      </w:r>
    </w:p>
    <w:p w14:paraId="48206CE3" w14:textId="77777777" w:rsidR="00941D6C" w:rsidRPr="00B27C71" w:rsidRDefault="00941D6C" w:rsidP="00941D6C">
      <w:pPr>
        <w:pStyle w:val="ListParagraph"/>
        <w:numPr>
          <w:ilvl w:val="1"/>
          <w:numId w:val="28"/>
        </w:numPr>
      </w:pPr>
      <w:r w:rsidRPr="00B27C71">
        <w:t>Camadas LSTM: Após a extração das características espaciais, as camadas LSTM processam as representações temporais.</w:t>
      </w:r>
    </w:p>
    <w:p w14:paraId="1EFE1B6E" w14:textId="77777777" w:rsidR="00941D6C" w:rsidRPr="00B27C71" w:rsidRDefault="00941D6C" w:rsidP="00941D6C">
      <w:pPr>
        <w:pStyle w:val="ListParagraph"/>
        <w:numPr>
          <w:ilvl w:val="1"/>
          <w:numId w:val="28"/>
        </w:numPr>
      </w:pPr>
      <w:r w:rsidRPr="00B27C71">
        <w:t>Primeira Camada LSTM: Modela dependências temporais a curto prazo.</w:t>
      </w:r>
    </w:p>
    <w:p w14:paraId="156F1212" w14:textId="77777777" w:rsidR="00941D6C" w:rsidRPr="00B27C71" w:rsidRDefault="00941D6C" w:rsidP="00941D6C">
      <w:pPr>
        <w:pStyle w:val="ListParagraph"/>
        <w:numPr>
          <w:ilvl w:val="1"/>
          <w:numId w:val="28"/>
        </w:numPr>
      </w:pPr>
      <w:r w:rsidRPr="00B27C71">
        <w:t>Camadas LSTM Intermédias: Cada camada subsequente captura padrões temporais mais complexos.</w:t>
      </w:r>
    </w:p>
    <w:p w14:paraId="6114FE79" w14:textId="77777777" w:rsidR="00941D6C" w:rsidRPr="00B27C71" w:rsidRDefault="00941D6C" w:rsidP="00941D6C">
      <w:pPr>
        <w:pStyle w:val="ListParagraph"/>
        <w:numPr>
          <w:ilvl w:val="1"/>
          <w:numId w:val="28"/>
        </w:numPr>
      </w:pPr>
      <w:r w:rsidRPr="00B27C71">
        <w:t>Última Camada LSTM: Produz a representação final das dependências temporais.</w:t>
      </w:r>
    </w:p>
    <w:p w14:paraId="3C274C2F" w14:textId="1C8B13F3" w:rsidR="00941D6C" w:rsidRPr="00B27C71" w:rsidRDefault="00941D6C" w:rsidP="00941D6C">
      <w:pPr>
        <w:pStyle w:val="ListParagraph"/>
        <w:numPr>
          <w:ilvl w:val="0"/>
          <w:numId w:val="28"/>
        </w:numPr>
      </w:pPr>
      <w:r w:rsidRPr="00B27C71">
        <w:t xml:space="preserve">Camada de Saída: Camada densa cujo número de neurônios corresponde ao número de classes que o modelo precisa prever, com ativação </w:t>
      </w:r>
      <w:proofErr w:type="spellStart"/>
      <w:r w:rsidR="00547AFE" w:rsidRPr="00B27C71">
        <w:rPr>
          <w:i/>
          <w:iCs/>
        </w:rPr>
        <w:t>sigmoid</w:t>
      </w:r>
      <w:proofErr w:type="spellEnd"/>
      <w:r w:rsidR="00547AFE" w:rsidRPr="00B27C71">
        <w:t>.</w:t>
      </w:r>
    </w:p>
    <w:p w14:paraId="057E6D52" w14:textId="3FCEB21C" w:rsidR="0012604D" w:rsidRPr="00B27C71" w:rsidRDefault="00D462C2" w:rsidP="008B5DE0">
      <w:pPr>
        <w:pStyle w:val="Heading1"/>
      </w:pPr>
      <w:r w:rsidRPr="00B27C71">
        <w:lastRenderedPageBreak/>
        <w:t xml:space="preserve"> </w:t>
      </w:r>
      <w:bookmarkStart w:id="219" w:name="_Toc170059497"/>
      <w:bookmarkStart w:id="220" w:name="_Ref175171427"/>
      <w:bookmarkStart w:id="221" w:name="_Toc175516337"/>
      <w:r w:rsidRPr="00B27C71">
        <w:t>Desenvolvimento</w:t>
      </w:r>
      <w:bookmarkEnd w:id="219"/>
      <w:bookmarkEnd w:id="220"/>
      <w:bookmarkEnd w:id="221"/>
    </w:p>
    <w:p w14:paraId="2293C9A9" w14:textId="77777777" w:rsidR="00D462C2" w:rsidRPr="00B27C71" w:rsidRDefault="00D462C2" w:rsidP="00D462C2">
      <w:r w:rsidRPr="00B27C71">
        <w:t xml:space="preserve">Este capítulo aborda o desenvolvimento teórico e pratico do projeto, assim como as principais decisões tomadas em função do mesmo. </w:t>
      </w:r>
    </w:p>
    <w:p w14:paraId="7C7B55B4" w14:textId="462F59D9" w:rsidR="00D462C2" w:rsidRPr="00B27C71" w:rsidRDefault="00D462C2" w:rsidP="00CF0EA2">
      <w:r w:rsidRPr="00B27C71">
        <w:t xml:space="preserve">Como o referido anteriormente, este projeto assenta em duas grandes componentes, a componente de Pesquisa e a componente de Implementação. </w:t>
      </w:r>
    </w:p>
    <w:p w14:paraId="5606DCA2" w14:textId="5E867270" w:rsidR="00D462C2" w:rsidRPr="00B27C71" w:rsidRDefault="00D462C2" w:rsidP="00D462C2">
      <w:pPr>
        <w:pStyle w:val="Heading2"/>
      </w:pPr>
      <w:r w:rsidRPr="00B27C71">
        <w:t xml:space="preserve"> </w:t>
      </w:r>
      <w:bookmarkStart w:id="222" w:name="_Toc170059498"/>
      <w:bookmarkStart w:id="223" w:name="_Toc175516338"/>
      <w:r w:rsidRPr="00B27C71">
        <w:t>Implementação</w:t>
      </w:r>
      <w:bookmarkEnd w:id="222"/>
      <w:bookmarkEnd w:id="223"/>
    </w:p>
    <w:p w14:paraId="5D796303" w14:textId="52CE1720" w:rsidR="00CD6FF9" w:rsidRPr="00B27C71" w:rsidRDefault="00CD6FF9" w:rsidP="00CD6FF9">
      <w:r w:rsidRPr="00B27C71">
        <w:t xml:space="preserve">A implementação deste projeto passa por várias etapas crucias que </w:t>
      </w:r>
      <w:r w:rsidR="0063502C" w:rsidRPr="00B27C71">
        <w:t>vão</w:t>
      </w:r>
      <w:r w:rsidRPr="00B27C71">
        <w:t xml:space="preserve"> desde </w:t>
      </w:r>
      <w:r w:rsidR="0063502C" w:rsidRPr="00B27C71">
        <w:t>as descrições</w:t>
      </w:r>
      <w:r w:rsidRPr="00B27C71">
        <w:t xml:space="preserve"> </w:t>
      </w:r>
      <w:r w:rsidR="0063502C" w:rsidRPr="00B27C7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B27C71" w:rsidRDefault="0063502C" w:rsidP="0060723F">
      <w:r w:rsidRPr="00B27C71">
        <w:t xml:space="preserve">Para facilitar </w:t>
      </w:r>
      <w:r w:rsidR="00640A78" w:rsidRPr="00B27C7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21BE62B7" w:rsidR="00877BF0" w:rsidRPr="00B27C71" w:rsidRDefault="00877BF0" w:rsidP="00E86ACB">
      <w:pPr>
        <w:pStyle w:val="Caption"/>
      </w:pPr>
      <w:bookmarkStart w:id="224" w:name="_Toc175516497"/>
      <w:r w:rsidRPr="00B27C71">
        <w:t xml:space="preserve">Tabela </w:t>
      </w:r>
      <w:r w:rsidR="009814FA">
        <w:fldChar w:fldCharType="begin"/>
      </w:r>
      <w:r w:rsidR="009814FA">
        <w:instrText xml:space="preserve"> SEQ Tabela \* ARABIC </w:instrText>
      </w:r>
      <w:r w:rsidR="009814FA">
        <w:fldChar w:fldCharType="separate"/>
      </w:r>
      <w:r w:rsidR="002C1745">
        <w:rPr>
          <w:noProof/>
        </w:rPr>
        <w:t>6</w:t>
      </w:r>
      <w:r w:rsidR="009814FA">
        <w:fldChar w:fldCharType="end"/>
      </w:r>
      <w:r w:rsidRPr="00B27C71">
        <w:t xml:space="preserve"> - Glossário de Cores Utilizadas nos Diagramas Ilustrativos</w:t>
      </w:r>
      <w:bookmarkEnd w:id="224"/>
    </w:p>
    <w:tbl>
      <w:tblPr>
        <w:tblStyle w:val="TableGridLight"/>
        <w:tblW w:w="5387" w:type="dxa"/>
        <w:jc w:val="center"/>
        <w:tblLook w:val="04A0" w:firstRow="1" w:lastRow="0" w:firstColumn="1" w:lastColumn="0" w:noHBand="0" w:noVBand="1"/>
      </w:tblPr>
      <w:tblGrid>
        <w:gridCol w:w="2058"/>
        <w:gridCol w:w="3329"/>
      </w:tblGrid>
      <w:tr w:rsidR="00640A78" w:rsidRPr="00B27C71" w14:paraId="6ECF1482" w14:textId="77777777" w:rsidTr="00640A78">
        <w:trPr>
          <w:trHeight w:val="650"/>
          <w:jc w:val="center"/>
        </w:trPr>
        <w:tc>
          <w:tcPr>
            <w:tcW w:w="2058" w:type="dxa"/>
            <w:vAlign w:val="center"/>
          </w:tcPr>
          <w:p w14:paraId="021A9030" w14:textId="085B62A2" w:rsidR="00640A78" w:rsidRPr="00B27C71" w:rsidRDefault="00640A78" w:rsidP="001118AE">
            <w:pPr>
              <w:ind w:firstLine="0"/>
              <w:jc w:val="center"/>
              <w:rPr>
                <w:b/>
                <w:bCs/>
              </w:rPr>
            </w:pPr>
            <w:r w:rsidRPr="00B27C71">
              <w:rPr>
                <w:b/>
                <w:bCs/>
              </w:rPr>
              <w:t xml:space="preserve">Cor </w:t>
            </w:r>
          </w:p>
        </w:tc>
        <w:tc>
          <w:tcPr>
            <w:tcW w:w="3329" w:type="dxa"/>
            <w:vAlign w:val="center"/>
          </w:tcPr>
          <w:p w14:paraId="501A35A9" w14:textId="20DA6D93" w:rsidR="00640A78" w:rsidRPr="00B27C71" w:rsidRDefault="00640A78" w:rsidP="001118AE">
            <w:pPr>
              <w:ind w:firstLine="0"/>
              <w:jc w:val="center"/>
              <w:rPr>
                <w:b/>
                <w:bCs/>
              </w:rPr>
            </w:pPr>
            <w:r w:rsidRPr="00B27C71">
              <w:rPr>
                <w:b/>
                <w:bCs/>
              </w:rPr>
              <w:t>Significado</w:t>
            </w:r>
          </w:p>
        </w:tc>
      </w:tr>
      <w:tr w:rsidR="00640A78" w:rsidRPr="00B27C71" w14:paraId="6EEA84D0" w14:textId="77777777" w:rsidTr="00640A78">
        <w:trPr>
          <w:trHeight w:val="419"/>
          <w:jc w:val="center"/>
        </w:trPr>
        <w:tc>
          <w:tcPr>
            <w:tcW w:w="2058" w:type="dxa"/>
            <w:vAlign w:val="center"/>
          </w:tcPr>
          <w:p w14:paraId="52252D63" w14:textId="7E22AADE" w:rsidR="00640A78" w:rsidRPr="00B27C71" w:rsidRDefault="00A401C2" w:rsidP="001118AE">
            <w:pPr>
              <w:ind w:firstLine="0"/>
              <w:jc w:val="center"/>
              <w:rPr>
                <w:b/>
                <w:bCs/>
              </w:rPr>
            </w:pPr>
            <w:r w:rsidRPr="00B27C7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B27C71">
              <w:rPr>
                <w:b/>
                <w:bCs/>
              </w:rPr>
              <w:t>Amarelo</w:t>
            </w:r>
          </w:p>
          <w:p w14:paraId="1952AE7F" w14:textId="5621B642" w:rsidR="00640A78" w:rsidRPr="00B27C71" w:rsidRDefault="00640A78" w:rsidP="001118AE">
            <w:pPr>
              <w:ind w:firstLine="0"/>
              <w:jc w:val="center"/>
              <w:rPr>
                <w:b/>
                <w:bCs/>
              </w:rPr>
            </w:pPr>
          </w:p>
        </w:tc>
        <w:tc>
          <w:tcPr>
            <w:tcW w:w="3329" w:type="dxa"/>
          </w:tcPr>
          <w:p w14:paraId="13FD0DF0" w14:textId="694167E7" w:rsidR="00640A78" w:rsidRPr="00B27C71" w:rsidRDefault="00BC1A54" w:rsidP="00877BF0">
            <w:pPr>
              <w:ind w:firstLine="0"/>
              <w:jc w:val="left"/>
            </w:pPr>
            <w:r w:rsidRPr="00B27C71">
              <w:t xml:space="preserve">Utilizado para identificar funções importantes. </w:t>
            </w:r>
          </w:p>
        </w:tc>
      </w:tr>
      <w:tr w:rsidR="00640A78" w:rsidRPr="00B27C71" w14:paraId="749DA50E" w14:textId="77777777" w:rsidTr="00640A78">
        <w:trPr>
          <w:jc w:val="center"/>
        </w:trPr>
        <w:tc>
          <w:tcPr>
            <w:tcW w:w="2058" w:type="dxa"/>
            <w:vAlign w:val="center"/>
          </w:tcPr>
          <w:p w14:paraId="3E9AA304" w14:textId="4DF08370" w:rsidR="00640A78" w:rsidRPr="00B27C71" w:rsidRDefault="00640A78" w:rsidP="001118AE">
            <w:pPr>
              <w:ind w:firstLine="0"/>
              <w:jc w:val="center"/>
              <w:rPr>
                <w:rStyle w:val="rynqvb"/>
                <w:b/>
                <w:bCs/>
              </w:rPr>
            </w:pPr>
            <w:r w:rsidRPr="00B27C71">
              <w:rPr>
                <w:rStyle w:val="rynqvb"/>
                <w:b/>
                <w:bCs/>
              </w:rPr>
              <w:t>Azul</w:t>
            </w:r>
          </w:p>
          <w:p w14:paraId="35F60863" w14:textId="594BD9D4" w:rsidR="00A401C2" w:rsidRPr="00B27C71" w:rsidRDefault="00A401C2" w:rsidP="001118AE">
            <w:pPr>
              <w:ind w:firstLine="0"/>
              <w:jc w:val="center"/>
              <w:rPr>
                <w:b/>
                <w:bCs/>
              </w:rPr>
            </w:pPr>
            <w:r w:rsidRPr="00B27C7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B27C71" w:rsidRDefault="00BC1A54" w:rsidP="00877BF0">
            <w:pPr>
              <w:ind w:firstLine="0"/>
              <w:jc w:val="left"/>
            </w:pPr>
            <w:r w:rsidRPr="00B27C71">
              <w:t>Utilizado para indicar conjuntos de dados de entrada ou saída.</w:t>
            </w:r>
          </w:p>
        </w:tc>
      </w:tr>
      <w:tr w:rsidR="00640A78" w:rsidRPr="00B27C71" w14:paraId="00E844A2" w14:textId="77777777" w:rsidTr="00640A78">
        <w:trPr>
          <w:jc w:val="center"/>
        </w:trPr>
        <w:tc>
          <w:tcPr>
            <w:tcW w:w="2058" w:type="dxa"/>
            <w:vAlign w:val="center"/>
          </w:tcPr>
          <w:p w14:paraId="265640EF" w14:textId="66E35D62" w:rsidR="00640A78" w:rsidRPr="00B27C71" w:rsidRDefault="00640A78" w:rsidP="001118AE">
            <w:pPr>
              <w:ind w:firstLine="0"/>
              <w:jc w:val="center"/>
              <w:rPr>
                <w:b/>
                <w:bCs/>
              </w:rPr>
            </w:pPr>
            <w:r w:rsidRPr="00B27C71">
              <w:rPr>
                <w:b/>
                <w:bCs/>
              </w:rPr>
              <w:t>Verde</w:t>
            </w:r>
          </w:p>
          <w:p w14:paraId="5ED1EECA" w14:textId="756BAA91" w:rsidR="00A401C2" w:rsidRPr="00B27C71" w:rsidRDefault="00A401C2" w:rsidP="001118AE">
            <w:pPr>
              <w:ind w:firstLine="0"/>
              <w:jc w:val="center"/>
              <w:rPr>
                <w:b/>
                <w:bCs/>
              </w:rPr>
            </w:pPr>
            <w:r w:rsidRPr="00B27C7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B27C71" w:rsidRDefault="00877BF0" w:rsidP="00877BF0">
            <w:pPr>
              <w:ind w:firstLine="0"/>
              <w:jc w:val="left"/>
            </w:pPr>
            <w:r w:rsidRPr="00B27C71">
              <w:t>Indica estados positivos ou comportamentos classificados como agressivos.</w:t>
            </w:r>
          </w:p>
        </w:tc>
      </w:tr>
      <w:tr w:rsidR="00640A78" w:rsidRPr="00B27C71" w14:paraId="5796C0E9" w14:textId="77777777" w:rsidTr="00640A78">
        <w:trPr>
          <w:jc w:val="center"/>
        </w:trPr>
        <w:tc>
          <w:tcPr>
            <w:tcW w:w="2058" w:type="dxa"/>
          </w:tcPr>
          <w:p w14:paraId="3AD63F1C" w14:textId="77777777" w:rsidR="00640A78" w:rsidRPr="00B27C71" w:rsidRDefault="00640A78" w:rsidP="001118AE">
            <w:pPr>
              <w:ind w:firstLine="0"/>
              <w:jc w:val="center"/>
              <w:rPr>
                <w:b/>
                <w:bCs/>
              </w:rPr>
            </w:pPr>
            <w:r w:rsidRPr="00B27C71">
              <w:rPr>
                <w:b/>
                <w:bCs/>
              </w:rPr>
              <w:t>Vermelho</w:t>
            </w:r>
          </w:p>
          <w:p w14:paraId="699DBAB0" w14:textId="3363CA3E" w:rsidR="00A401C2" w:rsidRPr="00B27C71" w:rsidRDefault="00A401C2" w:rsidP="00877BF0">
            <w:pPr>
              <w:ind w:firstLine="0"/>
              <w:jc w:val="center"/>
              <w:rPr>
                <w:b/>
                <w:bCs/>
              </w:rPr>
            </w:pPr>
            <w:r w:rsidRPr="00B27C7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B27C71" w:rsidRDefault="00877BF0" w:rsidP="00877BF0">
            <w:pPr>
              <w:ind w:firstLine="0"/>
              <w:jc w:val="left"/>
            </w:pPr>
            <w:r w:rsidRPr="00B27C71">
              <w:t>Indica estados negativos ou comportamentos classificados como não agressivos.</w:t>
            </w:r>
          </w:p>
        </w:tc>
      </w:tr>
      <w:tr w:rsidR="00ED37CE" w:rsidRPr="00B27C71" w14:paraId="015350A6" w14:textId="77777777" w:rsidTr="00640A78">
        <w:trPr>
          <w:jc w:val="center"/>
        </w:trPr>
        <w:tc>
          <w:tcPr>
            <w:tcW w:w="2058" w:type="dxa"/>
          </w:tcPr>
          <w:p w14:paraId="1ADA6D9D" w14:textId="77777777" w:rsidR="00ED37CE" w:rsidRPr="00B27C71" w:rsidRDefault="00ED37CE" w:rsidP="00ED37CE">
            <w:pPr>
              <w:ind w:firstLine="0"/>
              <w:jc w:val="center"/>
              <w:rPr>
                <w:b/>
                <w:bCs/>
              </w:rPr>
            </w:pPr>
            <w:r w:rsidRPr="00B27C71">
              <w:rPr>
                <w:b/>
                <w:bCs/>
              </w:rPr>
              <w:t>Roxo</w:t>
            </w:r>
          </w:p>
          <w:p w14:paraId="112A7212" w14:textId="77777777" w:rsidR="00ED37CE" w:rsidRPr="00B27C71" w:rsidRDefault="00ED37CE" w:rsidP="00ED37CE">
            <w:pPr>
              <w:ind w:firstLine="0"/>
              <w:jc w:val="center"/>
              <w:rPr>
                <w:b/>
                <w:bCs/>
              </w:rPr>
            </w:pPr>
            <w:r w:rsidRPr="00B27C71">
              <w:rPr>
                <w:b/>
                <w:bCs/>
                <w:noProof/>
              </w:rPr>
              <w:lastRenderedPageBreak/>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B27C71" w:rsidRDefault="0078228C" w:rsidP="00ED37CE">
            <w:pPr>
              <w:ind w:firstLine="0"/>
              <w:jc w:val="center"/>
              <w:rPr>
                <w:b/>
                <w:bCs/>
              </w:rPr>
            </w:pPr>
            <w:r w:rsidRPr="00B27C71">
              <w:rPr>
                <w:b/>
                <w:bCs/>
              </w:rPr>
              <w:t>Rosa</w:t>
            </w:r>
          </w:p>
          <w:p w14:paraId="23DF75FA" w14:textId="77777777" w:rsidR="00ED37CE" w:rsidRPr="00B27C71" w:rsidRDefault="00ED37CE" w:rsidP="00ED37CE">
            <w:pPr>
              <w:ind w:firstLine="0"/>
              <w:jc w:val="center"/>
              <w:rPr>
                <w:b/>
                <w:bCs/>
              </w:rPr>
            </w:pPr>
            <w:r w:rsidRPr="00B27C7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B27C71" w:rsidRDefault="0078228C" w:rsidP="00ED37CE">
            <w:pPr>
              <w:ind w:firstLine="0"/>
              <w:jc w:val="center"/>
              <w:rPr>
                <w:b/>
                <w:bCs/>
              </w:rPr>
            </w:pPr>
            <w:r w:rsidRPr="00B27C71">
              <w:rPr>
                <w:b/>
                <w:bCs/>
              </w:rPr>
              <w:t>Azul-Turquesa</w:t>
            </w:r>
          </w:p>
          <w:p w14:paraId="089F16E1" w14:textId="4EBDC991" w:rsidR="00ED37CE" w:rsidRPr="00B27C71" w:rsidRDefault="00ED37CE" w:rsidP="00ED37CE">
            <w:pPr>
              <w:ind w:firstLine="0"/>
              <w:jc w:val="center"/>
              <w:rPr>
                <w:b/>
                <w:bCs/>
              </w:rPr>
            </w:pPr>
            <w:r w:rsidRPr="00B27C7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B27C71" w:rsidRDefault="00877BF0" w:rsidP="00877BF0">
            <w:pPr>
              <w:ind w:firstLine="0"/>
              <w:jc w:val="left"/>
            </w:pPr>
            <w:r w:rsidRPr="00B27C71">
              <w:lastRenderedPageBreak/>
              <w:t xml:space="preserve">Cores utilizadas para representar diferentes tipos de </w:t>
            </w:r>
            <w:r w:rsidRPr="00B27C71">
              <w:lastRenderedPageBreak/>
              <w:t>sensores utilizados na captação dos dados.</w:t>
            </w:r>
          </w:p>
        </w:tc>
      </w:tr>
      <w:tr w:rsidR="0078228C" w:rsidRPr="00B27C71" w14:paraId="775B6C3B" w14:textId="77777777" w:rsidTr="00640A78">
        <w:trPr>
          <w:jc w:val="center"/>
        </w:trPr>
        <w:tc>
          <w:tcPr>
            <w:tcW w:w="2058" w:type="dxa"/>
          </w:tcPr>
          <w:p w14:paraId="0B82B2FA" w14:textId="00FDE4BE" w:rsidR="0078228C" w:rsidRPr="00B27C71" w:rsidRDefault="0078228C" w:rsidP="0078228C">
            <w:pPr>
              <w:ind w:firstLine="0"/>
              <w:jc w:val="center"/>
              <w:rPr>
                <w:b/>
                <w:bCs/>
              </w:rPr>
            </w:pPr>
            <w:r w:rsidRPr="00B27C71">
              <w:rPr>
                <w:b/>
                <w:bCs/>
              </w:rPr>
              <w:lastRenderedPageBreak/>
              <w:t>Castanho</w:t>
            </w:r>
          </w:p>
          <w:p w14:paraId="11C7DD37" w14:textId="3018E994" w:rsidR="0078228C" w:rsidRPr="00B27C71" w:rsidRDefault="0078228C" w:rsidP="0078228C">
            <w:pPr>
              <w:ind w:firstLine="0"/>
              <w:jc w:val="center"/>
              <w:rPr>
                <w:b/>
                <w:bCs/>
              </w:rPr>
            </w:pPr>
            <w:r w:rsidRPr="00B27C7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B27C71" w:rsidRDefault="00877BF0" w:rsidP="00877BF0">
            <w:pPr>
              <w:ind w:firstLine="0"/>
              <w:jc w:val="left"/>
            </w:pPr>
            <w:r w:rsidRPr="00B27C71">
              <w:t>Utilizado para identificar a classificação dos dados.</w:t>
            </w:r>
          </w:p>
        </w:tc>
      </w:tr>
      <w:tr w:rsidR="0078228C" w:rsidRPr="00B27C71" w14:paraId="37DBD269" w14:textId="77777777" w:rsidTr="00640A78">
        <w:trPr>
          <w:jc w:val="center"/>
        </w:trPr>
        <w:tc>
          <w:tcPr>
            <w:tcW w:w="2058" w:type="dxa"/>
          </w:tcPr>
          <w:p w14:paraId="0D8556A5" w14:textId="376E217A" w:rsidR="0078228C" w:rsidRPr="00B27C71" w:rsidRDefault="0078228C" w:rsidP="0078228C">
            <w:pPr>
              <w:ind w:firstLine="0"/>
              <w:jc w:val="center"/>
              <w:rPr>
                <w:b/>
                <w:bCs/>
              </w:rPr>
            </w:pPr>
            <w:r w:rsidRPr="00B27C71">
              <w:rPr>
                <w:b/>
                <w:bCs/>
              </w:rPr>
              <w:t>Laranja</w:t>
            </w:r>
          </w:p>
          <w:p w14:paraId="143A92C1" w14:textId="4F59B7B4" w:rsidR="0078228C" w:rsidRPr="00B27C71" w:rsidRDefault="0078228C" w:rsidP="0078228C">
            <w:pPr>
              <w:ind w:firstLine="0"/>
              <w:jc w:val="center"/>
              <w:rPr>
                <w:b/>
                <w:bCs/>
              </w:rPr>
            </w:pPr>
            <w:r w:rsidRPr="00B27C7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B27C71" w:rsidRDefault="00877BF0" w:rsidP="00877BF0">
            <w:pPr>
              <w:ind w:firstLine="0"/>
              <w:jc w:val="left"/>
            </w:pPr>
            <w:r w:rsidRPr="00B27C71">
              <w:t xml:space="preserve">Cor utilizada para identificar </w:t>
            </w:r>
            <w:proofErr w:type="spellStart"/>
            <w:r w:rsidRPr="00B27C71">
              <w:t>threshold</w:t>
            </w:r>
            <w:proofErr w:type="spellEnd"/>
            <w:r w:rsidRPr="00B27C71">
              <w:t>.</w:t>
            </w:r>
          </w:p>
        </w:tc>
      </w:tr>
    </w:tbl>
    <w:p w14:paraId="15F9DC1D" w14:textId="2888C443" w:rsidR="0063502C" w:rsidRPr="00B27C71" w:rsidRDefault="0063502C" w:rsidP="00ED37CE">
      <w:pPr>
        <w:spacing w:line="276" w:lineRule="auto"/>
        <w:ind w:firstLine="0"/>
        <w:jc w:val="left"/>
      </w:pPr>
    </w:p>
    <w:p w14:paraId="43AFF017" w14:textId="4203E956" w:rsidR="00FF7CB7" w:rsidRPr="00B27C71" w:rsidRDefault="00FF7CB7" w:rsidP="00FF7CB7">
      <w:pPr>
        <w:pStyle w:val="Heading2"/>
      </w:pPr>
      <w:bookmarkStart w:id="225" w:name="_Toc175516339"/>
      <w:r w:rsidRPr="00B27C71">
        <w:t>Primeira Abordagem</w:t>
      </w:r>
      <w:r w:rsidR="001F768A" w:rsidRPr="00B27C71">
        <w:t xml:space="preserve"> - Classificação de Binária</w:t>
      </w:r>
      <w:bookmarkEnd w:id="225"/>
    </w:p>
    <w:p w14:paraId="346A0864" w14:textId="63A00EA7" w:rsidR="008B5DE0" w:rsidRPr="00B27C71" w:rsidRDefault="00C75998" w:rsidP="00FF7CB7">
      <w:pPr>
        <w:pStyle w:val="Heading3"/>
      </w:pPr>
      <w:r w:rsidRPr="00B27C71">
        <w:t xml:space="preserve"> </w:t>
      </w:r>
      <w:bookmarkStart w:id="226" w:name="_Toc170059499"/>
      <w:bookmarkStart w:id="227" w:name="_Toc175516340"/>
      <w:r w:rsidRPr="00B27C71">
        <w:t>Descrição e Caracterização dos Dados</w:t>
      </w:r>
      <w:bookmarkEnd w:id="226"/>
      <w:bookmarkEnd w:id="227"/>
    </w:p>
    <w:p w14:paraId="34B6AA87" w14:textId="749BCF73" w:rsidR="00C75998" w:rsidRPr="00B27C71" w:rsidRDefault="00B21874" w:rsidP="00C75998">
      <w:r w:rsidRPr="00B27C71">
        <w:t>O</w:t>
      </w:r>
      <w:r w:rsidR="001D271C" w:rsidRPr="00B27C71">
        <w:t>s</w:t>
      </w:r>
      <w:r w:rsidRPr="00B27C71">
        <w:t xml:space="preserve"> dado</w:t>
      </w:r>
      <w:r w:rsidR="001D271C" w:rsidRPr="00B27C71">
        <w:t>s</w:t>
      </w:r>
      <w:r w:rsidR="004E389E" w:rsidRPr="00B27C71">
        <w:t xml:space="preserve"> </w:t>
      </w:r>
      <w:r w:rsidRPr="00B27C71">
        <w:t>fornecido</w:t>
      </w:r>
      <w:r w:rsidR="001D271C" w:rsidRPr="00B27C71">
        <w:t>s</w:t>
      </w:r>
      <w:r w:rsidRPr="00B27C71">
        <w:t xml:space="preserve"> </w:t>
      </w:r>
      <w:r w:rsidRPr="00B27C71">
        <w:rPr>
          <w:u w:val="single"/>
        </w:rPr>
        <w:t>t</w:t>
      </w:r>
      <w:r w:rsidR="004426AF" w:rsidRPr="00B27C71">
        <w:rPr>
          <w:u w:val="single"/>
        </w:rPr>
        <w:t>ê</w:t>
      </w:r>
      <w:r w:rsidRPr="00B27C71">
        <w:rPr>
          <w:u w:val="single"/>
        </w:rPr>
        <w:t>m</w:t>
      </w:r>
      <w:r w:rsidR="00C75998" w:rsidRPr="00B27C71">
        <w:t xml:space="preserve"> por base um </w:t>
      </w:r>
      <w:r w:rsidR="00C75998" w:rsidRPr="00B27C71">
        <w:rPr>
          <w:i/>
          <w:iCs/>
        </w:rPr>
        <w:t>dataset</w:t>
      </w:r>
      <w:r w:rsidR="00C75998" w:rsidRPr="00B27C71">
        <w:t xml:space="preserve"> em formato CSV que cont</w:t>
      </w:r>
      <w:r w:rsidR="003D06E0" w:rsidRPr="00B27C71">
        <w:t>é</w:t>
      </w:r>
      <w:r w:rsidR="00C75998" w:rsidRPr="00B27C71">
        <w:t xml:space="preserve">m </w:t>
      </w:r>
      <w:r w:rsidR="00BF10B5" w:rsidRPr="00B27C71">
        <w:t>v</w:t>
      </w:r>
      <w:r w:rsidR="00C275E1" w:rsidRPr="00B27C71">
        <w:t>á</w:t>
      </w:r>
      <w:r w:rsidR="00BF10B5" w:rsidRPr="00B27C71">
        <w:t xml:space="preserve">rias características relacionadas com a condução. Estas características serão </w:t>
      </w:r>
      <w:r w:rsidR="00EE559A" w:rsidRPr="00B27C71">
        <w:t xml:space="preserve">utilizadas para identificar diferentes tipos de manobras </w:t>
      </w:r>
      <w:r w:rsidR="00C275E1" w:rsidRPr="00B27C71">
        <w:t>e comportamentos d</w:t>
      </w:r>
      <w:r w:rsidR="00DC2FC6" w:rsidRPr="00B27C71">
        <w:t>urante a condução</w:t>
      </w:r>
      <w:r w:rsidR="00EE559A" w:rsidRPr="00B27C71">
        <w:t>.</w:t>
      </w:r>
    </w:p>
    <w:p w14:paraId="375F0AD9" w14:textId="14C65EBC" w:rsidR="00EE559A" w:rsidRPr="00B27C71" w:rsidRDefault="00EE559A" w:rsidP="00FF7CB7">
      <w:pPr>
        <w:pStyle w:val="Heading5"/>
      </w:pPr>
      <w:bookmarkStart w:id="228" w:name="_Toc170059500"/>
      <w:r w:rsidRPr="00B27C71">
        <w:t>Estrutura dos Dados</w:t>
      </w:r>
      <w:bookmarkEnd w:id="228"/>
    </w:p>
    <w:p w14:paraId="23A577B9" w14:textId="102A2E32" w:rsidR="00EE559A" w:rsidRPr="00B27C71" w:rsidRDefault="001D5904" w:rsidP="00A42210">
      <w:pPr>
        <w:pStyle w:val="ListParagraph"/>
        <w:numPr>
          <w:ilvl w:val="0"/>
          <w:numId w:val="10"/>
        </w:numPr>
      </w:pPr>
      <w:r w:rsidRPr="00B27C71">
        <w:rPr>
          <w:b/>
          <w:bCs/>
        </w:rPr>
        <w:t>Tempo</w:t>
      </w:r>
      <w:r w:rsidRPr="00B27C71">
        <w:t xml:space="preserve">: </w:t>
      </w:r>
      <w:r w:rsidRPr="00B27C71">
        <w:rPr>
          <w:i/>
          <w:iCs/>
        </w:rPr>
        <w:t>Timestamp</w:t>
      </w:r>
      <w:r w:rsidRPr="00B27C71">
        <w:t xml:space="preserve"> da recolha dos dados</w:t>
      </w:r>
    </w:p>
    <w:p w14:paraId="3299A21D" w14:textId="6F694A0D" w:rsidR="001D5904" w:rsidRPr="00B27C71" w:rsidRDefault="001D5904" w:rsidP="00A42210">
      <w:pPr>
        <w:pStyle w:val="ListParagraph"/>
        <w:numPr>
          <w:ilvl w:val="0"/>
          <w:numId w:val="10"/>
        </w:numPr>
      </w:pPr>
      <w:r w:rsidRPr="00B27C71">
        <w:rPr>
          <w:b/>
          <w:bCs/>
        </w:rPr>
        <w:t>Velocidade</w:t>
      </w:r>
      <w:r w:rsidRPr="00B27C71">
        <w:t xml:space="preserve">: </w:t>
      </w:r>
      <w:r w:rsidR="001129AE" w:rsidRPr="00B27C71">
        <w:t>Medida em km/h</w:t>
      </w:r>
    </w:p>
    <w:p w14:paraId="7342CB01" w14:textId="047664BC" w:rsidR="001129AE" w:rsidRPr="00B27C71" w:rsidRDefault="00B21874" w:rsidP="00A42210">
      <w:pPr>
        <w:pStyle w:val="ListParagraph"/>
        <w:numPr>
          <w:ilvl w:val="0"/>
          <w:numId w:val="10"/>
        </w:numPr>
      </w:pPr>
      <w:r w:rsidRPr="00B27C71">
        <w:rPr>
          <w:b/>
          <w:bCs/>
        </w:rPr>
        <w:t>Aceleração</w:t>
      </w:r>
      <w:r w:rsidRPr="00B27C71">
        <w:t>: Medida em m/s</w:t>
      </w:r>
      <w:r w:rsidR="00DC2FC6" w:rsidRPr="00B27C71">
        <w:rPr>
          <w:vertAlign w:val="superscript"/>
        </w:rPr>
        <w:t>2</w:t>
      </w:r>
    </w:p>
    <w:p w14:paraId="1DA8E267" w14:textId="595E4048" w:rsidR="00B21874" w:rsidRPr="00B27C71" w:rsidRDefault="001744A4" w:rsidP="00A42210">
      <w:pPr>
        <w:pStyle w:val="ListParagraph"/>
        <w:numPr>
          <w:ilvl w:val="0"/>
          <w:numId w:val="10"/>
        </w:numPr>
      </w:pPr>
      <w:r w:rsidRPr="00B27C71">
        <w:rPr>
          <w:b/>
          <w:bCs/>
        </w:rPr>
        <w:t>Latitude e Longitude</w:t>
      </w:r>
      <w:r w:rsidRPr="00B27C71">
        <w:t>: Coordenadas GPS</w:t>
      </w:r>
    </w:p>
    <w:p w14:paraId="62B55C58" w14:textId="26D5136C" w:rsidR="00B83E4F" w:rsidRPr="00B27C71" w:rsidRDefault="00B83E4F" w:rsidP="00FF7CB7">
      <w:pPr>
        <w:pStyle w:val="Heading5"/>
      </w:pPr>
      <w:bookmarkStart w:id="229" w:name="_Toc170059501"/>
      <w:r w:rsidRPr="00B27C71">
        <w:t>Sensores Utilizados</w:t>
      </w:r>
      <w:bookmarkEnd w:id="229"/>
    </w:p>
    <w:p w14:paraId="732CE403" w14:textId="723C93D9" w:rsidR="00B83E4F" w:rsidRPr="00B27C71" w:rsidRDefault="00987B31" w:rsidP="00A42210">
      <w:pPr>
        <w:pStyle w:val="ListParagraph"/>
        <w:numPr>
          <w:ilvl w:val="0"/>
          <w:numId w:val="15"/>
        </w:numPr>
      </w:pPr>
      <w:r w:rsidRPr="00B27C71">
        <w:rPr>
          <w:b/>
          <w:bCs/>
        </w:rPr>
        <w:t>Acelerómetros</w:t>
      </w:r>
      <w:r w:rsidR="00AC0766" w:rsidRPr="00B27C71">
        <w:t xml:space="preserve">: Eixos </w:t>
      </w:r>
      <w:r w:rsidR="006E0E40" w:rsidRPr="00B27C71">
        <w:t>X, Y, Z</w:t>
      </w:r>
    </w:p>
    <w:p w14:paraId="44C7A6FF" w14:textId="5C12DCBC" w:rsidR="00F84FC0" w:rsidRPr="00B27C71" w:rsidRDefault="00A432A8" w:rsidP="00A42210">
      <w:pPr>
        <w:pStyle w:val="ListParagraph"/>
        <w:numPr>
          <w:ilvl w:val="0"/>
          <w:numId w:val="15"/>
        </w:numPr>
      </w:pPr>
      <w:r w:rsidRPr="00B27C71">
        <w:rPr>
          <w:b/>
          <w:bCs/>
        </w:rPr>
        <w:t>Giroscópio</w:t>
      </w:r>
      <w:r w:rsidRPr="00B27C71">
        <w:t xml:space="preserve">: </w:t>
      </w:r>
      <w:r w:rsidR="006E0E40" w:rsidRPr="00B27C71">
        <w:t>Eixos X, Y, Z</w:t>
      </w:r>
    </w:p>
    <w:p w14:paraId="763873ED" w14:textId="3330064B" w:rsidR="001744A4" w:rsidRPr="00B27C71" w:rsidRDefault="00AF3AC0" w:rsidP="00FF7CB7">
      <w:pPr>
        <w:pStyle w:val="Heading3"/>
      </w:pPr>
      <w:r w:rsidRPr="00B27C71">
        <w:t xml:space="preserve"> </w:t>
      </w:r>
      <w:bookmarkStart w:id="230" w:name="_Toc170059502"/>
      <w:bookmarkStart w:id="231" w:name="_Toc175516341"/>
      <w:r w:rsidRPr="00B27C71">
        <w:t>Tratamento dos Dados</w:t>
      </w:r>
      <w:bookmarkEnd w:id="230"/>
      <w:bookmarkEnd w:id="231"/>
    </w:p>
    <w:p w14:paraId="3C622356" w14:textId="08A10F4E" w:rsidR="000F62AD" w:rsidRPr="00B27C71" w:rsidRDefault="00ED619E" w:rsidP="000F62AD">
      <w:r w:rsidRPr="00B27C71">
        <w:t xml:space="preserve">Os dados foram processados para </w:t>
      </w:r>
      <w:r w:rsidR="00D8383D" w:rsidRPr="00B27C71">
        <w:t>identificar</w:t>
      </w:r>
      <w:r w:rsidRPr="00B27C71">
        <w:t xml:space="preserve"> e organizar diferentes manobras de condução como</w:t>
      </w:r>
      <w:r w:rsidR="002E3B95" w:rsidRPr="00B27C71">
        <w:t>:</w:t>
      </w:r>
    </w:p>
    <w:p w14:paraId="7C40FCD0" w14:textId="73136648" w:rsidR="002E3B95" w:rsidRPr="00B27C71" w:rsidRDefault="00B10246" w:rsidP="00A42210">
      <w:pPr>
        <w:pStyle w:val="ListParagraph"/>
        <w:numPr>
          <w:ilvl w:val="0"/>
          <w:numId w:val="11"/>
        </w:numPr>
      </w:pPr>
      <w:r w:rsidRPr="00B27C71">
        <w:t>Aceleração</w:t>
      </w:r>
      <w:r w:rsidR="002E3B95" w:rsidRPr="00B27C71">
        <w:t xml:space="preserve"> e </w:t>
      </w:r>
      <w:r w:rsidRPr="00B27C71">
        <w:t>desaceleração</w:t>
      </w:r>
      <w:r w:rsidR="002E3B95" w:rsidRPr="00B27C71">
        <w:t xml:space="preserve"> </w:t>
      </w:r>
      <w:r w:rsidR="00D8383D" w:rsidRPr="00B27C71">
        <w:t>súbita</w:t>
      </w:r>
    </w:p>
    <w:p w14:paraId="34F63B2D" w14:textId="628CF2F7" w:rsidR="002E3B95" w:rsidRPr="00B27C71" w:rsidRDefault="002E3B95" w:rsidP="00A42210">
      <w:pPr>
        <w:pStyle w:val="ListParagraph"/>
        <w:numPr>
          <w:ilvl w:val="0"/>
          <w:numId w:val="11"/>
        </w:numPr>
      </w:pPr>
      <w:r w:rsidRPr="00B27C71">
        <w:t>Curvas</w:t>
      </w:r>
      <w:r w:rsidR="00B10246" w:rsidRPr="00B27C71">
        <w:t xml:space="preserve"> e mudanças de faixa </w:t>
      </w:r>
    </w:p>
    <w:p w14:paraId="63F41495" w14:textId="62035EB9" w:rsidR="00F84FC0" w:rsidRPr="00B27C71" w:rsidRDefault="00B10246" w:rsidP="00A42210">
      <w:pPr>
        <w:pStyle w:val="ListParagraph"/>
        <w:numPr>
          <w:ilvl w:val="0"/>
          <w:numId w:val="11"/>
        </w:numPr>
      </w:pPr>
      <w:r w:rsidRPr="00B27C71">
        <w:lastRenderedPageBreak/>
        <w:t>Paragens e arranques bruscos</w:t>
      </w:r>
    </w:p>
    <w:p w14:paraId="74A5CC7D" w14:textId="67DD4D34" w:rsidR="00290759" w:rsidRPr="00B27C71" w:rsidRDefault="00290759" w:rsidP="00FF7CB7">
      <w:pPr>
        <w:pStyle w:val="Heading5"/>
      </w:pPr>
      <w:bookmarkStart w:id="232" w:name="_Toc170059503"/>
      <w:r w:rsidRPr="00B27C71">
        <w:t>Processo de Tratamento de Dados</w:t>
      </w:r>
      <w:bookmarkEnd w:id="232"/>
    </w:p>
    <w:p w14:paraId="5793C235" w14:textId="0B9D52BD" w:rsidR="00B26389" w:rsidRPr="00B27C71" w:rsidRDefault="0083346F" w:rsidP="00290759">
      <w:r w:rsidRPr="00B27C71">
        <w:t>O processo de Tratamento</w:t>
      </w:r>
      <w:r w:rsidR="00DF5E13">
        <w:t xml:space="preserve"> (ver </w:t>
      </w:r>
      <w:r w:rsidR="00DF5E13">
        <w:fldChar w:fldCharType="begin"/>
      </w:r>
      <w:r w:rsidR="00DF5E13">
        <w:instrText xml:space="preserve"> REF _Ref175473313 \h </w:instrText>
      </w:r>
      <w:r w:rsidR="00DF5E13">
        <w:fldChar w:fldCharType="separate"/>
      </w:r>
      <w:r w:rsidR="00DF5E13" w:rsidRPr="00B27C71">
        <w:t xml:space="preserve">Figura </w:t>
      </w:r>
      <w:r w:rsidR="00DF5E13">
        <w:rPr>
          <w:noProof/>
        </w:rPr>
        <w:t>15</w:t>
      </w:r>
      <w:r w:rsidR="00DF5E13">
        <w:fldChar w:fldCharType="end"/>
      </w:r>
      <w:r w:rsidR="00DF5E13">
        <w:t>)</w:t>
      </w:r>
      <w:r w:rsidRPr="00B27C71">
        <w:t xml:space="preserve"> inicia-se com a captação de dados através de seis sensores</w:t>
      </w:r>
      <w:r w:rsidR="00B26389" w:rsidRPr="00B27C71">
        <w:t>, três giroscópios e três acelerómetros</w:t>
      </w:r>
      <w:r w:rsidR="00805CC0" w:rsidRPr="00B27C71">
        <w:t>, um para cada eixo</w:t>
      </w:r>
      <w:r w:rsidR="00B26389" w:rsidRPr="00B27C71">
        <w:t>.</w:t>
      </w:r>
      <w:r w:rsidR="00775204" w:rsidRPr="00B27C71">
        <w:t xml:space="preserve"> </w:t>
      </w:r>
      <w:r w:rsidR="00683583" w:rsidRPr="00B27C71">
        <w:t>Os acelerómetros</w:t>
      </w:r>
      <w:r w:rsidR="00775204" w:rsidRPr="00B27C71">
        <w:t xml:space="preserve"> medem a aceleração ao longo dos eixos </w:t>
      </w:r>
      <w:r w:rsidR="00413F9A" w:rsidRPr="00B27C71">
        <w:t xml:space="preserve">X, Y e Z e os giroscópios medem a velocidade angular </w:t>
      </w:r>
      <w:r w:rsidR="00683583" w:rsidRPr="00B27C71">
        <w:t>ao longo desses mesmos eixos.</w:t>
      </w:r>
    </w:p>
    <w:p w14:paraId="3B6C2332" w14:textId="5377A3E0" w:rsidR="00683583" w:rsidRPr="00B27C71" w:rsidRDefault="00DD469A" w:rsidP="00290759">
      <w:r w:rsidRPr="00B27C71">
        <w:t xml:space="preserve">Com a captação dos dados feita, aplicamos </w:t>
      </w:r>
      <w:r w:rsidR="00EA7039" w:rsidRPr="00B27C71">
        <w:t xml:space="preserve">uma função que </w:t>
      </w:r>
      <w:r w:rsidR="00877CBF" w:rsidRPr="00B27C71">
        <w:t>separa os valores positivos dos negativos</w:t>
      </w:r>
      <w:r w:rsidR="00DF5E13">
        <w:t xml:space="preserve"> (ver </w:t>
      </w:r>
      <w:r w:rsidR="00DF5E13">
        <w:fldChar w:fldCharType="begin"/>
      </w:r>
      <w:r w:rsidR="00DF5E13">
        <w:instrText xml:space="preserve"> REF _Ref175473267 \h </w:instrText>
      </w:r>
      <w:r w:rsidR="00DF5E13">
        <w:fldChar w:fldCharType="separate"/>
      </w:r>
      <w:r w:rsidR="00DF5E13" w:rsidRPr="00B27C71">
        <w:t xml:space="preserve">Listagem </w:t>
      </w:r>
      <w:r w:rsidR="00DF5E13" w:rsidRPr="00B27C71">
        <w:rPr>
          <w:noProof/>
        </w:rPr>
        <w:t>1</w:t>
      </w:r>
      <w:r w:rsidR="00DF5E13">
        <w:fldChar w:fldCharType="end"/>
      </w:r>
      <w:r w:rsidR="00DF5E13">
        <w:t>)</w:t>
      </w:r>
      <w:r w:rsidR="00877CBF" w:rsidRPr="00B27C71">
        <w:t xml:space="preserve"> para </w:t>
      </w:r>
      <w:r w:rsidR="007E4854" w:rsidRPr="00B27C71">
        <w:t xml:space="preserve">evitar que possíveis valores negativos possam influenciar no desempenho do modelo. </w:t>
      </w:r>
      <w:r w:rsidR="000A547B" w:rsidRPr="00B27C71">
        <w:t>Ficamos assim com duas colunas, uma coluna onde só são armazenados os valores positivos e outra em que só são armazenados os valores negativos recolhidos pelos respetivos sensores.</w:t>
      </w:r>
    </w:p>
    <w:p w14:paraId="71BB7A4D" w14:textId="48C465CC" w:rsidR="00683583" w:rsidRPr="00B27C71" w:rsidRDefault="007E0D8F" w:rsidP="00E36BC6">
      <w:r w:rsidRPr="00B27C71">
        <w:t>Por fim</w:t>
      </w:r>
      <w:r w:rsidR="00AE2944" w:rsidRPr="00B27C71">
        <w:t xml:space="preserve"> estas duas colunas são organizadas num </w:t>
      </w:r>
      <w:proofErr w:type="spellStart"/>
      <w:r w:rsidR="00AE2944" w:rsidRPr="003E27DC">
        <w:rPr>
          <w:i/>
          <w:iCs/>
        </w:rPr>
        <w:t>array</w:t>
      </w:r>
      <w:proofErr w:type="spellEnd"/>
      <w:r w:rsidR="00AE2944" w:rsidRPr="00B27C71">
        <w:t xml:space="preserve"> 2D que </w:t>
      </w:r>
      <w:r w:rsidR="002B4A73" w:rsidRPr="00B27C71">
        <w:t>é</w:t>
      </w:r>
      <w:r w:rsidR="00AE2944" w:rsidRPr="00B27C71">
        <w:t xml:space="preserve"> composto por 12 elementos no total, 6 </w:t>
      </w:r>
      <w:r w:rsidR="006F5D19" w:rsidRPr="00B27C71">
        <w:t>elementos positivos e os 6 elementos negativos corresponden</w:t>
      </w:r>
      <w:r w:rsidR="004730F4" w:rsidRPr="00B27C71">
        <w:t>tes aos dados processados pelos sensores.</w:t>
      </w:r>
    </w:p>
    <w:p w14:paraId="4AEDCC7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separate_positives_negatives</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1FC8E59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Ensure the input is converted to a NumPy array for easier manipulation</w:t>
      </w:r>
    </w:p>
    <w:p w14:paraId="791BAF55"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  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rray</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362250E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5D86A607"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reate two empty arrays to store positive and negative values</w:t>
      </w:r>
    </w:p>
    <w:p w14:paraId="119C3AE7"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positiv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318C7A06"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  negativ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7532044E"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w:t>
      </w:r>
    </w:p>
    <w:p w14:paraId="1ADC132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xml:space="preserve"># Use </w:t>
      </w:r>
      <w:proofErr w:type="spellStart"/>
      <w:r w:rsidRPr="00E86665">
        <w:rPr>
          <w:rFonts w:ascii="Consolas" w:hAnsi="Consolas" w:cs="Courier New"/>
          <w:color w:val="880000"/>
          <w:sz w:val="17"/>
          <w:szCs w:val="17"/>
          <w:lang w:val="en-US"/>
        </w:rPr>
        <w:t>boolean</w:t>
      </w:r>
      <w:proofErr w:type="spellEnd"/>
      <w:r w:rsidRPr="00E86665">
        <w:rPr>
          <w:rFonts w:ascii="Consolas" w:hAnsi="Consolas" w:cs="Courier New"/>
          <w:color w:val="880000"/>
          <w:sz w:val="17"/>
          <w:szCs w:val="17"/>
          <w:lang w:val="en-US"/>
        </w:rPr>
        <w:t xml:space="preserve"> indexing to separate positive and negative values</w:t>
      </w:r>
    </w:p>
    <w:p w14:paraId="07D7B1E3"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0. </w:t>
      </w:r>
      <w:r w:rsidRPr="00B27C71">
        <w:rPr>
          <w:rFonts w:ascii="Consolas" w:hAnsi="Consolas" w:cs="Courier New"/>
          <w:color w:val="000000"/>
          <w:sz w:val="17"/>
          <w:szCs w:val="17"/>
        </w:rPr>
        <w:t>  positives</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g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data</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g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p>
    <w:p w14:paraId="78D00876" w14:textId="77777777" w:rsidR="00A031A0" w:rsidRPr="00E7647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E7647E">
        <w:rPr>
          <w:rFonts w:ascii="Consolas" w:hAnsi="Consolas" w:cs="Courier New"/>
          <w:sz w:val="17"/>
          <w:szCs w:val="17"/>
        </w:rPr>
        <w:t xml:space="preserve">11. </w:t>
      </w:r>
      <w:r w:rsidRPr="00E7647E">
        <w:rPr>
          <w:rFonts w:ascii="Consolas" w:hAnsi="Consolas" w:cs="Courier New"/>
          <w:color w:val="000000"/>
          <w:sz w:val="17"/>
          <w:szCs w:val="17"/>
        </w:rPr>
        <w:t>  negatives</w:t>
      </w:r>
      <w:r w:rsidRPr="00E7647E">
        <w:rPr>
          <w:rFonts w:ascii="Consolas" w:hAnsi="Consolas" w:cs="Courier New"/>
          <w:color w:val="666600"/>
          <w:sz w:val="17"/>
          <w:szCs w:val="17"/>
        </w:rPr>
        <w:t>[</w:t>
      </w:r>
      <w:r w:rsidRPr="00E7647E">
        <w:rPr>
          <w:rFonts w:ascii="Consolas" w:hAnsi="Consolas" w:cs="Courier New"/>
          <w:color w:val="000000"/>
          <w:sz w:val="17"/>
          <w:szCs w:val="17"/>
        </w:rPr>
        <w:t xml:space="preserve">data </w:t>
      </w:r>
      <w:r w:rsidRPr="00E7647E">
        <w:rPr>
          <w:rFonts w:ascii="Consolas" w:hAnsi="Consolas" w:cs="Courier New"/>
          <w:color w:val="666600"/>
          <w:sz w:val="17"/>
          <w:szCs w:val="17"/>
        </w:rPr>
        <w:t>&lt;</w:t>
      </w:r>
      <w:r w:rsidRPr="00E7647E">
        <w:rPr>
          <w:rFonts w:ascii="Consolas" w:hAnsi="Consolas" w:cs="Courier New"/>
          <w:color w:val="000000"/>
          <w:sz w:val="17"/>
          <w:szCs w:val="17"/>
        </w:rPr>
        <w:t xml:space="preserve"> </w:t>
      </w:r>
      <w:r w:rsidRPr="00E7647E">
        <w:rPr>
          <w:rFonts w:ascii="Consolas" w:hAnsi="Consolas" w:cs="Courier New"/>
          <w:color w:val="006666"/>
          <w:sz w:val="17"/>
          <w:szCs w:val="17"/>
        </w:rPr>
        <w:t>0</w:t>
      </w:r>
      <w:r w:rsidRPr="00E7647E">
        <w:rPr>
          <w:rFonts w:ascii="Consolas" w:hAnsi="Consolas" w:cs="Courier New"/>
          <w:color w:val="666600"/>
          <w:sz w:val="17"/>
          <w:szCs w:val="17"/>
        </w:rPr>
        <w:t>]</w:t>
      </w:r>
      <w:r w:rsidRPr="00E7647E">
        <w:rPr>
          <w:rFonts w:ascii="Consolas" w:hAnsi="Consolas" w:cs="Courier New"/>
          <w:color w:val="000000"/>
          <w:sz w:val="17"/>
          <w:szCs w:val="17"/>
        </w:rPr>
        <w:t xml:space="preserve"> </w:t>
      </w:r>
      <w:r w:rsidRPr="00E7647E">
        <w:rPr>
          <w:rFonts w:ascii="Consolas" w:hAnsi="Consolas" w:cs="Courier New"/>
          <w:color w:val="666600"/>
          <w:sz w:val="17"/>
          <w:szCs w:val="17"/>
        </w:rPr>
        <w:t>=</w:t>
      </w:r>
      <w:r w:rsidRPr="00E7647E">
        <w:rPr>
          <w:rFonts w:ascii="Consolas" w:hAnsi="Consolas" w:cs="Courier New"/>
          <w:color w:val="000000"/>
          <w:sz w:val="17"/>
          <w:szCs w:val="17"/>
        </w:rPr>
        <w:t xml:space="preserve"> </w:t>
      </w:r>
      <w:r w:rsidRPr="00E7647E">
        <w:rPr>
          <w:rFonts w:ascii="Consolas" w:hAnsi="Consolas" w:cs="Courier New"/>
          <w:color w:val="666600"/>
          <w:sz w:val="17"/>
          <w:szCs w:val="17"/>
        </w:rPr>
        <w:t>-</w:t>
      </w:r>
      <w:r w:rsidRPr="00E7647E">
        <w:rPr>
          <w:rFonts w:ascii="Consolas" w:hAnsi="Consolas" w:cs="Courier New"/>
          <w:color w:val="000000"/>
          <w:sz w:val="17"/>
          <w:szCs w:val="17"/>
        </w:rPr>
        <w:t>data</w:t>
      </w:r>
      <w:r w:rsidRPr="00E7647E">
        <w:rPr>
          <w:rFonts w:ascii="Consolas" w:hAnsi="Consolas" w:cs="Courier New"/>
          <w:color w:val="666600"/>
          <w:sz w:val="17"/>
          <w:szCs w:val="17"/>
        </w:rPr>
        <w:t>[</w:t>
      </w:r>
      <w:r w:rsidRPr="00E7647E">
        <w:rPr>
          <w:rFonts w:ascii="Consolas" w:hAnsi="Consolas" w:cs="Courier New"/>
          <w:color w:val="000000"/>
          <w:sz w:val="17"/>
          <w:szCs w:val="17"/>
        </w:rPr>
        <w:t xml:space="preserve">data </w:t>
      </w:r>
      <w:r w:rsidRPr="00E7647E">
        <w:rPr>
          <w:rFonts w:ascii="Consolas" w:hAnsi="Consolas" w:cs="Courier New"/>
          <w:color w:val="666600"/>
          <w:sz w:val="17"/>
          <w:szCs w:val="17"/>
        </w:rPr>
        <w:t>&lt;</w:t>
      </w:r>
      <w:r w:rsidRPr="00E7647E">
        <w:rPr>
          <w:rFonts w:ascii="Consolas" w:hAnsi="Consolas" w:cs="Courier New"/>
          <w:color w:val="000000"/>
          <w:sz w:val="17"/>
          <w:szCs w:val="17"/>
        </w:rPr>
        <w:t xml:space="preserve"> </w:t>
      </w:r>
      <w:r w:rsidRPr="00E7647E">
        <w:rPr>
          <w:rFonts w:ascii="Consolas" w:hAnsi="Consolas" w:cs="Courier New"/>
          <w:color w:val="006666"/>
          <w:sz w:val="17"/>
          <w:szCs w:val="17"/>
        </w:rPr>
        <w:t>0</w:t>
      </w:r>
      <w:r w:rsidRPr="00E7647E">
        <w:rPr>
          <w:rFonts w:ascii="Consolas" w:hAnsi="Consolas" w:cs="Courier New"/>
          <w:color w:val="666600"/>
          <w:sz w:val="17"/>
          <w:szCs w:val="17"/>
        </w:rPr>
        <w:t>]</w:t>
      </w:r>
    </w:p>
    <w:p w14:paraId="5FE17D25"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 </w:t>
      </w:r>
    </w:p>
    <w:p w14:paraId="688ACC0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ombine the positive and negative values into a single 2D array</w:t>
      </w:r>
    </w:p>
    <w:p w14:paraId="489342AF" w14:textId="7EBDB1DD" w:rsidR="00A031A0" w:rsidRPr="00B27C7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4. </w:t>
      </w:r>
      <w:r w:rsidRPr="00B27C71">
        <w:rPr>
          <w:rFonts w:ascii="Consolas" w:hAnsi="Consolas" w:cs="Courier New"/>
          <w:color w:val="000000"/>
          <w:sz w:val="17"/>
          <w:szCs w:val="17"/>
        </w:rPr>
        <w:t xml:space="preserve">  </w:t>
      </w:r>
      <w:proofErr w:type="spellStart"/>
      <w:r w:rsidRPr="00B27C71">
        <w:rPr>
          <w:rFonts w:ascii="Consolas" w:hAnsi="Consolas" w:cs="Courier New"/>
          <w:color w:val="000088"/>
          <w:sz w:val="17"/>
          <w:szCs w:val="17"/>
        </w:rPr>
        <w:t>return</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positives</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negatives</w:t>
      </w:r>
      <w:r w:rsidRPr="00B27C71">
        <w:rPr>
          <w:rFonts w:ascii="Consolas" w:hAnsi="Consolas" w:cs="Courier New"/>
          <w:color w:val="666600"/>
          <w:sz w:val="17"/>
          <w:szCs w:val="17"/>
        </w:rPr>
        <w:t>)</w:t>
      </w:r>
    </w:p>
    <w:p w14:paraId="50921FBD" w14:textId="05659652" w:rsidR="00A031A0" w:rsidRPr="00B27C71" w:rsidRDefault="00A031A0" w:rsidP="00E86ACB">
      <w:pPr>
        <w:pStyle w:val="Caption"/>
      </w:pPr>
      <w:bookmarkStart w:id="233" w:name="_Ref175473267"/>
      <w:bookmarkStart w:id="234" w:name="_Toc175516478"/>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w:t>
      </w:r>
      <w:r w:rsidRPr="00B27C71">
        <w:rPr>
          <w:noProof/>
        </w:rPr>
        <w:fldChar w:fldCharType="end"/>
      </w:r>
      <w:bookmarkEnd w:id="233"/>
      <w:r w:rsidRPr="00B27C71">
        <w:t xml:space="preserve"> - Função </w:t>
      </w:r>
      <w:proofErr w:type="spellStart"/>
      <w:r w:rsidRPr="00B27C71">
        <w:rPr>
          <w:i/>
        </w:rPr>
        <w:t>separate_positives_negatives</w:t>
      </w:r>
      <w:bookmarkEnd w:id="234"/>
      <w:proofErr w:type="spellEnd"/>
    </w:p>
    <w:p w14:paraId="7461664B" w14:textId="77777777" w:rsidR="00434AC1" w:rsidRPr="00B27C71" w:rsidRDefault="00434AC1" w:rsidP="00CF0EA2">
      <w:pPr>
        <w:ind w:firstLine="0"/>
      </w:pPr>
    </w:p>
    <w:p w14:paraId="43054AC1" w14:textId="77777777" w:rsidR="00CF0EA2" w:rsidRPr="00B27C71" w:rsidRDefault="00CF0EA2" w:rsidP="00E36BC6"/>
    <w:p w14:paraId="15906075" w14:textId="77777777" w:rsidR="00A541D7" w:rsidRPr="00B27C71" w:rsidRDefault="00206046" w:rsidP="00A541D7">
      <w:pPr>
        <w:keepNext/>
        <w:spacing w:line="276" w:lineRule="auto"/>
        <w:ind w:firstLine="0"/>
        <w:jc w:val="center"/>
      </w:pPr>
      <w:r w:rsidRPr="00B27C71">
        <w:rPr>
          <w:noProof/>
        </w:rPr>
        <w:lastRenderedPageBreak/>
        <w:drawing>
          <wp:inline distT="0" distB="0" distL="0" distR="0" wp14:anchorId="66827FEE" wp14:editId="2ABE7236">
            <wp:extent cx="4242816" cy="719564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256139" cy="7218242"/>
                    </a:xfrm>
                    <a:prstGeom prst="rect">
                      <a:avLst/>
                    </a:prstGeom>
                    <a:noFill/>
                    <a:ln>
                      <a:noFill/>
                    </a:ln>
                  </pic:spPr>
                </pic:pic>
              </a:graphicData>
            </a:graphic>
          </wp:inline>
        </w:drawing>
      </w:r>
    </w:p>
    <w:p w14:paraId="2A43FF33" w14:textId="3D638B3F" w:rsidR="00A541D7" w:rsidRPr="00B27C71" w:rsidRDefault="00A541D7" w:rsidP="00E86ACB">
      <w:pPr>
        <w:pStyle w:val="Caption"/>
      </w:pPr>
      <w:bookmarkStart w:id="235" w:name="_Ref175473313"/>
      <w:bookmarkStart w:id="236" w:name="_Toc175516456"/>
      <w:r w:rsidRPr="00B27C71">
        <w:t xml:space="preserve">Figura </w:t>
      </w:r>
      <w:r w:rsidRPr="00B27C71">
        <w:fldChar w:fldCharType="begin"/>
      </w:r>
      <w:r w:rsidRPr="00B27C71">
        <w:instrText xml:space="preserve"> SEQ Figura \* ARABIC </w:instrText>
      </w:r>
      <w:r w:rsidRPr="00B27C71">
        <w:fldChar w:fldCharType="separate"/>
      </w:r>
      <w:r w:rsidR="002A3861">
        <w:rPr>
          <w:noProof/>
        </w:rPr>
        <w:t>17</w:t>
      </w:r>
      <w:r w:rsidRPr="00B27C71">
        <w:rPr>
          <w:noProof/>
        </w:rPr>
        <w:fldChar w:fldCharType="end"/>
      </w:r>
      <w:bookmarkEnd w:id="235"/>
      <w:r w:rsidRPr="00B27C71">
        <w:t xml:space="preserve"> - Diagrama </w:t>
      </w:r>
      <w:r w:rsidR="003E27DC">
        <w:t>i</w:t>
      </w:r>
      <w:r w:rsidRPr="00B27C71">
        <w:t xml:space="preserve">lustrativo do </w:t>
      </w:r>
      <w:r w:rsidR="003E27DC">
        <w:t>t</w:t>
      </w:r>
      <w:r w:rsidRPr="00B27C71">
        <w:t xml:space="preserve">ratamento dos </w:t>
      </w:r>
      <w:r w:rsidR="003E27DC">
        <w:t>d</w:t>
      </w:r>
      <w:r w:rsidRPr="00B27C71">
        <w:t>ados</w:t>
      </w:r>
      <w:bookmarkEnd w:id="236"/>
    </w:p>
    <w:p w14:paraId="3C8CC93B" w14:textId="7C98FAB7" w:rsidR="00B10246" w:rsidRPr="00B27C71" w:rsidRDefault="00B10246" w:rsidP="00A541D7">
      <w:pPr>
        <w:spacing w:line="276" w:lineRule="auto"/>
        <w:ind w:firstLine="0"/>
      </w:pPr>
    </w:p>
    <w:p w14:paraId="09FB2B51" w14:textId="77777777" w:rsidR="00A541D7" w:rsidRPr="00B27C71" w:rsidRDefault="00A541D7" w:rsidP="00A541D7">
      <w:pPr>
        <w:spacing w:line="276" w:lineRule="auto"/>
        <w:ind w:firstLine="0"/>
      </w:pPr>
    </w:p>
    <w:p w14:paraId="7A34FE52" w14:textId="2AF48735" w:rsidR="00815F1C" w:rsidRPr="00B27C71" w:rsidRDefault="00FF07A5" w:rsidP="00FF7CB7">
      <w:pPr>
        <w:pStyle w:val="Heading3"/>
      </w:pPr>
      <w:bookmarkStart w:id="237" w:name="_Toc170059504"/>
      <w:bookmarkStart w:id="238" w:name="_Toc175516342"/>
      <w:r w:rsidRPr="00B27C71">
        <w:lastRenderedPageBreak/>
        <w:t>Classificação dos Dados</w:t>
      </w:r>
      <w:bookmarkEnd w:id="237"/>
      <w:bookmarkEnd w:id="238"/>
    </w:p>
    <w:p w14:paraId="04AE92E2" w14:textId="57B2FE28" w:rsidR="004755E2" w:rsidRPr="00B27C71" w:rsidRDefault="00486B21" w:rsidP="00F84FC0">
      <w:pPr>
        <w:rPr>
          <w:b/>
          <w:bCs/>
        </w:rPr>
      </w:pPr>
      <w:r w:rsidRPr="00B27C71">
        <w:t>Para efetuar a classificação dos dados foi feita uma função deno</w:t>
      </w:r>
      <w:r w:rsidR="00FD5E40" w:rsidRPr="00B27C71">
        <w:t xml:space="preserve">minada por </w:t>
      </w:r>
      <w:proofErr w:type="spellStart"/>
      <w:r w:rsidR="00FD5E40" w:rsidRPr="003E27DC">
        <w:rPr>
          <w:i/>
          <w:iCs/>
        </w:rPr>
        <w:t>y_classification</w:t>
      </w:r>
      <w:proofErr w:type="spellEnd"/>
      <w:r w:rsidR="00FD5E40" w:rsidRPr="00B27C71">
        <w:rPr>
          <w:b/>
          <w:bCs/>
          <w:i/>
          <w:iCs/>
        </w:rPr>
        <w:t xml:space="preserve">. </w:t>
      </w:r>
      <w:r w:rsidR="00C74B5A" w:rsidRPr="00B27C71">
        <w:t xml:space="preserve">Esta função recebe um conjunto de dados </w:t>
      </w:r>
      <w:r w:rsidR="00455EA1" w:rsidRPr="00B27C71">
        <w:t xml:space="preserve">e um </w:t>
      </w:r>
      <w:proofErr w:type="spellStart"/>
      <w:r w:rsidR="00455EA1" w:rsidRPr="003E27DC">
        <w:rPr>
          <w:i/>
          <w:iCs/>
        </w:rPr>
        <w:t>treshold</w:t>
      </w:r>
      <w:proofErr w:type="spellEnd"/>
      <w:r w:rsidR="00455EA1" w:rsidRPr="00B27C71">
        <w:rPr>
          <w:b/>
          <w:bCs/>
        </w:rPr>
        <w:t xml:space="preserve"> </w:t>
      </w:r>
      <w:r w:rsidR="00455EA1" w:rsidRPr="00B27C71">
        <w:t xml:space="preserve">e retorna uma matriz </w:t>
      </w:r>
      <w:r w:rsidR="00A80093" w:rsidRPr="00B27C71">
        <w:t xml:space="preserve">binária que indica se os valores em cada coluna excedem esses </w:t>
      </w:r>
      <w:proofErr w:type="spellStart"/>
      <w:r w:rsidR="00A80093" w:rsidRPr="003E27DC">
        <w:rPr>
          <w:i/>
          <w:iCs/>
        </w:rPr>
        <w:t>treshold</w:t>
      </w:r>
      <w:proofErr w:type="spellEnd"/>
      <w:r w:rsidR="00A80093" w:rsidRPr="00B27C71">
        <w:rPr>
          <w:b/>
          <w:bCs/>
        </w:rPr>
        <w:t>.</w:t>
      </w:r>
    </w:p>
    <w:p w14:paraId="28D53E07" w14:textId="3CABC470" w:rsidR="008A0787" w:rsidRPr="00B27C71" w:rsidRDefault="008A0787" w:rsidP="00FF7CB7">
      <w:pPr>
        <w:pStyle w:val="Heading5"/>
      </w:pPr>
      <w:bookmarkStart w:id="239" w:name="_Toc170059505"/>
      <w:r w:rsidRPr="00B27C71">
        <w:t>Descrição d</w:t>
      </w:r>
      <w:r w:rsidR="00476D08" w:rsidRPr="00B27C71">
        <w:t>os Parâmetros de Entrada</w:t>
      </w:r>
      <w:bookmarkEnd w:id="239"/>
    </w:p>
    <w:p w14:paraId="0A705FFC" w14:textId="49EBE2B9" w:rsidR="00476D08" w:rsidRPr="00B27C71" w:rsidRDefault="006511BE" w:rsidP="00A42210">
      <w:pPr>
        <w:pStyle w:val="ListParagraph"/>
        <w:numPr>
          <w:ilvl w:val="0"/>
          <w:numId w:val="16"/>
        </w:numPr>
      </w:pPr>
      <w:r w:rsidRPr="003E27DC">
        <w:rPr>
          <w:b/>
          <w:bCs/>
          <w:i/>
          <w:iCs/>
        </w:rPr>
        <w:t>Data</w:t>
      </w:r>
      <w:r w:rsidRPr="00B27C71">
        <w:t xml:space="preserve">: Matriz de dados de entrada, onde cada coluna representa um </w:t>
      </w:r>
      <w:r w:rsidR="00FA4D62" w:rsidRPr="00B27C71">
        <w:t>sensor específico.</w:t>
      </w:r>
    </w:p>
    <w:p w14:paraId="70F8DA26" w14:textId="4FEAE5AF" w:rsidR="0066200B" w:rsidRPr="00B27C71" w:rsidRDefault="00FA4D62" w:rsidP="00A42210">
      <w:pPr>
        <w:pStyle w:val="ListParagraph"/>
        <w:numPr>
          <w:ilvl w:val="0"/>
          <w:numId w:val="16"/>
        </w:numPr>
        <w:rPr>
          <w:b/>
          <w:bCs/>
        </w:rPr>
      </w:pPr>
      <w:proofErr w:type="spellStart"/>
      <w:r w:rsidRPr="003E27DC">
        <w:rPr>
          <w:b/>
          <w:bCs/>
          <w:i/>
          <w:iCs/>
        </w:rPr>
        <w:t>Treshold</w:t>
      </w:r>
      <w:proofErr w:type="spellEnd"/>
      <w:r w:rsidRPr="00B27C71">
        <w:rPr>
          <w:b/>
          <w:bCs/>
        </w:rPr>
        <w:t xml:space="preserve">: </w:t>
      </w:r>
      <w:r w:rsidRPr="00B27C71">
        <w:t>Valor</w:t>
      </w:r>
      <w:r w:rsidR="00794AFF" w:rsidRPr="00B27C71">
        <w:t xml:space="preserve"> percentual usado para determinar o limiar acima do qual </w:t>
      </w:r>
      <w:r w:rsidR="003C1BEB" w:rsidRPr="00B27C71">
        <w:t xml:space="preserve">os dados serão classificados como 1. </w:t>
      </w:r>
    </w:p>
    <w:p w14:paraId="3275E8EA" w14:textId="71B0B187" w:rsidR="00553568" w:rsidRPr="00B27C71" w:rsidRDefault="00553568" w:rsidP="00FF7CB7">
      <w:pPr>
        <w:pStyle w:val="Heading5"/>
      </w:pPr>
      <w:bookmarkStart w:id="240" w:name="_Toc170059506"/>
      <w:r w:rsidRPr="00B27C71">
        <w:t>Processo de Classificação dos Dados</w:t>
      </w:r>
      <w:bookmarkEnd w:id="240"/>
    </w:p>
    <w:p w14:paraId="495B64F8" w14:textId="7B74729B" w:rsidR="00873C61" w:rsidRPr="00B27C71" w:rsidRDefault="0089463E" w:rsidP="00873C61">
      <w:pPr>
        <w:ind w:left="311"/>
      </w:pPr>
      <w:r w:rsidRPr="00B27C71">
        <w:t>O processo de classificação dos dados</w:t>
      </w:r>
      <w:r w:rsidR="00DF5E13">
        <w:t xml:space="preserve"> (ver </w:t>
      </w:r>
      <w:r w:rsidR="00DF5E13">
        <w:fldChar w:fldCharType="begin"/>
      </w:r>
      <w:r w:rsidR="00DF5E13">
        <w:instrText xml:space="preserve"> REF _Ref175473393 \h </w:instrText>
      </w:r>
      <w:r w:rsidR="00DF5E13">
        <w:fldChar w:fldCharType="separate"/>
      </w:r>
      <w:r w:rsidR="00DF5E13" w:rsidRPr="00B27C71">
        <w:t xml:space="preserve">Figura </w:t>
      </w:r>
      <w:r w:rsidR="00DF5E13">
        <w:rPr>
          <w:noProof/>
        </w:rPr>
        <w:t>16</w:t>
      </w:r>
      <w:r w:rsidR="00DF5E13">
        <w:fldChar w:fldCharType="end"/>
      </w:r>
      <w:r w:rsidR="00DF5E13">
        <w:t>)</w:t>
      </w:r>
      <w:r w:rsidRPr="00B27C71">
        <w:t xml:space="preserve"> inicia-se </w:t>
      </w:r>
      <w:r w:rsidR="00873C61" w:rsidRPr="00B27C71">
        <w:t xml:space="preserve">com a entrada de dois parâmetros, Data e o </w:t>
      </w:r>
      <w:proofErr w:type="spellStart"/>
      <w:r w:rsidR="00115758" w:rsidRPr="003E27DC">
        <w:rPr>
          <w:i/>
          <w:iCs/>
        </w:rPr>
        <w:t>threshold</w:t>
      </w:r>
      <w:proofErr w:type="spellEnd"/>
      <w:r w:rsidR="00013A69" w:rsidRPr="00B27C71">
        <w:t xml:space="preserve">, para </w:t>
      </w:r>
      <w:r w:rsidR="00AF47FD" w:rsidRPr="00B27C71">
        <w:t xml:space="preserve">a função </w:t>
      </w:r>
      <w:proofErr w:type="spellStart"/>
      <w:r w:rsidR="00AF47FD" w:rsidRPr="00B27C71">
        <w:rPr>
          <w:i/>
          <w:iCs/>
        </w:rPr>
        <w:t>y_classification</w:t>
      </w:r>
      <w:proofErr w:type="spellEnd"/>
      <w:r w:rsidR="00AF47FD" w:rsidRPr="00B27C71">
        <w:rPr>
          <w:i/>
          <w:iCs/>
        </w:rPr>
        <w:t>(data,</w:t>
      </w:r>
      <w:r w:rsidR="00115758" w:rsidRPr="00B27C71">
        <w:rPr>
          <w:i/>
          <w:iCs/>
        </w:rPr>
        <w:t xml:space="preserve"> </w:t>
      </w:r>
      <w:proofErr w:type="spellStart"/>
      <w:r w:rsidR="00115758" w:rsidRPr="00B27C71">
        <w:rPr>
          <w:i/>
          <w:iCs/>
        </w:rPr>
        <w:t>threshold</w:t>
      </w:r>
      <w:proofErr w:type="spellEnd"/>
      <w:r w:rsidR="00AF47FD" w:rsidRPr="00B27C71">
        <w:rPr>
          <w:i/>
          <w:iCs/>
        </w:rPr>
        <w:t>)</w:t>
      </w:r>
      <w:r w:rsidR="00AF47FD" w:rsidRPr="00B27C71">
        <w:t xml:space="preserve">. </w:t>
      </w:r>
    </w:p>
    <w:p w14:paraId="3F8832BD" w14:textId="17870847" w:rsidR="00AF47FD" w:rsidRPr="00B27C71" w:rsidRDefault="00AF47FD" w:rsidP="00873C61">
      <w:pPr>
        <w:ind w:left="311"/>
      </w:pPr>
      <w:r w:rsidRPr="00B27C71">
        <w:t xml:space="preserve">A função </w:t>
      </w:r>
      <w:proofErr w:type="spellStart"/>
      <w:r w:rsidR="00115758" w:rsidRPr="00B27C71">
        <w:rPr>
          <w:i/>
          <w:iCs/>
        </w:rPr>
        <w:t>y_classification</w:t>
      </w:r>
      <w:proofErr w:type="spellEnd"/>
      <w:r w:rsidR="00DF5E13">
        <w:rPr>
          <w:i/>
          <w:iCs/>
        </w:rPr>
        <w:t xml:space="preserve"> </w:t>
      </w:r>
      <w:r w:rsidR="00DF5E13" w:rsidRPr="00DF5E13">
        <w:t>(</w:t>
      </w:r>
      <w:r w:rsidR="00DF5E13">
        <w:t xml:space="preserve">ver </w:t>
      </w:r>
      <w:r w:rsidR="00DF5E13">
        <w:fldChar w:fldCharType="begin"/>
      </w:r>
      <w:r w:rsidR="00DF5E13">
        <w:instrText xml:space="preserve"> REF _Ref175473362 \h </w:instrText>
      </w:r>
      <w:r w:rsidR="00DF5E13">
        <w:fldChar w:fldCharType="separate"/>
      </w:r>
      <w:r w:rsidR="00DF5E13" w:rsidRPr="00B27C71">
        <w:t xml:space="preserve">Listagem </w:t>
      </w:r>
      <w:r w:rsidR="00DF5E13" w:rsidRPr="00B27C71">
        <w:rPr>
          <w:noProof/>
        </w:rPr>
        <w:t>2</w:t>
      </w:r>
      <w:r w:rsidR="00DF5E13">
        <w:fldChar w:fldCharType="end"/>
      </w:r>
      <w:r w:rsidR="00DF5E13" w:rsidRPr="00DF5E13">
        <w:t>)</w:t>
      </w:r>
      <w:r w:rsidR="00115758" w:rsidRPr="00B27C71">
        <w:t xml:space="preserve"> tem como objetivo classificar os dados </w:t>
      </w:r>
      <w:r w:rsidR="009F6757" w:rsidRPr="00B27C71">
        <w:t>de forma booleana, ou seja, 1 para agressivo e 0 para não agressivo</w:t>
      </w:r>
      <w:r w:rsidR="009C6368" w:rsidRPr="00B27C71">
        <w:t xml:space="preserve">. Para isso, a função começa por </w:t>
      </w:r>
      <w:r w:rsidR="00420AC4" w:rsidRPr="00B27C71">
        <w:t xml:space="preserve">inicializar um vetor </w:t>
      </w:r>
      <w:r w:rsidR="00EE0858" w:rsidRPr="00B27C71">
        <w:t>que irá servir de output no final do processo de classificação</w:t>
      </w:r>
      <w:r w:rsidR="007773D4" w:rsidRPr="00B27C71">
        <w:t xml:space="preserve">. Após isso irá ser feito um </w:t>
      </w:r>
      <w:proofErr w:type="spellStart"/>
      <w:r w:rsidR="007773D4" w:rsidRPr="00B27C71">
        <w:rPr>
          <w:i/>
          <w:iCs/>
        </w:rPr>
        <w:t>loop</w:t>
      </w:r>
      <w:proofErr w:type="spellEnd"/>
      <w:r w:rsidR="007773D4" w:rsidRPr="00B27C71">
        <w:t xml:space="preserve"> </w:t>
      </w:r>
      <w:r w:rsidR="00074D65" w:rsidRPr="00B27C71">
        <w:t xml:space="preserve">que percorre todas as 12 </w:t>
      </w:r>
      <w:r w:rsidR="00C05535" w:rsidRPr="00B27C71">
        <w:t>colunas e</w:t>
      </w:r>
      <w:r w:rsidR="007E6EDE" w:rsidRPr="00B27C71">
        <w:t xml:space="preserve"> que ir</w:t>
      </w:r>
      <w:r w:rsidR="00C05535" w:rsidRPr="00B27C71">
        <w:t>á</w:t>
      </w:r>
      <w:r w:rsidR="007E6EDE" w:rsidRPr="00B27C71">
        <w:t xml:space="preserve"> </w:t>
      </w:r>
      <w:r w:rsidR="009C6368" w:rsidRPr="00B27C71">
        <w:t xml:space="preserve">calcular </w:t>
      </w:r>
      <w:r w:rsidR="00EF1043" w:rsidRPr="00B27C71">
        <w:t xml:space="preserve">o valor máximo de cada coluna dos dados já </w:t>
      </w:r>
      <w:r w:rsidR="00D55431" w:rsidRPr="00B27C71">
        <w:t xml:space="preserve">tratados no tópico anterior, utilizando uma função da biblioteca </w:t>
      </w:r>
      <w:proofErr w:type="spellStart"/>
      <w:r w:rsidR="00AA5BDD" w:rsidRPr="00B27C71">
        <w:t>Numpy</w:t>
      </w:r>
      <w:proofErr w:type="spellEnd"/>
      <w:r w:rsidR="00AA5BDD" w:rsidRPr="00B27C71">
        <w:t xml:space="preserve"> denominada por </w:t>
      </w:r>
      <w:proofErr w:type="spellStart"/>
      <w:r w:rsidR="00B5317B" w:rsidRPr="00B27C71">
        <w:rPr>
          <w:i/>
          <w:iCs/>
        </w:rPr>
        <w:t>np.max</w:t>
      </w:r>
      <w:proofErr w:type="spellEnd"/>
      <w:r w:rsidR="00B5317B" w:rsidRPr="00B27C71">
        <w:rPr>
          <w:i/>
          <w:iCs/>
        </w:rPr>
        <w:t>(data[:, col])</w:t>
      </w:r>
      <w:r w:rsidR="00B5317B" w:rsidRPr="00B27C71">
        <w:t xml:space="preserve">. </w:t>
      </w:r>
      <w:r w:rsidR="0042008D" w:rsidRPr="00B27C71">
        <w:t xml:space="preserve">Com o </w:t>
      </w:r>
      <w:r w:rsidR="00F96DBE" w:rsidRPr="00B27C71">
        <w:t xml:space="preserve">valor máximo de cada coluna calculado, </w:t>
      </w:r>
      <w:r w:rsidR="00482F29" w:rsidRPr="00B27C71">
        <w:t xml:space="preserve">efetuamos o </w:t>
      </w:r>
      <w:r w:rsidR="0038230A" w:rsidRPr="00B27C71">
        <w:t>cálculo</w:t>
      </w:r>
      <w:r w:rsidR="00482F29" w:rsidRPr="00B27C71">
        <w:t xml:space="preserve"> do </w:t>
      </w:r>
      <w:proofErr w:type="spellStart"/>
      <w:r w:rsidR="00482F29" w:rsidRPr="00B27C71">
        <w:rPr>
          <w:i/>
          <w:iCs/>
        </w:rPr>
        <w:t>threshold_pos</w:t>
      </w:r>
      <w:proofErr w:type="spellEnd"/>
      <w:r w:rsidR="0038230A" w:rsidRPr="00B27C71">
        <w:t xml:space="preserve">, sendo este </w:t>
      </w:r>
      <w:r w:rsidR="00075A16" w:rsidRPr="00B27C71">
        <w:t xml:space="preserve">nada mais que o produto do valor máximo de cada coluna pelo valor do </w:t>
      </w:r>
      <w:proofErr w:type="spellStart"/>
      <w:r w:rsidR="00746D6D" w:rsidRPr="00B27C71">
        <w:t>threshold</w:t>
      </w:r>
      <w:proofErr w:type="spellEnd"/>
      <w:r w:rsidR="00746D6D" w:rsidRPr="00B27C71">
        <w:rPr>
          <w:b/>
          <w:bCs/>
        </w:rPr>
        <w:t xml:space="preserve"> </w:t>
      </w:r>
      <w:r w:rsidR="00B662F8" w:rsidRPr="00B27C71">
        <w:t>fornecido como parâmetro de entrada, ou seja,</w:t>
      </w:r>
      <w:r w:rsidR="00B662F8" w:rsidRPr="00B27C71">
        <w:rPr>
          <w:b/>
          <w:bCs/>
        </w:rPr>
        <w:t xml:space="preserve"> </w:t>
      </w:r>
      <w:proofErr w:type="spellStart"/>
      <w:r w:rsidR="008E4A7F" w:rsidRPr="00B27C71">
        <w:rPr>
          <w:i/>
          <w:iCs/>
        </w:rPr>
        <w:t>max_value</w:t>
      </w:r>
      <w:proofErr w:type="spellEnd"/>
      <w:r w:rsidR="008E4A7F" w:rsidRPr="00B27C71">
        <w:rPr>
          <w:i/>
          <w:iCs/>
        </w:rPr>
        <w:t xml:space="preserve"> * </w:t>
      </w:r>
      <w:proofErr w:type="spellStart"/>
      <w:r w:rsidR="008E4A7F" w:rsidRPr="00B27C71">
        <w:rPr>
          <w:i/>
          <w:iCs/>
        </w:rPr>
        <w:t>threshold</w:t>
      </w:r>
      <w:proofErr w:type="spellEnd"/>
      <w:r w:rsidR="00746D6D" w:rsidRPr="00B27C71">
        <w:t>.</w:t>
      </w:r>
    </w:p>
    <w:p w14:paraId="2DE24E41" w14:textId="3BB1A20C" w:rsidR="00746D6D" w:rsidRPr="00B27C71" w:rsidRDefault="00CB24F7" w:rsidP="00873C61">
      <w:pPr>
        <w:ind w:left="311"/>
      </w:pPr>
      <w:r w:rsidRPr="00B27C71">
        <w:t xml:space="preserve">Depois de termos calculado o </w:t>
      </w:r>
      <w:proofErr w:type="spellStart"/>
      <w:r w:rsidR="00A570CD" w:rsidRPr="003E27DC">
        <w:rPr>
          <w:i/>
          <w:iCs/>
        </w:rPr>
        <w:t>threshold_pos</w:t>
      </w:r>
      <w:proofErr w:type="spellEnd"/>
      <w:r w:rsidR="00A570CD" w:rsidRPr="00B27C71">
        <w:t>,</w:t>
      </w:r>
      <w:r w:rsidR="00AF2B0A" w:rsidRPr="00B27C71">
        <w:t xml:space="preserve"> a </w:t>
      </w:r>
      <w:r w:rsidR="00355E16" w:rsidRPr="00B27C71">
        <w:t>classificação dos dados e feita como:</w:t>
      </w:r>
    </w:p>
    <w:p w14:paraId="0451BC34" w14:textId="7B4B4B26" w:rsidR="0081041D" w:rsidRPr="00B27C71" w:rsidRDefault="0081041D" w:rsidP="00A42210">
      <w:pPr>
        <w:pStyle w:val="ListParagraph"/>
        <w:numPr>
          <w:ilvl w:val="0"/>
          <w:numId w:val="17"/>
        </w:numPr>
      </w:pPr>
      <w:r w:rsidRPr="00B27C71">
        <w:t xml:space="preserve">Se o valor dos dados for maior ou igual ao </w:t>
      </w:r>
      <w:proofErr w:type="spellStart"/>
      <w:r w:rsidRPr="003E27DC">
        <w:rPr>
          <w:i/>
          <w:iCs/>
        </w:rPr>
        <w:t>threshold_pos</w:t>
      </w:r>
      <w:proofErr w:type="spellEnd"/>
      <w:r w:rsidRPr="00B27C71">
        <w:t>, o dado ir</w:t>
      </w:r>
      <w:r w:rsidR="00290A99" w:rsidRPr="00B27C71">
        <w:t>á</w:t>
      </w:r>
      <w:r w:rsidRPr="00B27C71">
        <w:t xml:space="preserve"> ser classificados como </w:t>
      </w:r>
      <w:r w:rsidRPr="00B27C71">
        <w:rPr>
          <w:b/>
          <w:bCs/>
        </w:rPr>
        <w:t>1</w:t>
      </w:r>
      <w:r w:rsidRPr="00B27C71">
        <w:t xml:space="preserve">, ou seja, </w:t>
      </w:r>
      <w:r w:rsidRPr="00B27C71">
        <w:rPr>
          <w:b/>
          <w:bCs/>
        </w:rPr>
        <w:t>agressivo</w:t>
      </w:r>
      <w:r w:rsidRPr="00B27C71">
        <w:t>.</w:t>
      </w:r>
    </w:p>
    <w:p w14:paraId="3B827A43" w14:textId="0D3FD3D4" w:rsidR="00B8477D" w:rsidRPr="00B27C71" w:rsidRDefault="0081041D" w:rsidP="00A42210">
      <w:pPr>
        <w:pStyle w:val="ListParagraph"/>
        <w:numPr>
          <w:ilvl w:val="0"/>
          <w:numId w:val="17"/>
        </w:numPr>
      </w:pPr>
      <w:r w:rsidRPr="00B27C71">
        <w:t xml:space="preserve">Se o valor dos dados for </w:t>
      </w:r>
      <w:r w:rsidR="00290A99" w:rsidRPr="00B27C71">
        <w:t>menor que</w:t>
      </w:r>
      <w:r w:rsidRPr="00B27C71">
        <w:t xml:space="preserve"> </w:t>
      </w:r>
      <w:proofErr w:type="spellStart"/>
      <w:r w:rsidRPr="003E27DC">
        <w:rPr>
          <w:i/>
          <w:iCs/>
        </w:rPr>
        <w:t>threshold_pos</w:t>
      </w:r>
      <w:proofErr w:type="spellEnd"/>
      <w:r w:rsidRPr="00B27C71">
        <w:t xml:space="preserve">, o dado </w:t>
      </w:r>
      <w:r w:rsidR="00290A99" w:rsidRPr="00B27C71">
        <w:t xml:space="preserve">irá </w:t>
      </w:r>
      <w:r w:rsidRPr="00B27C71">
        <w:t xml:space="preserve">ser classificados como </w:t>
      </w:r>
      <w:r w:rsidR="00290A99" w:rsidRPr="00B27C71">
        <w:rPr>
          <w:b/>
          <w:bCs/>
        </w:rPr>
        <w:t>0</w:t>
      </w:r>
      <w:r w:rsidRPr="00B27C71">
        <w:t xml:space="preserve">, ou seja, </w:t>
      </w:r>
      <w:r w:rsidR="00290A99" w:rsidRPr="00B27C71">
        <w:rPr>
          <w:b/>
          <w:bCs/>
        </w:rPr>
        <w:t xml:space="preserve">não </w:t>
      </w:r>
      <w:r w:rsidRPr="00B27C71">
        <w:rPr>
          <w:b/>
          <w:bCs/>
        </w:rPr>
        <w:t>agressivo</w:t>
      </w:r>
      <w:r w:rsidRPr="00B27C71">
        <w:t>.</w:t>
      </w:r>
    </w:p>
    <w:p w14:paraId="124066B3" w14:textId="42188AE3" w:rsidR="00B8477D" w:rsidRPr="00B27C71" w:rsidRDefault="009669FB" w:rsidP="00C1361A">
      <w:pPr>
        <w:ind w:left="311"/>
      </w:pPr>
      <w:r w:rsidRPr="00B27C71">
        <w:t xml:space="preserve">Por fim, com os dados já classificados, é retornado </w:t>
      </w:r>
      <w:r w:rsidR="00DC762D" w:rsidRPr="00B27C71">
        <w:t>o</w:t>
      </w:r>
      <w:r w:rsidR="00316AC5" w:rsidRPr="00B27C71">
        <w:t xml:space="preserve"> vetor </w:t>
      </w:r>
      <w:r w:rsidR="00DC762D" w:rsidRPr="00B27C71">
        <w:t xml:space="preserve">inicializado no </w:t>
      </w:r>
      <w:r w:rsidR="007E6EDE" w:rsidRPr="00B27C71">
        <w:t>início</w:t>
      </w:r>
      <w:r w:rsidR="00DC762D" w:rsidRPr="00B27C71">
        <w:t xml:space="preserve"> da função contendo esses mesmos dados. </w:t>
      </w:r>
    </w:p>
    <w:p w14:paraId="6275B116" w14:textId="77777777" w:rsidR="00A031A0" w:rsidRPr="00B27C71" w:rsidRDefault="00A031A0" w:rsidP="00C1361A">
      <w:pPr>
        <w:ind w:left="311"/>
      </w:pPr>
    </w:p>
    <w:p w14:paraId="30AC54D3"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B27C71">
        <w:rPr>
          <w:rFonts w:ascii="Consolas" w:hAnsi="Consolas" w:cs="Courier New"/>
          <w:sz w:val="17"/>
          <w:szCs w:val="17"/>
        </w:rPr>
        <w:lastRenderedPageBreak/>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y_classification</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hreshold</w:t>
      </w:r>
      <w:r w:rsidRPr="00E86665">
        <w:rPr>
          <w:rFonts w:ascii="Consolas" w:hAnsi="Consolas" w:cs="Courier New"/>
          <w:color w:val="666600"/>
          <w:sz w:val="17"/>
          <w:szCs w:val="17"/>
          <w:lang w:val="en-US"/>
        </w:rPr>
        <w:t>):</w:t>
      </w:r>
    </w:p>
    <w:p w14:paraId="5E3EFD3E"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classification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dtype</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Initialize output array</w:t>
      </w:r>
    </w:p>
    <w:p w14:paraId="3186152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w:t>
      </w:r>
    </w:p>
    <w:p w14:paraId="7FE66D0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for</w:t>
      </w:r>
      <w:r w:rsidRPr="00E86665">
        <w:rPr>
          <w:rFonts w:ascii="Consolas" w:hAnsi="Consolas" w:cs="Courier New"/>
          <w:color w:val="000000"/>
          <w:sz w:val="17"/>
          <w:szCs w:val="17"/>
          <w:lang w:val="en-US"/>
        </w:rPr>
        <w:t xml:space="preserve"> col </w:t>
      </w:r>
      <w:r w:rsidRPr="00E86665">
        <w:rPr>
          <w:rFonts w:ascii="Consolas" w:hAnsi="Consolas" w:cs="Courier New"/>
          <w:color w:val="000088"/>
          <w:sz w:val="17"/>
          <w:szCs w:val="17"/>
          <w:lang w:val="en-US"/>
        </w:rPr>
        <w:t>in</w:t>
      </w:r>
      <w:r w:rsidRPr="00E86665">
        <w:rPr>
          <w:rFonts w:ascii="Consolas" w:hAnsi="Consolas" w:cs="Courier New"/>
          <w:color w:val="000000"/>
          <w:sz w:val="17"/>
          <w:szCs w:val="17"/>
          <w:lang w:val="en-US"/>
        </w:rPr>
        <w:t xml:space="preserve"> rang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Loop through each column</w:t>
      </w:r>
    </w:p>
    <w:p w14:paraId="45F0B886" w14:textId="77777777" w:rsidR="00A031A0" w:rsidRPr="00E86665"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themeColor="text1"/>
          <w:sz w:val="17"/>
          <w:szCs w:val="17"/>
          <w:lang w:val="en-US"/>
        </w:rPr>
        <w:t xml:space="preserve">    </w:t>
      </w:r>
      <w:proofErr w:type="spellStart"/>
      <w:r w:rsidRPr="00E86665">
        <w:rPr>
          <w:rFonts w:ascii="Consolas" w:hAnsi="Consolas" w:cs="Courier New"/>
          <w:color w:val="000000" w:themeColor="text1"/>
          <w:sz w:val="17"/>
          <w:szCs w:val="17"/>
          <w:lang w:val="en-US"/>
        </w:rPr>
        <w:t>max_value</w:t>
      </w:r>
      <w:proofErr w:type="spellEnd"/>
      <w:r w:rsidRPr="00E86665">
        <w:rPr>
          <w:rFonts w:ascii="Consolas" w:hAnsi="Consolas" w:cs="Courier New"/>
          <w:color w:val="000000" w:themeColor="text1"/>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proofErr w:type="spellStart"/>
      <w:r w:rsidRPr="00E86665">
        <w:rPr>
          <w:rFonts w:ascii="Consolas" w:hAnsi="Consolas" w:cs="Courier New"/>
          <w:color w:val="000000" w:themeColor="text1"/>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max</w:t>
      </w:r>
      <w:proofErr w:type="spellEnd"/>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p>
    <w:p w14:paraId="3EE3BB94"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hreshold_pos</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ax_valu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hreshold</w:t>
      </w:r>
    </w:p>
    <w:p w14:paraId="41A000DF" w14:textId="77777777" w:rsidR="00A031A0" w:rsidRPr="00E86665"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themeColor="text1"/>
          <w:sz w:val="17"/>
          <w:szCs w:val="17"/>
          <w:lang w:val="en-US"/>
        </w:rPr>
        <w:t xml:space="preserve">    classification</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proofErr w:type="spellStart"/>
      <w:r w:rsidRPr="00E86665">
        <w:rPr>
          <w:rFonts w:ascii="Consolas" w:hAnsi="Consolas" w:cs="Courier New"/>
          <w:color w:val="000000" w:themeColor="text1"/>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where</w:t>
      </w:r>
      <w:proofErr w:type="spellEnd"/>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666600"/>
          <w:sz w:val="17"/>
          <w:szCs w:val="17"/>
          <w:lang w:val="en-US"/>
        </w:rPr>
        <w:t>&gt;=</w:t>
      </w:r>
      <w:r w:rsidRPr="00E86665">
        <w:rPr>
          <w:rFonts w:ascii="Consolas" w:hAnsi="Consolas" w:cs="Courier New"/>
          <w:color w:val="000000" w:themeColor="text1"/>
          <w:sz w:val="17"/>
          <w:szCs w:val="17"/>
          <w:lang w:val="en-US"/>
        </w:rPr>
        <w:t xml:space="preserve"> </w:t>
      </w:r>
      <w:proofErr w:type="spellStart"/>
      <w:r w:rsidRPr="00E86665">
        <w:rPr>
          <w:rFonts w:ascii="Consolas" w:hAnsi="Consolas" w:cs="Courier New"/>
          <w:color w:val="000000" w:themeColor="text1"/>
          <w:sz w:val="17"/>
          <w:szCs w:val="17"/>
          <w:lang w:val="en-US"/>
        </w:rPr>
        <w:t>threshold_pos</w:t>
      </w:r>
      <w:proofErr w:type="spellEnd"/>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p>
    <w:p w14:paraId="324E3844"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E86665">
        <w:rPr>
          <w:rFonts w:ascii="Consolas" w:hAnsi="Consolas" w:cs="Courier New"/>
          <w:sz w:val="17"/>
          <w:szCs w:val="17"/>
          <w:lang w:val="en-US"/>
        </w:rPr>
        <w:t xml:space="preserve"> </w:t>
      </w:r>
      <w:r w:rsidRPr="00B27C71">
        <w:rPr>
          <w:rFonts w:ascii="Consolas" w:hAnsi="Consolas" w:cs="Courier New"/>
          <w:sz w:val="17"/>
          <w:szCs w:val="17"/>
        </w:rPr>
        <w:t xml:space="preserve">8. </w:t>
      </w:r>
      <w:r w:rsidRPr="00B27C71">
        <w:rPr>
          <w:rFonts w:ascii="Consolas" w:hAnsi="Consolas" w:cs="Courier New"/>
          <w:color w:val="000000"/>
          <w:sz w:val="17"/>
          <w:szCs w:val="17"/>
        </w:rPr>
        <w:t> </w:t>
      </w:r>
    </w:p>
    <w:p w14:paraId="7DD14697" w14:textId="77777777" w:rsidR="00A031A0" w:rsidRPr="00B27C7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B27C71">
        <w:rPr>
          <w:rFonts w:ascii="Consolas" w:hAnsi="Consolas" w:cs="Courier New"/>
          <w:sz w:val="17"/>
          <w:szCs w:val="17"/>
        </w:rPr>
        <w:t xml:space="preserve"> 9. </w:t>
      </w:r>
      <w:r w:rsidRPr="00B27C71">
        <w:rPr>
          <w:rFonts w:ascii="Consolas" w:hAnsi="Consolas" w:cs="Courier New"/>
          <w:color w:val="000000"/>
          <w:sz w:val="17"/>
          <w:szCs w:val="17"/>
        </w:rPr>
        <w:t xml:space="preserve">  </w:t>
      </w:r>
      <w:proofErr w:type="spellStart"/>
      <w:r w:rsidRPr="00B27C71">
        <w:rPr>
          <w:rFonts w:ascii="Consolas" w:hAnsi="Consolas" w:cs="Courier New"/>
          <w:color w:val="000088"/>
          <w:sz w:val="17"/>
          <w:szCs w:val="17"/>
        </w:rPr>
        <w:t>return</w:t>
      </w:r>
      <w:proofErr w:type="spellEnd"/>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classification</w:t>
      </w:r>
      <w:proofErr w:type="spellEnd"/>
    </w:p>
    <w:p w14:paraId="0C627F0A" w14:textId="563326E4" w:rsidR="00746D6D" w:rsidRPr="00B27C71" w:rsidRDefault="0097780B" w:rsidP="00E86ACB">
      <w:pPr>
        <w:pStyle w:val="Caption"/>
      </w:pPr>
      <w:bookmarkStart w:id="241" w:name="_Ref175473362"/>
      <w:bookmarkStart w:id="242" w:name="_Toc175516479"/>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2</w:t>
      </w:r>
      <w:r w:rsidRPr="00B27C71">
        <w:rPr>
          <w:noProof/>
        </w:rPr>
        <w:fldChar w:fldCharType="end"/>
      </w:r>
      <w:bookmarkEnd w:id="241"/>
      <w:r w:rsidRPr="00B27C71">
        <w:t xml:space="preserve"> - Função </w:t>
      </w:r>
      <w:proofErr w:type="spellStart"/>
      <w:r w:rsidRPr="003E27DC">
        <w:rPr>
          <w:i/>
        </w:rPr>
        <w:t>y_classification</w:t>
      </w:r>
      <w:bookmarkEnd w:id="242"/>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B27C71" w14:paraId="719E7245" w14:textId="77777777" w:rsidTr="007F7750">
        <w:trPr>
          <w:trHeight w:val="567"/>
        </w:trPr>
        <w:tc>
          <w:tcPr>
            <w:tcW w:w="10572" w:type="dxa"/>
            <w:vAlign w:val="center"/>
          </w:tcPr>
          <w:p w14:paraId="23800E8D" w14:textId="77777777" w:rsidR="00454290" w:rsidRPr="00B27C71" w:rsidRDefault="00F573A9" w:rsidP="00454290">
            <w:pPr>
              <w:keepNext/>
              <w:jc w:val="center"/>
            </w:pPr>
            <w:r w:rsidRPr="00B27C71">
              <w:rPr>
                <w:noProof/>
              </w:rPr>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4B51AE7B" w:rsidR="00F573A9" w:rsidRPr="00B27C71" w:rsidRDefault="00454290" w:rsidP="00E86ACB">
            <w:pPr>
              <w:pStyle w:val="Caption"/>
            </w:pPr>
            <w:bookmarkStart w:id="243" w:name="_Ref175473393"/>
            <w:bookmarkStart w:id="244" w:name="_Toc175516457"/>
            <w:r w:rsidRPr="00B27C71">
              <w:t xml:space="preserve">Figura </w:t>
            </w:r>
            <w:r w:rsidRPr="00B27C71">
              <w:fldChar w:fldCharType="begin"/>
            </w:r>
            <w:r w:rsidRPr="00B27C71">
              <w:instrText xml:space="preserve"> SEQ Figura \* ARABIC </w:instrText>
            </w:r>
            <w:r w:rsidRPr="00B27C71">
              <w:fldChar w:fldCharType="separate"/>
            </w:r>
            <w:r w:rsidR="002A3861">
              <w:rPr>
                <w:noProof/>
              </w:rPr>
              <w:t>18</w:t>
            </w:r>
            <w:r w:rsidRPr="00B27C71">
              <w:rPr>
                <w:noProof/>
              </w:rPr>
              <w:fldChar w:fldCharType="end"/>
            </w:r>
            <w:bookmarkEnd w:id="243"/>
            <w:r w:rsidRPr="00B27C71">
              <w:t xml:space="preserve"> - Diagrama </w:t>
            </w:r>
            <w:r w:rsidR="003D06E0" w:rsidRPr="00B27C71">
              <w:t>i</w:t>
            </w:r>
            <w:r w:rsidRPr="00B27C71">
              <w:t xml:space="preserve">lustrativo </w:t>
            </w:r>
            <w:r w:rsidR="003D06E0" w:rsidRPr="00B27C71">
              <w:t>d</w:t>
            </w:r>
            <w:r w:rsidRPr="00B27C71">
              <w:t xml:space="preserve">a </w:t>
            </w:r>
            <w:r w:rsidR="003E27DC">
              <w:t>c</w:t>
            </w:r>
            <w:r w:rsidRPr="00B27C71">
              <w:t xml:space="preserve">lassificação dos </w:t>
            </w:r>
            <w:r w:rsidR="003E27DC">
              <w:t>d</w:t>
            </w:r>
            <w:r w:rsidRPr="00B27C71">
              <w:t>ados</w:t>
            </w:r>
            <w:bookmarkEnd w:id="244"/>
          </w:p>
          <w:p w14:paraId="2B799038" w14:textId="68F30FB2" w:rsidR="00F573A9" w:rsidRPr="00B27C71" w:rsidRDefault="00F573A9" w:rsidP="00E86ACB">
            <w:pPr>
              <w:pStyle w:val="Caption"/>
            </w:pPr>
          </w:p>
        </w:tc>
      </w:tr>
    </w:tbl>
    <w:p w14:paraId="78B770F9" w14:textId="43A8A048" w:rsidR="00572B79" w:rsidRPr="00B27C71" w:rsidRDefault="00572B79" w:rsidP="00FD3A11">
      <w:pPr>
        <w:ind w:firstLine="0"/>
      </w:pPr>
      <w:r w:rsidRPr="00B27C71">
        <w:rPr>
          <w:b/>
          <w:bCs/>
        </w:rPr>
        <w:br w:type="page"/>
      </w:r>
    </w:p>
    <w:p w14:paraId="57B228C1" w14:textId="5BAC0F1C" w:rsidR="00D8383D" w:rsidRPr="00B27C71" w:rsidRDefault="00D8383D" w:rsidP="00FF7CB7">
      <w:pPr>
        <w:pStyle w:val="Heading3"/>
      </w:pPr>
      <w:r w:rsidRPr="00B27C71">
        <w:lastRenderedPageBreak/>
        <w:t xml:space="preserve"> </w:t>
      </w:r>
      <w:bookmarkStart w:id="245" w:name="_Toc170059507"/>
      <w:bookmarkStart w:id="246" w:name="_Toc175516343"/>
      <w:r w:rsidR="006312F4" w:rsidRPr="00B27C71">
        <w:t>Normalização</w:t>
      </w:r>
      <w:r w:rsidRPr="00B27C71">
        <w:t xml:space="preserve"> dos Dados</w:t>
      </w:r>
      <w:bookmarkEnd w:id="245"/>
      <w:bookmarkEnd w:id="246"/>
    </w:p>
    <w:p w14:paraId="35599A15" w14:textId="574CD4AE" w:rsidR="005711C1" w:rsidRPr="00B27C71" w:rsidRDefault="005711C1" w:rsidP="005711C1">
      <w:r w:rsidRPr="00B27C71">
        <w:t xml:space="preserve">Foi feita uma normalização dos dados que </w:t>
      </w:r>
      <w:r w:rsidR="00CC53C8" w:rsidRPr="00B27C71">
        <w:t>permitiu</w:t>
      </w:r>
      <w:r w:rsidRPr="00B27C71">
        <w:t xml:space="preserve"> </w:t>
      </w:r>
      <w:r w:rsidR="00921DA9" w:rsidRPr="00B27C71">
        <w:t>garantir que os diferentes tipos de dados fossem comparáveis e melhorar o desempenho do modelo. Esta normalização envolveu:</w:t>
      </w:r>
    </w:p>
    <w:p w14:paraId="0151F677" w14:textId="1014E420" w:rsidR="00921DA9" w:rsidRPr="00B27C71" w:rsidRDefault="00921DA9" w:rsidP="00A42210">
      <w:pPr>
        <w:pStyle w:val="ListParagraph"/>
        <w:numPr>
          <w:ilvl w:val="0"/>
          <w:numId w:val="12"/>
        </w:numPr>
      </w:pPr>
      <w:r w:rsidRPr="00B27C71">
        <w:rPr>
          <w:b/>
          <w:bCs/>
        </w:rPr>
        <w:t>Escalonamento</w:t>
      </w:r>
      <w:r w:rsidR="009B7FC9" w:rsidRPr="00B27C71">
        <w:t>: Ajustar os valores de cada variável para um intervalo comum compreendido entre [0</w:t>
      </w:r>
      <w:r w:rsidR="002905C2" w:rsidRPr="00B27C71">
        <w:t xml:space="preserve">, </w:t>
      </w:r>
      <w:r w:rsidR="00A72FD4" w:rsidRPr="003E27DC">
        <w:rPr>
          <w:i/>
          <w:iCs/>
        </w:rPr>
        <w:t xml:space="preserve">Max </w:t>
      </w:r>
      <w:proofErr w:type="spellStart"/>
      <w:r w:rsidR="00A72FD4" w:rsidRPr="003E27DC">
        <w:rPr>
          <w:i/>
          <w:iCs/>
        </w:rPr>
        <w:t>Value</w:t>
      </w:r>
      <w:proofErr w:type="spellEnd"/>
      <w:r w:rsidR="00DF00AC" w:rsidRPr="00B27C71">
        <w:t xml:space="preserve"> de cada </w:t>
      </w:r>
      <w:r w:rsidR="003E27DC">
        <w:t>c</w:t>
      </w:r>
      <w:r w:rsidR="00266191" w:rsidRPr="00B27C71">
        <w:t xml:space="preserve">onjunto de </w:t>
      </w:r>
      <w:r w:rsidR="003E27DC">
        <w:t>s</w:t>
      </w:r>
      <w:r w:rsidR="00266191" w:rsidRPr="00B27C71">
        <w:t>e</w:t>
      </w:r>
      <w:r w:rsidR="003F2FD9" w:rsidRPr="00B27C71">
        <w:t>nsores</w:t>
      </w:r>
      <w:r w:rsidR="009B7FC9" w:rsidRPr="00B27C71">
        <w:t>]</w:t>
      </w:r>
    </w:p>
    <w:p w14:paraId="032FA834" w14:textId="5A806581" w:rsidR="00553568" w:rsidRPr="00B27C71" w:rsidRDefault="00553568" w:rsidP="00FF7CB7">
      <w:pPr>
        <w:pStyle w:val="Heading5"/>
      </w:pPr>
      <w:bookmarkStart w:id="247" w:name="_Toc170059508"/>
      <w:r w:rsidRPr="00B27C71">
        <w:t>Processo de Normalização dos Dados</w:t>
      </w:r>
      <w:bookmarkEnd w:id="247"/>
    </w:p>
    <w:p w14:paraId="04914B87" w14:textId="5499310A" w:rsidR="00194B8A" w:rsidRPr="00B27C71" w:rsidRDefault="00E24D3B" w:rsidP="00337A77">
      <w:r w:rsidRPr="00B27C71">
        <w:t>O processo de normalização</w:t>
      </w:r>
      <w:r w:rsidR="00EC0F87">
        <w:t xml:space="preserve"> (ver </w:t>
      </w:r>
      <w:r w:rsidR="00EC0F87">
        <w:fldChar w:fldCharType="begin"/>
      </w:r>
      <w:r w:rsidR="00EC0F87">
        <w:instrText xml:space="preserve"> REF _Ref175474872 \h </w:instrText>
      </w:r>
      <w:r w:rsidR="00EC0F87">
        <w:fldChar w:fldCharType="separate"/>
      </w:r>
      <w:r w:rsidR="00EC0F87" w:rsidRPr="00B27C71">
        <w:t xml:space="preserve">Figura </w:t>
      </w:r>
      <w:r w:rsidR="00EC0F87">
        <w:rPr>
          <w:noProof/>
        </w:rPr>
        <w:t>19</w:t>
      </w:r>
      <w:r w:rsidR="00EC0F87">
        <w:fldChar w:fldCharType="end"/>
      </w:r>
      <w:r w:rsidR="00EC0F87">
        <w:t>)</w:t>
      </w:r>
      <w:r w:rsidRPr="00B27C71">
        <w:t xml:space="preserve"> de dados </w:t>
      </w:r>
      <w:r w:rsidR="00766A92" w:rsidRPr="00B27C71">
        <w:t xml:space="preserve">começa com a aplicação da função </w:t>
      </w:r>
      <w:proofErr w:type="spellStart"/>
      <w:r w:rsidR="00C73CC7" w:rsidRPr="003E27DC">
        <w:rPr>
          <w:i/>
          <w:iCs/>
        </w:rPr>
        <w:t>max_of_vectors</w:t>
      </w:r>
      <w:proofErr w:type="spellEnd"/>
      <w:r w:rsidR="00461F46">
        <w:rPr>
          <w:i/>
          <w:iCs/>
        </w:rPr>
        <w:t xml:space="preserve"> </w:t>
      </w:r>
      <w:r w:rsidR="00461F46" w:rsidRPr="00461F46">
        <w:t>(</w:t>
      </w:r>
      <w:r w:rsidR="00461F46">
        <w:t xml:space="preserve">ver </w:t>
      </w:r>
      <w:r w:rsidR="00461F46">
        <w:fldChar w:fldCharType="begin"/>
      </w:r>
      <w:r w:rsidR="00461F46">
        <w:instrText xml:space="preserve"> REF _Ref175473421 \h </w:instrText>
      </w:r>
      <w:r w:rsidR="00461F46">
        <w:fldChar w:fldCharType="separate"/>
      </w:r>
      <w:r w:rsidR="00461F46" w:rsidRPr="00461F46">
        <w:t xml:space="preserve">Listagem </w:t>
      </w:r>
      <w:r w:rsidR="00461F46" w:rsidRPr="00461F46">
        <w:rPr>
          <w:noProof/>
        </w:rPr>
        <w:t>3</w:t>
      </w:r>
      <w:r w:rsidR="00461F46">
        <w:fldChar w:fldCharType="end"/>
      </w:r>
      <w:r w:rsidR="00461F46" w:rsidRPr="00461F46">
        <w:t>)</w:t>
      </w:r>
      <w:r w:rsidR="004150DE" w:rsidRPr="00B27C71">
        <w:t xml:space="preserve"> </w:t>
      </w:r>
      <w:r w:rsidR="00B15DDF" w:rsidRPr="00B27C71">
        <w:t xml:space="preserve">que pode </w:t>
      </w:r>
      <w:r w:rsidR="00E25E15" w:rsidRPr="00B27C71">
        <w:t>ter duas variações</w:t>
      </w:r>
      <w:r w:rsidR="00194B8A" w:rsidRPr="00B27C71">
        <w:t xml:space="preserve">: </w:t>
      </w:r>
    </w:p>
    <w:p w14:paraId="1CD05C92" w14:textId="3A5CA7DA" w:rsidR="00337A77" w:rsidRPr="00B27C71" w:rsidRDefault="00041A2A" w:rsidP="00A42210">
      <w:pPr>
        <w:pStyle w:val="ListParagraph"/>
        <w:numPr>
          <w:ilvl w:val="0"/>
          <w:numId w:val="12"/>
        </w:numPr>
      </w:pPr>
      <w:r w:rsidRPr="00B27C71">
        <w:t>Para o</w:t>
      </w:r>
      <w:r w:rsidR="00E25E15" w:rsidRPr="00B27C71">
        <w:t xml:space="preserve"> acelerómetro, onde os </w:t>
      </w:r>
      <w:r w:rsidR="0051322F" w:rsidRPr="00B27C71">
        <w:t xml:space="preserve">parâmetros </w:t>
      </w:r>
      <w:r w:rsidR="00E25E15" w:rsidRPr="00B27C71">
        <w:t>de entrada são os</w:t>
      </w:r>
      <w:r w:rsidR="00662572" w:rsidRPr="00B27C71">
        <w:t>:</w:t>
      </w:r>
      <w:r w:rsidR="00AE63E0" w:rsidRPr="00B27C71">
        <w:t xml:space="preserve"> </w:t>
      </w:r>
      <w:proofErr w:type="spellStart"/>
      <w:r w:rsidR="00AE63E0" w:rsidRPr="003E27DC">
        <w:rPr>
          <w:i/>
          <w:iCs/>
        </w:rPr>
        <w:t>turnRightX</w:t>
      </w:r>
      <w:proofErr w:type="spellEnd"/>
      <w:r w:rsidR="00AE63E0" w:rsidRPr="00B27C71">
        <w:rPr>
          <w:b/>
          <w:bCs/>
        </w:rPr>
        <w:t xml:space="preserve">, </w:t>
      </w:r>
      <w:proofErr w:type="spellStart"/>
      <w:r w:rsidR="00AE63E0" w:rsidRPr="003E27DC">
        <w:rPr>
          <w:i/>
          <w:iCs/>
        </w:rPr>
        <w:t>turnLeftX</w:t>
      </w:r>
      <w:proofErr w:type="spellEnd"/>
      <w:r w:rsidR="00AE63E0" w:rsidRPr="00B27C71">
        <w:rPr>
          <w:b/>
          <w:bCs/>
        </w:rPr>
        <w:t xml:space="preserve">, </w:t>
      </w:r>
      <w:proofErr w:type="spellStart"/>
      <w:r w:rsidR="00AE63E0" w:rsidRPr="003E27DC">
        <w:rPr>
          <w:i/>
          <w:iCs/>
        </w:rPr>
        <w:t>accelY</w:t>
      </w:r>
      <w:proofErr w:type="spellEnd"/>
      <w:r w:rsidR="00AE63E0" w:rsidRPr="00B27C71">
        <w:rPr>
          <w:b/>
          <w:bCs/>
        </w:rPr>
        <w:t xml:space="preserve">, </w:t>
      </w:r>
      <w:proofErr w:type="spellStart"/>
      <w:r w:rsidR="00AE63E0" w:rsidRPr="003E27DC">
        <w:rPr>
          <w:i/>
          <w:iCs/>
        </w:rPr>
        <w:t>breakY</w:t>
      </w:r>
      <w:proofErr w:type="spellEnd"/>
      <w:r w:rsidR="00AE63E0" w:rsidRPr="00B27C71">
        <w:rPr>
          <w:b/>
          <w:bCs/>
        </w:rPr>
        <w:t xml:space="preserve">, </w:t>
      </w:r>
      <w:proofErr w:type="spellStart"/>
      <w:r w:rsidR="00AE63E0" w:rsidRPr="003E27DC">
        <w:rPr>
          <w:i/>
          <w:iCs/>
        </w:rPr>
        <w:t>positiveZ</w:t>
      </w:r>
      <w:proofErr w:type="spellEnd"/>
      <w:r w:rsidR="00AE63E0" w:rsidRPr="00B27C71">
        <w:rPr>
          <w:b/>
          <w:bCs/>
        </w:rPr>
        <w:t xml:space="preserve">, </w:t>
      </w:r>
      <w:proofErr w:type="spellStart"/>
      <w:r w:rsidR="00AE63E0" w:rsidRPr="003E27DC">
        <w:rPr>
          <w:i/>
          <w:iCs/>
        </w:rPr>
        <w:t>negativeZ</w:t>
      </w:r>
      <w:proofErr w:type="spellEnd"/>
      <w:r w:rsidR="00EC0F87">
        <w:rPr>
          <w:i/>
          <w:iCs/>
        </w:rPr>
        <w:t xml:space="preserve"> </w:t>
      </w:r>
      <w:r w:rsidR="00EC0F87" w:rsidRPr="00EC0F87">
        <w:t>(ver</w:t>
      </w:r>
      <w:r w:rsidR="00EC0F87">
        <w:t xml:space="preserve"> </w:t>
      </w:r>
      <w:r w:rsidR="00EC0F87">
        <w:fldChar w:fldCharType="begin"/>
      </w:r>
      <w:r w:rsidR="00EC0F87">
        <w:instrText xml:space="preserve"> REF _Ref175474770 \h </w:instrText>
      </w:r>
      <w:r w:rsidR="00EC0F87">
        <w:fldChar w:fldCharType="separate"/>
      </w:r>
      <w:r w:rsidR="00EC0F87" w:rsidRPr="00B27C71">
        <w:rPr>
          <w:b/>
          <w:bCs/>
          <w:sz w:val="18"/>
          <w:szCs w:val="16"/>
        </w:rPr>
        <w:t xml:space="preserve">Figura </w:t>
      </w:r>
      <w:r w:rsidR="00EC0F87">
        <w:rPr>
          <w:b/>
          <w:bCs/>
          <w:noProof/>
          <w:sz w:val="18"/>
          <w:szCs w:val="16"/>
        </w:rPr>
        <w:t>17</w:t>
      </w:r>
      <w:r w:rsidR="00EC0F87">
        <w:fldChar w:fldCharType="end"/>
      </w:r>
      <w:r w:rsidR="00EC0F87" w:rsidRPr="00EC0F87">
        <w:t>)</w:t>
      </w:r>
      <w:r w:rsidR="00194B8A" w:rsidRPr="00B27C71">
        <w:t>;</w:t>
      </w:r>
    </w:p>
    <w:p w14:paraId="7595AA25" w14:textId="57DD7B2A" w:rsidR="001F4826" w:rsidRPr="00B27C71" w:rsidRDefault="00041A2A" w:rsidP="00A42210">
      <w:pPr>
        <w:pStyle w:val="ListParagraph"/>
        <w:numPr>
          <w:ilvl w:val="0"/>
          <w:numId w:val="12"/>
        </w:numPr>
        <w:rPr>
          <w:b/>
          <w:bCs/>
        </w:rPr>
      </w:pPr>
      <w:r w:rsidRPr="00B27C71">
        <w:t>Para o</w:t>
      </w:r>
      <w:r w:rsidR="00194B8A" w:rsidRPr="00B27C71">
        <w:t xml:space="preserve"> </w:t>
      </w:r>
      <w:r w:rsidR="00423591" w:rsidRPr="00B27C71">
        <w:t>giroscópio</w:t>
      </w:r>
      <w:r w:rsidR="00194B8A" w:rsidRPr="00B27C71">
        <w:t xml:space="preserve">, </w:t>
      </w:r>
      <w:r w:rsidRPr="00B27C71">
        <w:t xml:space="preserve">em que os </w:t>
      </w:r>
      <w:r w:rsidR="0051322F" w:rsidRPr="00B27C71">
        <w:t xml:space="preserve">parâmetros </w:t>
      </w:r>
      <w:r w:rsidRPr="00B27C71">
        <w:t>de entrada são:</w:t>
      </w:r>
      <w:r w:rsidR="00194B8A" w:rsidRPr="00B27C71">
        <w:t xml:space="preserve"> </w:t>
      </w:r>
      <w:r w:rsidR="00840374" w:rsidRPr="00B27C71">
        <w:rPr>
          <w:b/>
          <w:bCs/>
        </w:rPr>
        <w:t>‘</w:t>
      </w:r>
      <w:proofErr w:type="spellStart"/>
      <w:r w:rsidR="00840374" w:rsidRPr="003E27DC">
        <w:rPr>
          <w:i/>
          <w:iCs/>
        </w:rPr>
        <w:t>gyrPositiveX</w:t>
      </w:r>
      <w:proofErr w:type="spellEnd"/>
      <w:r w:rsidR="00840374" w:rsidRPr="003E27DC">
        <w:rPr>
          <w:i/>
          <w:iCs/>
        </w:rPr>
        <w:t>’</w:t>
      </w:r>
      <w:r w:rsidR="00840374" w:rsidRPr="00B27C71">
        <w:rPr>
          <w:b/>
          <w:bCs/>
        </w:rPr>
        <w:t xml:space="preserve">, </w:t>
      </w:r>
      <w:proofErr w:type="spellStart"/>
      <w:r w:rsidR="000B6A37" w:rsidRPr="00374B9B">
        <w:rPr>
          <w:i/>
          <w:iCs/>
        </w:rPr>
        <w:t>gyrNegativeX</w:t>
      </w:r>
      <w:proofErr w:type="spellEnd"/>
      <w:r w:rsidR="000B6A37" w:rsidRPr="00B27C71">
        <w:rPr>
          <w:b/>
          <w:bCs/>
        </w:rPr>
        <w:t xml:space="preserve">, </w:t>
      </w:r>
      <w:proofErr w:type="spellStart"/>
      <w:r w:rsidR="000B6A37" w:rsidRPr="003E27DC">
        <w:rPr>
          <w:i/>
          <w:iCs/>
        </w:rPr>
        <w:t>gyrPositiveY</w:t>
      </w:r>
      <w:proofErr w:type="spellEnd"/>
      <w:r w:rsidR="000B6A37" w:rsidRPr="00B27C71">
        <w:rPr>
          <w:b/>
          <w:bCs/>
        </w:rPr>
        <w:t xml:space="preserve">, </w:t>
      </w:r>
      <w:proofErr w:type="spellStart"/>
      <w:r w:rsidR="000B6A37" w:rsidRPr="003E27DC">
        <w:rPr>
          <w:i/>
          <w:iCs/>
        </w:rPr>
        <w:t>gyrNegativeY</w:t>
      </w:r>
      <w:proofErr w:type="spellEnd"/>
      <w:r w:rsidR="000B6A37" w:rsidRPr="00B27C71">
        <w:rPr>
          <w:b/>
          <w:bCs/>
        </w:rPr>
        <w:t>,</w:t>
      </w:r>
      <w:r w:rsidR="001F4826" w:rsidRPr="00B27C71">
        <w:rPr>
          <w:b/>
          <w:bCs/>
        </w:rPr>
        <w:t xml:space="preserve"> </w:t>
      </w:r>
      <w:proofErr w:type="spellStart"/>
      <w:r w:rsidR="001F4826" w:rsidRPr="003E27DC">
        <w:rPr>
          <w:i/>
          <w:iCs/>
        </w:rPr>
        <w:t>gyrPositiveZ</w:t>
      </w:r>
      <w:proofErr w:type="spellEnd"/>
      <w:r w:rsidR="001F4826" w:rsidRPr="00B27C71">
        <w:rPr>
          <w:b/>
          <w:bCs/>
        </w:rPr>
        <w:t xml:space="preserve"> e </w:t>
      </w:r>
    </w:p>
    <w:p w14:paraId="609A55F4" w14:textId="49DDCAC2" w:rsidR="00194B8A" w:rsidRPr="00B27C71" w:rsidRDefault="001F4826" w:rsidP="001F4826">
      <w:pPr>
        <w:pStyle w:val="ListParagraph"/>
        <w:ind w:left="1117" w:firstLine="0"/>
        <w:rPr>
          <w:b/>
          <w:bCs/>
        </w:rPr>
      </w:pPr>
      <w:proofErr w:type="spellStart"/>
      <w:r w:rsidRPr="003E27DC">
        <w:rPr>
          <w:i/>
          <w:iCs/>
        </w:rPr>
        <w:t>gyrNegativeZ</w:t>
      </w:r>
      <w:proofErr w:type="spellEnd"/>
      <w:r w:rsidR="00EC0F87">
        <w:rPr>
          <w:i/>
          <w:iCs/>
        </w:rPr>
        <w:t xml:space="preserve"> </w:t>
      </w:r>
      <w:r w:rsidR="00EC0F87" w:rsidRPr="00EC0F87">
        <w:t>(ver</w:t>
      </w:r>
      <w:r w:rsidR="00EC0F87">
        <w:t xml:space="preserve"> </w:t>
      </w:r>
      <w:r w:rsidR="00EC0F87">
        <w:fldChar w:fldCharType="begin"/>
      </w:r>
      <w:r w:rsidR="00EC0F87">
        <w:instrText xml:space="preserve"> REF _Ref175474788 \h </w:instrText>
      </w:r>
      <w:r w:rsidR="00EC0F87">
        <w:fldChar w:fldCharType="separate"/>
      </w:r>
      <w:r w:rsidR="00EC0F87" w:rsidRPr="00B27C71">
        <w:t xml:space="preserve">Figura </w:t>
      </w:r>
      <w:r w:rsidR="00EC0F87">
        <w:rPr>
          <w:noProof/>
        </w:rPr>
        <w:t>18</w:t>
      </w:r>
      <w:r w:rsidR="00EC0F87">
        <w:fldChar w:fldCharType="end"/>
      </w:r>
      <w:r w:rsidR="00EC0F87" w:rsidRPr="00EC0F87">
        <w:t>)</w:t>
      </w:r>
    </w:p>
    <w:p w14:paraId="5FBD1379" w14:textId="586AE5F6" w:rsidR="00150947" w:rsidRPr="00B27C71" w:rsidRDefault="00150947" w:rsidP="00150947">
      <w:pPr>
        <w:rPr>
          <w:b/>
          <w:bCs/>
        </w:rPr>
      </w:pPr>
      <w:r w:rsidRPr="00B27C71">
        <w:t xml:space="preserve">O objetivo desta função e </w:t>
      </w:r>
      <w:r w:rsidR="00D27A4D" w:rsidRPr="00B27C71">
        <w:t>juntar todas as colunas de entrada</w:t>
      </w:r>
      <w:r w:rsidR="00D718BD" w:rsidRPr="00B27C71">
        <w:t xml:space="preserve"> e </w:t>
      </w:r>
      <w:r w:rsidR="0097780B" w:rsidRPr="00B27C71">
        <w:t>combiná-las</w:t>
      </w:r>
      <w:r w:rsidR="00D718BD" w:rsidRPr="00B27C71">
        <w:t xml:space="preserve"> num vetor único calculando depois o valor máximo dest</w:t>
      </w:r>
      <w:r w:rsidR="008821B1" w:rsidRPr="00B27C71">
        <w:t xml:space="preserve">e vetor. O </w:t>
      </w:r>
      <w:r w:rsidR="004E079A" w:rsidRPr="00B27C71">
        <w:t>resultado</w:t>
      </w:r>
      <w:r w:rsidR="008821B1" w:rsidRPr="00B27C71">
        <w:t xml:space="preserve"> </w:t>
      </w:r>
      <w:r w:rsidR="00627945" w:rsidRPr="00B27C71">
        <w:t xml:space="preserve">é o retorno do valor máximo do acelerómetro ou do </w:t>
      </w:r>
      <w:r w:rsidR="00904367" w:rsidRPr="00B27C71">
        <w:t>giroscópio</w:t>
      </w:r>
      <w:r w:rsidR="00627945" w:rsidRPr="00B27C71">
        <w:t xml:space="preserve"> </w:t>
      </w:r>
      <w:r w:rsidR="00904367" w:rsidRPr="00B27C71">
        <w:t xml:space="preserve">que irá ter </w:t>
      </w:r>
      <w:r w:rsidR="00927F04" w:rsidRPr="00B27C71">
        <w:t xml:space="preserve">como papel o parâmetro de entrada </w:t>
      </w:r>
      <w:r w:rsidR="00B62AF9" w:rsidRPr="00B27C71">
        <w:t xml:space="preserve">da </w:t>
      </w:r>
      <w:r w:rsidR="002449B7" w:rsidRPr="00B27C71">
        <w:t xml:space="preserve">função </w:t>
      </w:r>
      <w:r w:rsidR="002449B7" w:rsidRPr="00374B9B">
        <w:rPr>
          <w:i/>
          <w:iCs/>
        </w:rPr>
        <w:t xml:space="preserve">normalize_between_0_and_max_v2(data, </w:t>
      </w:r>
      <w:proofErr w:type="spellStart"/>
      <w:r w:rsidR="002449B7" w:rsidRPr="00374B9B">
        <w:rPr>
          <w:i/>
          <w:iCs/>
        </w:rPr>
        <w:t>max_value</w:t>
      </w:r>
      <w:proofErr w:type="spellEnd"/>
      <w:r w:rsidR="002449B7" w:rsidRPr="00374B9B">
        <w:rPr>
          <w:i/>
          <w:iCs/>
        </w:rPr>
        <w:t>)</w:t>
      </w:r>
      <w:r w:rsidR="00EC0F87">
        <w:rPr>
          <w:i/>
          <w:iCs/>
        </w:rPr>
        <w:t xml:space="preserve"> </w:t>
      </w:r>
      <w:r w:rsidR="00EC0F87" w:rsidRPr="00EC0F87">
        <w:t>(</w:t>
      </w:r>
      <w:r w:rsidR="00EC0F87">
        <w:t xml:space="preserve">ver </w:t>
      </w:r>
      <w:r w:rsidR="00EC0F87">
        <w:fldChar w:fldCharType="begin"/>
      </w:r>
      <w:r w:rsidR="00EC0F87">
        <w:instrText xml:space="preserve"> REF _Ref175474710 \h </w:instrText>
      </w:r>
      <w:r w:rsidR="00EC0F87">
        <w:fldChar w:fldCharType="separate"/>
      </w:r>
      <w:r w:rsidR="00EC0F87" w:rsidRPr="00EC0F87">
        <w:t xml:space="preserve">Listagem </w:t>
      </w:r>
      <w:r w:rsidR="00EC0F87" w:rsidRPr="00EC0F87">
        <w:rPr>
          <w:noProof/>
        </w:rPr>
        <w:t>4</w:t>
      </w:r>
      <w:r w:rsidR="00EC0F87">
        <w:fldChar w:fldCharType="end"/>
      </w:r>
      <w:r w:rsidR="00EC0F87" w:rsidRPr="00EC0F87">
        <w:t>)</w:t>
      </w:r>
      <w:r w:rsidR="002449B7" w:rsidRPr="00B27C71">
        <w:rPr>
          <w:b/>
          <w:bCs/>
        </w:rPr>
        <w:t>.</w:t>
      </w:r>
    </w:p>
    <w:p w14:paraId="7FDE5CC3"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ax_of_vectors</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vec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6</w:t>
      </w:r>
      <w:r w:rsidRPr="00E86665">
        <w:rPr>
          <w:rFonts w:ascii="Consolas" w:hAnsi="Consolas" w:cs="Courier New"/>
          <w:color w:val="666600"/>
          <w:sz w:val="17"/>
          <w:szCs w:val="17"/>
          <w:lang w:val="en-US"/>
        </w:rPr>
        <w:t>):</w:t>
      </w:r>
    </w:p>
    <w:p w14:paraId="1099A44C"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ombine all vectors into a single array</w:t>
      </w:r>
    </w:p>
    <w:p w14:paraId="7140AA09"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3. </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all_vectors</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rray</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vec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6</w:t>
      </w:r>
      <w:r w:rsidRPr="00E86665">
        <w:rPr>
          <w:rFonts w:ascii="Consolas" w:hAnsi="Consolas" w:cs="Courier New"/>
          <w:color w:val="666600"/>
          <w:sz w:val="17"/>
          <w:szCs w:val="17"/>
          <w:lang w:val="en-US"/>
        </w:rPr>
        <w:t>])</w:t>
      </w:r>
    </w:p>
    <w:p w14:paraId="58C7FE79"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4. </w:t>
      </w:r>
      <w:r w:rsidRPr="00E86665">
        <w:rPr>
          <w:rFonts w:ascii="Consolas" w:hAnsi="Consolas" w:cs="Courier New"/>
          <w:color w:val="000000"/>
          <w:sz w:val="17"/>
          <w:szCs w:val="17"/>
          <w:lang w:val="en-US"/>
        </w:rPr>
        <w:t> </w:t>
      </w:r>
    </w:p>
    <w:p w14:paraId="0B7A54AE"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5.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Find the maximum value in the array</w:t>
      </w:r>
    </w:p>
    <w:p w14:paraId="6F0F6030"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6. </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ax_valu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ax</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all_vectors</w:t>
      </w:r>
      <w:proofErr w:type="spellEnd"/>
      <w:r w:rsidRPr="00E86665">
        <w:rPr>
          <w:rFonts w:ascii="Consolas" w:hAnsi="Consolas" w:cs="Courier New"/>
          <w:color w:val="666600"/>
          <w:sz w:val="17"/>
          <w:szCs w:val="17"/>
          <w:lang w:val="en-US"/>
        </w:rPr>
        <w:t>)</w:t>
      </w:r>
    </w:p>
    <w:p w14:paraId="3BEA0E7E"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7. </w:t>
      </w:r>
      <w:r w:rsidRPr="00E86665">
        <w:rPr>
          <w:rFonts w:ascii="Consolas" w:hAnsi="Consolas" w:cs="Courier New"/>
          <w:color w:val="000000"/>
          <w:sz w:val="17"/>
          <w:szCs w:val="17"/>
          <w:lang w:val="en-US"/>
        </w:rPr>
        <w:t> </w:t>
      </w:r>
    </w:p>
    <w:p w14:paraId="7573FB19" w14:textId="0CB29D4F" w:rsidR="0097780B" w:rsidRPr="00E86665"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8.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eturn</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ax_value</w:t>
      </w:r>
      <w:proofErr w:type="spellEnd"/>
    </w:p>
    <w:p w14:paraId="47991175" w14:textId="5CA51F83" w:rsidR="0097780B" w:rsidRPr="004360C5" w:rsidRDefault="0097780B" w:rsidP="00E86ACB">
      <w:pPr>
        <w:pStyle w:val="Caption"/>
        <w:rPr>
          <w:bCs/>
          <w:lang w:val="en-US"/>
        </w:rPr>
      </w:pPr>
      <w:bookmarkStart w:id="248" w:name="_Ref175473421"/>
      <w:bookmarkStart w:id="249" w:name="_Toc175516480"/>
      <w:proofErr w:type="spellStart"/>
      <w:r w:rsidRPr="004360C5">
        <w:rPr>
          <w:lang w:val="en-US"/>
        </w:rPr>
        <w:t>Listagem</w:t>
      </w:r>
      <w:proofErr w:type="spellEnd"/>
      <w:r w:rsidRPr="004360C5">
        <w:rPr>
          <w:lang w:val="en-US"/>
        </w:rPr>
        <w:t xml:space="preserve"> </w:t>
      </w:r>
      <w:r w:rsidRPr="00B27C71">
        <w:fldChar w:fldCharType="begin"/>
      </w:r>
      <w:r w:rsidRPr="004360C5">
        <w:rPr>
          <w:lang w:val="en-US"/>
        </w:rPr>
        <w:instrText xml:space="preserve"> SEQ Listagem \* ARABIC </w:instrText>
      </w:r>
      <w:r w:rsidRPr="00B27C71">
        <w:fldChar w:fldCharType="separate"/>
      </w:r>
      <w:r w:rsidR="00514D6B" w:rsidRPr="004360C5">
        <w:rPr>
          <w:noProof/>
          <w:lang w:val="en-US"/>
        </w:rPr>
        <w:t>3</w:t>
      </w:r>
      <w:r w:rsidRPr="00B27C71">
        <w:fldChar w:fldCharType="end"/>
      </w:r>
      <w:bookmarkEnd w:id="248"/>
      <w:r w:rsidRPr="004360C5">
        <w:rPr>
          <w:lang w:val="en-US"/>
        </w:rPr>
        <w:t xml:space="preserve"> - </w:t>
      </w:r>
      <w:proofErr w:type="spellStart"/>
      <w:r w:rsidRPr="004360C5">
        <w:rPr>
          <w:lang w:val="en-US"/>
        </w:rPr>
        <w:t>Função</w:t>
      </w:r>
      <w:proofErr w:type="spellEnd"/>
      <w:r w:rsidRPr="004360C5">
        <w:rPr>
          <w:lang w:val="en-US"/>
        </w:rPr>
        <w:t xml:space="preserve"> </w:t>
      </w:r>
      <w:proofErr w:type="spellStart"/>
      <w:r w:rsidRPr="004360C5">
        <w:rPr>
          <w:i/>
          <w:lang w:val="en-US"/>
        </w:rPr>
        <w:t>max_of_vectors</w:t>
      </w:r>
      <w:bookmarkEnd w:id="249"/>
      <w:proofErr w:type="spellEnd"/>
    </w:p>
    <w:p w14:paraId="69AB82E7"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normalize_between_0_and_max_v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ax_value</w:t>
      </w:r>
      <w:proofErr w:type="spellEnd"/>
      <w:r w:rsidRPr="00E86665">
        <w:rPr>
          <w:rFonts w:ascii="Consolas" w:hAnsi="Consolas" w:cs="Courier New"/>
          <w:color w:val="666600"/>
          <w:sz w:val="17"/>
          <w:szCs w:val="17"/>
          <w:lang w:val="en-US"/>
        </w:rPr>
        <w:t>):</w:t>
      </w:r>
    </w:p>
    <w:p w14:paraId="1CD4A438" w14:textId="6EAAF641" w:rsidR="0097780B" w:rsidRPr="00E86665"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E86665">
        <w:rPr>
          <w:rFonts w:ascii="Consolas" w:hAnsi="Consolas" w:cs="Courier New"/>
          <w:sz w:val="17"/>
          <w:szCs w:val="17"/>
          <w:lang w:val="en-US"/>
        </w:rPr>
        <w:t xml:space="preserve">2.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eturn</w:t>
      </w:r>
      <w:r w:rsidRPr="00E86665">
        <w:rPr>
          <w:rFonts w:ascii="Consolas" w:hAnsi="Consolas" w:cs="Courier New"/>
          <w:color w:val="000000"/>
          <w:sz w:val="17"/>
          <w:szCs w:val="17"/>
          <w:lang w:val="en-US"/>
        </w:rPr>
        <w:t xml:space="preserve"> 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ax_value</w:t>
      </w:r>
      <w:proofErr w:type="spellEnd"/>
    </w:p>
    <w:p w14:paraId="115DAE7D" w14:textId="0BAA5513" w:rsidR="0097780B" w:rsidRPr="00E86665" w:rsidRDefault="0097780B" w:rsidP="00E86ACB">
      <w:pPr>
        <w:pStyle w:val="Caption"/>
        <w:rPr>
          <w:bCs/>
          <w:lang w:val="en-US"/>
        </w:rPr>
      </w:pPr>
      <w:bookmarkStart w:id="250" w:name="_Ref175474710"/>
      <w:bookmarkStart w:id="251" w:name="_Toc175516481"/>
      <w:proofErr w:type="spellStart"/>
      <w:r w:rsidRPr="00E86665">
        <w:rPr>
          <w:lang w:val="en-US"/>
        </w:rPr>
        <w:t>Listagem</w:t>
      </w:r>
      <w:proofErr w:type="spellEnd"/>
      <w:r w:rsidRPr="00E86665">
        <w:rPr>
          <w:lang w:val="en-US"/>
        </w:rPr>
        <w:t xml:space="preserve"> </w:t>
      </w:r>
      <w:r w:rsidRPr="00B27C71">
        <w:fldChar w:fldCharType="begin"/>
      </w:r>
      <w:r w:rsidRPr="00E86665">
        <w:rPr>
          <w:lang w:val="en-US"/>
        </w:rPr>
        <w:instrText xml:space="preserve"> SEQ Listagem \* ARABIC </w:instrText>
      </w:r>
      <w:r w:rsidRPr="00B27C71">
        <w:fldChar w:fldCharType="separate"/>
      </w:r>
      <w:r w:rsidR="00514D6B" w:rsidRPr="00E86665">
        <w:rPr>
          <w:noProof/>
          <w:lang w:val="en-US"/>
        </w:rPr>
        <w:t>4</w:t>
      </w:r>
      <w:r w:rsidRPr="00B27C71">
        <w:fldChar w:fldCharType="end"/>
      </w:r>
      <w:bookmarkEnd w:id="250"/>
      <w:r w:rsidRPr="00E86665">
        <w:rPr>
          <w:lang w:val="en-US"/>
        </w:rPr>
        <w:t xml:space="preserve"> - </w:t>
      </w:r>
      <w:proofErr w:type="spellStart"/>
      <w:r w:rsidRPr="00E86665">
        <w:rPr>
          <w:lang w:val="en-US"/>
        </w:rPr>
        <w:t>Função</w:t>
      </w:r>
      <w:proofErr w:type="spellEnd"/>
      <w:r w:rsidRPr="00E86665">
        <w:rPr>
          <w:lang w:val="en-US"/>
        </w:rPr>
        <w:t xml:space="preserve"> </w:t>
      </w:r>
      <w:r w:rsidRPr="00374B9B">
        <w:rPr>
          <w:i/>
          <w:lang w:val="en-US"/>
        </w:rPr>
        <w:t>normalize_between_0_and_max_v2</w:t>
      </w:r>
      <w:bookmarkEnd w:id="251"/>
    </w:p>
    <w:p w14:paraId="35B1CE24" w14:textId="77777777" w:rsidR="00EC0F87" w:rsidRDefault="0007075C" w:rsidP="00EC0F87">
      <w:pPr>
        <w:keepNext/>
        <w:jc w:val="center"/>
      </w:pPr>
      <w:r w:rsidRPr="00B27C7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6A38EABE" w:rsidR="0007075C" w:rsidRPr="00B27C71" w:rsidRDefault="00EC0F87" w:rsidP="00E86ACB">
      <w:pPr>
        <w:pStyle w:val="Caption"/>
      </w:pPr>
      <w:bookmarkStart w:id="252" w:name="_Toc175516458"/>
      <w:r>
        <w:t xml:space="preserve">Figura </w:t>
      </w:r>
      <w:r>
        <w:fldChar w:fldCharType="begin"/>
      </w:r>
      <w:r>
        <w:instrText xml:space="preserve"> SEQ Figura \* ARABIC </w:instrText>
      </w:r>
      <w:r>
        <w:fldChar w:fldCharType="separate"/>
      </w:r>
      <w:r w:rsidR="002A3861">
        <w:rPr>
          <w:noProof/>
        </w:rPr>
        <w:t>19</w:t>
      </w:r>
      <w:r>
        <w:fldChar w:fldCharType="end"/>
      </w:r>
      <w:r>
        <w:t xml:space="preserve"> - </w:t>
      </w:r>
      <w:r w:rsidRPr="00807A99">
        <w:t xml:space="preserve">Diagrama ilustrativo da função </w:t>
      </w:r>
      <w:proofErr w:type="spellStart"/>
      <w:r w:rsidRPr="00EC0F87">
        <w:rPr>
          <w:i/>
        </w:rPr>
        <w:t>max</w:t>
      </w:r>
      <w:proofErr w:type="spellEnd"/>
      <w:r w:rsidRPr="00EC0F87">
        <w:rPr>
          <w:i/>
        </w:rPr>
        <w:t xml:space="preserve"> </w:t>
      </w:r>
      <w:proofErr w:type="spellStart"/>
      <w:r w:rsidRPr="00EC0F87">
        <w:rPr>
          <w:i/>
        </w:rPr>
        <w:t>of</w:t>
      </w:r>
      <w:proofErr w:type="spellEnd"/>
      <w:r w:rsidRPr="00EC0F87">
        <w:rPr>
          <w:i/>
        </w:rPr>
        <w:t xml:space="preserve"> </w:t>
      </w:r>
      <w:proofErr w:type="spellStart"/>
      <w:r w:rsidRPr="00EC0F87">
        <w:rPr>
          <w:i/>
        </w:rPr>
        <w:t>vectors</w:t>
      </w:r>
      <w:proofErr w:type="spellEnd"/>
      <w:r w:rsidRPr="00807A99">
        <w:t xml:space="preserve"> aplicada ao giroscópio</w:t>
      </w:r>
      <w:bookmarkEnd w:id="252"/>
    </w:p>
    <w:p w14:paraId="5D9445D3" w14:textId="77777777" w:rsidR="00660D12" w:rsidRPr="00B27C71" w:rsidRDefault="00660D12" w:rsidP="00660D12">
      <w:pPr>
        <w:keepNext/>
        <w:jc w:val="center"/>
      </w:pPr>
      <w:r w:rsidRPr="00B27C71">
        <w:rPr>
          <w:noProof/>
        </w:rPr>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774BE031" w:rsidR="00660D12" w:rsidRPr="00B27C71" w:rsidRDefault="00660D12" w:rsidP="00E86ACB">
      <w:pPr>
        <w:pStyle w:val="Caption"/>
      </w:pPr>
      <w:bookmarkStart w:id="253" w:name="_Ref175474788"/>
      <w:bookmarkStart w:id="254" w:name="_Toc175516459"/>
      <w:r w:rsidRPr="00B27C71">
        <w:t xml:space="preserve">Figura </w:t>
      </w:r>
      <w:r w:rsidRPr="00B27C71">
        <w:fldChar w:fldCharType="begin"/>
      </w:r>
      <w:r w:rsidRPr="00B27C71">
        <w:instrText xml:space="preserve"> SEQ Figura \* ARABIC </w:instrText>
      </w:r>
      <w:r w:rsidRPr="00B27C71">
        <w:fldChar w:fldCharType="separate"/>
      </w:r>
      <w:r w:rsidR="002A3861">
        <w:rPr>
          <w:noProof/>
        </w:rPr>
        <w:t>20</w:t>
      </w:r>
      <w:r w:rsidRPr="00B27C71">
        <w:rPr>
          <w:noProof/>
        </w:rPr>
        <w:fldChar w:fldCharType="end"/>
      </w:r>
      <w:bookmarkEnd w:id="253"/>
      <w:r w:rsidRPr="00B27C71">
        <w:t xml:space="preserve"> - Diagrama </w:t>
      </w:r>
      <w:r w:rsidR="00803491" w:rsidRPr="00B27C71">
        <w:t xml:space="preserve">ilustrativo da </w:t>
      </w:r>
      <w:r w:rsidR="00374B9B">
        <w:t>f</w:t>
      </w:r>
      <w:r w:rsidRPr="00B27C71">
        <w:t xml:space="preserve">unção </w:t>
      </w:r>
      <w:proofErr w:type="spellStart"/>
      <w:r w:rsidR="00EC0F87" w:rsidRPr="00EC0F87">
        <w:rPr>
          <w:i/>
        </w:rPr>
        <w:t>m</w:t>
      </w:r>
      <w:r w:rsidRPr="00EC0F87">
        <w:rPr>
          <w:i/>
        </w:rPr>
        <w:t>ax</w:t>
      </w:r>
      <w:proofErr w:type="spellEnd"/>
      <w:r w:rsidRPr="00EC0F87">
        <w:rPr>
          <w:i/>
        </w:rPr>
        <w:t xml:space="preserve"> </w:t>
      </w:r>
      <w:proofErr w:type="spellStart"/>
      <w:r w:rsidR="00EC0F87" w:rsidRPr="00EC0F87">
        <w:rPr>
          <w:i/>
        </w:rPr>
        <w:t>o</w:t>
      </w:r>
      <w:r w:rsidRPr="00EC0F87">
        <w:rPr>
          <w:i/>
        </w:rPr>
        <w:t>f</w:t>
      </w:r>
      <w:proofErr w:type="spellEnd"/>
      <w:r w:rsidRPr="00EC0F87">
        <w:rPr>
          <w:i/>
        </w:rPr>
        <w:t xml:space="preserve"> </w:t>
      </w:r>
      <w:proofErr w:type="spellStart"/>
      <w:r w:rsidR="00EC0F87" w:rsidRPr="00EC0F87">
        <w:rPr>
          <w:i/>
        </w:rPr>
        <w:t>v</w:t>
      </w:r>
      <w:r w:rsidRPr="00EC0F87">
        <w:rPr>
          <w:i/>
        </w:rPr>
        <w:t>ectors</w:t>
      </w:r>
      <w:proofErr w:type="spellEnd"/>
      <w:r w:rsidRPr="00B27C71">
        <w:t xml:space="preserve"> </w:t>
      </w:r>
      <w:r w:rsidR="00374B9B">
        <w:t>a</w:t>
      </w:r>
      <w:r w:rsidRPr="00B27C71">
        <w:t xml:space="preserve">plicada ao </w:t>
      </w:r>
      <w:r w:rsidR="00374B9B">
        <w:t>g</w:t>
      </w:r>
      <w:r w:rsidRPr="00B27C71">
        <w:t>iroscópio</w:t>
      </w:r>
      <w:bookmarkEnd w:id="254"/>
    </w:p>
    <w:p w14:paraId="3F6D01A7" w14:textId="77777777" w:rsidR="000C17DE" w:rsidRPr="00B27C71" w:rsidRDefault="000C17DE" w:rsidP="000C17DE"/>
    <w:p w14:paraId="1B0FAA93" w14:textId="77777777" w:rsidR="00A94894" w:rsidRPr="00B27C71" w:rsidRDefault="00A94894" w:rsidP="00A94894">
      <w:pPr>
        <w:keepNext/>
        <w:jc w:val="center"/>
      </w:pPr>
      <w:r w:rsidRPr="00B27C71">
        <w:rPr>
          <w:noProof/>
        </w:rPr>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16074CBD" w:rsidR="00135E45" w:rsidRPr="00B27C71" w:rsidRDefault="00A94894" w:rsidP="00E86ACB">
      <w:pPr>
        <w:pStyle w:val="Caption"/>
      </w:pPr>
      <w:bookmarkStart w:id="255" w:name="_Ref175474872"/>
      <w:bookmarkStart w:id="256" w:name="_Toc175516460"/>
      <w:r w:rsidRPr="00B27C71">
        <w:t xml:space="preserve">Figura </w:t>
      </w:r>
      <w:r w:rsidRPr="00B27C71">
        <w:fldChar w:fldCharType="begin"/>
      </w:r>
      <w:r w:rsidRPr="00B27C71">
        <w:instrText xml:space="preserve"> SEQ Figura \* ARABIC </w:instrText>
      </w:r>
      <w:r w:rsidRPr="00B27C71">
        <w:fldChar w:fldCharType="separate"/>
      </w:r>
      <w:r w:rsidR="002A3861">
        <w:rPr>
          <w:noProof/>
        </w:rPr>
        <w:t>21</w:t>
      </w:r>
      <w:r w:rsidRPr="00B27C71">
        <w:rPr>
          <w:noProof/>
        </w:rPr>
        <w:fldChar w:fldCharType="end"/>
      </w:r>
      <w:bookmarkEnd w:id="255"/>
      <w:r w:rsidRPr="00B27C71">
        <w:t xml:space="preserve"> - Diagrama </w:t>
      </w:r>
      <w:r w:rsidR="00803491" w:rsidRPr="00B27C71">
        <w:t>i</w:t>
      </w:r>
      <w:r w:rsidRPr="00B27C71">
        <w:t xml:space="preserve">lustrativo da </w:t>
      </w:r>
      <w:r w:rsidR="00374B9B">
        <w:t>n</w:t>
      </w:r>
      <w:r w:rsidRPr="00B27C71">
        <w:t xml:space="preserve">ormalização dos </w:t>
      </w:r>
      <w:r w:rsidR="00374B9B">
        <w:t>d</w:t>
      </w:r>
      <w:r w:rsidRPr="00B27C71">
        <w:t>ados</w:t>
      </w:r>
      <w:bookmarkEnd w:id="256"/>
    </w:p>
    <w:p w14:paraId="35EAB751" w14:textId="42375CD3" w:rsidR="00D10B7D" w:rsidRPr="00B27C71" w:rsidRDefault="00D10B7D" w:rsidP="00D10B7D">
      <w:pPr>
        <w:spacing w:line="276" w:lineRule="auto"/>
        <w:ind w:firstLine="0"/>
        <w:jc w:val="left"/>
      </w:pPr>
      <w:r w:rsidRPr="00B27C71">
        <w:br w:type="page"/>
      </w:r>
    </w:p>
    <w:p w14:paraId="25EBA881" w14:textId="7EA4F759" w:rsidR="00B42A85" w:rsidRPr="00B27C71" w:rsidRDefault="00D462C2" w:rsidP="00FF7CB7">
      <w:pPr>
        <w:pStyle w:val="Heading3"/>
      </w:pPr>
      <w:r w:rsidRPr="00B27C71">
        <w:lastRenderedPageBreak/>
        <w:t xml:space="preserve"> </w:t>
      </w:r>
      <w:bookmarkStart w:id="257" w:name="_Toc170059509"/>
      <w:bookmarkStart w:id="258" w:name="_Toc175516344"/>
      <w:r w:rsidR="00B42A85" w:rsidRPr="00B27C71">
        <w:t>Representação Visual dos Dados</w:t>
      </w:r>
      <w:bookmarkEnd w:id="257"/>
      <w:bookmarkEnd w:id="258"/>
    </w:p>
    <w:p w14:paraId="33C92DBB" w14:textId="54D1A949" w:rsidR="00A541D7" w:rsidRPr="00B27C71" w:rsidRDefault="00A541D7" w:rsidP="00A541D7">
      <w:r w:rsidRPr="00B27C71">
        <w:t xml:space="preserve">Para uma melhor análise das manobras gravadas no </w:t>
      </w:r>
      <w:r w:rsidRPr="00B27C71">
        <w:rPr>
          <w:i/>
          <w:iCs/>
        </w:rPr>
        <w:t>dataset</w:t>
      </w:r>
      <w:r w:rsidRPr="00B27C71">
        <w:t xml:space="preserve">, utilizamos a Biblioteca </w:t>
      </w:r>
      <w:proofErr w:type="spellStart"/>
      <w:r w:rsidRPr="00374B9B">
        <w:t>Folium</w:t>
      </w:r>
      <w:proofErr w:type="spellEnd"/>
      <w:r w:rsidRPr="00B27C71">
        <w:t xml:space="preserve"> para criar um mapa interativo. Adicionamos um cluster de marcadores ao mapa para agrupar visualmente eventos próximos.</w:t>
      </w:r>
    </w:p>
    <w:p w14:paraId="332EFCEC" w14:textId="3880B3C6" w:rsidR="00A541D7" w:rsidRPr="00B27C71" w:rsidRDefault="00A541D7" w:rsidP="00A541D7">
      <w:r w:rsidRPr="00B27C71">
        <w:t xml:space="preserve">Foram então adicionados marcadores para cada posição de cada manobra efetuada, diferenciados por cores para representar diferentes tipos de manobras. A </w:t>
      </w:r>
      <w:r w:rsidR="00EC0F87">
        <w:fldChar w:fldCharType="begin"/>
      </w:r>
      <w:r w:rsidR="00EC0F87">
        <w:instrText xml:space="preserve"> REF _Ref175474896 \h </w:instrText>
      </w:r>
      <w:r w:rsidR="00EC0F87">
        <w:fldChar w:fldCharType="separate"/>
      </w:r>
      <w:r w:rsidR="00EC0F87" w:rsidRPr="00B27C71">
        <w:t xml:space="preserve">Figura </w:t>
      </w:r>
      <w:r w:rsidR="00EC0F87">
        <w:rPr>
          <w:noProof/>
        </w:rPr>
        <w:t>20</w:t>
      </w:r>
      <w:r w:rsidR="00EC0F87">
        <w:fldChar w:fldCharType="end"/>
      </w:r>
      <w:r w:rsidR="00EC0F87">
        <w:t xml:space="preserve"> </w:t>
      </w:r>
      <w:r w:rsidRPr="00B27C71">
        <w:t xml:space="preserve">e Figura </w:t>
      </w:r>
      <w:r w:rsidR="00EC0F87">
        <w:fldChar w:fldCharType="begin"/>
      </w:r>
      <w:r w:rsidR="00EC0F87">
        <w:instrText xml:space="preserve"> REF _Ref175474905 \h </w:instrText>
      </w:r>
      <w:r w:rsidR="00EC0F87">
        <w:fldChar w:fldCharType="separate"/>
      </w:r>
      <w:proofErr w:type="spellStart"/>
      <w:r w:rsidR="00EC0F87" w:rsidRPr="00B27C71">
        <w:t>Figura</w:t>
      </w:r>
      <w:proofErr w:type="spellEnd"/>
      <w:r w:rsidR="00EC0F87" w:rsidRPr="00B27C71">
        <w:t xml:space="preserve"> </w:t>
      </w:r>
      <w:r w:rsidR="00EC0F87">
        <w:rPr>
          <w:noProof/>
        </w:rPr>
        <w:t>21</w:t>
      </w:r>
      <w:r w:rsidR="00EC0F87">
        <w:fldChar w:fldCharType="end"/>
      </w:r>
      <w:r w:rsidRPr="00B27C71">
        <w:t xml:space="preserve"> representam estas visualizações dos conjuntos de dados:</w:t>
      </w:r>
    </w:p>
    <w:p w14:paraId="0BB4264D" w14:textId="77777777" w:rsidR="002906F9" w:rsidRPr="00B27C71" w:rsidRDefault="00A541D7" w:rsidP="002906F9">
      <w:pPr>
        <w:keepNext/>
      </w:pPr>
      <w:r w:rsidRPr="00B27C7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4"/>
                    <a:stretch>
                      <a:fillRect/>
                    </a:stretch>
                  </pic:blipFill>
                  <pic:spPr>
                    <a:xfrm>
                      <a:off x="0" y="0"/>
                      <a:ext cx="5440766" cy="2322333"/>
                    </a:xfrm>
                    <a:prstGeom prst="rect">
                      <a:avLst/>
                    </a:prstGeom>
                  </pic:spPr>
                </pic:pic>
              </a:graphicData>
            </a:graphic>
          </wp:inline>
        </w:drawing>
      </w:r>
    </w:p>
    <w:p w14:paraId="76F478D3" w14:textId="50EB3253" w:rsidR="002906F9" w:rsidRPr="00B27C71" w:rsidRDefault="002906F9" w:rsidP="00E86ACB">
      <w:pPr>
        <w:pStyle w:val="Caption"/>
      </w:pPr>
      <w:bookmarkStart w:id="259" w:name="_Ref175474896"/>
      <w:bookmarkStart w:id="260" w:name="_Toc175516461"/>
      <w:r w:rsidRPr="00B27C71">
        <w:t xml:space="preserve">Figura </w:t>
      </w:r>
      <w:r w:rsidRPr="00B27C71">
        <w:fldChar w:fldCharType="begin"/>
      </w:r>
      <w:r w:rsidRPr="00B27C71">
        <w:instrText xml:space="preserve"> SEQ Figura \* ARABIC </w:instrText>
      </w:r>
      <w:r w:rsidRPr="00B27C71">
        <w:fldChar w:fldCharType="separate"/>
      </w:r>
      <w:r w:rsidR="002A3861">
        <w:rPr>
          <w:noProof/>
        </w:rPr>
        <w:t>22</w:t>
      </w:r>
      <w:r w:rsidRPr="00B27C71">
        <w:rPr>
          <w:noProof/>
        </w:rPr>
        <w:fldChar w:fldCharType="end"/>
      </w:r>
      <w:bookmarkEnd w:id="259"/>
      <w:r w:rsidRPr="00B27C71">
        <w:t xml:space="preserve"> - Gráfico de manobras do </w:t>
      </w:r>
      <w:r w:rsidRPr="00374B9B">
        <w:rPr>
          <w:i/>
        </w:rPr>
        <w:t>dataset</w:t>
      </w:r>
      <w:bookmarkEnd w:id="260"/>
    </w:p>
    <w:p w14:paraId="6FAEBCBE" w14:textId="77777777" w:rsidR="002906F9" w:rsidRPr="00B27C71" w:rsidRDefault="00A541D7" w:rsidP="002906F9">
      <w:pPr>
        <w:keepNext/>
        <w:jc w:val="center"/>
      </w:pPr>
      <w:r w:rsidRPr="00B27C7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5"/>
                    <a:stretch>
                      <a:fillRect/>
                    </a:stretch>
                  </pic:blipFill>
                  <pic:spPr>
                    <a:xfrm>
                      <a:off x="0" y="0"/>
                      <a:ext cx="4113368" cy="3270575"/>
                    </a:xfrm>
                    <a:prstGeom prst="rect">
                      <a:avLst/>
                    </a:prstGeom>
                  </pic:spPr>
                </pic:pic>
              </a:graphicData>
            </a:graphic>
          </wp:inline>
        </w:drawing>
      </w:r>
    </w:p>
    <w:p w14:paraId="303CB49E" w14:textId="4B818567" w:rsidR="00A541D7" w:rsidRPr="00B27C71" w:rsidRDefault="002906F9" w:rsidP="00E86ACB">
      <w:pPr>
        <w:pStyle w:val="Caption"/>
      </w:pPr>
      <w:bookmarkStart w:id="261" w:name="_Ref175474905"/>
      <w:bookmarkStart w:id="262" w:name="_Toc175516462"/>
      <w:r w:rsidRPr="00B27C71">
        <w:t xml:space="preserve">Figura </w:t>
      </w:r>
      <w:r w:rsidRPr="00B27C71">
        <w:fldChar w:fldCharType="begin"/>
      </w:r>
      <w:r w:rsidRPr="00B27C71">
        <w:instrText xml:space="preserve"> SEQ Figura \* ARABIC </w:instrText>
      </w:r>
      <w:r w:rsidRPr="00B27C71">
        <w:fldChar w:fldCharType="separate"/>
      </w:r>
      <w:r w:rsidR="002A3861">
        <w:rPr>
          <w:noProof/>
        </w:rPr>
        <w:t>23</w:t>
      </w:r>
      <w:r w:rsidRPr="00B27C71">
        <w:rPr>
          <w:noProof/>
        </w:rPr>
        <w:fldChar w:fldCharType="end"/>
      </w:r>
      <w:bookmarkEnd w:id="261"/>
      <w:r w:rsidRPr="00B27C71">
        <w:t xml:space="preserve"> - Gráfico de manobras, com </w:t>
      </w:r>
      <w:r w:rsidRPr="00374B9B">
        <w:rPr>
          <w:i/>
        </w:rPr>
        <w:t>zoom</w:t>
      </w:r>
      <w:r w:rsidRPr="00B27C71">
        <w:t xml:space="preserve">, do </w:t>
      </w:r>
      <w:r w:rsidRPr="00374B9B">
        <w:rPr>
          <w:i/>
        </w:rPr>
        <w:t>dataset</w:t>
      </w:r>
      <w:bookmarkEnd w:id="262"/>
    </w:p>
    <w:p w14:paraId="7AFA3DB1" w14:textId="77777777" w:rsidR="00810530" w:rsidRPr="00B27C71" w:rsidRDefault="00810530" w:rsidP="00810530"/>
    <w:p w14:paraId="22DAF7A9" w14:textId="77199884" w:rsidR="00862F2F" w:rsidRPr="00B27C71" w:rsidRDefault="00CA4FBD" w:rsidP="00FF7CB7">
      <w:pPr>
        <w:pStyle w:val="Heading3"/>
      </w:pPr>
      <w:bookmarkStart w:id="263" w:name="_Toc170059510"/>
      <w:bookmarkStart w:id="264" w:name="_Toc175516345"/>
      <w:r w:rsidRPr="00B27C71">
        <w:lastRenderedPageBreak/>
        <w:t xml:space="preserve">Separação dos </w:t>
      </w:r>
      <w:r w:rsidR="00514DB3" w:rsidRPr="00B27C71">
        <w:t>D</w:t>
      </w:r>
      <w:r w:rsidRPr="00B27C71">
        <w:t xml:space="preserve">ados em </w:t>
      </w:r>
      <w:r w:rsidR="00514DB3" w:rsidRPr="00B27C71">
        <w:t>T</w:t>
      </w:r>
      <w:r w:rsidRPr="00B27C71">
        <w:t xml:space="preserve">reino e </w:t>
      </w:r>
      <w:r w:rsidR="00514DB3" w:rsidRPr="00B27C71">
        <w:t>T</w:t>
      </w:r>
      <w:r w:rsidRPr="00B27C71">
        <w:t>este</w:t>
      </w:r>
      <w:bookmarkEnd w:id="263"/>
      <w:bookmarkEnd w:id="264"/>
    </w:p>
    <w:p w14:paraId="580555D8" w14:textId="52F8C543" w:rsidR="00514DB3" w:rsidRPr="00B27C71" w:rsidRDefault="00514DB3" w:rsidP="00514DB3">
      <w:r w:rsidRPr="00B27C71">
        <w:t xml:space="preserve">Os dados foram divididos em conjuntos de treino e </w:t>
      </w:r>
      <w:r w:rsidR="0025768F" w:rsidRPr="00B27C71">
        <w:t xml:space="preserve">teste para </w:t>
      </w:r>
      <w:r w:rsidR="003A48D9" w:rsidRPr="00B27C71">
        <w:t>avaliar</w:t>
      </w:r>
      <w:r w:rsidR="0025768F" w:rsidRPr="00B27C71">
        <w:t xml:space="preserve"> a </w:t>
      </w:r>
      <w:r w:rsidR="0025768F" w:rsidRPr="00374B9B">
        <w:rPr>
          <w:i/>
          <w:iCs/>
        </w:rPr>
        <w:t>performance</w:t>
      </w:r>
      <w:r w:rsidR="0025768F" w:rsidRPr="00B27C71">
        <w:t xml:space="preserve"> do modelo. Esta divis</w:t>
      </w:r>
      <w:r w:rsidR="00B3123E" w:rsidRPr="00B27C71">
        <w:t xml:space="preserve">ão foi feita na seguinte proporção: </w:t>
      </w:r>
    </w:p>
    <w:p w14:paraId="49AC805D" w14:textId="18440E98" w:rsidR="00B3123E" w:rsidRPr="00B27C71" w:rsidRDefault="005B5DB0" w:rsidP="00A42210">
      <w:pPr>
        <w:pStyle w:val="ListParagraph"/>
        <w:numPr>
          <w:ilvl w:val="0"/>
          <w:numId w:val="13"/>
        </w:numPr>
      </w:pPr>
      <w:r w:rsidRPr="00B27C71">
        <w:rPr>
          <w:b/>
          <w:bCs/>
        </w:rPr>
        <w:t>80%</w:t>
      </w:r>
      <w:r w:rsidRPr="00B27C71">
        <w:t>: Dados para</w:t>
      </w:r>
      <w:r w:rsidR="003A48D9" w:rsidRPr="00B27C71">
        <w:t xml:space="preserve"> T</w:t>
      </w:r>
      <w:r w:rsidRPr="00B27C71">
        <w:t>reino</w:t>
      </w:r>
    </w:p>
    <w:p w14:paraId="51A6FA53" w14:textId="1764AF59" w:rsidR="005B5DB0" w:rsidRPr="00B27C71" w:rsidRDefault="005B5DB0" w:rsidP="00A42210">
      <w:pPr>
        <w:pStyle w:val="ListParagraph"/>
        <w:numPr>
          <w:ilvl w:val="0"/>
          <w:numId w:val="13"/>
        </w:numPr>
      </w:pPr>
      <w:r w:rsidRPr="00B27C71">
        <w:rPr>
          <w:b/>
          <w:bCs/>
        </w:rPr>
        <w:t>20%</w:t>
      </w:r>
      <w:r w:rsidR="003A48D9" w:rsidRPr="00B27C71">
        <w:t>: Dados para Teste</w:t>
      </w:r>
    </w:p>
    <w:p w14:paraId="601F1517" w14:textId="2A76AC22" w:rsidR="005B1AF3" w:rsidRPr="00B27C71" w:rsidRDefault="005B1AF3" w:rsidP="00FF7CB7">
      <w:pPr>
        <w:pStyle w:val="Heading5"/>
      </w:pPr>
      <w:bookmarkStart w:id="265" w:name="_Toc170059511"/>
      <w:r w:rsidRPr="00B27C71">
        <w:t xml:space="preserve">Processo de </w:t>
      </w:r>
      <w:r w:rsidR="00CF5248" w:rsidRPr="00B27C71">
        <w:t>Separação dos Dados</w:t>
      </w:r>
      <w:bookmarkEnd w:id="265"/>
    </w:p>
    <w:p w14:paraId="047DA988" w14:textId="5735C68B" w:rsidR="00810530" w:rsidRPr="00B27C71" w:rsidRDefault="00784466" w:rsidP="00810530">
      <w:r w:rsidRPr="00B27C71">
        <w:t xml:space="preserve">Para a divisão dos dados em conjuntos para treino e teste, foi utilizada a função </w:t>
      </w:r>
      <w:proofErr w:type="spellStart"/>
      <w:r w:rsidR="00A9075C" w:rsidRPr="00B27C71">
        <w:rPr>
          <w:i/>
          <w:iCs/>
        </w:rPr>
        <w:t>split_train_test</w:t>
      </w:r>
      <w:proofErr w:type="spellEnd"/>
      <w:r w:rsidR="00A9075C" w:rsidRPr="00B27C71">
        <w:rPr>
          <w:i/>
          <w:iCs/>
        </w:rPr>
        <w:t xml:space="preserve">(data, </w:t>
      </w:r>
      <w:proofErr w:type="spellStart"/>
      <w:r w:rsidR="00A9075C" w:rsidRPr="00B27C71">
        <w:rPr>
          <w:i/>
          <w:iCs/>
        </w:rPr>
        <w:t>test_size</w:t>
      </w:r>
      <w:proofErr w:type="spellEnd"/>
      <w:r w:rsidR="00A9075C" w:rsidRPr="00B27C71">
        <w:rPr>
          <w:i/>
          <w:iCs/>
        </w:rPr>
        <w:t>=0.2)</w:t>
      </w:r>
      <w:r w:rsidR="00EC0F87">
        <w:rPr>
          <w:i/>
          <w:iCs/>
        </w:rPr>
        <w:t xml:space="preserve"> </w:t>
      </w:r>
      <w:r w:rsidR="00EC0F87" w:rsidRPr="00EC0F87">
        <w:t>(</w:t>
      </w:r>
      <w:r w:rsidR="00EC0F87">
        <w:t xml:space="preserve">ver </w:t>
      </w:r>
      <w:r w:rsidR="00EC0F87">
        <w:fldChar w:fldCharType="begin"/>
      </w:r>
      <w:r w:rsidR="00EC0F87">
        <w:instrText xml:space="preserve"> REF _Ref175474963 \h </w:instrText>
      </w:r>
      <w:r w:rsidR="00EC0F87">
        <w:fldChar w:fldCharType="separate"/>
      </w:r>
      <w:r w:rsidR="00EC0F87" w:rsidRPr="00EC0F87">
        <w:t xml:space="preserve">Listagem </w:t>
      </w:r>
      <w:r w:rsidR="00EC0F87" w:rsidRPr="00EC0F87">
        <w:rPr>
          <w:noProof/>
        </w:rPr>
        <w:t>5</w:t>
      </w:r>
      <w:r w:rsidR="00EC0F87">
        <w:fldChar w:fldCharType="end"/>
      </w:r>
      <w:r w:rsidR="00EC0F87" w:rsidRPr="00EC0F87">
        <w:t>)</w:t>
      </w:r>
      <w:r w:rsidR="00A9075C" w:rsidRPr="00B27C71">
        <w:t xml:space="preserve">, que tem como parâmetros de entrada a data e o </w:t>
      </w:r>
      <w:r w:rsidR="00E614AC" w:rsidRPr="00B27C71">
        <w:t xml:space="preserve">tamanho que a sequencia de dados de teste irá ter. Este tamanho tem </w:t>
      </w:r>
      <w:r w:rsidR="00A8513A" w:rsidRPr="00B27C71">
        <w:t>influência</w:t>
      </w:r>
      <w:r w:rsidR="00E614AC" w:rsidRPr="00B27C71">
        <w:t xml:space="preserve"> direta no </w:t>
      </w:r>
      <w:r w:rsidR="00237A91" w:rsidRPr="00B27C71">
        <w:t xml:space="preserve">tamanho da </w:t>
      </w:r>
      <w:r w:rsidR="00374B9B" w:rsidRPr="00B27C71">
        <w:t>sequência</w:t>
      </w:r>
      <w:r w:rsidR="00237A91" w:rsidRPr="00B27C71">
        <w:t xml:space="preserve"> de treino, pois se </w:t>
      </w:r>
      <w:r w:rsidR="004B23D5" w:rsidRPr="00B27C71">
        <w:t xml:space="preserve">o </w:t>
      </w:r>
      <w:proofErr w:type="spellStart"/>
      <w:r w:rsidR="004B23D5" w:rsidRPr="00B27C71">
        <w:rPr>
          <w:i/>
          <w:iCs/>
        </w:rPr>
        <w:t>test_size</w:t>
      </w:r>
      <w:proofErr w:type="spellEnd"/>
      <w:r w:rsidR="004B23D5" w:rsidRPr="00B27C71">
        <w:t>=0.2</w:t>
      </w:r>
      <w:r w:rsidR="004B23D5" w:rsidRPr="00B27C71">
        <w:rPr>
          <w:b/>
          <w:bCs/>
        </w:rPr>
        <w:t xml:space="preserve"> </w:t>
      </w:r>
      <w:r w:rsidR="004B23D5" w:rsidRPr="00B27C71">
        <w:t xml:space="preserve">significa que </w:t>
      </w:r>
      <w:r w:rsidR="005C4BCF" w:rsidRPr="00B27C71">
        <w:rPr>
          <w:b/>
          <w:bCs/>
        </w:rPr>
        <w:t>20%</w:t>
      </w:r>
      <w:r w:rsidR="005C4BCF" w:rsidRPr="00B27C71">
        <w:t xml:space="preserve"> dos dados serão utilizados para o modelo realizar os testes</w:t>
      </w:r>
      <w:r w:rsidR="001B2DE8" w:rsidRPr="00B27C71">
        <w:t xml:space="preserve">, o que faz com que a </w:t>
      </w:r>
      <w:r w:rsidR="00EC0F87" w:rsidRPr="00B27C71">
        <w:t>sequência</w:t>
      </w:r>
      <w:r w:rsidR="001B2DE8" w:rsidRPr="00B27C71">
        <w:t xml:space="preserve"> de treino tenha como tamanho 0.8, ou seja </w:t>
      </w:r>
      <w:r w:rsidR="00A8513A" w:rsidRPr="00B27C71">
        <w:rPr>
          <w:b/>
          <w:bCs/>
        </w:rPr>
        <w:t>80%</w:t>
      </w:r>
      <w:r w:rsidR="00A8513A" w:rsidRPr="00B27C71">
        <w:t xml:space="preserve"> dos dados</w:t>
      </w:r>
      <w:r w:rsidR="00EC0F87">
        <w:t xml:space="preserve"> (ver </w:t>
      </w:r>
      <w:r w:rsidR="00EC0F87">
        <w:fldChar w:fldCharType="begin"/>
      </w:r>
      <w:r w:rsidR="00EC0F87">
        <w:instrText xml:space="preserve"> REF _Ref175475012 \h </w:instrText>
      </w:r>
      <w:r w:rsidR="00EC0F87">
        <w:fldChar w:fldCharType="separate"/>
      </w:r>
      <w:r w:rsidR="00EC0F87" w:rsidRPr="00B27C71">
        <w:t xml:space="preserve">Figura </w:t>
      </w:r>
      <w:r w:rsidR="00EC0F87">
        <w:rPr>
          <w:noProof/>
        </w:rPr>
        <w:t>22</w:t>
      </w:r>
      <w:r w:rsidR="00EC0F87">
        <w:fldChar w:fldCharType="end"/>
      </w:r>
      <w:r w:rsidR="00EC0F87">
        <w:t>)</w:t>
      </w:r>
      <w:r w:rsidR="00A8513A" w:rsidRPr="00B27C71">
        <w:t>.</w:t>
      </w:r>
    </w:p>
    <w:p w14:paraId="108B261F"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split_train_test</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est_siz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4542313A"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xml:space="preserve"># Check if </w:t>
      </w:r>
      <w:proofErr w:type="spellStart"/>
      <w:r w:rsidRPr="00E86665">
        <w:rPr>
          <w:rFonts w:ascii="Consolas" w:hAnsi="Consolas" w:cs="Courier New"/>
          <w:color w:val="880000"/>
          <w:sz w:val="17"/>
          <w:szCs w:val="17"/>
          <w:lang w:val="en-US"/>
        </w:rPr>
        <w:t>test_size</w:t>
      </w:r>
      <w:proofErr w:type="spellEnd"/>
      <w:r w:rsidRPr="00E86665">
        <w:rPr>
          <w:rFonts w:ascii="Consolas" w:hAnsi="Consolas" w:cs="Courier New"/>
          <w:color w:val="880000"/>
          <w:sz w:val="17"/>
          <w:szCs w:val="17"/>
          <w:lang w:val="en-US"/>
        </w:rPr>
        <w:t xml:space="preserve"> is between 0 and 1</w:t>
      </w:r>
    </w:p>
    <w:p w14:paraId="1767603B"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if</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est_siz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l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0</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or</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est_siz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g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p>
    <w:p w14:paraId="73E368F5"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aise</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ValueError</w:t>
      </w:r>
      <w:proofErr w:type="spellEnd"/>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test_size</w:t>
      </w:r>
      <w:proofErr w:type="spellEnd"/>
      <w:r w:rsidRPr="00E86665">
        <w:rPr>
          <w:rFonts w:ascii="Consolas" w:hAnsi="Consolas" w:cs="Courier New"/>
          <w:color w:val="008800"/>
          <w:sz w:val="17"/>
          <w:szCs w:val="17"/>
          <w:lang w:val="en-US"/>
        </w:rPr>
        <w:t xml:space="preserve"> must be between 0 and 1."</w:t>
      </w:r>
      <w:r w:rsidRPr="00E86665">
        <w:rPr>
          <w:rFonts w:ascii="Consolas" w:hAnsi="Consolas" w:cs="Courier New"/>
          <w:color w:val="666600"/>
          <w:sz w:val="17"/>
          <w:szCs w:val="17"/>
          <w:lang w:val="en-US"/>
        </w:rPr>
        <w:t>)</w:t>
      </w:r>
    </w:p>
    <w:p w14:paraId="763E81A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w:t>
      </w:r>
    </w:p>
    <w:p w14:paraId="5701C1A8"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Get the number of samples</w:t>
      </w:r>
    </w:p>
    <w:p w14:paraId="796F34F3"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num_samples</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p>
    <w:p w14:paraId="3A4F5633"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w:t>
      </w:r>
    </w:p>
    <w:p w14:paraId="10AAA930"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alculate the number of samples for each set</w:t>
      </w:r>
    </w:p>
    <w:p w14:paraId="7E2954E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rain_siz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int</w:t>
      </w:r>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num_samples</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est_size</w:t>
      </w:r>
      <w:proofErr w:type="spellEnd"/>
      <w:r w:rsidRPr="00E86665">
        <w:rPr>
          <w:rFonts w:ascii="Consolas" w:hAnsi="Consolas" w:cs="Courier New"/>
          <w:color w:val="666600"/>
          <w:sz w:val="17"/>
          <w:szCs w:val="17"/>
          <w:lang w:val="en-US"/>
        </w:rPr>
        <w:t>))</w:t>
      </w:r>
    </w:p>
    <w:p w14:paraId="12ABF4AC"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est_siz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num_samples</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rain_size</w:t>
      </w:r>
      <w:proofErr w:type="spellEnd"/>
    </w:p>
    <w:p w14:paraId="69D6259A"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 </w:t>
      </w:r>
    </w:p>
    <w:p w14:paraId="1C068E2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6.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Split the data into training and test sets</w:t>
      </w:r>
    </w:p>
    <w:p w14:paraId="42890234"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7. </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rain_data</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train_size</w:t>
      </w:r>
      <w:proofErr w:type="spellEnd"/>
      <w:r w:rsidRPr="00E86665">
        <w:rPr>
          <w:rFonts w:ascii="Consolas" w:hAnsi="Consolas" w:cs="Courier New"/>
          <w:color w:val="666600"/>
          <w:sz w:val="17"/>
          <w:szCs w:val="17"/>
          <w:lang w:val="en-US"/>
        </w:rPr>
        <w:t>]</w:t>
      </w:r>
    </w:p>
    <w:p w14:paraId="1D266507"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8. </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est_data</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train_size</w:t>
      </w:r>
      <w:proofErr w:type="spellEnd"/>
      <w:r w:rsidRPr="00E86665">
        <w:rPr>
          <w:rFonts w:ascii="Consolas" w:hAnsi="Consolas" w:cs="Courier New"/>
          <w:color w:val="666600"/>
          <w:sz w:val="17"/>
          <w:szCs w:val="17"/>
          <w:lang w:val="en-US"/>
        </w:rPr>
        <w:t>:]</w:t>
      </w:r>
    </w:p>
    <w:p w14:paraId="64FE72BD" w14:textId="77777777" w:rsidR="00810530" w:rsidRPr="00D05D9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05D91">
        <w:rPr>
          <w:rFonts w:ascii="Consolas" w:hAnsi="Consolas" w:cs="Courier New"/>
          <w:sz w:val="17"/>
          <w:szCs w:val="17"/>
          <w:lang w:val="en-US"/>
        </w:rPr>
        <w:t xml:space="preserve">19. </w:t>
      </w:r>
      <w:r w:rsidRPr="00D05D91">
        <w:rPr>
          <w:rFonts w:ascii="Consolas" w:hAnsi="Consolas" w:cs="Courier New"/>
          <w:color w:val="000000"/>
          <w:sz w:val="17"/>
          <w:szCs w:val="17"/>
          <w:lang w:val="en-US"/>
        </w:rPr>
        <w:t> </w:t>
      </w:r>
    </w:p>
    <w:p w14:paraId="4F1A7E49" w14:textId="430D881E" w:rsidR="00810530" w:rsidRPr="00D05D91"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05D91">
        <w:rPr>
          <w:rFonts w:ascii="Consolas" w:hAnsi="Consolas" w:cs="Courier New"/>
          <w:sz w:val="17"/>
          <w:szCs w:val="17"/>
          <w:lang w:val="en-US"/>
        </w:rPr>
        <w:t xml:space="preserve">20. </w:t>
      </w:r>
      <w:r w:rsidRPr="00D05D91">
        <w:rPr>
          <w:rFonts w:ascii="Consolas" w:hAnsi="Consolas" w:cs="Courier New"/>
          <w:color w:val="000000"/>
          <w:sz w:val="17"/>
          <w:szCs w:val="17"/>
          <w:lang w:val="en-US"/>
        </w:rPr>
        <w:t xml:space="preserve">  </w:t>
      </w:r>
      <w:r w:rsidRPr="00D05D91">
        <w:rPr>
          <w:rFonts w:ascii="Consolas" w:hAnsi="Consolas" w:cs="Courier New"/>
          <w:color w:val="000088"/>
          <w:sz w:val="17"/>
          <w:szCs w:val="17"/>
          <w:lang w:val="en-US"/>
        </w:rPr>
        <w:t>return</w:t>
      </w:r>
      <w:r w:rsidRPr="00D05D91">
        <w:rPr>
          <w:rFonts w:ascii="Consolas" w:hAnsi="Consolas" w:cs="Courier New"/>
          <w:color w:val="000000"/>
          <w:sz w:val="17"/>
          <w:szCs w:val="17"/>
          <w:lang w:val="en-US"/>
        </w:rPr>
        <w:t xml:space="preserve"> </w:t>
      </w:r>
      <w:proofErr w:type="spellStart"/>
      <w:r w:rsidRPr="00D05D91">
        <w:rPr>
          <w:rFonts w:ascii="Consolas" w:hAnsi="Consolas" w:cs="Courier New"/>
          <w:color w:val="000000"/>
          <w:sz w:val="17"/>
          <w:szCs w:val="17"/>
          <w:lang w:val="en-US"/>
        </w:rPr>
        <w:t>train_data</w:t>
      </w:r>
      <w:proofErr w:type="spellEnd"/>
      <w:r w:rsidRPr="00D05D91">
        <w:rPr>
          <w:rFonts w:ascii="Consolas" w:hAnsi="Consolas" w:cs="Courier New"/>
          <w:color w:val="666600"/>
          <w:sz w:val="17"/>
          <w:szCs w:val="17"/>
          <w:lang w:val="en-US"/>
        </w:rPr>
        <w:t>,</w:t>
      </w:r>
      <w:r w:rsidRPr="00D05D91">
        <w:rPr>
          <w:rFonts w:ascii="Consolas" w:hAnsi="Consolas" w:cs="Courier New"/>
          <w:color w:val="000000"/>
          <w:sz w:val="17"/>
          <w:szCs w:val="17"/>
          <w:lang w:val="en-US"/>
        </w:rPr>
        <w:t xml:space="preserve"> </w:t>
      </w:r>
      <w:proofErr w:type="spellStart"/>
      <w:r w:rsidRPr="00D05D91">
        <w:rPr>
          <w:rFonts w:ascii="Consolas" w:hAnsi="Consolas" w:cs="Courier New"/>
          <w:color w:val="000000"/>
          <w:sz w:val="17"/>
          <w:szCs w:val="17"/>
          <w:lang w:val="en-US"/>
        </w:rPr>
        <w:t>test_data</w:t>
      </w:r>
      <w:proofErr w:type="spellEnd"/>
    </w:p>
    <w:p w14:paraId="53CACF35" w14:textId="0816CA44" w:rsidR="00810530" w:rsidRPr="00D05D91" w:rsidRDefault="00810530" w:rsidP="00E86ACB">
      <w:pPr>
        <w:pStyle w:val="Caption"/>
        <w:rPr>
          <w:lang w:val="en-US"/>
        </w:rPr>
      </w:pPr>
      <w:bookmarkStart w:id="266" w:name="_Ref175474963"/>
      <w:bookmarkStart w:id="267" w:name="_Toc175516482"/>
      <w:proofErr w:type="spellStart"/>
      <w:r w:rsidRPr="00D05D91">
        <w:rPr>
          <w:lang w:val="en-US"/>
        </w:rPr>
        <w:t>Listagem</w:t>
      </w:r>
      <w:proofErr w:type="spellEnd"/>
      <w:r w:rsidRPr="00D05D91">
        <w:rPr>
          <w:lang w:val="en-US"/>
        </w:rPr>
        <w:t xml:space="preserve"> </w:t>
      </w:r>
      <w:r w:rsidRPr="00B27C71">
        <w:fldChar w:fldCharType="begin"/>
      </w:r>
      <w:r w:rsidRPr="00D05D91">
        <w:rPr>
          <w:lang w:val="en-US"/>
        </w:rPr>
        <w:instrText xml:space="preserve"> SEQ Listagem \* ARABIC </w:instrText>
      </w:r>
      <w:r w:rsidRPr="00B27C71">
        <w:fldChar w:fldCharType="separate"/>
      </w:r>
      <w:r w:rsidR="00514D6B" w:rsidRPr="00D05D91">
        <w:rPr>
          <w:noProof/>
          <w:lang w:val="en-US"/>
        </w:rPr>
        <w:t>5</w:t>
      </w:r>
      <w:r w:rsidRPr="00B27C71">
        <w:fldChar w:fldCharType="end"/>
      </w:r>
      <w:bookmarkEnd w:id="266"/>
      <w:r w:rsidRPr="00D05D91">
        <w:rPr>
          <w:lang w:val="en-US"/>
        </w:rPr>
        <w:t xml:space="preserve"> - </w:t>
      </w:r>
      <w:proofErr w:type="spellStart"/>
      <w:r w:rsidRPr="00D05D91">
        <w:rPr>
          <w:lang w:val="en-US"/>
        </w:rPr>
        <w:t>Função</w:t>
      </w:r>
      <w:proofErr w:type="spellEnd"/>
      <w:r w:rsidRPr="00D05D91">
        <w:rPr>
          <w:lang w:val="en-US"/>
        </w:rPr>
        <w:t xml:space="preserve"> </w:t>
      </w:r>
      <w:r w:rsidRPr="00374B9B">
        <w:rPr>
          <w:i/>
          <w:noProof/>
          <w:lang w:val="en-US"/>
        </w:rPr>
        <w:t>split_train_test</w:t>
      </w:r>
      <w:bookmarkEnd w:id="267"/>
    </w:p>
    <w:p w14:paraId="4A5E4050" w14:textId="77777777" w:rsidR="00E8777E" w:rsidRPr="00B27C71" w:rsidRDefault="00CA3101" w:rsidP="00E8777E">
      <w:pPr>
        <w:keepNext/>
        <w:jc w:val="center"/>
      </w:pPr>
      <w:r w:rsidRPr="00B27C7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7659405C" w:rsidR="00127D15" w:rsidRPr="00B27C71" w:rsidRDefault="00E8777E" w:rsidP="00E86ACB">
      <w:pPr>
        <w:pStyle w:val="Caption"/>
      </w:pPr>
      <w:bookmarkStart w:id="268" w:name="_Ref175475012"/>
      <w:bookmarkStart w:id="269" w:name="_Toc175516463"/>
      <w:r w:rsidRPr="00B27C71">
        <w:t xml:space="preserve">Figura </w:t>
      </w:r>
      <w:r w:rsidRPr="00B27C71">
        <w:fldChar w:fldCharType="begin"/>
      </w:r>
      <w:r w:rsidRPr="00B27C71">
        <w:instrText xml:space="preserve"> SEQ Figura \* ARABIC </w:instrText>
      </w:r>
      <w:r w:rsidRPr="00B27C71">
        <w:fldChar w:fldCharType="separate"/>
      </w:r>
      <w:r w:rsidR="002A3861">
        <w:rPr>
          <w:noProof/>
        </w:rPr>
        <w:t>24</w:t>
      </w:r>
      <w:r w:rsidRPr="00B27C71">
        <w:rPr>
          <w:noProof/>
        </w:rPr>
        <w:fldChar w:fldCharType="end"/>
      </w:r>
      <w:bookmarkEnd w:id="268"/>
      <w:r w:rsidRPr="00B27C71">
        <w:t xml:space="preserve"> - Diagrama </w:t>
      </w:r>
      <w:r w:rsidR="00374B9B">
        <w:t>i</w:t>
      </w:r>
      <w:r w:rsidRPr="00B27C71">
        <w:t xml:space="preserve">lustrativo da </w:t>
      </w:r>
      <w:r w:rsidR="00374B9B">
        <w:t>s</w:t>
      </w:r>
      <w:r w:rsidRPr="00B27C71">
        <w:t xml:space="preserve">eparação dos </w:t>
      </w:r>
      <w:r w:rsidR="00374B9B">
        <w:t>d</w:t>
      </w:r>
      <w:r w:rsidRPr="00B27C71">
        <w:t>ados</w:t>
      </w:r>
      <w:bookmarkEnd w:id="269"/>
    </w:p>
    <w:p w14:paraId="561E653F" w14:textId="2F4C06CA" w:rsidR="00FA1AA4" w:rsidRPr="00B27C71" w:rsidRDefault="00FA1AA4" w:rsidP="00FF7CB7">
      <w:pPr>
        <w:pStyle w:val="Heading3"/>
      </w:pPr>
      <w:bookmarkStart w:id="270" w:name="_Toc170059512"/>
      <w:bookmarkStart w:id="271" w:name="_Toc175516346"/>
      <w:r w:rsidRPr="00B27C71">
        <w:t>Criação do</w:t>
      </w:r>
      <w:r w:rsidR="00A81FA5" w:rsidRPr="00B27C71">
        <w:t>s</w:t>
      </w:r>
      <w:r w:rsidRPr="00B27C71">
        <w:t xml:space="preserve"> Modelo</w:t>
      </w:r>
      <w:bookmarkEnd w:id="270"/>
      <w:r w:rsidR="00A81FA5" w:rsidRPr="00B27C71">
        <w:t>s</w:t>
      </w:r>
      <w:bookmarkEnd w:id="271"/>
    </w:p>
    <w:p w14:paraId="4322E7C4" w14:textId="61A22A49" w:rsidR="00F92BDE" w:rsidRPr="00B27C71" w:rsidRDefault="00FA1AA4" w:rsidP="00174226">
      <w:r w:rsidRPr="00B27C71">
        <w:t>Para a criação do modelo, utilizamos uma abordagem baseada em RNN, mais concretamente a arquitetura LSTM.</w:t>
      </w:r>
    </w:p>
    <w:p w14:paraId="4CFBE476" w14:textId="7D65C255" w:rsidR="00A81FA5" w:rsidRPr="00B27C71" w:rsidRDefault="00C07A24" w:rsidP="00FF7CB7">
      <w:pPr>
        <w:pStyle w:val="Heading5"/>
      </w:pPr>
      <w:r w:rsidRPr="00374B9B">
        <w:rPr>
          <w:i/>
          <w:iCs/>
        </w:rPr>
        <w:t>Stacked</w:t>
      </w:r>
      <w:r w:rsidRPr="00B27C71">
        <w:t xml:space="preserve"> LSTM </w:t>
      </w:r>
    </w:p>
    <w:p w14:paraId="7ED7A326" w14:textId="77777777" w:rsidR="00071BAA" w:rsidRPr="00B27C71" w:rsidRDefault="00071BAA" w:rsidP="00071BAA">
      <w:pPr>
        <w:pStyle w:val="ListParagraph"/>
        <w:numPr>
          <w:ilvl w:val="0"/>
          <w:numId w:val="45"/>
        </w:numPr>
        <w:rPr>
          <w:i/>
          <w:iCs/>
        </w:rPr>
      </w:pPr>
      <w:proofErr w:type="spellStart"/>
      <w:r w:rsidRPr="00B27C71">
        <w:rPr>
          <w:i/>
          <w:iCs/>
        </w:rPr>
        <w:t>Sequential</w:t>
      </w:r>
      <w:proofErr w:type="spellEnd"/>
      <w:r w:rsidRPr="00B27C71">
        <w:rPr>
          <w:i/>
          <w:iCs/>
        </w:rPr>
        <w:t xml:space="preserve"> </w:t>
      </w:r>
      <w:proofErr w:type="spellStart"/>
      <w:r w:rsidRPr="00B27C71">
        <w:rPr>
          <w:i/>
          <w:iCs/>
        </w:rPr>
        <w:t>Model</w:t>
      </w:r>
      <w:proofErr w:type="spellEnd"/>
    </w:p>
    <w:p w14:paraId="319AF5E5" w14:textId="77777777" w:rsidR="00071BAA" w:rsidRPr="00B27C71" w:rsidRDefault="00071BAA" w:rsidP="00071BAA">
      <w:pPr>
        <w:pStyle w:val="ListParagraph"/>
        <w:numPr>
          <w:ilvl w:val="1"/>
          <w:numId w:val="45"/>
        </w:numPr>
      </w:pPr>
      <w:r w:rsidRPr="00B27C71">
        <w:t>Um modelo sequencial que organiza camadas de forma linear.</w:t>
      </w:r>
    </w:p>
    <w:p w14:paraId="20D82D3B" w14:textId="77777777" w:rsidR="00071BAA" w:rsidRPr="00B27C71" w:rsidRDefault="00071BAA" w:rsidP="00071BAA">
      <w:pPr>
        <w:pStyle w:val="ListParagraph"/>
        <w:numPr>
          <w:ilvl w:val="0"/>
          <w:numId w:val="45"/>
        </w:numPr>
        <w:rPr>
          <w:i/>
          <w:iCs/>
        </w:rPr>
      </w:pPr>
      <w:r w:rsidRPr="00B27C71">
        <w:rPr>
          <w:i/>
          <w:iCs/>
        </w:rPr>
        <w:t xml:space="preserve">Conv1D </w:t>
      </w:r>
      <w:proofErr w:type="spellStart"/>
      <w:r w:rsidRPr="00B27C71">
        <w:rPr>
          <w:i/>
          <w:iCs/>
        </w:rPr>
        <w:t>Layer</w:t>
      </w:r>
      <w:proofErr w:type="spellEnd"/>
    </w:p>
    <w:p w14:paraId="204BFE83" w14:textId="77777777" w:rsidR="00071BAA" w:rsidRPr="00B27C71" w:rsidRDefault="00071BAA" w:rsidP="00071BAA">
      <w:pPr>
        <w:pStyle w:val="ListParagraph"/>
        <w:numPr>
          <w:ilvl w:val="1"/>
          <w:numId w:val="45"/>
        </w:numPr>
      </w:pPr>
      <w:r w:rsidRPr="00B27C71">
        <w:t xml:space="preserve">Adiciona uma camada de convolução unidimensional com 64 filtros e tamanho de </w:t>
      </w:r>
      <w:proofErr w:type="spellStart"/>
      <w:r w:rsidRPr="00374B9B">
        <w:rPr>
          <w:i/>
          <w:iCs/>
        </w:rPr>
        <w:t>kernel</w:t>
      </w:r>
      <w:proofErr w:type="spellEnd"/>
      <w:r w:rsidRPr="00B27C71">
        <w:t xml:space="preserve"> 1. Ativação </w:t>
      </w:r>
      <w:proofErr w:type="spellStart"/>
      <w:r w:rsidRPr="00B27C71">
        <w:t>ReLU</w:t>
      </w:r>
      <w:proofErr w:type="spellEnd"/>
      <w:r w:rsidRPr="00B27C71">
        <w:t xml:space="preserve"> é usada para introduzir não-linearidade. A camada espera uma entrada com a forma (</w:t>
      </w:r>
      <w:proofErr w:type="spellStart"/>
      <w:r w:rsidRPr="00374B9B">
        <w:rPr>
          <w:i/>
          <w:iCs/>
        </w:rPr>
        <w:t>train.shape</w:t>
      </w:r>
      <w:proofErr w:type="spellEnd"/>
      <w:r w:rsidRPr="00374B9B">
        <w:rPr>
          <w:i/>
          <w:iCs/>
        </w:rPr>
        <w:t>[1]</w:t>
      </w:r>
      <w:r w:rsidRPr="00B27C71">
        <w:t xml:space="preserve">, </w:t>
      </w:r>
      <w:proofErr w:type="spellStart"/>
      <w:r w:rsidRPr="00374B9B">
        <w:rPr>
          <w:i/>
          <w:iCs/>
        </w:rPr>
        <w:t>train.shape</w:t>
      </w:r>
      <w:proofErr w:type="spellEnd"/>
      <w:r w:rsidRPr="00374B9B">
        <w:rPr>
          <w:i/>
          <w:iCs/>
        </w:rPr>
        <w:t>[2]</w:t>
      </w:r>
      <w:r w:rsidRPr="00B27C71">
        <w:t>)</w:t>
      </w:r>
    </w:p>
    <w:p w14:paraId="1994EF23" w14:textId="77777777" w:rsidR="00071BAA" w:rsidRPr="00B27C71" w:rsidRDefault="00071BAA" w:rsidP="00071BAA">
      <w:pPr>
        <w:pStyle w:val="ListParagraph"/>
        <w:numPr>
          <w:ilvl w:val="0"/>
          <w:numId w:val="45"/>
        </w:numPr>
      </w:pPr>
      <w:proofErr w:type="spellStart"/>
      <w:r w:rsidRPr="00B27C71">
        <w:rPr>
          <w:i/>
          <w:iCs/>
        </w:rPr>
        <w:t>Dropout</w:t>
      </w:r>
      <w:proofErr w:type="spellEnd"/>
      <w:r w:rsidRPr="00B27C71">
        <w:t xml:space="preserve"> </w:t>
      </w:r>
      <w:proofErr w:type="spellStart"/>
      <w:r w:rsidRPr="00B27C71">
        <w:rPr>
          <w:i/>
          <w:iCs/>
        </w:rPr>
        <w:t>Layer</w:t>
      </w:r>
      <w:proofErr w:type="spellEnd"/>
    </w:p>
    <w:p w14:paraId="01A6C6EB" w14:textId="77777777" w:rsidR="00071BAA" w:rsidRPr="00B27C71" w:rsidRDefault="00071BAA" w:rsidP="00071BAA">
      <w:pPr>
        <w:pStyle w:val="ListParagraph"/>
        <w:numPr>
          <w:ilvl w:val="1"/>
          <w:numId w:val="45"/>
        </w:numPr>
      </w:pPr>
      <w:r w:rsidRPr="00B27C71">
        <w:lastRenderedPageBreak/>
        <w:t>Desativa uma % das unidades da camada anterior aleatoriamente para prevenir overfitting.</w:t>
      </w:r>
    </w:p>
    <w:p w14:paraId="7629D77F" w14:textId="77777777" w:rsidR="00071BAA" w:rsidRPr="00E86665" w:rsidRDefault="00071BAA" w:rsidP="00071BAA">
      <w:pPr>
        <w:pStyle w:val="ListParagraph"/>
        <w:numPr>
          <w:ilvl w:val="0"/>
          <w:numId w:val="45"/>
        </w:numPr>
        <w:rPr>
          <w:lang w:val="en-US"/>
        </w:rPr>
      </w:pPr>
      <w:r w:rsidRPr="00E86665">
        <w:rPr>
          <w:lang w:val="en-US"/>
        </w:rPr>
        <w:t xml:space="preserve">LSTM </w:t>
      </w:r>
      <w:r w:rsidRPr="00374B9B">
        <w:rPr>
          <w:i/>
          <w:iCs/>
          <w:lang w:val="en-US"/>
        </w:rPr>
        <w:t>Layer</w:t>
      </w:r>
      <w:r w:rsidRPr="00E86665">
        <w:rPr>
          <w:lang w:val="en-US"/>
        </w:rPr>
        <w:t xml:space="preserve"> (256 </w:t>
      </w:r>
      <w:r w:rsidRPr="00374B9B">
        <w:rPr>
          <w:i/>
          <w:iCs/>
          <w:lang w:val="en-US"/>
        </w:rPr>
        <w:t>units</w:t>
      </w:r>
      <w:r w:rsidRPr="00E86665">
        <w:rPr>
          <w:lang w:val="en-US"/>
        </w:rPr>
        <w:t xml:space="preserve">, </w:t>
      </w:r>
      <w:proofErr w:type="spellStart"/>
      <w:r w:rsidRPr="00374B9B">
        <w:rPr>
          <w:i/>
          <w:iCs/>
          <w:lang w:val="en-US"/>
        </w:rPr>
        <w:t>return_sequences</w:t>
      </w:r>
      <w:proofErr w:type="spellEnd"/>
      <w:r w:rsidRPr="00374B9B">
        <w:rPr>
          <w:i/>
          <w:iCs/>
          <w:lang w:val="en-US"/>
        </w:rPr>
        <w:t>=True</w:t>
      </w:r>
      <w:r w:rsidRPr="00E86665">
        <w:rPr>
          <w:lang w:val="en-US"/>
        </w:rPr>
        <w:t>)</w:t>
      </w:r>
    </w:p>
    <w:p w14:paraId="3E3D10D5" w14:textId="1BA3099B" w:rsidR="00071BAA" w:rsidRPr="00B27C71" w:rsidRDefault="00071BAA" w:rsidP="00071BAA">
      <w:pPr>
        <w:pStyle w:val="ListParagraph"/>
        <w:numPr>
          <w:ilvl w:val="1"/>
          <w:numId w:val="45"/>
        </w:numPr>
      </w:pPr>
      <w:r w:rsidRPr="00B27C71">
        <w:t xml:space="preserve">Adiciona uma camada LSTM com 256 unidades, retornando </w:t>
      </w:r>
      <w:r w:rsidR="00374B9B" w:rsidRPr="00B27C71">
        <w:t>à</w:t>
      </w:r>
      <w:r w:rsidRPr="00B27C71">
        <w:t xml:space="preserve"> sequência completa de saída para a próxima camada. LSTM é usada para capturar dependências temporais em dados sequenciais.</w:t>
      </w:r>
    </w:p>
    <w:p w14:paraId="47BB9DC2" w14:textId="7CF9401A" w:rsidR="00071BAA" w:rsidRPr="00B27C71" w:rsidRDefault="00071BAA" w:rsidP="00071BAA">
      <w:pPr>
        <w:pStyle w:val="ListParagraph"/>
        <w:numPr>
          <w:ilvl w:val="0"/>
          <w:numId w:val="45"/>
        </w:numPr>
      </w:pPr>
      <w:r w:rsidRPr="00B27C71">
        <w:t xml:space="preserve">LSTM </w:t>
      </w:r>
      <w:proofErr w:type="spellStart"/>
      <w:r w:rsidRPr="00374B9B">
        <w:rPr>
          <w:i/>
          <w:iCs/>
        </w:rPr>
        <w:t>Layer</w:t>
      </w:r>
      <w:proofErr w:type="spellEnd"/>
      <w:r w:rsidRPr="00B27C71">
        <w:t xml:space="preserve"> (128 </w:t>
      </w:r>
      <w:proofErr w:type="spellStart"/>
      <w:r w:rsidRPr="00374B9B">
        <w:rPr>
          <w:i/>
          <w:iCs/>
        </w:rPr>
        <w:t>units</w:t>
      </w:r>
      <w:proofErr w:type="spellEnd"/>
      <w:r w:rsidRPr="00B27C71">
        <w:t>)</w:t>
      </w:r>
    </w:p>
    <w:p w14:paraId="249F453C" w14:textId="77777777" w:rsidR="007500D0" w:rsidRPr="00B50D5F"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B27C71">
        <w:rPr>
          <w:rFonts w:ascii="Consolas" w:hAnsi="Consolas" w:cs="Courier New"/>
          <w:sz w:val="17"/>
          <w:szCs w:val="17"/>
        </w:rPr>
        <w:t xml:space="preserve"> </w:t>
      </w:r>
      <w:r w:rsidRPr="00B50D5F">
        <w:rPr>
          <w:rFonts w:ascii="Consolas" w:hAnsi="Consolas" w:cs="Courier New"/>
          <w:sz w:val="17"/>
          <w:szCs w:val="17"/>
          <w:lang w:val="en-US"/>
        </w:rPr>
        <w:t xml:space="preserve">1. </w:t>
      </w:r>
      <w:proofErr w:type="spellStart"/>
      <w:r w:rsidRPr="00B50D5F">
        <w:rPr>
          <w:rFonts w:ascii="Consolas" w:hAnsi="Consolas" w:cs="Courier New"/>
          <w:color w:val="000000"/>
          <w:sz w:val="17"/>
          <w:szCs w:val="17"/>
          <w:lang w:val="en-US"/>
        </w:rPr>
        <w:t>model_lstm</w:t>
      </w:r>
      <w:proofErr w:type="spellEnd"/>
      <w:r w:rsidRPr="00B50D5F">
        <w:rPr>
          <w:rFonts w:ascii="Consolas" w:hAnsi="Consolas" w:cs="Courier New"/>
          <w:color w:val="000000"/>
          <w:sz w:val="17"/>
          <w:szCs w:val="17"/>
          <w:lang w:val="en-US"/>
        </w:rPr>
        <w:t xml:space="preserve"> </w:t>
      </w:r>
      <w:r w:rsidRPr="00B50D5F">
        <w:rPr>
          <w:rFonts w:ascii="Consolas" w:hAnsi="Consolas" w:cs="Courier New"/>
          <w:color w:val="666600"/>
          <w:sz w:val="17"/>
          <w:szCs w:val="17"/>
          <w:lang w:val="en-US"/>
        </w:rPr>
        <w:t>=</w:t>
      </w:r>
      <w:r w:rsidRPr="00B50D5F">
        <w:rPr>
          <w:rFonts w:ascii="Consolas" w:hAnsi="Consolas" w:cs="Courier New"/>
          <w:color w:val="000000"/>
          <w:sz w:val="17"/>
          <w:szCs w:val="17"/>
          <w:lang w:val="en-US"/>
        </w:rPr>
        <w:t xml:space="preserve"> </w:t>
      </w:r>
      <w:r w:rsidRPr="00B50D5F">
        <w:rPr>
          <w:rFonts w:ascii="Consolas" w:hAnsi="Consolas" w:cs="Courier New"/>
          <w:color w:val="660066"/>
          <w:sz w:val="17"/>
          <w:szCs w:val="17"/>
          <w:lang w:val="en-US"/>
        </w:rPr>
        <w:t>Sequential</w:t>
      </w:r>
      <w:r w:rsidRPr="00B50D5F">
        <w:rPr>
          <w:rFonts w:ascii="Consolas" w:hAnsi="Consolas" w:cs="Courier New"/>
          <w:color w:val="666600"/>
          <w:sz w:val="17"/>
          <w:szCs w:val="17"/>
          <w:lang w:val="en-US"/>
        </w:rPr>
        <w:t>()</w:t>
      </w:r>
    </w:p>
    <w:p w14:paraId="0D2FCCEA"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2.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input_shap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return_sequences</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7DD4F6BC"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3.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6E0A804E"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23E933D6"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5.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p>
    <w:p w14:paraId="44766A30"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6.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0DD49E4A"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30C9311C"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8.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relu</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p>
    <w:p w14:paraId="316DC9CD"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9.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5BE39403"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w:t>
      </w:r>
    </w:p>
    <w:p w14:paraId="44B22F6D"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880000"/>
          <w:sz w:val="17"/>
          <w:szCs w:val="17"/>
          <w:lang w:val="en-US"/>
        </w:rPr>
        <w:t># Compile the model</w:t>
      </w:r>
    </w:p>
    <w:p w14:paraId="09362FE2" w14:textId="6A940C5A" w:rsidR="00071BAA" w:rsidRPr="00E86665"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2.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adam</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binary_crossentropy</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etric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r w:rsidR="000B3ACB" w:rsidRPr="00E86665">
        <w:rPr>
          <w:rFonts w:ascii="Consolas" w:hAnsi="Consolas" w:cs="Courier New"/>
          <w:color w:val="008800"/>
          <w:sz w:val="17"/>
          <w:szCs w:val="17"/>
          <w:lang w:val="en-US"/>
        </w:rPr>
        <w:t>accuracy</w:t>
      </w:r>
      <w:r w:rsidR="003A2DDA" w:rsidRPr="00E86665">
        <w:rPr>
          <w:rFonts w:ascii="Consolas" w:hAnsi="Consolas" w:cs="Courier New"/>
          <w:color w:val="008800"/>
          <w:sz w:val="17"/>
          <w:szCs w:val="17"/>
          <w:lang w:val="en-US"/>
        </w:rPr>
        <w:t>'</w:t>
      </w:r>
      <w:r w:rsidR="003A2DDA" w:rsidRPr="00E86665">
        <w:rPr>
          <w:rFonts w:ascii="Consolas" w:hAnsi="Consolas" w:cs="Courier New"/>
          <w:color w:val="6666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sz w:val="17"/>
          <w:szCs w:val="17"/>
          <w:lang w:val="en-US"/>
        </w:rPr>
        <w:t xml:space="preserve"> </w:t>
      </w:r>
      <w:r w:rsidRPr="00E86665">
        <w:rPr>
          <w:rFonts w:ascii="Consolas" w:hAnsi="Consolas" w:cs="Courier New"/>
          <w:color w:val="000000"/>
          <w:sz w:val="17"/>
          <w:szCs w:val="17"/>
          <w:lang w:val="en-US"/>
        </w:rPr>
        <w:t> </w:t>
      </w:r>
    </w:p>
    <w:p w14:paraId="1C402114" w14:textId="51E609A5" w:rsidR="001C415D" w:rsidRPr="00B27C71" w:rsidRDefault="001C415D" w:rsidP="00E86ACB">
      <w:pPr>
        <w:pStyle w:val="Caption"/>
      </w:pPr>
      <w:bookmarkStart w:id="272" w:name="_Toc175516483"/>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6</w:t>
      </w:r>
      <w:r w:rsidRPr="00B27C71">
        <w:rPr>
          <w:noProof/>
        </w:rPr>
        <w:fldChar w:fldCharType="end"/>
      </w:r>
      <w:r w:rsidRPr="00B27C71">
        <w:t xml:space="preserve"> - Criação do </w:t>
      </w:r>
      <w:r w:rsidR="00374B9B">
        <w:t>m</w:t>
      </w:r>
      <w:r w:rsidRPr="00B27C71">
        <w:t xml:space="preserve">odelo </w:t>
      </w:r>
      <w:r w:rsidR="00C07A24" w:rsidRPr="00374B9B">
        <w:rPr>
          <w:i/>
        </w:rPr>
        <w:t>Stacked</w:t>
      </w:r>
      <w:r w:rsidR="00C07A24" w:rsidRPr="00B27C71">
        <w:t xml:space="preserve"> LSTM </w:t>
      </w:r>
      <w:r w:rsidRPr="00B27C71">
        <w:t>Primeira Abordagem</w:t>
      </w:r>
      <w:bookmarkEnd w:id="272"/>
    </w:p>
    <w:p w14:paraId="505386F5" w14:textId="77777777" w:rsidR="00DC3442" w:rsidRPr="00B27C71" w:rsidRDefault="00174226" w:rsidP="00C66384">
      <w:pPr>
        <w:keepNext/>
        <w:jc w:val="center"/>
      </w:pPr>
      <w:r w:rsidRPr="00B27C71">
        <w:rPr>
          <w:noProof/>
        </w:rPr>
        <w:drawing>
          <wp:inline distT="0" distB="0" distL="0" distR="0" wp14:anchorId="67F38E72" wp14:editId="4D95E53A">
            <wp:extent cx="2846231" cy="4669311"/>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862763" cy="4696432"/>
                    </a:xfrm>
                    <a:prstGeom prst="rect">
                      <a:avLst/>
                    </a:prstGeom>
                    <a:noFill/>
                    <a:ln>
                      <a:noFill/>
                    </a:ln>
                  </pic:spPr>
                </pic:pic>
              </a:graphicData>
            </a:graphic>
          </wp:inline>
        </w:drawing>
      </w:r>
    </w:p>
    <w:p w14:paraId="3243B4C4" w14:textId="7BC16E18" w:rsidR="00174226" w:rsidRPr="00B27C71" w:rsidRDefault="00DC3442" w:rsidP="00E86ACB">
      <w:pPr>
        <w:pStyle w:val="Caption"/>
      </w:pPr>
      <w:bookmarkStart w:id="273" w:name="_Toc175516464"/>
      <w:r w:rsidRPr="00B27C71">
        <w:t xml:space="preserve">Figura </w:t>
      </w:r>
      <w:r w:rsidRPr="00B27C71">
        <w:fldChar w:fldCharType="begin"/>
      </w:r>
      <w:r w:rsidRPr="00B27C71">
        <w:instrText xml:space="preserve"> SEQ Figura \* ARABIC </w:instrText>
      </w:r>
      <w:r w:rsidRPr="00B27C71">
        <w:fldChar w:fldCharType="separate"/>
      </w:r>
      <w:r w:rsidR="002A3861">
        <w:rPr>
          <w:noProof/>
        </w:rPr>
        <w:t>25</w:t>
      </w:r>
      <w:r w:rsidRPr="00B27C71">
        <w:rPr>
          <w:noProof/>
        </w:rPr>
        <w:fldChar w:fldCharType="end"/>
      </w:r>
      <w:r w:rsidRPr="00B27C71">
        <w:t xml:space="preserve"> - Diagrama </w:t>
      </w:r>
      <w:r w:rsidR="00C66384" w:rsidRPr="00B27C71">
        <w:t>i</w:t>
      </w:r>
      <w:r w:rsidRPr="00B27C71">
        <w:t xml:space="preserve">lustrativo </w:t>
      </w:r>
      <w:r w:rsidR="00C66384" w:rsidRPr="00B27C71">
        <w:t>d</w:t>
      </w:r>
      <w:r w:rsidRPr="00B27C71">
        <w:t xml:space="preserve">a </w:t>
      </w:r>
      <w:r w:rsidR="00C66384" w:rsidRPr="00B27C71">
        <w:t>e</w:t>
      </w:r>
      <w:r w:rsidRPr="00B27C71">
        <w:t xml:space="preserve">strutura do </w:t>
      </w:r>
      <w:r w:rsidR="00C66384" w:rsidRPr="00B27C71">
        <w:t>m</w:t>
      </w:r>
      <w:r w:rsidRPr="00B27C71">
        <w:t>odelo</w:t>
      </w:r>
      <w:r w:rsidR="00C66384" w:rsidRPr="00B27C71">
        <w:t xml:space="preserve"> </w:t>
      </w:r>
      <w:r w:rsidR="00C07A24" w:rsidRPr="00374B9B">
        <w:rPr>
          <w:i/>
        </w:rPr>
        <w:t>Stacked</w:t>
      </w:r>
      <w:r w:rsidR="00C07A24" w:rsidRPr="00B27C71">
        <w:t xml:space="preserve"> LSTM</w:t>
      </w:r>
      <w:bookmarkEnd w:id="273"/>
      <w:r w:rsidR="00C07A24" w:rsidRPr="00B27C71">
        <w:t xml:space="preserve"> </w:t>
      </w:r>
    </w:p>
    <w:p w14:paraId="16A5F25D" w14:textId="71D5F84C" w:rsidR="0034747C" w:rsidRPr="00B27C71" w:rsidRDefault="0034747C" w:rsidP="00FF7CB7">
      <w:pPr>
        <w:pStyle w:val="Heading5"/>
      </w:pPr>
      <w:proofErr w:type="spellStart"/>
      <w:r w:rsidRPr="00374B9B">
        <w:rPr>
          <w:i/>
          <w:iCs/>
        </w:rPr>
        <w:lastRenderedPageBreak/>
        <w:t>Bidirectional</w:t>
      </w:r>
      <w:proofErr w:type="spellEnd"/>
      <w:r w:rsidR="00374B9B">
        <w:t xml:space="preserve"> </w:t>
      </w:r>
      <w:r w:rsidRPr="00B27C71">
        <w:t>LSTM</w:t>
      </w:r>
    </w:p>
    <w:p w14:paraId="1D72D848" w14:textId="77777777" w:rsidR="00A1254E" w:rsidRPr="00374B9B" w:rsidRDefault="00A1254E" w:rsidP="00A1254E">
      <w:pPr>
        <w:pStyle w:val="ListParagraph"/>
        <w:numPr>
          <w:ilvl w:val="0"/>
          <w:numId w:val="45"/>
        </w:numPr>
        <w:rPr>
          <w:i/>
          <w:iCs/>
        </w:rPr>
      </w:pPr>
      <w:proofErr w:type="spellStart"/>
      <w:r w:rsidRPr="00374B9B">
        <w:rPr>
          <w:i/>
          <w:iCs/>
        </w:rPr>
        <w:t>Sequential</w:t>
      </w:r>
      <w:proofErr w:type="spellEnd"/>
      <w:r w:rsidRPr="00374B9B">
        <w:rPr>
          <w:i/>
          <w:iCs/>
        </w:rPr>
        <w:t xml:space="preserve"> </w:t>
      </w:r>
      <w:proofErr w:type="spellStart"/>
      <w:r w:rsidRPr="00374B9B">
        <w:rPr>
          <w:i/>
          <w:iCs/>
        </w:rPr>
        <w:t>Model</w:t>
      </w:r>
      <w:proofErr w:type="spellEnd"/>
    </w:p>
    <w:p w14:paraId="59E008BD" w14:textId="77777777" w:rsidR="00A1254E" w:rsidRPr="00B27C71" w:rsidRDefault="00A1254E" w:rsidP="00A1254E">
      <w:pPr>
        <w:pStyle w:val="ListParagraph"/>
        <w:numPr>
          <w:ilvl w:val="1"/>
          <w:numId w:val="45"/>
        </w:numPr>
      </w:pPr>
      <w:r w:rsidRPr="00B27C71">
        <w:t>Um modelo sequencial que organiza camadas de forma linear.</w:t>
      </w:r>
    </w:p>
    <w:p w14:paraId="02BC188D" w14:textId="77777777" w:rsidR="00A1254E" w:rsidRPr="00374B9B" w:rsidRDefault="00A1254E" w:rsidP="00A1254E">
      <w:pPr>
        <w:pStyle w:val="ListParagraph"/>
        <w:numPr>
          <w:ilvl w:val="0"/>
          <w:numId w:val="45"/>
        </w:numPr>
        <w:rPr>
          <w:i/>
          <w:iCs/>
        </w:rPr>
      </w:pPr>
      <w:r w:rsidRPr="00374B9B">
        <w:rPr>
          <w:i/>
          <w:iCs/>
        </w:rPr>
        <w:t xml:space="preserve">Conv1D </w:t>
      </w:r>
      <w:proofErr w:type="spellStart"/>
      <w:r w:rsidRPr="00374B9B">
        <w:rPr>
          <w:i/>
          <w:iCs/>
        </w:rPr>
        <w:t>Layer</w:t>
      </w:r>
      <w:proofErr w:type="spellEnd"/>
    </w:p>
    <w:p w14:paraId="05067D31" w14:textId="77777777" w:rsidR="00A1254E" w:rsidRPr="00B27C71" w:rsidRDefault="00A1254E" w:rsidP="00A1254E">
      <w:pPr>
        <w:pStyle w:val="ListParagraph"/>
        <w:numPr>
          <w:ilvl w:val="1"/>
          <w:numId w:val="45"/>
        </w:numPr>
      </w:pPr>
      <w:r w:rsidRPr="00B27C71">
        <w:t xml:space="preserve">Adiciona uma camada de convolução unidimensional com 64 filtros e tamanho de </w:t>
      </w:r>
      <w:proofErr w:type="spellStart"/>
      <w:r w:rsidRPr="00374B9B">
        <w:rPr>
          <w:i/>
          <w:iCs/>
        </w:rPr>
        <w:t>kernel</w:t>
      </w:r>
      <w:proofErr w:type="spellEnd"/>
      <w:r w:rsidRPr="00B27C71">
        <w:t xml:space="preserve"> 1. Ativação </w:t>
      </w:r>
      <w:proofErr w:type="spellStart"/>
      <w:r w:rsidRPr="00B27C71">
        <w:t>ReLU</w:t>
      </w:r>
      <w:proofErr w:type="spellEnd"/>
      <w:r w:rsidRPr="00B27C71">
        <w:t xml:space="preserve"> é usada para introduzir não-linearidade. A camada espera uma entrada com a forma (</w:t>
      </w:r>
      <w:proofErr w:type="spellStart"/>
      <w:r w:rsidRPr="00374B9B">
        <w:rPr>
          <w:i/>
          <w:iCs/>
        </w:rPr>
        <w:t>train.shape</w:t>
      </w:r>
      <w:proofErr w:type="spellEnd"/>
      <w:r w:rsidRPr="00374B9B">
        <w:rPr>
          <w:i/>
          <w:iCs/>
        </w:rPr>
        <w:t xml:space="preserve">[1], </w:t>
      </w:r>
      <w:proofErr w:type="spellStart"/>
      <w:r w:rsidRPr="00374B9B">
        <w:rPr>
          <w:i/>
          <w:iCs/>
        </w:rPr>
        <w:t>train.shape</w:t>
      </w:r>
      <w:proofErr w:type="spellEnd"/>
      <w:r w:rsidRPr="00374B9B">
        <w:rPr>
          <w:i/>
          <w:iCs/>
        </w:rPr>
        <w:t>[2]</w:t>
      </w:r>
      <w:r w:rsidRPr="00B27C71">
        <w:t>)</w:t>
      </w:r>
    </w:p>
    <w:p w14:paraId="64FD7B78" w14:textId="77777777" w:rsidR="00A1254E" w:rsidRPr="00B27C71" w:rsidRDefault="00A1254E" w:rsidP="00A1254E">
      <w:pPr>
        <w:pStyle w:val="ListParagraph"/>
        <w:numPr>
          <w:ilvl w:val="0"/>
          <w:numId w:val="45"/>
        </w:numPr>
      </w:pPr>
      <w:proofErr w:type="spellStart"/>
      <w:r w:rsidRPr="00374B9B">
        <w:rPr>
          <w:i/>
          <w:iCs/>
        </w:rPr>
        <w:t>BatchNormalization</w:t>
      </w:r>
      <w:proofErr w:type="spellEnd"/>
      <w:r w:rsidRPr="00B27C71">
        <w:t xml:space="preserve"> </w:t>
      </w:r>
      <w:proofErr w:type="spellStart"/>
      <w:r w:rsidRPr="00374B9B">
        <w:rPr>
          <w:i/>
          <w:iCs/>
        </w:rPr>
        <w:t>Layer</w:t>
      </w:r>
      <w:proofErr w:type="spellEnd"/>
    </w:p>
    <w:p w14:paraId="6B76A40A" w14:textId="4559A4D2" w:rsidR="00A1254E" w:rsidRPr="00B27C71" w:rsidRDefault="00A1254E" w:rsidP="00A1254E">
      <w:pPr>
        <w:pStyle w:val="ListParagraph"/>
        <w:numPr>
          <w:ilvl w:val="1"/>
          <w:numId w:val="45"/>
        </w:numPr>
      </w:pPr>
      <w:r w:rsidRPr="00B27C71">
        <w:t>Normaliza a ativação da camada anterior para acelerar o trein</w:t>
      </w:r>
      <w:r w:rsidR="0085171E" w:rsidRPr="00B27C71">
        <w:t>o</w:t>
      </w:r>
      <w:r w:rsidRPr="00B27C71">
        <w:t xml:space="preserve"> e melhorar a estabilidade da rede.</w:t>
      </w:r>
    </w:p>
    <w:p w14:paraId="41801569" w14:textId="77777777" w:rsidR="00A1254E" w:rsidRPr="0002100B" w:rsidRDefault="00A1254E" w:rsidP="00A1254E">
      <w:pPr>
        <w:pStyle w:val="ListParagraph"/>
        <w:numPr>
          <w:ilvl w:val="0"/>
          <w:numId w:val="45"/>
        </w:numPr>
        <w:rPr>
          <w:i/>
          <w:iCs/>
        </w:rPr>
      </w:pPr>
      <w:proofErr w:type="spellStart"/>
      <w:r w:rsidRPr="0002100B">
        <w:rPr>
          <w:i/>
          <w:iCs/>
        </w:rPr>
        <w:t>Dropout</w:t>
      </w:r>
      <w:proofErr w:type="spellEnd"/>
      <w:r w:rsidRPr="0002100B">
        <w:rPr>
          <w:i/>
          <w:iCs/>
        </w:rPr>
        <w:t xml:space="preserve"> </w:t>
      </w:r>
      <w:proofErr w:type="spellStart"/>
      <w:r w:rsidRPr="0002100B">
        <w:rPr>
          <w:i/>
          <w:iCs/>
        </w:rPr>
        <w:t>Layer</w:t>
      </w:r>
      <w:proofErr w:type="spellEnd"/>
    </w:p>
    <w:p w14:paraId="69C227B2" w14:textId="77777777" w:rsidR="00A1254E" w:rsidRPr="00B27C71" w:rsidRDefault="00A1254E" w:rsidP="00A1254E">
      <w:pPr>
        <w:pStyle w:val="ListParagraph"/>
        <w:numPr>
          <w:ilvl w:val="1"/>
          <w:numId w:val="45"/>
        </w:numPr>
      </w:pPr>
      <w:r w:rsidRPr="00B27C71">
        <w:t>Desativa uma % das unidades da camada anterior aleatoriamente para prevenir overfitting.</w:t>
      </w:r>
    </w:p>
    <w:p w14:paraId="5879CD9A" w14:textId="77777777" w:rsidR="00A1254E" w:rsidRPr="00E86665" w:rsidRDefault="00A1254E" w:rsidP="00A1254E">
      <w:pPr>
        <w:pStyle w:val="ListParagraph"/>
        <w:numPr>
          <w:ilvl w:val="0"/>
          <w:numId w:val="45"/>
        </w:numPr>
        <w:rPr>
          <w:lang w:val="en-US"/>
        </w:rPr>
      </w:pPr>
      <w:r w:rsidRPr="00E86665">
        <w:rPr>
          <w:lang w:val="en-US"/>
        </w:rPr>
        <w:t xml:space="preserve">LSTM </w:t>
      </w:r>
      <w:r w:rsidRPr="0002100B">
        <w:rPr>
          <w:i/>
          <w:iCs/>
          <w:lang w:val="en-US"/>
        </w:rPr>
        <w:t>Layer</w:t>
      </w:r>
      <w:r w:rsidRPr="00E86665">
        <w:rPr>
          <w:lang w:val="en-US"/>
        </w:rPr>
        <w:t xml:space="preserve"> (256 </w:t>
      </w:r>
      <w:r w:rsidRPr="0002100B">
        <w:rPr>
          <w:i/>
          <w:iCs/>
          <w:lang w:val="en-US"/>
        </w:rPr>
        <w:t>units</w:t>
      </w:r>
      <w:r w:rsidRPr="00E86665">
        <w:rPr>
          <w:lang w:val="en-US"/>
        </w:rPr>
        <w:t xml:space="preserve">, </w:t>
      </w:r>
      <w:proofErr w:type="spellStart"/>
      <w:r w:rsidRPr="0002100B">
        <w:rPr>
          <w:i/>
          <w:iCs/>
          <w:lang w:val="en-US"/>
        </w:rPr>
        <w:t>return_sequences</w:t>
      </w:r>
      <w:proofErr w:type="spellEnd"/>
      <w:r w:rsidRPr="0002100B">
        <w:rPr>
          <w:i/>
          <w:iCs/>
          <w:lang w:val="en-US"/>
        </w:rPr>
        <w:t>=True</w:t>
      </w:r>
      <w:r w:rsidRPr="00E86665">
        <w:rPr>
          <w:lang w:val="en-US"/>
        </w:rPr>
        <w:t>)</w:t>
      </w:r>
    </w:p>
    <w:p w14:paraId="53D16309" w14:textId="77777777" w:rsidR="00A1254E" w:rsidRPr="00B27C71" w:rsidRDefault="00A1254E" w:rsidP="00A1254E">
      <w:pPr>
        <w:pStyle w:val="ListParagraph"/>
        <w:numPr>
          <w:ilvl w:val="1"/>
          <w:numId w:val="45"/>
        </w:numPr>
      </w:pPr>
      <w:r w:rsidRPr="00B27C71">
        <w:t>Adiciona uma camada LSTM com 256 unidades, retornando a sequência completa de saída para a próxima camada. LSTM é usada para capturar dependências temporais em dados sequenciais.</w:t>
      </w:r>
    </w:p>
    <w:p w14:paraId="68849B4F" w14:textId="0A4BC72B" w:rsidR="007500D0" w:rsidRPr="00B27C71" w:rsidRDefault="00A1254E" w:rsidP="007500D0">
      <w:pPr>
        <w:pStyle w:val="ListParagraph"/>
        <w:numPr>
          <w:ilvl w:val="0"/>
          <w:numId w:val="45"/>
        </w:numPr>
      </w:pPr>
      <w:r w:rsidRPr="00B27C71">
        <w:t xml:space="preserve">LSTM </w:t>
      </w:r>
      <w:proofErr w:type="spellStart"/>
      <w:r w:rsidRPr="0002100B">
        <w:rPr>
          <w:i/>
          <w:iCs/>
        </w:rPr>
        <w:t>Layer</w:t>
      </w:r>
      <w:proofErr w:type="spellEnd"/>
      <w:r w:rsidRPr="00B27C71">
        <w:t xml:space="preserve"> (128 </w:t>
      </w:r>
      <w:proofErr w:type="spellStart"/>
      <w:r w:rsidRPr="0002100B">
        <w:rPr>
          <w:i/>
          <w:iCs/>
        </w:rPr>
        <w:t>units</w:t>
      </w:r>
      <w:proofErr w:type="spellEnd"/>
      <w:r w:rsidRPr="00B27C71">
        <w:t>)</w:t>
      </w:r>
    </w:p>
    <w:p w14:paraId="1C748C9A"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1. </w:t>
      </w:r>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Model</w:t>
      </w:r>
      <w:proofErr w:type="spellEnd"/>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configuration</w:t>
      </w:r>
      <w:proofErr w:type="spellEnd"/>
    </w:p>
    <w:p w14:paraId="3E42BF4B"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2. </w:t>
      </w:r>
      <w:r w:rsidRPr="00B27C71">
        <w:rPr>
          <w:rFonts w:ascii="Consolas" w:hAnsi="Consolas" w:cs="Courier New"/>
          <w:color w:val="000000"/>
          <w:sz w:val="17"/>
          <w:szCs w:val="17"/>
        </w:rPr>
        <w:t xml:space="preserve">dropout1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5</w:t>
      </w:r>
    </w:p>
    <w:p w14:paraId="21B187CD"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3. </w:t>
      </w:r>
      <w:r w:rsidRPr="00B27C71">
        <w:rPr>
          <w:rFonts w:ascii="Consolas" w:hAnsi="Consolas" w:cs="Courier New"/>
          <w:color w:val="000000"/>
          <w:sz w:val="17"/>
          <w:szCs w:val="17"/>
        </w:rPr>
        <w:t xml:space="preserve">dropout2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2</w:t>
      </w:r>
    </w:p>
    <w:p w14:paraId="32B3780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4. </w:t>
      </w:r>
      <w:r w:rsidRPr="00B27C71">
        <w:rPr>
          <w:rFonts w:ascii="Consolas" w:hAnsi="Consolas" w:cs="Courier New"/>
          <w:color w:val="000000"/>
          <w:sz w:val="17"/>
          <w:szCs w:val="17"/>
        </w:rPr>
        <w:t xml:space="preserve">dropout3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1</w:t>
      </w:r>
    </w:p>
    <w:p w14:paraId="2A0F5824"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5. </w:t>
      </w:r>
      <w:proofErr w:type="spellStart"/>
      <w:r w:rsidRPr="00B27C71">
        <w:rPr>
          <w:rFonts w:ascii="Consolas" w:hAnsi="Consolas" w:cs="Courier New"/>
          <w:color w:val="000000"/>
          <w:sz w:val="17"/>
          <w:szCs w:val="17"/>
        </w:rPr>
        <w:t>initial_learning_rate</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001</w:t>
      </w:r>
    </w:p>
    <w:p w14:paraId="29B52323"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6. </w:t>
      </w:r>
      <w:r w:rsidRPr="00B27C71">
        <w:rPr>
          <w:rFonts w:ascii="Consolas" w:hAnsi="Consolas" w:cs="Courier New"/>
          <w:color w:val="000000"/>
          <w:sz w:val="17"/>
          <w:szCs w:val="17"/>
        </w:rPr>
        <w:t> </w:t>
      </w:r>
    </w:p>
    <w:p w14:paraId="2511C93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7. </w:t>
      </w:r>
      <w:r w:rsidRPr="00B27C71">
        <w:rPr>
          <w:rFonts w:ascii="Consolas" w:hAnsi="Consolas" w:cs="Courier New"/>
          <w:color w:val="880000"/>
          <w:sz w:val="17"/>
          <w:szCs w:val="17"/>
        </w:rPr>
        <w:t xml:space="preserve"># Define </w:t>
      </w:r>
      <w:proofErr w:type="spellStart"/>
      <w:r w:rsidRPr="00B27C71">
        <w:rPr>
          <w:rFonts w:ascii="Consolas" w:hAnsi="Consolas" w:cs="Courier New"/>
          <w:color w:val="880000"/>
          <w:sz w:val="17"/>
          <w:szCs w:val="17"/>
        </w:rPr>
        <w:t>the</w:t>
      </w:r>
      <w:proofErr w:type="spellEnd"/>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model</w:t>
      </w:r>
      <w:proofErr w:type="spellEnd"/>
    </w:p>
    <w:p w14:paraId="365FF740" w14:textId="77777777" w:rsidR="0097643B" w:rsidRPr="00B50D5F"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B27C71">
        <w:rPr>
          <w:rFonts w:ascii="Consolas" w:hAnsi="Consolas" w:cs="Courier New"/>
          <w:sz w:val="17"/>
          <w:szCs w:val="17"/>
        </w:rPr>
        <w:t xml:space="preserve"> </w:t>
      </w:r>
      <w:r w:rsidRPr="00B50D5F">
        <w:rPr>
          <w:rFonts w:ascii="Consolas" w:hAnsi="Consolas" w:cs="Courier New"/>
          <w:sz w:val="17"/>
          <w:szCs w:val="17"/>
          <w:lang w:val="en-US"/>
        </w:rPr>
        <w:t xml:space="preserve">8. </w:t>
      </w:r>
      <w:r w:rsidRPr="00B50D5F">
        <w:rPr>
          <w:rFonts w:ascii="Consolas" w:hAnsi="Consolas" w:cs="Courier New"/>
          <w:color w:val="000000"/>
          <w:sz w:val="17"/>
          <w:szCs w:val="17"/>
          <w:lang w:val="en-US"/>
        </w:rPr>
        <w:t xml:space="preserve">model </w:t>
      </w:r>
      <w:r w:rsidRPr="00B50D5F">
        <w:rPr>
          <w:rFonts w:ascii="Consolas" w:hAnsi="Consolas" w:cs="Courier New"/>
          <w:color w:val="666600"/>
          <w:sz w:val="17"/>
          <w:szCs w:val="17"/>
          <w:lang w:val="en-US"/>
        </w:rPr>
        <w:t>=</w:t>
      </w:r>
      <w:r w:rsidRPr="00B50D5F">
        <w:rPr>
          <w:rFonts w:ascii="Consolas" w:hAnsi="Consolas" w:cs="Courier New"/>
          <w:color w:val="000000"/>
          <w:sz w:val="17"/>
          <w:szCs w:val="17"/>
          <w:lang w:val="en-US"/>
        </w:rPr>
        <w:t xml:space="preserve"> </w:t>
      </w:r>
      <w:r w:rsidRPr="00B50D5F">
        <w:rPr>
          <w:rFonts w:ascii="Consolas" w:hAnsi="Consolas" w:cs="Courier New"/>
          <w:color w:val="660066"/>
          <w:sz w:val="17"/>
          <w:szCs w:val="17"/>
          <w:lang w:val="en-US"/>
        </w:rPr>
        <w:t>Sequential</w:t>
      </w:r>
      <w:r w:rsidRPr="00B50D5F">
        <w:rPr>
          <w:rFonts w:ascii="Consolas" w:hAnsi="Consolas" w:cs="Courier New"/>
          <w:color w:val="666600"/>
          <w:sz w:val="17"/>
          <w:szCs w:val="17"/>
          <w:lang w:val="en-US"/>
        </w:rPr>
        <w:t>()</w:t>
      </w:r>
    </w:p>
    <w:p w14:paraId="1A9D30AA"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 9.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idirectiona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return_sequences</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input_shape</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p>
    <w:p w14:paraId="1B609824"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0.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660066"/>
          <w:sz w:val="17"/>
          <w:szCs w:val="17"/>
          <w:lang w:val="en-US"/>
        </w:rPr>
        <w:t>BatchNormalization</w:t>
      </w:r>
      <w:proofErr w:type="spellEnd"/>
      <w:r w:rsidRPr="00E86665">
        <w:rPr>
          <w:rFonts w:ascii="Consolas" w:hAnsi="Consolas" w:cs="Courier New"/>
          <w:color w:val="666600"/>
          <w:sz w:val="17"/>
          <w:szCs w:val="17"/>
          <w:lang w:val="en-US"/>
        </w:rPr>
        <w:t>())</w:t>
      </w:r>
    </w:p>
    <w:p w14:paraId="63B96143"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1.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1</w:t>
      </w:r>
      <w:r w:rsidRPr="00E86665">
        <w:rPr>
          <w:rFonts w:ascii="Consolas" w:hAnsi="Consolas" w:cs="Courier New"/>
          <w:color w:val="666600"/>
          <w:sz w:val="17"/>
          <w:szCs w:val="17"/>
          <w:lang w:val="en-US"/>
        </w:rPr>
        <w:t>))</w:t>
      </w:r>
    </w:p>
    <w:p w14:paraId="59D52C6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2.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idirectiona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return_sequences</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False</w:t>
      </w:r>
      <w:r w:rsidRPr="00E86665">
        <w:rPr>
          <w:rFonts w:ascii="Consolas" w:hAnsi="Consolas" w:cs="Courier New"/>
          <w:color w:val="666600"/>
          <w:sz w:val="17"/>
          <w:szCs w:val="17"/>
          <w:lang w:val="en-US"/>
        </w:rPr>
        <w:t>)))</w:t>
      </w:r>
    </w:p>
    <w:p w14:paraId="6215DFF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3.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660066"/>
          <w:sz w:val="17"/>
          <w:szCs w:val="17"/>
          <w:lang w:val="en-US"/>
        </w:rPr>
        <w:t>BatchNormalization</w:t>
      </w:r>
      <w:proofErr w:type="spellEnd"/>
      <w:r w:rsidRPr="00E86665">
        <w:rPr>
          <w:rFonts w:ascii="Consolas" w:hAnsi="Consolas" w:cs="Courier New"/>
          <w:color w:val="666600"/>
          <w:sz w:val="17"/>
          <w:szCs w:val="17"/>
          <w:lang w:val="en-US"/>
        </w:rPr>
        <w:t>())</w:t>
      </w:r>
    </w:p>
    <w:p w14:paraId="7C3E9B96"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4.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2</w:t>
      </w:r>
      <w:r w:rsidRPr="00E86665">
        <w:rPr>
          <w:rFonts w:ascii="Consolas" w:hAnsi="Consolas" w:cs="Courier New"/>
          <w:color w:val="666600"/>
          <w:sz w:val="17"/>
          <w:szCs w:val="17"/>
          <w:lang w:val="en-US"/>
        </w:rPr>
        <w:t>))</w:t>
      </w:r>
    </w:p>
    <w:p w14:paraId="08E3CFE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5.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relu</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p>
    <w:p w14:paraId="26AC18C1"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6.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660066"/>
          <w:sz w:val="17"/>
          <w:szCs w:val="17"/>
          <w:lang w:val="en-US"/>
        </w:rPr>
        <w:t>BatchNormalization</w:t>
      </w:r>
      <w:proofErr w:type="spellEnd"/>
      <w:r w:rsidRPr="00E86665">
        <w:rPr>
          <w:rFonts w:ascii="Consolas" w:hAnsi="Consolas" w:cs="Courier New"/>
          <w:color w:val="666600"/>
          <w:sz w:val="17"/>
          <w:szCs w:val="17"/>
          <w:lang w:val="en-US"/>
        </w:rPr>
        <w:t>())</w:t>
      </w:r>
    </w:p>
    <w:p w14:paraId="333E684D"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7.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3</w:t>
      </w:r>
      <w:r w:rsidRPr="00E86665">
        <w:rPr>
          <w:rFonts w:ascii="Consolas" w:hAnsi="Consolas" w:cs="Courier New"/>
          <w:color w:val="666600"/>
          <w:sz w:val="17"/>
          <w:szCs w:val="17"/>
          <w:lang w:val="en-US"/>
        </w:rPr>
        <w:t>))</w:t>
      </w:r>
    </w:p>
    <w:p w14:paraId="7C3410AF"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8.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74710B0C"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9. </w:t>
      </w:r>
      <w:r w:rsidRPr="00E86665">
        <w:rPr>
          <w:rFonts w:ascii="Consolas" w:hAnsi="Consolas" w:cs="Courier New"/>
          <w:color w:val="000000"/>
          <w:sz w:val="17"/>
          <w:szCs w:val="17"/>
          <w:lang w:val="en-US"/>
        </w:rPr>
        <w:t> </w:t>
      </w:r>
    </w:p>
    <w:p w14:paraId="2FC1C6C5"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0. </w:t>
      </w:r>
      <w:r w:rsidRPr="00E86665">
        <w:rPr>
          <w:rFonts w:ascii="Consolas" w:hAnsi="Consolas" w:cs="Courier New"/>
          <w:color w:val="000000"/>
          <w:sz w:val="17"/>
          <w:szCs w:val="17"/>
          <w:lang w:val="en-US"/>
        </w:rPr>
        <w:t> </w:t>
      </w:r>
    </w:p>
    <w:p w14:paraId="37F32D56"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1. </w:t>
      </w:r>
      <w:r w:rsidRPr="00E86665">
        <w:rPr>
          <w:rFonts w:ascii="Consolas" w:hAnsi="Consolas" w:cs="Courier New"/>
          <w:color w:val="000000"/>
          <w:sz w:val="17"/>
          <w:szCs w:val="17"/>
          <w:lang w:val="en-US"/>
        </w:rPr>
        <w:t> </w:t>
      </w:r>
    </w:p>
    <w:p w14:paraId="071F17CF"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2. </w:t>
      </w:r>
      <w:r w:rsidRPr="00E86665">
        <w:rPr>
          <w:rFonts w:ascii="Consolas" w:hAnsi="Consolas" w:cs="Courier New"/>
          <w:color w:val="880000"/>
          <w:sz w:val="17"/>
          <w:szCs w:val="17"/>
          <w:lang w:val="en-US"/>
        </w:rPr>
        <w:t># Compile the model</w:t>
      </w:r>
    </w:p>
    <w:p w14:paraId="4EE11253" w14:textId="3F2CFC86"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3.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w:t>
      </w:r>
      <w:proofErr w:type="spellStart"/>
      <w:r w:rsidRPr="00E86665">
        <w:rPr>
          <w:rFonts w:ascii="Consolas" w:hAnsi="Consolas" w:cs="Courier New"/>
          <w:color w:val="008800"/>
          <w:sz w:val="17"/>
          <w:szCs w:val="17"/>
          <w:lang w:val="en-US"/>
        </w:rPr>
        <w:t>crossentropy</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adam</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003A2DDA" w:rsidRPr="00E86665">
        <w:rPr>
          <w:rFonts w:ascii="Consolas" w:hAnsi="Consolas" w:cs="Courier New"/>
          <w:color w:val="000000"/>
          <w:sz w:val="17"/>
          <w:szCs w:val="17"/>
          <w:lang w:val="en-US"/>
        </w:rPr>
        <w:t xml:space="preserve"> 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2B88E7D9" w14:textId="77777777" w:rsidR="0097643B" w:rsidRPr="00E7647E"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E7647E">
        <w:rPr>
          <w:rFonts w:ascii="Consolas" w:hAnsi="Consolas" w:cs="Courier New"/>
          <w:sz w:val="17"/>
          <w:szCs w:val="17"/>
        </w:rPr>
        <w:t xml:space="preserve">24. </w:t>
      </w:r>
      <w:r w:rsidRPr="00E7647E">
        <w:rPr>
          <w:rFonts w:ascii="Consolas" w:hAnsi="Consolas" w:cs="Courier New"/>
          <w:color w:val="000000"/>
          <w:sz w:val="17"/>
          <w:szCs w:val="17"/>
        </w:rPr>
        <w:t> </w:t>
      </w:r>
    </w:p>
    <w:p w14:paraId="23DB8FA2" w14:textId="1C406495" w:rsidR="001C415D" w:rsidRPr="00B27C71" w:rsidRDefault="001C415D" w:rsidP="00E86ACB">
      <w:pPr>
        <w:pStyle w:val="Caption"/>
      </w:pPr>
      <w:bookmarkStart w:id="274" w:name="_Toc175516484"/>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7</w:t>
      </w:r>
      <w:r w:rsidRPr="00B27C71">
        <w:rPr>
          <w:noProof/>
        </w:rPr>
        <w:fldChar w:fldCharType="end"/>
      </w:r>
      <w:r w:rsidRPr="00B27C71">
        <w:t xml:space="preserve"> - Criação do </w:t>
      </w:r>
      <w:r w:rsidR="0002100B">
        <w:t>m</w:t>
      </w:r>
      <w:r w:rsidRPr="00B27C71">
        <w:t xml:space="preserve">odelo </w:t>
      </w:r>
      <w:proofErr w:type="spellStart"/>
      <w:r w:rsidRPr="0002100B">
        <w:rPr>
          <w:i/>
        </w:rPr>
        <w:t>Bidirectional</w:t>
      </w:r>
      <w:proofErr w:type="spellEnd"/>
      <w:r w:rsidRPr="00B27C71">
        <w:t xml:space="preserve"> LSTM Primeira Abordagem</w:t>
      </w:r>
      <w:bookmarkEnd w:id="274"/>
    </w:p>
    <w:p w14:paraId="4DEFD327" w14:textId="77777777" w:rsidR="0034747C" w:rsidRPr="00B27C71" w:rsidRDefault="0034747C" w:rsidP="0034747C">
      <w:pPr>
        <w:keepNext/>
        <w:jc w:val="center"/>
      </w:pPr>
      <w:r w:rsidRPr="00B27C71">
        <w:rPr>
          <w:noProof/>
        </w:rPr>
        <w:lastRenderedPageBreak/>
        <w:drawing>
          <wp:inline distT="0" distB="0" distL="0" distR="0" wp14:anchorId="185102EF" wp14:editId="172DA815">
            <wp:extent cx="2190750" cy="6528623"/>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205048" cy="6571231"/>
                    </a:xfrm>
                    <a:prstGeom prst="rect">
                      <a:avLst/>
                    </a:prstGeom>
                    <a:noFill/>
                    <a:ln>
                      <a:noFill/>
                    </a:ln>
                  </pic:spPr>
                </pic:pic>
              </a:graphicData>
            </a:graphic>
          </wp:inline>
        </w:drawing>
      </w:r>
    </w:p>
    <w:p w14:paraId="24DC2BDA" w14:textId="6CBE8F70" w:rsidR="0034747C" w:rsidRPr="00B27C71" w:rsidRDefault="0034747C" w:rsidP="00E86ACB">
      <w:pPr>
        <w:pStyle w:val="Caption"/>
      </w:pPr>
      <w:bookmarkStart w:id="275" w:name="_Toc175516465"/>
      <w:r w:rsidRPr="00B27C71">
        <w:t xml:space="preserve">Figura </w:t>
      </w:r>
      <w:r w:rsidRPr="00B27C71">
        <w:fldChar w:fldCharType="begin"/>
      </w:r>
      <w:r w:rsidRPr="00B27C71">
        <w:instrText xml:space="preserve"> SEQ Figura \* ARABIC </w:instrText>
      </w:r>
      <w:r w:rsidRPr="00B27C71">
        <w:fldChar w:fldCharType="separate"/>
      </w:r>
      <w:r w:rsidR="002A3861">
        <w:rPr>
          <w:noProof/>
        </w:rPr>
        <w:t>26</w:t>
      </w:r>
      <w:r w:rsidRPr="00B27C71">
        <w:rPr>
          <w:noProof/>
        </w:rPr>
        <w:fldChar w:fldCharType="end"/>
      </w:r>
      <w:r w:rsidRPr="00B27C71">
        <w:t xml:space="preserve"> - Diagrama ilustrativo da estrutura do modelo </w:t>
      </w:r>
      <w:proofErr w:type="spellStart"/>
      <w:r w:rsidRPr="0002100B">
        <w:rPr>
          <w:i/>
        </w:rPr>
        <w:t>Bidirectional</w:t>
      </w:r>
      <w:proofErr w:type="spellEnd"/>
      <w:r w:rsidR="00803491" w:rsidRPr="00B27C71">
        <w:t xml:space="preserve"> </w:t>
      </w:r>
      <w:r w:rsidRPr="00B27C71">
        <w:t>LSTM</w:t>
      </w:r>
      <w:bookmarkEnd w:id="275"/>
    </w:p>
    <w:p w14:paraId="6194A490" w14:textId="77777777" w:rsidR="00C66384" w:rsidRPr="00B27C71" w:rsidRDefault="00C66384" w:rsidP="00FF7CB7">
      <w:pPr>
        <w:pStyle w:val="Heading5"/>
      </w:pPr>
      <w:bookmarkStart w:id="276" w:name="_Hlk174635338"/>
      <w:proofErr w:type="spellStart"/>
      <w:r w:rsidRPr="0002100B">
        <w:rPr>
          <w:i/>
          <w:iCs/>
        </w:rPr>
        <w:t>Convolutional</w:t>
      </w:r>
      <w:proofErr w:type="spellEnd"/>
      <w:r w:rsidRPr="00B27C71">
        <w:t xml:space="preserve"> LSTM</w:t>
      </w:r>
    </w:p>
    <w:bookmarkEnd w:id="276"/>
    <w:p w14:paraId="58CE9DAA" w14:textId="6AB9A1E0" w:rsidR="0034747C" w:rsidRPr="0002100B" w:rsidRDefault="0034747C" w:rsidP="0034747C">
      <w:pPr>
        <w:pStyle w:val="ListParagraph"/>
        <w:numPr>
          <w:ilvl w:val="0"/>
          <w:numId w:val="45"/>
        </w:numPr>
        <w:rPr>
          <w:i/>
          <w:iCs/>
        </w:rPr>
      </w:pPr>
      <w:proofErr w:type="spellStart"/>
      <w:r w:rsidRPr="0002100B">
        <w:rPr>
          <w:i/>
          <w:iCs/>
        </w:rPr>
        <w:t>Sequential</w:t>
      </w:r>
      <w:proofErr w:type="spellEnd"/>
      <w:r w:rsidRPr="0002100B">
        <w:rPr>
          <w:i/>
          <w:iCs/>
        </w:rPr>
        <w:t xml:space="preserve"> </w:t>
      </w:r>
      <w:proofErr w:type="spellStart"/>
      <w:r w:rsidRPr="0002100B">
        <w:rPr>
          <w:i/>
          <w:iCs/>
        </w:rPr>
        <w:t>Model</w:t>
      </w:r>
      <w:proofErr w:type="spellEnd"/>
    </w:p>
    <w:p w14:paraId="6CAB576A" w14:textId="6741FC84" w:rsidR="0034747C" w:rsidRPr="00B27C71" w:rsidRDefault="0034747C" w:rsidP="0034747C">
      <w:pPr>
        <w:pStyle w:val="ListParagraph"/>
        <w:numPr>
          <w:ilvl w:val="1"/>
          <w:numId w:val="45"/>
        </w:numPr>
      </w:pPr>
      <w:r w:rsidRPr="00B27C71">
        <w:t>Um modelo sequencial que organiza camadas de forma linear.</w:t>
      </w:r>
    </w:p>
    <w:p w14:paraId="5A2D6113" w14:textId="1F2EDD72" w:rsidR="0034747C" w:rsidRPr="0002100B" w:rsidRDefault="0034747C" w:rsidP="0034747C">
      <w:pPr>
        <w:pStyle w:val="ListParagraph"/>
        <w:numPr>
          <w:ilvl w:val="0"/>
          <w:numId w:val="45"/>
        </w:numPr>
        <w:rPr>
          <w:i/>
          <w:iCs/>
        </w:rPr>
      </w:pPr>
      <w:r w:rsidRPr="0002100B">
        <w:rPr>
          <w:i/>
          <w:iCs/>
        </w:rPr>
        <w:t xml:space="preserve">Conv1D </w:t>
      </w:r>
      <w:proofErr w:type="spellStart"/>
      <w:r w:rsidRPr="0002100B">
        <w:rPr>
          <w:i/>
          <w:iCs/>
        </w:rPr>
        <w:t>Layer</w:t>
      </w:r>
      <w:proofErr w:type="spellEnd"/>
    </w:p>
    <w:p w14:paraId="59E71B04" w14:textId="63BEFE0A" w:rsidR="0034747C" w:rsidRPr="00B27C71" w:rsidRDefault="0034747C" w:rsidP="0034747C">
      <w:pPr>
        <w:pStyle w:val="ListParagraph"/>
        <w:numPr>
          <w:ilvl w:val="1"/>
          <w:numId w:val="45"/>
        </w:numPr>
      </w:pPr>
      <w:r w:rsidRPr="00B27C71">
        <w:t xml:space="preserve">Adiciona uma camada de convolução unidimensional com 64 filtros e tamanho de </w:t>
      </w:r>
      <w:proofErr w:type="spellStart"/>
      <w:r w:rsidRPr="0002100B">
        <w:rPr>
          <w:i/>
          <w:iCs/>
        </w:rPr>
        <w:t>kernel</w:t>
      </w:r>
      <w:proofErr w:type="spellEnd"/>
      <w:r w:rsidRPr="0002100B">
        <w:rPr>
          <w:i/>
          <w:iCs/>
        </w:rPr>
        <w:t xml:space="preserve"> 1</w:t>
      </w:r>
      <w:r w:rsidRPr="00B27C71">
        <w:t xml:space="preserve">. Ativação </w:t>
      </w:r>
      <w:proofErr w:type="spellStart"/>
      <w:r w:rsidRPr="00B27C71">
        <w:t>ReLU</w:t>
      </w:r>
      <w:proofErr w:type="spellEnd"/>
      <w:r w:rsidRPr="00B27C71">
        <w:t xml:space="preserve"> é usada para introduzir não-</w:t>
      </w:r>
      <w:r w:rsidRPr="00B27C71">
        <w:lastRenderedPageBreak/>
        <w:t>linearidade. A camada espera uma entrada com a forma (</w:t>
      </w:r>
      <w:proofErr w:type="spellStart"/>
      <w:r w:rsidRPr="0002100B">
        <w:rPr>
          <w:i/>
          <w:iCs/>
        </w:rPr>
        <w:t>train.shape</w:t>
      </w:r>
      <w:proofErr w:type="spellEnd"/>
      <w:r w:rsidRPr="0002100B">
        <w:rPr>
          <w:i/>
          <w:iCs/>
        </w:rPr>
        <w:t xml:space="preserve">[1], </w:t>
      </w:r>
      <w:proofErr w:type="spellStart"/>
      <w:r w:rsidRPr="0002100B">
        <w:rPr>
          <w:i/>
          <w:iCs/>
        </w:rPr>
        <w:t>train.shape</w:t>
      </w:r>
      <w:proofErr w:type="spellEnd"/>
      <w:r w:rsidRPr="0002100B">
        <w:rPr>
          <w:i/>
          <w:iCs/>
        </w:rPr>
        <w:t>[2]</w:t>
      </w:r>
      <w:r w:rsidRPr="00B27C71">
        <w:t>)</w:t>
      </w:r>
    </w:p>
    <w:p w14:paraId="666E0676" w14:textId="77F63F7F" w:rsidR="0034747C" w:rsidRPr="0002100B" w:rsidRDefault="0034747C" w:rsidP="0034747C">
      <w:pPr>
        <w:pStyle w:val="ListParagraph"/>
        <w:numPr>
          <w:ilvl w:val="0"/>
          <w:numId w:val="45"/>
        </w:numPr>
        <w:rPr>
          <w:i/>
          <w:iCs/>
        </w:rPr>
      </w:pPr>
      <w:proofErr w:type="spellStart"/>
      <w:r w:rsidRPr="0002100B">
        <w:rPr>
          <w:i/>
          <w:iCs/>
        </w:rPr>
        <w:t>BatchNormalization</w:t>
      </w:r>
      <w:proofErr w:type="spellEnd"/>
      <w:r w:rsidRPr="0002100B">
        <w:rPr>
          <w:i/>
          <w:iCs/>
        </w:rPr>
        <w:t xml:space="preserve"> </w:t>
      </w:r>
      <w:proofErr w:type="spellStart"/>
      <w:r w:rsidRPr="0002100B">
        <w:rPr>
          <w:i/>
          <w:iCs/>
        </w:rPr>
        <w:t>Layer</w:t>
      </w:r>
      <w:proofErr w:type="spellEnd"/>
    </w:p>
    <w:p w14:paraId="311B4491" w14:textId="792B75AA" w:rsidR="0034747C" w:rsidRPr="00B27C71" w:rsidRDefault="0034747C" w:rsidP="0034747C">
      <w:pPr>
        <w:pStyle w:val="ListParagraph"/>
        <w:numPr>
          <w:ilvl w:val="1"/>
          <w:numId w:val="45"/>
        </w:numPr>
      </w:pPr>
      <w:r w:rsidRPr="00B27C71">
        <w:t>Normaliza a ativação da camada anterior para acelerar o treinamento e melhorar a estabilidade da rede.</w:t>
      </w:r>
    </w:p>
    <w:p w14:paraId="2F1ABE4A" w14:textId="0315BAB7" w:rsidR="0034747C" w:rsidRPr="0002100B" w:rsidRDefault="0034747C" w:rsidP="0034747C">
      <w:pPr>
        <w:pStyle w:val="ListParagraph"/>
        <w:numPr>
          <w:ilvl w:val="0"/>
          <w:numId w:val="45"/>
        </w:numPr>
        <w:rPr>
          <w:i/>
          <w:iCs/>
        </w:rPr>
      </w:pPr>
      <w:proofErr w:type="spellStart"/>
      <w:r w:rsidRPr="0002100B">
        <w:rPr>
          <w:i/>
          <w:iCs/>
        </w:rPr>
        <w:t>Dropout</w:t>
      </w:r>
      <w:proofErr w:type="spellEnd"/>
      <w:r w:rsidRPr="0002100B">
        <w:rPr>
          <w:i/>
          <w:iCs/>
        </w:rPr>
        <w:t xml:space="preserve"> </w:t>
      </w:r>
      <w:proofErr w:type="spellStart"/>
      <w:r w:rsidRPr="0002100B">
        <w:rPr>
          <w:i/>
          <w:iCs/>
        </w:rPr>
        <w:t>Layer</w:t>
      </w:r>
      <w:proofErr w:type="spellEnd"/>
    </w:p>
    <w:p w14:paraId="278C6F07" w14:textId="75376675" w:rsidR="0034747C" w:rsidRPr="00B27C71" w:rsidRDefault="0034747C" w:rsidP="0034747C">
      <w:pPr>
        <w:pStyle w:val="ListParagraph"/>
        <w:numPr>
          <w:ilvl w:val="1"/>
          <w:numId w:val="45"/>
        </w:numPr>
      </w:pPr>
      <w:r w:rsidRPr="00B27C71">
        <w:t xml:space="preserve">Desativa uma % das unidades da camada anterior aleatoriamente para prevenir </w:t>
      </w:r>
      <w:r w:rsidRPr="0002100B">
        <w:rPr>
          <w:i/>
          <w:iCs/>
        </w:rPr>
        <w:t>overfitting</w:t>
      </w:r>
      <w:r w:rsidRPr="00B27C71">
        <w:t>.</w:t>
      </w:r>
    </w:p>
    <w:p w14:paraId="03738F94" w14:textId="34216145" w:rsidR="0034747C" w:rsidRPr="00E86665" w:rsidRDefault="0034747C" w:rsidP="0034747C">
      <w:pPr>
        <w:pStyle w:val="ListParagraph"/>
        <w:numPr>
          <w:ilvl w:val="0"/>
          <w:numId w:val="45"/>
        </w:numPr>
        <w:rPr>
          <w:lang w:val="en-US"/>
        </w:rPr>
      </w:pPr>
      <w:r w:rsidRPr="00E86665">
        <w:rPr>
          <w:lang w:val="en-US"/>
        </w:rPr>
        <w:t xml:space="preserve">LSTM </w:t>
      </w:r>
      <w:r w:rsidRPr="0002100B">
        <w:rPr>
          <w:i/>
          <w:iCs/>
          <w:lang w:val="en-US"/>
        </w:rPr>
        <w:t>Layer</w:t>
      </w:r>
      <w:r w:rsidRPr="00E86665">
        <w:rPr>
          <w:lang w:val="en-US"/>
        </w:rPr>
        <w:t xml:space="preserve"> (256 </w:t>
      </w:r>
      <w:r w:rsidRPr="0002100B">
        <w:rPr>
          <w:i/>
          <w:iCs/>
          <w:lang w:val="en-US"/>
        </w:rPr>
        <w:t>units</w:t>
      </w:r>
      <w:r w:rsidRPr="00E86665">
        <w:rPr>
          <w:lang w:val="en-US"/>
        </w:rPr>
        <w:t xml:space="preserve">, </w:t>
      </w:r>
      <w:proofErr w:type="spellStart"/>
      <w:r w:rsidRPr="0002100B">
        <w:rPr>
          <w:i/>
          <w:iCs/>
          <w:lang w:val="en-US"/>
        </w:rPr>
        <w:t>return_sequences</w:t>
      </w:r>
      <w:proofErr w:type="spellEnd"/>
      <w:r w:rsidRPr="0002100B">
        <w:rPr>
          <w:i/>
          <w:iCs/>
          <w:lang w:val="en-US"/>
        </w:rPr>
        <w:t>=True</w:t>
      </w:r>
      <w:r w:rsidRPr="00E86665">
        <w:rPr>
          <w:lang w:val="en-US"/>
        </w:rPr>
        <w:t>)</w:t>
      </w:r>
    </w:p>
    <w:p w14:paraId="5388C63B" w14:textId="392E55AA" w:rsidR="0034747C" w:rsidRPr="00B27C71" w:rsidRDefault="0034747C" w:rsidP="0034747C">
      <w:pPr>
        <w:pStyle w:val="ListParagraph"/>
        <w:numPr>
          <w:ilvl w:val="1"/>
          <w:numId w:val="45"/>
        </w:numPr>
      </w:pPr>
      <w:r w:rsidRPr="00B27C71">
        <w:t xml:space="preserve">Adiciona uma camada LSTM com 256 unidades, retornando </w:t>
      </w:r>
      <w:r w:rsidR="0002100B" w:rsidRPr="00B27C71">
        <w:t>à</w:t>
      </w:r>
      <w:r w:rsidRPr="00B27C71">
        <w:t xml:space="preserve"> sequência completa de saída para a próxima camada. LSTM é usada para capturar dependências temporais em dados sequenciais.</w:t>
      </w:r>
    </w:p>
    <w:p w14:paraId="4D40C1AF" w14:textId="06A769DE" w:rsidR="009241D9" w:rsidRPr="00B27C71" w:rsidRDefault="009241D9" w:rsidP="009241D9">
      <w:pPr>
        <w:pStyle w:val="ListParagraph"/>
        <w:numPr>
          <w:ilvl w:val="0"/>
          <w:numId w:val="45"/>
        </w:numPr>
      </w:pPr>
      <w:r w:rsidRPr="00B27C71">
        <w:t xml:space="preserve">LSTM </w:t>
      </w:r>
      <w:proofErr w:type="spellStart"/>
      <w:r w:rsidRPr="0002100B">
        <w:rPr>
          <w:i/>
          <w:iCs/>
        </w:rPr>
        <w:t>Layer</w:t>
      </w:r>
      <w:proofErr w:type="spellEnd"/>
      <w:r w:rsidRPr="00B27C71">
        <w:t xml:space="preserve"> (128 </w:t>
      </w:r>
      <w:proofErr w:type="spellStart"/>
      <w:r w:rsidRPr="0002100B">
        <w:rPr>
          <w:i/>
          <w:iCs/>
        </w:rPr>
        <w:t>units</w:t>
      </w:r>
      <w:proofErr w:type="spellEnd"/>
      <w:r w:rsidRPr="00B27C71">
        <w:t>)</w:t>
      </w:r>
    </w:p>
    <w:p w14:paraId="546EC462" w14:textId="77777777" w:rsidR="008A1428" w:rsidRPr="00B50D5F"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B27C71">
        <w:rPr>
          <w:rFonts w:ascii="Consolas" w:hAnsi="Consolas" w:cs="Courier New"/>
          <w:sz w:val="17"/>
          <w:szCs w:val="17"/>
        </w:rPr>
        <w:t xml:space="preserve"> </w:t>
      </w:r>
      <w:r w:rsidRPr="00B50D5F">
        <w:rPr>
          <w:rFonts w:ascii="Consolas" w:hAnsi="Consolas" w:cs="Courier New"/>
          <w:sz w:val="17"/>
          <w:szCs w:val="17"/>
          <w:lang w:val="en-US"/>
        </w:rPr>
        <w:t xml:space="preserve">1. </w:t>
      </w:r>
      <w:r w:rsidRPr="00B50D5F">
        <w:rPr>
          <w:rFonts w:ascii="Consolas" w:hAnsi="Consolas" w:cs="Courier New"/>
          <w:color w:val="000000"/>
          <w:sz w:val="17"/>
          <w:szCs w:val="17"/>
          <w:lang w:val="en-US"/>
        </w:rPr>
        <w:t xml:space="preserve">model </w:t>
      </w:r>
      <w:r w:rsidRPr="00B50D5F">
        <w:rPr>
          <w:rFonts w:ascii="Consolas" w:hAnsi="Consolas" w:cs="Courier New"/>
          <w:color w:val="666600"/>
          <w:sz w:val="17"/>
          <w:szCs w:val="17"/>
          <w:lang w:val="en-US"/>
        </w:rPr>
        <w:t>=</w:t>
      </w:r>
      <w:r w:rsidRPr="00B50D5F">
        <w:rPr>
          <w:rFonts w:ascii="Consolas" w:hAnsi="Consolas" w:cs="Courier New"/>
          <w:color w:val="000000"/>
          <w:sz w:val="17"/>
          <w:szCs w:val="17"/>
          <w:lang w:val="en-US"/>
        </w:rPr>
        <w:t xml:space="preserve"> </w:t>
      </w:r>
      <w:r w:rsidRPr="00B50D5F">
        <w:rPr>
          <w:rFonts w:ascii="Consolas" w:hAnsi="Consolas" w:cs="Courier New"/>
          <w:color w:val="660066"/>
          <w:sz w:val="17"/>
          <w:szCs w:val="17"/>
          <w:lang w:val="en-US"/>
        </w:rPr>
        <w:t>Sequential</w:t>
      </w:r>
      <w:r w:rsidRPr="00B50D5F">
        <w:rPr>
          <w:rFonts w:ascii="Consolas" w:hAnsi="Consolas" w:cs="Courier New"/>
          <w:color w:val="666600"/>
          <w:sz w:val="17"/>
          <w:szCs w:val="17"/>
          <w:lang w:val="en-US"/>
        </w:rPr>
        <w:t>()</w:t>
      </w:r>
    </w:p>
    <w:p w14:paraId="3870B93F"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2.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Conv1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lter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kernel_siz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relu</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input_shape</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p>
    <w:p w14:paraId="577F70F7"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3.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660066"/>
          <w:sz w:val="17"/>
          <w:szCs w:val="17"/>
          <w:lang w:val="en-US"/>
        </w:rPr>
        <w:t>BatchNormalization</w:t>
      </w:r>
      <w:proofErr w:type="spellEnd"/>
      <w:r w:rsidRPr="00E86665">
        <w:rPr>
          <w:rFonts w:ascii="Consolas" w:hAnsi="Consolas" w:cs="Courier New"/>
          <w:color w:val="666600"/>
          <w:sz w:val="17"/>
          <w:szCs w:val="17"/>
          <w:lang w:val="en-US"/>
        </w:rPr>
        <w:t>())</w:t>
      </w:r>
    </w:p>
    <w:p w14:paraId="4F1D8DB8"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4.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5</w:t>
      </w:r>
      <w:r w:rsidRPr="00E86665">
        <w:rPr>
          <w:rFonts w:ascii="Consolas" w:hAnsi="Consolas" w:cs="Courier New"/>
          <w:color w:val="666600"/>
          <w:sz w:val="17"/>
          <w:szCs w:val="17"/>
          <w:lang w:val="en-US"/>
        </w:rPr>
        <w:t>))</w:t>
      </w:r>
    </w:p>
    <w:p w14:paraId="3BD2AB74"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5.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return_sequences</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C08524A"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6.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0649AFD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7.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8</w:t>
      </w:r>
      <w:r w:rsidRPr="00E86665">
        <w:rPr>
          <w:rFonts w:ascii="Consolas" w:hAnsi="Consolas" w:cs="Courier New"/>
          <w:color w:val="666600"/>
          <w:sz w:val="17"/>
          <w:szCs w:val="17"/>
          <w:lang w:val="en-US"/>
        </w:rPr>
        <w:t>))</w:t>
      </w:r>
    </w:p>
    <w:p w14:paraId="53EC4FA1"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8.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2BB7C2F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9.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43BFFBD0" w14:textId="77777777" w:rsidR="008A1428" w:rsidRPr="00B27C7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10. </w:t>
      </w:r>
      <w:r w:rsidRPr="00B27C71">
        <w:rPr>
          <w:rFonts w:ascii="Consolas" w:hAnsi="Consolas" w:cs="Courier New"/>
          <w:color w:val="000000"/>
          <w:sz w:val="17"/>
          <w:szCs w:val="17"/>
        </w:rPr>
        <w:t> </w:t>
      </w:r>
    </w:p>
    <w:p w14:paraId="358FC8D7" w14:textId="58D993A2" w:rsidR="008A1428" w:rsidRPr="00B27C7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11. </w:t>
      </w:r>
      <w:proofErr w:type="spellStart"/>
      <w:r w:rsidRPr="00B27C71">
        <w:rPr>
          <w:rFonts w:ascii="Consolas" w:hAnsi="Consolas" w:cs="Courier New"/>
          <w:color w:val="000000"/>
          <w:sz w:val="17"/>
          <w:szCs w:val="17"/>
        </w:rPr>
        <w:t>model</w:t>
      </w:r>
      <w:r w:rsidRPr="00B27C71">
        <w:rPr>
          <w:rFonts w:ascii="Consolas" w:hAnsi="Consolas" w:cs="Courier New"/>
          <w:color w:val="666600"/>
          <w:sz w:val="17"/>
          <w:szCs w:val="17"/>
        </w:rPr>
        <w:t>.</w:t>
      </w:r>
      <w:r w:rsidRPr="00B27C71">
        <w:rPr>
          <w:rFonts w:ascii="Consolas" w:hAnsi="Consolas" w:cs="Courier New"/>
          <w:color w:val="000000"/>
          <w:sz w:val="17"/>
          <w:szCs w:val="17"/>
        </w:rPr>
        <w:t>compile</w:t>
      </w:r>
      <w:proofErr w:type="spellEnd"/>
      <w:r w:rsidRPr="00B27C71">
        <w:rPr>
          <w:rFonts w:ascii="Consolas" w:hAnsi="Consolas" w:cs="Courier New"/>
          <w:color w:val="666600"/>
          <w:sz w:val="17"/>
          <w:szCs w:val="17"/>
        </w:rPr>
        <w:t>(</w:t>
      </w:r>
      <w:proofErr w:type="spellStart"/>
      <w:r w:rsidRPr="00B27C71">
        <w:rPr>
          <w:rFonts w:ascii="Consolas" w:hAnsi="Consolas" w:cs="Courier New"/>
          <w:color w:val="000000"/>
          <w:sz w:val="17"/>
          <w:szCs w:val="17"/>
        </w:rPr>
        <w:t>optimizer</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adam'</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loss</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w:t>
      </w:r>
      <w:proofErr w:type="spellStart"/>
      <w:r w:rsidRPr="00B27C71">
        <w:rPr>
          <w:rFonts w:ascii="Consolas" w:hAnsi="Consolas" w:cs="Courier New"/>
          <w:color w:val="008800"/>
          <w:sz w:val="17"/>
          <w:szCs w:val="17"/>
        </w:rPr>
        <w:t>binary_crossentropy</w:t>
      </w:r>
      <w:proofErr w:type="spellEnd"/>
      <w:r w:rsidRPr="00B27C71">
        <w:rPr>
          <w:rFonts w:ascii="Consolas" w:hAnsi="Consolas" w:cs="Courier New"/>
          <w:color w:val="008800"/>
          <w:sz w:val="17"/>
          <w:szCs w:val="17"/>
        </w:rPr>
        <w:t>'</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003A2DDA" w:rsidRPr="00B27C71">
        <w:rPr>
          <w:rFonts w:ascii="Consolas" w:hAnsi="Consolas" w:cs="Courier New"/>
          <w:color w:val="000000"/>
          <w:sz w:val="17"/>
          <w:szCs w:val="17"/>
        </w:rPr>
        <w:t>metrics</w:t>
      </w:r>
      <w:proofErr w:type="spellEnd"/>
      <w:r w:rsidR="003A2DDA" w:rsidRPr="00B27C71">
        <w:rPr>
          <w:rFonts w:ascii="Consolas" w:hAnsi="Consolas" w:cs="Courier New"/>
          <w:color w:val="666600"/>
          <w:sz w:val="17"/>
          <w:szCs w:val="17"/>
        </w:rPr>
        <w:t>=[</w:t>
      </w:r>
      <w:r w:rsidR="003A2DDA" w:rsidRPr="00B27C71">
        <w:rPr>
          <w:rFonts w:ascii="Consolas" w:hAnsi="Consolas" w:cs="Courier New"/>
          <w:color w:val="008800"/>
          <w:sz w:val="17"/>
          <w:szCs w:val="17"/>
        </w:rPr>
        <w:t>'</w:t>
      </w:r>
      <w:proofErr w:type="spellStart"/>
      <w:r w:rsidR="003A2DDA" w:rsidRPr="00B27C71">
        <w:rPr>
          <w:rFonts w:ascii="Consolas" w:hAnsi="Consolas" w:cs="Courier New"/>
          <w:color w:val="008800"/>
          <w:sz w:val="17"/>
          <w:szCs w:val="17"/>
        </w:rPr>
        <w:t>accuracy</w:t>
      </w:r>
      <w:proofErr w:type="spellEnd"/>
      <w:r w:rsidR="003A2DDA" w:rsidRPr="00B27C71">
        <w:rPr>
          <w:rFonts w:ascii="Consolas" w:hAnsi="Consolas" w:cs="Courier New"/>
          <w:color w:val="008800"/>
          <w:sz w:val="17"/>
          <w:szCs w:val="17"/>
        </w:rPr>
        <w:t>'</w:t>
      </w:r>
      <w:r w:rsidR="003A2DDA" w:rsidRPr="00B27C71">
        <w:rPr>
          <w:rFonts w:ascii="Consolas" w:hAnsi="Consolas" w:cs="Courier New"/>
          <w:color w:val="666600"/>
          <w:sz w:val="17"/>
          <w:szCs w:val="17"/>
        </w:rPr>
        <w:t>])</w:t>
      </w:r>
      <w:r w:rsidR="003A2DDA" w:rsidRPr="00B27C71">
        <w:rPr>
          <w:rFonts w:ascii="Consolas" w:hAnsi="Consolas" w:cs="Courier New"/>
          <w:sz w:val="17"/>
          <w:szCs w:val="17"/>
        </w:rPr>
        <w:t xml:space="preserve"> </w:t>
      </w:r>
      <w:r w:rsidR="003A2DDA" w:rsidRPr="00B27C71">
        <w:rPr>
          <w:rFonts w:ascii="Consolas" w:hAnsi="Consolas" w:cs="Courier New"/>
          <w:color w:val="000000"/>
          <w:sz w:val="17"/>
          <w:szCs w:val="17"/>
        </w:rPr>
        <w:t> </w:t>
      </w:r>
    </w:p>
    <w:p w14:paraId="7FD01051" w14:textId="0DB9FC94" w:rsidR="001C415D" w:rsidRPr="00B27C71" w:rsidRDefault="001C415D" w:rsidP="00E86ACB">
      <w:pPr>
        <w:pStyle w:val="Caption"/>
      </w:pPr>
      <w:bookmarkStart w:id="277" w:name="_Toc175516485"/>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8</w:t>
      </w:r>
      <w:r w:rsidRPr="00B27C71">
        <w:rPr>
          <w:noProof/>
        </w:rPr>
        <w:fldChar w:fldCharType="end"/>
      </w:r>
      <w:r w:rsidRPr="00B27C71">
        <w:t xml:space="preserve"> - Criação do </w:t>
      </w:r>
      <w:r w:rsidR="0002100B">
        <w:t>m</w:t>
      </w:r>
      <w:r w:rsidRPr="00B27C71">
        <w:t xml:space="preserve">odelo </w:t>
      </w:r>
      <w:proofErr w:type="spellStart"/>
      <w:r w:rsidRPr="0002100B">
        <w:rPr>
          <w:i/>
        </w:rPr>
        <w:t>Convolutional</w:t>
      </w:r>
      <w:proofErr w:type="spellEnd"/>
      <w:r w:rsidRPr="00B27C71">
        <w:t xml:space="preserve"> LSTM Primeira Abordagem</w:t>
      </w:r>
      <w:bookmarkEnd w:id="277"/>
    </w:p>
    <w:p w14:paraId="2756F0EA" w14:textId="77777777" w:rsidR="00C66384" w:rsidRPr="00B27C71" w:rsidRDefault="00C66384" w:rsidP="00C66384">
      <w:pPr>
        <w:keepNext/>
        <w:jc w:val="center"/>
      </w:pPr>
      <w:r w:rsidRPr="00B27C71">
        <w:rPr>
          <w:noProof/>
        </w:rPr>
        <w:lastRenderedPageBreak/>
        <w:drawing>
          <wp:inline distT="0" distB="0" distL="0" distR="0" wp14:anchorId="1597435B" wp14:editId="2EEB627A">
            <wp:extent cx="2567332" cy="4854083"/>
            <wp:effectExtent l="0" t="0" r="0" b="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2567332" cy="4854083"/>
                    </a:xfrm>
                    <a:prstGeom prst="rect">
                      <a:avLst/>
                    </a:prstGeom>
                    <a:noFill/>
                    <a:ln>
                      <a:noFill/>
                    </a:ln>
                  </pic:spPr>
                </pic:pic>
              </a:graphicData>
            </a:graphic>
          </wp:inline>
        </w:drawing>
      </w:r>
    </w:p>
    <w:p w14:paraId="0D817139" w14:textId="739849BE" w:rsidR="0034747C" w:rsidRPr="00B27C71" w:rsidRDefault="00C66384" w:rsidP="00E86ACB">
      <w:pPr>
        <w:pStyle w:val="Caption"/>
      </w:pPr>
      <w:bookmarkStart w:id="278" w:name="_Toc175516466"/>
      <w:r w:rsidRPr="00B27C71">
        <w:t xml:space="preserve">Figura </w:t>
      </w:r>
      <w:r w:rsidRPr="00B27C71">
        <w:fldChar w:fldCharType="begin"/>
      </w:r>
      <w:r w:rsidRPr="00B27C71">
        <w:instrText xml:space="preserve"> SEQ Figura \* ARABIC </w:instrText>
      </w:r>
      <w:r w:rsidRPr="00B27C71">
        <w:fldChar w:fldCharType="separate"/>
      </w:r>
      <w:r w:rsidR="002A3861">
        <w:rPr>
          <w:noProof/>
        </w:rPr>
        <w:t>27</w:t>
      </w:r>
      <w:r w:rsidRPr="00B27C71">
        <w:rPr>
          <w:noProof/>
        </w:rPr>
        <w:fldChar w:fldCharType="end"/>
      </w:r>
      <w:r w:rsidRPr="00B27C71">
        <w:t xml:space="preserve"> - </w:t>
      </w:r>
      <w:bookmarkStart w:id="279" w:name="_Hlk173924145"/>
      <w:r w:rsidRPr="00B27C71">
        <w:t xml:space="preserve">Diagrama ilustrativo da estrutura do modelo </w:t>
      </w:r>
      <w:proofErr w:type="spellStart"/>
      <w:r w:rsidRPr="00B27C71">
        <w:t>ConvolutionalLSTM</w:t>
      </w:r>
      <w:bookmarkEnd w:id="278"/>
      <w:bookmarkEnd w:id="279"/>
      <w:proofErr w:type="spellEnd"/>
    </w:p>
    <w:p w14:paraId="522145C5" w14:textId="0A3F5719" w:rsidR="00DD00C8" w:rsidRPr="00B27C71" w:rsidRDefault="00FA1AA4" w:rsidP="008A1428">
      <w:pPr>
        <w:pStyle w:val="Heading3"/>
      </w:pPr>
      <w:bookmarkStart w:id="280" w:name="_Toc170059514"/>
      <w:bookmarkStart w:id="281" w:name="_Toc175516347"/>
      <w:r w:rsidRPr="00B27C71">
        <w:t>Compilação e Treino</w:t>
      </w:r>
      <w:bookmarkEnd w:id="280"/>
      <w:bookmarkEnd w:id="281"/>
    </w:p>
    <w:p w14:paraId="5752EB17" w14:textId="224C6B91" w:rsidR="00DD00C8" w:rsidRPr="00B27C71" w:rsidRDefault="00C07A24" w:rsidP="008A1428">
      <w:pPr>
        <w:pStyle w:val="Heading5"/>
      </w:pPr>
      <w:r w:rsidRPr="0002100B">
        <w:rPr>
          <w:i/>
          <w:iCs/>
        </w:rPr>
        <w:t>Stacked</w:t>
      </w:r>
      <w:r w:rsidRPr="00B27C71">
        <w:t xml:space="preserve"> LSTM </w:t>
      </w:r>
    </w:p>
    <w:p w14:paraId="542D41A0" w14:textId="1733AB9C" w:rsidR="00DD00C8" w:rsidRPr="00E86665"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E86665">
        <w:rPr>
          <w:rFonts w:ascii="Consolas" w:hAnsi="Consolas" w:cs="Courier New"/>
          <w:sz w:val="17"/>
          <w:szCs w:val="17"/>
          <w:lang w:val="en-US"/>
        </w:rPr>
        <w:t xml:space="preserve">1.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adam</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binary_crossentropy</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003A2DDA" w:rsidRPr="00E86665">
        <w:rPr>
          <w:rFonts w:ascii="Consolas" w:hAnsi="Consolas" w:cs="Courier New"/>
          <w:color w:val="000000"/>
          <w:sz w:val="17"/>
          <w:szCs w:val="17"/>
          <w:lang w:val="en-US"/>
        </w:rPr>
        <w:t>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5CDA21F4" w14:textId="46EC7FB2" w:rsidR="00202DA2" w:rsidRPr="00B27C71" w:rsidRDefault="00202DA2" w:rsidP="00E86ACB">
      <w:pPr>
        <w:pStyle w:val="Caption"/>
      </w:pPr>
      <w:bookmarkStart w:id="282" w:name="_Toc175516486"/>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9</w:t>
      </w:r>
      <w:r w:rsidRPr="00B27C71">
        <w:rPr>
          <w:noProof/>
        </w:rPr>
        <w:fldChar w:fldCharType="end"/>
      </w:r>
      <w:r w:rsidRPr="00B27C71">
        <w:t xml:space="preserve"> - Compilação do </w:t>
      </w:r>
      <w:r w:rsidR="0002100B">
        <w:t>m</w:t>
      </w:r>
      <w:r w:rsidRPr="00B27C71">
        <w:t xml:space="preserve">odelo </w:t>
      </w:r>
      <w:r w:rsidR="00C07A24" w:rsidRPr="0002100B">
        <w:rPr>
          <w:i/>
        </w:rPr>
        <w:t>Stacked</w:t>
      </w:r>
      <w:r w:rsidR="00C07A24" w:rsidRPr="00B27C71">
        <w:t xml:space="preserve"> </w:t>
      </w:r>
      <w:r w:rsidR="0002100B" w:rsidRPr="00B27C71">
        <w:t>LSTM Primeira</w:t>
      </w:r>
      <w:r w:rsidRPr="00B27C71">
        <w:t xml:space="preserve"> Abordagem</w:t>
      </w:r>
      <w:bookmarkEnd w:id="282"/>
    </w:p>
    <w:p w14:paraId="6657AC48"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Define callbacks</w:t>
      </w:r>
    </w:p>
    <w:p w14:paraId="4C7941B6"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w:t>
      </w:r>
    </w:p>
    <w:p w14:paraId="62DAD11C" w14:textId="211BBAB1"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3. </w:t>
      </w:r>
      <w:proofErr w:type="spellStart"/>
      <w:r w:rsidRPr="00E86665">
        <w:rPr>
          <w:rFonts w:ascii="Consolas" w:hAnsi="Consolas" w:cs="Courier New"/>
          <w:color w:val="000000"/>
          <w:sz w:val="17"/>
          <w:szCs w:val="17"/>
          <w:lang w:val="en-US"/>
        </w:rPr>
        <w:t>best_model_fil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runtime_saves</w:t>
      </w:r>
      <w:proofErr w:type="spellEnd"/>
      <w:r w:rsidRPr="00E86665">
        <w:rPr>
          <w:rFonts w:ascii="Consolas" w:hAnsi="Consolas" w:cs="Courier New"/>
          <w:color w:val="008800"/>
          <w:sz w:val="17"/>
          <w:szCs w:val="17"/>
          <w:lang w:val="en-US"/>
        </w:rPr>
        <w:t>/models/</w:t>
      </w:r>
      <w:r w:rsidR="00C07A24" w:rsidRPr="00E86665">
        <w:rPr>
          <w:rFonts w:ascii="Consolas" w:hAnsi="Consolas" w:cs="Courier New"/>
          <w:color w:val="008800"/>
          <w:sz w:val="17"/>
          <w:szCs w:val="17"/>
          <w:lang w:val="en-US"/>
        </w:rPr>
        <w:t xml:space="preserve">Stacked LSTM </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model.keras</w:t>
      </w:r>
      <w:proofErr w:type="spellEnd"/>
      <w:r w:rsidRPr="00E86665">
        <w:rPr>
          <w:rFonts w:ascii="Consolas" w:hAnsi="Consolas" w:cs="Courier New"/>
          <w:color w:val="008800"/>
          <w:sz w:val="17"/>
          <w:szCs w:val="17"/>
          <w:lang w:val="en-US"/>
        </w:rPr>
        <w:t>'</w:t>
      </w:r>
    </w:p>
    <w:p w14:paraId="7F9511E2"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4. </w:t>
      </w:r>
      <w:proofErr w:type="spellStart"/>
      <w:r w:rsidRPr="00E86665">
        <w:rPr>
          <w:rFonts w:ascii="Consolas" w:hAnsi="Consolas" w:cs="Courier New"/>
          <w:color w:val="000000"/>
          <w:sz w:val="17"/>
          <w:szCs w:val="17"/>
          <w:lang w:val="en-US"/>
        </w:rPr>
        <w:t>best_model</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ModelCheckpoint</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best_model_fil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val_loss</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save_best_only</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4DC0ED4"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w:t>
      </w:r>
    </w:p>
    <w:p w14:paraId="59319B14"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6. </w:t>
      </w:r>
      <w:proofErr w:type="spellStart"/>
      <w:r w:rsidRPr="00E86665">
        <w:rPr>
          <w:rFonts w:ascii="Consolas" w:hAnsi="Consolas" w:cs="Courier New"/>
          <w:color w:val="000000"/>
          <w:sz w:val="17"/>
          <w:szCs w:val="17"/>
          <w:lang w:val="en-US"/>
        </w:rPr>
        <w:t>early_stopping</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EarlyStopping</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val_loss</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restore_best_weights</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5F1733B8"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7. </w:t>
      </w:r>
      <w:proofErr w:type="spellStart"/>
      <w:r w:rsidRPr="00E86665">
        <w:rPr>
          <w:rFonts w:ascii="Consolas" w:hAnsi="Consolas" w:cs="Courier New"/>
          <w:color w:val="000000"/>
          <w:sz w:val="17"/>
          <w:szCs w:val="17"/>
          <w:lang w:val="en-US"/>
        </w:rPr>
        <w:t>reduce_lr</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ReduceLROnPlateau</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val_loss</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factor</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in_lr</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0000</w:t>
      </w:r>
      <w:r w:rsidRPr="00E86665">
        <w:rPr>
          <w:rFonts w:ascii="Consolas" w:hAnsi="Consolas" w:cs="Courier New"/>
          <w:color w:val="666600"/>
          <w:sz w:val="17"/>
          <w:szCs w:val="17"/>
          <w:lang w:val="en-US"/>
        </w:rPr>
        <w:t>)</w:t>
      </w:r>
    </w:p>
    <w:p w14:paraId="1827F17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8. </w:t>
      </w:r>
      <w:proofErr w:type="spellStart"/>
      <w:r w:rsidRPr="00E86665">
        <w:rPr>
          <w:rFonts w:ascii="Consolas" w:hAnsi="Consolas" w:cs="Courier New"/>
          <w:color w:val="000000"/>
          <w:sz w:val="17"/>
          <w:szCs w:val="17"/>
          <w:lang w:val="en-US"/>
        </w:rPr>
        <w:t>best_model</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ModelCheckpoint</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best_model_fil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val_loss</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save_best_only</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4F66162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w:t>
      </w:r>
    </w:p>
    <w:p w14:paraId="1A6BAB8F"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w:t>
      </w:r>
    </w:p>
    <w:p w14:paraId="2FA14FF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 </w:t>
      </w:r>
    </w:p>
    <w:p w14:paraId="5A846C7F"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880000"/>
          <w:sz w:val="17"/>
          <w:szCs w:val="17"/>
          <w:lang w:val="en-US"/>
        </w:rPr>
        <w:t># Train the model</w:t>
      </w:r>
    </w:p>
    <w:p w14:paraId="25433AD3" w14:textId="77777777" w:rsidR="00202DA2" w:rsidRPr="00E86665"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y_train</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batch_siz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early_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reduce_lr</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validation_data</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y_test</w:t>
      </w:r>
      <w:proofErr w:type="spellEnd"/>
      <w:r w:rsidRPr="00E86665">
        <w:rPr>
          <w:rFonts w:ascii="Consolas" w:hAnsi="Consolas" w:cs="Courier New"/>
          <w:color w:val="666600"/>
          <w:sz w:val="17"/>
          <w:szCs w:val="17"/>
          <w:lang w:val="en-US"/>
        </w:rPr>
        <w:t>))</w:t>
      </w:r>
    </w:p>
    <w:p w14:paraId="68F63CB7" w14:textId="0D4653D4" w:rsidR="00202DA2" w:rsidRPr="00B27C71" w:rsidRDefault="00202DA2" w:rsidP="00E86ACB">
      <w:pPr>
        <w:pStyle w:val="Caption"/>
      </w:pPr>
      <w:bookmarkStart w:id="283" w:name="_Toc175516487"/>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0</w:t>
      </w:r>
      <w:r w:rsidRPr="00B27C71">
        <w:rPr>
          <w:noProof/>
        </w:rPr>
        <w:fldChar w:fldCharType="end"/>
      </w:r>
      <w:r w:rsidRPr="00B27C71">
        <w:t xml:space="preserve"> - Treino do </w:t>
      </w:r>
      <w:r w:rsidR="0002100B">
        <w:t>m</w:t>
      </w:r>
      <w:r w:rsidRPr="00B27C71">
        <w:t xml:space="preserve">odelo </w:t>
      </w:r>
      <w:r w:rsidR="00C07A24" w:rsidRPr="0002100B">
        <w:rPr>
          <w:i/>
        </w:rPr>
        <w:t>Stacked</w:t>
      </w:r>
      <w:r w:rsidR="00C07A24" w:rsidRPr="00B27C71">
        <w:t xml:space="preserve"> </w:t>
      </w:r>
      <w:r w:rsidR="0002100B" w:rsidRPr="00B27C71">
        <w:t>LSTM Primeira</w:t>
      </w:r>
      <w:r w:rsidRPr="00B27C71">
        <w:t xml:space="preserve"> Abordagem</w:t>
      </w:r>
      <w:bookmarkEnd w:id="283"/>
    </w:p>
    <w:p w14:paraId="19EF882D" w14:textId="7B4D0458" w:rsidR="00DD00C8" w:rsidRPr="00B27C71" w:rsidRDefault="00DD00C8" w:rsidP="008A1428">
      <w:pPr>
        <w:pStyle w:val="Heading5"/>
      </w:pPr>
      <w:proofErr w:type="spellStart"/>
      <w:r w:rsidRPr="0002100B">
        <w:rPr>
          <w:i/>
          <w:iCs/>
        </w:rPr>
        <w:lastRenderedPageBreak/>
        <w:t>Bidirectional</w:t>
      </w:r>
      <w:proofErr w:type="spellEnd"/>
      <w:r w:rsidR="0002100B">
        <w:t xml:space="preserve"> </w:t>
      </w:r>
      <w:r w:rsidRPr="00B27C71">
        <w:t>LSTM</w:t>
      </w:r>
    </w:p>
    <w:p w14:paraId="512E8F64" w14:textId="0A735BD3" w:rsidR="00DD00C8" w:rsidRPr="00E86665"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E86665">
        <w:rPr>
          <w:rFonts w:ascii="Consolas" w:hAnsi="Consolas" w:cs="Courier New"/>
          <w:sz w:val="17"/>
          <w:szCs w:val="17"/>
          <w:lang w:val="en-US"/>
        </w:rPr>
        <w:t xml:space="preserve">1.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adam</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binary_crossentropy</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003A2DDA" w:rsidRPr="00E86665">
        <w:rPr>
          <w:rFonts w:ascii="Consolas" w:hAnsi="Consolas" w:cs="Courier New"/>
          <w:color w:val="000000"/>
          <w:sz w:val="17"/>
          <w:szCs w:val="17"/>
          <w:lang w:val="en-US"/>
        </w:rPr>
        <w:t>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3F615318" w14:textId="567EF60B" w:rsidR="00202DA2" w:rsidRPr="00B27C71" w:rsidRDefault="00202DA2" w:rsidP="00E86ACB">
      <w:pPr>
        <w:pStyle w:val="Caption"/>
      </w:pPr>
      <w:bookmarkStart w:id="284" w:name="_Toc175516488"/>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1</w:t>
      </w:r>
      <w:r w:rsidRPr="00B27C71">
        <w:rPr>
          <w:noProof/>
        </w:rPr>
        <w:fldChar w:fldCharType="end"/>
      </w:r>
      <w:r w:rsidRPr="00B27C71">
        <w:t xml:space="preserve"> - Compilação do </w:t>
      </w:r>
      <w:r w:rsidR="0002100B">
        <w:t>m</w:t>
      </w:r>
      <w:r w:rsidRPr="00B27C71">
        <w:t xml:space="preserve">odelo </w:t>
      </w:r>
      <w:proofErr w:type="spellStart"/>
      <w:r w:rsidRPr="0002100B">
        <w:rPr>
          <w:i/>
        </w:rPr>
        <w:t>Bidirectional</w:t>
      </w:r>
      <w:proofErr w:type="spellEnd"/>
      <w:r w:rsidR="00803491" w:rsidRPr="00B27C71">
        <w:t xml:space="preserve"> </w:t>
      </w:r>
      <w:r w:rsidRPr="00B27C71">
        <w:t>LSTM Primeira Abordagem</w:t>
      </w:r>
      <w:bookmarkEnd w:id="284"/>
    </w:p>
    <w:p w14:paraId="14BB64F7"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best callback for the model</w:t>
      </w:r>
    </w:p>
    <w:p w14:paraId="741D1EAF"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2. </w:t>
      </w:r>
      <w:proofErr w:type="spellStart"/>
      <w:r w:rsidRPr="00E86665">
        <w:rPr>
          <w:rFonts w:ascii="Consolas" w:hAnsi="Consolas" w:cs="Courier New"/>
          <w:color w:val="000000"/>
          <w:sz w:val="17"/>
          <w:szCs w:val="17"/>
          <w:lang w:val="en-US"/>
        </w:rPr>
        <w:t>best_model_fil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runtime_saves</w:t>
      </w:r>
      <w:proofErr w:type="spellEnd"/>
      <w:r w:rsidRPr="00E86665">
        <w:rPr>
          <w:rFonts w:ascii="Consolas" w:hAnsi="Consolas" w:cs="Courier New"/>
          <w:color w:val="008800"/>
          <w:sz w:val="17"/>
          <w:szCs w:val="17"/>
          <w:lang w:val="en-US"/>
        </w:rPr>
        <w:t>/models/</w:t>
      </w:r>
      <w:proofErr w:type="spellStart"/>
      <w:r w:rsidRPr="00E86665">
        <w:rPr>
          <w:rFonts w:ascii="Consolas" w:hAnsi="Consolas" w:cs="Courier New"/>
          <w:color w:val="008800"/>
          <w:sz w:val="17"/>
          <w:szCs w:val="17"/>
          <w:lang w:val="en-US"/>
        </w:rPr>
        <w:t>BiLSTM</w:t>
      </w:r>
      <w:proofErr w:type="spellEnd"/>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model.keras</w:t>
      </w:r>
      <w:proofErr w:type="spellEnd"/>
      <w:r w:rsidRPr="00E86665">
        <w:rPr>
          <w:rFonts w:ascii="Consolas" w:hAnsi="Consolas" w:cs="Courier New"/>
          <w:color w:val="008800"/>
          <w:sz w:val="17"/>
          <w:szCs w:val="17"/>
          <w:lang w:val="en-US"/>
        </w:rPr>
        <w:t>'</w:t>
      </w:r>
    </w:p>
    <w:p w14:paraId="1C2F204E"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3. </w:t>
      </w:r>
      <w:proofErr w:type="spellStart"/>
      <w:r w:rsidRPr="00E86665">
        <w:rPr>
          <w:rFonts w:ascii="Consolas" w:hAnsi="Consolas" w:cs="Courier New"/>
          <w:color w:val="000000"/>
          <w:sz w:val="17"/>
          <w:szCs w:val="17"/>
          <w:lang w:val="en-US"/>
        </w:rPr>
        <w:t>best_model</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ModelCheckpoint</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best_model_fil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val_loss</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save_best_only</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56F70635"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5DB61018"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880000"/>
          <w:sz w:val="17"/>
          <w:szCs w:val="17"/>
          <w:lang w:val="en-US"/>
        </w:rPr>
        <w:t># early stopping callback</w:t>
      </w:r>
    </w:p>
    <w:p w14:paraId="2C9457B0"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6. </w:t>
      </w:r>
      <w:proofErr w:type="spellStart"/>
      <w:r w:rsidRPr="00E86665">
        <w:rPr>
          <w:rFonts w:ascii="Consolas" w:hAnsi="Consolas" w:cs="Courier New"/>
          <w:color w:val="000000"/>
          <w:sz w:val="17"/>
          <w:szCs w:val="17"/>
          <w:lang w:val="en-US"/>
        </w:rPr>
        <w:t>early_stop</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EarlyStopping</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val_loss</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0</w:t>
      </w:r>
      <w:r w:rsidRPr="00E86665">
        <w:rPr>
          <w:rFonts w:ascii="Consolas" w:hAnsi="Consolas" w:cs="Courier New"/>
          <w:color w:val="666600"/>
          <w:sz w:val="17"/>
          <w:szCs w:val="17"/>
          <w:lang w:val="en-US"/>
        </w:rPr>
        <w:t>)</w:t>
      </w:r>
    </w:p>
    <w:p w14:paraId="51F4D527"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38A20752"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880000"/>
          <w:sz w:val="17"/>
          <w:szCs w:val="17"/>
          <w:lang w:val="en-US"/>
        </w:rPr>
        <w:t># fit the model</w:t>
      </w:r>
    </w:p>
    <w:p w14:paraId="7AB36C7F" w14:textId="6D67984A" w:rsidR="00DD00C8" w:rsidRPr="00E86665"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y_train</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batch_siz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validation_data</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y_test</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best_model</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early_stop</w:t>
      </w:r>
      <w:proofErr w:type="spellEnd"/>
      <w:r w:rsidRPr="00E86665">
        <w:rPr>
          <w:rFonts w:ascii="Consolas" w:hAnsi="Consolas" w:cs="Courier New"/>
          <w:color w:val="666600"/>
          <w:sz w:val="17"/>
          <w:szCs w:val="17"/>
          <w:lang w:val="en-US"/>
        </w:rPr>
        <w:t>])</w:t>
      </w:r>
      <w:r w:rsidRPr="00E86665">
        <w:rPr>
          <w:rFonts w:ascii="Consolas" w:hAnsi="Consolas" w:cs="Courier New"/>
          <w:sz w:val="17"/>
          <w:szCs w:val="17"/>
          <w:lang w:val="en-US"/>
        </w:rPr>
        <w:t xml:space="preserve"> </w:t>
      </w:r>
      <w:r w:rsidRPr="00E86665">
        <w:rPr>
          <w:rFonts w:ascii="Consolas" w:hAnsi="Consolas" w:cs="Courier New"/>
          <w:color w:val="000000"/>
          <w:sz w:val="17"/>
          <w:szCs w:val="17"/>
          <w:lang w:val="en-US"/>
        </w:rPr>
        <w:t> </w:t>
      </w:r>
    </w:p>
    <w:p w14:paraId="6A0D517B" w14:textId="2C216998" w:rsidR="00202DA2" w:rsidRPr="00B27C71" w:rsidRDefault="00202DA2" w:rsidP="00E86ACB">
      <w:pPr>
        <w:pStyle w:val="Caption"/>
      </w:pPr>
      <w:bookmarkStart w:id="285" w:name="_Toc175516489"/>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2</w:t>
      </w:r>
      <w:r w:rsidRPr="00B27C71">
        <w:rPr>
          <w:noProof/>
        </w:rPr>
        <w:fldChar w:fldCharType="end"/>
      </w:r>
      <w:r w:rsidRPr="00B27C71">
        <w:t xml:space="preserve"> - Treino do </w:t>
      </w:r>
      <w:r w:rsidR="0002100B">
        <w:t>m</w:t>
      </w:r>
      <w:r w:rsidRPr="00B27C71">
        <w:t xml:space="preserve">odelo </w:t>
      </w:r>
      <w:proofErr w:type="spellStart"/>
      <w:r w:rsidRPr="0002100B">
        <w:rPr>
          <w:i/>
        </w:rPr>
        <w:t>Bidirectional</w:t>
      </w:r>
      <w:proofErr w:type="spellEnd"/>
      <w:r w:rsidR="00803491" w:rsidRPr="00B27C71">
        <w:t xml:space="preserve"> </w:t>
      </w:r>
      <w:r w:rsidRPr="00B27C71">
        <w:t>LSTM Primeira Abordagem</w:t>
      </w:r>
      <w:bookmarkEnd w:id="285"/>
    </w:p>
    <w:p w14:paraId="04740ED3" w14:textId="36DCA714" w:rsidR="00DD00C8" w:rsidRPr="00B27C71" w:rsidRDefault="00DD00C8" w:rsidP="008A1428">
      <w:pPr>
        <w:pStyle w:val="Heading5"/>
      </w:pPr>
      <w:proofErr w:type="spellStart"/>
      <w:r w:rsidRPr="0002100B">
        <w:rPr>
          <w:i/>
          <w:iCs/>
        </w:rPr>
        <w:t>Convolutional</w:t>
      </w:r>
      <w:proofErr w:type="spellEnd"/>
      <w:r w:rsidRPr="00B27C71">
        <w:t xml:space="preserve"> LSTM</w:t>
      </w:r>
    </w:p>
    <w:p w14:paraId="4219C9B3" w14:textId="015B622D" w:rsidR="00DD00C8" w:rsidRPr="00B27C7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r w:rsidRPr="00B27C71">
        <w:rPr>
          <w:rFonts w:ascii="Consolas" w:hAnsi="Consolas" w:cs="Courier New"/>
          <w:color w:val="000000"/>
          <w:sz w:val="17"/>
          <w:szCs w:val="17"/>
        </w:rPr>
        <w:t>model</w:t>
      </w:r>
      <w:r w:rsidRPr="00B27C71">
        <w:rPr>
          <w:rFonts w:ascii="Consolas" w:hAnsi="Consolas" w:cs="Courier New"/>
          <w:color w:val="666600"/>
          <w:sz w:val="17"/>
          <w:szCs w:val="17"/>
        </w:rPr>
        <w:t>.</w:t>
      </w:r>
      <w:r w:rsidRPr="00B27C71">
        <w:rPr>
          <w:rFonts w:ascii="Consolas" w:hAnsi="Consolas" w:cs="Courier New"/>
          <w:color w:val="000000"/>
          <w:sz w:val="17"/>
          <w:szCs w:val="17"/>
        </w:rPr>
        <w:t>compile</w:t>
      </w:r>
      <w:proofErr w:type="spellEnd"/>
      <w:r w:rsidRPr="00B27C71">
        <w:rPr>
          <w:rFonts w:ascii="Consolas" w:hAnsi="Consolas" w:cs="Courier New"/>
          <w:color w:val="666600"/>
          <w:sz w:val="17"/>
          <w:szCs w:val="17"/>
        </w:rPr>
        <w:t>(</w:t>
      </w:r>
      <w:proofErr w:type="spellStart"/>
      <w:r w:rsidRPr="00B27C71">
        <w:rPr>
          <w:rFonts w:ascii="Consolas" w:hAnsi="Consolas" w:cs="Courier New"/>
          <w:color w:val="000000"/>
          <w:sz w:val="17"/>
          <w:szCs w:val="17"/>
        </w:rPr>
        <w:t>optimizer</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adam'</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loss</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w:t>
      </w:r>
      <w:proofErr w:type="spellStart"/>
      <w:r w:rsidRPr="00B27C71">
        <w:rPr>
          <w:rFonts w:ascii="Consolas" w:hAnsi="Consolas" w:cs="Courier New"/>
          <w:color w:val="008800"/>
          <w:sz w:val="17"/>
          <w:szCs w:val="17"/>
        </w:rPr>
        <w:t>binary_crossentropy</w:t>
      </w:r>
      <w:proofErr w:type="spellEnd"/>
      <w:r w:rsidRPr="00B27C71">
        <w:rPr>
          <w:rFonts w:ascii="Consolas" w:hAnsi="Consolas" w:cs="Courier New"/>
          <w:color w:val="008800"/>
          <w:sz w:val="17"/>
          <w:szCs w:val="17"/>
        </w:rPr>
        <w:t>'</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003A2DDA" w:rsidRPr="00B27C71">
        <w:rPr>
          <w:rFonts w:ascii="Consolas" w:hAnsi="Consolas" w:cs="Courier New"/>
          <w:color w:val="000000"/>
          <w:sz w:val="17"/>
          <w:szCs w:val="17"/>
        </w:rPr>
        <w:t>metrics</w:t>
      </w:r>
      <w:proofErr w:type="spellEnd"/>
      <w:r w:rsidR="003A2DDA" w:rsidRPr="00B27C71">
        <w:rPr>
          <w:rFonts w:ascii="Consolas" w:hAnsi="Consolas" w:cs="Courier New"/>
          <w:color w:val="666600"/>
          <w:sz w:val="17"/>
          <w:szCs w:val="17"/>
        </w:rPr>
        <w:t>=[</w:t>
      </w:r>
      <w:r w:rsidR="003A2DDA" w:rsidRPr="00B27C71">
        <w:rPr>
          <w:rFonts w:ascii="Consolas" w:hAnsi="Consolas" w:cs="Courier New"/>
          <w:color w:val="008800"/>
          <w:sz w:val="17"/>
          <w:szCs w:val="17"/>
        </w:rPr>
        <w:t>'</w:t>
      </w:r>
      <w:proofErr w:type="spellStart"/>
      <w:r w:rsidR="003A2DDA" w:rsidRPr="00B27C71">
        <w:rPr>
          <w:rFonts w:ascii="Consolas" w:hAnsi="Consolas" w:cs="Courier New"/>
          <w:color w:val="008800"/>
          <w:sz w:val="17"/>
          <w:szCs w:val="17"/>
        </w:rPr>
        <w:t>accuracy</w:t>
      </w:r>
      <w:proofErr w:type="spellEnd"/>
      <w:r w:rsidR="003A2DDA" w:rsidRPr="00B27C71">
        <w:rPr>
          <w:rFonts w:ascii="Consolas" w:hAnsi="Consolas" w:cs="Courier New"/>
          <w:color w:val="008800"/>
          <w:sz w:val="17"/>
          <w:szCs w:val="17"/>
        </w:rPr>
        <w:t>'</w:t>
      </w:r>
      <w:r w:rsidR="003A2DDA" w:rsidRPr="00B27C71">
        <w:rPr>
          <w:rFonts w:ascii="Consolas" w:hAnsi="Consolas" w:cs="Courier New"/>
          <w:color w:val="666600"/>
          <w:sz w:val="17"/>
          <w:szCs w:val="17"/>
        </w:rPr>
        <w:t>])</w:t>
      </w:r>
      <w:r w:rsidR="003A2DDA" w:rsidRPr="00B27C71">
        <w:rPr>
          <w:rFonts w:ascii="Consolas" w:hAnsi="Consolas" w:cs="Courier New"/>
          <w:sz w:val="17"/>
          <w:szCs w:val="17"/>
        </w:rPr>
        <w:t xml:space="preserve"> </w:t>
      </w:r>
      <w:r w:rsidR="003A2DDA" w:rsidRPr="00B27C71">
        <w:rPr>
          <w:rFonts w:ascii="Consolas" w:hAnsi="Consolas" w:cs="Courier New"/>
          <w:color w:val="000000"/>
          <w:sz w:val="17"/>
          <w:szCs w:val="17"/>
        </w:rPr>
        <w:t> </w:t>
      </w:r>
    </w:p>
    <w:p w14:paraId="7C732087" w14:textId="045C4819" w:rsidR="00202DA2" w:rsidRPr="00B27C71" w:rsidRDefault="00202DA2" w:rsidP="00E86ACB">
      <w:pPr>
        <w:pStyle w:val="Caption"/>
      </w:pPr>
      <w:bookmarkStart w:id="286" w:name="_Toc175516490"/>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3</w:t>
      </w:r>
      <w:r w:rsidRPr="00B27C71">
        <w:rPr>
          <w:noProof/>
        </w:rPr>
        <w:fldChar w:fldCharType="end"/>
      </w:r>
      <w:r w:rsidRPr="00B27C71">
        <w:t xml:space="preserve"> - Compilação do </w:t>
      </w:r>
      <w:r w:rsidR="0002100B">
        <w:t>m</w:t>
      </w:r>
      <w:r w:rsidRPr="00B27C71">
        <w:t xml:space="preserve">odelo </w:t>
      </w:r>
      <w:proofErr w:type="spellStart"/>
      <w:r w:rsidRPr="0002100B">
        <w:rPr>
          <w:i/>
        </w:rPr>
        <w:t>Convolutional</w:t>
      </w:r>
      <w:proofErr w:type="spellEnd"/>
      <w:r w:rsidRPr="00B27C71">
        <w:t xml:space="preserve"> LSTM Primeira Abordagem</w:t>
      </w:r>
      <w:bookmarkEnd w:id="286"/>
    </w:p>
    <w:p w14:paraId="04A7C18A"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best callback for the model</w:t>
      </w:r>
    </w:p>
    <w:p w14:paraId="32B8819B"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2. </w:t>
      </w:r>
      <w:proofErr w:type="spellStart"/>
      <w:r w:rsidRPr="00E86665">
        <w:rPr>
          <w:rFonts w:ascii="Consolas" w:hAnsi="Consolas" w:cs="Courier New"/>
          <w:color w:val="000000"/>
          <w:sz w:val="17"/>
          <w:szCs w:val="17"/>
          <w:lang w:val="en-US"/>
        </w:rPr>
        <w:t>best_model_fil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runtime_saves</w:t>
      </w:r>
      <w:proofErr w:type="spellEnd"/>
      <w:r w:rsidRPr="00E86665">
        <w:rPr>
          <w:rFonts w:ascii="Consolas" w:hAnsi="Consolas" w:cs="Courier New"/>
          <w:color w:val="008800"/>
          <w:sz w:val="17"/>
          <w:szCs w:val="17"/>
          <w:lang w:val="en-US"/>
        </w:rPr>
        <w:t>/models/</w:t>
      </w:r>
      <w:proofErr w:type="spellStart"/>
      <w:r w:rsidRPr="00E86665">
        <w:rPr>
          <w:rFonts w:ascii="Consolas" w:hAnsi="Consolas" w:cs="Courier New"/>
          <w:color w:val="008800"/>
          <w:sz w:val="17"/>
          <w:szCs w:val="17"/>
          <w:lang w:val="en-US"/>
        </w:rPr>
        <w:t>ConvLSTM</w:t>
      </w:r>
      <w:proofErr w:type="spellEnd"/>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model.keras</w:t>
      </w:r>
      <w:proofErr w:type="spellEnd"/>
      <w:r w:rsidRPr="00E86665">
        <w:rPr>
          <w:rFonts w:ascii="Consolas" w:hAnsi="Consolas" w:cs="Courier New"/>
          <w:color w:val="008800"/>
          <w:sz w:val="17"/>
          <w:szCs w:val="17"/>
          <w:lang w:val="en-US"/>
        </w:rPr>
        <w:t>'</w:t>
      </w:r>
    </w:p>
    <w:p w14:paraId="6B50F32B"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3. </w:t>
      </w:r>
      <w:proofErr w:type="spellStart"/>
      <w:r w:rsidRPr="00E86665">
        <w:rPr>
          <w:rFonts w:ascii="Consolas" w:hAnsi="Consolas" w:cs="Courier New"/>
          <w:color w:val="000000"/>
          <w:sz w:val="17"/>
          <w:szCs w:val="17"/>
          <w:lang w:val="en-US"/>
        </w:rPr>
        <w:t>best_model</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ModelCheckpoint</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best_model_fil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val_loss</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save_best_only</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B8DACFD"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25321CD6"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880000"/>
          <w:sz w:val="17"/>
          <w:szCs w:val="17"/>
          <w:lang w:val="en-US"/>
        </w:rPr>
        <w:t># early stopping callback</w:t>
      </w:r>
    </w:p>
    <w:p w14:paraId="0E88F6B1"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6. </w:t>
      </w:r>
      <w:proofErr w:type="spellStart"/>
      <w:r w:rsidRPr="00E86665">
        <w:rPr>
          <w:rFonts w:ascii="Consolas" w:hAnsi="Consolas" w:cs="Courier New"/>
          <w:color w:val="000000"/>
          <w:sz w:val="17"/>
          <w:szCs w:val="17"/>
          <w:lang w:val="en-US"/>
        </w:rPr>
        <w:t>early_stop</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EarlyStopping</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val_loss</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0</w:t>
      </w:r>
      <w:r w:rsidRPr="00E86665">
        <w:rPr>
          <w:rFonts w:ascii="Consolas" w:hAnsi="Consolas" w:cs="Courier New"/>
          <w:color w:val="666600"/>
          <w:sz w:val="17"/>
          <w:szCs w:val="17"/>
          <w:lang w:val="en-US"/>
        </w:rPr>
        <w:t>)</w:t>
      </w:r>
    </w:p>
    <w:p w14:paraId="376C9993"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5C4C7BD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880000"/>
          <w:sz w:val="17"/>
          <w:szCs w:val="17"/>
          <w:lang w:val="en-US"/>
        </w:rPr>
        <w:t># fit the model</w:t>
      </w:r>
    </w:p>
    <w:p w14:paraId="7E0C2F5A" w14:textId="1DA90FE6" w:rsidR="008A1428" w:rsidRPr="00E86665"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y_train</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batch_siz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validation_data</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y_test</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best_model</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early_stop</w:t>
      </w:r>
      <w:proofErr w:type="spellEnd"/>
      <w:r w:rsidRPr="00E86665">
        <w:rPr>
          <w:rFonts w:ascii="Consolas" w:hAnsi="Consolas" w:cs="Courier New"/>
          <w:color w:val="666600"/>
          <w:sz w:val="17"/>
          <w:szCs w:val="17"/>
          <w:lang w:val="en-US"/>
        </w:rPr>
        <w:t>])</w:t>
      </w:r>
    </w:p>
    <w:p w14:paraId="30AEC1B7" w14:textId="1EA0EF3F" w:rsidR="008A1428" w:rsidRPr="00B27C71" w:rsidRDefault="008A1428" w:rsidP="00E86ACB">
      <w:pPr>
        <w:pStyle w:val="Caption"/>
      </w:pPr>
      <w:bookmarkStart w:id="287" w:name="_Toc175516491"/>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4</w:t>
      </w:r>
      <w:r w:rsidRPr="00B27C71">
        <w:rPr>
          <w:noProof/>
        </w:rPr>
        <w:fldChar w:fldCharType="end"/>
      </w:r>
      <w:r w:rsidRPr="00B27C71">
        <w:t xml:space="preserve"> - Treino do </w:t>
      </w:r>
      <w:r w:rsidR="00A42996">
        <w:t>m</w:t>
      </w:r>
      <w:r w:rsidRPr="00B27C71">
        <w:t xml:space="preserve">odelo </w:t>
      </w:r>
      <w:proofErr w:type="spellStart"/>
      <w:r w:rsidRPr="00A42996">
        <w:rPr>
          <w:i/>
        </w:rPr>
        <w:t>Convolutional</w:t>
      </w:r>
      <w:proofErr w:type="spellEnd"/>
      <w:r w:rsidRPr="00B27C71">
        <w:t xml:space="preserve"> LSTM Primeira Abordagem</w:t>
      </w:r>
      <w:bookmarkEnd w:id="287"/>
    </w:p>
    <w:p w14:paraId="0D552556" w14:textId="1685F9C9" w:rsidR="00F838E0" w:rsidRPr="00B27C71" w:rsidRDefault="00404327" w:rsidP="00404327">
      <w:pPr>
        <w:spacing w:line="276" w:lineRule="auto"/>
        <w:ind w:firstLine="0"/>
        <w:jc w:val="left"/>
      </w:pPr>
      <w:r w:rsidRPr="00B27C71">
        <w:br w:type="page"/>
      </w:r>
    </w:p>
    <w:p w14:paraId="6DEB4716" w14:textId="5A1BC75A" w:rsidR="00F838E0" w:rsidRPr="00B27C71" w:rsidRDefault="00F838E0" w:rsidP="00F838E0">
      <w:pPr>
        <w:pStyle w:val="Heading2"/>
      </w:pPr>
      <w:bookmarkStart w:id="288" w:name="_Toc175516348"/>
      <w:r w:rsidRPr="00B27C71">
        <w:lastRenderedPageBreak/>
        <w:t xml:space="preserve">Segunda Abordagem – </w:t>
      </w:r>
      <w:r w:rsidR="001F768A" w:rsidRPr="00B27C71">
        <w:t>Classificação de Classes</w:t>
      </w:r>
      <w:bookmarkEnd w:id="288"/>
    </w:p>
    <w:p w14:paraId="5D3A85AB" w14:textId="662389BC" w:rsidR="00822C03" w:rsidRPr="00B27C71" w:rsidRDefault="00822C03" w:rsidP="00822C03">
      <w:bookmarkStart w:id="289" w:name="_Toc170059516"/>
      <w:r w:rsidRPr="00B27C71">
        <w:t>Na segunda abordagem, foi utilizado o IPL-</w:t>
      </w:r>
      <w:r w:rsidRPr="00A42996">
        <w:rPr>
          <w:i/>
          <w:iCs/>
        </w:rPr>
        <w:t>Dataset</w:t>
      </w:r>
      <w:r w:rsidRPr="00B27C71">
        <w:t xml:space="preserve"> para classificar manobras de condução em diferentes cenários, como aceleração, travagem e interseções. As manobras foram previamente categorizadas como "</w:t>
      </w:r>
      <w:r w:rsidRPr="00A42996">
        <w:rPr>
          <w:b/>
          <w:bCs/>
          <w:i/>
          <w:iCs/>
        </w:rPr>
        <w:t>Slow</w:t>
      </w:r>
      <w:r w:rsidRPr="00B27C71">
        <w:t>", "</w:t>
      </w:r>
      <w:r w:rsidRPr="00A42996">
        <w:rPr>
          <w:b/>
          <w:bCs/>
          <w:i/>
          <w:iCs/>
        </w:rPr>
        <w:t>Normal</w:t>
      </w:r>
      <w:r w:rsidRPr="00B27C71">
        <w:t>" ou "</w:t>
      </w:r>
      <w:r w:rsidRPr="00A42996">
        <w:rPr>
          <w:b/>
          <w:bCs/>
          <w:i/>
          <w:iCs/>
        </w:rPr>
        <w:t>Aggressive</w:t>
      </w:r>
      <w:r w:rsidRPr="00B27C71">
        <w:t xml:space="preserve">". O processo incluiu a normalização dos dados, o tratamento das séries temporais e a aplicação de técnicas de </w:t>
      </w:r>
      <w:r w:rsidR="00A42996">
        <w:t>ML</w:t>
      </w:r>
      <w:r w:rsidRPr="00B27C7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B27C71" w:rsidRDefault="00822C03" w:rsidP="00822C03">
      <w:pPr>
        <w:pStyle w:val="Heading3"/>
      </w:pPr>
      <w:r w:rsidRPr="00B27C71">
        <w:t xml:space="preserve"> </w:t>
      </w:r>
      <w:bookmarkStart w:id="290" w:name="_Toc174890611"/>
      <w:bookmarkStart w:id="291" w:name="_Toc175516349"/>
      <w:r w:rsidRPr="00B27C71">
        <w:t>Descrição e Caracterização dos Dados</w:t>
      </w:r>
      <w:bookmarkEnd w:id="290"/>
      <w:bookmarkEnd w:id="291"/>
    </w:p>
    <w:p w14:paraId="540245F9" w14:textId="77777777" w:rsidR="00822C03" w:rsidRPr="00B27C71" w:rsidRDefault="00822C03" w:rsidP="00822C03">
      <w:r w:rsidRPr="00B27C71">
        <w:t>Os dados fornecidos no dataset IPL-</w:t>
      </w:r>
      <w:r w:rsidRPr="00A42996">
        <w:rPr>
          <w:i/>
          <w:iCs/>
        </w:rPr>
        <w:t>Dataset</w:t>
      </w:r>
      <w:r w:rsidRPr="00B27C71">
        <w:t xml:space="preserve"> contem curtas gravações de manobras ou cenários comuns de condução como Aceleração, Travagem e Interseções. As manobras foram categorizadas antes do iniciar a gravação como </w:t>
      </w:r>
      <w:r w:rsidRPr="00A42996">
        <w:rPr>
          <w:b/>
          <w:bCs/>
          <w:i/>
          <w:iCs/>
        </w:rPr>
        <w:t>Slow</w:t>
      </w:r>
      <w:r w:rsidRPr="00B27C71">
        <w:t xml:space="preserve">, </w:t>
      </w:r>
      <w:r w:rsidRPr="00A42996">
        <w:rPr>
          <w:b/>
          <w:bCs/>
          <w:i/>
          <w:iCs/>
        </w:rPr>
        <w:t>Normal</w:t>
      </w:r>
      <w:r w:rsidRPr="00B27C71">
        <w:t xml:space="preserve"> e </w:t>
      </w:r>
      <w:r w:rsidRPr="00A42996">
        <w:rPr>
          <w:b/>
          <w:bCs/>
          <w:i/>
          <w:iCs/>
        </w:rPr>
        <w:t>Aggressive</w:t>
      </w:r>
      <w:r w:rsidRPr="00B27C71">
        <w:t>.</w:t>
      </w:r>
    </w:p>
    <w:p w14:paraId="7643439C" w14:textId="77777777" w:rsidR="00822C03" w:rsidRPr="00B27C71" w:rsidRDefault="00822C03" w:rsidP="00822C03">
      <w:pPr>
        <w:pStyle w:val="Heading5"/>
      </w:pPr>
      <w:r w:rsidRPr="00B27C71">
        <w:t>Sensores Utilizados</w:t>
      </w:r>
    </w:p>
    <w:p w14:paraId="0D85B5EE" w14:textId="77777777" w:rsidR="00822C03" w:rsidRPr="00B27C71" w:rsidRDefault="00822C03" w:rsidP="00822C03">
      <w:pPr>
        <w:pStyle w:val="ListParagraph"/>
        <w:numPr>
          <w:ilvl w:val="0"/>
          <w:numId w:val="55"/>
        </w:numPr>
      </w:pPr>
      <w:r w:rsidRPr="00B27C71">
        <w:t>Acelerómetros</w:t>
      </w:r>
    </w:p>
    <w:p w14:paraId="5DA1217C" w14:textId="77777777" w:rsidR="00822C03" w:rsidRPr="00B27C71" w:rsidRDefault="00822C03" w:rsidP="00822C03">
      <w:pPr>
        <w:pStyle w:val="ListParagraph"/>
        <w:numPr>
          <w:ilvl w:val="0"/>
          <w:numId w:val="55"/>
        </w:numPr>
      </w:pPr>
      <w:r w:rsidRPr="00B27C71">
        <w:t>Giroscópio</w:t>
      </w:r>
    </w:p>
    <w:p w14:paraId="098E6A77" w14:textId="77777777" w:rsidR="00822C03" w:rsidRPr="00B27C71" w:rsidRDefault="00822C03" w:rsidP="00822C03">
      <w:pPr>
        <w:pStyle w:val="ListParagraph"/>
        <w:numPr>
          <w:ilvl w:val="0"/>
          <w:numId w:val="55"/>
        </w:numPr>
      </w:pPr>
      <w:r w:rsidRPr="00B27C71">
        <w:t>GPS</w:t>
      </w:r>
    </w:p>
    <w:p w14:paraId="37971798" w14:textId="77777777" w:rsidR="00822C03" w:rsidRPr="00B27C71" w:rsidRDefault="00822C03" w:rsidP="00822C03">
      <w:pPr>
        <w:pStyle w:val="Heading5"/>
      </w:pPr>
      <w:r w:rsidRPr="00B27C71">
        <w:t>Estrutura dos Dados</w:t>
      </w:r>
    </w:p>
    <w:p w14:paraId="3A70FD2F" w14:textId="77777777" w:rsidR="00822C03" w:rsidRPr="00B27C71" w:rsidRDefault="00822C03" w:rsidP="00822C03">
      <w:pPr>
        <w:pStyle w:val="ListParagraph"/>
        <w:numPr>
          <w:ilvl w:val="0"/>
          <w:numId w:val="10"/>
        </w:numPr>
        <w:rPr>
          <w:b/>
          <w:bCs/>
        </w:rPr>
      </w:pPr>
      <w:r w:rsidRPr="00B27C71">
        <w:rPr>
          <w:b/>
          <w:bCs/>
        </w:rPr>
        <w:t xml:space="preserve">Acelerômetro: </w:t>
      </w:r>
      <w:r w:rsidRPr="00B27C71">
        <w:t>Medidas de aceleração nos eixos X, Y, Z (em m/s²)</w:t>
      </w:r>
    </w:p>
    <w:p w14:paraId="1BADBB2F" w14:textId="77777777" w:rsidR="00822C03" w:rsidRPr="00B27C71" w:rsidRDefault="00822C03" w:rsidP="00822C03">
      <w:pPr>
        <w:pStyle w:val="ListParagraph"/>
        <w:numPr>
          <w:ilvl w:val="0"/>
          <w:numId w:val="10"/>
        </w:numPr>
      </w:pPr>
      <w:r w:rsidRPr="00B27C71">
        <w:rPr>
          <w:b/>
          <w:bCs/>
        </w:rPr>
        <w:t xml:space="preserve">Giroscópio: </w:t>
      </w:r>
      <w:r w:rsidRPr="00B27C71">
        <w:t>Medidas angulares nos eixos X, Y, Z (em graus/segundo)</w:t>
      </w:r>
    </w:p>
    <w:p w14:paraId="72F2BC02" w14:textId="77777777" w:rsidR="00822C03" w:rsidRPr="00B27C71" w:rsidRDefault="00822C03" w:rsidP="00822C03">
      <w:pPr>
        <w:pStyle w:val="ListParagraph"/>
        <w:numPr>
          <w:ilvl w:val="0"/>
          <w:numId w:val="10"/>
        </w:numPr>
      </w:pPr>
      <w:r w:rsidRPr="00B27C71">
        <w:rPr>
          <w:b/>
          <w:bCs/>
        </w:rPr>
        <w:t>Latitude e Longitude</w:t>
      </w:r>
      <w:r w:rsidRPr="00B27C71">
        <w:t>: Coordenadas GPS</w:t>
      </w:r>
    </w:p>
    <w:p w14:paraId="652392EF" w14:textId="77777777" w:rsidR="00822C03" w:rsidRPr="00B27C71" w:rsidRDefault="00822C03" w:rsidP="00822C03">
      <w:pPr>
        <w:pStyle w:val="ListParagraph"/>
        <w:numPr>
          <w:ilvl w:val="0"/>
          <w:numId w:val="10"/>
        </w:numPr>
      </w:pPr>
      <w:r w:rsidRPr="00B27C71">
        <w:rPr>
          <w:b/>
          <w:bCs/>
        </w:rPr>
        <w:t>Tempo</w:t>
      </w:r>
      <w:r w:rsidRPr="00B27C71">
        <w:t>: Timestamp da recolha dos dados</w:t>
      </w:r>
    </w:p>
    <w:p w14:paraId="20C8BE8E" w14:textId="77777777" w:rsidR="00822C03" w:rsidRPr="00B27C71" w:rsidRDefault="00822C03" w:rsidP="00822C03">
      <w:pPr>
        <w:pStyle w:val="ListParagraph"/>
        <w:numPr>
          <w:ilvl w:val="0"/>
          <w:numId w:val="10"/>
        </w:numPr>
      </w:pPr>
      <w:r w:rsidRPr="00B27C71">
        <w:rPr>
          <w:b/>
          <w:bCs/>
        </w:rPr>
        <w:t>Velocidade</w:t>
      </w:r>
      <w:r w:rsidRPr="00B27C71">
        <w:t>: Medida em km/h</w:t>
      </w:r>
    </w:p>
    <w:p w14:paraId="50431E5C" w14:textId="77777777" w:rsidR="00822C03" w:rsidRPr="00B27C71" w:rsidRDefault="00822C03" w:rsidP="00822C03">
      <w:pPr>
        <w:pStyle w:val="Heading3"/>
      </w:pPr>
      <w:bookmarkStart w:id="292" w:name="_Toc174890612"/>
      <w:bookmarkStart w:id="293" w:name="_Toc175516350"/>
      <w:r w:rsidRPr="00B27C71">
        <w:t>Tratamento dos Dados</w:t>
      </w:r>
      <w:bookmarkEnd w:id="292"/>
      <w:bookmarkEnd w:id="293"/>
    </w:p>
    <w:p w14:paraId="39F081EB" w14:textId="194AE394" w:rsidR="00822C03" w:rsidRPr="00B27C71" w:rsidRDefault="00822C03" w:rsidP="00822C03">
      <w:r w:rsidRPr="00B27C7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t xml:space="preserve"> (ver </w:t>
      </w:r>
      <w:r w:rsidR="00EC0F87">
        <w:fldChar w:fldCharType="begin"/>
      </w:r>
      <w:r w:rsidR="00EC0F87">
        <w:instrText xml:space="preserve"> REF _Ref175475105 \h </w:instrText>
      </w:r>
      <w:r w:rsidR="00EC0F87">
        <w:fldChar w:fldCharType="separate"/>
      </w:r>
      <w:r w:rsidR="00EC0F87" w:rsidRPr="00B27C71">
        <w:t xml:space="preserve">Figura </w:t>
      </w:r>
      <w:r w:rsidR="00EC0F87">
        <w:rPr>
          <w:noProof/>
        </w:rPr>
        <w:t>26</w:t>
      </w:r>
      <w:r w:rsidR="00EC0F87">
        <w:fldChar w:fldCharType="end"/>
      </w:r>
      <w:r w:rsidR="00EC0F87">
        <w:t>)</w:t>
      </w:r>
      <w:r w:rsidRPr="00B27C71">
        <w:t>.</w:t>
      </w:r>
    </w:p>
    <w:p w14:paraId="5AB4EDAF" w14:textId="77777777" w:rsidR="00822C03" w:rsidRPr="00B27C71" w:rsidRDefault="00822C03" w:rsidP="00822C03">
      <w:pPr>
        <w:pStyle w:val="Heading5"/>
      </w:pPr>
      <w:r w:rsidRPr="00B27C71">
        <w:t>Processo de Tratamento de Dados</w:t>
      </w:r>
    </w:p>
    <w:p w14:paraId="6A0F4031" w14:textId="77777777" w:rsidR="00822C03" w:rsidRPr="00B27C71" w:rsidRDefault="00822C03" w:rsidP="00822C03">
      <w:pPr>
        <w:ind w:left="311"/>
      </w:pPr>
      <w:r w:rsidRPr="00B27C71">
        <w:t>O processo de tratamento dos dados segue os seguintes passos:</w:t>
      </w:r>
    </w:p>
    <w:p w14:paraId="2BD01E03" w14:textId="77777777" w:rsidR="00822C03" w:rsidRPr="00B27C71" w:rsidRDefault="00822C03" w:rsidP="00822C03">
      <w:pPr>
        <w:keepNext/>
        <w:ind w:left="311"/>
        <w:jc w:val="center"/>
      </w:pPr>
      <w:r w:rsidRPr="00B27C71">
        <w:rPr>
          <w:noProof/>
        </w:rPr>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75619F19" w:rsidR="00822C03" w:rsidRPr="00B27C71" w:rsidRDefault="00822C03" w:rsidP="00E86ACB">
      <w:pPr>
        <w:pStyle w:val="Caption"/>
      </w:pPr>
      <w:bookmarkStart w:id="294" w:name="_Ref175475105"/>
      <w:bookmarkStart w:id="295" w:name="_Toc175516467"/>
      <w:r w:rsidRPr="00B27C71">
        <w:t xml:space="preserve">Figura </w:t>
      </w:r>
      <w:r w:rsidRPr="00B27C71">
        <w:fldChar w:fldCharType="begin"/>
      </w:r>
      <w:r w:rsidRPr="00B27C71">
        <w:instrText xml:space="preserve"> SEQ Figura \* ARABIC </w:instrText>
      </w:r>
      <w:r w:rsidRPr="00B27C71">
        <w:fldChar w:fldCharType="separate"/>
      </w:r>
      <w:r w:rsidR="002A3861">
        <w:rPr>
          <w:noProof/>
        </w:rPr>
        <w:t>28</w:t>
      </w:r>
      <w:r w:rsidRPr="00B27C71">
        <w:fldChar w:fldCharType="end"/>
      </w:r>
      <w:bookmarkEnd w:id="294"/>
      <w:r w:rsidRPr="00B27C71">
        <w:t xml:space="preserve"> - Etapas de processamento de dados (Segunda Abordagem)</w:t>
      </w:r>
      <w:bookmarkEnd w:id="295"/>
    </w:p>
    <w:p w14:paraId="3D3C9F34" w14:textId="77777777" w:rsidR="00822C03" w:rsidRPr="00B27C71" w:rsidRDefault="00822C03" w:rsidP="00822C03">
      <w:pPr>
        <w:pStyle w:val="ListParagraph"/>
        <w:numPr>
          <w:ilvl w:val="0"/>
          <w:numId w:val="51"/>
        </w:numPr>
      </w:pPr>
      <w:r w:rsidRPr="00B27C71">
        <w:rPr>
          <w:b/>
          <w:bCs/>
        </w:rPr>
        <w:lastRenderedPageBreak/>
        <w:t>Importação dos Cenários</w:t>
      </w:r>
      <w:r w:rsidRPr="00B27C71">
        <w:t>:</w:t>
      </w:r>
    </w:p>
    <w:p w14:paraId="59B450A7" w14:textId="77777777" w:rsidR="00822C03" w:rsidRPr="00B27C71" w:rsidRDefault="00822C03" w:rsidP="00822C03">
      <w:pPr>
        <w:ind w:left="311"/>
        <w:rPr>
          <w:sz w:val="18"/>
          <w:szCs w:val="16"/>
        </w:rPr>
      </w:pPr>
      <w:r w:rsidRPr="00B27C71">
        <w:t>Os dados de diferentes cenários (como Aceleração, Travagem e Interseções) foram importados para os dois carros usados no estudo (BMW e Honda).</w:t>
      </w:r>
    </w:p>
    <w:p w14:paraId="7586EA6F" w14:textId="77777777" w:rsidR="00822C03" w:rsidRPr="00B27C71" w:rsidRDefault="00822C03" w:rsidP="00822C03">
      <w:pPr>
        <w:pStyle w:val="ListParagraph"/>
        <w:numPr>
          <w:ilvl w:val="0"/>
          <w:numId w:val="51"/>
        </w:numPr>
      </w:pPr>
      <w:r w:rsidRPr="00B27C71">
        <w:rPr>
          <w:b/>
          <w:bCs/>
        </w:rPr>
        <w:t>Limpeza e Estruturação dos Dados</w:t>
      </w:r>
      <w:r w:rsidRPr="00B27C71">
        <w:t>:</w:t>
      </w:r>
    </w:p>
    <w:p w14:paraId="53DCA75F" w14:textId="77777777" w:rsidR="00822C03" w:rsidRPr="00B27C71" w:rsidRDefault="00822C03" w:rsidP="00822C03">
      <w:pPr>
        <w:ind w:left="311"/>
      </w:pPr>
      <w:r w:rsidRPr="00B27C71">
        <w:t xml:space="preserve">Durante a importação, as colunas irrelevantes como </w:t>
      </w:r>
      <w:proofErr w:type="spellStart"/>
      <w:r w:rsidRPr="00A42996">
        <w:rPr>
          <w:b/>
          <w:bCs/>
          <w:i/>
          <w:iCs/>
        </w:rPr>
        <w:t>timestamp</w:t>
      </w:r>
      <w:proofErr w:type="spellEnd"/>
      <w:r w:rsidRPr="00B27C71">
        <w:t xml:space="preserve">, </w:t>
      </w:r>
      <w:r w:rsidRPr="00A42996">
        <w:rPr>
          <w:b/>
          <w:bCs/>
          <w:i/>
          <w:iCs/>
        </w:rPr>
        <w:t>id</w:t>
      </w:r>
      <w:r w:rsidRPr="00B27C71">
        <w:t xml:space="preserve">, e </w:t>
      </w:r>
      <w:proofErr w:type="spellStart"/>
      <w:r w:rsidRPr="00A42996">
        <w:rPr>
          <w:b/>
          <w:bCs/>
          <w:i/>
          <w:iCs/>
        </w:rPr>
        <w:t>createdAt</w:t>
      </w:r>
      <w:proofErr w:type="spellEnd"/>
      <w:r w:rsidRPr="00B27C71">
        <w:t xml:space="preserve"> foram removidas.</w:t>
      </w:r>
    </w:p>
    <w:p w14:paraId="530DDBE0" w14:textId="77777777" w:rsidR="00822C03" w:rsidRPr="00B27C71" w:rsidRDefault="00822C03" w:rsidP="00822C03">
      <w:pPr>
        <w:pStyle w:val="ListParagraph"/>
        <w:numPr>
          <w:ilvl w:val="0"/>
          <w:numId w:val="51"/>
        </w:numPr>
      </w:pPr>
      <w:r w:rsidRPr="00B27C71">
        <w:rPr>
          <w:b/>
          <w:bCs/>
        </w:rPr>
        <w:t xml:space="preserve">Aplicação de </w:t>
      </w:r>
      <w:proofErr w:type="spellStart"/>
      <w:r w:rsidRPr="00A42996">
        <w:rPr>
          <w:b/>
          <w:bCs/>
          <w:i/>
          <w:iCs/>
        </w:rPr>
        <w:t>Rolling</w:t>
      </w:r>
      <w:proofErr w:type="spellEnd"/>
      <w:r w:rsidRPr="00A42996">
        <w:rPr>
          <w:b/>
          <w:bCs/>
          <w:i/>
          <w:iCs/>
        </w:rPr>
        <w:t xml:space="preserve"> </w:t>
      </w:r>
      <w:proofErr w:type="spellStart"/>
      <w:r w:rsidRPr="00A42996">
        <w:rPr>
          <w:b/>
          <w:bCs/>
          <w:i/>
          <w:iCs/>
        </w:rPr>
        <w:t>Window</w:t>
      </w:r>
      <w:proofErr w:type="spellEnd"/>
      <w:r w:rsidRPr="00B27C71">
        <w:t>:</w:t>
      </w:r>
    </w:p>
    <w:p w14:paraId="55B8FD96" w14:textId="700A5842" w:rsidR="00822C03" w:rsidRPr="00B27C71" w:rsidRDefault="00822C03" w:rsidP="00822C03">
      <w:pPr>
        <w:ind w:left="311"/>
      </w:pPr>
      <w:r w:rsidRPr="00B27C71">
        <w:t xml:space="preserve">Para reduzir o ruído nos dados, foi aplicada uma técnica de </w:t>
      </w:r>
      <w:proofErr w:type="spellStart"/>
      <w:r w:rsidRPr="00A42996">
        <w:rPr>
          <w:b/>
          <w:bCs/>
          <w:i/>
          <w:iCs/>
        </w:rPr>
        <w:t>Rolling</w:t>
      </w:r>
      <w:proofErr w:type="spellEnd"/>
      <w:r w:rsidRPr="00A42996">
        <w:rPr>
          <w:b/>
          <w:bCs/>
          <w:i/>
          <w:iCs/>
        </w:rPr>
        <w:t xml:space="preserve"> </w:t>
      </w:r>
      <w:proofErr w:type="spellStart"/>
      <w:r w:rsidRPr="00A42996">
        <w:rPr>
          <w:b/>
          <w:bCs/>
          <w:i/>
          <w:iCs/>
        </w:rPr>
        <w:t>Window</w:t>
      </w:r>
      <w:proofErr w:type="spellEnd"/>
      <w:r w:rsidRPr="00B27C71">
        <w:t>, com uma janela de tamanho 3, centrada, nas colunas dos acelerômetros e giroscópios. Esta técnica suaviza as flutuações bruscas nos dados, resultando em medições mais estáveis.</w:t>
      </w:r>
      <w:r w:rsidR="00C81FFC">
        <w:t xml:space="preserve"> Podemos ver um exemplo de aplicação desta técnica na </w:t>
      </w:r>
      <w:r w:rsidR="00C81FFC">
        <w:fldChar w:fldCharType="begin"/>
      </w:r>
      <w:r w:rsidR="00C81FFC">
        <w:instrText xml:space="preserve"> REF _Ref175514169 \h </w:instrText>
      </w:r>
      <w:r w:rsidR="00C81FFC">
        <w:fldChar w:fldCharType="separate"/>
      </w:r>
      <w:r w:rsidR="00C81FFC" w:rsidRPr="00B27C71">
        <w:t xml:space="preserve">Tabela </w:t>
      </w:r>
      <w:r w:rsidR="00C81FFC">
        <w:rPr>
          <w:noProof/>
        </w:rPr>
        <w:t>7</w:t>
      </w:r>
      <w:r w:rsidR="00C81FFC">
        <w:fldChar w:fldCharType="end"/>
      </w:r>
      <w:r w:rsidR="00C81FFC">
        <w:t xml:space="preserve"> e na </w:t>
      </w:r>
      <w:r w:rsidR="00C81FFC">
        <w:fldChar w:fldCharType="begin"/>
      </w:r>
      <w:r w:rsidR="00C81FFC">
        <w:instrText xml:space="preserve"> REF _Ref175514176 \h </w:instrText>
      </w:r>
      <w:r w:rsidR="00C81FFC">
        <w:fldChar w:fldCharType="separate"/>
      </w:r>
      <w:r w:rsidR="00C81FFC" w:rsidRPr="00B27C71">
        <w:t xml:space="preserve">Tabela </w:t>
      </w:r>
      <w:r w:rsidR="00C81FFC">
        <w:rPr>
          <w:noProof/>
        </w:rPr>
        <w:t>8</w:t>
      </w:r>
      <w:r w:rsidR="00C81FFC">
        <w:fldChar w:fldCharType="end"/>
      </w:r>
      <w:r w:rsidR="00C81FFC">
        <w:t>.</w:t>
      </w:r>
    </w:p>
    <w:p w14:paraId="34E53BD5" w14:textId="34043069" w:rsidR="00822C03" w:rsidRPr="00B27C71" w:rsidRDefault="00822C03" w:rsidP="00E86ACB">
      <w:pPr>
        <w:pStyle w:val="Caption"/>
      </w:pPr>
      <w:bookmarkStart w:id="296" w:name="_Ref175514169"/>
      <w:bookmarkStart w:id="297" w:name="_Toc175516498"/>
      <w:r w:rsidRPr="00B27C71">
        <w:t xml:space="preserve">Tabela </w:t>
      </w:r>
      <w:r w:rsidR="009814FA">
        <w:fldChar w:fldCharType="begin"/>
      </w:r>
      <w:r w:rsidR="009814FA">
        <w:instrText xml:space="preserve"> SEQ Tabela \* ARABIC </w:instrText>
      </w:r>
      <w:r w:rsidR="009814FA">
        <w:fldChar w:fldCharType="separate"/>
      </w:r>
      <w:r w:rsidR="002C1745">
        <w:rPr>
          <w:noProof/>
        </w:rPr>
        <w:t>7</w:t>
      </w:r>
      <w:r w:rsidR="009814FA">
        <w:fldChar w:fldCharType="end"/>
      </w:r>
      <w:bookmarkEnd w:id="296"/>
      <w:r w:rsidRPr="00B27C71">
        <w:t xml:space="preserve"> - Dados antes de aplicar </w:t>
      </w:r>
      <w:proofErr w:type="spellStart"/>
      <w:r w:rsidRPr="00A42996">
        <w:rPr>
          <w:i/>
        </w:rPr>
        <w:t>Rolling</w:t>
      </w:r>
      <w:proofErr w:type="spellEnd"/>
      <w:r w:rsidRPr="00A42996">
        <w:rPr>
          <w:i/>
        </w:rPr>
        <w:t xml:space="preserve"> </w:t>
      </w:r>
      <w:proofErr w:type="spellStart"/>
      <w:r w:rsidRPr="00A42996">
        <w:rPr>
          <w:i/>
        </w:rPr>
        <w:t>Window</w:t>
      </w:r>
      <w:bookmarkEnd w:id="297"/>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B27C71" w14:paraId="58F1EDEA" w14:textId="77777777" w:rsidTr="00FF1C7B">
        <w:trPr>
          <w:jc w:val="center"/>
        </w:trPr>
        <w:tc>
          <w:tcPr>
            <w:tcW w:w="1618" w:type="dxa"/>
            <w:vAlign w:val="bottom"/>
          </w:tcPr>
          <w:p w14:paraId="59353A23" w14:textId="77777777" w:rsidR="00822C03" w:rsidRPr="00B27C71" w:rsidRDefault="00822C03" w:rsidP="00FF1C7B">
            <w:pPr>
              <w:ind w:firstLine="0"/>
            </w:pPr>
            <w:proofErr w:type="spellStart"/>
            <w:r w:rsidRPr="00B27C71">
              <w:rPr>
                <w:rFonts w:ascii="Aptos Narrow" w:hAnsi="Aptos Narrow"/>
                <w:color w:val="000000"/>
                <w:sz w:val="22"/>
              </w:rPr>
              <w:t>accelerometerX</w:t>
            </w:r>
            <w:proofErr w:type="spellEnd"/>
          </w:p>
        </w:tc>
        <w:tc>
          <w:tcPr>
            <w:tcW w:w="1616" w:type="dxa"/>
            <w:vAlign w:val="bottom"/>
          </w:tcPr>
          <w:p w14:paraId="6A042FCC" w14:textId="77777777" w:rsidR="00822C03" w:rsidRPr="00B27C71" w:rsidRDefault="00822C03" w:rsidP="00FF1C7B">
            <w:pPr>
              <w:ind w:firstLine="0"/>
            </w:pPr>
            <w:proofErr w:type="spellStart"/>
            <w:r w:rsidRPr="00B27C71">
              <w:rPr>
                <w:rFonts w:ascii="Aptos Narrow" w:hAnsi="Aptos Narrow"/>
                <w:color w:val="000000"/>
                <w:sz w:val="22"/>
              </w:rPr>
              <w:t>accelerometerY</w:t>
            </w:r>
            <w:proofErr w:type="spellEnd"/>
          </w:p>
        </w:tc>
        <w:tc>
          <w:tcPr>
            <w:tcW w:w="1612" w:type="dxa"/>
            <w:vAlign w:val="bottom"/>
          </w:tcPr>
          <w:p w14:paraId="3DAA9235" w14:textId="77777777" w:rsidR="00822C03" w:rsidRPr="00B27C71" w:rsidRDefault="00822C03" w:rsidP="00FF1C7B">
            <w:pPr>
              <w:ind w:firstLine="0"/>
            </w:pPr>
            <w:proofErr w:type="spellStart"/>
            <w:r w:rsidRPr="00B27C71">
              <w:rPr>
                <w:rFonts w:ascii="Aptos Narrow" w:hAnsi="Aptos Narrow"/>
                <w:color w:val="000000"/>
                <w:sz w:val="22"/>
              </w:rPr>
              <w:t>accelerometerZ</w:t>
            </w:r>
            <w:proofErr w:type="spellEnd"/>
          </w:p>
        </w:tc>
        <w:tc>
          <w:tcPr>
            <w:tcW w:w="1313" w:type="dxa"/>
            <w:vAlign w:val="bottom"/>
          </w:tcPr>
          <w:p w14:paraId="53B7C0B6" w14:textId="77777777" w:rsidR="00822C03" w:rsidRPr="00B27C71" w:rsidRDefault="00822C03" w:rsidP="00FF1C7B">
            <w:pPr>
              <w:ind w:firstLine="0"/>
            </w:pPr>
            <w:proofErr w:type="spellStart"/>
            <w:r w:rsidRPr="00B27C71">
              <w:rPr>
                <w:rFonts w:ascii="Aptos Narrow" w:hAnsi="Aptos Narrow"/>
                <w:color w:val="000000"/>
                <w:sz w:val="22"/>
              </w:rPr>
              <w:t>gyroscopeX</w:t>
            </w:r>
            <w:proofErr w:type="spellEnd"/>
          </w:p>
        </w:tc>
        <w:tc>
          <w:tcPr>
            <w:tcW w:w="1311" w:type="dxa"/>
            <w:vAlign w:val="bottom"/>
          </w:tcPr>
          <w:p w14:paraId="4B68EE91" w14:textId="77777777" w:rsidR="00822C03" w:rsidRPr="00B27C71" w:rsidRDefault="00822C03" w:rsidP="00FF1C7B">
            <w:pPr>
              <w:ind w:firstLine="0"/>
            </w:pPr>
            <w:proofErr w:type="spellStart"/>
            <w:r w:rsidRPr="00B27C71">
              <w:rPr>
                <w:rFonts w:ascii="Aptos Narrow" w:hAnsi="Aptos Narrow"/>
                <w:color w:val="000000"/>
                <w:sz w:val="22"/>
              </w:rPr>
              <w:t>gyroscopeY</w:t>
            </w:r>
            <w:proofErr w:type="spellEnd"/>
          </w:p>
        </w:tc>
        <w:tc>
          <w:tcPr>
            <w:tcW w:w="1307" w:type="dxa"/>
            <w:vAlign w:val="bottom"/>
          </w:tcPr>
          <w:p w14:paraId="13951276" w14:textId="77777777" w:rsidR="00822C03" w:rsidRPr="00B27C71" w:rsidRDefault="00822C03" w:rsidP="00FF1C7B">
            <w:pPr>
              <w:ind w:firstLine="0"/>
            </w:pPr>
            <w:proofErr w:type="spellStart"/>
            <w:r w:rsidRPr="00B27C71">
              <w:rPr>
                <w:rFonts w:ascii="Aptos Narrow" w:hAnsi="Aptos Narrow"/>
                <w:color w:val="000000"/>
                <w:sz w:val="22"/>
              </w:rPr>
              <w:t>gyroscopeZ</w:t>
            </w:r>
            <w:proofErr w:type="spellEnd"/>
          </w:p>
        </w:tc>
      </w:tr>
      <w:tr w:rsidR="00822C03" w:rsidRPr="00B27C71" w14:paraId="3A00E803" w14:textId="77777777" w:rsidTr="00FF1C7B">
        <w:trPr>
          <w:jc w:val="center"/>
        </w:trPr>
        <w:tc>
          <w:tcPr>
            <w:tcW w:w="1618" w:type="dxa"/>
            <w:vAlign w:val="bottom"/>
          </w:tcPr>
          <w:p w14:paraId="54411AED" w14:textId="77777777" w:rsidR="00822C03" w:rsidRPr="00B27C71" w:rsidRDefault="00822C03" w:rsidP="00FF1C7B">
            <w:pPr>
              <w:ind w:firstLine="0"/>
            </w:pPr>
            <w:r w:rsidRPr="00B27C71">
              <w:rPr>
                <w:rFonts w:ascii="Aptos Narrow" w:hAnsi="Aptos Narrow"/>
                <w:color w:val="000000"/>
                <w:sz w:val="22"/>
              </w:rPr>
              <w:t>0.204224</w:t>
            </w:r>
          </w:p>
        </w:tc>
        <w:tc>
          <w:tcPr>
            <w:tcW w:w="1616" w:type="dxa"/>
            <w:vAlign w:val="bottom"/>
          </w:tcPr>
          <w:p w14:paraId="60B2C5AB" w14:textId="77777777" w:rsidR="00822C03" w:rsidRPr="00B27C71" w:rsidRDefault="00822C03" w:rsidP="00FF1C7B">
            <w:pPr>
              <w:ind w:firstLine="0"/>
            </w:pPr>
            <w:r w:rsidRPr="00B27C71">
              <w:rPr>
                <w:rFonts w:ascii="Aptos Narrow" w:hAnsi="Aptos Narrow"/>
                <w:color w:val="000000"/>
                <w:sz w:val="22"/>
              </w:rPr>
              <w:t>0.574472</w:t>
            </w:r>
          </w:p>
        </w:tc>
        <w:tc>
          <w:tcPr>
            <w:tcW w:w="1612" w:type="dxa"/>
            <w:vAlign w:val="bottom"/>
          </w:tcPr>
          <w:p w14:paraId="45562D94" w14:textId="77777777" w:rsidR="00822C03" w:rsidRPr="00B27C71" w:rsidRDefault="00822C03" w:rsidP="00FF1C7B">
            <w:pPr>
              <w:ind w:firstLine="0"/>
            </w:pPr>
            <w:r w:rsidRPr="00B27C71">
              <w:rPr>
                <w:rFonts w:ascii="Aptos Narrow" w:hAnsi="Aptos Narrow"/>
                <w:color w:val="000000"/>
                <w:sz w:val="22"/>
              </w:rPr>
              <w:t>0.015077</w:t>
            </w:r>
          </w:p>
        </w:tc>
        <w:tc>
          <w:tcPr>
            <w:tcW w:w="1313" w:type="dxa"/>
            <w:vAlign w:val="bottom"/>
          </w:tcPr>
          <w:p w14:paraId="161F554B" w14:textId="77777777" w:rsidR="00822C03" w:rsidRPr="00B27C71" w:rsidRDefault="00822C03" w:rsidP="00FF1C7B">
            <w:pPr>
              <w:ind w:firstLine="0"/>
            </w:pPr>
            <w:r w:rsidRPr="00B27C71">
              <w:rPr>
                <w:rFonts w:ascii="Aptos Narrow" w:hAnsi="Aptos Narrow"/>
                <w:color w:val="000000"/>
                <w:sz w:val="22"/>
              </w:rPr>
              <w:t>0.001833</w:t>
            </w:r>
          </w:p>
        </w:tc>
        <w:tc>
          <w:tcPr>
            <w:tcW w:w="1311" w:type="dxa"/>
            <w:vAlign w:val="bottom"/>
          </w:tcPr>
          <w:p w14:paraId="4B17DF82" w14:textId="77777777" w:rsidR="00822C03" w:rsidRPr="00B27C71" w:rsidRDefault="00822C03" w:rsidP="00FF1C7B">
            <w:pPr>
              <w:ind w:firstLine="0"/>
            </w:pPr>
            <w:r w:rsidRPr="00B27C71">
              <w:rPr>
                <w:rFonts w:ascii="Aptos Narrow" w:hAnsi="Aptos Narrow"/>
                <w:color w:val="000000"/>
                <w:sz w:val="22"/>
              </w:rPr>
              <w:t>0.00672</w:t>
            </w:r>
          </w:p>
        </w:tc>
        <w:tc>
          <w:tcPr>
            <w:tcW w:w="1307" w:type="dxa"/>
            <w:vAlign w:val="bottom"/>
          </w:tcPr>
          <w:p w14:paraId="6DE66015" w14:textId="77777777" w:rsidR="00822C03" w:rsidRPr="00B27C71" w:rsidRDefault="00822C03" w:rsidP="00FF1C7B">
            <w:pPr>
              <w:ind w:firstLine="0"/>
            </w:pPr>
            <w:r w:rsidRPr="00B27C71">
              <w:rPr>
                <w:rFonts w:ascii="Aptos Narrow" w:hAnsi="Aptos Narrow"/>
                <w:color w:val="000000"/>
                <w:sz w:val="22"/>
              </w:rPr>
              <w:t>0.003054</w:t>
            </w:r>
          </w:p>
        </w:tc>
      </w:tr>
      <w:tr w:rsidR="00822C03" w:rsidRPr="00B27C71" w14:paraId="3D084BA3" w14:textId="77777777" w:rsidTr="00FF1C7B">
        <w:trPr>
          <w:jc w:val="center"/>
        </w:trPr>
        <w:tc>
          <w:tcPr>
            <w:tcW w:w="1618" w:type="dxa"/>
            <w:vAlign w:val="bottom"/>
          </w:tcPr>
          <w:p w14:paraId="4FD18199" w14:textId="77777777" w:rsidR="00822C03" w:rsidRPr="00B27C71" w:rsidRDefault="00822C03" w:rsidP="00FF1C7B">
            <w:pPr>
              <w:ind w:firstLine="0"/>
            </w:pPr>
            <w:r w:rsidRPr="00B27C71">
              <w:rPr>
                <w:rFonts w:ascii="Aptos Narrow" w:hAnsi="Aptos Narrow"/>
                <w:color w:val="000000"/>
                <w:sz w:val="22"/>
              </w:rPr>
              <w:t>0.230342</w:t>
            </w:r>
          </w:p>
        </w:tc>
        <w:tc>
          <w:tcPr>
            <w:tcW w:w="1616" w:type="dxa"/>
            <w:vAlign w:val="bottom"/>
          </w:tcPr>
          <w:p w14:paraId="3365A180" w14:textId="77777777" w:rsidR="00822C03" w:rsidRPr="00B27C71" w:rsidRDefault="00822C03" w:rsidP="00FF1C7B">
            <w:pPr>
              <w:ind w:firstLine="0"/>
            </w:pPr>
            <w:r w:rsidRPr="00B27C71">
              <w:rPr>
                <w:rFonts w:ascii="Aptos Narrow" w:hAnsi="Aptos Narrow"/>
                <w:color w:val="000000"/>
                <w:sz w:val="22"/>
              </w:rPr>
              <w:t>0.175526</w:t>
            </w:r>
          </w:p>
        </w:tc>
        <w:tc>
          <w:tcPr>
            <w:tcW w:w="1612" w:type="dxa"/>
            <w:vAlign w:val="bottom"/>
          </w:tcPr>
          <w:p w14:paraId="5CF179F3" w14:textId="77777777" w:rsidR="00822C03" w:rsidRPr="00B27C71" w:rsidRDefault="00822C03" w:rsidP="00FF1C7B">
            <w:pPr>
              <w:keepNext/>
              <w:ind w:firstLine="0"/>
            </w:pPr>
            <w:r w:rsidRPr="00B27C71">
              <w:rPr>
                <w:rFonts w:ascii="Aptos Narrow" w:hAnsi="Aptos Narrow"/>
                <w:color w:val="000000"/>
                <w:sz w:val="22"/>
              </w:rPr>
              <w:t>0.122981</w:t>
            </w:r>
          </w:p>
        </w:tc>
        <w:tc>
          <w:tcPr>
            <w:tcW w:w="1313" w:type="dxa"/>
            <w:vAlign w:val="bottom"/>
          </w:tcPr>
          <w:p w14:paraId="36E03FF0" w14:textId="77777777" w:rsidR="00822C03" w:rsidRPr="00B27C71" w:rsidRDefault="00822C03" w:rsidP="00FF1C7B">
            <w:pPr>
              <w:keepNext/>
              <w:ind w:firstLine="0"/>
            </w:pPr>
            <w:r w:rsidRPr="00B27C71">
              <w:rPr>
                <w:rFonts w:ascii="Aptos Narrow" w:hAnsi="Aptos Narrow"/>
                <w:color w:val="000000"/>
                <w:sz w:val="22"/>
              </w:rPr>
              <w:t>-0.00061</w:t>
            </w:r>
          </w:p>
        </w:tc>
        <w:tc>
          <w:tcPr>
            <w:tcW w:w="1311" w:type="dxa"/>
            <w:vAlign w:val="bottom"/>
          </w:tcPr>
          <w:p w14:paraId="540199CD" w14:textId="77777777" w:rsidR="00822C03" w:rsidRPr="00B27C71" w:rsidRDefault="00822C03" w:rsidP="00FF1C7B">
            <w:pPr>
              <w:keepNext/>
              <w:ind w:firstLine="0"/>
            </w:pPr>
            <w:r w:rsidRPr="00B27C71">
              <w:rPr>
                <w:rFonts w:ascii="Aptos Narrow" w:hAnsi="Aptos Narrow"/>
                <w:color w:val="000000"/>
                <w:sz w:val="22"/>
              </w:rPr>
              <w:t>0</w:t>
            </w:r>
          </w:p>
        </w:tc>
        <w:tc>
          <w:tcPr>
            <w:tcW w:w="1307" w:type="dxa"/>
            <w:vAlign w:val="bottom"/>
          </w:tcPr>
          <w:p w14:paraId="5C762F7A" w14:textId="77777777" w:rsidR="00822C03" w:rsidRPr="00B27C71" w:rsidRDefault="00822C03" w:rsidP="00FF1C7B">
            <w:pPr>
              <w:keepNext/>
              <w:ind w:firstLine="0"/>
            </w:pPr>
            <w:r w:rsidRPr="00B27C71">
              <w:rPr>
                <w:rFonts w:ascii="Aptos Narrow" w:hAnsi="Aptos Narrow"/>
                <w:color w:val="000000"/>
                <w:sz w:val="22"/>
              </w:rPr>
              <w:t>-0.00244</w:t>
            </w:r>
          </w:p>
        </w:tc>
      </w:tr>
      <w:tr w:rsidR="00822C03" w:rsidRPr="00B27C71" w14:paraId="73DE275B" w14:textId="77777777" w:rsidTr="00FF1C7B">
        <w:trPr>
          <w:jc w:val="center"/>
        </w:trPr>
        <w:tc>
          <w:tcPr>
            <w:tcW w:w="1618" w:type="dxa"/>
            <w:vAlign w:val="bottom"/>
          </w:tcPr>
          <w:p w14:paraId="024A90C6" w14:textId="77777777" w:rsidR="00822C03" w:rsidRPr="00B27C71" w:rsidRDefault="00822C03" w:rsidP="00FF1C7B">
            <w:pPr>
              <w:ind w:firstLine="0"/>
            </w:pPr>
            <w:r w:rsidRPr="00B27C71">
              <w:rPr>
                <w:rFonts w:ascii="Aptos Narrow" w:hAnsi="Aptos Narrow"/>
                <w:color w:val="000000"/>
                <w:sz w:val="22"/>
              </w:rPr>
              <w:t>0.199742</w:t>
            </w:r>
          </w:p>
        </w:tc>
        <w:tc>
          <w:tcPr>
            <w:tcW w:w="1616" w:type="dxa"/>
            <w:vAlign w:val="bottom"/>
          </w:tcPr>
          <w:p w14:paraId="01A0A645" w14:textId="77777777" w:rsidR="00822C03" w:rsidRPr="00B27C71" w:rsidRDefault="00822C03" w:rsidP="00FF1C7B">
            <w:pPr>
              <w:ind w:firstLine="0"/>
            </w:pPr>
            <w:r w:rsidRPr="00B27C71">
              <w:rPr>
                <w:rFonts w:ascii="Aptos Narrow" w:hAnsi="Aptos Narrow"/>
                <w:color w:val="000000"/>
                <w:sz w:val="22"/>
              </w:rPr>
              <w:t>1.303585</w:t>
            </w:r>
          </w:p>
        </w:tc>
        <w:tc>
          <w:tcPr>
            <w:tcW w:w="1612" w:type="dxa"/>
            <w:vAlign w:val="bottom"/>
          </w:tcPr>
          <w:p w14:paraId="0B174A3D" w14:textId="77777777" w:rsidR="00822C03" w:rsidRPr="00B27C71" w:rsidRDefault="00822C03" w:rsidP="00FF1C7B">
            <w:pPr>
              <w:keepNext/>
              <w:ind w:firstLine="0"/>
            </w:pPr>
            <w:r w:rsidRPr="00B27C71">
              <w:rPr>
                <w:rFonts w:ascii="Aptos Narrow" w:hAnsi="Aptos Narrow"/>
                <w:color w:val="000000"/>
                <w:sz w:val="22"/>
              </w:rPr>
              <w:t>-0.18821</w:t>
            </w:r>
          </w:p>
        </w:tc>
        <w:tc>
          <w:tcPr>
            <w:tcW w:w="1313" w:type="dxa"/>
            <w:vAlign w:val="bottom"/>
          </w:tcPr>
          <w:p w14:paraId="1787ADDE" w14:textId="77777777" w:rsidR="00822C03" w:rsidRPr="00B27C71" w:rsidRDefault="00822C03" w:rsidP="00FF1C7B">
            <w:pPr>
              <w:keepNext/>
              <w:ind w:firstLine="0"/>
            </w:pPr>
            <w:r w:rsidRPr="00B27C71">
              <w:rPr>
                <w:rFonts w:ascii="Aptos Narrow" w:hAnsi="Aptos Narrow"/>
                <w:color w:val="000000"/>
                <w:sz w:val="22"/>
              </w:rPr>
              <w:t>0.014661</w:t>
            </w:r>
          </w:p>
        </w:tc>
        <w:tc>
          <w:tcPr>
            <w:tcW w:w="1311" w:type="dxa"/>
            <w:vAlign w:val="bottom"/>
          </w:tcPr>
          <w:p w14:paraId="4B25EEB4" w14:textId="77777777" w:rsidR="00822C03" w:rsidRPr="00B27C71" w:rsidRDefault="00822C03" w:rsidP="00FF1C7B">
            <w:pPr>
              <w:keepNext/>
              <w:ind w:firstLine="0"/>
            </w:pPr>
            <w:r w:rsidRPr="00B27C71">
              <w:rPr>
                <w:rFonts w:ascii="Aptos Narrow" w:hAnsi="Aptos Narrow"/>
                <w:color w:val="000000"/>
                <w:sz w:val="22"/>
              </w:rPr>
              <w:t>-0.01344</w:t>
            </w:r>
          </w:p>
        </w:tc>
        <w:tc>
          <w:tcPr>
            <w:tcW w:w="1307" w:type="dxa"/>
            <w:vAlign w:val="bottom"/>
          </w:tcPr>
          <w:p w14:paraId="09433F40" w14:textId="77777777" w:rsidR="00822C03" w:rsidRPr="00B27C71" w:rsidRDefault="00822C03" w:rsidP="00FF1C7B">
            <w:pPr>
              <w:keepNext/>
              <w:ind w:firstLine="0"/>
            </w:pPr>
            <w:r w:rsidRPr="00B27C71">
              <w:rPr>
                <w:rFonts w:ascii="Aptos Narrow" w:hAnsi="Aptos Narrow"/>
                <w:color w:val="000000"/>
                <w:sz w:val="22"/>
              </w:rPr>
              <w:t>-0.00305</w:t>
            </w:r>
          </w:p>
        </w:tc>
      </w:tr>
      <w:tr w:rsidR="00822C03" w:rsidRPr="00B27C71" w14:paraId="5CBE95FF" w14:textId="77777777" w:rsidTr="00FF1C7B">
        <w:trPr>
          <w:jc w:val="center"/>
        </w:trPr>
        <w:tc>
          <w:tcPr>
            <w:tcW w:w="1618" w:type="dxa"/>
            <w:vAlign w:val="bottom"/>
          </w:tcPr>
          <w:p w14:paraId="2C98B53D" w14:textId="77777777" w:rsidR="00822C03" w:rsidRPr="00B27C71" w:rsidRDefault="00822C03" w:rsidP="00FF1C7B">
            <w:pPr>
              <w:ind w:firstLine="0"/>
            </w:pPr>
            <w:r w:rsidRPr="00B27C71">
              <w:rPr>
                <w:rFonts w:ascii="Aptos Narrow" w:hAnsi="Aptos Narrow"/>
                <w:color w:val="000000"/>
                <w:sz w:val="22"/>
              </w:rPr>
              <w:t>0.003083</w:t>
            </w:r>
          </w:p>
        </w:tc>
        <w:tc>
          <w:tcPr>
            <w:tcW w:w="1616" w:type="dxa"/>
            <w:vAlign w:val="bottom"/>
          </w:tcPr>
          <w:p w14:paraId="796D9D47" w14:textId="77777777" w:rsidR="00822C03" w:rsidRPr="00B27C71" w:rsidRDefault="00822C03" w:rsidP="00FF1C7B">
            <w:pPr>
              <w:ind w:firstLine="0"/>
            </w:pPr>
            <w:r w:rsidRPr="00B27C71">
              <w:rPr>
                <w:rFonts w:ascii="Aptos Narrow" w:hAnsi="Aptos Narrow"/>
                <w:color w:val="000000"/>
                <w:sz w:val="22"/>
              </w:rPr>
              <w:t>0.753614</w:t>
            </w:r>
          </w:p>
        </w:tc>
        <w:tc>
          <w:tcPr>
            <w:tcW w:w="1612" w:type="dxa"/>
            <w:vAlign w:val="bottom"/>
          </w:tcPr>
          <w:p w14:paraId="7D37AEDD" w14:textId="77777777" w:rsidR="00822C03" w:rsidRPr="00B27C71" w:rsidRDefault="00822C03" w:rsidP="00FF1C7B">
            <w:pPr>
              <w:keepNext/>
              <w:ind w:firstLine="0"/>
            </w:pPr>
            <w:r w:rsidRPr="00B27C71">
              <w:rPr>
                <w:rFonts w:ascii="Aptos Narrow" w:hAnsi="Aptos Narrow"/>
                <w:color w:val="000000"/>
                <w:sz w:val="22"/>
              </w:rPr>
              <w:t>0.103433</w:t>
            </w:r>
          </w:p>
        </w:tc>
        <w:tc>
          <w:tcPr>
            <w:tcW w:w="1313" w:type="dxa"/>
            <w:vAlign w:val="bottom"/>
          </w:tcPr>
          <w:p w14:paraId="5C3C6113" w14:textId="77777777" w:rsidR="00822C03" w:rsidRPr="00B27C71" w:rsidRDefault="00822C03" w:rsidP="00FF1C7B">
            <w:pPr>
              <w:keepNext/>
              <w:ind w:firstLine="0"/>
            </w:pPr>
            <w:r w:rsidRPr="00B27C71">
              <w:rPr>
                <w:rFonts w:ascii="Aptos Narrow" w:hAnsi="Aptos Narrow"/>
                <w:color w:val="000000"/>
                <w:sz w:val="22"/>
              </w:rPr>
              <w:t>0.034208</w:t>
            </w:r>
          </w:p>
        </w:tc>
        <w:tc>
          <w:tcPr>
            <w:tcW w:w="1311" w:type="dxa"/>
            <w:vAlign w:val="bottom"/>
          </w:tcPr>
          <w:p w14:paraId="1364FB6F" w14:textId="77777777" w:rsidR="00822C03" w:rsidRPr="00B27C71" w:rsidRDefault="00822C03" w:rsidP="00FF1C7B">
            <w:pPr>
              <w:keepNext/>
              <w:ind w:firstLine="0"/>
            </w:pPr>
            <w:r w:rsidRPr="00B27C71">
              <w:rPr>
                <w:rFonts w:ascii="Aptos Narrow" w:hAnsi="Aptos Narrow"/>
                <w:color w:val="000000"/>
                <w:sz w:val="22"/>
              </w:rPr>
              <w:t>-0.01161</w:t>
            </w:r>
          </w:p>
        </w:tc>
        <w:tc>
          <w:tcPr>
            <w:tcW w:w="1307" w:type="dxa"/>
            <w:vAlign w:val="bottom"/>
          </w:tcPr>
          <w:p w14:paraId="240E8986" w14:textId="77777777" w:rsidR="00822C03" w:rsidRPr="00B27C71" w:rsidRDefault="00822C03" w:rsidP="00FF1C7B">
            <w:pPr>
              <w:keepNext/>
              <w:ind w:firstLine="0"/>
            </w:pPr>
            <w:r w:rsidRPr="00B27C71">
              <w:rPr>
                <w:rFonts w:ascii="Aptos Narrow" w:hAnsi="Aptos Narrow"/>
                <w:color w:val="000000"/>
                <w:sz w:val="22"/>
              </w:rPr>
              <w:t>-0.01161</w:t>
            </w:r>
          </w:p>
        </w:tc>
      </w:tr>
      <w:tr w:rsidR="00822C03" w:rsidRPr="00B27C71" w14:paraId="585ACE9D" w14:textId="77777777" w:rsidTr="00FF1C7B">
        <w:trPr>
          <w:jc w:val="center"/>
        </w:trPr>
        <w:tc>
          <w:tcPr>
            <w:tcW w:w="1618" w:type="dxa"/>
            <w:vAlign w:val="bottom"/>
          </w:tcPr>
          <w:p w14:paraId="168D39F2" w14:textId="77777777" w:rsidR="00822C03" w:rsidRPr="00B27C71" w:rsidRDefault="00822C03" w:rsidP="00FF1C7B">
            <w:pPr>
              <w:ind w:firstLine="0"/>
            </w:pPr>
            <w:r w:rsidRPr="00B27C71">
              <w:rPr>
                <w:rFonts w:ascii="Aptos Narrow" w:hAnsi="Aptos Narrow"/>
                <w:color w:val="000000"/>
                <w:sz w:val="22"/>
              </w:rPr>
              <w:t>0.202767</w:t>
            </w:r>
          </w:p>
        </w:tc>
        <w:tc>
          <w:tcPr>
            <w:tcW w:w="1616" w:type="dxa"/>
            <w:vAlign w:val="bottom"/>
          </w:tcPr>
          <w:p w14:paraId="42F4B861" w14:textId="77777777" w:rsidR="00822C03" w:rsidRPr="00B27C71" w:rsidRDefault="00822C03" w:rsidP="00FF1C7B">
            <w:pPr>
              <w:ind w:firstLine="0"/>
            </w:pPr>
            <w:r w:rsidRPr="00B27C71">
              <w:rPr>
                <w:rFonts w:ascii="Aptos Narrow" w:hAnsi="Aptos Narrow"/>
                <w:color w:val="000000"/>
                <w:sz w:val="22"/>
              </w:rPr>
              <w:t>0.281722</w:t>
            </w:r>
          </w:p>
        </w:tc>
        <w:tc>
          <w:tcPr>
            <w:tcW w:w="1612" w:type="dxa"/>
            <w:vAlign w:val="bottom"/>
          </w:tcPr>
          <w:p w14:paraId="4152354F" w14:textId="77777777" w:rsidR="00822C03" w:rsidRPr="00B27C71" w:rsidRDefault="00822C03" w:rsidP="00FF1C7B">
            <w:pPr>
              <w:keepNext/>
              <w:ind w:firstLine="0"/>
            </w:pPr>
            <w:r w:rsidRPr="00B27C71">
              <w:rPr>
                <w:rFonts w:ascii="Aptos Narrow" w:hAnsi="Aptos Narrow"/>
                <w:color w:val="000000"/>
                <w:sz w:val="22"/>
              </w:rPr>
              <w:t>0.290354</w:t>
            </w:r>
          </w:p>
        </w:tc>
        <w:tc>
          <w:tcPr>
            <w:tcW w:w="1313" w:type="dxa"/>
            <w:vAlign w:val="bottom"/>
          </w:tcPr>
          <w:p w14:paraId="09D3E9E6" w14:textId="77777777" w:rsidR="00822C03" w:rsidRPr="00B27C71" w:rsidRDefault="00822C03" w:rsidP="00FF1C7B">
            <w:pPr>
              <w:keepNext/>
              <w:ind w:firstLine="0"/>
            </w:pPr>
            <w:r w:rsidRPr="00B27C71">
              <w:rPr>
                <w:rFonts w:ascii="Aptos Narrow" w:hAnsi="Aptos Narrow"/>
                <w:color w:val="000000"/>
                <w:sz w:val="22"/>
              </w:rPr>
              <w:t>0.023213</w:t>
            </w:r>
          </w:p>
        </w:tc>
        <w:tc>
          <w:tcPr>
            <w:tcW w:w="1311" w:type="dxa"/>
            <w:vAlign w:val="bottom"/>
          </w:tcPr>
          <w:p w14:paraId="21C0DA00" w14:textId="77777777" w:rsidR="00822C03" w:rsidRPr="00B27C71" w:rsidRDefault="00822C03" w:rsidP="00FF1C7B">
            <w:pPr>
              <w:keepNext/>
              <w:ind w:firstLine="0"/>
            </w:pPr>
            <w:r w:rsidRPr="00B27C71">
              <w:rPr>
                <w:rFonts w:ascii="Aptos Narrow" w:hAnsi="Aptos Narrow"/>
                <w:color w:val="000000"/>
                <w:sz w:val="22"/>
              </w:rPr>
              <w:t>-0.01527</w:t>
            </w:r>
          </w:p>
        </w:tc>
        <w:tc>
          <w:tcPr>
            <w:tcW w:w="1307" w:type="dxa"/>
            <w:vAlign w:val="bottom"/>
          </w:tcPr>
          <w:p w14:paraId="7E77E360" w14:textId="77777777" w:rsidR="00822C03" w:rsidRPr="00B27C71" w:rsidRDefault="00822C03" w:rsidP="00FF1C7B">
            <w:pPr>
              <w:keepNext/>
              <w:ind w:firstLine="0"/>
            </w:pPr>
            <w:r w:rsidRPr="00B27C71">
              <w:rPr>
                <w:rFonts w:ascii="Aptos Narrow" w:hAnsi="Aptos Narrow"/>
                <w:color w:val="000000"/>
                <w:sz w:val="22"/>
              </w:rPr>
              <w:t>-0.03665</w:t>
            </w:r>
          </w:p>
        </w:tc>
      </w:tr>
      <w:tr w:rsidR="00822C03" w:rsidRPr="00B27C71" w14:paraId="7DC7B465" w14:textId="77777777" w:rsidTr="00FF1C7B">
        <w:trPr>
          <w:jc w:val="center"/>
        </w:trPr>
        <w:tc>
          <w:tcPr>
            <w:tcW w:w="1618" w:type="dxa"/>
            <w:vAlign w:val="bottom"/>
          </w:tcPr>
          <w:p w14:paraId="2EB536E0"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6" w:type="dxa"/>
            <w:vAlign w:val="bottom"/>
          </w:tcPr>
          <w:p w14:paraId="7907010B"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2" w:type="dxa"/>
            <w:vAlign w:val="bottom"/>
          </w:tcPr>
          <w:p w14:paraId="1CC002C0"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3" w:type="dxa"/>
            <w:vAlign w:val="bottom"/>
          </w:tcPr>
          <w:p w14:paraId="0D364E0E"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1" w:type="dxa"/>
            <w:vAlign w:val="bottom"/>
          </w:tcPr>
          <w:p w14:paraId="775D1B7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07" w:type="dxa"/>
            <w:vAlign w:val="bottom"/>
          </w:tcPr>
          <w:p w14:paraId="49F2AC45"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r>
    </w:tbl>
    <w:p w14:paraId="71608505" w14:textId="77777777" w:rsidR="00822C03" w:rsidRPr="00B27C71" w:rsidRDefault="00822C03" w:rsidP="00822C03">
      <w:pPr>
        <w:ind w:left="311"/>
      </w:pPr>
    </w:p>
    <w:p w14:paraId="1EDBF440" w14:textId="1E439789" w:rsidR="00822C03" w:rsidRPr="00B27C71" w:rsidRDefault="00822C03" w:rsidP="00E86ACB">
      <w:pPr>
        <w:pStyle w:val="Caption"/>
      </w:pPr>
      <w:bookmarkStart w:id="298" w:name="_Ref175514176"/>
      <w:bookmarkStart w:id="299" w:name="_Toc175516499"/>
      <w:r w:rsidRPr="00B27C71">
        <w:t xml:space="preserve">Tabela </w:t>
      </w:r>
      <w:r w:rsidR="009814FA">
        <w:fldChar w:fldCharType="begin"/>
      </w:r>
      <w:r w:rsidR="009814FA">
        <w:instrText xml:space="preserve"> SEQ Tabela \* ARABIC </w:instrText>
      </w:r>
      <w:r w:rsidR="009814FA">
        <w:fldChar w:fldCharType="separate"/>
      </w:r>
      <w:r w:rsidR="002C1745">
        <w:rPr>
          <w:noProof/>
        </w:rPr>
        <w:t>8</w:t>
      </w:r>
      <w:r w:rsidR="009814FA">
        <w:fldChar w:fldCharType="end"/>
      </w:r>
      <w:bookmarkEnd w:id="298"/>
      <w:r w:rsidRPr="00B27C71">
        <w:t xml:space="preserve"> - Dados depois de aplicar </w:t>
      </w:r>
      <w:proofErr w:type="spellStart"/>
      <w:r w:rsidRPr="00A42996">
        <w:rPr>
          <w:i/>
        </w:rPr>
        <w:t>Rolling</w:t>
      </w:r>
      <w:proofErr w:type="spellEnd"/>
      <w:r w:rsidRPr="00A42996">
        <w:rPr>
          <w:i/>
        </w:rPr>
        <w:t xml:space="preserve"> </w:t>
      </w:r>
      <w:proofErr w:type="spellStart"/>
      <w:r w:rsidRPr="00A42996">
        <w:rPr>
          <w:i/>
        </w:rPr>
        <w:t>Window</w:t>
      </w:r>
      <w:bookmarkEnd w:id="299"/>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B27C71" w14:paraId="0EDD7A71" w14:textId="77777777" w:rsidTr="00FF1C7B">
        <w:trPr>
          <w:jc w:val="center"/>
        </w:trPr>
        <w:tc>
          <w:tcPr>
            <w:tcW w:w="1618" w:type="dxa"/>
            <w:vAlign w:val="bottom"/>
          </w:tcPr>
          <w:p w14:paraId="7735F039" w14:textId="77777777" w:rsidR="00822C03" w:rsidRPr="00B27C71" w:rsidRDefault="00822C03" w:rsidP="00FF1C7B">
            <w:pPr>
              <w:ind w:firstLine="0"/>
            </w:pPr>
            <w:proofErr w:type="spellStart"/>
            <w:r w:rsidRPr="00B27C71">
              <w:rPr>
                <w:rFonts w:ascii="Aptos Narrow" w:hAnsi="Aptos Narrow"/>
                <w:color w:val="000000"/>
                <w:sz w:val="22"/>
              </w:rPr>
              <w:t>accelerometerX</w:t>
            </w:r>
            <w:proofErr w:type="spellEnd"/>
          </w:p>
        </w:tc>
        <w:tc>
          <w:tcPr>
            <w:tcW w:w="1616" w:type="dxa"/>
            <w:vAlign w:val="bottom"/>
          </w:tcPr>
          <w:p w14:paraId="6B4DA4A7" w14:textId="77777777" w:rsidR="00822C03" w:rsidRPr="00B27C71" w:rsidRDefault="00822C03" w:rsidP="00FF1C7B">
            <w:pPr>
              <w:ind w:firstLine="0"/>
            </w:pPr>
            <w:proofErr w:type="spellStart"/>
            <w:r w:rsidRPr="00B27C71">
              <w:rPr>
                <w:rFonts w:ascii="Aptos Narrow" w:hAnsi="Aptos Narrow"/>
                <w:color w:val="000000"/>
                <w:sz w:val="22"/>
              </w:rPr>
              <w:t>accelerometerY</w:t>
            </w:r>
            <w:proofErr w:type="spellEnd"/>
          </w:p>
        </w:tc>
        <w:tc>
          <w:tcPr>
            <w:tcW w:w="1612" w:type="dxa"/>
            <w:vAlign w:val="bottom"/>
          </w:tcPr>
          <w:p w14:paraId="1CB294E1" w14:textId="77777777" w:rsidR="00822C03" w:rsidRPr="00B27C71" w:rsidRDefault="00822C03" w:rsidP="00FF1C7B">
            <w:pPr>
              <w:ind w:firstLine="0"/>
            </w:pPr>
            <w:proofErr w:type="spellStart"/>
            <w:r w:rsidRPr="00B27C71">
              <w:rPr>
                <w:rFonts w:ascii="Aptos Narrow" w:hAnsi="Aptos Narrow"/>
                <w:color w:val="000000"/>
                <w:sz w:val="22"/>
              </w:rPr>
              <w:t>accelerometerZ</w:t>
            </w:r>
            <w:proofErr w:type="spellEnd"/>
          </w:p>
        </w:tc>
        <w:tc>
          <w:tcPr>
            <w:tcW w:w="1313" w:type="dxa"/>
            <w:vAlign w:val="bottom"/>
          </w:tcPr>
          <w:p w14:paraId="0A06391C" w14:textId="77777777" w:rsidR="00822C03" w:rsidRPr="00B27C71" w:rsidRDefault="00822C03" w:rsidP="00FF1C7B">
            <w:pPr>
              <w:ind w:firstLine="0"/>
            </w:pPr>
            <w:proofErr w:type="spellStart"/>
            <w:r w:rsidRPr="00B27C71">
              <w:rPr>
                <w:rFonts w:ascii="Aptos Narrow" w:hAnsi="Aptos Narrow"/>
                <w:color w:val="000000"/>
                <w:sz w:val="22"/>
              </w:rPr>
              <w:t>gyroscopeX</w:t>
            </w:r>
            <w:proofErr w:type="spellEnd"/>
          </w:p>
        </w:tc>
        <w:tc>
          <w:tcPr>
            <w:tcW w:w="1311" w:type="dxa"/>
            <w:vAlign w:val="bottom"/>
          </w:tcPr>
          <w:p w14:paraId="2BC99195" w14:textId="77777777" w:rsidR="00822C03" w:rsidRPr="00B27C71" w:rsidRDefault="00822C03" w:rsidP="00FF1C7B">
            <w:pPr>
              <w:ind w:firstLine="0"/>
            </w:pPr>
            <w:proofErr w:type="spellStart"/>
            <w:r w:rsidRPr="00B27C71">
              <w:rPr>
                <w:rFonts w:ascii="Aptos Narrow" w:hAnsi="Aptos Narrow"/>
                <w:color w:val="000000"/>
                <w:sz w:val="22"/>
              </w:rPr>
              <w:t>gyroscopeY</w:t>
            </w:r>
            <w:proofErr w:type="spellEnd"/>
          </w:p>
        </w:tc>
        <w:tc>
          <w:tcPr>
            <w:tcW w:w="1307" w:type="dxa"/>
            <w:vAlign w:val="bottom"/>
          </w:tcPr>
          <w:p w14:paraId="6EE2D39F" w14:textId="77777777" w:rsidR="00822C03" w:rsidRPr="00B27C71" w:rsidRDefault="00822C03" w:rsidP="00FF1C7B">
            <w:pPr>
              <w:ind w:firstLine="0"/>
            </w:pPr>
            <w:proofErr w:type="spellStart"/>
            <w:r w:rsidRPr="00B27C71">
              <w:rPr>
                <w:rFonts w:ascii="Aptos Narrow" w:hAnsi="Aptos Narrow"/>
                <w:color w:val="000000"/>
                <w:sz w:val="22"/>
              </w:rPr>
              <w:t>gyroscopeZ</w:t>
            </w:r>
            <w:proofErr w:type="spellEnd"/>
          </w:p>
        </w:tc>
      </w:tr>
      <w:tr w:rsidR="00822C03" w:rsidRPr="00B27C71" w14:paraId="681FC234" w14:textId="77777777" w:rsidTr="00FF1C7B">
        <w:trPr>
          <w:jc w:val="center"/>
        </w:trPr>
        <w:tc>
          <w:tcPr>
            <w:tcW w:w="1618" w:type="dxa"/>
            <w:vAlign w:val="bottom"/>
          </w:tcPr>
          <w:p w14:paraId="61AF084E" w14:textId="77777777" w:rsidR="00822C03" w:rsidRPr="00B27C71" w:rsidRDefault="00822C03" w:rsidP="00FF1C7B">
            <w:pPr>
              <w:ind w:firstLine="0"/>
            </w:pPr>
            <w:r w:rsidRPr="00B27C71">
              <w:rPr>
                <w:rFonts w:ascii="Aptos Narrow" w:hAnsi="Aptos Narrow"/>
                <w:color w:val="000000"/>
                <w:sz w:val="22"/>
              </w:rPr>
              <w:t>0.217283</w:t>
            </w:r>
          </w:p>
        </w:tc>
        <w:tc>
          <w:tcPr>
            <w:tcW w:w="1616" w:type="dxa"/>
            <w:vAlign w:val="bottom"/>
          </w:tcPr>
          <w:p w14:paraId="12DE8E93" w14:textId="77777777" w:rsidR="00822C03" w:rsidRPr="00B27C71" w:rsidRDefault="00822C03" w:rsidP="00FF1C7B">
            <w:pPr>
              <w:ind w:firstLine="0"/>
            </w:pPr>
            <w:r w:rsidRPr="00B27C71">
              <w:rPr>
                <w:rFonts w:ascii="Aptos Narrow" w:hAnsi="Aptos Narrow"/>
                <w:color w:val="000000"/>
                <w:sz w:val="22"/>
              </w:rPr>
              <w:t>0.374999</w:t>
            </w:r>
          </w:p>
        </w:tc>
        <w:tc>
          <w:tcPr>
            <w:tcW w:w="1612" w:type="dxa"/>
            <w:vAlign w:val="bottom"/>
          </w:tcPr>
          <w:p w14:paraId="7F106900" w14:textId="77777777" w:rsidR="00822C03" w:rsidRPr="00B27C71" w:rsidRDefault="00822C03" w:rsidP="00FF1C7B">
            <w:pPr>
              <w:ind w:firstLine="0"/>
            </w:pPr>
            <w:r w:rsidRPr="00B27C71">
              <w:rPr>
                <w:rFonts w:ascii="Aptos Narrow" w:hAnsi="Aptos Narrow"/>
                <w:color w:val="000000"/>
                <w:sz w:val="22"/>
              </w:rPr>
              <w:t>0.069029</w:t>
            </w:r>
          </w:p>
        </w:tc>
        <w:tc>
          <w:tcPr>
            <w:tcW w:w="1313" w:type="dxa"/>
            <w:vAlign w:val="bottom"/>
          </w:tcPr>
          <w:p w14:paraId="33992FC5" w14:textId="77777777" w:rsidR="00822C03" w:rsidRPr="00B27C71" w:rsidRDefault="00822C03" w:rsidP="00FF1C7B">
            <w:pPr>
              <w:ind w:firstLine="0"/>
            </w:pPr>
            <w:r w:rsidRPr="00B27C71">
              <w:rPr>
                <w:rFonts w:ascii="Aptos Narrow" w:hAnsi="Aptos Narrow"/>
                <w:color w:val="000000"/>
                <w:sz w:val="22"/>
              </w:rPr>
              <w:t>0.000611</w:t>
            </w:r>
          </w:p>
        </w:tc>
        <w:tc>
          <w:tcPr>
            <w:tcW w:w="1311" w:type="dxa"/>
            <w:vAlign w:val="bottom"/>
          </w:tcPr>
          <w:p w14:paraId="16CA5B55" w14:textId="77777777" w:rsidR="00822C03" w:rsidRPr="00B27C71" w:rsidRDefault="00822C03" w:rsidP="00FF1C7B">
            <w:pPr>
              <w:ind w:firstLine="0"/>
            </w:pPr>
            <w:r w:rsidRPr="00B27C71">
              <w:rPr>
                <w:rFonts w:ascii="Aptos Narrow" w:hAnsi="Aptos Narrow"/>
                <w:color w:val="000000"/>
                <w:sz w:val="22"/>
              </w:rPr>
              <w:t>0.00336</w:t>
            </w:r>
          </w:p>
        </w:tc>
        <w:tc>
          <w:tcPr>
            <w:tcW w:w="1307" w:type="dxa"/>
            <w:vAlign w:val="bottom"/>
          </w:tcPr>
          <w:p w14:paraId="6C1E7948" w14:textId="77777777" w:rsidR="00822C03" w:rsidRPr="00B27C71" w:rsidRDefault="00822C03" w:rsidP="00FF1C7B">
            <w:pPr>
              <w:ind w:firstLine="0"/>
            </w:pPr>
            <w:r w:rsidRPr="00B27C71">
              <w:rPr>
                <w:rFonts w:ascii="Aptos Narrow" w:hAnsi="Aptos Narrow"/>
                <w:color w:val="000000"/>
                <w:sz w:val="22"/>
              </w:rPr>
              <w:t>0.000305</w:t>
            </w:r>
          </w:p>
        </w:tc>
      </w:tr>
      <w:tr w:rsidR="00822C03" w:rsidRPr="00B27C71" w14:paraId="3D4CFF63" w14:textId="77777777" w:rsidTr="00FF1C7B">
        <w:trPr>
          <w:jc w:val="center"/>
        </w:trPr>
        <w:tc>
          <w:tcPr>
            <w:tcW w:w="1618" w:type="dxa"/>
            <w:vAlign w:val="bottom"/>
          </w:tcPr>
          <w:p w14:paraId="256A3942" w14:textId="77777777" w:rsidR="00822C03" w:rsidRPr="00B27C71" w:rsidRDefault="00822C03" w:rsidP="00FF1C7B">
            <w:pPr>
              <w:ind w:firstLine="0"/>
            </w:pPr>
            <w:r w:rsidRPr="00B27C71">
              <w:rPr>
                <w:rFonts w:ascii="Aptos Narrow" w:hAnsi="Aptos Narrow"/>
                <w:color w:val="000000"/>
                <w:sz w:val="22"/>
              </w:rPr>
              <w:t>0.211436</w:t>
            </w:r>
          </w:p>
        </w:tc>
        <w:tc>
          <w:tcPr>
            <w:tcW w:w="1616" w:type="dxa"/>
            <w:vAlign w:val="bottom"/>
          </w:tcPr>
          <w:p w14:paraId="77234FD2" w14:textId="77777777" w:rsidR="00822C03" w:rsidRPr="00B27C71" w:rsidRDefault="00822C03" w:rsidP="00FF1C7B">
            <w:pPr>
              <w:ind w:firstLine="0"/>
            </w:pPr>
            <w:r w:rsidRPr="00B27C71">
              <w:rPr>
                <w:rFonts w:ascii="Aptos Narrow" w:hAnsi="Aptos Narrow"/>
                <w:color w:val="000000"/>
                <w:sz w:val="22"/>
              </w:rPr>
              <w:t>0.684528</w:t>
            </w:r>
          </w:p>
        </w:tc>
        <w:tc>
          <w:tcPr>
            <w:tcW w:w="1612" w:type="dxa"/>
            <w:vAlign w:val="bottom"/>
          </w:tcPr>
          <w:p w14:paraId="20BA29FF" w14:textId="77777777" w:rsidR="00822C03" w:rsidRPr="00B27C71" w:rsidRDefault="00822C03" w:rsidP="00FF1C7B">
            <w:pPr>
              <w:keepNext/>
              <w:ind w:firstLine="0"/>
            </w:pPr>
            <w:r w:rsidRPr="00B27C71">
              <w:rPr>
                <w:rFonts w:ascii="Aptos Narrow" w:hAnsi="Aptos Narrow"/>
                <w:color w:val="000000"/>
                <w:sz w:val="22"/>
              </w:rPr>
              <w:t>-0.01672</w:t>
            </w:r>
          </w:p>
        </w:tc>
        <w:tc>
          <w:tcPr>
            <w:tcW w:w="1313" w:type="dxa"/>
            <w:vAlign w:val="bottom"/>
          </w:tcPr>
          <w:p w14:paraId="20E9D51C" w14:textId="77777777" w:rsidR="00822C03" w:rsidRPr="00B27C71" w:rsidRDefault="00822C03" w:rsidP="00FF1C7B">
            <w:pPr>
              <w:keepNext/>
              <w:ind w:firstLine="0"/>
            </w:pPr>
            <w:r w:rsidRPr="00B27C71">
              <w:rPr>
                <w:rFonts w:ascii="Aptos Narrow" w:hAnsi="Aptos Narrow"/>
                <w:color w:val="000000"/>
                <w:sz w:val="22"/>
              </w:rPr>
              <w:t>0.005294</w:t>
            </w:r>
          </w:p>
        </w:tc>
        <w:tc>
          <w:tcPr>
            <w:tcW w:w="1311" w:type="dxa"/>
            <w:vAlign w:val="bottom"/>
          </w:tcPr>
          <w:p w14:paraId="45A152DC" w14:textId="77777777" w:rsidR="00822C03" w:rsidRPr="00B27C71" w:rsidRDefault="00822C03" w:rsidP="00FF1C7B">
            <w:pPr>
              <w:keepNext/>
              <w:ind w:firstLine="0"/>
            </w:pPr>
            <w:r w:rsidRPr="00B27C71">
              <w:rPr>
                <w:rFonts w:ascii="Aptos Narrow" w:hAnsi="Aptos Narrow"/>
                <w:color w:val="000000"/>
                <w:sz w:val="22"/>
              </w:rPr>
              <w:t>-0.00224</w:t>
            </w:r>
          </w:p>
        </w:tc>
        <w:tc>
          <w:tcPr>
            <w:tcW w:w="1307" w:type="dxa"/>
            <w:vAlign w:val="bottom"/>
          </w:tcPr>
          <w:p w14:paraId="58F4AAE5" w14:textId="77777777" w:rsidR="00822C03" w:rsidRPr="00B27C71" w:rsidRDefault="00822C03" w:rsidP="00FF1C7B">
            <w:pPr>
              <w:keepNext/>
              <w:ind w:firstLine="0"/>
            </w:pPr>
            <w:r w:rsidRPr="00B27C71">
              <w:rPr>
                <w:rFonts w:ascii="Aptos Narrow" w:hAnsi="Aptos Narrow"/>
                <w:color w:val="000000"/>
                <w:sz w:val="22"/>
              </w:rPr>
              <w:t>-0.00081</w:t>
            </w:r>
          </w:p>
        </w:tc>
      </w:tr>
      <w:tr w:rsidR="00822C03" w:rsidRPr="00B27C71" w14:paraId="40659539" w14:textId="77777777" w:rsidTr="00FF1C7B">
        <w:trPr>
          <w:jc w:val="center"/>
        </w:trPr>
        <w:tc>
          <w:tcPr>
            <w:tcW w:w="1618" w:type="dxa"/>
            <w:vAlign w:val="bottom"/>
          </w:tcPr>
          <w:p w14:paraId="4DEE5DE5" w14:textId="77777777" w:rsidR="00822C03" w:rsidRPr="00B27C71" w:rsidRDefault="00822C03" w:rsidP="00FF1C7B">
            <w:pPr>
              <w:ind w:firstLine="0"/>
            </w:pPr>
            <w:r w:rsidRPr="00B27C71">
              <w:rPr>
                <w:rFonts w:ascii="Aptos Narrow" w:hAnsi="Aptos Narrow"/>
                <w:color w:val="000000"/>
                <w:sz w:val="22"/>
              </w:rPr>
              <w:t>0.144389</w:t>
            </w:r>
          </w:p>
        </w:tc>
        <w:tc>
          <w:tcPr>
            <w:tcW w:w="1616" w:type="dxa"/>
            <w:vAlign w:val="bottom"/>
          </w:tcPr>
          <w:p w14:paraId="4C94E75E" w14:textId="77777777" w:rsidR="00822C03" w:rsidRPr="00B27C71" w:rsidRDefault="00822C03" w:rsidP="00FF1C7B">
            <w:pPr>
              <w:ind w:firstLine="0"/>
            </w:pPr>
            <w:r w:rsidRPr="00B27C71">
              <w:rPr>
                <w:rFonts w:ascii="Aptos Narrow" w:hAnsi="Aptos Narrow"/>
                <w:color w:val="000000"/>
                <w:sz w:val="22"/>
              </w:rPr>
              <w:t>0.744242</w:t>
            </w:r>
          </w:p>
        </w:tc>
        <w:tc>
          <w:tcPr>
            <w:tcW w:w="1612" w:type="dxa"/>
            <w:vAlign w:val="bottom"/>
          </w:tcPr>
          <w:p w14:paraId="077CDE70" w14:textId="77777777" w:rsidR="00822C03" w:rsidRPr="00B27C71" w:rsidRDefault="00822C03" w:rsidP="00FF1C7B">
            <w:pPr>
              <w:keepNext/>
              <w:ind w:firstLine="0"/>
            </w:pPr>
            <w:r w:rsidRPr="00B27C71">
              <w:rPr>
                <w:rFonts w:ascii="Aptos Narrow" w:hAnsi="Aptos Narrow"/>
                <w:color w:val="000000"/>
                <w:sz w:val="22"/>
              </w:rPr>
              <w:t>0.012736</w:t>
            </w:r>
          </w:p>
        </w:tc>
        <w:tc>
          <w:tcPr>
            <w:tcW w:w="1313" w:type="dxa"/>
            <w:vAlign w:val="bottom"/>
          </w:tcPr>
          <w:p w14:paraId="5C6E27A2" w14:textId="77777777" w:rsidR="00822C03" w:rsidRPr="00B27C71" w:rsidRDefault="00822C03" w:rsidP="00FF1C7B">
            <w:pPr>
              <w:keepNext/>
              <w:ind w:firstLine="0"/>
            </w:pPr>
            <w:r w:rsidRPr="00B27C71">
              <w:rPr>
                <w:rFonts w:ascii="Aptos Narrow" w:hAnsi="Aptos Narrow"/>
                <w:color w:val="000000"/>
                <w:sz w:val="22"/>
              </w:rPr>
              <w:t>0.016086</w:t>
            </w:r>
          </w:p>
        </w:tc>
        <w:tc>
          <w:tcPr>
            <w:tcW w:w="1311" w:type="dxa"/>
            <w:vAlign w:val="bottom"/>
          </w:tcPr>
          <w:p w14:paraId="08F34D7E" w14:textId="77777777" w:rsidR="00822C03" w:rsidRPr="00B27C71" w:rsidRDefault="00822C03" w:rsidP="00FF1C7B">
            <w:pPr>
              <w:keepNext/>
              <w:ind w:firstLine="0"/>
            </w:pPr>
            <w:r w:rsidRPr="00B27C71">
              <w:rPr>
                <w:rFonts w:ascii="Aptos Narrow" w:hAnsi="Aptos Narrow"/>
                <w:color w:val="000000"/>
                <w:sz w:val="22"/>
              </w:rPr>
              <w:t>-0.00835</w:t>
            </w:r>
          </w:p>
        </w:tc>
        <w:tc>
          <w:tcPr>
            <w:tcW w:w="1307" w:type="dxa"/>
            <w:vAlign w:val="bottom"/>
          </w:tcPr>
          <w:p w14:paraId="78F093DE" w14:textId="77777777" w:rsidR="00822C03" w:rsidRPr="00B27C71" w:rsidRDefault="00822C03" w:rsidP="00FF1C7B">
            <w:pPr>
              <w:keepNext/>
              <w:ind w:firstLine="0"/>
            </w:pPr>
            <w:r w:rsidRPr="00B27C71">
              <w:rPr>
                <w:rFonts w:ascii="Aptos Narrow" w:hAnsi="Aptos Narrow"/>
                <w:color w:val="000000"/>
                <w:sz w:val="22"/>
              </w:rPr>
              <w:t>-0.0057</w:t>
            </w:r>
          </w:p>
        </w:tc>
      </w:tr>
      <w:tr w:rsidR="00822C03" w:rsidRPr="00B27C71" w14:paraId="24732199" w14:textId="77777777" w:rsidTr="00FF1C7B">
        <w:trPr>
          <w:jc w:val="center"/>
        </w:trPr>
        <w:tc>
          <w:tcPr>
            <w:tcW w:w="1618" w:type="dxa"/>
            <w:vAlign w:val="bottom"/>
          </w:tcPr>
          <w:p w14:paraId="141A8300" w14:textId="77777777" w:rsidR="00822C03" w:rsidRPr="00B27C71" w:rsidRDefault="00822C03" w:rsidP="00FF1C7B">
            <w:pPr>
              <w:ind w:firstLine="0"/>
            </w:pPr>
            <w:r w:rsidRPr="00B27C71">
              <w:rPr>
                <w:rFonts w:ascii="Aptos Narrow" w:hAnsi="Aptos Narrow"/>
                <w:color w:val="000000"/>
                <w:sz w:val="22"/>
              </w:rPr>
              <w:t>0.135198</w:t>
            </w:r>
          </w:p>
        </w:tc>
        <w:tc>
          <w:tcPr>
            <w:tcW w:w="1616" w:type="dxa"/>
            <w:vAlign w:val="bottom"/>
          </w:tcPr>
          <w:p w14:paraId="582061ED" w14:textId="77777777" w:rsidR="00822C03" w:rsidRPr="00B27C71" w:rsidRDefault="00822C03" w:rsidP="00FF1C7B">
            <w:pPr>
              <w:ind w:firstLine="0"/>
            </w:pPr>
            <w:r w:rsidRPr="00B27C71">
              <w:rPr>
                <w:rFonts w:ascii="Aptos Narrow" w:hAnsi="Aptos Narrow"/>
                <w:color w:val="000000"/>
                <w:sz w:val="22"/>
              </w:rPr>
              <w:t>0.77964</w:t>
            </w:r>
          </w:p>
        </w:tc>
        <w:tc>
          <w:tcPr>
            <w:tcW w:w="1612" w:type="dxa"/>
            <w:vAlign w:val="bottom"/>
          </w:tcPr>
          <w:p w14:paraId="6D59B383" w14:textId="77777777" w:rsidR="00822C03" w:rsidRPr="00B27C71" w:rsidRDefault="00822C03" w:rsidP="00FF1C7B">
            <w:pPr>
              <w:keepNext/>
              <w:ind w:firstLine="0"/>
            </w:pPr>
            <w:r w:rsidRPr="00B27C71">
              <w:rPr>
                <w:rFonts w:ascii="Aptos Narrow" w:hAnsi="Aptos Narrow"/>
                <w:color w:val="000000"/>
                <w:sz w:val="22"/>
              </w:rPr>
              <w:t>0.068527</w:t>
            </w:r>
          </w:p>
        </w:tc>
        <w:tc>
          <w:tcPr>
            <w:tcW w:w="1313" w:type="dxa"/>
            <w:vAlign w:val="bottom"/>
          </w:tcPr>
          <w:p w14:paraId="25489071" w14:textId="77777777" w:rsidR="00822C03" w:rsidRPr="00B27C71" w:rsidRDefault="00822C03" w:rsidP="00FF1C7B">
            <w:pPr>
              <w:keepNext/>
              <w:ind w:firstLine="0"/>
            </w:pPr>
            <w:r w:rsidRPr="00B27C71">
              <w:rPr>
                <w:rFonts w:ascii="Aptos Narrow" w:hAnsi="Aptos Narrow"/>
                <w:color w:val="000000"/>
                <w:sz w:val="22"/>
              </w:rPr>
              <w:t>0.024027</w:t>
            </w:r>
          </w:p>
        </w:tc>
        <w:tc>
          <w:tcPr>
            <w:tcW w:w="1311" w:type="dxa"/>
            <w:vAlign w:val="bottom"/>
          </w:tcPr>
          <w:p w14:paraId="6BDA0F99" w14:textId="77777777" w:rsidR="00822C03" w:rsidRPr="00B27C71" w:rsidRDefault="00822C03" w:rsidP="00FF1C7B">
            <w:pPr>
              <w:keepNext/>
              <w:ind w:firstLine="0"/>
            </w:pPr>
            <w:r w:rsidRPr="00B27C71">
              <w:rPr>
                <w:rFonts w:ascii="Aptos Narrow" w:hAnsi="Aptos Narrow"/>
                <w:color w:val="000000"/>
                <w:sz w:val="22"/>
              </w:rPr>
              <w:t>-0.01344</w:t>
            </w:r>
          </w:p>
        </w:tc>
        <w:tc>
          <w:tcPr>
            <w:tcW w:w="1307" w:type="dxa"/>
            <w:vAlign w:val="bottom"/>
          </w:tcPr>
          <w:p w14:paraId="2795448A" w14:textId="77777777" w:rsidR="00822C03" w:rsidRPr="00B27C71" w:rsidRDefault="00822C03" w:rsidP="00FF1C7B">
            <w:pPr>
              <w:keepNext/>
              <w:ind w:firstLine="0"/>
            </w:pPr>
            <w:r w:rsidRPr="00B27C71">
              <w:rPr>
                <w:rFonts w:ascii="Aptos Narrow" w:hAnsi="Aptos Narrow"/>
                <w:color w:val="000000"/>
                <w:sz w:val="22"/>
              </w:rPr>
              <w:t>-0.0171</w:t>
            </w:r>
          </w:p>
        </w:tc>
      </w:tr>
      <w:tr w:rsidR="00822C03" w:rsidRPr="00B27C71" w14:paraId="53EFBE71" w14:textId="77777777" w:rsidTr="00FF1C7B">
        <w:trPr>
          <w:jc w:val="center"/>
        </w:trPr>
        <w:tc>
          <w:tcPr>
            <w:tcW w:w="1618" w:type="dxa"/>
            <w:vAlign w:val="bottom"/>
          </w:tcPr>
          <w:p w14:paraId="6FDCBEA6" w14:textId="77777777" w:rsidR="00822C03" w:rsidRPr="00B27C71" w:rsidRDefault="00822C03" w:rsidP="00FF1C7B">
            <w:pPr>
              <w:ind w:firstLine="0"/>
            </w:pPr>
            <w:r w:rsidRPr="00B27C71">
              <w:rPr>
                <w:rFonts w:ascii="Aptos Narrow" w:hAnsi="Aptos Narrow"/>
                <w:color w:val="000000"/>
                <w:sz w:val="22"/>
              </w:rPr>
              <w:t>0.054488</w:t>
            </w:r>
          </w:p>
        </w:tc>
        <w:tc>
          <w:tcPr>
            <w:tcW w:w="1616" w:type="dxa"/>
            <w:vAlign w:val="bottom"/>
          </w:tcPr>
          <w:p w14:paraId="028ADEDE" w14:textId="77777777" w:rsidR="00822C03" w:rsidRPr="00B27C71" w:rsidRDefault="00822C03" w:rsidP="00FF1C7B">
            <w:pPr>
              <w:ind w:firstLine="0"/>
            </w:pPr>
            <w:r w:rsidRPr="00B27C71">
              <w:rPr>
                <w:rFonts w:ascii="Aptos Narrow" w:hAnsi="Aptos Narrow"/>
                <w:color w:val="000000"/>
                <w:sz w:val="22"/>
              </w:rPr>
              <w:t>0.322867</w:t>
            </w:r>
          </w:p>
        </w:tc>
        <w:tc>
          <w:tcPr>
            <w:tcW w:w="1612" w:type="dxa"/>
            <w:vAlign w:val="bottom"/>
          </w:tcPr>
          <w:p w14:paraId="2494A82B" w14:textId="77777777" w:rsidR="00822C03" w:rsidRPr="00B27C71" w:rsidRDefault="00822C03" w:rsidP="00FF1C7B">
            <w:pPr>
              <w:keepNext/>
              <w:ind w:firstLine="0"/>
            </w:pPr>
            <w:r w:rsidRPr="00B27C71">
              <w:rPr>
                <w:rFonts w:ascii="Aptos Narrow" w:hAnsi="Aptos Narrow"/>
                <w:color w:val="000000"/>
                <w:sz w:val="22"/>
              </w:rPr>
              <w:t>0.121088</w:t>
            </w:r>
          </w:p>
        </w:tc>
        <w:tc>
          <w:tcPr>
            <w:tcW w:w="1313" w:type="dxa"/>
            <w:vAlign w:val="bottom"/>
          </w:tcPr>
          <w:p w14:paraId="760431F7" w14:textId="77777777" w:rsidR="00822C03" w:rsidRPr="00B27C71" w:rsidRDefault="00822C03" w:rsidP="00FF1C7B">
            <w:pPr>
              <w:keepNext/>
              <w:ind w:firstLine="0"/>
            </w:pPr>
            <w:r w:rsidRPr="00B27C71">
              <w:rPr>
                <w:rFonts w:ascii="Aptos Narrow" w:hAnsi="Aptos Narrow"/>
                <w:color w:val="000000"/>
                <w:sz w:val="22"/>
              </w:rPr>
              <w:t>0.019344</w:t>
            </w:r>
          </w:p>
        </w:tc>
        <w:tc>
          <w:tcPr>
            <w:tcW w:w="1311" w:type="dxa"/>
            <w:vAlign w:val="bottom"/>
          </w:tcPr>
          <w:p w14:paraId="19FDD85A" w14:textId="77777777" w:rsidR="00822C03" w:rsidRPr="00B27C71" w:rsidRDefault="00822C03" w:rsidP="00FF1C7B">
            <w:pPr>
              <w:keepNext/>
              <w:ind w:firstLine="0"/>
            </w:pPr>
            <w:r w:rsidRPr="00B27C71">
              <w:rPr>
                <w:rFonts w:ascii="Aptos Narrow" w:hAnsi="Aptos Narrow"/>
                <w:color w:val="000000"/>
                <w:sz w:val="22"/>
              </w:rPr>
              <w:t>-0.01018</w:t>
            </w:r>
          </w:p>
        </w:tc>
        <w:tc>
          <w:tcPr>
            <w:tcW w:w="1307" w:type="dxa"/>
            <w:vAlign w:val="bottom"/>
          </w:tcPr>
          <w:p w14:paraId="3A61C5D8" w14:textId="77777777" w:rsidR="00822C03" w:rsidRPr="00B27C71" w:rsidRDefault="00822C03" w:rsidP="00FF1C7B">
            <w:pPr>
              <w:keepNext/>
              <w:ind w:firstLine="0"/>
            </w:pPr>
            <w:r w:rsidRPr="00B27C71">
              <w:rPr>
                <w:rFonts w:ascii="Aptos Narrow" w:hAnsi="Aptos Narrow"/>
                <w:color w:val="000000"/>
                <w:sz w:val="22"/>
              </w:rPr>
              <w:t>-0.03014</w:t>
            </w:r>
          </w:p>
        </w:tc>
      </w:tr>
      <w:tr w:rsidR="00822C03" w:rsidRPr="00B27C71" w14:paraId="065A200A" w14:textId="77777777" w:rsidTr="00FF1C7B">
        <w:trPr>
          <w:jc w:val="center"/>
        </w:trPr>
        <w:tc>
          <w:tcPr>
            <w:tcW w:w="1618" w:type="dxa"/>
            <w:vAlign w:val="bottom"/>
          </w:tcPr>
          <w:p w14:paraId="2F69E020"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6" w:type="dxa"/>
            <w:vAlign w:val="bottom"/>
          </w:tcPr>
          <w:p w14:paraId="0BC7F4C2"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2" w:type="dxa"/>
            <w:vAlign w:val="bottom"/>
          </w:tcPr>
          <w:p w14:paraId="110574BF"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3" w:type="dxa"/>
            <w:vAlign w:val="bottom"/>
          </w:tcPr>
          <w:p w14:paraId="195C74B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1" w:type="dxa"/>
            <w:vAlign w:val="bottom"/>
          </w:tcPr>
          <w:p w14:paraId="0AF571B6"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07" w:type="dxa"/>
            <w:vAlign w:val="bottom"/>
          </w:tcPr>
          <w:p w14:paraId="05180A9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r>
    </w:tbl>
    <w:p w14:paraId="4A8BDE6C" w14:textId="77777777" w:rsidR="00822C03" w:rsidRPr="00B27C71" w:rsidRDefault="00822C03" w:rsidP="00822C03">
      <w:pPr>
        <w:ind w:firstLine="0"/>
      </w:pPr>
    </w:p>
    <w:p w14:paraId="72E0B750" w14:textId="77777777" w:rsidR="00822C03" w:rsidRPr="00B27C71" w:rsidRDefault="00822C03" w:rsidP="00822C03">
      <w:pPr>
        <w:ind w:firstLine="0"/>
      </w:pPr>
    </w:p>
    <w:p w14:paraId="31E56F59" w14:textId="77777777" w:rsidR="00822C03" w:rsidRPr="00B27C71" w:rsidRDefault="00822C03" w:rsidP="00822C03">
      <w:pPr>
        <w:pStyle w:val="ListParagraph"/>
        <w:numPr>
          <w:ilvl w:val="0"/>
          <w:numId w:val="51"/>
        </w:numPr>
      </w:pPr>
      <w:r w:rsidRPr="00B27C71">
        <w:rPr>
          <w:b/>
          <w:bCs/>
        </w:rPr>
        <w:lastRenderedPageBreak/>
        <w:t>Normalização dos Dados</w:t>
      </w:r>
      <w:r w:rsidRPr="00B27C71">
        <w:t>:</w:t>
      </w:r>
    </w:p>
    <w:p w14:paraId="49ED89C4" w14:textId="77777777" w:rsidR="00822C03" w:rsidRPr="00B27C71" w:rsidRDefault="00822C03" w:rsidP="00822C03">
      <w:pPr>
        <w:ind w:left="311"/>
      </w:pPr>
      <w:r w:rsidRPr="00B27C71">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B27C71" w:rsidRDefault="00822C03" w:rsidP="00822C03">
      <w:pPr>
        <w:pStyle w:val="ListParagraph"/>
        <w:numPr>
          <w:ilvl w:val="0"/>
          <w:numId w:val="51"/>
        </w:numPr>
      </w:pPr>
      <w:r w:rsidRPr="00B27C71">
        <w:rPr>
          <w:b/>
          <w:bCs/>
        </w:rPr>
        <w:t>Criação de Sequências Temporais</w:t>
      </w:r>
      <w:r w:rsidRPr="00B27C71">
        <w:t>:</w:t>
      </w:r>
    </w:p>
    <w:p w14:paraId="5D306CCC" w14:textId="77777777" w:rsidR="00822C03" w:rsidRPr="00B27C71" w:rsidRDefault="00822C03" w:rsidP="00822C03">
      <w:pPr>
        <w:ind w:left="311"/>
      </w:pPr>
      <w:r w:rsidRPr="00B27C71">
        <w:t>Os dados então estruturados em sequências temporais com uma janela de tamanho 16, com um deslocamento de 1. A etiqueta associada a cada sequência foi definida como a mais frequente dentro daquela janela.</w:t>
      </w:r>
    </w:p>
    <w:p w14:paraId="25CABD4E" w14:textId="77777777" w:rsidR="00822C03" w:rsidRPr="00B27C71" w:rsidRDefault="00822C03" w:rsidP="00822C03">
      <w:pPr>
        <w:pStyle w:val="ListParagraph"/>
        <w:numPr>
          <w:ilvl w:val="0"/>
          <w:numId w:val="51"/>
        </w:numPr>
      </w:pPr>
      <w:r w:rsidRPr="00B27C71">
        <w:rPr>
          <w:b/>
          <w:bCs/>
        </w:rPr>
        <w:t>Divisão dos Dados</w:t>
      </w:r>
      <w:r w:rsidRPr="00B27C71">
        <w:t>:</w:t>
      </w:r>
    </w:p>
    <w:p w14:paraId="6DCD2217" w14:textId="77777777" w:rsidR="00822C03" w:rsidRPr="00B27C71" w:rsidRDefault="00822C03" w:rsidP="00822C03">
      <w:pPr>
        <w:ind w:left="311"/>
      </w:pPr>
      <w:r w:rsidRPr="00B27C71">
        <w:t xml:space="preserve">Os dados foram divididos em conjuntos de treino, teste e validação, com proporções de </w:t>
      </w:r>
      <w:r w:rsidRPr="00B27C71">
        <w:rPr>
          <w:b/>
          <w:bCs/>
        </w:rPr>
        <w:t>70%</w:t>
      </w:r>
      <w:r w:rsidRPr="00B27C71">
        <w:t xml:space="preserve">, </w:t>
      </w:r>
      <w:r w:rsidRPr="00B27C71">
        <w:rPr>
          <w:b/>
          <w:bCs/>
        </w:rPr>
        <w:t>20%</w:t>
      </w:r>
      <w:r w:rsidRPr="00B27C71">
        <w:t xml:space="preserve"> e </w:t>
      </w:r>
      <w:r w:rsidRPr="00B27C71">
        <w:rPr>
          <w:b/>
          <w:bCs/>
        </w:rPr>
        <w:t>10%</w:t>
      </w:r>
      <w:r w:rsidRPr="00B27C71">
        <w:t>, respetivamente. Essa divisão foi feita de forma estratificada para garantir que a distribuição das classes fosse consistente em todos os conjuntos.</w:t>
      </w:r>
    </w:p>
    <w:p w14:paraId="71A1B481" w14:textId="77777777" w:rsidR="00822C03" w:rsidRPr="00B27C71" w:rsidRDefault="00822C03" w:rsidP="00822C03">
      <w:pPr>
        <w:pStyle w:val="ListParagraph"/>
        <w:numPr>
          <w:ilvl w:val="0"/>
          <w:numId w:val="13"/>
        </w:numPr>
      </w:pPr>
      <w:r w:rsidRPr="00B27C71">
        <w:rPr>
          <w:b/>
          <w:bCs/>
        </w:rPr>
        <w:t>70%</w:t>
      </w:r>
      <w:r w:rsidRPr="00B27C71">
        <w:t>: Treino</w:t>
      </w:r>
    </w:p>
    <w:p w14:paraId="6396A548" w14:textId="77777777" w:rsidR="00822C03" w:rsidRPr="00B27C71" w:rsidRDefault="00822C03" w:rsidP="00822C03">
      <w:pPr>
        <w:pStyle w:val="ListParagraph"/>
        <w:numPr>
          <w:ilvl w:val="0"/>
          <w:numId w:val="13"/>
        </w:numPr>
      </w:pPr>
      <w:r w:rsidRPr="00B27C71">
        <w:rPr>
          <w:b/>
          <w:bCs/>
        </w:rPr>
        <w:t>20%</w:t>
      </w:r>
      <w:r w:rsidRPr="00B27C71">
        <w:t>: Teste</w:t>
      </w:r>
    </w:p>
    <w:p w14:paraId="254FB511" w14:textId="77777777" w:rsidR="00822C03" w:rsidRPr="00B27C71" w:rsidRDefault="00822C03" w:rsidP="00822C03">
      <w:pPr>
        <w:pStyle w:val="ListParagraph"/>
        <w:numPr>
          <w:ilvl w:val="0"/>
          <w:numId w:val="13"/>
        </w:numPr>
        <w:spacing w:line="600" w:lineRule="auto"/>
      </w:pPr>
      <w:r w:rsidRPr="00B27C71">
        <w:rPr>
          <w:b/>
          <w:bCs/>
        </w:rPr>
        <w:t>10%</w:t>
      </w:r>
      <w:r w:rsidRPr="00B27C71">
        <w:t>:</w:t>
      </w:r>
      <w:r w:rsidRPr="00B27C71">
        <w:rPr>
          <w:b/>
          <w:bCs/>
        </w:rPr>
        <w:t xml:space="preserve"> </w:t>
      </w:r>
      <w:r w:rsidRPr="00B27C71">
        <w:t>Validação</w:t>
      </w:r>
    </w:p>
    <w:p w14:paraId="7DE214F4" w14:textId="77777777" w:rsidR="00822C03" w:rsidRPr="00B27C71" w:rsidRDefault="00822C03" w:rsidP="00822C03">
      <w:pPr>
        <w:pStyle w:val="ListParagraph"/>
        <w:numPr>
          <w:ilvl w:val="0"/>
          <w:numId w:val="51"/>
        </w:numPr>
      </w:pPr>
      <w:r w:rsidRPr="00B27C71">
        <w:rPr>
          <w:b/>
          <w:bCs/>
        </w:rPr>
        <w:t>Codificação de Etiquetas</w:t>
      </w:r>
      <w:r w:rsidRPr="00B27C71">
        <w:t>:</w:t>
      </w:r>
    </w:p>
    <w:p w14:paraId="02E57372" w14:textId="3BBF7059" w:rsidR="00822C03" w:rsidRPr="00B27C71" w:rsidRDefault="00822C03" w:rsidP="0022172D">
      <w:pPr>
        <w:ind w:left="311"/>
      </w:pPr>
      <w:r w:rsidRPr="00B27C71">
        <w:t>As etiquetas de classe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 xml:space="preserve">) foram codificadas utilizando o </w:t>
      </w:r>
      <w:proofErr w:type="spellStart"/>
      <w:r w:rsidRPr="00A42996">
        <w:rPr>
          <w:b/>
          <w:bCs/>
          <w:i/>
          <w:iCs/>
        </w:rPr>
        <w:t>LabelEncoder</w:t>
      </w:r>
      <w:proofErr w:type="spellEnd"/>
      <w:r w:rsidRPr="00B27C71">
        <w:t xml:space="preserve"> da biblioteca </w:t>
      </w:r>
      <w:proofErr w:type="spellStart"/>
      <w:r w:rsidRPr="00B27C71">
        <w:rPr>
          <w:b/>
          <w:bCs/>
        </w:rPr>
        <w:t>sklearn</w:t>
      </w:r>
      <w:proofErr w:type="spellEnd"/>
      <w:r w:rsidRPr="00B27C71">
        <w:t>, transformando as etiquetas categóricas em valores numéricos que podem ser interpretados pelo modelo.</w:t>
      </w:r>
    </w:p>
    <w:p w14:paraId="378A7DAF" w14:textId="77777777" w:rsidR="00822C03" w:rsidRPr="00B27C71" w:rsidRDefault="00822C03" w:rsidP="00822C03">
      <w:pPr>
        <w:pStyle w:val="Heading3"/>
      </w:pPr>
      <w:bookmarkStart w:id="300" w:name="_Toc174890613"/>
      <w:bookmarkStart w:id="301" w:name="_Toc175516351"/>
      <w:r w:rsidRPr="00B27C71">
        <w:t>Modelos</w:t>
      </w:r>
      <w:bookmarkEnd w:id="300"/>
      <w:bookmarkEnd w:id="301"/>
    </w:p>
    <w:p w14:paraId="57046EED" w14:textId="77777777" w:rsidR="00822C03" w:rsidRPr="00B27C71" w:rsidRDefault="00822C03" w:rsidP="00822C03">
      <w:pPr>
        <w:pStyle w:val="Heading5"/>
      </w:pPr>
      <w:r w:rsidRPr="00A42996">
        <w:rPr>
          <w:i/>
          <w:iCs/>
        </w:rPr>
        <w:t>Stacked</w:t>
      </w:r>
      <w:r w:rsidRPr="00B27C71">
        <w:t xml:space="preserve"> LSTM </w:t>
      </w:r>
    </w:p>
    <w:p w14:paraId="3242CACA" w14:textId="77777777" w:rsidR="00BC4079" w:rsidRPr="00B27C71" w:rsidRDefault="00BC4079" w:rsidP="00BC4079"/>
    <w:p w14:paraId="60206E76" w14:textId="48387B42" w:rsidR="00822C03" w:rsidRPr="00B27C71" w:rsidRDefault="00822C03" w:rsidP="00BC4079">
      <w:pPr>
        <w:rPr>
          <w:b/>
          <w:bCs/>
        </w:rPr>
      </w:pPr>
      <w:r w:rsidRPr="00B27C71">
        <w:rPr>
          <w:b/>
          <w:bCs/>
        </w:rPr>
        <w:t>Descrição do Modelo</w:t>
      </w:r>
    </w:p>
    <w:p w14:paraId="573A8214" w14:textId="7C67DA58" w:rsidR="00822C03" w:rsidRPr="00B27C71" w:rsidRDefault="00822C03" w:rsidP="00822C03">
      <w:r w:rsidRPr="00B27C71">
        <w:t xml:space="preserve">O modelo </w:t>
      </w:r>
      <w:r w:rsidRPr="00A42996">
        <w:rPr>
          <w:i/>
          <w:iCs/>
        </w:rPr>
        <w:t>Stacked</w:t>
      </w:r>
      <w:r w:rsidRPr="00B27C71">
        <w:t xml:space="preserve"> LSTM foi projetado para a classificação de sequências temporais com base nos dados de sensores do IPL-</w:t>
      </w:r>
      <w:r w:rsidRPr="00A42996">
        <w:rPr>
          <w:i/>
          <w:iCs/>
        </w:rPr>
        <w:t>Dataset</w:t>
      </w:r>
      <w:r w:rsidRPr="00B27C71">
        <w:t>.</w:t>
      </w:r>
    </w:p>
    <w:p w14:paraId="7A9D119A" w14:textId="77777777" w:rsidR="00822C03" w:rsidRPr="00B27C71" w:rsidRDefault="00822C03" w:rsidP="00BC4079">
      <w:pPr>
        <w:rPr>
          <w:b/>
          <w:bCs/>
        </w:rPr>
      </w:pPr>
      <w:r w:rsidRPr="00B27C71">
        <w:rPr>
          <w:b/>
          <w:bCs/>
        </w:rPr>
        <w:t>Arquitetura da Rede</w:t>
      </w:r>
    </w:p>
    <w:p w14:paraId="76B94710" w14:textId="77777777" w:rsidR="00822C03" w:rsidRPr="00B27C71" w:rsidRDefault="00822C03" w:rsidP="00822C03">
      <w:pPr>
        <w:pStyle w:val="ListParagraph"/>
        <w:numPr>
          <w:ilvl w:val="0"/>
          <w:numId w:val="50"/>
        </w:numPr>
      </w:pPr>
      <w:r w:rsidRPr="00B27C71">
        <w:rPr>
          <w:b/>
          <w:bCs/>
        </w:rPr>
        <w:lastRenderedPageBreak/>
        <w:t>Entrada</w:t>
      </w:r>
      <w:r w:rsidRPr="00B27C71">
        <w:t>: A entrada do modelo foi configurada para aceitar sequências temporais de comprimento 16 e 8 atributos (dados normalizados dos acelerômetros e giroscópios nos três eixos, mais latitude e longitude).</w:t>
      </w:r>
    </w:p>
    <w:p w14:paraId="3CE83669" w14:textId="77777777" w:rsidR="00822C03" w:rsidRPr="00B27C71" w:rsidRDefault="00822C03" w:rsidP="00822C03">
      <w:pPr>
        <w:pStyle w:val="ListParagraph"/>
        <w:ind w:left="1117" w:firstLine="0"/>
      </w:pPr>
    </w:p>
    <w:p w14:paraId="337C2EE4" w14:textId="77777777" w:rsidR="00822C03" w:rsidRPr="00B27C71" w:rsidRDefault="00822C03" w:rsidP="00822C03">
      <w:pPr>
        <w:pStyle w:val="ListParagraph"/>
        <w:numPr>
          <w:ilvl w:val="0"/>
          <w:numId w:val="50"/>
        </w:numPr>
      </w:pPr>
      <w:r w:rsidRPr="00B27C71">
        <w:rPr>
          <w:b/>
          <w:bCs/>
        </w:rPr>
        <w:t>Camadas LSTM Empilhadas</w:t>
      </w:r>
      <w:r w:rsidRPr="00B27C71">
        <w:t xml:space="preserve">: O modelo utiliza três camadas LSTM empilhadas, cada uma com 32 unidades. Cada uma dessas camadas é seguida por uma camada de </w:t>
      </w:r>
      <w:proofErr w:type="spellStart"/>
      <w:r w:rsidRPr="00A42996">
        <w:rPr>
          <w:b/>
          <w:bCs/>
          <w:i/>
          <w:iCs/>
        </w:rPr>
        <w:t>Batch</w:t>
      </w:r>
      <w:proofErr w:type="spellEnd"/>
      <w:r w:rsidRPr="00B27C71">
        <w:rPr>
          <w:b/>
          <w:bCs/>
        </w:rPr>
        <w:t xml:space="preserve"> </w:t>
      </w:r>
      <w:proofErr w:type="spellStart"/>
      <w:r w:rsidRPr="00A42996">
        <w:rPr>
          <w:b/>
          <w:bCs/>
          <w:i/>
          <w:iCs/>
        </w:rPr>
        <w:t>Normalization</w:t>
      </w:r>
      <w:proofErr w:type="spellEnd"/>
      <w:r w:rsidRPr="00B27C71">
        <w:t xml:space="preserve"> para estabilizar e acelerar o treino, garantindo que as distribuições dos dados em cada </w:t>
      </w:r>
      <w:proofErr w:type="spellStart"/>
      <w:r w:rsidRPr="00A42996">
        <w:rPr>
          <w:b/>
          <w:bCs/>
        </w:rPr>
        <w:t>mini-batch</w:t>
      </w:r>
      <w:proofErr w:type="spellEnd"/>
      <w:r w:rsidRPr="00B27C71">
        <w:t xml:space="preserve"> permaneçam consistentes.</w:t>
      </w:r>
    </w:p>
    <w:p w14:paraId="3E1FA503" w14:textId="77777777" w:rsidR="00822C03" w:rsidRPr="00B27C71" w:rsidRDefault="00822C03" w:rsidP="00822C03">
      <w:pPr>
        <w:pStyle w:val="ListParagraph"/>
        <w:numPr>
          <w:ilvl w:val="1"/>
          <w:numId w:val="50"/>
        </w:numPr>
      </w:pPr>
      <w:r w:rsidRPr="00B27C71">
        <w:t>A primeira camada LSTM processa a sequência e passa a saída para a próxima camada.</w:t>
      </w:r>
    </w:p>
    <w:p w14:paraId="5F0A492B" w14:textId="77777777" w:rsidR="00822C03" w:rsidRPr="00B27C71" w:rsidRDefault="00822C03" w:rsidP="00822C03">
      <w:pPr>
        <w:pStyle w:val="ListParagraph"/>
        <w:numPr>
          <w:ilvl w:val="1"/>
          <w:numId w:val="50"/>
        </w:numPr>
      </w:pPr>
      <w:r w:rsidRPr="00B27C71">
        <w:t>A segunda camada LSTM adiciona profundidade ao modelo, processando a saída da camada anterior.</w:t>
      </w:r>
    </w:p>
    <w:p w14:paraId="28A5D1BC" w14:textId="77777777" w:rsidR="00822C03" w:rsidRPr="00B27C71" w:rsidRDefault="00822C03" w:rsidP="00822C03">
      <w:pPr>
        <w:pStyle w:val="ListParagraph"/>
        <w:numPr>
          <w:ilvl w:val="1"/>
          <w:numId w:val="50"/>
        </w:numPr>
      </w:pPr>
      <w:r w:rsidRPr="00B27C71">
        <w:t>A terceira camada LSTM retorna uma sequência de saída final que é processada pela camada densa.</w:t>
      </w:r>
    </w:p>
    <w:p w14:paraId="7C6BEE56" w14:textId="77777777" w:rsidR="00822C03" w:rsidRPr="00B27C71" w:rsidRDefault="00822C03" w:rsidP="00822C03">
      <w:pPr>
        <w:pStyle w:val="ListParagraph"/>
        <w:ind w:left="1837" w:firstLine="0"/>
      </w:pPr>
    </w:p>
    <w:p w14:paraId="53A35FAA" w14:textId="77777777" w:rsidR="00822C03" w:rsidRPr="00B27C71" w:rsidRDefault="00822C03" w:rsidP="00822C03">
      <w:pPr>
        <w:pStyle w:val="ListParagraph"/>
        <w:numPr>
          <w:ilvl w:val="0"/>
          <w:numId w:val="50"/>
        </w:numPr>
      </w:pPr>
      <w:r w:rsidRPr="00B27C71">
        <w:rPr>
          <w:b/>
          <w:bCs/>
        </w:rPr>
        <w:t xml:space="preserve">Camada de </w:t>
      </w:r>
      <w:proofErr w:type="spellStart"/>
      <w:r w:rsidRPr="00A42996">
        <w:rPr>
          <w:b/>
          <w:bCs/>
          <w:i/>
          <w:iCs/>
        </w:rPr>
        <w:t>Dropout</w:t>
      </w:r>
      <w:proofErr w:type="spellEnd"/>
      <w:r w:rsidRPr="00B27C71">
        <w:t xml:space="preserve">: Após a última camada LSTM, foi adicionada uma camada de </w:t>
      </w:r>
      <w:proofErr w:type="spellStart"/>
      <w:r w:rsidRPr="00A42996">
        <w:rPr>
          <w:b/>
          <w:bCs/>
          <w:i/>
          <w:iCs/>
        </w:rPr>
        <w:t>Dropout</w:t>
      </w:r>
      <w:proofErr w:type="spellEnd"/>
      <w:r w:rsidRPr="00B27C71">
        <w:t xml:space="preserve"> com uma taxa de </w:t>
      </w:r>
      <w:r w:rsidRPr="00B27C71">
        <w:rPr>
          <w:b/>
          <w:bCs/>
        </w:rPr>
        <w:t>0.4</w:t>
      </w:r>
      <w:r w:rsidRPr="00B27C71">
        <w:t xml:space="preserve"> para reduzir o risco de </w:t>
      </w:r>
      <w:r w:rsidRPr="00A42996">
        <w:rPr>
          <w:b/>
          <w:bCs/>
          <w:i/>
          <w:iCs/>
        </w:rPr>
        <w:t>overfitting</w:t>
      </w:r>
      <w:r w:rsidRPr="00B27C71">
        <w:t>, o que envolve desligar aleatoriamente uma fração das unidades de rede durante o treino.</w:t>
      </w:r>
    </w:p>
    <w:p w14:paraId="3D99D181" w14:textId="77777777" w:rsidR="00822C03" w:rsidRPr="00B27C71" w:rsidRDefault="00822C03" w:rsidP="00822C03">
      <w:pPr>
        <w:pStyle w:val="ListParagraph"/>
        <w:ind w:left="1117" w:firstLine="0"/>
      </w:pPr>
    </w:p>
    <w:p w14:paraId="157FDF71" w14:textId="7FA689F8" w:rsidR="00822C03" w:rsidRPr="00B27C71" w:rsidRDefault="00822C03" w:rsidP="00B27C71">
      <w:pPr>
        <w:pStyle w:val="ListParagraph"/>
        <w:numPr>
          <w:ilvl w:val="0"/>
          <w:numId w:val="50"/>
        </w:numPr>
      </w:pPr>
      <w:r w:rsidRPr="00B27C71">
        <w:rPr>
          <w:b/>
          <w:bCs/>
        </w:rPr>
        <w:t>Camada de Saída</w:t>
      </w:r>
      <w:r w:rsidRPr="00B27C71">
        <w:t xml:space="preserve">: Os dados processados pelas camadas LSTM são então passados por uma camada densa com função de ativação </w:t>
      </w:r>
      <w:proofErr w:type="spellStart"/>
      <w:r w:rsidRPr="00B27C71">
        <w:rPr>
          <w:b/>
          <w:bCs/>
        </w:rPr>
        <w:t>softmax</w:t>
      </w:r>
      <w:proofErr w:type="spellEnd"/>
      <w:r w:rsidRPr="00B27C71">
        <w:t xml:space="preserve">, que produz as probabilidades para cada uma das três classes: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w:t>
      </w:r>
    </w:p>
    <w:p w14:paraId="65ABA6CC" w14:textId="37305522" w:rsidR="00822C03" w:rsidRPr="00B27C71" w:rsidRDefault="00822C03" w:rsidP="00822C03">
      <w:pPr>
        <w:pStyle w:val="Heading5"/>
      </w:pPr>
      <w:proofErr w:type="spellStart"/>
      <w:r w:rsidRPr="00A42996">
        <w:rPr>
          <w:i/>
          <w:iCs/>
        </w:rPr>
        <w:t>Bidirectional</w:t>
      </w:r>
      <w:proofErr w:type="spellEnd"/>
      <w:r w:rsidR="00A42996">
        <w:t xml:space="preserve"> </w:t>
      </w:r>
      <w:r w:rsidRPr="00B27C71">
        <w:t>LSTM</w:t>
      </w:r>
    </w:p>
    <w:p w14:paraId="06B8FFBD" w14:textId="77777777" w:rsidR="00BC4079" w:rsidRPr="00B27C71" w:rsidRDefault="00BC4079" w:rsidP="00BC4079"/>
    <w:p w14:paraId="052ADB85" w14:textId="77777777" w:rsidR="00822C03" w:rsidRPr="00B27C71" w:rsidRDefault="00822C03" w:rsidP="00BC4079">
      <w:pPr>
        <w:rPr>
          <w:b/>
          <w:bCs/>
        </w:rPr>
      </w:pPr>
      <w:r w:rsidRPr="00B27C71">
        <w:rPr>
          <w:b/>
          <w:bCs/>
        </w:rPr>
        <w:t>Descrição do Modelo</w:t>
      </w:r>
    </w:p>
    <w:p w14:paraId="58343703" w14:textId="77777777" w:rsidR="00822C03" w:rsidRPr="00B27C71" w:rsidRDefault="00822C03" w:rsidP="00822C03">
      <w:r w:rsidRPr="00B27C71">
        <w:t xml:space="preserve">Ao contrário das </w:t>
      </w:r>
      <w:proofErr w:type="spellStart"/>
      <w:r w:rsidRPr="00B27C71">
        <w:t>LSTMs</w:t>
      </w:r>
      <w:proofErr w:type="spellEnd"/>
      <w:r w:rsidRPr="00B27C71">
        <w:t xml:space="preserve"> tradicionais, que processam as sequências de dados em uma única direção (do passado para o futuro), o </w:t>
      </w:r>
      <w:proofErr w:type="spellStart"/>
      <w:r w:rsidRPr="00A42996">
        <w:rPr>
          <w:i/>
          <w:iCs/>
        </w:rPr>
        <w:t>Bidirectional</w:t>
      </w:r>
      <w:proofErr w:type="spellEnd"/>
      <w:r w:rsidRPr="00B27C7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B27C71" w:rsidRDefault="00822C03" w:rsidP="00BC4079">
      <w:pPr>
        <w:rPr>
          <w:b/>
          <w:bCs/>
        </w:rPr>
      </w:pPr>
      <w:r w:rsidRPr="00B27C71">
        <w:rPr>
          <w:b/>
          <w:bCs/>
        </w:rPr>
        <w:lastRenderedPageBreak/>
        <w:t>Arquitetura da Rede</w:t>
      </w:r>
    </w:p>
    <w:p w14:paraId="3E1E1030" w14:textId="77777777" w:rsidR="00822C03" w:rsidRPr="00B27C71" w:rsidRDefault="00822C03" w:rsidP="00822C03">
      <w:pPr>
        <w:pStyle w:val="ListParagraph"/>
        <w:numPr>
          <w:ilvl w:val="0"/>
          <w:numId w:val="49"/>
        </w:numPr>
      </w:pPr>
      <w:r w:rsidRPr="00B27C71">
        <w:rPr>
          <w:b/>
          <w:bCs/>
        </w:rPr>
        <w:t>Entrada</w:t>
      </w:r>
      <w:r w:rsidRPr="00B27C71">
        <w:t xml:space="preserve">: Idêntico à </w:t>
      </w:r>
      <w:r w:rsidRPr="00A42996">
        <w:rPr>
          <w:i/>
          <w:iCs/>
        </w:rPr>
        <w:t>Stacked</w:t>
      </w:r>
      <w:r w:rsidRPr="00B27C71">
        <w:t xml:space="preserve"> LSTM, a entrada do modelo foi configurada para aceitar sequências temporais de comprimento 16 e 8 atributos.</w:t>
      </w:r>
    </w:p>
    <w:p w14:paraId="225FC866" w14:textId="77777777" w:rsidR="00822C03" w:rsidRPr="00B27C71" w:rsidRDefault="00822C03" w:rsidP="00822C03">
      <w:pPr>
        <w:pStyle w:val="ListParagraph"/>
        <w:numPr>
          <w:ilvl w:val="0"/>
          <w:numId w:val="49"/>
        </w:numPr>
      </w:pPr>
      <w:r w:rsidRPr="00B27C71">
        <w:rPr>
          <w:b/>
          <w:bCs/>
        </w:rPr>
        <w:t>Camadas LSTM Bidirecionais</w:t>
      </w:r>
      <w:r w:rsidRPr="00B27C71">
        <w:t xml:space="preserve">: O modelo utiliza três camadas LSTM bidirecionais, cada uma com 64 unidades. Cada uma dessas camadas é seguida por uma camada de </w:t>
      </w:r>
      <w:proofErr w:type="spellStart"/>
      <w:r w:rsidRPr="00A42996">
        <w:rPr>
          <w:b/>
          <w:bCs/>
          <w:i/>
          <w:iCs/>
        </w:rPr>
        <w:t>Batch</w:t>
      </w:r>
      <w:proofErr w:type="spellEnd"/>
      <w:r w:rsidRPr="00B27C71">
        <w:rPr>
          <w:b/>
          <w:bCs/>
        </w:rPr>
        <w:t xml:space="preserve"> </w:t>
      </w:r>
      <w:proofErr w:type="spellStart"/>
      <w:r w:rsidRPr="00A42996">
        <w:rPr>
          <w:b/>
          <w:bCs/>
          <w:i/>
          <w:iCs/>
        </w:rPr>
        <w:t>Normalization</w:t>
      </w:r>
      <w:proofErr w:type="spellEnd"/>
      <w:r w:rsidRPr="00B27C71">
        <w:t xml:space="preserve"> e </w:t>
      </w:r>
      <w:proofErr w:type="spellStart"/>
      <w:r w:rsidRPr="00A42996">
        <w:rPr>
          <w:b/>
          <w:bCs/>
          <w:i/>
          <w:iCs/>
        </w:rPr>
        <w:t>Dropout</w:t>
      </w:r>
      <w:proofErr w:type="spellEnd"/>
      <w:r w:rsidRPr="00B27C71">
        <w:t xml:space="preserve"> para prevenir </w:t>
      </w:r>
      <w:r w:rsidRPr="00A42996">
        <w:rPr>
          <w:b/>
          <w:bCs/>
          <w:i/>
          <w:iCs/>
        </w:rPr>
        <w:t>overfitting</w:t>
      </w:r>
      <w:r w:rsidRPr="00B27C71">
        <w:t xml:space="preserve"> e acelerar o treino.</w:t>
      </w:r>
    </w:p>
    <w:p w14:paraId="4F97A50E" w14:textId="77777777" w:rsidR="00822C03" w:rsidRPr="00B27C71" w:rsidRDefault="00822C03" w:rsidP="00822C03">
      <w:pPr>
        <w:pStyle w:val="ListParagraph"/>
        <w:numPr>
          <w:ilvl w:val="1"/>
          <w:numId w:val="49"/>
        </w:numPr>
      </w:pPr>
      <w:r w:rsidRPr="00B27C71">
        <w:t>A primeira camada LSTM bidirecional processa a sequência e passa a saída para a próxima camada.</w:t>
      </w:r>
    </w:p>
    <w:p w14:paraId="07A3E62D" w14:textId="77777777" w:rsidR="00822C03" w:rsidRPr="00B27C71" w:rsidRDefault="00822C03" w:rsidP="00822C03">
      <w:pPr>
        <w:pStyle w:val="ListParagraph"/>
        <w:numPr>
          <w:ilvl w:val="1"/>
          <w:numId w:val="49"/>
        </w:numPr>
      </w:pPr>
      <w:r w:rsidRPr="00B27C71">
        <w:t>A segunda camada também é LSTM bidirecional e adiciona profundidade ao modelo.</w:t>
      </w:r>
    </w:p>
    <w:p w14:paraId="35C208E4" w14:textId="77777777" w:rsidR="00822C03" w:rsidRPr="00B27C71" w:rsidRDefault="00822C03" w:rsidP="00822C03">
      <w:pPr>
        <w:pStyle w:val="ListParagraph"/>
        <w:numPr>
          <w:ilvl w:val="1"/>
          <w:numId w:val="49"/>
        </w:numPr>
      </w:pPr>
      <w:r w:rsidRPr="00B27C71">
        <w:t>A terceira e última camada LSTM bidirecional retorna uma sequência de saída final que é processada pela camada densa.</w:t>
      </w:r>
    </w:p>
    <w:p w14:paraId="6FDBE3AC" w14:textId="77777777" w:rsidR="00822C03" w:rsidRPr="00B27C71" w:rsidRDefault="00822C03" w:rsidP="00822C03">
      <w:pPr>
        <w:pStyle w:val="ListParagraph"/>
        <w:numPr>
          <w:ilvl w:val="0"/>
          <w:numId w:val="49"/>
        </w:numPr>
      </w:pPr>
      <w:r w:rsidRPr="00B27C71">
        <w:rPr>
          <w:b/>
          <w:bCs/>
        </w:rPr>
        <w:t>Camada de Saída</w:t>
      </w:r>
      <w:r w:rsidRPr="00B27C71">
        <w:t xml:space="preserve">: Após as camadas LSTM, os dados passam por uma camada densa com função de ativação </w:t>
      </w:r>
      <w:proofErr w:type="spellStart"/>
      <w:r w:rsidRPr="00B27C71">
        <w:rPr>
          <w:b/>
          <w:bCs/>
        </w:rPr>
        <w:t>softmax</w:t>
      </w:r>
      <w:proofErr w:type="spellEnd"/>
      <w:r w:rsidRPr="00B27C71">
        <w:t xml:space="preserve">, que produz a probabilidade para cada uma das três classes: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w:t>
      </w:r>
    </w:p>
    <w:p w14:paraId="61BA3D4F" w14:textId="77777777" w:rsidR="00822C03" w:rsidRPr="00B27C71" w:rsidRDefault="00822C03" w:rsidP="00822C03">
      <w:pPr>
        <w:pStyle w:val="Heading5"/>
      </w:pPr>
      <w:r w:rsidRPr="00B27C71">
        <w:t>Compilação e Treino</w:t>
      </w:r>
    </w:p>
    <w:p w14:paraId="40CEFB68" w14:textId="77777777" w:rsidR="00822C03" w:rsidRPr="00B27C71" w:rsidRDefault="00822C03" w:rsidP="00822C03">
      <w:pPr>
        <w:rPr>
          <w:b/>
          <w:bCs/>
          <w:i/>
          <w:iCs/>
        </w:rPr>
      </w:pPr>
      <w:r w:rsidRPr="00B27C71">
        <w:t xml:space="preserve">Os modelos foram compilados utilizando o </w:t>
      </w:r>
      <w:proofErr w:type="spellStart"/>
      <w:r w:rsidRPr="00B27C71">
        <w:t>otimizador</w:t>
      </w:r>
      <w:proofErr w:type="spellEnd"/>
      <w:r w:rsidRPr="00B27C71">
        <w:t xml:space="preserve"> </w:t>
      </w:r>
      <w:r w:rsidRPr="00A42996">
        <w:rPr>
          <w:b/>
          <w:bCs/>
          <w:i/>
          <w:iCs/>
        </w:rPr>
        <w:t>Adam</w:t>
      </w:r>
      <w:r w:rsidRPr="00B27C71">
        <w:t xml:space="preserve"> e a função de perda </w:t>
      </w:r>
      <w:proofErr w:type="spellStart"/>
      <w:r w:rsidRPr="00A42996">
        <w:rPr>
          <w:b/>
          <w:bCs/>
          <w:i/>
          <w:iCs/>
        </w:rPr>
        <w:t>Sparse</w:t>
      </w:r>
      <w:proofErr w:type="spellEnd"/>
      <w:r w:rsidRPr="00B27C71">
        <w:rPr>
          <w:b/>
          <w:bCs/>
        </w:rPr>
        <w:t xml:space="preserve"> </w:t>
      </w:r>
      <w:proofErr w:type="spellStart"/>
      <w:r w:rsidRPr="00A42996">
        <w:rPr>
          <w:b/>
          <w:bCs/>
          <w:i/>
          <w:iCs/>
        </w:rPr>
        <w:t>Categorical</w:t>
      </w:r>
      <w:proofErr w:type="spellEnd"/>
      <w:r w:rsidRPr="00B27C71">
        <w:rPr>
          <w:b/>
          <w:bCs/>
        </w:rPr>
        <w:t xml:space="preserve"> </w:t>
      </w:r>
      <w:proofErr w:type="spellStart"/>
      <w:r w:rsidRPr="00A42996">
        <w:rPr>
          <w:b/>
          <w:bCs/>
          <w:i/>
          <w:iCs/>
        </w:rPr>
        <w:t>Entropy</w:t>
      </w:r>
      <w:proofErr w:type="spellEnd"/>
      <w:r w:rsidRPr="00B27C71">
        <w:t xml:space="preserve">, adequada para problemas de classificação com múltiplas classes. O treino dos modelos foi conduzido com um número máximo de </w:t>
      </w:r>
      <w:r w:rsidRPr="00B27C71">
        <w:rPr>
          <w:b/>
          <w:bCs/>
        </w:rPr>
        <w:t>150 épocas</w:t>
      </w:r>
      <w:r w:rsidRPr="00B27C71">
        <w:t xml:space="preserve"> e um </w:t>
      </w:r>
      <w:proofErr w:type="spellStart"/>
      <w:r w:rsidRPr="00A42996">
        <w:rPr>
          <w:b/>
          <w:bCs/>
          <w:i/>
          <w:iCs/>
        </w:rPr>
        <w:t>batch</w:t>
      </w:r>
      <w:proofErr w:type="spellEnd"/>
      <w:r w:rsidRPr="00B27C71">
        <w:rPr>
          <w:b/>
          <w:bCs/>
        </w:rPr>
        <w:t xml:space="preserve"> de tamanho 16</w:t>
      </w:r>
      <w:r w:rsidRPr="00B27C71">
        <w:t xml:space="preserve">, utilizando </w:t>
      </w:r>
      <w:proofErr w:type="spellStart"/>
      <w:r w:rsidRPr="00B27C71">
        <w:t>callbacks</w:t>
      </w:r>
      <w:proofErr w:type="spellEnd"/>
      <w:r w:rsidRPr="00B27C71">
        <w:t xml:space="preserve"> como </w:t>
      </w:r>
      <w:proofErr w:type="spellStart"/>
      <w:r w:rsidRPr="00A42996">
        <w:rPr>
          <w:b/>
          <w:bCs/>
          <w:i/>
          <w:iCs/>
        </w:rPr>
        <w:t>EarlyStopping</w:t>
      </w:r>
      <w:proofErr w:type="spellEnd"/>
      <w:r w:rsidRPr="00B27C71">
        <w:t xml:space="preserve">, </w:t>
      </w:r>
      <w:proofErr w:type="spellStart"/>
      <w:r w:rsidRPr="00A42996">
        <w:rPr>
          <w:b/>
          <w:bCs/>
          <w:i/>
          <w:iCs/>
        </w:rPr>
        <w:t>ReduceLROnPlateau</w:t>
      </w:r>
      <w:proofErr w:type="spellEnd"/>
      <w:r w:rsidRPr="00B27C71">
        <w:t xml:space="preserve"> e </w:t>
      </w:r>
      <w:proofErr w:type="spellStart"/>
      <w:r w:rsidRPr="00A42996">
        <w:rPr>
          <w:b/>
          <w:bCs/>
          <w:i/>
          <w:iCs/>
        </w:rPr>
        <w:t>ModelCheckpoint</w:t>
      </w:r>
      <w:proofErr w:type="spellEnd"/>
      <w:r w:rsidRPr="00B27C71">
        <w:t xml:space="preserve"> para monitorar e ajustar automaticamente </w:t>
      </w:r>
      <w:proofErr w:type="spellStart"/>
      <w:r w:rsidRPr="00B27C71">
        <w:t>hiperparâmetros</w:t>
      </w:r>
      <w:proofErr w:type="spellEnd"/>
      <w:r w:rsidRPr="00B27C71">
        <w:t>.</w:t>
      </w:r>
    </w:p>
    <w:p w14:paraId="3C2EF3D4" w14:textId="7C4ACBDF" w:rsidR="00B74E1A" w:rsidRDefault="008605E6" w:rsidP="0012604D">
      <w:pPr>
        <w:pStyle w:val="Heading1"/>
      </w:pPr>
      <w:bookmarkStart w:id="302" w:name="_Ref175171467"/>
      <w:bookmarkStart w:id="303" w:name="_Ref175171594"/>
      <w:bookmarkStart w:id="304" w:name="_Toc175516352"/>
      <w:r w:rsidRPr="00B27C71">
        <w:lastRenderedPageBreak/>
        <w:t>Testes</w:t>
      </w:r>
      <w:bookmarkEnd w:id="289"/>
      <w:r w:rsidR="000A61CE" w:rsidRPr="00B27C71">
        <w:t xml:space="preserve"> e Resultados</w:t>
      </w:r>
      <w:bookmarkEnd w:id="302"/>
      <w:bookmarkEnd w:id="303"/>
      <w:bookmarkEnd w:id="304"/>
    </w:p>
    <w:p w14:paraId="64AE9337" w14:textId="2AB299A0" w:rsidR="00EF1000" w:rsidRPr="00EF1000" w:rsidRDefault="00970AA9" w:rsidP="00EF1000">
      <w:r>
        <w:t xml:space="preserve">Neste capítulo </w:t>
      </w:r>
      <w:r w:rsidR="00091C00">
        <w:t>iremos apresentar através de tabelas comparativas d</w:t>
      </w:r>
      <w:r w:rsidR="00E07AFB">
        <w:t>e métricas de avaliação</w:t>
      </w:r>
      <w:r w:rsidR="00091C00">
        <w:t xml:space="preserve"> </w:t>
      </w:r>
      <w:r w:rsidR="00E07AFB">
        <w:t xml:space="preserve">sobre as diferentes arquiteturas desenvolvidas nas duas abordagens. </w:t>
      </w:r>
    </w:p>
    <w:p w14:paraId="241697AC" w14:textId="08CFA645" w:rsidR="008605E6" w:rsidRPr="00B27C71" w:rsidRDefault="008605E6" w:rsidP="0001366F">
      <w:pPr>
        <w:ind w:firstLine="357"/>
      </w:pPr>
      <w:r w:rsidRPr="00B27C71">
        <w:t>O principal objetivo dos testes é avaliar a precisão e a robustez do modelo LSTM classificador de condução, garantindo que ele possa ser aplicado eficazmente em cenários reais.</w:t>
      </w:r>
    </w:p>
    <w:p w14:paraId="3A29D90B" w14:textId="77777777" w:rsidR="002F7121" w:rsidRPr="00B27C71" w:rsidRDefault="002F7121" w:rsidP="002F7121">
      <w:pPr>
        <w:pStyle w:val="Heading2"/>
      </w:pPr>
      <w:bookmarkStart w:id="305" w:name="_Toc175516353"/>
      <w:r w:rsidRPr="00B27C71">
        <w:t>Métricas de Avaliação</w:t>
      </w:r>
      <w:bookmarkEnd w:id="305"/>
    </w:p>
    <w:p w14:paraId="0D052B4C" w14:textId="77CD9274" w:rsidR="002F7121" w:rsidRPr="00B27C71" w:rsidRDefault="002F7121" w:rsidP="0001366F">
      <w:pPr>
        <w:ind w:firstLine="357"/>
      </w:pPr>
      <w:r w:rsidRPr="00B27C71">
        <w:t>As métricas utilizadas para avaliar o desempenho dos modelos incluem:</w:t>
      </w:r>
    </w:p>
    <w:p w14:paraId="1AD2C2BC" w14:textId="6431B976" w:rsidR="0001366F" w:rsidRPr="00B27C71" w:rsidRDefault="002F7121" w:rsidP="0001366F">
      <w:pPr>
        <w:pStyle w:val="Heading3"/>
      </w:pPr>
      <w:bookmarkStart w:id="306" w:name="_Toc175516354"/>
      <w:r w:rsidRPr="00B27C71">
        <w:rPr>
          <w:rStyle w:val="Heading5Char"/>
          <w:b/>
          <w:bCs/>
        </w:rPr>
        <w:t>Acurácia</w:t>
      </w:r>
      <w:bookmarkEnd w:id="306"/>
    </w:p>
    <w:p w14:paraId="1A5ABE2E" w14:textId="16553ACF" w:rsidR="002F7121" w:rsidRPr="00B27C71" w:rsidRDefault="002F7121" w:rsidP="0001366F">
      <w:pPr>
        <w:ind w:firstLine="357"/>
      </w:pPr>
      <w:r w:rsidRPr="00B27C71">
        <w:t xml:space="preserve"> </w:t>
      </w:r>
      <w:r w:rsidR="009B0F4E" w:rsidRPr="00B27C71">
        <w:t>A acurácia é a métrica mais intuitiva e simples para avaliação de modelos de classificação. É definida como a razão entre o número de previsões corretas e o número total de previsões. A fórmula é dada por:</w:t>
      </w:r>
    </w:p>
    <w:p w14:paraId="33CA0CDD" w14:textId="7F17076A" w:rsidR="009B0F4E"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1B0D6FC" w14:textId="77777777" w:rsidR="009B0F4E" w:rsidRPr="00B27C71" w:rsidRDefault="009B0F4E" w:rsidP="009B0F4E">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8344A87" w14:textId="1484AE70" w:rsidR="009B0F4E" w:rsidRPr="00B27C71" w:rsidRDefault="009B0F4E" w:rsidP="009B0F4E">
      <w:pPr>
        <w:pStyle w:val="ListParagraph"/>
        <w:numPr>
          <w:ilvl w:val="0"/>
          <w:numId w:val="37"/>
        </w:numPr>
      </w:pPr>
      <w:r w:rsidRPr="00B27C71">
        <w:t>TN (</w:t>
      </w:r>
      <w:proofErr w:type="spellStart"/>
      <w:r w:rsidRPr="00A42996">
        <w:rPr>
          <w:i/>
          <w:iCs/>
        </w:rPr>
        <w:t>True</w:t>
      </w:r>
      <w:proofErr w:type="spellEnd"/>
      <w:r w:rsidRPr="00A42996">
        <w:rPr>
          <w:i/>
          <w:iCs/>
        </w:rPr>
        <w:t xml:space="preserve"> Negatives</w:t>
      </w:r>
      <w:r w:rsidRPr="00B27C71">
        <w:t>) são os verdadeiros negativos,</w:t>
      </w:r>
    </w:p>
    <w:p w14:paraId="491BF3BC" w14:textId="4124AC52" w:rsidR="009B0F4E" w:rsidRPr="00B27C71" w:rsidRDefault="009B0F4E" w:rsidP="009B0F4E">
      <w:pPr>
        <w:pStyle w:val="ListParagraph"/>
        <w:numPr>
          <w:ilvl w:val="0"/>
          <w:numId w:val="37"/>
        </w:numPr>
      </w:pPr>
      <w:r w:rsidRPr="00B27C71">
        <w:t>FP (</w:t>
      </w:r>
      <w:r w:rsidRPr="00A42996">
        <w:rPr>
          <w:i/>
          <w:iCs/>
        </w:rPr>
        <w:t>False Positives</w:t>
      </w:r>
      <w:r w:rsidRPr="00B27C71">
        <w:t>) são os falsos positivos,</w:t>
      </w:r>
    </w:p>
    <w:p w14:paraId="547B601F" w14:textId="36F39105" w:rsidR="009B0F4E" w:rsidRPr="00B27C71" w:rsidRDefault="009B0F4E" w:rsidP="009B0F4E">
      <w:pPr>
        <w:pStyle w:val="ListParagraph"/>
        <w:numPr>
          <w:ilvl w:val="0"/>
          <w:numId w:val="37"/>
        </w:numPr>
      </w:pPr>
      <w:r w:rsidRPr="00B27C71">
        <w:t>FN (</w:t>
      </w:r>
      <w:r w:rsidRPr="00A42996">
        <w:rPr>
          <w:i/>
          <w:iCs/>
        </w:rPr>
        <w:t>False Negatives</w:t>
      </w:r>
      <w:r w:rsidRPr="00B27C71">
        <w:t>) são os falsos negativos.</w:t>
      </w:r>
    </w:p>
    <w:p w14:paraId="6702C3EC" w14:textId="2E495EA2" w:rsidR="0001366F" w:rsidRPr="00B27C71" w:rsidRDefault="002F7121" w:rsidP="0001366F">
      <w:pPr>
        <w:pStyle w:val="Heading3"/>
      </w:pPr>
      <w:bookmarkStart w:id="307" w:name="_Toc175516355"/>
      <w:r w:rsidRPr="00B27C71">
        <w:rPr>
          <w:rStyle w:val="Heading3Char"/>
          <w:b/>
          <w:bCs/>
        </w:rPr>
        <w:t>Precisão</w:t>
      </w:r>
      <w:bookmarkEnd w:id="307"/>
      <w:r w:rsidRPr="00B27C71">
        <w:t xml:space="preserve"> </w:t>
      </w:r>
    </w:p>
    <w:p w14:paraId="263EADB3" w14:textId="7E25E1A7" w:rsidR="002F7121" w:rsidRPr="00B27C71" w:rsidRDefault="009B0F4E" w:rsidP="0001366F">
      <w:pPr>
        <w:ind w:firstLine="357"/>
      </w:pPr>
      <w:r w:rsidRPr="00B27C71">
        <w:t>A precisão mede a proporção de verdadeiros positivos entre todas as instâncias que foram classificadas como positivas. É uma métrica importante quando o custo de falsos positivos é alto. A fórmula é dada por:</w:t>
      </w:r>
    </w:p>
    <w:p w14:paraId="72A25D45" w14:textId="04B69ECE" w:rsidR="009B0F4E"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1DD8E017" w14:textId="77777777" w:rsidR="009B0F4E" w:rsidRPr="00B27C71" w:rsidRDefault="009B0F4E" w:rsidP="009B0F4E">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A26BC4D" w14:textId="2B2B6A84" w:rsidR="009B0F4E" w:rsidRPr="00B27C71" w:rsidRDefault="009B0F4E" w:rsidP="009B0F4E">
      <w:pPr>
        <w:pStyle w:val="ListParagraph"/>
        <w:numPr>
          <w:ilvl w:val="0"/>
          <w:numId w:val="37"/>
        </w:numPr>
      </w:pPr>
      <w:r w:rsidRPr="00B27C71">
        <w:t>FN (</w:t>
      </w:r>
      <w:r w:rsidRPr="00A42996">
        <w:rPr>
          <w:i/>
          <w:iCs/>
        </w:rPr>
        <w:t>False Negatives</w:t>
      </w:r>
      <w:r w:rsidRPr="00B27C71">
        <w:t xml:space="preserve">) são os falsos </w:t>
      </w:r>
      <w:r w:rsidR="0041240C" w:rsidRPr="00B27C71">
        <w:t>positivos</w:t>
      </w:r>
      <w:r w:rsidRPr="00B27C71">
        <w:t>.</w:t>
      </w:r>
    </w:p>
    <w:p w14:paraId="0DA7DB6C" w14:textId="5C2C65C7" w:rsidR="0001366F" w:rsidRPr="00B27C71" w:rsidRDefault="002F7121" w:rsidP="0001366F">
      <w:pPr>
        <w:pStyle w:val="Heading3"/>
        <w:rPr>
          <w:rFonts w:cs="Times New Roman"/>
        </w:rPr>
      </w:pPr>
      <w:bookmarkStart w:id="308" w:name="_Toc175516356"/>
      <w:proofErr w:type="spellStart"/>
      <w:r w:rsidRPr="00A42996">
        <w:rPr>
          <w:rStyle w:val="Heading6Char"/>
          <w:rFonts w:ascii="Times New Roman" w:hAnsi="Times New Roman" w:cs="Times New Roman"/>
          <w:i/>
          <w:iCs/>
          <w:color w:val="000000" w:themeColor="text1"/>
        </w:rPr>
        <w:lastRenderedPageBreak/>
        <w:t>Recall</w:t>
      </w:r>
      <w:proofErr w:type="spellEnd"/>
      <w:r w:rsidRPr="00B27C71">
        <w:rPr>
          <w:rFonts w:cs="Times New Roman"/>
          <w:color w:val="000000" w:themeColor="text1"/>
        </w:rPr>
        <w:t xml:space="preserve"> </w:t>
      </w:r>
      <w:r w:rsidRPr="00B27C71">
        <w:rPr>
          <w:rFonts w:cs="Times New Roman"/>
        </w:rPr>
        <w:t>(Sensibilidade)</w:t>
      </w:r>
      <w:bookmarkEnd w:id="308"/>
    </w:p>
    <w:p w14:paraId="4D9A6E57" w14:textId="67051600" w:rsidR="002F7121" w:rsidRPr="00B27C71" w:rsidRDefault="009B0F4E" w:rsidP="0001366F">
      <w:pPr>
        <w:ind w:firstLine="357"/>
      </w:pPr>
      <w:r w:rsidRPr="00B27C71">
        <w:rPr>
          <w:color w:val="000000" w:themeColor="text1"/>
        </w:rPr>
        <w:t xml:space="preserve">O </w:t>
      </w:r>
      <w:proofErr w:type="spellStart"/>
      <w:r w:rsidRPr="00A42996">
        <w:rPr>
          <w:i/>
          <w:iCs/>
          <w:color w:val="000000" w:themeColor="text1"/>
        </w:rPr>
        <w:t>recall</w:t>
      </w:r>
      <w:proofErr w:type="spellEnd"/>
      <w:r w:rsidRPr="00B27C71">
        <w:rPr>
          <w:color w:val="000000" w:themeColor="text1"/>
        </w:rPr>
        <w:t xml:space="preserve"> mede a proporção de verdadeiros positivos entre todas as instâncias que são realmente positivas. É uma métrica crucial quando o custo de falsos negativos é alto.</w:t>
      </w:r>
      <w:r w:rsidR="0041240C" w:rsidRPr="00B27C71">
        <w:rPr>
          <w:color w:val="000000" w:themeColor="text1"/>
        </w:rPr>
        <w:t xml:space="preserve"> </w:t>
      </w:r>
      <w:r w:rsidR="0041240C" w:rsidRPr="00B27C71">
        <w:t xml:space="preserve">A fórmula é dada por: </w:t>
      </w:r>
    </w:p>
    <w:p w14:paraId="543EEAA4" w14:textId="0CBC89F2" w:rsidR="0041240C"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03D8D0A3" w14:textId="77777777" w:rsidR="0041240C" w:rsidRPr="00B27C71" w:rsidRDefault="0041240C" w:rsidP="0041240C">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0570865F" w14:textId="0CDA2FCF" w:rsidR="0041240C" w:rsidRPr="00B27C71" w:rsidRDefault="0041240C" w:rsidP="009475BE">
      <w:pPr>
        <w:pStyle w:val="ListParagraph"/>
        <w:numPr>
          <w:ilvl w:val="0"/>
          <w:numId w:val="37"/>
        </w:numPr>
      </w:pPr>
      <w:r w:rsidRPr="00B27C71">
        <w:t>FN (</w:t>
      </w:r>
      <w:r w:rsidRPr="00A42996">
        <w:rPr>
          <w:i/>
          <w:iCs/>
        </w:rPr>
        <w:t>False Negatives</w:t>
      </w:r>
      <w:r w:rsidRPr="00B27C71">
        <w:t>) são os falsos negativos.</w:t>
      </w:r>
    </w:p>
    <w:p w14:paraId="46BDBB08" w14:textId="1B0F0C63" w:rsidR="0001366F" w:rsidRPr="00B27C71" w:rsidRDefault="002F7121" w:rsidP="0001366F">
      <w:pPr>
        <w:pStyle w:val="Heading3"/>
      </w:pPr>
      <w:bookmarkStart w:id="309" w:name="_Toc175516357"/>
      <w:r w:rsidRPr="00B27C71">
        <w:t>F1-Score</w:t>
      </w:r>
      <w:bookmarkEnd w:id="309"/>
    </w:p>
    <w:p w14:paraId="3887CFEE" w14:textId="561203FF" w:rsidR="002F7121" w:rsidRPr="00B27C71" w:rsidRDefault="0041240C" w:rsidP="0001366F">
      <w:pPr>
        <w:ind w:firstLine="357"/>
      </w:pPr>
      <w:r w:rsidRPr="00B27C71">
        <w:t xml:space="preserve">O </w:t>
      </w:r>
      <w:r w:rsidRPr="00A42996">
        <w:rPr>
          <w:i/>
          <w:iCs/>
        </w:rPr>
        <w:t>F1 Score</w:t>
      </w:r>
      <w:r w:rsidRPr="00B27C71">
        <w:t xml:space="preserve"> é a média harmônica da precisão e do </w:t>
      </w:r>
      <w:proofErr w:type="spellStart"/>
      <w:r w:rsidRPr="00A42996">
        <w:rPr>
          <w:i/>
          <w:iCs/>
        </w:rPr>
        <w:t>recall</w:t>
      </w:r>
      <w:proofErr w:type="spellEnd"/>
      <w:r w:rsidRPr="00B27C71">
        <w:t xml:space="preserve">, proporcionando um único valor que considera ambas as métricas. É especialmente útil quando há um </w:t>
      </w:r>
      <w:proofErr w:type="spellStart"/>
      <w:r w:rsidRPr="00A42996">
        <w:rPr>
          <w:i/>
          <w:iCs/>
        </w:rPr>
        <w:t>trade-off</w:t>
      </w:r>
      <w:proofErr w:type="spellEnd"/>
      <w:r w:rsidRPr="00B27C71">
        <w:t xml:space="preserve"> entre precisão e </w:t>
      </w:r>
      <w:proofErr w:type="spellStart"/>
      <w:r w:rsidRPr="00A42996">
        <w:rPr>
          <w:i/>
          <w:iCs/>
        </w:rPr>
        <w:t>recall</w:t>
      </w:r>
      <w:proofErr w:type="spellEnd"/>
      <w:r w:rsidRPr="00B27C71">
        <w:t>.</w:t>
      </w:r>
      <w:r w:rsidR="00A8627D" w:rsidRPr="00B27C71">
        <w:t xml:space="preserve"> </w:t>
      </w:r>
      <w:bookmarkStart w:id="310" w:name="_Hlk173249825"/>
      <w:r w:rsidR="00A8627D" w:rsidRPr="00B27C71">
        <w:t>A fórmula é dada por</w:t>
      </w:r>
      <w:bookmarkEnd w:id="310"/>
      <w:r w:rsidR="00A8627D" w:rsidRPr="00B27C71">
        <w:t>:</w:t>
      </w:r>
    </w:p>
    <w:p w14:paraId="778106CB" w14:textId="087F0288" w:rsidR="0041240C" w:rsidRPr="00B27C71" w:rsidRDefault="0041240C" w:rsidP="0001366F">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373CDBC3" w14:textId="1D5EF26F" w:rsidR="0001366F" w:rsidRPr="00B27C71" w:rsidRDefault="0001366F" w:rsidP="0001366F">
      <w:pPr>
        <w:pStyle w:val="Heading3"/>
      </w:pPr>
      <w:bookmarkStart w:id="311" w:name="_Toc175516358"/>
      <w:proofErr w:type="spellStart"/>
      <w:r w:rsidRPr="00A42996">
        <w:rPr>
          <w:i/>
          <w:iCs/>
        </w:rPr>
        <w:t>Jaccard</w:t>
      </w:r>
      <w:proofErr w:type="spellEnd"/>
      <w:r w:rsidRPr="00B27C71">
        <w:t xml:space="preserve"> </w:t>
      </w:r>
      <w:r w:rsidRPr="00A42996">
        <w:rPr>
          <w:i/>
          <w:iCs/>
        </w:rPr>
        <w:t>Score</w:t>
      </w:r>
      <w:bookmarkEnd w:id="311"/>
    </w:p>
    <w:p w14:paraId="52FF98A1" w14:textId="3BD46148" w:rsidR="00F17461" w:rsidRPr="00B27C71" w:rsidRDefault="00A8627D" w:rsidP="00F17461">
      <w:r w:rsidRPr="00B27C71">
        <w:t xml:space="preserve">O </w:t>
      </w:r>
      <w:proofErr w:type="spellStart"/>
      <w:r w:rsidRPr="00A42996">
        <w:rPr>
          <w:i/>
          <w:iCs/>
        </w:rPr>
        <w:t>Jaccard</w:t>
      </w:r>
      <w:proofErr w:type="spellEnd"/>
      <w:r w:rsidRPr="00B27C71">
        <w:t xml:space="preserve"> </w:t>
      </w:r>
      <w:r w:rsidRPr="00A42996">
        <w:rPr>
          <w:i/>
          <w:iCs/>
        </w:rPr>
        <w:t>Score</w:t>
      </w:r>
      <w:r w:rsidRPr="00B27C71">
        <w:t xml:space="preserve"> mede a similaridade entre o conjunto de rótulos preditos e o conjunto de rótulos verdadeiros. Em problemas de classificação binária, a fórmula é dada por:</w:t>
      </w:r>
    </w:p>
    <w:p w14:paraId="18081771" w14:textId="3F43E3E8" w:rsidR="00A8627D" w:rsidRPr="00B27C71" w:rsidRDefault="00000000" w:rsidP="00E12722">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21084A06" w14:textId="77777777" w:rsidR="000E0FD1" w:rsidRPr="00B27C71" w:rsidRDefault="000E0FD1" w:rsidP="000E0FD1">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8274B3F" w14:textId="77777777" w:rsidR="000E0FD1" w:rsidRPr="00B27C71" w:rsidRDefault="000E0FD1" w:rsidP="000E0FD1">
      <w:pPr>
        <w:pStyle w:val="ListParagraph"/>
        <w:numPr>
          <w:ilvl w:val="0"/>
          <w:numId w:val="37"/>
        </w:numPr>
      </w:pPr>
      <w:r w:rsidRPr="00B27C71">
        <w:t>FP (</w:t>
      </w:r>
      <w:r w:rsidRPr="00A42996">
        <w:rPr>
          <w:i/>
          <w:iCs/>
        </w:rPr>
        <w:t>False Positives</w:t>
      </w:r>
      <w:r w:rsidRPr="00B27C71">
        <w:t>) são os falsos positivos,</w:t>
      </w:r>
    </w:p>
    <w:p w14:paraId="60E08983" w14:textId="5EFC04CE" w:rsidR="000E0FD1" w:rsidRPr="00B27C71" w:rsidRDefault="000E0FD1" w:rsidP="000E0FD1">
      <w:pPr>
        <w:pStyle w:val="ListParagraph"/>
        <w:numPr>
          <w:ilvl w:val="0"/>
          <w:numId w:val="37"/>
        </w:numPr>
      </w:pPr>
      <w:r w:rsidRPr="00B27C71">
        <w:t>FN (</w:t>
      </w:r>
      <w:r w:rsidRPr="00A42996">
        <w:rPr>
          <w:i/>
          <w:iCs/>
        </w:rPr>
        <w:t>False Negatives</w:t>
      </w:r>
      <w:r w:rsidRPr="00B27C71">
        <w:t>) são os falsos negativos.</w:t>
      </w:r>
    </w:p>
    <w:p w14:paraId="1978D480" w14:textId="77777777" w:rsidR="000E0FD1" w:rsidRPr="00B27C71" w:rsidRDefault="000E0FD1" w:rsidP="000E0FD1">
      <w:pPr>
        <w:pStyle w:val="ListParagraph"/>
        <w:ind w:left="1117" w:firstLine="0"/>
      </w:pPr>
    </w:p>
    <w:p w14:paraId="57C60724" w14:textId="398C4596" w:rsidR="0001366F" w:rsidRPr="00B27C71" w:rsidRDefault="00F17461" w:rsidP="0001366F">
      <w:pPr>
        <w:pStyle w:val="Heading3"/>
      </w:pPr>
      <w:bookmarkStart w:id="312" w:name="_Toc175516359"/>
      <w:proofErr w:type="spellStart"/>
      <w:r w:rsidRPr="00DC4EA2">
        <w:rPr>
          <w:i/>
          <w:iCs/>
        </w:rPr>
        <w:t>Hamming</w:t>
      </w:r>
      <w:proofErr w:type="spellEnd"/>
      <w:r w:rsidRPr="00B27C71">
        <w:t xml:space="preserve"> </w:t>
      </w:r>
      <w:proofErr w:type="spellStart"/>
      <w:r w:rsidRPr="00DC4EA2">
        <w:rPr>
          <w:i/>
          <w:iCs/>
        </w:rPr>
        <w:t>Loss</w:t>
      </w:r>
      <w:bookmarkEnd w:id="312"/>
      <w:proofErr w:type="spellEnd"/>
    </w:p>
    <w:p w14:paraId="6BA541E5" w14:textId="40B6C8D8" w:rsidR="00E12722" w:rsidRPr="00B27C71" w:rsidRDefault="00E12722" w:rsidP="00E12722">
      <w:r w:rsidRPr="00B27C71">
        <w:t xml:space="preserve">A </w:t>
      </w:r>
      <w:proofErr w:type="spellStart"/>
      <w:r w:rsidRPr="00DC4EA2">
        <w:rPr>
          <w:i/>
          <w:iCs/>
        </w:rPr>
        <w:t>Hamming</w:t>
      </w:r>
      <w:proofErr w:type="spellEnd"/>
      <w:r w:rsidRPr="00B27C71">
        <w:t xml:space="preserve"> </w:t>
      </w:r>
      <w:proofErr w:type="spellStart"/>
      <w:r w:rsidRPr="00DC4EA2">
        <w:rPr>
          <w:i/>
          <w:iCs/>
        </w:rPr>
        <w:t>Loss</w:t>
      </w:r>
      <w:proofErr w:type="spellEnd"/>
      <w:r w:rsidRPr="00B27C71">
        <w:t xml:space="preserve"> mede a taxa de predições incorretas, onde cada predição incorreta conta igualmente. Para classificação binária, a fórmula é dada por:</w:t>
      </w:r>
    </w:p>
    <w:p w14:paraId="68814E2B" w14:textId="0DA295D1" w:rsidR="0001366F" w:rsidRPr="00B27C71" w:rsidRDefault="00000000" w:rsidP="0001366F">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6B9A16C" w14:textId="77777777" w:rsidR="000E0FD1" w:rsidRPr="00B27C71" w:rsidRDefault="000E0FD1" w:rsidP="000E0FD1">
      <w:pPr>
        <w:pStyle w:val="ListParagraph"/>
        <w:numPr>
          <w:ilvl w:val="0"/>
          <w:numId w:val="39"/>
        </w:numPr>
        <w:rPr>
          <w:rFonts w:cs="Times New Roman"/>
        </w:rPr>
      </w:pPr>
      <w:r w:rsidRPr="00B27C71">
        <w:rPr>
          <w:rFonts w:cs="Times New Roman"/>
        </w:rPr>
        <w:t>N é o número total de amostras.</w:t>
      </w:r>
    </w:p>
    <w:p w14:paraId="3A727464" w14:textId="504D2719" w:rsidR="000E0FD1" w:rsidRPr="00B27C71" w:rsidRDefault="00000000" w:rsidP="000E0FD1">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0E0FD1" w:rsidRPr="00B27C71">
        <w:rPr>
          <w:rFonts w:cs="Times New Roman"/>
        </w:rPr>
        <w:t>é o rótulo previsto para a i-ésima amostra.</w:t>
      </w:r>
    </w:p>
    <w:p w14:paraId="53E7F718" w14:textId="0ECA60DA" w:rsidR="000E0FD1" w:rsidRPr="00B27C71" w:rsidRDefault="000E0FD1" w:rsidP="000E0FD1">
      <w:pPr>
        <w:pStyle w:val="ListParagraph"/>
        <w:numPr>
          <w:ilvl w:val="0"/>
          <w:numId w:val="39"/>
        </w:numPr>
        <w:rPr>
          <w:rFonts w:cs="Times New Roman"/>
        </w:rPr>
      </w:pPr>
      <m:oMath>
        <m:r>
          <w:rPr>
            <w:rFonts w:ascii="Cambria Math" w:hAnsi="Cambria Math" w:cs="Times New Roman"/>
          </w:rPr>
          <m:t>yi</m:t>
        </m:r>
      </m:oMath>
      <w:r w:rsidRPr="00B27C71">
        <w:rPr>
          <w:rFonts w:cs="Times New Roman"/>
        </w:rPr>
        <w:t xml:space="preserve"> é o rótulo verdadeiro para a i-ésima amostra.</w:t>
      </w:r>
    </w:p>
    <w:p w14:paraId="03B38AEA" w14:textId="6B0E4404" w:rsidR="000E0FD1" w:rsidRPr="00B27C71" w:rsidRDefault="000E0FD1" w:rsidP="000E0FD1">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B27C7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B27C71">
        <w:rPr>
          <w:rFonts w:cs="Times New Roman"/>
        </w:rPr>
        <w:t xml:space="preserve"> e 0 caso contrário.</w:t>
      </w:r>
    </w:p>
    <w:p w14:paraId="2100A0ED" w14:textId="77777777" w:rsidR="009053AB" w:rsidRPr="0063586C" w:rsidRDefault="009053AB" w:rsidP="009053AB">
      <w:pPr>
        <w:rPr>
          <w:rFonts w:cs="Times New Roman"/>
          <w:lang w:val="en-US"/>
        </w:rPr>
      </w:pPr>
      <w:hyperlink r:id="rId51" w:history="1">
        <w:r w:rsidRPr="0063586C">
          <w:rPr>
            <w:rStyle w:val="Hyperlink"/>
            <w:rFonts w:cs="Times New Roman"/>
            <w:lang w:val="en-US"/>
          </w:rPr>
          <w:t xml:space="preserve">A systematic analysis of performance measures for classification </w:t>
        </w:r>
        <w:proofErr w:type="spellStart"/>
        <w:r w:rsidRPr="0063586C">
          <w:rPr>
            <w:rStyle w:val="Hyperlink"/>
            <w:rFonts w:cs="Times New Roman"/>
            <w:lang w:val="en-US"/>
          </w:rPr>
          <w:t>tasksh</w:t>
        </w:r>
        <w:proofErr w:type="spellEnd"/>
      </w:hyperlink>
    </w:p>
    <w:p w14:paraId="302A78B1" w14:textId="77777777" w:rsidR="009053AB" w:rsidRDefault="009053AB" w:rsidP="009053AB">
      <w:pPr>
        <w:pStyle w:val="Heading3"/>
        <w:numPr>
          <w:ilvl w:val="2"/>
          <w:numId w:val="58"/>
        </w:numPr>
      </w:pPr>
      <w:bookmarkStart w:id="313" w:name="_Toc175516360"/>
      <w:r>
        <w:t>Per-</w:t>
      </w:r>
      <w:proofErr w:type="spellStart"/>
      <w:r>
        <w:t>Class</w:t>
      </w:r>
      <w:proofErr w:type="spellEnd"/>
      <w:r>
        <w:t xml:space="preserve"> Error (PCE)</w:t>
      </w:r>
      <w:bookmarkEnd w:id="313"/>
    </w:p>
    <w:p w14:paraId="6F73FE02" w14:textId="67E45482" w:rsidR="003473D6" w:rsidRDefault="003473D6" w:rsidP="00E87E18">
      <w:r w:rsidRPr="003473D6">
        <w:t>O Per-</w:t>
      </w:r>
      <w:proofErr w:type="spellStart"/>
      <w:r w:rsidRPr="003473D6">
        <w:t>Class</w:t>
      </w:r>
      <w:proofErr w:type="spellEnd"/>
      <w:r w:rsidRPr="003473D6">
        <w:t xml:space="preserve"> Error (PCE) mede o erro de classificação para cada classe individualmente, ajudando a identificar como o modelo se comporta </w:t>
      </w:r>
      <w:r>
        <w:t>para</w:t>
      </w:r>
      <w:r w:rsidRPr="003473D6">
        <w:t xml:space="preserve"> classes específicas</w:t>
      </w:r>
      <w:r>
        <w:t xml:space="preserve">. </w:t>
      </w:r>
      <w:r w:rsidRPr="003473D6">
        <w:t>A fórmula é</w:t>
      </w:r>
      <w:r w:rsidRPr="003473D6">
        <w:rPr>
          <w:lang w:val="en-US"/>
        </w:rPr>
        <w:t xml:space="preserve"> </w:t>
      </w:r>
      <w:r>
        <w:rPr>
          <w:lang w:val="en-US"/>
        </w:rPr>
        <w:t xml:space="preserve">dada </w:t>
      </w:r>
      <w:proofErr w:type="spellStart"/>
      <w:r>
        <w:rPr>
          <w:lang w:val="en-US"/>
        </w:rPr>
        <w:t>por</w:t>
      </w:r>
      <w:proofErr w:type="spellEnd"/>
      <w:r>
        <w:rPr>
          <w:lang w:val="en-US"/>
        </w:rPr>
        <w:t>:</w:t>
      </w:r>
    </w:p>
    <w:p w14:paraId="17D21802" w14:textId="48A08C41" w:rsidR="00E87E18" w:rsidRPr="00E87E18" w:rsidRDefault="00E87E18" w:rsidP="00E87E18">
      <w:pPr>
        <w:rPr>
          <w:iCs/>
        </w:rPr>
      </w:pPr>
      <m:oMathPara>
        <m:oMath>
          <m:f>
            <m:fPr>
              <m:ctrlPr>
                <w:rPr>
                  <w:rFonts w:ascii="Cambria Math" w:hAnsi="Cambria Math" w:cs="Times New Roman"/>
                  <w:i/>
                </w:rPr>
              </m:ctrlPr>
            </m:fPr>
            <m:num>
              <m:r>
                <w:rPr>
                  <w:rFonts w:ascii="Cambria Math" w:hAnsi="Cambria Math" w:cs="Times New Roman"/>
                </w:rPr>
                <m:t>F</m:t>
              </m:r>
              <m:r>
                <w:rPr>
                  <w:rFonts w:ascii="Cambria Math" w:hAnsi="Cambria Math" w:cs="Times New Roman"/>
                </w:rPr>
                <m:t>P</m:t>
              </m:r>
              <m:r>
                <w:rPr>
                  <w:rFonts w:ascii="Cambria Math" w:hAnsi="Cambria Math" w:cs="Times New Roman"/>
                </w:rPr>
                <m:t xml:space="preserve"> </m:t>
              </m:r>
              <m:r>
                <w:rPr>
                  <w:rFonts w:ascii="Cambria Math" w:hAnsi="Cambria Math" w:cs="Times New Roman"/>
                  <w:lang w:val="en-US"/>
                </w:rPr>
                <m:t>+ FN</m:t>
              </m:r>
            </m:num>
            <m:den>
              <m:r>
                <w:rPr>
                  <w:rFonts w:ascii="Cambria Math" w:hAnsi="Cambria Math" w:cs="Times New Roman"/>
                </w:rPr>
                <m:t>TP+FN</m:t>
              </m:r>
              <m:r>
                <w:rPr>
                  <w:rFonts w:ascii="Cambria Math" w:hAnsi="Cambria Math" w:cs="Times New Roman"/>
                </w:rPr>
                <m:t xml:space="preserve"> + </m:t>
              </m:r>
              <m:r>
                <w:rPr>
                  <w:rFonts w:ascii="Cambria Math" w:hAnsi="Cambria Math" w:cs="Times New Roman"/>
                </w:rPr>
                <m:t>FP+</m:t>
              </m:r>
              <m:r>
                <w:rPr>
                  <w:rFonts w:ascii="Cambria Math" w:hAnsi="Cambria Math" w:cs="Times New Roman"/>
                </w:rPr>
                <m:t xml:space="preserve"> TN</m:t>
              </m:r>
            </m:den>
          </m:f>
        </m:oMath>
      </m:oMathPara>
    </w:p>
    <w:p w14:paraId="04FAA9F8" w14:textId="77777777" w:rsidR="009053AB" w:rsidRPr="00DB2F3B" w:rsidRDefault="009053AB" w:rsidP="009053AB">
      <w:pPr>
        <w:pStyle w:val="Heading3"/>
        <w:rPr>
          <w:lang w:val="en-US"/>
        </w:rPr>
      </w:pPr>
      <w:bookmarkStart w:id="314" w:name="_Toc175516361"/>
      <w:r w:rsidRPr="00DB2F3B">
        <w:rPr>
          <w:lang w:val="en-US"/>
        </w:rPr>
        <w:t>Mean Per-Class Error (M</w:t>
      </w:r>
      <w:r>
        <w:rPr>
          <w:lang w:val="en-US"/>
        </w:rPr>
        <w:t>PCE)</w:t>
      </w:r>
      <w:bookmarkEnd w:id="314"/>
    </w:p>
    <w:p w14:paraId="42750B12" w14:textId="7C06AEE4" w:rsidR="009475BE" w:rsidRDefault="003473D6" w:rsidP="00E12722">
      <w:pPr>
        <w:ind w:firstLine="0"/>
        <w:rPr>
          <w:lang w:val="en-US"/>
        </w:rPr>
      </w:pPr>
      <w:r w:rsidRPr="003473D6">
        <w:t xml:space="preserve">O </w:t>
      </w:r>
      <w:proofErr w:type="spellStart"/>
      <w:r w:rsidRPr="003473D6">
        <w:t>Mean</w:t>
      </w:r>
      <w:proofErr w:type="spellEnd"/>
      <w:r w:rsidRPr="003473D6">
        <w:t xml:space="preserve"> Per-</w:t>
      </w:r>
      <w:proofErr w:type="spellStart"/>
      <w:r w:rsidRPr="003473D6">
        <w:t>Class</w:t>
      </w:r>
      <w:proofErr w:type="spellEnd"/>
      <w:r w:rsidRPr="003473D6">
        <w:t xml:space="preserve"> Error (MPCE) é a média dos erros por classe, fornecendo uma visão geral do desempenho do modelo em todas as classes. </w:t>
      </w:r>
      <w:r w:rsidRPr="003473D6">
        <w:rPr>
          <w:lang w:val="en-US"/>
        </w:rPr>
        <w:t xml:space="preserve">A </w:t>
      </w:r>
      <w:proofErr w:type="spellStart"/>
      <w:r w:rsidRPr="003473D6">
        <w:rPr>
          <w:lang w:val="en-US"/>
        </w:rPr>
        <w:t>fórmula</w:t>
      </w:r>
      <w:proofErr w:type="spellEnd"/>
      <w:r w:rsidRPr="003473D6">
        <w:rPr>
          <w:lang w:val="en-US"/>
        </w:rPr>
        <w:t xml:space="preserve"> é</w:t>
      </w:r>
      <w:r>
        <w:rPr>
          <w:lang w:val="en-US"/>
        </w:rPr>
        <w:t xml:space="preserve"> dada </w:t>
      </w:r>
      <w:proofErr w:type="spellStart"/>
      <w:r>
        <w:rPr>
          <w:lang w:val="en-US"/>
        </w:rPr>
        <w:t>por</w:t>
      </w:r>
      <w:proofErr w:type="spellEnd"/>
      <w:r>
        <w:rPr>
          <w:lang w:val="en-US"/>
        </w:rPr>
        <w:t>:</w:t>
      </w:r>
    </w:p>
    <w:p w14:paraId="01B34224" w14:textId="0ADA30AD" w:rsidR="00E87E18" w:rsidRPr="009053AB" w:rsidRDefault="00E87E18" w:rsidP="00E12722">
      <w:pPr>
        <w:ind w:firstLine="0"/>
        <w:rPr>
          <w:lang w:val="en-US"/>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m:t>
          </m:r>
          <m:r>
            <w:rPr>
              <w:rFonts w:ascii="Cambria Math" w:hAnsi="Cambria Math" w:cs="Times New Roman"/>
            </w:rPr>
            <m:t>PCE</m:t>
          </m:r>
        </m:oMath>
      </m:oMathPara>
    </w:p>
    <w:p w14:paraId="55D15D99" w14:textId="778123E6" w:rsidR="005F299B" w:rsidRPr="00B27C71" w:rsidRDefault="009D5B34" w:rsidP="008419FD">
      <w:pPr>
        <w:pStyle w:val="Heading2"/>
      </w:pPr>
      <w:bookmarkStart w:id="315" w:name="_Toc175516362"/>
      <w:r w:rsidRPr="00B27C71">
        <w:t>Resultados</w:t>
      </w:r>
      <w:bookmarkEnd w:id="315"/>
      <w:r w:rsidRPr="00B27C71">
        <w:t xml:space="preserve"> </w:t>
      </w:r>
    </w:p>
    <w:p w14:paraId="554E2F05" w14:textId="1D9BEC5A" w:rsidR="00B03846" w:rsidRPr="00B27C71" w:rsidRDefault="00B03846" w:rsidP="00B03846">
      <w:pPr>
        <w:pStyle w:val="Heading3"/>
      </w:pPr>
      <w:bookmarkStart w:id="316" w:name="_Toc175516363"/>
      <w:r w:rsidRPr="00B27C71">
        <w:t>Primeira Abordagem</w:t>
      </w:r>
      <w:r w:rsidR="00B6184C" w:rsidRPr="00B27C71">
        <w:t xml:space="preserve"> - Classificação de Binária</w:t>
      </w:r>
      <w:bookmarkEnd w:id="316"/>
    </w:p>
    <w:p w14:paraId="4832EAF4" w14:textId="77777777" w:rsidR="00B03846" w:rsidRPr="00B27C71" w:rsidRDefault="00B03846" w:rsidP="00B03846"/>
    <w:p w14:paraId="5B7AE764" w14:textId="730ACB5D" w:rsidR="00EB5C12" w:rsidRPr="00B27C71" w:rsidRDefault="00EB5C12" w:rsidP="00E86ACB">
      <w:pPr>
        <w:pStyle w:val="Caption"/>
      </w:pPr>
      <w:bookmarkStart w:id="317" w:name="_Toc175516500"/>
      <w:r w:rsidRPr="00B27C71">
        <w:t xml:space="preserve">Tabela </w:t>
      </w:r>
      <w:r w:rsidR="009814FA">
        <w:fldChar w:fldCharType="begin"/>
      </w:r>
      <w:r w:rsidR="009814FA">
        <w:instrText xml:space="preserve"> SEQ Tabela \* ARABIC </w:instrText>
      </w:r>
      <w:r w:rsidR="009814FA">
        <w:fldChar w:fldCharType="separate"/>
      </w:r>
      <w:r w:rsidR="002C1745">
        <w:rPr>
          <w:noProof/>
        </w:rPr>
        <w:t>9</w:t>
      </w:r>
      <w:r w:rsidR="009814FA">
        <w:fldChar w:fldCharType="end"/>
      </w:r>
      <w:r w:rsidRPr="00B27C71">
        <w:t xml:space="preserve"> - Comparação de métricas entre os modelos Primeira Abordagem</w:t>
      </w:r>
      <w:bookmarkEnd w:id="317"/>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B27C71" w14:paraId="1E074937" w14:textId="0FEDA925" w:rsidTr="006E7E46">
        <w:trPr>
          <w:trHeight w:val="650"/>
          <w:jc w:val="center"/>
        </w:trPr>
        <w:tc>
          <w:tcPr>
            <w:tcW w:w="2845" w:type="dxa"/>
            <w:vAlign w:val="center"/>
          </w:tcPr>
          <w:p w14:paraId="03E5A0C1" w14:textId="1A65CA82" w:rsidR="006E7E46" w:rsidRPr="00B27C71" w:rsidRDefault="006E7E46" w:rsidP="006E7E46">
            <w:pPr>
              <w:ind w:firstLine="0"/>
              <w:jc w:val="center"/>
              <w:rPr>
                <w:b/>
                <w:bCs/>
              </w:rPr>
            </w:pPr>
            <w:proofErr w:type="spellStart"/>
            <w:r w:rsidRPr="00B27C71">
              <w:rPr>
                <w:b/>
                <w:bCs/>
                <w:szCs w:val="24"/>
              </w:rPr>
              <w:t>Metrics</w:t>
            </w:r>
            <w:proofErr w:type="spellEnd"/>
          </w:p>
        </w:tc>
        <w:tc>
          <w:tcPr>
            <w:tcW w:w="1828" w:type="dxa"/>
            <w:vAlign w:val="center"/>
          </w:tcPr>
          <w:p w14:paraId="1B54BFBE" w14:textId="59581D6F" w:rsidR="006E7E46" w:rsidRPr="00B27C71" w:rsidRDefault="006E7E46" w:rsidP="006E7E46">
            <w:pPr>
              <w:ind w:firstLine="0"/>
              <w:jc w:val="center"/>
              <w:rPr>
                <w:b/>
                <w:bCs/>
              </w:rPr>
            </w:pPr>
            <w:proofErr w:type="spellStart"/>
            <w:r w:rsidRPr="00B27C71">
              <w:rPr>
                <w:b/>
                <w:bCs/>
                <w:i/>
                <w:iCs/>
                <w:szCs w:val="24"/>
              </w:rPr>
              <w:t>Proposed</w:t>
            </w:r>
            <w:proofErr w:type="spellEnd"/>
            <w:r w:rsidRPr="00B27C71">
              <w:rPr>
                <w:b/>
                <w:bCs/>
                <w:szCs w:val="24"/>
              </w:rPr>
              <w:t xml:space="preserve"> </w:t>
            </w:r>
            <w:proofErr w:type="spellStart"/>
            <w:r w:rsidRPr="00B27C71">
              <w:rPr>
                <w:b/>
                <w:bCs/>
                <w:szCs w:val="24"/>
              </w:rPr>
              <w:t>ConvLSTM</w:t>
            </w:r>
            <w:proofErr w:type="spellEnd"/>
          </w:p>
        </w:tc>
        <w:tc>
          <w:tcPr>
            <w:tcW w:w="1418" w:type="dxa"/>
            <w:vAlign w:val="center"/>
          </w:tcPr>
          <w:p w14:paraId="1D4C9545" w14:textId="5648139C" w:rsidR="006E7E46" w:rsidRPr="00B27C71" w:rsidRDefault="006E7E46" w:rsidP="006E7E46">
            <w:pPr>
              <w:ind w:firstLine="0"/>
              <w:jc w:val="center"/>
              <w:rPr>
                <w:b/>
                <w:bCs/>
              </w:rPr>
            </w:pPr>
            <w:proofErr w:type="spellStart"/>
            <w:r w:rsidRPr="00B27C71">
              <w:rPr>
                <w:b/>
                <w:bCs/>
                <w:szCs w:val="24"/>
              </w:rPr>
              <w:t>BiLSTM</w:t>
            </w:r>
            <w:proofErr w:type="spellEnd"/>
          </w:p>
        </w:tc>
        <w:tc>
          <w:tcPr>
            <w:tcW w:w="1701" w:type="dxa"/>
            <w:vAlign w:val="center"/>
          </w:tcPr>
          <w:p w14:paraId="2B7EADBC" w14:textId="2D072D5A" w:rsidR="006E7E46" w:rsidRPr="00DC4EA2" w:rsidRDefault="006E7E46" w:rsidP="006E7E46">
            <w:pPr>
              <w:ind w:firstLine="0"/>
              <w:jc w:val="center"/>
              <w:rPr>
                <w:b/>
                <w:bCs/>
                <w:i/>
                <w:iCs/>
              </w:rPr>
            </w:pPr>
            <w:r w:rsidRPr="00DC4EA2">
              <w:rPr>
                <w:b/>
                <w:bCs/>
                <w:i/>
                <w:iCs/>
                <w:szCs w:val="24"/>
              </w:rPr>
              <w:t xml:space="preserve">Stacked </w:t>
            </w:r>
            <w:r w:rsidRPr="00DC4EA2">
              <w:rPr>
                <w:b/>
                <w:bCs/>
                <w:szCs w:val="24"/>
              </w:rPr>
              <w:t>LSTM</w:t>
            </w:r>
          </w:p>
        </w:tc>
      </w:tr>
      <w:tr w:rsidR="006E7E46" w:rsidRPr="00B27C71" w14:paraId="0660EE4E" w14:textId="35DBCF1A" w:rsidTr="006E7E46">
        <w:trPr>
          <w:trHeight w:val="705"/>
          <w:jc w:val="center"/>
        </w:trPr>
        <w:tc>
          <w:tcPr>
            <w:tcW w:w="2845" w:type="dxa"/>
            <w:vAlign w:val="center"/>
          </w:tcPr>
          <w:p w14:paraId="189091F5" w14:textId="48AD0E34" w:rsidR="006E7E46" w:rsidRPr="00DC4EA2" w:rsidRDefault="006E7E46" w:rsidP="006E7E46">
            <w:pPr>
              <w:ind w:firstLine="0"/>
              <w:rPr>
                <w:b/>
                <w:bCs/>
                <w:i/>
                <w:iCs/>
              </w:rPr>
            </w:pPr>
            <w:proofErr w:type="spellStart"/>
            <w:r w:rsidRPr="00DC4EA2">
              <w:rPr>
                <w:b/>
                <w:bCs/>
                <w:i/>
                <w:iCs/>
                <w:szCs w:val="24"/>
              </w:rPr>
              <w:t>Accuracy</w:t>
            </w:r>
            <w:proofErr w:type="spellEnd"/>
          </w:p>
        </w:tc>
        <w:tc>
          <w:tcPr>
            <w:tcW w:w="1828" w:type="dxa"/>
            <w:vAlign w:val="center"/>
          </w:tcPr>
          <w:p w14:paraId="7D3C28B6" w14:textId="02175F64" w:rsidR="006E7E46" w:rsidRPr="00B27C71" w:rsidRDefault="006E7E46" w:rsidP="006E7E46">
            <w:pPr>
              <w:ind w:firstLine="0"/>
            </w:pPr>
            <w:r w:rsidRPr="00B27C71">
              <w:rPr>
                <w:szCs w:val="24"/>
              </w:rPr>
              <w:t>97.71%</w:t>
            </w:r>
          </w:p>
        </w:tc>
        <w:tc>
          <w:tcPr>
            <w:tcW w:w="1418" w:type="dxa"/>
            <w:vAlign w:val="center"/>
          </w:tcPr>
          <w:p w14:paraId="07F2BD9D" w14:textId="078658EF" w:rsidR="006E7E46" w:rsidRPr="00B27C71" w:rsidRDefault="006E7E46" w:rsidP="006E7E46">
            <w:pPr>
              <w:ind w:firstLine="0"/>
            </w:pPr>
            <w:r w:rsidRPr="00B27C71">
              <w:rPr>
                <w:szCs w:val="24"/>
              </w:rPr>
              <w:t>96.06%</w:t>
            </w:r>
          </w:p>
        </w:tc>
        <w:tc>
          <w:tcPr>
            <w:tcW w:w="1701" w:type="dxa"/>
            <w:vAlign w:val="center"/>
          </w:tcPr>
          <w:p w14:paraId="4CA4EF10" w14:textId="35F7CA37" w:rsidR="006E7E46" w:rsidRPr="00B27C71" w:rsidRDefault="006E7E46" w:rsidP="006E7E46">
            <w:pPr>
              <w:ind w:firstLine="0"/>
            </w:pPr>
            <w:r w:rsidRPr="00B27C71">
              <w:rPr>
                <w:szCs w:val="24"/>
              </w:rPr>
              <w:t>96.38%</w:t>
            </w:r>
          </w:p>
        </w:tc>
      </w:tr>
      <w:tr w:rsidR="006E7E46" w:rsidRPr="00B27C71" w14:paraId="4552B36F" w14:textId="77777777" w:rsidTr="006E7E46">
        <w:trPr>
          <w:trHeight w:val="705"/>
          <w:jc w:val="center"/>
        </w:trPr>
        <w:tc>
          <w:tcPr>
            <w:tcW w:w="2845" w:type="dxa"/>
            <w:vAlign w:val="center"/>
          </w:tcPr>
          <w:p w14:paraId="1EB6958C" w14:textId="0FF7590E" w:rsidR="006E7E46" w:rsidRPr="00DC4EA2" w:rsidRDefault="006E7E46" w:rsidP="006E7E46">
            <w:pPr>
              <w:ind w:firstLine="0"/>
              <w:rPr>
                <w:b/>
                <w:bCs/>
                <w:i/>
                <w:iCs/>
                <w:szCs w:val="24"/>
              </w:rPr>
            </w:pPr>
            <w:proofErr w:type="spellStart"/>
            <w:r w:rsidRPr="00DC4EA2">
              <w:rPr>
                <w:b/>
                <w:bCs/>
                <w:i/>
                <w:iCs/>
                <w:szCs w:val="24"/>
              </w:rPr>
              <w:t>Precision</w:t>
            </w:r>
            <w:proofErr w:type="spellEnd"/>
          </w:p>
        </w:tc>
        <w:tc>
          <w:tcPr>
            <w:tcW w:w="1828" w:type="dxa"/>
            <w:vAlign w:val="center"/>
          </w:tcPr>
          <w:p w14:paraId="5D93D374" w14:textId="1F202157" w:rsidR="006E7E46" w:rsidRPr="00B27C71" w:rsidRDefault="006E7E46" w:rsidP="006E7E46">
            <w:pPr>
              <w:ind w:firstLine="0"/>
              <w:rPr>
                <w:szCs w:val="24"/>
              </w:rPr>
            </w:pPr>
            <w:r w:rsidRPr="00B27C71">
              <w:rPr>
                <w:szCs w:val="24"/>
              </w:rPr>
              <w:t>95.40%</w:t>
            </w:r>
          </w:p>
        </w:tc>
        <w:tc>
          <w:tcPr>
            <w:tcW w:w="1418" w:type="dxa"/>
            <w:vAlign w:val="center"/>
          </w:tcPr>
          <w:p w14:paraId="0B2400CE" w14:textId="2EABC360" w:rsidR="006E7E46" w:rsidRPr="00B27C71" w:rsidRDefault="006E7E46" w:rsidP="006E7E46">
            <w:pPr>
              <w:ind w:firstLine="0"/>
              <w:rPr>
                <w:szCs w:val="24"/>
              </w:rPr>
            </w:pPr>
            <w:r w:rsidRPr="00B27C71">
              <w:rPr>
                <w:szCs w:val="24"/>
              </w:rPr>
              <w:t>84.66%</w:t>
            </w:r>
          </w:p>
        </w:tc>
        <w:tc>
          <w:tcPr>
            <w:tcW w:w="1701" w:type="dxa"/>
            <w:vAlign w:val="center"/>
          </w:tcPr>
          <w:p w14:paraId="7F3F9561" w14:textId="0E72F945" w:rsidR="006E7E46" w:rsidRPr="00B27C71" w:rsidRDefault="006E7E46" w:rsidP="006E7E46">
            <w:pPr>
              <w:ind w:firstLine="0"/>
              <w:rPr>
                <w:szCs w:val="24"/>
              </w:rPr>
            </w:pPr>
            <w:r w:rsidRPr="00B27C71">
              <w:rPr>
                <w:szCs w:val="24"/>
              </w:rPr>
              <w:t>95.00%</w:t>
            </w:r>
          </w:p>
        </w:tc>
      </w:tr>
      <w:tr w:rsidR="006E7E46" w:rsidRPr="00B27C71" w14:paraId="7F0E8914" w14:textId="77777777" w:rsidTr="006E7E46">
        <w:trPr>
          <w:trHeight w:val="705"/>
          <w:jc w:val="center"/>
        </w:trPr>
        <w:tc>
          <w:tcPr>
            <w:tcW w:w="2845" w:type="dxa"/>
            <w:vAlign w:val="center"/>
          </w:tcPr>
          <w:p w14:paraId="48BF5773" w14:textId="16DD718D" w:rsidR="006E7E46" w:rsidRPr="00DC4EA2" w:rsidRDefault="006E7E46" w:rsidP="006E7E46">
            <w:pPr>
              <w:ind w:firstLine="0"/>
              <w:rPr>
                <w:b/>
                <w:bCs/>
                <w:i/>
                <w:iCs/>
                <w:szCs w:val="24"/>
              </w:rPr>
            </w:pPr>
            <w:r w:rsidRPr="00DC4EA2">
              <w:rPr>
                <w:b/>
                <w:bCs/>
                <w:i/>
                <w:iCs/>
                <w:szCs w:val="24"/>
              </w:rPr>
              <w:t>F1 Score</w:t>
            </w:r>
          </w:p>
        </w:tc>
        <w:tc>
          <w:tcPr>
            <w:tcW w:w="1828" w:type="dxa"/>
            <w:vAlign w:val="center"/>
          </w:tcPr>
          <w:p w14:paraId="6F8AAE97" w14:textId="4859FB40" w:rsidR="006E7E46" w:rsidRPr="00B27C71" w:rsidRDefault="006E7E46" w:rsidP="006E7E46">
            <w:pPr>
              <w:ind w:firstLine="0"/>
              <w:rPr>
                <w:szCs w:val="24"/>
              </w:rPr>
            </w:pPr>
            <w:r w:rsidRPr="00B27C71">
              <w:rPr>
                <w:szCs w:val="24"/>
              </w:rPr>
              <w:t>93.02%</w:t>
            </w:r>
          </w:p>
        </w:tc>
        <w:tc>
          <w:tcPr>
            <w:tcW w:w="1418" w:type="dxa"/>
            <w:vAlign w:val="center"/>
          </w:tcPr>
          <w:p w14:paraId="3658D290" w14:textId="3F089599" w:rsidR="006E7E46" w:rsidRPr="00B27C71" w:rsidRDefault="006E7E46" w:rsidP="006E7E46">
            <w:pPr>
              <w:ind w:firstLine="0"/>
              <w:rPr>
                <w:szCs w:val="24"/>
              </w:rPr>
            </w:pPr>
            <w:r w:rsidRPr="00B27C71">
              <w:rPr>
                <w:szCs w:val="24"/>
              </w:rPr>
              <w:t>87.56%</w:t>
            </w:r>
          </w:p>
        </w:tc>
        <w:tc>
          <w:tcPr>
            <w:tcW w:w="1701" w:type="dxa"/>
            <w:vAlign w:val="center"/>
          </w:tcPr>
          <w:p w14:paraId="0892B3F6" w14:textId="475FF622" w:rsidR="006E7E46" w:rsidRPr="00B27C71" w:rsidRDefault="006E7E46" w:rsidP="006E7E46">
            <w:pPr>
              <w:ind w:firstLine="0"/>
              <w:rPr>
                <w:szCs w:val="24"/>
              </w:rPr>
            </w:pPr>
            <w:r w:rsidRPr="00B27C71">
              <w:rPr>
                <w:szCs w:val="24"/>
              </w:rPr>
              <w:t>85.65%</w:t>
            </w:r>
          </w:p>
        </w:tc>
      </w:tr>
      <w:tr w:rsidR="006E7E46" w:rsidRPr="00B27C71" w14:paraId="75B61C8F" w14:textId="77777777" w:rsidTr="006E7E46">
        <w:trPr>
          <w:trHeight w:val="705"/>
          <w:jc w:val="center"/>
        </w:trPr>
        <w:tc>
          <w:tcPr>
            <w:tcW w:w="2845" w:type="dxa"/>
            <w:vAlign w:val="center"/>
          </w:tcPr>
          <w:p w14:paraId="065744DF" w14:textId="193A2B2B" w:rsidR="006E7E46" w:rsidRPr="00DC4EA2" w:rsidRDefault="006E7E46" w:rsidP="006E7E46">
            <w:pPr>
              <w:ind w:firstLine="0"/>
              <w:rPr>
                <w:b/>
                <w:bCs/>
                <w:i/>
                <w:iCs/>
                <w:szCs w:val="24"/>
              </w:rPr>
            </w:pPr>
            <w:proofErr w:type="spellStart"/>
            <w:r w:rsidRPr="00DC4EA2">
              <w:rPr>
                <w:b/>
                <w:bCs/>
                <w:i/>
                <w:iCs/>
                <w:szCs w:val="24"/>
              </w:rPr>
              <w:t>Recall</w:t>
            </w:r>
            <w:proofErr w:type="spellEnd"/>
          </w:p>
        </w:tc>
        <w:tc>
          <w:tcPr>
            <w:tcW w:w="1828" w:type="dxa"/>
            <w:vAlign w:val="center"/>
          </w:tcPr>
          <w:p w14:paraId="5CF9D70F" w14:textId="6796DC5F" w:rsidR="006E7E46" w:rsidRPr="00B27C71" w:rsidRDefault="006E7E46" w:rsidP="006E7E46">
            <w:pPr>
              <w:ind w:firstLine="0"/>
              <w:rPr>
                <w:szCs w:val="24"/>
              </w:rPr>
            </w:pPr>
            <w:r w:rsidRPr="00B27C71">
              <w:rPr>
                <w:szCs w:val="24"/>
              </w:rPr>
              <w:t>93.96%</w:t>
            </w:r>
          </w:p>
        </w:tc>
        <w:tc>
          <w:tcPr>
            <w:tcW w:w="1418" w:type="dxa"/>
            <w:vAlign w:val="center"/>
          </w:tcPr>
          <w:p w14:paraId="77BC2F31" w14:textId="21911ADB" w:rsidR="006E7E46" w:rsidRPr="00B27C71" w:rsidRDefault="006E7E46" w:rsidP="006E7E46">
            <w:pPr>
              <w:ind w:firstLine="0"/>
              <w:rPr>
                <w:szCs w:val="24"/>
              </w:rPr>
            </w:pPr>
            <w:r w:rsidRPr="00B27C71">
              <w:rPr>
                <w:szCs w:val="24"/>
              </w:rPr>
              <w:t>81.66%</w:t>
            </w:r>
          </w:p>
        </w:tc>
        <w:tc>
          <w:tcPr>
            <w:tcW w:w="1701" w:type="dxa"/>
            <w:vAlign w:val="center"/>
          </w:tcPr>
          <w:p w14:paraId="096B555A" w14:textId="56BFFE14" w:rsidR="006E7E46" w:rsidRPr="00B27C71" w:rsidRDefault="006E7E46" w:rsidP="006E7E46">
            <w:pPr>
              <w:ind w:firstLine="0"/>
              <w:rPr>
                <w:szCs w:val="24"/>
              </w:rPr>
            </w:pPr>
            <w:r w:rsidRPr="00B27C71">
              <w:rPr>
                <w:szCs w:val="24"/>
              </w:rPr>
              <w:t>89.29%</w:t>
            </w:r>
          </w:p>
        </w:tc>
      </w:tr>
      <w:tr w:rsidR="006E7E46" w:rsidRPr="00B27C71" w14:paraId="02A5CAA7" w14:textId="77777777" w:rsidTr="006E7E46">
        <w:trPr>
          <w:trHeight w:val="705"/>
          <w:jc w:val="center"/>
        </w:trPr>
        <w:tc>
          <w:tcPr>
            <w:tcW w:w="2845" w:type="dxa"/>
            <w:vAlign w:val="center"/>
          </w:tcPr>
          <w:p w14:paraId="6D28D58A" w14:textId="011CEA4A" w:rsidR="006E7E46" w:rsidRPr="00DC4EA2" w:rsidRDefault="006E7E46" w:rsidP="006E7E46">
            <w:pPr>
              <w:ind w:firstLine="0"/>
              <w:rPr>
                <w:b/>
                <w:bCs/>
                <w:i/>
                <w:iCs/>
                <w:szCs w:val="24"/>
              </w:rPr>
            </w:pPr>
            <w:proofErr w:type="spellStart"/>
            <w:r w:rsidRPr="00DC4EA2">
              <w:rPr>
                <w:b/>
                <w:bCs/>
                <w:i/>
                <w:iCs/>
                <w:szCs w:val="24"/>
              </w:rPr>
              <w:lastRenderedPageBreak/>
              <w:t>Hamming</w:t>
            </w:r>
            <w:proofErr w:type="spellEnd"/>
            <w:r w:rsidRPr="00DC4EA2">
              <w:rPr>
                <w:b/>
                <w:bCs/>
                <w:i/>
                <w:iCs/>
                <w:szCs w:val="24"/>
              </w:rPr>
              <w:t xml:space="preserve"> </w:t>
            </w:r>
            <w:proofErr w:type="spellStart"/>
            <w:r w:rsidRPr="00DC4EA2">
              <w:rPr>
                <w:b/>
                <w:bCs/>
                <w:i/>
                <w:iCs/>
                <w:szCs w:val="24"/>
              </w:rPr>
              <w:t>Loss</w:t>
            </w:r>
            <w:proofErr w:type="spellEnd"/>
          </w:p>
        </w:tc>
        <w:tc>
          <w:tcPr>
            <w:tcW w:w="1828" w:type="dxa"/>
            <w:vAlign w:val="center"/>
          </w:tcPr>
          <w:p w14:paraId="529506A5" w14:textId="4D54CE15" w:rsidR="006E7E46" w:rsidRPr="00B27C71" w:rsidRDefault="006E7E46" w:rsidP="006E7E46">
            <w:pPr>
              <w:ind w:firstLine="0"/>
              <w:rPr>
                <w:szCs w:val="24"/>
              </w:rPr>
            </w:pPr>
            <w:r w:rsidRPr="00B27C71">
              <w:rPr>
                <w:szCs w:val="24"/>
              </w:rPr>
              <w:t>0.20%</w:t>
            </w:r>
          </w:p>
        </w:tc>
        <w:tc>
          <w:tcPr>
            <w:tcW w:w="1418" w:type="dxa"/>
            <w:vAlign w:val="center"/>
          </w:tcPr>
          <w:p w14:paraId="3A2CB6FE" w14:textId="4972D41F" w:rsidR="006E7E46" w:rsidRPr="00B27C71" w:rsidRDefault="006E7E46" w:rsidP="006E7E46">
            <w:pPr>
              <w:ind w:firstLine="0"/>
              <w:rPr>
                <w:szCs w:val="24"/>
              </w:rPr>
            </w:pPr>
            <w:r w:rsidRPr="00B27C71">
              <w:rPr>
                <w:szCs w:val="24"/>
              </w:rPr>
              <w:t>0.33%</w:t>
            </w:r>
          </w:p>
        </w:tc>
        <w:tc>
          <w:tcPr>
            <w:tcW w:w="1701" w:type="dxa"/>
            <w:vAlign w:val="center"/>
          </w:tcPr>
          <w:p w14:paraId="6074F9F3" w14:textId="55407C0E" w:rsidR="006E7E46" w:rsidRPr="00B27C71" w:rsidRDefault="006E7E46" w:rsidP="006E7E46">
            <w:pPr>
              <w:ind w:firstLine="0"/>
              <w:rPr>
                <w:szCs w:val="24"/>
              </w:rPr>
            </w:pPr>
            <w:r w:rsidRPr="00B27C71">
              <w:rPr>
                <w:szCs w:val="24"/>
              </w:rPr>
              <w:t>0.32%</w:t>
            </w:r>
          </w:p>
        </w:tc>
      </w:tr>
      <w:tr w:rsidR="006E7E46" w:rsidRPr="00B27C71" w14:paraId="37FF8B0D" w14:textId="77777777" w:rsidTr="006E7E46">
        <w:trPr>
          <w:trHeight w:val="705"/>
          <w:jc w:val="center"/>
        </w:trPr>
        <w:tc>
          <w:tcPr>
            <w:tcW w:w="2845" w:type="dxa"/>
            <w:vAlign w:val="center"/>
          </w:tcPr>
          <w:p w14:paraId="4A7BDAF2" w14:textId="1AEFC26A" w:rsidR="006E7E46" w:rsidRPr="00DC4EA2" w:rsidRDefault="006E7E46" w:rsidP="006E7E46">
            <w:pPr>
              <w:ind w:firstLine="0"/>
              <w:rPr>
                <w:b/>
                <w:bCs/>
                <w:i/>
                <w:iCs/>
                <w:szCs w:val="24"/>
              </w:rPr>
            </w:pPr>
            <w:proofErr w:type="spellStart"/>
            <w:r w:rsidRPr="00DC4EA2">
              <w:rPr>
                <w:b/>
                <w:bCs/>
                <w:i/>
                <w:iCs/>
                <w:szCs w:val="24"/>
              </w:rPr>
              <w:t>Jaccard</w:t>
            </w:r>
            <w:proofErr w:type="spellEnd"/>
            <w:r w:rsidRPr="00DC4EA2">
              <w:rPr>
                <w:b/>
                <w:bCs/>
                <w:i/>
                <w:iCs/>
                <w:szCs w:val="24"/>
              </w:rPr>
              <w:t xml:space="preserve"> Score</w:t>
            </w:r>
          </w:p>
        </w:tc>
        <w:tc>
          <w:tcPr>
            <w:tcW w:w="1828" w:type="dxa"/>
            <w:vAlign w:val="center"/>
          </w:tcPr>
          <w:p w14:paraId="0C8B4724" w14:textId="2E78B53B" w:rsidR="006E7E46" w:rsidRPr="00B27C71" w:rsidRDefault="006E7E46" w:rsidP="006E7E46">
            <w:pPr>
              <w:ind w:firstLine="0"/>
              <w:rPr>
                <w:szCs w:val="24"/>
              </w:rPr>
            </w:pPr>
            <w:r w:rsidRPr="00B27C71">
              <w:rPr>
                <w:szCs w:val="24"/>
              </w:rPr>
              <w:t>88.95%</w:t>
            </w:r>
          </w:p>
        </w:tc>
        <w:tc>
          <w:tcPr>
            <w:tcW w:w="1418" w:type="dxa"/>
            <w:vAlign w:val="center"/>
          </w:tcPr>
          <w:p w14:paraId="5634DFA8" w14:textId="67CD52CD" w:rsidR="006E7E46" w:rsidRPr="00B27C71" w:rsidRDefault="006E7E46" w:rsidP="006E7E46">
            <w:pPr>
              <w:ind w:firstLine="0"/>
              <w:rPr>
                <w:szCs w:val="24"/>
              </w:rPr>
            </w:pPr>
            <w:r w:rsidRPr="00B27C71">
              <w:rPr>
                <w:szCs w:val="24"/>
              </w:rPr>
              <w:t>72.69%</w:t>
            </w:r>
          </w:p>
        </w:tc>
        <w:tc>
          <w:tcPr>
            <w:tcW w:w="1701" w:type="dxa"/>
            <w:vAlign w:val="center"/>
          </w:tcPr>
          <w:p w14:paraId="457516FC" w14:textId="4AEE6F6B" w:rsidR="006E7E46" w:rsidRPr="00B27C71" w:rsidRDefault="006E7E46" w:rsidP="00EB5C12">
            <w:pPr>
              <w:keepNext/>
              <w:ind w:firstLine="0"/>
              <w:rPr>
                <w:szCs w:val="24"/>
              </w:rPr>
            </w:pPr>
            <w:r w:rsidRPr="00B27C71">
              <w:rPr>
                <w:szCs w:val="24"/>
              </w:rPr>
              <w:t>81.95%</w:t>
            </w:r>
          </w:p>
        </w:tc>
      </w:tr>
    </w:tbl>
    <w:p w14:paraId="61BD6436" w14:textId="1CD68B2E" w:rsidR="008605E6" w:rsidRPr="00B27C71" w:rsidRDefault="008605E6" w:rsidP="00B03846">
      <w:pPr>
        <w:pStyle w:val="Heading5"/>
      </w:pPr>
      <w:r w:rsidRPr="00B27C71">
        <w:t xml:space="preserve"> </w:t>
      </w:r>
      <w:bookmarkStart w:id="318" w:name="_Toc170059521"/>
      <w:r w:rsidR="009D5B34" w:rsidRPr="00B27C71">
        <w:t>An</w:t>
      </w:r>
      <w:r w:rsidR="00DB1389" w:rsidRPr="00B27C71">
        <w:t>álise</w:t>
      </w:r>
      <w:r w:rsidRPr="00B27C71">
        <w:t xml:space="preserve"> de resultados</w:t>
      </w:r>
      <w:bookmarkEnd w:id="318"/>
    </w:p>
    <w:p w14:paraId="3929895E" w14:textId="0987A495" w:rsidR="00C5799C" w:rsidRPr="00B27C71" w:rsidRDefault="00C5799C" w:rsidP="00C5799C">
      <w:r w:rsidRPr="00B27C71">
        <w:t>Nesta seção, discutimos os resultados obtidos e comparamos o desempenho das diferentes arquiteturas de redes neurais.</w:t>
      </w:r>
    </w:p>
    <w:p w14:paraId="0F632A2E" w14:textId="450377ED" w:rsidR="00C5799C" w:rsidRPr="00B27C71" w:rsidRDefault="00C5799C" w:rsidP="00C5799C">
      <w:r w:rsidRPr="00B27C71">
        <w:t xml:space="preserve">Durante a fase de treinos dos modelos, concentramos todos os esforços para reduzir ao máximo o </w:t>
      </w:r>
      <w:proofErr w:type="spellStart"/>
      <w:r w:rsidRPr="00DC4EA2">
        <w:rPr>
          <w:b/>
          <w:bCs/>
          <w:i/>
          <w:iCs/>
        </w:rPr>
        <w:t>val_loss</w:t>
      </w:r>
      <w:proofErr w:type="spellEnd"/>
      <w:r w:rsidR="00205A86" w:rsidRPr="00B27C71">
        <w:rPr>
          <w:b/>
          <w:bCs/>
        </w:rPr>
        <w:t xml:space="preserve"> </w:t>
      </w:r>
      <w:r w:rsidR="00205A86" w:rsidRPr="00B27C71">
        <w:t>e a</w:t>
      </w:r>
      <w:r w:rsidR="00205A86" w:rsidRPr="00B27C71">
        <w:rPr>
          <w:b/>
          <w:bCs/>
        </w:rPr>
        <w:t xml:space="preserve"> </w:t>
      </w:r>
      <w:proofErr w:type="spellStart"/>
      <w:r w:rsidR="00205A86" w:rsidRPr="00DC4EA2">
        <w:rPr>
          <w:b/>
          <w:bCs/>
          <w:i/>
          <w:iCs/>
        </w:rPr>
        <w:t>loss</w:t>
      </w:r>
      <w:proofErr w:type="spellEnd"/>
      <w:r w:rsidRPr="00B27C71">
        <w:t xml:space="preserve"> visto a </w:t>
      </w:r>
      <w:proofErr w:type="spellStart"/>
      <w:r w:rsidRPr="00DC4EA2">
        <w:rPr>
          <w:b/>
          <w:bCs/>
          <w:i/>
          <w:iCs/>
          <w:szCs w:val="24"/>
        </w:rPr>
        <w:t>accuracy</w:t>
      </w:r>
      <w:proofErr w:type="spellEnd"/>
      <w:r w:rsidRPr="00B27C7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B27C71" w:rsidRDefault="00F73715" w:rsidP="00C5799C">
      <w:pPr>
        <w:ind w:firstLine="0"/>
      </w:pPr>
    </w:p>
    <w:p w14:paraId="4FD88920" w14:textId="02021F09" w:rsidR="00F73715" w:rsidRPr="00EC0F87" w:rsidRDefault="00F73715" w:rsidP="00EC0F87">
      <w:pPr>
        <w:rPr>
          <w:b/>
          <w:bCs/>
        </w:rPr>
      </w:pPr>
      <w:proofErr w:type="spellStart"/>
      <w:r w:rsidRPr="00EC0F87">
        <w:rPr>
          <w:b/>
          <w:bCs/>
        </w:rPr>
        <w:t>Convolutional</w:t>
      </w:r>
      <w:proofErr w:type="spellEnd"/>
      <w:r w:rsidRPr="00EC0F87">
        <w:rPr>
          <w:b/>
          <w:bCs/>
        </w:rPr>
        <w:t xml:space="preserve"> LSTM</w:t>
      </w:r>
    </w:p>
    <w:p w14:paraId="758F032A" w14:textId="6BD59352" w:rsidR="00E00A8F" w:rsidRPr="00B27C71" w:rsidRDefault="00E00A8F" w:rsidP="00E00A8F">
      <w:r w:rsidRPr="00B27C71">
        <w:t xml:space="preserve">Por cada época de treino, a </w:t>
      </w:r>
      <w:proofErr w:type="spellStart"/>
      <w:r w:rsidRPr="00DC4EA2">
        <w:rPr>
          <w:b/>
          <w:bCs/>
          <w:i/>
          <w:iCs/>
        </w:rPr>
        <w:t>loss</w:t>
      </w:r>
      <w:proofErr w:type="spellEnd"/>
      <w:r w:rsidRPr="00B27C71">
        <w:t xml:space="preserve"> e a </w:t>
      </w:r>
      <w:proofErr w:type="spellStart"/>
      <w:r w:rsidRPr="00DC4EA2">
        <w:rPr>
          <w:b/>
          <w:bCs/>
          <w:i/>
          <w:iCs/>
        </w:rPr>
        <w:t>val_loss</w:t>
      </w:r>
      <w:proofErr w:type="spellEnd"/>
      <w:r w:rsidRPr="00B27C71">
        <w:t xml:space="preserve"> foram diminuindo até chegarem a um valor muito baixo o que indica que indica que não ouve </w:t>
      </w:r>
      <w:r w:rsidRPr="00DC4EA2">
        <w:rPr>
          <w:b/>
          <w:bCs/>
          <w:i/>
          <w:iCs/>
        </w:rPr>
        <w:t>overfitting</w:t>
      </w:r>
      <w:r w:rsidRPr="00B27C71">
        <w:t xml:space="preserve"> pois ambas diminuíram progressivamente</w:t>
      </w:r>
      <w:r w:rsidR="004063E0" w:rsidRPr="00B27C71">
        <w:t xml:space="preserve"> como podemos observar na</w:t>
      </w:r>
      <w:r w:rsidR="00EC0F87">
        <w:t xml:space="preserve"> </w:t>
      </w:r>
      <w:r w:rsidR="00EC0F87">
        <w:fldChar w:fldCharType="begin"/>
      </w:r>
      <w:r w:rsidR="00EC0F87">
        <w:instrText xml:space="preserve"> REF _Ref175475149 \h </w:instrText>
      </w:r>
      <w:r w:rsidR="00EC0F87">
        <w:fldChar w:fldCharType="separate"/>
      </w:r>
      <w:r w:rsidR="00EC0F87" w:rsidRPr="00B27C71">
        <w:t xml:space="preserve">Figura </w:t>
      </w:r>
      <w:r w:rsidR="00EC0F87">
        <w:rPr>
          <w:noProof/>
        </w:rPr>
        <w:t>27</w:t>
      </w:r>
      <w:r w:rsidR="00EC0F87">
        <w:fldChar w:fldCharType="end"/>
      </w:r>
      <w:r w:rsidRPr="00B27C71">
        <w:t>.</w:t>
      </w:r>
      <w:r w:rsidR="0060723F" w:rsidRPr="00B27C71">
        <w:t xml:space="preserve"> Esta foi a arquitetura a atingir mais rapidamente valores próximos de </w:t>
      </w:r>
      <w:r w:rsidR="0060723F" w:rsidRPr="00B27C71">
        <w:rPr>
          <w:b/>
          <w:bCs/>
        </w:rPr>
        <w:t xml:space="preserve">0, </w:t>
      </w:r>
      <w:r w:rsidR="0060723F" w:rsidRPr="00B27C71">
        <w:t xml:space="preserve">logo a partir da </w:t>
      </w:r>
      <w:r w:rsidR="0060723F" w:rsidRPr="00B27C71">
        <w:rPr>
          <w:b/>
          <w:bCs/>
        </w:rPr>
        <w:t>2º época.</w:t>
      </w:r>
      <w:r w:rsidR="0060723F" w:rsidRPr="00B27C71">
        <w:t xml:space="preserve">  </w:t>
      </w:r>
    </w:p>
    <w:p w14:paraId="5EC2AD4C" w14:textId="77777777" w:rsidR="0060723F" w:rsidRPr="00B27C71" w:rsidRDefault="0060723F" w:rsidP="0060723F">
      <w:pPr>
        <w:keepNext/>
      </w:pPr>
      <w:r w:rsidRPr="00B27C7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2"/>
                    <a:stretch>
                      <a:fillRect/>
                    </a:stretch>
                  </pic:blipFill>
                  <pic:spPr>
                    <a:xfrm>
                      <a:off x="0" y="0"/>
                      <a:ext cx="5210533" cy="3333745"/>
                    </a:xfrm>
                    <a:prstGeom prst="rect">
                      <a:avLst/>
                    </a:prstGeom>
                  </pic:spPr>
                </pic:pic>
              </a:graphicData>
            </a:graphic>
          </wp:inline>
        </w:drawing>
      </w:r>
    </w:p>
    <w:p w14:paraId="69053CAD" w14:textId="3BDA2279" w:rsidR="00EB5C12" w:rsidRPr="00B27C71" w:rsidRDefault="0060723F" w:rsidP="00E86ACB">
      <w:pPr>
        <w:pStyle w:val="Caption"/>
      </w:pPr>
      <w:bookmarkStart w:id="319" w:name="_Ref175475149"/>
      <w:bookmarkStart w:id="320" w:name="_Toc175516468"/>
      <w:r w:rsidRPr="00B27C71">
        <w:t xml:space="preserve">Figura </w:t>
      </w:r>
      <w:r w:rsidRPr="00B27C71">
        <w:fldChar w:fldCharType="begin"/>
      </w:r>
      <w:r w:rsidRPr="00B27C71">
        <w:instrText xml:space="preserve"> SEQ Figura \* ARABIC </w:instrText>
      </w:r>
      <w:r w:rsidRPr="00B27C71">
        <w:fldChar w:fldCharType="separate"/>
      </w:r>
      <w:r w:rsidR="002A3861">
        <w:rPr>
          <w:noProof/>
        </w:rPr>
        <w:t>29</w:t>
      </w:r>
      <w:r w:rsidRPr="00B27C71">
        <w:rPr>
          <w:noProof/>
        </w:rPr>
        <w:fldChar w:fldCharType="end"/>
      </w:r>
      <w:bookmarkEnd w:id="319"/>
      <w:r w:rsidRPr="00B27C71">
        <w:t xml:space="preserve"> - Comparação da </w:t>
      </w:r>
      <w:proofErr w:type="spellStart"/>
      <w:r w:rsidRPr="00DC4EA2">
        <w:rPr>
          <w:i/>
        </w:rPr>
        <w:t>loss</w:t>
      </w:r>
      <w:proofErr w:type="spellEnd"/>
      <w:r w:rsidRPr="00B27C71">
        <w:t xml:space="preserve"> e </w:t>
      </w:r>
      <w:proofErr w:type="spellStart"/>
      <w:r w:rsidRPr="00DC4EA2">
        <w:rPr>
          <w:i/>
        </w:rPr>
        <w:t>val_loss</w:t>
      </w:r>
      <w:proofErr w:type="spellEnd"/>
      <w:r w:rsidRPr="00B27C71">
        <w:t xml:space="preserve"> para o modelo </w:t>
      </w:r>
      <w:proofErr w:type="spellStart"/>
      <w:r w:rsidRPr="00DC4EA2">
        <w:rPr>
          <w:i/>
        </w:rPr>
        <w:t>Convolutional</w:t>
      </w:r>
      <w:proofErr w:type="spellEnd"/>
      <w:r w:rsidRPr="00B27C71">
        <w:t xml:space="preserve"> LSTM Primeira Abordagem</w:t>
      </w:r>
      <w:bookmarkEnd w:id="320"/>
    </w:p>
    <w:p w14:paraId="408BC5AF" w14:textId="77777777" w:rsidR="00EB5C12" w:rsidRPr="00B27C71" w:rsidRDefault="00EB5C12" w:rsidP="00EB5C12"/>
    <w:p w14:paraId="3AEFAF3C" w14:textId="5DD04EFC" w:rsidR="004063E0" w:rsidRPr="00B27C71" w:rsidRDefault="004063E0" w:rsidP="00636A4A">
      <w:r w:rsidRPr="00B27C71">
        <w:t xml:space="preserve">Na </w:t>
      </w:r>
      <w:r w:rsidR="009C4A4D">
        <w:fldChar w:fldCharType="begin"/>
      </w:r>
      <w:r w:rsidR="009C4A4D">
        <w:instrText xml:space="preserve"> REF _Ref175475781 \h </w:instrText>
      </w:r>
      <w:r w:rsidR="009C4A4D">
        <w:fldChar w:fldCharType="separate"/>
      </w:r>
      <w:r w:rsidR="009C4A4D" w:rsidRPr="00B27C71">
        <w:t xml:space="preserve">Figura </w:t>
      </w:r>
      <w:r w:rsidR="009C4A4D">
        <w:rPr>
          <w:noProof/>
        </w:rPr>
        <w:t>28</w:t>
      </w:r>
      <w:r w:rsidR="009C4A4D">
        <w:fldChar w:fldCharType="end"/>
      </w:r>
      <w:r w:rsidR="009C4A4D">
        <w:t xml:space="preserve"> </w:t>
      </w:r>
      <w:r w:rsidRPr="00B27C71">
        <w:t xml:space="preserve">conseguimos realizar uma comparação entre os valores reais e os valores previstos pelo modelo 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o modelo consegue prever com elevada precisão valores muito próximos de </w:t>
      </w:r>
      <w:r w:rsidRPr="00B27C71">
        <w:rPr>
          <w:b/>
          <w:bCs/>
        </w:rPr>
        <w:t>0</w:t>
      </w:r>
      <w:r w:rsidRPr="00B27C71">
        <w:t xml:space="preserve">. Por outro lado, o modelo também consegue prever com elevado grau de proximidade valores próximos de </w:t>
      </w:r>
      <w:r w:rsidRPr="00B27C71">
        <w:rPr>
          <w:b/>
          <w:bCs/>
        </w:rPr>
        <w:t>1</w:t>
      </w:r>
      <w:r w:rsidRPr="00B27C71">
        <w:t xml:space="preserve">.   </w:t>
      </w:r>
    </w:p>
    <w:p w14:paraId="01D3886C" w14:textId="77777777" w:rsidR="00B6184C" w:rsidRPr="00B27C71" w:rsidRDefault="00B6184C" w:rsidP="00B6184C">
      <w:pPr>
        <w:keepNext/>
      </w:pPr>
      <w:r w:rsidRPr="00B27C71">
        <w:rPr>
          <w:noProof/>
        </w:rPr>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3"/>
                    <a:stretch>
                      <a:fillRect/>
                    </a:stretch>
                  </pic:blipFill>
                  <pic:spPr>
                    <a:xfrm>
                      <a:off x="0" y="0"/>
                      <a:ext cx="5579745" cy="3756025"/>
                    </a:xfrm>
                    <a:prstGeom prst="rect">
                      <a:avLst/>
                    </a:prstGeom>
                  </pic:spPr>
                </pic:pic>
              </a:graphicData>
            </a:graphic>
          </wp:inline>
        </w:drawing>
      </w:r>
    </w:p>
    <w:p w14:paraId="602A3E33" w14:textId="066EE03E" w:rsidR="004E636A" w:rsidRPr="00B27C71" w:rsidRDefault="00B6184C" w:rsidP="00E86ACB">
      <w:pPr>
        <w:pStyle w:val="Caption"/>
      </w:pPr>
      <w:bookmarkStart w:id="321" w:name="_Ref175475781"/>
      <w:bookmarkStart w:id="322" w:name="_Toc175516469"/>
      <w:r w:rsidRPr="00B27C71">
        <w:t xml:space="preserve">Figura </w:t>
      </w:r>
      <w:r w:rsidRPr="00B27C71">
        <w:fldChar w:fldCharType="begin"/>
      </w:r>
      <w:r w:rsidRPr="00B27C71">
        <w:instrText xml:space="preserve"> SEQ Figura \* ARABIC </w:instrText>
      </w:r>
      <w:r w:rsidRPr="00B27C71">
        <w:fldChar w:fldCharType="separate"/>
      </w:r>
      <w:r w:rsidR="002A3861">
        <w:rPr>
          <w:noProof/>
        </w:rPr>
        <w:t>30</w:t>
      </w:r>
      <w:r w:rsidRPr="00B27C71">
        <w:rPr>
          <w:noProof/>
        </w:rPr>
        <w:fldChar w:fldCharType="end"/>
      </w:r>
      <w:bookmarkEnd w:id="321"/>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w:t>
      </w:r>
      <w:proofErr w:type="spellStart"/>
      <w:r w:rsidRPr="00DC4EA2">
        <w:rPr>
          <w:i/>
        </w:rPr>
        <w:t>Convolutional</w:t>
      </w:r>
      <w:proofErr w:type="spellEnd"/>
      <w:r w:rsidRPr="00B27C71">
        <w:t xml:space="preserve"> LSTM Primeira Abordagem</w:t>
      </w:r>
      <w:bookmarkEnd w:id="322"/>
    </w:p>
    <w:p w14:paraId="4763352C" w14:textId="3FFAAEE7" w:rsidR="00EB5502" w:rsidRPr="00B27C71" w:rsidRDefault="00EB5502" w:rsidP="00E86ACB">
      <w:pPr>
        <w:pStyle w:val="Caption"/>
      </w:pPr>
    </w:p>
    <w:p w14:paraId="7AA631EF" w14:textId="1D1FE292" w:rsidR="00AE5854" w:rsidRPr="00EC0F87" w:rsidRDefault="00C07A24" w:rsidP="00EC0F87">
      <w:pPr>
        <w:rPr>
          <w:b/>
          <w:bCs/>
        </w:rPr>
      </w:pPr>
      <w:r w:rsidRPr="00EC0F87">
        <w:rPr>
          <w:b/>
          <w:bCs/>
        </w:rPr>
        <w:t xml:space="preserve">Stacked LSTM </w:t>
      </w:r>
    </w:p>
    <w:p w14:paraId="119FBE3A" w14:textId="3F0B8754" w:rsidR="004063E0" w:rsidRPr="00B27C71" w:rsidRDefault="007E02CE" w:rsidP="004063E0">
      <w:r w:rsidRPr="00B27C71">
        <w:t>Neste modelo conseguimos perceber que a diminuição da</w:t>
      </w:r>
      <w:r w:rsidRPr="00B27C71">
        <w:rPr>
          <w:b/>
          <w:bCs/>
        </w:rPr>
        <w:t xml:space="preserve"> </w:t>
      </w:r>
      <w:proofErr w:type="spellStart"/>
      <w:r w:rsidRPr="00DC4EA2">
        <w:rPr>
          <w:b/>
          <w:bCs/>
          <w:i/>
          <w:iCs/>
        </w:rPr>
        <w:t>loss</w:t>
      </w:r>
      <w:proofErr w:type="spellEnd"/>
      <w:r w:rsidRPr="00B27C71">
        <w:t xml:space="preserve"> e a </w:t>
      </w:r>
      <w:proofErr w:type="spellStart"/>
      <w:r w:rsidRPr="00DC4EA2">
        <w:rPr>
          <w:b/>
          <w:bCs/>
          <w:i/>
          <w:iCs/>
        </w:rPr>
        <w:t>val_loss</w:t>
      </w:r>
      <w:proofErr w:type="spellEnd"/>
      <w:r w:rsidRPr="00B27C71">
        <w:rPr>
          <w:b/>
          <w:bCs/>
        </w:rPr>
        <w:t xml:space="preserve"> </w:t>
      </w:r>
      <w:r w:rsidRPr="00B27C71">
        <w:t xml:space="preserve">foi </w:t>
      </w:r>
      <w:r w:rsidR="0060723F" w:rsidRPr="00B27C71">
        <w:t>um bocado menor</w:t>
      </w:r>
      <w:r w:rsidRPr="00B27C71">
        <w:rPr>
          <w:b/>
          <w:bCs/>
        </w:rPr>
        <w:t xml:space="preserve"> </w:t>
      </w:r>
      <w:r w:rsidRPr="00B27C71">
        <w:t>p</w:t>
      </w:r>
      <w:r w:rsidR="004063E0" w:rsidRPr="00B27C71">
        <w:t>or cada época de treino</w:t>
      </w:r>
      <w:r w:rsidRPr="00B27C71">
        <w:t xml:space="preserve"> e conseguiram chegar a valores perto de </w:t>
      </w:r>
      <w:r w:rsidRPr="00B27C71">
        <w:rPr>
          <w:b/>
          <w:bCs/>
        </w:rPr>
        <w:t>0</w:t>
      </w:r>
      <w:r w:rsidRPr="00B27C71">
        <w:t xml:space="preserve"> </w:t>
      </w:r>
      <w:r w:rsidR="0060723F" w:rsidRPr="00B27C71">
        <w:t xml:space="preserve">um bocado </w:t>
      </w:r>
      <w:r w:rsidRPr="00B27C71">
        <w:t xml:space="preserve">mais </w:t>
      </w:r>
      <w:r w:rsidR="0060723F" w:rsidRPr="00B27C71">
        <w:t>lentamente</w:t>
      </w:r>
      <w:r w:rsidRPr="00B27C71">
        <w:t xml:space="preserve"> que a </w:t>
      </w:r>
      <w:proofErr w:type="spellStart"/>
      <w:r w:rsidRPr="00DC4EA2">
        <w:rPr>
          <w:b/>
          <w:bCs/>
          <w:i/>
          <w:iCs/>
        </w:rPr>
        <w:t>Convolutional</w:t>
      </w:r>
      <w:proofErr w:type="spellEnd"/>
      <w:r w:rsidRPr="00B27C71">
        <w:rPr>
          <w:b/>
          <w:bCs/>
        </w:rPr>
        <w:t xml:space="preserve"> LSTM</w:t>
      </w:r>
      <w:r w:rsidRPr="00B27C71">
        <w:t>. Também não existiu risco de overfitting como podemos comprovar na</w:t>
      </w:r>
      <w:r w:rsidR="009C4A4D">
        <w:t xml:space="preserve"> </w:t>
      </w:r>
      <w:r w:rsidR="009C4A4D">
        <w:fldChar w:fldCharType="begin"/>
      </w:r>
      <w:r w:rsidR="009C4A4D">
        <w:instrText xml:space="preserve"> REF _Ref175475792 \h </w:instrText>
      </w:r>
      <w:r w:rsidR="009C4A4D">
        <w:fldChar w:fldCharType="separate"/>
      </w:r>
      <w:r w:rsidR="009C4A4D" w:rsidRPr="00B27C71">
        <w:t xml:space="preserve">Figura </w:t>
      </w:r>
      <w:r w:rsidR="009C4A4D">
        <w:rPr>
          <w:noProof/>
        </w:rPr>
        <w:t>29</w:t>
      </w:r>
      <w:r w:rsidR="009C4A4D">
        <w:fldChar w:fldCharType="end"/>
      </w:r>
      <w:r w:rsidRPr="00B27C71">
        <w:t xml:space="preserve">. </w:t>
      </w:r>
    </w:p>
    <w:p w14:paraId="4F6E119F" w14:textId="77777777" w:rsidR="00EB5C12" w:rsidRPr="00B27C71" w:rsidRDefault="00636A4A" w:rsidP="00EB5C12">
      <w:pPr>
        <w:keepNext/>
      </w:pPr>
      <w:r w:rsidRPr="00B27C71">
        <w:rPr>
          <w:noProof/>
        </w:rPr>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4"/>
                    <a:stretch>
                      <a:fillRect/>
                    </a:stretch>
                  </pic:blipFill>
                  <pic:spPr>
                    <a:xfrm>
                      <a:off x="0" y="0"/>
                      <a:ext cx="5159761" cy="3301260"/>
                    </a:xfrm>
                    <a:prstGeom prst="rect">
                      <a:avLst/>
                    </a:prstGeom>
                  </pic:spPr>
                </pic:pic>
              </a:graphicData>
            </a:graphic>
          </wp:inline>
        </w:drawing>
      </w:r>
    </w:p>
    <w:p w14:paraId="4CA6EC82" w14:textId="1E93D809" w:rsidR="00EB5C12" w:rsidRPr="00B27C71" w:rsidRDefault="00EB5C12" w:rsidP="00E86ACB">
      <w:pPr>
        <w:pStyle w:val="Caption"/>
      </w:pPr>
      <w:bookmarkStart w:id="323" w:name="_Ref175475792"/>
      <w:bookmarkStart w:id="324" w:name="_Toc175516470"/>
      <w:r w:rsidRPr="00B27C71">
        <w:t xml:space="preserve">Figura </w:t>
      </w:r>
      <w:r w:rsidRPr="00B27C71">
        <w:fldChar w:fldCharType="begin"/>
      </w:r>
      <w:r w:rsidRPr="00B27C71">
        <w:instrText xml:space="preserve"> SEQ Figura \* ARABIC </w:instrText>
      </w:r>
      <w:r w:rsidRPr="00B27C71">
        <w:fldChar w:fldCharType="separate"/>
      </w:r>
      <w:r w:rsidR="002A3861">
        <w:rPr>
          <w:noProof/>
        </w:rPr>
        <w:t>31</w:t>
      </w:r>
      <w:r w:rsidRPr="00B27C71">
        <w:rPr>
          <w:noProof/>
        </w:rPr>
        <w:fldChar w:fldCharType="end"/>
      </w:r>
      <w:bookmarkEnd w:id="323"/>
      <w:r w:rsidRPr="00B27C71">
        <w:t xml:space="preserve"> - Comparação da </w:t>
      </w:r>
      <w:proofErr w:type="spellStart"/>
      <w:r w:rsidRPr="00DC4EA2">
        <w:rPr>
          <w:i/>
        </w:rPr>
        <w:t>loss</w:t>
      </w:r>
      <w:proofErr w:type="spellEnd"/>
      <w:r w:rsidRPr="00B27C71">
        <w:t xml:space="preserve"> e </w:t>
      </w:r>
      <w:proofErr w:type="spellStart"/>
      <w:r w:rsidRPr="00DC4EA2">
        <w:rPr>
          <w:i/>
        </w:rPr>
        <w:t>val_loss</w:t>
      </w:r>
      <w:proofErr w:type="spellEnd"/>
      <w:r w:rsidRPr="00B27C71">
        <w:t xml:space="preserve"> para o modelo </w:t>
      </w:r>
      <w:r w:rsidRPr="00DC4EA2">
        <w:rPr>
          <w:i/>
        </w:rPr>
        <w:t>Stacked</w:t>
      </w:r>
      <w:r w:rsidRPr="00B27C71">
        <w:t xml:space="preserve"> LSTM Primeira Abordagem</w:t>
      </w:r>
      <w:bookmarkEnd w:id="324"/>
    </w:p>
    <w:p w14:paraId="49E373FF" w14:textId="39FD8F45" w:rsidR="00AE5854" w:rsidRPr="00B27C71" w:rsidRDefault="00F73715" w:rsidP="008605E6">
      <w:r w:rsidRPr="00B27C71">
        <w:t xml:space="preserve"> </w:t>
      </w:r>
    </w:p>
    <w:p w14:paraId="53F6E075" w14:textId="5FA5D4E1" w:rsidR="007E02CE" w:rsidRPr="00B27C71" w:rsidRDefault="007E02CE" w:rsidP="007E02CE">
      <w:r w:rsidRPr="00B27C71">
        <w:t xml:space="preserve">Ao contrário do que acontece da arquitetura </w:t>
      </w:r>
      <w:proofErr w:type="spellStart"/>
      <w:r w:rsidRPr="00DC4EA2">
        <w:rPr>
          <w:b/>
          <w:bCs/>
          <w:i/>
          <w:iCs/>
        </w:rPr>
        <w:t>Convolutional</w:t>
      </w:r>
      <w:proofErr w:type="spellEnd"/>
      <w:r w:rsidRPr="00B27C71">
        <w:t xml:space="preserve">, a </w:t>
      </w:r>
      <w:r w:rsidRPr="00DC4EA2">
        <w:rPr>
          <w:b/>
          <w:bCs/>
          <w:i/>
          <w:iCs/>
        </w:rPr>
        <w:t>Stacked</w:t>
      </w:r>
      <w:r w:rsidR="004E636A" w:rsidRPr="00DC4EA2">
        <w:rPr>
          <w:b/>
          <w:bCs/>
          <w:i/>
          <w:iCs/>
        </w:rPr>
        <w:t xml:space="preserve"> </w:t>
      </w:r>
      <w:r w:rsidRPr="00DC4EA2">
        <w:rPr>
          <w:b/>
          <w:bCs/>
          <w:i/>
          <w:iCs/>
        </w:rPr>
        <w:t>LSTM</w:t>
      </w:r>
      <w:r w:rsidRPr="00B27C71">
        <w:t xml:space="preserve"> teve mais dificuldades em prever os valores </w:t>
      </w:r>
      <w:r w:rsidR="00504172" w:rsidRPr="00B27C71">
        <w:t xml:space="preserve">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acerta em grande parte </w:t>
      </w:r>
      <w:r w:rsidR="00AD13A2" w:rsidRPr="00B27C71">
        <w:t>deles,</w:t>
      </w:r>
      <w:r w:rsidRPr="00B27C71">
        <w:t xml:space="preserve"> mas</w:t>
      </w:r>
      <w:r w:rsidR="00AD13A2" w:rsidRPr="00B27C71">
        <w:t xml:space="preserve"> falha numa parte significativa, sendo estes erros muito próximos aos valores reais</w:t>
      </w:r>
      <w:r w:rsidRPr="00B27C71">
        <w:t xml:space="preserve">. Por outro lado, o modelo também consegue prever com </w:t>
      </w:r>
      <w:r w:rsidR="00AD13A2" w:rsidRPr="00B27C71">
        <w:t>um</w:t>
      </w:r>
      <w:r w:rsidRPr="00B27C71">
        <w:t xml:space="preserve"> grau</w:t>
      </w:r>
      <w:r w:rsidR="00AD13A2" w:rsidRPr="00B27C71">
        <w:t xml:space="preserve"> significativo</w:t>
      </w:r>
      <w:r w:rsidRPr="00B27C71">
        <w:t xml:space="preserve"> de proximidade valores próximos de </w:t>
      </w:r>
      <w:r w:rsidRPr="00B27C71">
        <w:rPr>
          <w:b/>
          <w:bCs/>
        </w:rPr>
        <w:t>1</w:t>
      </w:r>
      <w:r w:rsidR="00AD13A2" w:rsidRPr="00B27C71">
        <w:t>, mas com alguns erros também</w:t>
      </w:r>
      <w:r w:rsidR="009C4A4D">
        <w:t xml:space="preserve"> (ver </w:t>
      </w:r>
      <w:r w:rsidR="009C4A4D">
        <w:fldChar w:fldCharType="begin"/>
      </w:r>
      <w:r w:rsidR="009C4A4D">
        <w:instrText xml:space="preserve"> REF _Ref175475817 \h </w:instrText>
      </w:r>
      <w:r w:rsidR="009C4A4D">
        <w:fldChar w:fldCharType="separate"/>
      </w:r>
      <w:r w:rsidR="009C4A4D" w:rsidRPr="00B27C71">
        <w:t xml:space="preserve">Figura </w:t>
      </w:r>
      <w:r w:rsidR="009C4A4D">
        <w:rPr>
          <w:noProof/>
        </w:rPr>
        <w:t>30</w:t>
      </w:r>
      <w:r w:rsidR="009C4A4D">
        <w:fldChar w:fldCharType="end"/>
      </w:r>
      <w:r w:rsidR="009C4A4D">
        <w:t>)</w:t>
      </w:r>
      <w:r w:rsidRPr="00B27C71">
        <w:t xml:space="preserve">.   </w:t>
      </w:r>
    </w:p>
    <w:p w14:paraId="61534E7C" w14:textId="77777777" w:rsidR="007E02CE" w:rsidRPr="00B27C71" w:rsidRDefault="007E02CE" w:rsidP="008605E6"/>
    <w:p w14:paraId="3D338E7A" w14:textId="77777777" w:rsidR="004E636A" w:rsidRPr="00B27C71" w:rsidRDefault="004063E0" w:rsidP="004E636A">
      <w:pPr>
        <w:keepNext/>
      </w:pPr>
      <w:r w:rsidRPr="00B27C71">
        <w:rPr>
          <w:noProof/>
        </w:rPr>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5"/>
                    <a:stretch>
                      <a:fillRect/>
                    </a:stretch>
                  </pic:blipFill>
                  <pic:spPr>
                    <a:xfrm>
                      <a:off x="0" y="0"/>
                      <a:ext cx="5579745" cy="3756025"/>
                    </a:xfrm>
                    <a:prstGeom prst="rect">
                      <a:avLst/>
                    </a:prstGeom>
                  </pic:spPr>
                </pic:pic>
              </a:graphicData>
            </a:graphic>
          </wp:inline>
        </w:drawing>
      </w:r>
    </w:p>
    <w:p w14:paraId="1A6C3864" w14:textId="394D6A2C" w:rsidR="00C0737E" w:rsidRPr="00B27C71" w:rsidRDefault="004E636A" w:rsidP="00E86ACB">
      <w:pPr>
        <w:pStyle w:val="Caption"/>
      </w:pPr>
      <w:bookmarkStart w:id="325" w:name="_Ref175475817"/>
      <w:bookmarkStart w:id="326" w:name="_Toc175516471"/>
      <w:r w:rsidRPr="00B27C71">
        <w:t xml:space="preserve">Figura </w:t>
      </w:r>
      <w:r w:rsidRPr="00B27C71">
        <w:fldChar w:fldCharType="begin"/>
      </w:r>
      <w:r w:rsidRPr="00B27C71">
        <w:instrText xml:space="preserve"> SEQ Figura \* ARABIC </w:instrText>
      </w:r>
      <w:r w:rsidRPr="00B27C71">
        <w:fldChar w:fldCharType="separate"/>
      </w:r>
      <w:r w:rsidR="002A3861">
        <w:rPr>
          <w:noProof/>
        </w:rPr>
        <w:t>32</w:t>
      </w:r>
      <w:r w:rsidRPr="00B27C71">
        <w:rPr>
          <w:noProof/>
        </w:rPr>
        <w:fldChar w:fldCharType="end"/>
      </w:r>
      <w:bookmarkEnd w:id="325"/>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w:t>
      </w:r>
      <w:r w:rsidR="00C07A24" w:rsidRPr="00194BEB">
        <w:rPr>
          <w:i/>
        </w:rPr>
        <w:t>Stacked</w:t>
      </w:r>
      <w:r w:rsidR="00C07A24" w:rsidRPr="00B27C71">
        <w:t xml:space="preserve"> LSTM Primeira</w:t>
      </w:r>
      <w:r w:rsidRPr="00B27C71">
        <w:t xml:space="preserve"> Abordagem</w:t>
      </w:r>
      <w:bookmarkEnd w:id="326"/>
    </w:p>
    <w:p w14:paraId="27199119" w14:textId="21F67BEC" w:rsidR="00C0737E" w:rsidRPr="00B27C71" w:rsidRDefault="00C0737E" w:rsidP="00EB5502"/>
    <w:p w14:paraId="10CA5CA2" w14:textId="2C5DD74E" w:rsidR="00F73715" w:rsidRPr="00EC0F87" w:rsidRDefault="00F73715" w:rsidP="00EC0F87">
      <w:pPr>
        <w:rPr>
          <w:b/>
          <w:bCs/>
        </w:rPr>
      </w:pPr>
      <w:proofErr w:type="spellStart"/>
      <w:r w:rsidRPr="00EC0F87">
        <w:rPr>
          <w:b/>
          <w:bCs/>
        </w:rPr>
        <w:t>Bidirectional</w:t>
      </w:r>
      <w:proofErr w:type="spellEnd"/>
      <w:r w:rsidRPr="00EC0F87">
        <w:rPr>
          <w:b/>
          <w:bCs/>
        </w:rPr>
        <w:t xml:space="preserve"> LSTM</w:t>
      </w:r>
    </w:p>
    <w:p w14:paraId="69FD094F" w14:textId="4ACBEFBE" w:rsidR="00AD13A2" w:rsidRPr="00B27C71" w:rsidRDefault="00AD13A2" w:rsidP="00AD13A2">
      <w:r w:rsidRPr="00B27C71">
        <w:t xml:space="preserve">A arquitetura </w:t>
      </w:r>
      <w:r w:rsidRPr="00194BEB">
        <w:rPr>
          <w:b/>
          <w:bCs/>
          <w:i/>
          <w:iCs/>
        </w:rPr>
        <w:t>Bidirecional</w:t>
      </w:r>
      <w:r w:rsidRPr="00B27C71">
        <w:t xml:space="preserve"> foi mais rápida, comparando com a </w:t>
      </w:r>
      <w:r w:rsidR="0060723F" w:rsidRPr="00194BEB">
        <w:rPr>
          <w:b/>
          <w:bCs/>
          <w:i/>
          <w:iCs/>
        </w:rPr>
        <w:t>Stacked</w:t>
      </w:r>
      <w:r w:rsidR="0060723F" w:rsidRPr="00B27C71">
        <w:rPr>
          <w:b/>
          <w:bCs/>
        </w:rPr>
        <w:t xml:space="preserve"> LSTM</w:t>
      </w:r>
      <w:r w:rsidRPr="00B27C71">
        <w:rPr>
          <w:b/>
          <w:bCs/>
        </w:rPr>
        <w:t>,</w:t>
      </w:r>
      <w:r w:rsidRPr="00B27C71">
        <w:t xml:space="preserve"> a atingir valores da </w:t>
      </w:r>
      <w:proofErr w:type="spellStart"/>
      <w:r w:rsidRPr="00194BEB">
        <w:rPr>
          <w:b/>
          <w:bCs/>
          <w:i/>
          <w:iCs/>
        </w:rPr>
        <w:t>loss</w:t>
      </w:r>
      <w:proofErr w:type="spellEnd"/>
      <w:r w:rsidRPr="00B27C71">
        <w:t xml:space="preserve"> e </w:t>
      </w:r>
      <w:proofErr w:type="spellStart"/>
      <w:r w:rsidRPr="00194BEB">
        <w:rPr>
          <w:b/>
          <w:bCs/>
          <w:i/>
          <w:iCs/>
        </w:rPr>
        <w:t>val_loss</w:t>
      </w:r>
      <w:proofErr w:type="spellEnd"/>
      <w:r w:rsidRPr="00B27C71">
        <w:t xml:space="preserve"> próximos de 0. Neste modelo conseguimos perceber que a partir da </w:t>
      </w:r>
      <w:r w:rsidRPr="00B27C71">
        <w:rPr>
          <w:b/>
          <w:bCs/>
        </w:rPr>
        <w:t xml:space="preserve">3º ronda </w:t>
      </w:r>
      <w:r w:rsidRPr="00B27C71">
        <w:t xml:space="preserve">os estes valores já estão abaixo do 0.1 o que </w:t>
      </w:r>
      <w:r w:rsidR="00194BEB" w:rsidRPr="00B27C71">
        <w:t>na</w:t>
      </w:r>
      <w:r w:rsidR="0060723F" w:rsidRPr="00B27C71">
        <w:t xml:space="preserve"> </w:t>
      </w:r>
      <w:r w:rsidR="0060723F" w:rsidRPr="00194BEB">
        <w:rPr>
          <w:b/>
          <w:bCs/>
          <w:i/>
          <w:iCs/>
        </w:rPr>
        <w:t>Stacked</w:t>
      </w:r>
      <w:r w:rsidR="0060723F" w:rsidRPr="00B27C71">
        <w:rPr>
          <w:b/>
          <w:bCs/>
        </w:rPr>
        <w:t xml:space="preserve"> LSTM</w:t>
      </w:r>
      <w:r w:rsidRPr="00B27C71">
        <w:rPr>
          <w:b/>
          <w:bCs/>
        </w:rPr>
        <w:t xml:space="preserve"> </w:t>
      </w:r>
      <w:r w:rsidRPr="00B27C71">
        <w:t xml:space="preserve">só ocorre a partir da </w:t>
      </w:r>
      <w:r w:rsidR="00504172" w:rsidRPr="00B27C71">
        <w:rPr>
          <w:b/>
          <w:bCs/>
        </w:rPr>
        <w:t>24</w:t>
      </w:r>
      <w:r w:rsidRPr="00B27C71">
        <w:rPr>
          <w:b/>
          <w:bCs/>
        </w:rPr>
        <w:t xml:space="preserve"> º ronda.</w:t>
      </w:r>
      <w:r w:rsidR="00504172" w:rsidRPr="00B27C71">
        <w:rPr>
          <w:b/>
          <w:bCs/>
        </w:rPr>
        <w:t xml:space="preserve"> </w:t>
      </w:r>
      <w:r w:rsidR="00504172" w:rsidRPr="00B27C71">
        <w:t xml:space="preserve">Também não existiu risco de </w:t>
      </w:r>
      <w:r w:rsidR="00504172" w:rsidRPr="00194BEB">
        <w:rPr>
          <w:i/>
          <w:iCs/>
        </w:rPr>
        <w:t>overfitting</w:t>
      </w:r>
      <w:r w:rsidR="00504172" w:rsidRPr="00B27C71">
        <w:t xml:space="preserve"> como podemos comprovar na</w:t>
      </w:r>
      <w:r w:rsidR="009C4A4D">
        <w:t xml:space="preserve"> </w:t>
      </w:r>
      <w:r w:rsidR="009C4A4D">
        <w:fldChar w:fldCharType="begin"/>
      </w:r>
      <w:r w:rsidR="009C4A4D">
        <w:instrText xml:space="preserve"> REF _Ref175475827 \h </w:instrText>
      </w:r>
      <w:r w:rsidR="009C4A4D">
        <w:fldChar w:fldCharType="separate"/>
      </w:r>
      <w:r w:rsidR="009C4A4D" w:rsidRPr="00B27C71">
        <w:t xml:space="preserve">Figura </w:t>
      </w:r>
      <w:r w:rsidR="009C4A4D">
        <w:rPr>
          <w:noProof/>
        </w:rPr>
        <w:t>31</w:t>
      </w:r>
      <w:r w:rsidR="009C4A4D">
        <w:fldChar w:fldCharType="end"/>
      </w:r>
      <w:r w:rsidR="00504172" w:rsidRPr="00B27C71">
        <w:t>.</w:t>
      </w:r>
    </w:p>
    <w:p w14:paraId="44221143" w14:textId="77777777" w:rsidR="00AD13A2" w:rsidRPr="00B27C71" w:rsidRDefault="00AD13A2" w:rsidP="00AD13A2"/>
    <w:p w14:paraId="3990D8F4" w14:textId="77777777" w:rsidR="00EB5C12" w:rsidRPr="00B27C71" w:rsidRDefault="00636A4A" w:rsidP="00EB5C12">
      <w:pPr>
        <w:keepNext/>
      </w:pPr>
      <w:r w:rsidRPr="00B27C71">
        <w:rPr>
          <w:noProof/>
        </w:rPr>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6"/>
                    <a:stretch>
                      <a:fillRect/>
                    </a:stretch>
                  </pic:blipFill>
                  <pic:spPr>
                    <a:xfrm>
                      <a:off x="0" y="0"/>
                      <a:ext cx="5196274" cy="3359512"/>
                    </a:xfrm>
                    <a:prstGeom prst="rect">
                      <a:avLst/>
                    </a:prstGeom>
                  </pic:spPr>
                </pic:pic>
              </a:graphicData>
            </a:graphic>
          </wp:inline>
        </w:drawing>
      </w:r>
    </w:p>
    <w:p w14:paraId="5F6DFD5F" w14:textId="2AE60B50" w:rsidR="00AE5854" w:rsidRPr="00B27C71" w:rsidRDefault="00EB5C12" w:rsidP="00E86ACB">
      <w:pPr>
        <w:pStyle w:val="Caption"/>
      </w:pPr>
      <w:bookmarkStart w:id="327" w:name="_Ref175475827"/>
      <w:bookmarkStart w:id="328" w:name="_Toc175516472"/>
      <w:r w:rsidRPr="00B27C71">
        <w:t xml:space="preserve">Figura </w:t>
      </w:r>
      <w:r w:rsidRPr="00B27C71">
        <w:fldChar w:fldCharType="begin"/>
      </w:r>
      <w:r w:rsidRPr="00B27C71">
        <w:instrText xml:space="preserve"> SEQ Figura \* ARABIC </w:instrText>
      </w:r>
      <w:r w:rsidRPr="00B27C71">
        <w:fldChar w:fldCharType="separate"/>
      </w:r>
      <w:r w:rsidR="002A3861">
        <w:rPr>
          <w:noProof/>
        </w:rPr>
        <w:t>33</w:t>
      </w:r>
      <w:r w:rsidRPr="00B27C71">
        <w:rPr>
          <w:noProof/>
        </w:rPr>
        <w:fldChar w:fldCharType="end"/>
      </w:r>
      <w:bookmarkEnd w:id="327"/>
      <w:r w:rsidRPr="00B27C71">
        <w:t xml:space="preserve"> - Comparação da </w:t>
      </w:r>
      <w:proofErr w:type="spellStart"/>
      <w:r w:rsidRPr="00194BEB">
        <w:rPr>
          <w:i/>
        </w:rPr>
        <w:t>loss</w:t>
      </w:r>
      <w:proofErr w:type="spellEnd"/>
      <w:r w:rsidRPr="00B27C71">
        <w:t xml:space="preserve"> e </w:t>
      </w:r>
      <w:proofErr w:type="spellStart"/>
      <w:r w:rsidRPr="00194BEB">
        <w:rPr>
          <w:i/>
        </w:rPr>
        <w:t>val_loss</w:t>
      </w:r>
      <w:proofErr w:type="spellEnd"/>
      <w:r w:rsidRPr="00B27C71">
        <w:t xml:space="preserve"> para o modelo Bidirecional LSTM Primeira Abordagem</w:t>
      </w:r>
      <w:bookmarkEnd w:id="328"/>
    </w:p>
    <w:p w14:paraId="347C30AF" w14:textId="77777777" w:rsidR="00504172" w:rsidRPr="00B27C71" w:rsidRDefault="00504172" w:rsidP="00F73715"/>
    <w:p w14:paraId="3D153E69" w14:textId="52BC7A32" w:rsidR="00504172" w:rsidRPr="00B27C71" w:rsidRDefault="00504172" w:rsidP="00504172">
      <w:r w:rsidRPr="00B27C71">
        <w:t xml:space="preserve">Em contrapartida a </w:t>
      </w:r>
      <w:r w:rsidRPr="00B27C71">
        <w:rPr>
          <w:b/>
          <w:bCs/>
        </w:rPr>
        <w:t>Bidirecional LSTM</w:t>
      </w:r>
      <w:r w:rsidRPr="00B27C71">
        <w:t xml:space="preserve"> teve dificuldades em prever os valores 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acerta em grande parte deles, mas, como na </w:t>
      </w:r>
      <w:r w:rsidRPr="00194BEB">
        <w:rPr>
          <w:b/>
          <w:bCs/>
          <w:i/>
          <w:iCs/>
        </w:rPr>
        <w:t>Stacked</w:t>
      </w:r>
      <w:r w:rsidRPr="00B27C71">
        <w:rPr>
          <w:b/>
          <w:bCs/>
        </w:rPr>
        <w:t xml:space="preserve"> LSTM</w:t>
      </w:r>
      <w:r w:rsidRPr="00B27C71">
        <w:t xml:space="preserve"> falha também numa parte significativa, sendo estes erros muito próximos aos valores reais. Por outro lado, o modelo também consegue prever com um grau significativo de proximidade valores próximos de </w:t>
      </w:r>
      <w:r w:rsidRPr="00B27C71">
        <w:rPr>
          <w:b/>
          <w:bCs/>
        </w:rPr>
        <w:t>1</w:t>
      </w:r>
      <w:r w:rsidRPr="00B27C71">
        <w:t>, mas com alguns erros significativos</w:t>
      </w:r>
      <w:r w:rsidR="009C4A4D">
        <w:t xml:space="preserve"> (ver </w:t>
      </w:r>
      <w:r w:rsidR="009C4A4D">
        <w:fldChar w:fldCharType="begin"/>
      </w:r>
      <w:r w:rsidR="009C4A4D">
        <w:instrText xml:space="preserve"> REF _Ref175475839 \h </w:instrText>
      </w:r>
      <w:r w:rsidR="009C4A4D">
        <w:fldChar w:fldCharType="separate"/>
      </w:r>
      <w:r w:rsidR="009C4A4D" w:rsidRPr="00B27C71">
        <w:t xml:space="preserve">Figura </w:t>
      </w:r>
      <w:r w:rsidR="009C4A4D">
        <w:rPr>
          <w:noProof/>
        </w:rPr>
        <w:t>32</w:t>
      </w:r>
      <w:r w:rsidR="009C4A4D">
        <w:fldChar w:fldCharType="end"/>
      </w:r>
      <w:r w:rsidR="009C4A4D">
        <w:t>)</w:t>
      </w:r>
      <w:r w:rsidRPr="00B27C71">
        <w:t xml:space="preserve">.   </w:t>
      </w:r>
    </w:p>
    <w:p w14:paraId="15DEE141" w14:textId="5DF45D3E" w:rsidR="00AE5854" w:rsidRPr="00B27C71" w:rsidRDefault="00AE5854" w:rsidP="008605E6"/>
    <w:p w14:paraId="686A15CD" w14:textId="77777777" w:rsidR="00FD0D48" w:rsidRPr="00B27C71" w:rsidRDefault="00EB5502" w:rsidP="00FD0D48">
      <w:pPr>
        <w:keepNext/>
      </w:pPr>
      <w:r w:rsidRPr="00B27C71">
        <w:rPr>
          <w:noProof/>
        </w:rPr>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7"/>
                    <a:stretch>
                      <a:fillRect/>
                    </a:stretch>
                  </pic:blipFill>
                  <pic:spPr>
                    <a:xfrm>
                      <a:off x="0" y="0"/>
                      <a:ext cx="5290846" cy="3561551"/>
                    </a:xfrm>
                    <a:prstGeom prst="rect">
                      <a:avLst/>
                    </a:prstGeom>
                  </pic:spPr>
                </pic:pic>
              </a:graphicData>
            </a:graphic>
          </wp:inline>
        </w:drawing>
      </w:r>
    </w:p>
    <w:p w14:paraId="486383CA" w14:textId="13576040" w:rsidR="00F73715" w:rsidRPr="00B27C71" w:rsidRDefault="00FD0D48" w:rsidP="00E86ACB">
      <w:pPr>
        <w:pStyle w:val="Caption"/>
      </w:pPr>
      <w:bookmarkStart w:id="329" w:name="_Ref175475839"/>
      <w:bookmarkStart w:id="330" w:name="_Toc175516473"/>
      <w:r w:rsidRPr="00B27C71">
        <w:t xml:space="preserve">Figura </w:t>
      </w:r>
      <w:r w:rsidRPr="00B27C71">
        <w:fldChar w:fldCharType="begin"/>
      </w:r>
      <w:r w:rsidRPr="00B27C71">
        <w:instrText xml:space="preserve"> SEQ Figura \* ARABIC </w:instrText>
      </w:r>
      <w:r w:rsidRPr="00B27C71">
        <w:fldChar w:fldCharType="separate"/>
      </w:r>
      <w:r w:rsidR="002A3861">
        <w:rPr>
          <w:noProof/>
        </w:rPr>
        <w:t>34</w:t>
      </w:r>
      <w:r w:rsidRPr="00B27C71">
        <w:rPr>
          <w:noProof/>
        </w:rPr>
        <w:fldChar w:fldCharType="end"/>
      </w:r>
      <w:bookmarkEnd w:id="329"/>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Bidirecional LSTM Primeira Abordagem</w:t>
      </w:r>
      <w:bookmarkEnd w:id="330"/>
    </w:p>
    <w:p w14:paraId="73368DBE" w14:textId="0EE8A903" w:rsidR="00504172" w:rsidRPr="00B27C71" w:rsidRDefault="00A3495A" w:rsidP="00A3495A">
      <w:pPr>
        <w:spacing w:line="276" w:lineRule="auto"/>
        <w:ind w:firstLine="0"/>
        <w:jc w:val="left"/>
      </w:pPr>
      <w:r w:rsidRPr="00B27C71">
        <w:br w:type="page"/>
      </w:r>
    </w:p>
    <w:p w14:paraId="49C9BED1" w14:textId="77777777" w:rsidR="00A3495A" w:rsidRPr="00B27C71" w:rsidRDefault="00A3495A" w:rsidP="00A3495A">
      <w:pPr>
        <w:pStyle w:val="Heading3"/>
        <w:numPr>
          <w:ilvl w:val="2"/>
          <w:numId w:val="48"/>
        </w:numPr>
      </w:pPr>
      <w:bookmarkStart w:id="331" w:name="_Toc174890625"/>
      <w:bookmarkStart w:id="332" w:name="_Toc175516364"/>
      <w:r w:rsidRPr="00B27C71">
        <w:lastRenderedPageBreak/>
        <w:t>Segunda Abordagem - Classificação de Classes</w:t>
      </w:r>
      <w:bookmarkEnd w:id="331"/>
      <w:bookmarkEnd w:id="332"/>
    </w:p>
    <w:p w14:paraId="2E4C1AF5" w14:textId="38FFCAB2" w:rsidR="00A3495A" w:rsidRPr="00B27C71" w:rsidRDefault="00A3495A" w:rsidP="00E86ACB">
      <w:pPr>
        <w:pStyle w:val="Caption"/>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B27C71" w14:paraId="298A8833" w14:textId="77777777" w:rsidTr="00FF1C7B">
        <w:trPr>
          <w:trHeight w:val="650"/>
          <w:jc w:val="center"/>
        </w:trPr>
        <w:tc>
          <w:tcPr>
            <w:tcW w:w="1890" w:type="dxa"/>
            <w:vAlign w:val="center"/>
          </w:tcPr>
          <w:p w14:paraId="38B3023F" w14:textId="77777777" w:rsidR="00A3495A" w:rsidRPr="00B27C71" w:rsidRDefault="00A3495A" w:rsidP="00FF1C7B">
            <w:pPr>
              <w:ind w:firstLine="0"/>
              <w:jc w:val="center"/>
              <w:rPr>
                <w:b/>
                <w:bCs/>
              </w:rPr>
            </w:pPr>
            <w:proofErr w:type="spellStart"/>
            <w:r w:rsidRPr="00B27C71">
              <w:rPr>
                <w:b/>
                <w:bCs/>
                <w:szCs w:val="24"/>
              </w:rPr>
              <w:t>Metric</w:t>
            </w:r>
            <w:proofErr w:type="spellEnd"/>
          </w:p>
        </w:tc>
        <w:tc>
          <w:tcPr>
            <w:tcW w:w="1418" w:type="dxa"/>
            <w:vAlign w:val="center"/>
          </w:tcPr>
          <w:p w14:paraId="4669EB2D" w14:textId="77777777" w:rsidR="00A3495A" w:rsidRPr="00B27C71" w:rsidRDefault="00A3495A" w:rsidP="00FF1C7B">
            <w:pPr>
              <w:ind w:firstLine="0"/>
              <w:jc w:val="center"/>
              <w:rPr>
                <w:b/>
                <w:bCs/>
              </w:rPr>
            </w:pPr>
            <w:proofErr w:type="spellStart"/>
            <w:r w:rsidRPr="00B27C71">
              <w:rPr>
                <w:b/>
                <w:bCs/>
                <w:szCs w:val="24"/>
              </w:rPr>
              <w:t>BiLSTM</w:t>
            </w:r>
            <w:proofErr w:type="spellEnd"/>
          </w:p>
        </w:tc>
        <w:tc>
          <w:tcPr>
            <w:tcW w:w="1701" w:type="dxa"/>
            <w:vAlign w:val="center"/>
          </w:tcPr>
          <w:p w14:paraId="686FF157" w14:textId="77777777" w:rsidR="00A3495A" w:rsidRPr="00B27C71" w:rsidRDefault="00A3495A" w:rsidP="00FF1C7B">
            <w:pPr>
              <w:ind w:firstLine="0"/>
              <w:jc w:val="center"/>
              <w:rPr>
                <w:b/>
                <w:bCs/>
              </w:rPr>
            </w:pPr>
            <w:r w:rsidRPr="00194BEB">
              <w:rPr>
                <w:b/>
                <w:bCs/>
                <w:i/>
                <w:iCs/>
                <w:szCs w:val="24"/>
              </w:rPr>
              <w:t>Stacked</w:t>
            </w:r>
            <w:r w:rsidRPr="00B27C71">
              <w:rPr>
                <w:b/>
                <w:bCs/>
                <w:szCs w:val="24"/>
              </w:rPr>
              <w:t xml:space="preserve"> LSTM</w:t>
            </w:r>
          </w:p>
        </w:tc>
      </w:tr>
      <w:tr w:rsidR="00A3495A" w:rsidRPr="00B27C71" w14:paraId="6A02A9BD" w14:textId="77777777" w:rsidTr="00FF1C7B">
        <w:trPr>
          <w:trHeight w:val="705"/>
          <w:jc w:val="center"/>
        </w:trPr>
        <w:tc>
          <w:tcPr>
            <w:tcW w:w="1890" w:type="dxa"/>
            <w:vAlign w:val="center"/>
          </w:tcPr>
          <w:p w14:paraId="4297CE17" w14:textId="77777777" w:rsidR="00A3495A" w:rsidRPr="00B27C71" w:rsidRDefault="00A3495A" w:rsidP="00FF1C7B">
            <w:pPr>
              <w:ind w:firstLine="0"/>
              <w:rPr>
                <w:b/>
                <w:bCs/>
                <w:i/>
                <w:iCs/>
              </w:rPr>
            </w:pPr>
            <w:proofErr w:type="spellStart"/>
            <w:r w:rsidRPr="00B27C71">
              <w:rPr>
                <w:b/>
                <w:bCs/>
                <w:i/>
                <w:iCs/>
                <w:szCs w:val="24"/>
              </w:rPr>
              <w:t>Train</w:t>
            </w:r>
            <w:proofErr w:type="spellEnd"/>
            <w:r w:rsidRPr="00B27C71">
              <w:rPr>
                <w:b/>
                <w:bCs/>
                <w:i/>
                <w:iCs/>
                <w:szCs w:val="24"/>
              </w:rPr>
              <w:t xml:space="preserve"> </w:t>
            </w:r>
            <w:proofErr w:type="spellStart"/>
            <w:r w:rsidRPr="00B27C71">
              <w:rPr>
                <w:b/>
                <w:bCs/>
                <w:i/>
                <w:iCs/>
                <w:szCs w:val="24"/>
              </w:rPr>
              <w:t>Accuracy</w:t>
            </w:r>
            <w:proofErr w:type="spellEnd"/>
          </w:p>
        </w:tc>
        <w:tc>
          <w:tcPr>
            <w:tcW w:w="1418" w:type="dxa"/>
            <w:vAlign w:val="center"/>
          </w:tcPr>
          <w:p w14:paraId="54CA1FB9" w14:textId="77777777" w:rsidR="00A3495A" w:rsidRPr="00B27C71" w:rsidRDefault="00A3495A" w:rsidP="00FF1C7B">
            <w:pPr>
              <w:ind w:firstLine="0"/>
              <w:rPr>
                <w:b/>
                <w:bCs/>
              </w:rPr>
            </w:pPr>
            <w:r w:rsidRPr="00B27C71">
              <w:rPr>
                <w:b/>
                <w:bCs/>
                <w:szCs w:val="24"/>
              </w:rPr>
              <w:t>99.48%</w:t>
            </w:r>
          </w:p>
        </w:tc>
        <w:tc>
          <w:tcPr>
            <w:tcW w:w="1701" w:type="dxa"/>
            <w:vAlign w:val="center"/>
          </w:tcPr>
          <w:p w14:paraId="692FCE1A" w14:textId="77777777" w:rsidR="00A3495A" w:rsidRPr="00B27C71" w:rsidRDefault="00A3495A" w:rsidP="00FF1C7B">
            <w:pPr>
              <w:ind w:firstLine="0"/>
            </w:pPr>
            <w:r w:rsidRPr="00B27C71">
              <w:rPr>
                <w:szCs w:val="24"/>
              </w:rPr>
              <w:t>97.91%</w:t>
            </w:r>
          </w:p>
        </w:tc>
      </w:tr>
      <w:tr w:rsidR="00A3495A" w:rsidRPr="00B27C71" w14:paraId="6DA65108" w14:textId="77777777" w:rsidTr="00FF1C7B">
        <w:trPr>
          <w:trHeight w:val="705"/>
          <w:jc w:val="center"/>
        </w:trPr>
        <w:tc>
          <w:tcPr>
            <w:tcW w:w="1890" w:type="dxa"/>
            <w:vAlign w:val="center"/>
          </w:tcPr>
          <w:p w14:paraId="03369FE4" w14:textId="77777777" w:rsidR="00A3495A" w:rsidRPr="00B27C71" w:rsidRDefault="00A3495A" w:rsidP="00FF1C7B">
            <w:pPr>
              <w:ind w:firstLine="0"/>
              <w:rPr>
                <w:b/>
                <w:bCs/>
                <w:i/>
                <w:iCs/>
                <w:szCs w:val="24"/>
              </w:rPr>
            </w:pPr>
            <w:proofErr w:type="spellStart"/>
            <w:r w:rsidRPr="00B27C71">
              <w:rPr>
                <w:b/>
                <w:bCs/>
                <w:i/>
                <w:iCs/>
                <w:szCs w:val="24"/>
              </w:rPr>
              <w:t>Test</w:t>
            </w:r>
            <w:proofErr w:type="spellEnd"/>
            <w:r w:rsidRPr="00B27C71">
              <w:rPr>
                <w:b/>
                <w:bCs/>
                <w:i/>
                <w:iCs/>
                <w:szCs w:val="24"/>
              </w:rPr>
              <w:t xml:space="preserve"> </w:t>
            </w:r>
            <w:proofErr w:type="spellStart"/>
            <w:r w:rsidRPr="00B27C71">
              <w:rPr>
                <w:b/>
                <w:bCs/>
                <w:i/>
                <w:iCs/>
                <w:szCs w:val="24"/>
              </w:rPr>
              <w:t>Accuracy</w:t>
            </w:r>
            <w:proofErr w:type="spellEnd"/>
          </w:p>
        </w:tc>
        <w:tc>
          <w:tcPr>
            <w:tcW w:w="1418" w:type="dxa"/>
            <w:vAlign w:val="center"/>
          </w:tcPr>
          <w:p w14:paraId="61A09457" w14:textId="77777777" w:rsidR="00A3495A" w:rsidRPr="00B27C71" w:rsidRDefault="00A3495A" w:rsidP="00FF1C7B">
            <w:pPr>
              <w:ind w:firstLine="0"/>
              <w:rPr>
                <w:szCs w:val="24"/>
              </w:rPr>
            </w:pPr>
            <w:r w:rsidRPr="00B27C71">
              <w:rPr>
                <w:szCs w:val="24"/>
              </w:rPr>
              <w:t>96.20%</w:t>
            </w:r>
          </w:p>
        </w:tc>
        <w:tc>
          <w:tcPr>
            <w:tcW w:w="1701" w:type="dxa"/>
            <w:vAlign w:val="center"/>
          </w:tcPr>
          <w:p w14:paraId="6867B562" w14:textId="77777777" w:rsidR="00A3495A" w:rsidRPr="00B27C71" w:rsidRDefault="00A3495A" w:rsidP="00FF1C7B">
            <w:pPr>
              <w:ind w:firstLine="0"/>
              <w:rPr>
                <w:szCs w:val="24"/>
              </w:rPr>
            </w:pPr>
            <w:r w:rsidRPr="00B27C71">
              <w:rPr>
                <w:szCs w:val="24"/>
              </w:rPr>
              <w:t>91.89%</w:t>
            </w:r>
          </w:p>
        </w:tc>
      </w:tr>
      <w:tr w:rsidR="00A3495A" w:rsidRPr="00B27C71" w14:paraId="4F816834" w14:textId="77777777" w:rsidTr="00FF1C7B">
        <w:trPr>
          <w:trHeight w:val="705"/>
          <w:jc w:val="center"/>
        </w:trPr>
        <w:tc>
          <w:tcPr>
            <w:tcW w:w="1890" w:type="dxa"/>
            <w:vAlign w:val="center"/>
          </w:tcPr>
          <w:p w14:paraId="207F9758" w14:textId="77777777" w:rsidR="00A3495A" w:rsidRPr="00B27C71" w:rsidRDefault="00A3495A" w:rsidP="00FF1C7B">
            <w:pPr>
              <w:ind w:firstLine="0"/>
              <w:rPr>
                <w:b/>
                <w:bCs/>
                <w:i/>
                <w:iCs/>
                <w:szCs w:val="24"/>
              </w:rPr>
            </w:pPr>
            <w:proofErr w:type="spellStart"/>
            <w:r w:rsidRPr="00B27C71">
              <w:rPr>
                <w:b/>
                <w:bCs/>
                <w:i/>
                <w:iCs/>
                <w:szCs w:val="24"/>
              </w:rPr>
              <w:t>Train</w:t>
            </w:r>
            <w:proofErr w:type="spellEnd"/>
            <w:r w:rsidRPr="00B27C71">
              <w:rPr>
                <w:b/>
                <w:bCs/>
                <w:i/>
                <w:iCs/>
                <w:szCs w:val="24"/>
              </w:rPr>
              <w:t xml:space="preserve"> </w:t>
            </w:r>
            <w:proofErr w:type="spellStart"/>
            <w:r w:rsidRPr="00B27C71">
              <w:rPr>
                <w:b/>
                <w:bCs/>
                <w:i/>
                <w:iCs/>
                <w:szCs w:val="24"/>
              </w:rPr>
              <w:t>Loss</w:t>
            </w:r>
            <w:proofErr w:type="spellEnd"/>
          </w:p>
        </w:tc>
        <w:tc>
          <w:tcPr>
            <w:tcW w:w="1418" w:type="dxa"/>
            <w:vAlign w:val="center"/>
          </w:tcPr>
          <w:p w14:paraId="59DDD320" w14:textId="77777777" w:rsidR="00A3495A" w:rsidRPr="00B27C71" w:rsidRDefault="00A3495A" w:rsidP="00FF1C7B">
            <w:pPr>
              <w:ind w:firstLine="0"/>
              <w:rPr>
                <w:szCs w:val="24"/>
              </w:rPr>
            </w:pPr>
            <w:r w:rsidRPr="00B27C71">
              <w:rPr>
                <w:szCs w:val="24"/>
              </w:rPr>
              <w:t>0.0171</w:t>
            </w:r>
          </w:p>
        </w:tc>
        <w:tc>
          <w:tcPr>
            <w:tcW w:w="1701" w:type="dxa"/>
            <w:vAlign w:val="center"/>
          </w:tcPr>
          <w:p w14:paraId="2DF94965" w14:textId="77777777" w:rsidR="00A3495A" w:rsidRPr="00B27C71" w:rsidRDefault="00A3495A" w:rsidP="00FF1C7B">
            <w:pPr>
              <w:ind w:firstLine="0"/>
              <w:rPr>
                <w:szCs w:val="24"/>
              </w:rPr>
            </w:pPr>
            <w:r w:rsidRPr="00B27C71">
              <w:rPr>
                <w:szCs w:val="24"/>
              </w:rPr>
              <w:t>0.0765</w:t>
            </w:r>
          </w:p>
        </w:tc>
      </w:tr>
      <w:tr w:rsidR="00A3495A" w:rsidRPr="00B27C71" w14:paraId="18D06C03" w14:textId="77777777" w:rsidTr="00FF1C7B">
        <w:trPr>
          <w:trHeight w:val="705"/>
          <w:jc w:val="center"/>
        </w:trPr>
        <w:tc>
          <w:tcPr>
            <w:tcW w:w="1890" w:type="dxa"/>
            <w:vAlign w:val="center"/>
          </w:tcPr>
          <w:p w14:paraId="32877BCB" w14:textId="77777777" w:rsidR="00A3495A" w:rsidRPr="00B27C71" w:rsidRDefault="00A3495A" w:rsidP="00FF1C7B">
            <w:pPr>
              <w:ind w:firstLine="0"/>
              <w:rPr>
                <w:b/>
                <w:bCs/>
                <w:i/>
                <w:iCs/>
                <w:szCs w:val="24"/>
              </w:rPr>
            </w:pPr>
            <w:proofErr w:type="spellStart"/>
            <w:r w:rsidRPr="00B27C71">
              <w:rPr>
                <w:b/>
                <w:bCs/>
                <w:i/>
                <w:iCs/>
                <w:szCs w:val="24"/>
              </w:rPr>
              <w:t>Test</w:t>
            </w:r>
            <w:proofErr w:type="spellEnd"/>
            <w:r w:rsidRPr="00B27C71">
              <w:rPr>
                <w:b/>
                <w:bCs/>
                <w:i/>
                <w:iCs/>
                <w:szCs w:val="24"/>
              </w:rPr>
              <w:t xml:space="preserve"> </w:t>
            </w:r>
            <w:proofErr w:type="spellStart"/>
            <w:r w:rsidRPr="00B27C71">
              <w:rPr>
                <w:b/>
                <w:bCs/>
                <w:i/>
                <w:iCs/>
                <w:szCs w:val="24"/>
              </w:rPr>
              <w:t>Loss</w:t>
            </w:r>
            <w:proofErr w:type="spellEnd"/>
          </w:p>
        </w:tc>
        <w:tc>
          <w:tcPr>
            <w:tcW w:w="1418" w:type="dxa"/>
            <w:vAlign w:val="center"/>
          </w:tcPr>
          <w:p w14:paraId="12A4D99D" w14:textId="77777777" w:rsidR="00A3495A" w:rsidRPr="00B27C71" w:rsidRDefault="00A3495A" w:rsidP="00FF1C7B">
            <w:pPr>
              <w:ind w:firstLine="0"/>
              <w:rPr>
                <w:szCs w:val="24"/>
              </w:rPr>
            </w:pPr>
            <w:r w:rsidRPr="00B27C71">
              <w:rPr>
                <w:szCs w:val="24"/>
              </w:rPr>
              <w:t>0.1003</w:t>
            </w:r>
          </w:p>
        </w:tc>
        <w:tc>
          <w:tcPr>
            <w:tcW w:w="1701" w:type="dxa"/>
            <w:vAlign w:val="center"/>
          </w:tcPr>
          <w:p w14:paraId="593D1EB8" w14:textId="77777777" w:rsidR="00A3495A" w:rsidRPr="00B27C71" w:rsidRDefault="00A3495A" w:rsidP="00FF1C7B">
            <w:pPr>
              <w:ind w:firstLine="0"/>
              <w:rPr>
                <w:szCs w:val="24"/>
              </w:rPr>
            </w:pPr>
            <w:r w:rsidRPr="00B27C71">
              <w:rPr>
                <w:szCs w:val="24"/>
              </w:rPr>
              <w:t>0.2373</w:t>
            </w:r>
          </w:p>
        </w:tc>
      </w:tr>
      <w:tr w:rsidR="00A3495A" w:rsidRPr="00B27C71" w14:paraId="0968934B" w14:textId="77777777" w:rsidTr="00FF1C7B">
        <w:trPr>
          <w:trHeight w:val="705"/>
          <w:jc w:val="center"/>
        </w:trPr>
        <w:tc>
          <w:tcPr>
            <w:tcW w:w="1890" w:type="dxa"/>
            <w:vAlign w:val="center"/>
          </w:tcPr>
          <w:p w14:paraId="0ECC698A" w14:textId="77777777" w:rsidR="00A3495A" w:rsidRPr="00B27C71" w:rsidRDefault="00A3495A" w:rsidP="00FF1C7B">
            <w:pPr>
              <w:ind w:firstLine="0"/>
              <w:rPr>
                <w:b/>
                <w:bCs/>
                <w:i/>
                <w:iCs/>
                <w:szCs w:val="24"/>
              </w:rPr>
            </w:pPr>
            <w:proofErr w:type="spellStart"/>
            <w:r w:rsidRPr="00B27C71">
              <w:rPr>
                <w:b/>
                <w:bCs/>
                <w:i/>
                <w:iCs/>
                <w:szCs w:val="24"/>
              </w:rPr>
              <w:t>Precision</w:t>
            </w:r>
            <w:proofErr w:type="spellEnd"/>
          </w:p>
        </w:tc>
        <w:tc>
          <w:tcPr>
            <w:tcW w:w="1418" w:type="dxa"/>
            <w:vAlign w:val="center"/>
          </w:tcPr>
          <w:p w14:paraId="52F97A52" w14:textId="77777777" w:rsidR="00A3495A" w:rsidRPr="00B27C71" w:rsidRDefault="00A3495A" w:rsidP="00FF1C7B">
            <w:pPr>
              <w:ind w:firstLine="0"/>
              <w:rPr>
                <w:szCs w:val="24"/>
              </w:rPr>
            </w:pPr>
            <w:r w:rsidRPr="00B27C71">
              <w:rPr>
                <w:szCs w:val="24"/>
              </w:rPr>
              <w:t>84.66%</w:t>
            </w:r>
          </w:p>
        </w:tc>
        <w:tc>
          <w:tcPr>
            <w:tcW w:w="1701" w:type="dxa"/>
            <w:vAlign w:val="center"/>
          </w:tcPr>
          <w:p w14:paraId="47D6758E" w14:textId="77777777" w:rsidR="00A3495A" w:rsidRPr="00B27C71" w:rsidRDefault="00A3495A" w:rsidP="00FF1C7B">
            <w:pPr>
              <w:ind w:firstLine="0"/>
              <w:rPr>
                <w:szCs w:val="24"/>
              </w:rPr>
            </w:pPr>
            <w:r w:rsidRPr="00B27C71">
              <w:rPr>
                <w:szCs w:val="24"/>
              </w:rPr>
              <w:t>92.02%</w:t>
            </w:r>
          </w:p>
        </w:tc>
      </w:tr>
      <w:tr w:rsidR="00A3495A" w:rsidRPr="00B27C71" w14:paraId="6950D426" w14:textId="77777777" w:rsidTr="00FF1C7B">
        <w:trPr>
          <w:trHeight w:val="705"/>
          <w:jc w:val="center"/>
        </w:trPr>
        <w:tc>
          <w:tcPr>
            <w:tcW w:w="1890" w:type="dxa"/>
            <w:vAlign w:val="center"/>
          </w:tcPr>
          <w:p w14:paraId="0BE75B66" w14:textId="77777777" w:rsidR="00A3495A" w:rsidRPr="00B27C71" w:rsidRDefault="00A3495A" w:rsidP="00FF1C7B">
            <w:pPr>
              <w:ind w:firstLine="0"/>
              <w:rPr>
                <w:b/>
                <w:bCs/>
                <w:i/>
                <w:iCs/>
                <w:szCs w:val="24"/>
              </w:rPr>
            </w:pPr>
            <w:proofErr w:type="spellStart"/>
            <w:r w:rsidRPr="00B27C71">
              <w:rPr>
                <w:b/>
                <w:bCs/>
                <w:i/>
                <w:iCs/>
                <w:szCs w:val="24"/>
              </w:rPr>
              <w:t>Recall</w:t>
            </w:r>
            <w:proofErr w:type="spellEnd"/>
          </w:p>
        </w:tc>
        <w:tc>
          <w:tcPr>
            <w:tcW w:w="1418" w:type="dxa"/>
            <w:vAlign w:val="center"/>
          </w:tcPr>
          <w:p w14:paraId="45A9FF8B" w14:textId="77777777" w:rsidR="00A3495A" w:rsidRPr="00B27C71" w:rsidRDefault="00A3495A" w:rsidP="00FF1C7B">
            <w:pPr>
              <w:ind w:firstLine="0"/>
              <w:rPr>
                <w:szCs w:val="24"/>
              </w:rPr>
            </w:pPr>
            <w:r w:rsidRPr="00B27C71">
              <w:rPr>
                <w:szCs w:val="24"/>
              </w:rPr>
              <w:t>81.66%</w:t>
            </w:r>
          </w:p>
        </w:tc>
        <w:tc>
          <w:tcPr>
            <w:tcW w:w="1701" w:type="dxa"/>
            <w:vAlign w:val="center"/>
          </w:tcPr>
          <w:p w14:paraId="25BD46C6" w14:textId="77777777" w:rsidR="00A3495A" w:rsidRPr="00B27C71" w:rsidRDefault="00A3495A" w:rsidP="00FF1C7B">
            <w:pPr>
              <w:ind w:firstLine="0"/>
              <w:rPr>
                <w:szCs w:val="24"/>
              </w:rPr>
            </w:pPr>
            <w:r w:rsidRPr="00B27C71">
              <w:rPr>
                <w:szCs w:val="24"/>
              </w:rPr>
              <w:t>92.28%</w:t>
            </w:r>
          </w:p>
        </w:tc>
      </w:tr>
      <w:tr w:rsidR="00A3495A" w:rsidRPr="00B27C71" w14:paraId="137C8FD1" w14:textId="77777777" w:rsidTr="00FF1C7B">
        <w:trPr>
          <w:trHeight w:val="705"/>
          <w:jc w:val="center"/>
        </w:trPr>
        <w:tc>
          <w:tcPr>
            <w:tcW w:w="1890" w:type="dxa"/>
            <w:vAlign w:val="center"/>
          </w:tcPr>
          <w:p w14:paraId="5CE794D0" w14:textId="77777777" w:rsidR="00A3495A" w:rsidRPr="00B27C71" w:rsidRDefault="00A3495A" w:rsidP="00FF1C7B">
            <w:pPr>
              <w:ind w:firstLine="0"/>
              <w:rPr>
                <w:b/>
                <w:bCs/>
                <w:i/>
                <w:iCs/>
                <w:szCs w:val="24"/>
              </w:rPr>
            </w:pPr>
            <w:r w:rsidRPr="00B27C71">
              <w:rPr>
                <w:b/>
                <w:bCs/>
                <w:i/>
                <w:iCs/>
                <w:szCs w:val="24"/>
              </w:rPr>
              <w:t>F1 Score</w:t>
            </w:r>
          </w:p>
        </w:tc>
        <w:tc>
          <w:tcPr>
            <w:tcW w:w="1418" w:type="dxa"/>
            <w:vAlign w:val="center"/>
          </w:tcPr>
          <w:p w14:paraId="3B44D5B1" w14:textId="77777777" w:rsidR="00A3495A" w:rsidRPr="00B27C71" w:rsidRDefault="00A3495A" w:rsidP="00FF1C7B">
            <w:pPr>
              <w:ind w:firstLine="0"/>
              <w:rPr>
                <w:szCs w:val="24"/>
              </w:rPr>
            </w:pPr>
            <w:r w:rsidRPr="00B27C71">
              <w:rPr>
                <w:szCs w:val="24"/>
              </w:rPr>
              <w:t>87.56%</w:t>
            </w:r>
          </w:p>
        </w:tc>
        <w:tc>
          <w:tcPr>
            <w:tcW w:w="1701" w:type="dxa"/>
            <w:vAlign w:val="center"/>
          </w:tcPr>
          <w:p w14:paraId="5AC6B0E1" w14:textId="77777777" w:rsidR="00A3495A" w:rsidRPr="00B27C71" w:rsidRDefault="00A3495A" w:rsidP="00FF1C7B">
            <w:pPr>
              <w:ind w:firstLine="0"/>
              <w:rPr>
                <w:szCs w:val="24"/>
              </w:rPr>
            </w:pPr>
            <w:r w:rsidRPr="00B27C71">
              <w:rPr>
                <w:szCs w:val="24"/>
              </w:rPr>
              <w:t>92.07%</w:t>
            </w:r>
          </w:p>
        </w:tc>
      </w:tr>
      <w:tr w:rsidR="00A3495A" w:rsidRPr="00B27C71" w14:paraId="68FC7CC8" w14:textId="77777777" w:rsidTr="00FF1C7B">
        <w:trPr>
          <w:trHeight w:val="705"/>
          <w:jc w:val="center"/>
        </w:trPr>
        <w:tc>
          <w:tcPr>
            <w:tcW w:w="1890" w:type="dxa"/>
            <w:vAlign w:val="center"/>
          </w:tcPr>
          <w:p w14:paraId="2CA603DE" w14:textId="77777777" w:rsidR="00A3495A" w:rsidRPr="00B27C71" w:rsidRDefault="00A3495A" w:rsidP="00FF1C7B">
            <w:pPr>
              <w:ind w:firstLine="0"/>
              <w:rPr>
                <w:b/>
                <w:bCs/>
                <w:i/>
                <w:iCs/>
                <w:szCs w:val="24"/>
              </w:rPr>
            </w:pPr>
            <w:r w:rsidRPr="00B27C71">
              <w:rPr>
                <w:b/>
                <w:bCs/>
                <w:i/>
                <w:iCs/>
                <w:szCs w:val="24"/>
              </w:rPr>
              <w:t>MPCE</w:t>
            </w:r>
          </w:p>
        </w:tc>
        <w:tc>
          <w:tcPr>
            <w:tcW w:w="1418" w:type="dxa"/>
            <w:vAlign w:val="center"/>
          </w:tcPr>
          <w:p w14:paraId="77EF254D" w14:textId="77777777" w:rsidR="00A3495A" w:rsidRPr="00B27C71" w:rsidRDefault="00A3495A" w:rsidP="00FF1C7B">
            <w:pPr>
              <w:ind w:firstLine="0"/>
              <w:rPr>
                <w:szCs w:val="24"/>
              </w:rPr>
            </w:pPr>
            <w:r w:rsidRPr="00B27C71">
              <w:rPr>
                <w:szCs w:val="24"/>
              </w:rPr>
              <w:t>0.0381</w:t>
            </w:r>
          </w:p>
        </w:tc>
        <w:tc>
          <w:tcPr>
            <w:tcW w:w="1701" w:type="dxa"/>
            <w:vAlign w:val="center"/>
          </w:tcPr>
          <w:p w14:paraId="2C76EA05" w14:textId="77777777" w:rsidR="00A3495A" w:rsidRPr="00B27C71" w:rsidRDefault="00A3495A" w:rsidP="00A3495A">
            <w:pPr>
              <w:keepNext/>
              <w:ind w:firstLine="0"/>
              <w:rPr>
                <w:szCs w:val="24"/>
              </w:rPr>
            </w:pPr>
            <w:r w:rsidRPr="00B27C71">
              <w:rPr>
                <w:szCs w:val="24"/>
              </w:rPr>
              <w:t>0.0772</w:t>
            </w:r>
          </w:p>
        </w:tc>
      </w:tr>
    </w:tbl>
    <w:p w14:paraId="394C02FC" w14:textId="14C53BA9" w:rsidR="00A3495A" w:rsidRPr="00B27C71" w:rsidRDefault="00A3495A" w:rsidP="00E86ACB">
      <w:pPr>
        <w:pStyle w:val="Caption"/>
      </w:pPr>
      <w:bookmarkStart w:id="333" w:name="_Toc175516501"/>
      <w:r w:rsidRPr="00B27C71">
        <w:t xml:space="preserve">Tabela </w:t>
      </w:r>
      <w:r w:rsidR="009814FA">
        <w:fldChar w:fldCharType="begin"/>
      </w:r>
      <w:r w:rsidR="009814FA">
        <w:instrText xml:space="preserve"> SEQ Tabela \* ARABIC </w:instrText>
      </w:r>
      <w:r w:rsidR="009814FA">
        <w:fldChar w:fldCharType="separate"/>
      </w:r>
      <w:r w:rsidR="002C1745">
        <w:rPr>
          <w:noProof/>
        </w:rPr>
        <w:t>10</w:t>
      </w:r>
      <w:r w:rsidR="009814FA">
        <w:fldChar w:fldCharType="end"/>
      </w:r>
      <w:r w:rsidRPr="00B27C71">
        <w:t xml:space="preserve"> - Comparação de resultados dos modelos da Segunda abordagem</w:t>
      </w:r>
      <w:bookmarkEnd w:id="333"/>
    </w:p>
    <w:p w14:paraId="341B60D4" w14:textId="77777777" w:rsidR="00A3495A" w:rsidRPr="00B27C71" w:rsidRDefault="00A3495A" w:rsidP="00A3495A">
      <w:pPr>
        <w:rPr>
          <w:b/>
          <w:bCs/>
        </w:rPr>
      </w:pPr>
      <w:r w:rsidRPr="00194BEB">
        <w:rPr>
          <w:b/>
          <w:bCs/>
          <w:i/>
          <w:iCs/>
        </w:rPr>
        <w:t>Stacked</w:t>
      </w:r>
      <w:r w:rsidRPr="00B27C71">
        <w:rPr>
          <w:b/>
          <w:bCs/>
        </w:rPr>
        <w:t xml:space="preserve"> LSTM </w:t>
      </w:r>
    </w:p>
    <w:p w14:paraId="195E7258" w14:textId="77777777" w:rsidR="00A3495A" w:rsidRPr="00B27C71" w:rsidRDefault="00A3495A" w:rsidP="00E86ACB">
      <w:pPr>
        <w:pStyle w:val="Caption"/>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B27C71" w14:paraId="0931A57D" w14:textId="77777777" w:rsidTr="00FF1C7B">
        <w:tc>
          <w:tcPr>
            <w:tcW w:w="1606" w:type="dxa"/>
          </w:tcPr>
          <w:p w14:paraId="57555ED4" w14:textId="77777777" w:rsidR="00A3495A" w:rsidRPr="00194BEB" w:rsidRDefault="00A3495A" w:rsidP="00FF1C7B">
            <w:pPr>
              <w:ind w:firstLine="0"/>
              <w:jc w:val="center"/>
              <w:rPr>
                <w:b/>
                <w:bCs/>
                <w:i/>
                <w:iCs/>
                <w:szCs w:val="24"/>
              </w:rPr>
            </w:pPr>
            <w:proofErr w:type="spellStart"/>
            <w:r w:rsidRPr="00194BEB">
              <w:rPr>
                <w:b/>
                <w:bCs/>
                <w:i/>
                <w:iCs/>
                <w:szCs w:val="24"/>
              </w:rPr>
              <w:t>Class</w:t>
            </w:r>
            <w:proofErr w:type="spellEnd"/>
          </w:p>
        </w:tc>
        <w:tc>
          <w:tcPr>
            <w:tcW w:w="1402" w:type="dxa"/>
          </w:tcPr>
          <w:p w14:paraId="0123C216" w14:textId="77777777" w:rsidR="00A3495A" w:rsidRPr="00194BEB" w:rsidRDefault="00A3495A" w:rsidP="00FF1C7B">
            <w:pPr>
              <w:ind w:firstLine="0"/>
              <w:jc w:val="center"/>
              <w:rPr>
                <w:b/>
                <w:bCs/>
                <w:i/>
                <w:iCs/>
                <w:szCs w:val="24"/>
              </w:rPr>
            </w:pPr>
            <w:r w:rsidRPr="00194BEB">
              <w:rPr>
                <w:b/>
                <w:bCs/>
                <w:i/>
                <w:iCs/>
                <w:szCs w:val="24"/>
              </w:rPr>
              <w:t>PCE</w:t>
            </w:r>
          </w:p>
        </w:tc>
        <w:tc>
          <w:tcPr>
            <w:tcW w:w="1556" w:type="dxa"/>
          </w:tcPr>
          <w:p w14:paraId="53D97C04" w14:textId="77777777" w:rsidR="00A3495A" w:rsidRPr="00194BEB" w:rsidRDefault="00A3495A" w:rsidP="00FF1C7B">
            <w:pPr>
              <w:ind w:firstLine="0"/>
              <w:jc w:val="center"/>
              <w:rPr>
                <w:b/>
                <w:bCs/>
                <w:i/>
                <w:iCs/>
                <w:szCs w:val="24"/>
              </w:rPr>
            </w:pPr>
            <w:proofErr w:type="spellStart"/>
            <w:r w:rsidRPr="00194BEB">
              <w:rPr>
                <w:b/>
                <w:bCs/>
                <w:i/>
                <w:iCs/>
                <w:szCs w:val="24"/>
              </w:rPr>
              <w:t>Accuracy</w:t>
            </w:r>
            <w:proofErr w:type="spellEnd"/>
          </w:p>
        </w:tc>
        <w:tc>
          <w:tcPr>
            <w:tcW w:w="1527" w:type="dxa"/>
          </w:tcPr>
          <w:p w14:paraId="59777DDE" w14:textId="77777777" w:rsidR="00A3495A" w:rsidRPr="00194BEB" w:rsidRDefault="00A3495A" w:rsidP="00FF1C7B">
            <w:pPr>
              <w:ind w:firstLine="0"/>
              <w:jc w:val="center"/>
              <w:rPr>
                <w:b/>
                <w:bCs/>
                <w:i/>
                <w:iCs/>
                <w:szCs w:val="24"/>
              </w:rPr>
            </w:pPr>
            <w:proofErr w:type="spellStart"/>
            <w:r w:rsidRPr="00194BEB">
              <w:rPr>
                <w:b/>
                <w:bCs/>
                <w:i/>
                <w:iCs/>
                <w:szCs w:val="24"/>
              </w:rPr>
              <w:t>Precison</w:t>
            </w:r>
            <w:proofErr w:type="spellEnd"/>
          </w:p>
        </w:tc>
        <w:tc>
          <w:tcPr>
            <w:tcW w:w="1262" w:type="dxa"/>
          </w:tcPr>
          <w:p w14:paraId="58249FD7" w14:textId="77777777" w:rsidR="00A3495A" w:rsidRPr="00194BEB" w:rsidRDefault="00A3495A" w:rsidP="00FF1C7B">
            <w:pPr>
              <w:ind w:firstLine="0"/>
              <w:jc w:val="center"/>
              <w:rPr>
                <w:b/>
                <w:bCs/>
                <w:i/>
                <w:iCs/>
                <w:szCs w:val="24"/>
              </w:rPr>
            </w:pPr>
            <w:proofErr w:type="spellStart"/>
            <w:r w:rsidRPr="00194BEB">
              <w:rPr>
                <w:b/>
                <w:bCs/>
                <w:i/>
                <w:iCs/>
                <w:szCs w:val="24"/>
              </w:rPr>
              <w:t>Recall</w:t>
            </w:r>
            <w:proofErr w:type="spellEnd"/>
          </w:p>
        </w:tc>
        <w:tc>
          <w:tcPr>
            <w:tcW w:w="1424" w:type="dxa"/>
          </w:tcPr>
          <w:p w14:paraId="1014CE0E" w14:textId="77777777" w:rsidR="00A3495A" w:rsidRPr="00194BEB" w:rsidRDefault="00A3495A" w:rsidP="00FF1C7B">
            <w:pPr>
              <w:ind w:firstLine="0"/>
              <w:jc w:val="center"/>
              <w:rPr>
                <w:b/>
                <w:bCs/>
                <w:i/>
                <w:iCs/>
                <w:szCs w:val="24"/>
              </w:rPr>
            </w:pPr>
            <w:r w:rsidRPr="00194BEB">
              <w:rPr>
                <w:b/>
                <w:bCs/>
                <w:i/>
                <w:iCs/>
                <w:szCs w:val="24"/>
              </w:rPr>
              <w:t>F1-score</w:t>
            </w:r>
          </w:p>
        </w:tc>
      </w:tr>
      <w:tr w:rsidR="00A3495A" w:rsidRPr="00B27C71" w14:paraId="33904B38" w14:textId="77777777" w:rsidTr="00FF1C7B">
        <w:tc>
          <w:tcPr>
            <w:tcW w:w="1606" w:type="dxa"/>
          </w:tcPr>
          <w:p w14:paraId="50A65AF1" w14:textId="77777777" w:rsidR="00A3495A" w:rsidRPr="00194BEB" w:rsidRDefault="00A3495A" w:rsidP="00FF1C7B">
            <w:pPr>
              <w:ind w:firstLine="0"/>
              <w:rPr>
                <w:b/>
                <w:bCs/>
                <w:i/>
                <w:iCs/>
                <w:szCs w:val="24"/>
              </w:rPr>
            </w:pPr>
            <w:r w:rsidRPr="00194BEB">
              <w:rPr>
                <w:b/>
                <w:bCs/>
                <w:i/>
                <w:iCs/>
                <w:szCs w:val="24"/>
              </w:rPr>
              <w:t>Slow</w:t>
            </w:r>
          </w:p>
        </w:tc>
        <w:tc>
          <w:tcPr>
            <w:tcW w:w="1402" w:type="dxa"/>
          </w:tcPr>
          <w:p w14:paraId="18FBA1AD" w14:textId="77777777" w:rsidR="00A3495A" w:rsidRPr="00B27C71" w:rsidRDefault="00A3495A" w:rsidP="00FF1C7B">
            <w:pPr>
              <w:ind w:firstLine="0"/>
            </w:pPr>
            <w:r w:rsidRPr="00B27C71">
              <w:t>10.2%</w:t>
            </w:r>
          </w:p>
        </w:tc>
        <w:tc>
          <w:tcPr>
            <w:tcW w:w="1556" w:type="dxa"/>
          </w:tcPr>
          <w:p w14:paraId="08762053" w14:textId="77777777" w:rsidR="00A3495A" w:rsidRPr="00B27C71" w:rsidRDefault="00A3495A" w:rsidP="00FF1C7B">
            <w:pPr>
              <w:ind w:firstLine="0"/>
            </w:pPr>
            <w:r w:rsidRPr="00B27C71">
              <w:t>89.8%</w:t>
            </w:r>
          </w:p>
        </w:tc>
        <w:tc>
          <w:tcPr>
            <w:tcW w:w="1527" w:type="dxa"/>
          </w:tcPr>
          <w:p w14:paraId="36C2C5A7" w14:textId="77777777" w:rsidR="00A3495A" w:rsidRPr="00B27C71" w:rsidRDefault="00A3495A" w:rsidP="00FF1C7B">
            <w:pPr>
              <w:ind w:firstLine="0"/>
            </w:pPr>
            <w:r w:rsidRPr="00B27C71">
              <w:t>95%</w:t>
            </w:r>
          </w:p>
        </w:tc>
        <w:tc>
          <w:tcPr>
            <w:tcW w:w="1262" w:type="dxa"/>
          </w:tcPr>
          <w:p w14:paraId="692565AB" w14:textId="77777777" w:rsidR="00A3495A" w:rsidRPr="00B27C71" w:rsidRDefault="00A3495A" w:rsidP="00FF1C7B">
            <w:pPr>
              <w:ind w:firstLine="0"/>
            </w:pPr>
            <w:r w:rsidRPr="00B27C71">
              <w:t>90%</w:t>
            </w:r>
          </w:p>
        </w:tc>
        <w:tc>
          <w:tcPr>
            <w:tcW w:w="1424" w:type="dxa"/>
          </w:tcPr>
          <w:p w14:paraId="5ABA2E55" w14:textId="77777777" w:rsidR="00A3495A" w:rsidRPr="00B27C71" w:rsidRDefault="00A3495A" w:rsidP="00FF1C7B">
            <w:pPr>
              <w:ind w:firstLine="0"/>
            </w:pPr>
            <w:r w:rsidRPr="00B27C71">
              <w:t>92%</w:t>
            </w:r>
          </w:p>
        </w:tc>
      </w:tr>
      <w:tr w:rsidR="00A3495A" w:rsidRPr="00B27C71" w14:paraId="133F7DC8" w14:textId="77777777" w:rsidTr="00FF1C7B">
        <w:tc>
          <w:tcPr>
            <w:tcW w:w="1606" w:type="dxa"/>
          </w:tcPr>
          <w:p w14:paraId="41A2831A" w14:textId="77777777" w:rsidR="00A3495A" w:rsidRPr="00194BEB" w:rsidRDefault="00A3495A" w:rsidP="00FF1C7B">
            <w:pPr>
              <w:ind w:firstLine="0"/>
              <w:rPr>
                <w:b/>
                <w:bCs/>
                <w:i/>
                <w:iCs/>
                <w:szCs w:val="24"/>
              </w:rPr>
            </w:pPr>
            <w:r w:rsidRPr="00194BEB">
              <w:rPr>
                <w:b/>
                <w:bCs/>
                <w:i/>
                <w:iCs/>
                <w:szCs w:val="24"/>
              </w:rPr>
              <w:t>Normal</w:t>
            </w:r>
          </w:p>
        </w:tc>
        <w:tc>
          <w:tcPr>
            <w:tcW w:w="1402" w:type="dxa"/>
          </w:tcPr>
          <w:p w14:paraId="128C5B88" w14:textId="77777777" w:rsidR="00A3495A" w:rsidRPr="00B27C71" w:rsidRDefault="00A3495A" w:rsidP="00FF1C7B">
            <w:pPr>
              <w:ind w:firstLine="0"/>
            </w:pPr>
            <w:r w:rsidRPr="00B27C71">
              <w:t>6.7%</w:t>
            </w:r>
          </w:p>
        </w:tc>
        <w:tc>
          <w:tcPr>
            <w:tcW w:w="1556" w:type="dxa"/>
          </w:tcPr>
          <w:p w14:paraId="2DA03724" w14:textId="77777777" w:rsidR="00A3495A" w:rsidRPr="00B27C71" w:rsidRDefault="00A3495A" w:rsidP="00FF1C7B">
            <w:pPr>
              <w:ind w:firstLine="0"/>
            </w:pPr>
            <w:r w:rsidRPr="00B27C71">
              <w:t>93.3%</w:t>
            </w:r>
          </w:p>
        </w:tc>
        <w:tc>
          <w:tcPr>
            <w:tcW w:w="1527" w:type="dxa"/>
          </w:tcPr>
          <w:p w14:paraId="76702589" w14:textId="77777777" w:rsidR="00A3495A" w:rsidRPr="00B27C71" w:rsidRDefault="00A3495A" w:rsidP="00FF1C7B">
            <w:pPr>
              <w:ind w:firstLine="0"/>
            </w:pPr>
            <w:r w:rsidRPr="00B27C71">
              <w:t>86%</w:t>
            </w:r>
          </w:p>
        </w:tc>
        <w:tc>
          <w:tcPr>
            <w:tcW w:w="1262" w:type="dxa"/>
          </w:tcPr>
          <w:p w14:paraId="475CE138" w14:textId="77777777" w:rsidR="00A3495A" w:rsidRPr="00B27C71" w:rsidRDefault="00A3495A" w:rsidP="00FF1C7B">
            <w:pPr>
              <w:ind w:firstLine="0"/>
            </w:pPr>
            <w:r w:rsidRPr="00B27C71">
              <w:t>93%</w:t>
            </w:r>
          </w:p>
        </w:tc>
        <w:tc>
          <w:tcPr>
            <w:tcW w:w="1424" w:type="dxa"/>
          </w:tcPr>
          <w:p w14:paraId="51390346" w14:textId="77777777" w:rsidR="00A3495A" w:rsidRPr="00B27C71" w:rsidRDefault="00A3495A" w:rsidP="00FF1C7B">
            <w:pPr>
              <w:ind w:firstLine="0"/>
            </w:pPr>
            <w:r w:rsidRPr="00B27C71">
              <w:t>89%</w:t>
            </w:r>
          </w:p>
        </w:tc>
      </w:tr>
      <w:tr w:rsidR="00A3495A" w:rsidRPr="00B27C71" w14:paraId="62585726" w14:textId="77777777" w:rsidTr="00FF1C7B">
        <w:tc>
          <w:tcPr>
            <w:tcW w:w="1606" w:type="dxa"/>
          </w:tcPr>
          <w:p w14:paraId="05C923F9" w14:textId="77777777" w:rsidR="00A3495A" w:rsidRPr="00194BEB" w:rsidRDefault="00A3495A" w:rsidP="00FF1C7B">
            <w:pPr>
              <w:ind w:firstLine="0"/>
              <w:rPr>
                <w:b/>
                <w:bCs/>
                <w:i/>
                <w:iCs/>
                <w:szCs w:val="24"/>
              </w:rPr>
            </w:pPr>
            <w:r w:rsidRPr="00194BEB">
              <w:rPr>
                <w:b/>
                <w:bCs/>
                <w:i/>
                <w:iCs/>
                <w:szCs w:val="24"/>
              </w:rPr>
              <w:t>Aggressive</w:t>
            </w:r>
          </w:p>
        </w:tc>
        <w:tc>
          <w:tcPr>
            <w:tcW w:w="1402" w:type="dxa"/>
          </w:tcPr>
          <w:p w14:paraId="1075B16C" w14:textId="77777777" w:rsidR="00A3495A" w:rsidRPr="00B27C71" w:rsidRDefault="00A3495A" w:rsidP="00FF1C7B">
            <w:pPr>
              <w:ind w:firstLine="0"/>
            </w:pPr>
            <w:r w:rsidRPr="00B27C71">
              <w:t>6.3%</w:t>
            </w:r>
          </w:p>
        </w:tc>
        <w:tc>
          <w:tcPr>
            <w:tcW w:w="1556" w:type="dxa"/>
          </w:tcPr>
          <w:p w14:paraId="0E2424EC" w14:textId="77777777" w:rsidR="00A3495A" w:rsidRPr="00B27C71" w:rsidRDefault="00A3495A" w:rsidP="00FF1C7B">
            <w:pPr>
              <w:ind w:firstLine="0"/>
            </w:pPr>
            <w:r w:rsidRPr="00B27C71">
              <w:t>93.7%</w:t>
            </w:r>
          </w:p>
        </w:tc>
        <w:tc>
          <w:tcPr>
            <w:tcW w:w="1527" w:type="dxa"/>
          </w:tcPr>
          <w:p w14:paraId="1BA93D6A" w14:textId="77777777" w:rsidR="00A3495A" w:rsidRPr="00B27C71" w:rsidRDefault="00A3495A" w:rsidP="00FF1C7B">
            <w:pPr>
              <w:ind w:firstLine="0"/>
            </w:pPr>
            <w:r w:rsidRPr="00B27C71">
              <w:t>96%</w:t>
            </w:r>
          </w:p>
        </w:tc>
        <w:tc>
          <w:tcPr>
            <w:tcW w:w="1262" w:type="dxa"/>
          </w:tcPr>
          <w:p w14:paraId="46A5D084" w14:textId="77777777" w:rsidR="00A3495A" w:rsidRPr="00B27C71" w:rsidRDefault="00A3495A" w:rsidP="00FF1C7B">
            <w:pPr>
              <w:ind w:firstLine="0"/>
            </w:pPr>
            <w:r w:rsidRPr="00B27C71">
              <w:t>94%</w:t>
            </w:r>
          </w:p>
        </w:tc>
        <w:tc>
          <w:tcPr>
            <w:tcW w:w="1424" w:type="dxa"/>
          </w:tcPr>
          <w:p w14:paraId="623D3CF4" w14:textId="77777777" w:rsidR="00A3495A" w:rsidRPr="00B27C71" w:rsidRDefault="00A3495A" w:rsidP="00FF1C7B">
            <w:pPr>
              <w:keepNext/>
              <w:ind w:firstLine="0"/>
            </w:pPr>
            <w:r w:rsidRPr="00B27C71">
              <w:t>95%</w:t>
            </w:r>
          </w:p>
        </w:tc>
      </w:tr>
    </w:tbl>
    <w:p w14:paraId="721425F7" w14:textId="77777777" w:rsidR="00A3495A" w:rsidRPr="00B27C71" w:rsidRDefault="00A3495A" w:rsidP="00E86ACB">
      <w:pPr>
        <w:pStyle w:val="Caption"/>
      </w:pPr>
    </w:p>
    <w:p w14:paraId="0A017AC8" w14:textId="2789DD91" w:rsidR="00A3495A" w:rsidRPr="00B27C71" w:rsidRDefault="00A3495A" w:rsidP="00E86ACB">
      <w:pPr>
        <w:pStyle w:val="Caption"/>
      </w:pPr>
      <w:bookmarkStart w:id="334" w:name="_Toc175516502"/>
      <w:r w:rsidRPr="00B27C71">
        <w:t xml:space="preserve">Tabela </w:t>
      </w:r>
      <w:r w:rsidR="009814FA">
        <w:fldChar w:fldCharType="begin"/>
      </w:r>
      <w:r w:rsidR="009814FA">
        <w:instrText xml:space="preserve"> SEQ Tabela \* ARABIC </w:instrText>
      </w:r>
      <w:r w:rsidR="009814FA">
        <w:fldChar w:fldCharType="separate"/>
      </w:r>
      <w:r w:rsidR="002C1745">
        <w:rPr>
          <w:noProof/>
        </w:rPr>
        <w:t>11</w:t>
      </w:r>
      <w:r w:rsidR="009814FA">
        <w:fldChar w:fldCharType="end"/>
      </w:r>
      <w:r w:rsidRPr="00B27C71">
        <w:t xml:space="preserve"> - Resultados por classe do modelo </w:t>
      </w:r>
      <w:r w:rsidRPr="00194BEB">
        <w:rPr>
          <w:i/>
        </w:rPr>
        <w:t>Stacked</w:t>
      </w:r>
      <w:r w:rsidR="00194BEB">
        <w:t xml:space="preserve"> </w:t>
      </w:r>
      <w:r w:rsidRPr="00B27C71">
        <w:t>LSTM (Segunda abordagem)</w:t>
      </w:r>
      <w:bookmarkEnd w:id="334"/>
    </w:p>
    <w:p w14:paraId="75CFFC7B" w14:textId="77777777" w:rsidR="00A3495A" w:rsidRPr="00B27C71" w:rsidRDefault="00A3495A" w:rsidP="00A3495A">
      <w:pPr>
        <w:keepNext/>
        <w:ind w:firstLine="0"/>
      </w:pPr>
      <w:r w:rsidRPr="00B27C71">
        <w:rPr>
          <w:noProof/>
        </w:rPr>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8"/>
                    <a:stretch>
                      <a:fillRect/>
                    </a:stretch>
                  </pic:blipFill>
                  <pic:spPr>
                    <a:xfrm>
                      <a:off x="0" y="0"/>
                      <a:ext cx="5579745" cy="3569970"/>
                    </a:xfrm>
                    <a:prstGeom prst="rect">
                      <a:avLst/>
                    </a:prstGeom>
                  </pic:spPr>
                </pic:pic>
              </a:graphicData>
            </a:graphic>
          </wp:inline>
        </w:drawing>
      </w:r>
    </w:p>
    <w:p w14:paraId="4715F2DE" w14:textId="6CFE37E2" w:rsidR="00A3495A" w:rsidRPr="00B27C71" w:rsidRDefault="00A3495A" w:rsidP="00E86ACB">
      <w:pPr>
        <w:pStyle w:val="Caption"/>
      </w:pPr>
      <w:bookmarkStart w:id="335" w:name="_Toc175516474"/>
      <w:r w:rsidRPr="00B27C71">
        <w:t xml:space="preserve">Figura </w:t>
      </w:r>
      <w:r w:rsidRPr="00B27C71">
        <w:fldChar w:fldCharType="begin"/>
      </w:r>
      <w:r w:rsidRPr="00B27C71">
        <w:instrText xml:space="preserve"> SEQ Figura \* ARABIC </w:instrText>
      </w:r>
      <w:r w:rsidRPr="00B27C71">
        <w:fldChar w:fldCharType="separate"/>
      </w:r>
      <w:r w:rsidR="002A3861">
        <w:rPr>
          <w:noProof/>
        </w:rPr>
        <w:t>35</w:t>
      </w:r>
      <w:r w:rsidRPr="00B27C71">
        <w:fldChar w:fldCharType="end"/>
      </w:r>
      <w:r w:rsidRPr="00B27C71">
        <w:t xml:space="preserve"> - Erro por classe </w:t>
      </w:r>
      <w:r w:rsidRPr="00194BEB">
        <w:rPr>
          <w:i/>
        </w:rPr>
        <w:t>Stacked</w:t>
      </w:r>
      <w:r w:rsidRPr="00B27C71">
        <w:t xml:space="preserve"> LSTM (Segunda abordagem)</w:t>
      </w:r>
      <w:bookmarkEnd w:id="335"/>
    </w:p>
    <w:p w14:paraId="301315FA" w14:textId="77777777" w:rsidR="00A3495A" w:rsidRPr="00B27C71" w:rsidRDefault="00A3495A" w:rsidP="00A3495A"/>
    <w:p w14:paraId="673EDDCD" w14:textId="77777777" w:rsidR="00A3495A" w:rsidRPr="00B27C71" w:rsidRDefault="00A3495A" w:rsidP="00A3495A">
      <w:pPr>
        <w:keepNext/>
        <w:ind w:firstLine="0"/>
      </w:pPr>
      <w:r w:rsidRPr="00B27C71">
        <w:rPr>
          <w:noProof/>
        </w:rPr>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9"/>
                    <a:stretch>
                      <a:fillRect/>
                    </a:stretch>
                  </pic:blipFill>
                  <pic:spPr>
                    <a:xfrm>
                      <a:off x="0" y="0"/>
                      <a:ext cx="5579745" cy="3907790"/>
                    </a:xfrm>
                    <a:prstGeom prst="rect">
                      <a:avLst/>
                    </a:prstGeom>
                  </pic:spPr>
                </pic:pic>
              </a:graphicData>
            </a:graphic>
          </wp:inline>
        </w:drawing>
      </w:r>
    </w:p>
    <w:p w14:paraId="71CFF456" w14:textId="13AF58EE" w:rsidR="00A3495A" w:rsidRPr="00B27C71" w:rsidRDefault="00A3495A" w:rsidP="00E86ACB">
      <w:pPr>
        <w:pStyle w:val="Caption"/>
      </w:pPr>
      <w:bookmarkStart w:id="336" w:name="_Toc175516475"/>
      <w:r w:rsidRPr="00B27C71">
        <w:t xml:space="preserve">Figura </w:t>
      </w:r>
      <w:r w:rsidRPr="00B27C71">
        <w:fldChar w:fldCharType="begin"/>
      </w:r>
      <w:r w:rsidRPr="00B27C71">
        <w:instrText xml:space="preserve"> SEQ Figura \* ARABIC </w:instrText>
      </w:r>
      <w:r w:rsidRPr="00B27C71">
        <w:fldChar w:fldCharType="separate"/>
      </w:r>
      <w:r w:rsidR="002A3861">
        <w:rPr>
          <w:noProof/>
        </w:rPr>
        <w:t>36</w:t>
      </w:r>
      <w:r w:rsidRPr="00B27C71">
        <w:fldChar w:fldCharType="end"/>
      </w:r>
      <w:r w:rsidRPr="00B27C71">
        <w:t xml:space="preserve"> - Matriz de Confusão </w:t>
      </w:r>
      <w:r w:rsidRPr="00194BEB">
        <w:rPr>
          <w:i/>
        </w:rPr>
        <w:t>Stacked</w:t>
      </w:r>
      <w:r w:rsidRPr="00B27C71">
        <w:t xml:space="preserve"> LSTM (Segunda abordagem)</w:t>
      </w:r>
      <w:bookmarkEnd w:id="336"/>
    </w:p>
    <w:p w14:paraId="51DD728A" w14:textId="77777777" w:rsidR="00A3495A" w:rsidRPr="00B27C71" w:rsidRDefault="00A3495A" w:rsidP="00A3495A">
      <w:pPr>
        <w:ind w:firstLine="0"/>
      </w:pPr>
    </w:p>
    <w:p w14:paraId="377FF62B" w14:textId="77777777" w:rsidR="00A3495A" w:rsidRPr="00B27C71" w:rsidRDefault="00A3495A" w:rsidP="00A3495A">
      <w:pPr>
        <w:rPr>
          <w:b/>
          <w:bCs/>
        </w:rPr>
      </w:pPr>
      <w:r w:rsidRPr="00B27C71">
        <w:rPr>
          <w:b/>
          <w:bCs/>
        </w:rPr>
        <w:t xml:space="preserve">Bidirecional LSTM </w:t>
      </w:r>
    </w:p>
    <w:p w14:paraId="4313A7E3" w14:textId="77777777" w:rsidR="00A3495A" w:rsidRPr="00B27C71" w:rsidRDefault="00A3495A" w:rsidP="00A3495A">
      <w:pPr>
        <w:ind w:firstLine="0"/>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B27C71" w14:paraId="411C227B" w14:textId="77777777" w:rsidTr="00FF1C7B">
        <w:tc>
          <w:tcPr>
            <w:tcW w:w="1606" w:type="dxa"/>
          </w:tcPr>
          <w:p w14:paraId="641C8841" w14:textId="77777777" w:rsidR="00A3495A" w:rsidRPr="00194BEB" w:rsidRDefault="00A3495A" w:rsidP="00FF1C7B">
            <w:pPr>
              <w:ind w:firstLine="0"/>
              <w:jc w:val="center"/>
              <w:rPr>
                <w:b/>
                <w:bCs/>
                <w:i/>
                <w:iCs/>
                <w:szCs w:val="24"/>
              </w:rPr>
            </w:pPr>
            <w:proofErr w:type="spellStart"/>
            <w:r w:rsidRPr="00194BEB">
              <w:rPr>
                <w:b/>
                <w:bCs/>
                <w:i/>
                <w:iCs/>
                <w:szCs w:val="24"/>
              </w:rPr>
              <w:t>Class</w:t>
            </w:r>
            <w:proofErr w:type="spellEnd"/>
          </w:p>
        </w:tc>
        <w:tc>
          <w:tcPr>
            <w:tcW w:w="1402" w:type="dxa"/>
          </w:tcPr>
          <w:p w14:paraId="35A408D2" w14:textId="77777777" w:rsidR="00A3495A" w:rsidRPr="00194BEB" w:rsidRDefault="00A3495A" w:rsidP="00FF1C7B">
            <w:pPr>
              <w:ind w:firstLine="0"/>
              <w:jc w:val="center"/>
              <w:rPr>
                <w:b/>
                <w:bCs/>
                <w:i/>
                <w:iCs/>
                <w:szCs w:val="24"/>
              </w:rPr>
            </w:pPr>
            <w:r w:rsidRPr="00194BEB">
              <w:rPr>
                <w:b/>
                <w:bCs/>
                <w:i/>
                <w:iCs/>
                <w:szCs w:val="24"/>
              </w:rPr>
              <w:t>PCE</w:t>
            </w:r>
          </w:p>
        </w:tc>
        <w:tc>
          <w:tcPr>
            <w:tcW w:w="1556" w:type="dxa"/>
          </w:tcPr>
          <w:p w14:paraId="70F326A5" w14:textId="77777777" w:rsidR="00A3495A" w:rsidRPr="00194BEB" w:rsidRDefault="00A3495A" w:rsidP="00FF1C7B">
            <w:pPr>
              <w:ind w:firstLine="0"/>
              <w:jc w:val="center"/>
              <w:rPr>
                <w:b/>
                <w:bCs/>
                <w:i/>
                <w:iCs/>
                <w:szCs w:val="24"/>
              </w:rPr>
            </w:pPr>
            <w:proofErr w:type="spellStart"/>
            <w:r w:rsidRPr="00194BEB">
              <w:rPr>
                <w:b/>
                <w:bCs/>
                <w:i/>
                <w:iCs/>
                <w:szCs w:val="24"/>
              </w:rPr>
              <w:t>Accuracy</w:t>
            </w:r>
            <w:proofErr w:type="spellEnd"/>
          </w:p>
        </w:tc>
        <w:tc>
          <w:tcPr>
            <w:tcW w:w="1527" w:type="dxa"/>
          </w:tcPr>
          <w:p w14:paraId="3B1E7749" w14:textId="77777777" w:rsidR="00A3495A" w:rsidRPr="00194BEB" w:rsidRDefault="00A3495A" w:rsidP="00FF1C7B">
            <w:pPr>
              <w:ind w:firstLine="0"/>
              <w:jc w:val="center"/>
              <w:rPr>
                <w:b/>
                <w:bCs/>
                <w:i/>
                <w:iCs/>
                <w:szCs w:val="24"/>
              </w:rPr>
            </w:pPr>
            <w:proofErr w:type="spellStart"/>
            <w:r w:rsidRPr="00194BEB">
              <w:rPr>
                <w:b/>
                <w:bCs/>
                <w:i/>
                <w:iCs/>
                <w:szCs w:val="24"/>
              </w:rPr>
              <w:t>Precison</w:t>
            </w:r>
            <w:proofErr w:type="spellEnd"/>
          </w:p>
        </w:tc>
        <w:tc>
          <w:tcPr>
            <w:tcW w:w="1262" w:type="dxa"/>
          </w:tcPr>
          <w:p w14:paraId="1AD3025D" w14:textId="77777777" w:rsidR="00A3495A" w:rsidRPr="00194BEB" w:rsidRDefault="00A3495A" w:rsidP="00FF1C7B">
            <w:pPr>
              <w:ind w:firstLine="0"/>
              <w:jc w:val="center"/>
              <w:rPr>
                <w:b/>
                <w:bCs/>
                <w:i/>
                <w:iCs/>
                <w:szCs w:val="24"/>
              </w:rPr>
            </w:pPr>
            <w:proofErr w:type="spellStart"/>
            <w:r w:rsidRPr="00194BEB">
              <w:rPr>
                <w:b/>
                <w:bCs/>
                <w:i/>
                <w:iCs/>
                <w:szCs w:val="24"/>
              </w:rPr>
              <w:t>Recall</w:t>
            </w:r>
            <w:proofErr w:type="spellEnd"/>
          </w:p>
        </w:tc>
        <w:tc>
          <w:tcPr>
            <w:tcW w:w="1424" w:type="dxa"/>
          </w:tcPr>
          <w:p w14:paraId="2C0E7145" w14:textId="77777777" w:rsidR="00A3495A" w:rsidRPr="00194BEB" w:rsidRDefault="00A3495A" w:rsidP="00FF1C7B">
            <w:pPr>
              <w:ind w:firstLine="0"/>
              <w:jc w:val="center"/>
              <w:rPr>
                <w:b/>
                <w:bCs/>
                <w:i/>
                <w:iCs/>
                <w:szCs w:val="24"/>
              </w:rPr>
            </w:pPr>
            <w:r w:rsidRPr="00194BEB">
              <w:rPr>
                <w:b/>
                <w:bCs/>
                <w:i/>
                <w:iCs/>
                <w:szCs w:val="24"/>
              </w:rPr>
              <w:t>F1-score</w:t>
            </w:r>
          </w:p>
        </w:tc>
      </w:tr>
      <w:tr w:rsidR="00A3495A" w:rsidRPr="00B27C71" w14:paraId="3A9376F3" w14:textId="77777777" w:rsidTr="00FF1C7B">
        <w:tc>
          <w:tcPr>
            <w:tcW w:w="1606" w:type="dxa"/>
          </w:tcPr>
          <w:p w14:paraId="6F63AE49" w14:textId="77777777" w:rsidR="00A3495A" w:rsidRPr="00194BEB" w:rsidRDefault="00A3495A" w:rsidP="00FF1C7B">
            <w:pPr>
              <w:ind w:firstLine="0"/>
              <w:rPr>
                <w:b/>
                <w:bCs/>
                <w:i/>
                <w:iCs/>
                <w:szCs w:val="24"/>
              </w:rPr>
            </w:pPr>
            <w:r w:rsidRPr="00194BEB">
              <w:rPr>
                <w:b/>
                <w:bCs/>
                <w:i/>
                <w:iCs/>
                <w:szCs w:val="24"/>
              </w:rPr>
              <w:t>Slow</w:t>
            </w:r>
          </w:p>
        </w:tc>
        <w:tc>
          <w:tcPr>
            <w:tcW w:w="1402" w:type="dxa"/>
          </w:tcPr>
          <w:p w14:paraId="5E220C0C" w14:textId="77777777" w:rsidR="00A3495A" w:rsidRPr="00B27C71" w:rsidRDefault="00A3495A" w:rsidP="00FF1C7B">
            <w:pPr>
              <w:ind w:firstLine="0"/>
            </w:pPr>
            <w:r w:rsidRPr="00B27C71">
              <w:t>0.0339</w:t>
            </w:r>
          </w:p>
        </w:tc>
        <w:tc>
          <w:tcPr>
            <w:tcW w:w="1556" w:type="dxa"/>
          </w:tcPr>
          <w:p w14:paraId="5B3506FE" w14:textId="77777777" w:rsidR="00A3495A" w:rsidRPr="00B27C71" w:rsidRDefault="00A3495A" w:rsidP="00FF1C7B">
            <w:pPr>
              <w:ind w:firstLine="0"/>
            </w:pPr>
            <w:r w:rsidRPr="00B27C71">
              <w:t>96.6%</w:t>
            </w:r>
          </w:p>
        </w:tc>
        <w:tc>
          <w:tcPr>
            <w:tcW w:w="1527" w:type="dxa"/>
          </w:tcPr>
          <w:p w14:paraId="1C5A27ED" w14:textId="77777777" w:rsidR="00A3495A" w:rsidRPr="00B27C71" w:rsidRDefault="00A3495A" w:rsidP="00FF1C7B">
            <w:pPr>
              <w:ind w:firstLine="0"/>
            </w:pPr>
            <w:r w:rsidRPr="00B27C71">
              <w:t>97%</w:t>
            </w:r>
          </w:p>
        </w:tc>
        <w:tc>
          <w:tcPr>
            <w:tcW w:w="1262" w:type="dxa"/>
          </w:tcPr>
          <w:p w14:paraId="49BA66EB" w14:textId="77777777" w:rsidR="00A3495A" w:rsidRPr="00B27C71" w:rsidRDefault="00A3495A" w:rsidP="00FF1C7B">
            <w:pPr>
              <w:ind w:firstLine="0"/>
            </w:pPr>
            <w:r w:rsidRPr="00B27C71">
              <w:t>97%</w:t>
            </w:r>
          </w:p>
        </w:tc>
        <w:tc>
          <w:tcPr>
            <w:tcW w:w="1424" w:type="dxa"/>
          </w:tcPr>
          <w:p w14:paraId="0F0B2B94" w14:textId="77777777" w:rsidR="00A3495A" w:rsidRPr="00B27C71" w:rsidRDefault="00A3495A" w:rsidP="00FF1C7B">
            <w:pPr>
              <w:ind w:firstLine="0"/>
            </w:pPr>
            <w:r w:rsidRPr="00B27C71">
              <w:t>97%</w:t>
            </w:r>
          </w:p>
        </w:tc>
      </w:tr>
      <w:tr w:rsidR="00A3495A" w:rsidRPr="00B27C71" w14:paraId="5E051207" w14:textId="77777777" w:rsidTr="00FF1C7B">
        <w:tc>
          <w:tcPr>
            <w:tcW w:w="1606" w:type="dxa"/>
          </w:tcPr>
          <w:p w14:paraId="46472C3B" w14:textId="77777777" w:rsidR="00A3495A" w:rsidRPr="00194BEB" w:rsidRDefault="00A3495A" w:rsidP="00FF1C7B">
            <w:pPr>
              <w:ind w:firstLine="0"/>
              <w:rPr>
                <w:b/>
                <w:bCs/>
                <w:i/>
                <w:iCs/>
                <w:szCs w:val="24"/>
              </w:rPr>
            </w:pPr>
            <w:r w:rsidRPr="00194BEB">
              <w:rPr>
                <w:b/>
                <w:bCs/>
                <w:i/>
                <w:iCs/>
                <w:szCs w:val="24"/>
              </w:rPr>
              <w:t>Normal</w:t>
            </w:r>
          </w:p>
        </w:tc>
        <w:tc>
          <w:tcPr>
            <w:tcW w:w="1402" w:type="dxa"/>
          </w:tcPr>
          <w:p w14:paraId="3378B91D" w14:textId="77777777" w:rsidR="00A3495A" w:rsidRPr="00B27C71" w:rsidRDefault="00A3495A" w:rsidP="00FF1C7B">
            <w:pPr>
              <w:ind w:firstLine="0"/>
            </w:pPr>
            <w:r w:rsidRPr="00B27C71">
              <w:t>0.0512</w:t>
            </w:r>
          </w:p>
        </w:tc>
        <w:tc>
          <w:tcPr>
            <w:tcW w:w="1556" w:type="dxa"/>
          </w:tcPr>
          <w:p w14:paraId="396253AB" w14:textId="77777777" w:rsidR="00A3495A" w:rsidRPr="00B27C71" w:rsidRDefault="00A3495A" w:rsidP="00FF1C7B">
            <w:pPr>
              <w:ind w:firstLine="0"/>
            </w:pPr>
            <w:r w:rsidRPr="00B27C71">
              <w:t>94.9%</w:t>
            </w:r>
          </w:p>
        </w:tc>
        <w:tc>
          <w:tcPr>
            <w:tcW w:w="1527" w:type="dxa"/>
          </w:tcPr>
          <w:p w14:paraId="0C30A190" w14:textId="77777777" w:rsidR="00A3495A" w:rsidRPr="00B27C71" w:rsidRDefault="00A3495A" w:rsidP="00FF1C7B">
            <w:pPr>
              <w:ind w:firstLine="0"/>
            </w:pPr>
            <w:r w:rsidRPr="00B27C71">
              <w:t>96%</w:t>
            </w:r>
          </w:p>
        </w:tc>
        <w:tc>
          <w:tcPr>
            <w:tcW w:w="1262" w:type="dxa"/>
          </w:tcPr>
          <w:p w14:paraId="40B2CE01" w14:textId="77777777" w:rsidR="00A3495A" w:rsidRPr="00B27C71" w:rsidRDefault="00A3495A" w:rsidP="00FF1C7B">
            <w:pPr>
              <w:ind w:firstLine="0"/>
            </w:pPr>
            <w:r w:rsidRPr="00B27C71">
              <w:t>95%</w:t>
            </w:r>
          </w:p>
        </w:tc>
        <w:tc>
          <w:tcPr>
            <w:tcW w:w="1424" w:type="dxa"/>
          </w:tcPr>
          <w:p w14:paraId="2695DB26" w14:textId="77777777" w:rsidR="00A3495A" w:rsidRPr="00B27C71" w:rsidRDefault="00A3495A" w:rsidP="00FF1C7B">
            <w:pPr>
              <w:ind w:firstLine="0"/>
            </w:pPr>
            <w:r w:rsidRPr="00B27C71">
              <w:t>95%</w:t>
            </w:r>
          </w:p>
        </w:tc>
      </w:tr>
      <w:tr w:rsidR="00A3495A" w:rsidRPr="00B27C71" w14:paraId="2E55E9FD" w14:textId="77777777" w:rsidTr="00FF1C7B">
        <w:tc>
          <w:tcPr>
            <w:tcW w:w="1606" w:type="dxa"/>
          </w:tcPr>
          <w:p w14:paraId="03916C7D" w14:textId="77777777" w:rsidR="00A3495A" w:rsidRPr="00194BEB" w:rsidRDefault="00A3495A" w:rsidP="00FF1C7B">
            <w:pPr>
              <w:ind w:firstLine="0"/>
              <w:rPr>
                <w:b/>
                <w:bCs/>
                <w:i/>
                <w:iCs/>
                <w:szCs w:val="24"/>
              </w:rPr>
            </w:pPr>
            <w:r w:rsidRPr="00194BEB">
              <w:rPr>
                <w:b/>
                <w:bCs/>
                <w:i/>
                <w:iCs/>
                <w:szCs w:val="24"/>
              </w:rPr>
              <w:t>Aggressive</w:t>
            </w:r>
          </w:p>
        </w:tc>
        <w:tc>
          <w:tcPr>
            <w:tcW w:w="1402" w:type="dxa"/>
          </w:tcPr>
          <w:p w14:paraId="7CFBB7FF" w14:textId="77777777" w:rsidR="00A3495A" w:rsidRPr="00B27C71" w:rsidRDefault="00A3495A" w:rsidP="00FF1C7B">
            <w:pPr>
              <w:ind w:firstLine="0"/>
            </w:pPr>
            <w:r w:rsidRPr="00B27C71">
              <w:t>0.0291</w:t>
            </w:r>
          </w:p>
        </w:tc>
        <w:tc>
          <w:tcPr>
            <w:tcW w:w="1556" w:type="dxa"/>
          </w:tcPr>
          <w:p w14:paraId="5FCEA181" w14:textId="77777777" w:rsidR="00A3495A" w:rsidRPr="00B27C71" w:rsidRDefault="00A3495A" w:rsidP="00FF1C7B">
            <w:pPr>
              <w:ind w:firstLine="0"/>
            </w:pPr>
            <w:r w:rsidRPr="00B27C71">
              <w:t>97.1%</w:t>
            </w:r>
          </w:p>
        </w:tc>
        <w:tc>
          <w:tcPr>
            <w:tcW w:w="1527" w:type="dxa"/>
          </w:tcPr>
          <w:p w14:paraId="1516B30C" w14:textId="77777777" w:rsidR="00A3495A" w:rsidRPr="00B27C71" w:rsidRDefault="00A3495A" w:rsidP="00FF1C7B">
            <w:pPr>
              <w:ind w:firstLine="0"/>
            </w:pPr>
            <w:r w:rsidRPr="00B27C71">
              <w:t>96%</w:t>
            </w:r>
          </w:p>
        </w:tc>
        <w:tc>
          <w:tcPr>
            <w:tcW w:w="1262" w:type="dxa"/>
          </w:tcPr>
          <w:p w14:paraId="22DF9D64" w14:textId="77777777" w:rsidR="00A3495A" w:rsidRPr="00B27C71" w:rsidRDefault="00A3495A" w:rsidP="00FF1C7B">
            <w:pPr>
              <w:ind w:firstLine="0"/>
            </w:pPr>
            <w:r w:rsidRPr="00B27C71">
              <w:t>97%</w:t>
            </w:r>
          </w:p>
        </w:tc>
        <w:tc>
          <w:tcPr>
            <w:tcW w:w="1424" w:type="dxa"/>
          </w:tcPr>
          <w:p w14:paraId="77A5CA7C" w14:textId="77777777" w:rsidR="00A3495A" w:rsidRPr="00B27C71" w:rsidRDefault="00A3495A" w:rsidP="00FF1C7B">
            <w:pPr>
              <w:keepNext/>
              <w:ind w:firstLine="0"/>
            </w:pPr>
            <w:r w:rsidRPr="00B27C71">
              <w:t>97%</w:t>
            </w:r>
          </w:p>
        </w:tc>
      </w:tr>
    </w:tbl>
    <w:p w14:paraId="30FE5AF7" w14:textId="77777777" w:rsidR="00A3495A" w:rsidRPr="00B27C71" w:rsidRDefault="00A3495A" w:rsidP="00E86ACB">
      <w:pPr>
        <w:pStyle w:val="Caption"/>
      </w:pPr>
    </w:p>
    <w:p w14:paraId="28F47738" w14:textId="6114C0E9" w:rsidR="00A3495A" w:rsidRPr="00B27C71" w:rsidRDefault="00A3495A" w:rsidP="00E86ACB">
      <w:pPr>
        <w:pStyle w:val="Caption"/>
      </w:pPr>
      <w:bookmarkStart w:id="337" w:name="_Toc175516503"/>
      <w:r w:rsidRPr="00B27C71">
        <w:t xml:space="preserve">Tabela </w:t>
      </w:r>
      <w:r w:rsidR="009814FA">
        <w:fldChar w:fldCharType="begin"/>
      </w:r>
      <w:r w:rsidR="009814FA">
        <w:instrText xml:space="preserve"> SEQ Tabela \* ARABIC </w:instrText>
      </w:r>
      <w:r w:rsidR="009814FA">
        <w:fldChar w:fldCharType="separate"/>
      </w:r>
      <w:r w:rsidR="002C1745">
        <w:rPr>
          <w:noProof/>
        </w:rPr>
        <w:t>12</w:t>
      </w:r>
      <w:r w:rsidR="009814FA">
        <w:fldChar w:fldCharType="end"/>
      </w:r>
      <w:r w:rsidRPr="00B27C71">
        <w:t xml:space="preserve"> - Resultados por classe do modelo Bidirecional LSTM (Segunda abordagem)</w:t>
      </w:r>
      <w:bookmarkEnd w:id="337"/>
    </w:p>
    <w:p w14:paraId="458E6FBE" w14:textId="77777777" w:rsidR="00A3495A" w:rsidRPr="00B27C71" w:rsidRDefault="00A3495A" w:rsidP="00A3495A">
      <w:pPr>
        <w:ind w:firstLine="0"/>
      </w:pPr>
    </w:p>
    <w:p w14:paraId="0461A20C" w14:textId="77777777" w:rsidR="00A3495A" w:rsidRPr="00B27C71" w:rsidRDefault="00A3495A" w:rsidP="00A3495A">
      <w:pPr>
        <w:keepNext/>
        <w:ind w:firstLine="0"/>
      </w:pPr>
      <w:r w:rsidRPr="00B27C71">
        <w:rPr>
          <w:noProof/>
        </w:rPr>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0"/>
                    <a:stretch>
                      <a:fillRect/>
                    </a:stretch>
                  </pic:blipFill>
                  <pic:spPr>
                    <a:xfrm>
                      <a:off x="0" y="0"/>
                      <a:ext cx="5579745" cy="3569970"/>
                    </a:xfrm>
                    <a:prstGeom prst="rect">
                      <a:avLst/>
                    </a:prstGeom>
                  </pic:spPr>
                </pic:pic>
              </a:graphicData>
            </a:graphic>
          </wp:inline>
        </w:drawing>
      </w:r>
    </w:p>
    <w:p w14:paraId="3092478E" w14:textId="3F319D32" w:rsidR="00A3495A" w:rsidRPr="00B27C71" w:rsidRDefault="00A3495A" w:rsidP="00E86ACB">
      <w:pPr>
        <w:pStyle w:val="Caption"/>
      </w:pPr>
      <w:bookmarkStart w:id="338" w:name="_Toc175516476"/>
      <w:r w:rsidRPr="00B27C71">
        <w:t xml:space="preserve">Figura </w:t>
      </w:r>
      <w:r w:rsidRPr="00B27C71">
        <w:fldChar w:fldCharType="begin"/>
      </w:r>
      <w:r w:rsidRPr="00B27C71">
        <w:instrText xml:space="preserve"> SEQ Figura \* ARABIC </w:instrText>
      </w:r>
      <w:r w:rsidRPr="00B27C71">
        <w:fldChar w:fldCharType="separate"/>
      </w:r>
      <w:r w:rsidR="002A3861">
        <w:rPr>
          <w:noProof/>
        </w:rPr>
        <w:t>37</w:t>
      </w:r>
      <w:r w:rsidRPr="00B27C71">
        <w:fldChar w:fldCharType="end"/>
      </w:r>
      <w:r w:rsidRPr="00B27C71">
        <w:t xml:space="preserve"> - Erro por classe Bidirecional LSTM (Segunda abordagem)</w:t>
      </w:r>
      <w:bookmarkEnd w:id="338"/>
    </w:p>
    <w:p w14:paraId="76CFD7F7" w14:textId="77777777" w:rsidR="00A3495A" w:rsidRPr="00B27C71" w:rsidRDefault="00A3495A" w:rsidP="00A3495A">
      <w:pPr>
        <w:ind w:firstLine="0"/>
      </w:pPr>
    </w:p>
    <w:p w14:paraId="1E9D2694" w14:textId="77777777" w:rsidR="00A3495A" w:rsidRPr="00B27C71" w:rsidRDefault="00A3495A" w:rsidP="00A3495A">
      <w:pPr>
        <w:keepNext/>
        <w:ind w:firstLine="0"/>
      </w:pPr>
      <w:r w:rsidRPr="00B27C71">
        <w:rPr>
          <w:noProof/>
        </w:rPr>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1"/>
                    <a:stretch>
                      <a:fillRect/>
                    </a:stretch>
                  </pic:blipFill>
                  <pic:spPr>
                    <a:xfrm>
                      <a:off x="0" y="0"/>
                      <a:ext cx="5579745" cy="3907790"/>
                    </a:xfrm>
                    <a:prstGeom prst="rect">
                      <a:avLst/>
                    </a:prstGeom>
                  </pic:spPr>
                </pic:pic>
              </a:graphicData>
            </a:graphic>
          </wp:inline>
        </w:drawing>
      </w:r>
    </w:p>
    <w:p w14:paraId="0DDDBB62" w14:textId="651DF626" w:rsidR="00A3495A" w:rsidRPr="00B27C71" w:rsidRDefault="00A3495A" w:rsidP="00E86ACB">
      <w:pPr>
        <w:pStyle w:val="Caption"/>
      </w:pPr>
      <w:bookmarkStart w:id="339" w:name="_Toc175516477"/>
      <w:r w:rsidRPr="00B27C71">
        <w:t xml:space="preserve">Figura </w:t>
      </w:r>
      <w:r w:rsidRPr="00B27C71">
        <w:fldChar w:fldCharType="begin"/>
      </w:r>
      <w:r w:rsidRPr="00B27C71">
        <w:instrText xml:space="preserve"> SEQ Figura \* ARABIC </w:instrText>
      </w:r>
      <w:r w:rsidRPr="00B27C71">
        <w:fldChar w:fldCharType="separate"/>
      </w:r>
      <w:r w:rsidR="002A3861">
        <w:rPr>
          <w:noProof/>
        </w:rPr>
        <w:t>38</w:t>
      </w:r>
      <w:r w:rsidRPr="00B27C71">
        <w:fldChar w:fldCharType="end"/>
      </w:r>
      <w:r w:rsidRPr="00B27C71">
        <w:t xml:space="preserve"> -Matriz de Confusão Bidirecional LSTM (Segunda abordagem)</w:t>
      </w:r>
      <w:bookmarkEnd w:id="339"/>
    </w:p>
    <w:p w14:paraId="0E6A5A3F" w14:textId="77777777" w:rsidR="00A3495A" w:rsidRPr="00B27C71" w:rsidRDefault="00A3495A" w:rsidP="00A3495A">
      <w:pPr>
        <w:pStyle w:val="Heading5"/>
      </w:pPr>
      <w:r w:rsidRPr="00B27C71">
        <w:t xml:space="preserve"> Análise de resultados</w:t>
      </w:r>
    </w:p>
    <w:p w14:paraId="2114ECD8" w14:textId="77777777" w:rsidR="00A3495A" w:rsidRPr="00B27C71" w:rsidRDefault="00A3495A" w:rsidP="00A3495A">
      <w:r w:rsidRPr="00B27C71">
        <w:t>Nesta seção, discutimos os resultados obtidos e comparamos o desempenho das diferentes arquiteturas de redes neurais. Observamos que:</w:t>
      </w:r>
    </w:p>
    <w:p w14:paraId="1E18A5DA" w14:textId="363C65D7" w:rsidR="008605E6" w:rsidRPr="00B27C71" w:rsidRDefault="004949BF" w:rsidP="005F299B">
      <w:pPr>
        <w:pStyle w:val="Heading2"/>
      </w:pPr>
      <w:bookmarkStart w:id="340" w:name="_Toc175516365"/>
      <w:r w:rsidRPr="00B27C71">
        <w:t>Considerações Finais</w:t>
      </w:r>
      <w:bookmarkEnd w:id="340"/>
    </w:p>
    <w:p w14:paraId="6DA1CBE9" w14:textId="03922AFE" w:rsidR="0043460D" w:rsidRPr="00B27C71" w:rsidRDefault="0043460D" w:rsidP="00C5799C">
      <w:pPr>
        <w:ind w:firstLine="0"/>
      </w:pPr>
    </w:p>
    <w:p w14:paraId="4C7AEF04" w14:textId="77777777" w:rsidR="006F07E8" w:rsidRPr="00B27C71" w:rsidRDefault="006F07E8" w:rsidP="006F07E8">
      <w:pPr>
        <w:pStyle w:val="Heading1"/>
      </w:pPr>
      <w:bookmarkStart w:id="341" w:name="_Ref175171478"/>
      <w:bookmarkStart w:id="342" w:name="_Ref175171586"/>
      <w:bookmarkStart w:id="343" w:name="_Toc170059522"/>
      <w:bookmarkStart w:id="344" w:name="_Hlk173231453"/>
      <w:bookmarkStart w:id="345" w:name="_Toc175516366"/>
      <w:r w:rsidRPr="00B27C71">
        <w:lastRenderedPageBreak/>
        <w:t>Artigo Científico</w:t>
      </w:r>
      <w:bookmarkEnd w:id="341"/>
      <w:bookmarkEnd w:id="342"/>
      <w:bookmarkEnd w:id="345"/>
    </w:p>
    <w:p w14:paraId="394AEF43" w14:textId="39F48BB2" w:rsidR="007234AC" w:rsidRPr="00B27C71" w:rsidRDefault="007234AC" w:rsidP="007234AC">
      <w:r w:rsidRPr="00B27C71">
        <w:t xml:space="preserve">Para complementar o nosso projeto, foi-nos proposto pelos orientadores redigirmos um artigo científico a descrever a nossa abordagem ao problema. Foi </w:t>
      </w:r>
      <w:r w:rsidR="00681CCC" w:rsidRPr="00B27C71">
        <w:t>então</w:t>
      </w:r>
      <w:r w:rsidRPr="00B27C71">
        <w:t xml:space="preserve"> elaborado um artigo intitulado de “</w:t>
      </w:r>
      <w:proofErr w:type="spellStart"/>
      <w:r w:rsidRPr="00B27C71">
        <w:t>An</w:t>
      </w:r>
      <w:proofErr w:type="spellEnd"/>
      <w:r w:rsidRPr="00B27C71">
        <w:t xml:space="preserve"> LSTM-</w:t>
      </w:r>
      <w:proofErr w:type="spellStart"/>
      <w:r w:rsidRPr="00B27C71">
        <w:t>Based</w:t>
      </w:r>
      <w:proofErr w:type="spellEnd"/>
      <w:r w:rsidRPr="00B27C71">
        <w:t xml:space="preserve"> </w:t>
      </w:r>
      <w:proofErr w:type="spellStart"/>
      <w:r w:rsidRPr="00B27C71">
        <w:t>Approach</w:t>
      </w:r>
      <w:proofErr w:type="spellEnd"/>
      <w:r w:rsidRPr="00B27C71">
        <w:t xml:space="preserve"> for </w:t>
      </w:r>
      <w:proofErr w:type="spellStart"/>
      <w:r w:rsidRPr="00B27C71">
        <w:t>Driving</w:t>
      </w:r>
      <w:proofErr w:type="spellEnd"/>
      <w:r w:rsidRPr="00B27C71">
        <w:t xml:space="preserve"> </w:t>
      </w:r>
      <w:proofErr w:type="spellStart"/>
      <w:r w:rsidRPr="00B27C71">
        <w:t>Behaviour</w:t>
      </w:r>
      <w:proofErr w:type="spellEnd"/>
      <w:r w:rsidRPr="00B27C71">
        <w:t xml:space="preserve"> </w:t>
      </w:r>
      <w:proofErr w:type="spellStart"/>
      <w:r w:rsidRPr="00B27C71">
        <w:t>Classification</w:t>
      </w:r>
      <w:proofErr w:type="spellEnd"/>
      <w:r w:rsidRPr="00B27C71">
        <w:t xml:space="preserve">”. O objetivo principal do artigo foi explicar </w:t>
      </w:r>
      <w:r w:rsidR="00D91CCB" w:rsidRPr="00B27C71">
        <w:t>a forma como implementamos o nosso projeto.</w:t>
      </w:r>
    </w:p>
    <w:p w14:paraId="562FC14F" w14:textId="2B98D23F" w:rsidR="00D45AD6" w:rsidRPr="00B27C71" w:rsidRDefault="00D45AD6" w:rsidP="00D45AD6">
      <w:pPr>
        <w:jc w:val="center"/>
      </w:pPr>
      <w:r w:rsidRPr="00B27C71">
        <w:object w:dxaOrig="2745" w:dyaOrig="810" w14:anchorId="7BC074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25pt;height:40.5pt" o:ole="">
            <v:imagedata r:id="rId62" o:title=""/>
          </v:shape>
          <o:OLEObject Type="Embed" ProgID="Package" ShapeID="_x0000_i1025" DrawAspect="Content" ObjectID="_1786130098" r:id="rId63"/>
        </w:object>
      </w:r>
    </w:p>
    <w:p w14:paraId="64A36A6F" w14:textId="10D9CE6E" w:rsidR="006F07E8" w:rsidRPr="00B27C71" w:rsidRDefault="006F07E8" w:rsidP="006F07E8">
      <w:pPr>
        <w:pStyle w:val="Heading2"/>
      </w:pPr>
      <w:bookmarkStart w:id="346" w:name="_Toc175516367"/>
      <w:r w:rsidRPr="00B27C71">
        <w:t>Objetivos do Artigo</w:t>
      </w:r>
      <w:bookmarkEnd w:id="346"/>
      <w:r w:rsidRPr="00B27C71">
        <w:t xml:space="preserve"> </w:t>
      </w:r>
    </w:p>
    <w:p w14:paraId="5D922909" w14:textId="4D73DAC2" w:rsidR="002B3776" w:rsidRPr="00B27C71" w:rsidRDefault="002B3776" w:rsidP="002B3776">
      <w:r w:rsidRPr="00B27C71">
        <w:t>Como referido anteriormente, o principal objetivo do artigo é a descrição da nossa abordagem e os resultados que conseguimos obter. Alem disso o artigo visou contribuir com novas metodologias na área de classificação de problemas de condução de modo a enriqueces a literatura já existente.</w:t>
      </w:r>
    </w:p>
    <w:p w14:paraId="03435171" w14:textId="7F5BD55A" w:rsidR="006F07E8" w:rsidRPr="00B27C71" w:rsidRDefault="006F07E8" w:rsidP="006F07E8">
      <w:pPr>
        <w:pStyle w:val="Heading2"/>
      </w:pPr>
      <w:bookmarkStart w:id="347" w:name="_Toc175516368"/>
      <w:r w:rsidRPr="00B27C71">
        <w:t>Metodologi</w:t>
      </w:r>
      <w:r w:rsidR="002B3776" w:rsidRPr="00B27C71">
        <w:t>a</w:t>
      </w:r>
      <w:bookmarkEnd w:id="347"/>
    </w:p>
    <w:p w14:paraId="2652441B" w14:textId="1BB55DE1" w:rsidR="002B3776" w:rsidRPr="00B27C71" w:rsidRDefault="002B3776" w:rsidP="002B3776">
      <w:r w:rsidRPr="00B27C71">
        <w:t>Para a elaboração do artigo, seguimos uma estrutura rigorosa, baseada em:</w:t>
      </w:r>
    </w:p>
    <w:p w14:paraId="3D0B9680" w14:textId="31775D0B" w:rsidR="002B3776" w:rsidRPr="00B27C71" w:rsidRDefault="002B3776" w:rsidP="002B3776">
      <w:r w:rsidRPr="00B27C71">
        <w:t xml:space="preserve">    </w:t>
      </w:r>
      <w:r w:rsidRPr="00B27C71">
        <w:rPr>
          <w:b/>
          <w:bCs/>
        </w:rPr>
        <w:t>Revisão Bibliográfica</w:t>
      </w:r>
      <w:r w:rsidRPr="00B27C71">
        <w:t>: Levantamento d</w:t>
      </w:r>
      <w:r w:rsidR="00397DFC" w:rsidRPr="00B27C71">
        <w:t>a</w:t>
      </w:r>
      <w:r w:rsidRPr="00B27C71">
        <w:t xml:space="preserve"> literatura relevante</w:t>
      </w:r>
      <w:r w:rsidR="00397DFC" w:rsidRPr="00B27C71">
        <w:t xml:space="preserve"> já existente </w:t>
      </w:r>
      <w:r w:rsidRPr="00B27C71">
        <w:t>para</w:t>
      </w:r>
      <w:r w:rsidR="00397DFC" w:rsidRPr="00B27C71">
        <w:t xml:space="preserve"> contrastar com o nosso artigo</w:t>
      </w:r>
      <w:r w:rsidRPr="00B27C71">
        <w:t>.</w:t>
      </w:r>
    </w:p>
    <w:p w14:paraId="00998C6A" w14:textId="77777777" w:rsidR="002B3776" w:rsidRPr="00B27C71" w:rsidRDefault="002B3776" w:rsidP="002B3776">
      <w:r w:rsidRPr="00B27C71">
        <w:t xml:space="preserve">    </w:t>
      </w:r>
      <w:r w:rsidRPr="00B27C71">
        <w:rPr>
          <w:b/>
          <w:bCs/>
        </w:rPr>
        <w:t>Metodologia Experimental</w:t>
      </w:r>
      <w:r w:rsidRPr="00B27C71">
        <w:t>: Explicação detalhada dos métodos e técnicas aplicadas para alcançar os resultados discutidos.</w:t>
      </w:r>
    </w:p>
    <w:p w14:paraId="1DAC5ECE" w14:textId="06AA07EE" w:rsidR="002B3776" w:rsidRPr="00B27C71" w:rsidRDefault="002B3776" w:rsidP="002B3776">
      <w:r w:rsidRPr="00B27C71">
        <w:t xml:space="preserve">    </w:t>
      </w:r>
      <w:r w:rsidRPr="00B27C71">
        <w:rPr>
          <w:b/>
          <w:bCs/>
        </w:rPr>
        <w:t>Análise de Resultados</w:t>
      </w:r>
      <w:r w:rsidRPr="00B27C71">
        <w:t xml:space="preserve">: Discussão </w:t>
      </w:r>
      <w:r w:rsidR="00397DFC" w:rsidRPr="00B27C71">
        <w:t>sobre a qualidade dos resultados obtidos.</w:t>
      </w:r>
    </w:p>
    <w:p w14:paraId="68675936" w14:textId="77777777" w:rsidR="002B3776" w:rsidRPr="00B27C71" w:rsidRDefault="002B3776" w:rsidP="002B3776">
      <w:pPr>
        <w:rPr>
          <w:b/>
          <w:bCs/>
        </w:rPr>
      </w:pPr>
      <w:r w:rsidRPr="00B27C71">
        <w:t xml:space="preserve">    </w:t>
      </w:r>
      <w:r w:rsidRPr="00B27C71">
        <w:rPr>
          <w:b/>
          <w:bCs/>
        </w:rPr>
        <w:t>Conclusões</w:t>
      </w:r>
      <w:r w:rsidRPr="00B27C71">
        <w:t>: Síntese das descobertas mais importantes e sugestões para trabalhos futuros.</w:t>
      </w:r>
      <w:r w:rsidRPr="00B27C71">
        <w:rPr>
          <w:b/>
          <w:bCs/>
        </w:rPr>
        <w:t xml:space="preserve"> </w:t>
      </w:r>
    </w:p>
    <w:p w14:paraId="2D58BCB1" w14:textId="13095F08" w:rsidR="006F07E8" w:rsidRPr="00B27C71" w:rsidRDefault="006F07E8" w:rsidP="006F07E8">
      <w:pPr>
        <w:pStyle w:val="Heading2"/>
      </w:pPr>
      <w:bookmarkStart w:id="348" w:name="_Toc175516369"/>
      <w:r w:rsidRPr="00B27C71">
        <w:t>Resultados e Discussão</w:t>
      </w:r>
      <w:bookmarkEnd w:id="348"/>
    </w:p>
    <w:p w14:paraId="3B4B06C5" w14:textId="6867A02F" w:rsidR="006F07E8" w:rsidRPr="00B27C71" w:rsidRDefault="006F07E8" w:rsidP="006F07E8">
      <w:pPr>
        <w:pStyle w:val="Heading2"/>
      </w:pPr>
      <w:bookmarkStart w:id="349" w:name="_Toc175516370"/>
      <w:r w:rsidRPr="00B27C71">
        <w:t>Conclusões e Contributos Científicos</w:t>
      </w:r>
      <w:bookmarkEnd w:id="349"/>
    </w:p>
    <w:p w14:paraId="1E54F17C" w14:textId="12A01739" w:rsidR="006F07E8" w:rsidRPr="00B27C71" w:rsidRDefault="006F07E8" w:rsidP="006F07E8">
      <w:pPr>
        <w:pStyle w:val="Heading2"/>
      </w:pPr>
      <w:bookmarkStart w:id="350" w:name="_Toc175516371"/>
      <w:r w:rsidRPr="00B27C71">
        <w:t>Considerações Finais</w:t>
      </w:r>
      <w:bookmarkEnd w:id="350"/>
    </w:p>
    <w:p w14:paraId="5133727D" w14:textId="77777777" w:rsidR="006F07E8" w:rsidRPr="00B27C71" w:rsidRDefault="006F07E8" w:rsidP="006F07E8"/>
    <w:p w14:paraId="5148D8DA" w14:textId="45DD2B8F" w:rsidR="00E45549" w:rsidRPr="00B27C71" w:rsidRDefault="00E45549" w:rsidP="00FE277C">
      <w:pPr>
        <w:pStyle w:val="Heading1"/>
      </w:pPr>
      <w:bookmarkStart w:id="351" w:name="_Ref175171577"/>
      <w:bookmarkStart w:id="352" w:name="_Toc175516372"/>
      <w:r w:rsidRPr="00B27C71">
        <w:lastRenderedPageBreak/>
        <w:t>Conclus</w:t>
      </w:r>
      <w:r w:rsidR="00BA79B7" w:rsidRPr="00B27C71">
        <w:t>ão e Trabalho Futuro</w:t>
      </w:r>
      <w:bookmarkEnd w:id="343"/>
      <w:bookmarkEnd w:id="351"/>
      <w:bookmarkEnd w:id="352"/>
    </w:p>
    <w:p w14:paraId="2EA75E3A" w14:textId="3D8C6029" w:rsidR="00D45AD6" w:rsidRPr="00B27C71" w:rsidRDefault="00D45AD6" w:rsidP="00D45AD6">
      <w:r w:rsidRPr="00B27C71">
        <w:t>Concluindo, consideramos que os objetivos delineamos para o desenvolvimento deste projeto foram cumpridos através da criação e treino de várias arquiteturas LSTM para fins comparativos. As arquiteturas desenvolvidas</w:t>
      </w:r>
    </w:p>
    <w:bookmarkEnd w:id="344" w:displacedByCustomXml="next"/>
    <w:bookmarkStart w:id="353" w:name="_Toc175516373"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Default="00FA32CB">
          <w:pPr>
            <w:pStyle w:val="Heading1"/>
          </w:pPr>
          <w:r>
            <w:t>Bibliografia</w:t>
          </w:r>
          <w:bookmarkEnd w:id="353"/>
        </w:p>
        <w:sdt>
          <w:sdtPr>
            <w:id w:val="111145805"/>
            <w:bibliography/>
          </w:sdtPr>
          <w:sdtContent>
            <w:p w14:paraId="463E5373" w14:textId="77777777" w:rsidR="00EA3552" w:rsidRDefault="00E7647E">
              <w:pPr>
                <w:rPr>
                  <w:rFonts w:asciiTheme="minorHAnsi" w:hAnsiTheme="minorHAnsi"/>
                  <w:noProof/>
                  <w:sz w:val="22"/>
                </w:rPr>
              </w:pPr>
              <w:r>
                <w:fldChar w:fldCharType="begin"/>
              </w:r>
              <w:r>
                <w:instrText xml:space="preserve"> BIBLIOGRAPHY \l 2070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EA3552" w14:paraId="2B33ED9F" w14:textId="77777777">
                <w:trPr>
                  <w:divId w:val="275216341"/>
                  <w:tblCellSpacing w:w="15" w:type="dxa"/>
                </w:trPr>
                <w:tc>
                  <w:tcPr>
                    <w:tcW w:w="50" w:type="pct"/>
                    <w:hideMark/>
                  </w:tcPr>
                  <w:p w14:paraId="4A8025E4" w14:textId="2428A493" w:rsidR="00EA3552" w:rsidRDefault="00EA3552">
                    <w:pPr>
                      <w:pStyle w:val="Bibliography"/>
                      <w:rPr>
                        <w:noProof/>
                        <w:szCs w:val="24"/>
                      </w:rPr>
                    </w:pPr>
                    <w:r>
                      <w:rPr>
                        <w:noProof/>
                      </w:rPr>
                      <w:t xml:space="preserve">[1] </w:t>
                    </w:r>
                  </w:p>
                </w:tc>
                <w:tc>
                  <w:tcPr>
                    <w:tcW w:w="0" w:type="auto"/>
                    <w:hideMark/>
                  </w:tcPr>
                  <w:p w14:paraId="313A78AA" w14:textId="77777777" w:rsidR="00EA3552" w:rsidRDefault="00EA3552">
                    <w:pPr>
                      <w:pStyle w:val="Bibliography"/>
                      <w:rPr>
                        <w:noProof/>
                      </w:rPr>
                    </w:pPr>
                    <w:r w:rsidRPr="00EA3552">
                      <w:rPr>
                        <w:noProof/>
                        <w:lang w:val="en-US"/>
                      </w:rPr>
                      <w:t xml:space="preserve">Visual Studio, “Visual Studio Code Frequently Asked Questions,” [Online]. </w:t>
                    </w:r>
                    <w:r>
                      <w:rPr>
                        <w:noProof/>
                      </w:rPr>
                      <w:t>Available: https://code.visualstudio.com/Docs/supporting/faq.</w:t>
                    </w:r>
                  </w:p>
                </w:tc>
              </w:tr>
              <w:tr w:rsidR="00EA3552" w:rsidRPr="00EA3552" w14:paraId="7267D310" w14:textId="77777777">
                <w:trPr>
                  <w:divId w:val="275216341"/>
                  <w:tblCellSpacing w:w="15" w:type="dxa"/>
                </w:trPr>
                <w:tc>
                  <w:tcPr>
                    <w:tcW w:w="50" w:type="pct"/>
                    <w:hideMark/>
                  </w:tcPr>
                  <w:p w14:paraId="022FBAC4" w14:textId="77777777" w:rsidR="00EA3552" w:rsidRDefault="00EA3552">
                    <w:pPr>
                      <w:pStyle w:val="Bibliography"/>
                      <w:rPr>
                        <w:noProof/>
                      </w:rPr>
                    </w:pPr>
                    <w:r>
                      <w:rPr>
                        <w:noProof/>
                      </w:rPr>
                      <w:t xml:space="preserve">[2] </w:t>
                    </w:r>
                  </w:p>
                </w:tc>
                <w:tc>
                  <w:tcPr>
                    <w:tcW w:w="0" w:type="auto"/>
                    <w:hideMark/>
                  </w:tcPr>
                  <w:p w14:paraId="7C1CA80C" w14:textId="77777777" w:rsidR="00EA3552" w:rsidRPr="00EA3552" w:rsidRDefault="00EA3552">
                    <w:pPr>
                      <w:pStyle w:val="Bibliography"/>
                      <w:rPr>
                        <w:noProof/>
                        <w:lang w:val="en-US"/>
                      </w:rPr>
                    </w:pPr>
                    <w:r w:rsidRPr="00EA3552">
                      <w:rPr>
                        <w:noProof/>
                        <w:lang w:val="en-US"/>
                      </w:rPr>
                      <w:t xml:space="preserve">S. J. Russell e P. Norvig, Artificial Intelligence: A Modern Approach, London: Pearson, 2021. </w:t>
                    </w:r>
                  </w:p>
                </w:tc>
              </w:tr>
              <w:tr w:rsidR="00EA3552" w:rsidRPr="00EA3552" w14:paraId="1F727AAA" w14:textId="77777777">
                <w:trPr>
                  <w:divId w:val="275216341"/>
                  <w:tblCellSpacing w:w="15" w:type="dxa"/>
                </w:trPr>
                <w:tc>
                  <w:tcPr>
                    <w:tcW w:w="50" w:type="pct"/>
                    <w:hideMark/>
                  </w:tcPr>
                  <w:p w14:paraId="14190394" w14:textId="77777777" w:rsidR="00EA3552" w:rsidRDefault="00EA3552">
                    <w:pPr>
                      <w:pStyle w:val="Bibliography"/>
                      <w:rPr>
                        <w:noProof/>
                      </w:rPr>
                    </w:pPr>
                    <w:r>
                      <w:rPr>
                        <w:noProof/>
                      </w:rPr>
                      <w:t xml:space="preserve">[3] </w:t>
                    </w:r>
                  </w:p>
                </w:tc>
                <w:tc>
                  <w:tcPr>
                    <w:tcW w:w="0" w:type="auto"/>
                    <w:hideMark/>
                  </w:tcPr>
                  <w:p w14:paraId="1EAAF47F" w14:textId="77777777" w:rsidR="00EA3552" w:rsidRPr="00EA3552" w:rsidRDefault="00EA3552">
                    <w:pPr>
                      <w:pStyle w:val="Bibliography"/>
                      <w:rPr>
                        <w:noProof/>
                        <w:lang w:val="en-US"/>
                      </w:rPr>
                    </w:pPr>
                    <w:r>
                      <w:rPr>
                        <w:noProof/>
                      </w:rPr>
                      <w:t xml:space="preserve">Rodrigo Alves, “Principais bibliotecas do Python para Ciência de Dados,” [Online]. </w:t>
                    </w:r>
                    <w:r w:rsidRPr="00EA3552">
                      <w:rPr>
                        <w:noProof/>
                        <w:lang w:val="en-US"/>
                      </w:rPr>
                      <w:t>Available: https://www.dio.me/articles/principais-bibliotecas-do-python-para-ciencia-de-dados.</w:t>
                    </w:r>
                  </w:p>
                </w:tc>
              </w:tr>
              <w:tr w:rsidR="00EA3552" w:rsidRPr="00EA3552" w14:paraId="1F1FDADE" w14:textId="77777777">
                <w:trPr>
                  <w:divId w:val="275216341"/>
                  <w:tblCellSpacing w:w="15" w:type="dxa"/>
                </w:trPr>
                <w:tc>
                  <w:tcPr>
                    <w:tcW w:w="50" w:type="pct"/>
                    <w:hideMark/>
                  </w:tcPr>
                  <w:p w14:paraId="05D88D06" w14:textId="77777777" w:rsidR="00EA3552" w:rsidRDefault="00EA3552">
                    <w:pPr>
                      <w:pStyle w:val="Bibliography"/>
                      <w:rPr>
                        <w:noProof/>
                      </w:rPr>
                    </w:pPr>
                    <w:r>
                      <w:rPr>
                        <w:noProof/>
                      </w:rPr>
                      <w:t xml:space="preserve">[4] </w:t>
                    </w:r>
                  </w:p>
                </w:tc>
                <w:tc>
                  <w:tcPr>
                    <w:tcW w:w="0" w:type="auto"/>
                    <w:hideMark/>
                  </w:tcPr>
                  <w:p w14:paraId="5FA6DAAC" w14:textId="77777777" w:rsidR="00EA3552" w:rsidRPr="00EA3552" w:rsidRDefault="00EA3552">
                    <w:pPr>
                      <w:pStyle w:val="Bibliography"/>
                      <w:rPr>
                        <w:noProof/>
                        <w:lang w:val="en-US"/>
                      </w:rPr>
                    </w:pPr>
                    <w:r>
                      <w:rPr>
                        <w:noProof/>
                      </w:rPr>
                      <w:t xml:space="preserve">A. G. Modesto, F. C. Almeida, W. S. Corrêa e M. Z. Fortes, “Mapeamento Tecnológico da Aplicação de Redes Neurais para Eficiência Energética de Sistemas de Bombeamento,” 2 2023. </w:t>
                    </w:r>
                    <w:r w:rsidRPr="00EA3552">
                      <w:rPr>
                        <w:noProof/>
                        <w:lang w:val="en-US"/>
                      </w:rPr>
                      <w:t>[Online]. Available: https://www.cc.faccamp.br/ojs-2.4.8-2/index.php/RTA/article/view/1865.</w:t>
                    </w:r>
                  </w:p>
                </w:tc>
              </w:tr>
              <w:tr w:rsidR="00EA3552" w:rsidRPr="00EA3552" w14:paraId="0481E657" w14:textId="77777777">
                <w:trPr>
                  <w:divId w:val="275216341"/>
                  <w:tblCellSpacing w:w="15" w:type="dxa"/>
                </w:trPr>
                <w:tc>
                  <w:tcPr>
                    <w:tcW w:w="50" w:type="pct"/>
                    <w:hideMark/>
                  </w:tcPr>
                  <w:p w14:paraId="241C3D15" w14:textId="77777777" w:rsidR="00EA3552" w:rsidRDefault="00EA3552">
                    <w:pPr>
                      <w:pStyle w:val="Bibliography"/>
                      <w:rPr>
                        <w:noProof/>
                      </w:rPr>
                    </w:pPr>
                    <w:r>
                      <w:rPr>
                        <w:noProof/>
                      </w:rPr>
                      <w:t xml:space="preserve">[5] </w:t>
                    </w:r>
                  </w:p>
                </w:tc>
                <w:tc>
                  <w:tcPr>
                    <w:tcW w:w="0" w:type="auto"/>
                    <w:hideMark/>
                  </w:tcPr>
                  <w:p w14:paraId="6A601E93" w14:textId="77777777" w:rsidR="00EA3552" w:rsidRPr="00EA3552" w:rsidRDefault="00EA3552">
                    <w:pPr>
                      <w:pStyle w:val="Bibliography"/>
                      <w:rPr>
                        <w:noProof/>
                        <w:lang w:val="en-US"/>
                      </w:rPr>
                    </w:pPr>
                    <w:r>
                      <w:rPr>
                        <w:noProof/>
                      </w:rPr>
                      <w:t xml:space="preserve">Microsoft, “Introdução ao Microsoft Teams,” [Online]. </w:t>
                    </w:r>
                    <w:r w:rsidRPr="00EA3552">
                      <w:rPr>
                        <w:noProof/>
                        <w:lang w:val="en-US"/>
                      </w:rPr>
                      <w:t>Available: https://support.microsoft.com/pt-pt/office/introdu%C3%A7%C3%A3o-ao-microsoft-teams-b98d533f-118e-4bae-bf44-3df2470c2b12.</w:t>
                    </w:r>
                  </w:p>
                </w:tc>
              </w:tr>
              <w:tr w:rsidR="00EA3552" w:rsidRPr="00EA3552" w14:paraId="492E93F5" w14:textId="77777777">
                <w:trPr>
                  <w:divId w:val="275216341"/>
                  <w:tblCellSpacing w:w="15" w:type="dxa"/>
                </w:trPr>
                <w:tc>
                  <w:tcPr>
                    <w:tcW w:w="50" w:type="pct"/>
                    <w:hideMark/>
                  </w:tcPr>
                  <w:p w14:paraId="066E5187" w14:textId="77777777" w:rsidR="00EA3552" w:rsidRDefault="00EA3552">
                    <w:pPr>
                      <w:pStyle w:val="Bibliography"/>
                      <w:rPr>
                        <w:noProof/>
                      </w:rPr>
                    </w:pPr>
                    <w:r>
                      <w:rPr>
                        <w:noProof/>
                      </w:rPr>
                      <w:t xml:space="preserve">[6] </w:t>
                    </w:r>
                  </w:p>
                </w:tc>
                <w:tc>
                  <w:tcPr>
                    <w:tcW w:w="0" w:type="auto"/>
                    <w:hideMark/>
                  </w:tcPr>
                  <w:p w14:paraId="513A6B2E" w14:textId="77777777" w:rsidR="00EA3552" w:rsidRPr="00EA3552" w:rsidRDefault="00EA3552">
                    <w:pPr>
                      <w:pStyle w:val="Bibliography"/>
                      <w:rPr>
                        <w:noProof/>
                        <w:lang w:val="en-US"/>
                      </w:rPr>
                    </w:pPr>
                    <w:r>
                      <w:rPr>
                        <w:noProof/>
                      </w:rPr>
                      <w:t xml:space="preserve">Medium, “Processamento de Linguagem Natural com Deep Learning: Uma nova Era | by Savio Teles | Data Hackers,” [Online]. </w:t>
                    </w:r>
                    <w:r w:rsidRPr="00EA3552">
                      <w:rPr>
                        <w:noProof/>
                        <w:lang w:val="en-US"/>
                      </w:rPr>
                      <w:t>Available: https://medium.com/data-hackers/a-revolu%C3%A7%C3%A3o-no-processamento-de-linguagem-natural-com-deep-learning-eba175f64c01.</w:t>
                    </w:r>
                  </w:p>
                </w:tc>
              </w:tr>
              <w:tr w:rsidR="00EA3552" w:rsidRPr="00EA3552" w14:paraId="003B5D67" w14:textId="77777777">
                <w:trPr>
                  <w:divId w:val="275216341"/>
                  <w:tblCellSpacing w:w="15" w:type="dxa"/>
                </w:trPr>
                <w:tc>
                  <w:tcPr>
                    <w:tcW w:w="50" w:type="pct"/>
                    <w:hideMark/>
                  </w:tcPr>
                  <w:p w14:paraId="1AEF0C73" w14:textId="77777777" w:rsidR="00EA3552" w:rsidRDefault="00EA3552">
                    <w:pPr>
                      <w:pStyle w:val="Bibliography"/>
                      <w:rPr>
                        <w:noProof/>
                      </w:rPr>
                    </w:pPr>
                    <w:r>
                      <w:rPr>
                        <w:noProof/>
                      </w:rPr>
                      <w:t xml:space="preserve">[7] </w:t>
                    </w:r>
                  </w:p>
                </w:tc>
                <w:tc>
                  <w:tcPr>
                    <w:tcW w:w="0" w:type="auto"/>
                    <w:hideMark/>
                  </w:tcPr>
                  <w:p w14:paraId="5FBD6793" w14:textId="77777777" w:rsidR="00EA3552" w:rsidRPr="00EA3552" w:rsidRDefault="00EA3552">
                    <w:pPr>
                      <w:pStyle w:val="Bibliography"/>
                      <w:rPr>
                        <w:noProof/>
                        <w:lang w:val="en-US"/>
                      </w:rPr>
                    </w:pPr>
                    <w:r>
                      <w:rPr>
                        <w:noProof/>
                      </w:rPr>
                      <w:t xml:space="preserve">Medium, “OpenCV e TensorFlow, o que são e o melhor modo de aplicar eles | by Diogo Goes Zanetti,” [Online]. </w:t>
                    </w:r>
                    <w:r w:rsidRPr="00EA3552">
                      <w:rPr>
                        <w:noProof/>
                        <w:lang w:val="en-US"/>
                      </w:rPr>
                      <w:t>Available: https://omegadiogo.medium.com/opencv-e-tensorflow-o-que-s%C3%A3o-e-o-melhor-modo-de-aplicar-eles-71db48cc7f43.</w:t>
                    </w:r>
                  </w:p>
                </w:tc>
              </w:tr>
              <w:tr w:rsidR="00EA3552" w:rsidRPr="00EA3552" w14:paraId="5D43F59E" w14:textId="77777777">
                <w:trPr>
                  <w:divId w:val="275216341"/>
                  <w:tblCellSpacing w:w="15" w:type="dxa"/>
                </w:trPr>
                <w:tc>
                  <w:tcPr>
                    <w:tcW w:w="50" w:type="pct"/>
                    <w:hideMark/>
                  </w:tcPr>
                  <w:p w14:paraId="007AFA95" w14:textId="77777777" w:rsidR="00EA3552" w:rsidRDefault="00EA3552">
                    <w:pPr>
                      <w:pStyle w:val="Bibliography"/>
                      <w:rPr>
                        <w:noProof/>
                      </w:rPr>
                    </w:pPr>
                    <w:r>
                      <w:rPr>
                        <w:noProof/>
                      </w:rPr>
                      <w:t xml:space="preserve">[8] </w:t>
                    </w:r>
                  </w:p>
                </w:tc>
                <w:tc>
                  <w:tcPr>
                    <w:tcW w:w="0" w:type="auto"/>
                    <w:hideMark/>
                  </w:tcPr>
                  <w:p w14:paraId="08EBE885" w14:textId="77777777" w:rsidR="00EA3552" w:rsidRPr="00EA3552" w:rsidRDefault="00EA3552">
                    <w:pPr>
                      <w:pStyle w:val="Bibliography"/>
                      <w:rPr>
                        <w:noProof/>
                        <w:lang w:val="en-US"/>
                      </w:rPr>
                    </w:pPr>
                    <w:r>
                      <w:rPr>
                        <w:noProof/>
                      </w:rPr>
                      <w:t xml:space="preserve">Maicon Ramos, “O que é Redes Neurais (Neural Networks)? - Glossário de Automação,” [Online]. </w:t>
                    </w:r>
                    <w:r w:rsidRPr="00EA3552">
                      <w:rPr>
                        <w:noProof/>
                        <w:lang w:val="en-US"/>
                      </w:rPr>
                      <w:t>Available: https://glossario.maiconramos.com/glossario/o-que-e-redes-neurais-neural-networks/.</w:t>
                    </w:r>
                  </w:p>
                </w:tc>
              </w:tr>
              <w:tr w:rsidR="00EA3552" w:rsidRPr="00EA3552" w14:paraId="5647AD29" w14:textId="77777777">
                <w:trPr>
                  <w:divId w:val="275216341"/>
                  <w:tblCellSpacing w:w="15" w:type="dxa"/>
                </w:trPr>
                <w:tc>
                  <w:tcPr>
                    <w:tcW w:w="50" w:type="pct"/>
                    <w:hideMark/>
                  </w:tcPr>
                  <w:p w14:paraId="13328F82" w14:textId="77777777" w:rsidR="00EA3552" w:rsidRDefault="00EA3552">
                    <w:pPr>
                      <w:pStyle w:val="Bibliography"/>
                      <w:rPr>
                        <w:noProof/>
                      </w:rPr>
                    </w:pPr>
                    <w:r>
                      <w:rPr>
                        <w:noProof/>
                      </w:rPr>
                      <w:lastRenderedPageBreak/>
                      <w:t xml:space="preserve">[9] </w:t>
                    </w:r>
                  </w:p>
                </w:tc>
                <w:tc>
                  <w:tcPr>
                    <w:tcW w:w="0" w:type="auto"/>
                    <w:hideMark/>
                  </w:tcPr>
                  <w:p w14:paraId="15B8314A" w14:textId="77777777" w:rsidR="00EA3552" w:rsidRPr="00EA3552" w:rsidRDefault="00EA3552">
                    <w:pPr>
                      <w:pStyle w:val="Bibliography"/>
                      <w:rPr>
                        <w:noProof/>
                        <w:lang w:val="en-US"/>
                      </w:rPr>
                    </w:pPr>
                    <w:r>
                      <w:rPr>
                        <w:noProof/>
                      </w:rPr>
                      <w:t xml:space="preserve">Lucidchart, “O que é diagramação inteligente?,” [Online]. </w:t>
                    </w:r>
                    <w:r w:rsidRPr="00EA3552">
                      <w:rPr>
                        <w:noProof/>
                        <w:lang w:val="en-US"/>
                      </w:rPr>
                      <w:t>Available: https://www.lucidchart.com/blog/pt/diagramas-inteligentes.</w:t>
                    </w:r>
                  </w:p>
                </w:tc>
              </w:tr>
              <w:tr w:rsidR="00EA3552" w:rsidRPr="00EA3552" w14:paraId="44663B67" w14:textId="77777777">
                <w:trPr>
                  <w:divId w:val="275216341"/>
                  <w:tblCellSpacing w:w="15" w:type="dxa"/>
                </w:trPr>
                <w:tc>
                  <w:tcPr>
                    <w:tcW w:w="50" w:type="pct"/>
                    <w:hideMark/>
                  </w:tcPr>
                  <w:p w14:paraId="16CAF076" w14:textId="77777777" w:rsidR="00EA3552" w:rsidRDefault="00EA3552">
                    <w:pPr>
                      <w:pStyle w:val="Bibliography"/>
                      <w:rPr>
                        <w:noProof/>
                      </w:rPr>
                    </w:pPr>
                    <w:r>
                      <w:rPr>
                        <w:noProof/>
                      </w:rPr>
                      <w:t xml:space="preserve">[10] </w:t>
                    </w:r>
                  </w:p>
                </w:tc>
                <w:tc>
                  <w:tcPr>
                    <w:tcW w:w="0" w:type="auto"/>
                    <w:hideMark/>
                  </w:tcPr>
                  <w:p w14:paraId="0277AE4C" w14:textId="77777777" w:rsidR="00EA3552" w:rsidRPr="00EA3552" w:rsidRDefault="00EA3552">
                    <w:pPr>
                      <w:pStyle w:val="Bibliography"/>
                      <w:rPr>
                        <w:noProof/>
                        <w:lang w:val="en-US"/>
                      </w:rPr>
                    </w:pPr>
                    <w:r>
                      <w:rPr>
                        <w:noProof/>
                      </w:rPr>
                      <w:t xml:space="preserve">INOVAPROJ, “NumPy: A Biblioteca Fundamental para Computação Científica em Python,” [Online]. </w:t>
                    </w:r>
                    <w:r w:rsidRPr="00EA3552">
                      <w:rPr>
                        <w:noProof/>
                        <w:lang w:val="en-US"/>
                      </w:rPr>
                      <w:t>Available: https://www.inovaproj.com.br/engenharia/matem%C3%A1tica-computacional/artigos/numpy-a-biblioteca-fundamental-para-computa%C3%A7%C3%A3o-cient%C3%ADfica-em-python.</w:t>
                    </w:r>
                  </w:p>
                </w:tc>
              </w:tr>
              <w:tr w:rsidR="00EA3552" w:rsidRPr="00EA3552" w14:paraId="22A0757A" w14:textId="77777777">
                <w:trPr>
                  <w:divId w:val="275216341"/>
                  <w:tblCellSpacing w:w="15" w:type="dxa"/>
                </w:trPr>
                <w:tc>
                  <w:tcPr>
                    <w:tcW w:w="50" w:type="pct"/>
                    <w:hideMark/>
                  </w:tcPr>
                  <w:p w14:paraId="2101B531" w14:textId="77777777" w:rsidR="00EA3552" w:rsidRDefault="00EA3552">
                    <w:pPr>
                      <w:pStyle w:val="Bibliography"/>
                      <w:rPr>
                        <w:noProof/>
                      </w:rPr>
                    </w:pPr>
                    <w:r>
                      <w:rPr>
                        <w:noProof/>
                      </w:rPr>
                      <w:t xml:space="preserve">[11] </w:t>
                    </w:r>
                  </w:p>
                </w:tc>
                <w:tc>
                  <w:tcPr>
                    <w:tcW w:w="0" w:type="auto"/>
                    <w:hideMark/>
                  </w:tcPr>
                  <w:p w14:paraId="5990C9F4" w14:textId="77777777" w:rsidR="00EA3552" w:rsidRPr="00EA3552" w:rsidRDefault="00EA3552">
                    <w:pPr>
                      <w:pStyle w:val="Bibliography"/>
                      <w:rPr>
                        <w:noProof/>
                        <w:lang w:val="en-US"/>
                      </w:rPr>
                    </w:pPr>
                    <w:r w:rsidRPr="00EA3552">
                      <w:rPr>
                        <w:noProof/>
                        <w:lang w:val="en-US"/>
                      </w:rPr>
                      <w:t>GeeksforGeeks, “What is LSTM - Long Short Term Memory?,” [Online]. Available: https://www.geeksforgeeks.org/deep-learning-introduction-to-long-short-term-memory/.</w:t>
                    </w:r>
                  </w:p>
                </w:tc>
              </w:tr>
              <w:tr w:rsidR="00EA3552" w:rsidRPr="00EA3552" w14:paraId="08A1913B" w14:textId="77777777">
                <w:trPr>
                  <w:divId w:val="275216341"/>
                  <w:tblCellSpacing w:w="15" w:type="dxa"/>
                </w:trPr>
                <w:tc>
                  <w:tcPr>
                    <w:tcW w:w="50" w:type="pct"/>
                    <w:hideMark/>
                  </w:tcPr>
                  <w:p w14:paraId="00C78903" w14:textId="77777777" w:rsidR="00EA3552" w:rsidRDefault="00EA3552">
                    <w:pPr>
                      <w:pStyle w:val="Bibliography"/>
                      <w:rPr>
                        <w:noProof/>
                      </w:rPr>
                    </w:pPr>
                    <w:r>
                      <w:rPr>
                        <w:noProof/>
                      </w:rPr>
                      <w:t xml:space="preserve">[12] </w:t>
                    </w:r>
                  </w:p>
                </w:tc>
                <w:tc>
                  <w:tcPr>
                    <w:tcW w:w="0" w:type="auto"/>
                    <w:hideMark/>
                  </w:tcPr>
                  <w:p w14:paraId="01DFFAB5" w14:textId="77777777" w:rsidR="00EA3552" w:rsidRPr="00EA3552" w:rsidRDefault="00EA3552">
                    <w:pPr>
                      <w:pStyle w:val="Bibliography"/>
                      <w:rPr>
                        <w:noProof/>
                        <w:lang w:val="en-US"/>
                      </w:rPr>
                    </w:pPr>
                    <w:r w:rsidRPr="00EA3552">
                      <w:rPr>
                        <w:noProof/>
                        <w:lang w:val="en-US"/>
                      </w:rPr>
                      <w:t>GeeksforGeeks, “LSTM Full Form - Long Short-Term Memory,” [Online]. Available: https://www.geeksforgeeks.org/lstm-full-form-long-short-term-memory/.</w:t>
                    </w:r>
                  </w:p>
                </w:tc>
              </w:tr>
              <w:tr w:rsidR="00EA3552" w:rsidRPr="00EA3552" w14:paraId="693B4982" w14:textId="77777777">
                <w:trPr>
                  <w:divId w:val="275216341"/>
                  <w:tblCellSpacing w:w="15" w:type="dxa"/>
                </w:trPr>
                <w:tc>
                  <w:tcPr>
                    <w:tcW w:w="50" w:type="pct"/>
                    <w:hideMark/>
                  </w:tcPr>
                  <w:p w14:paraId="394D2823" w14:textId="77777777" w:rsidR="00EA3552" w:rsidRDefault="00EA3552">
                    <w:pPr>
                      <w:pStyle w:val="Bibliography"/>
                      <w:rPr>
                        <w:noProof/>
                      </w:rPr>
                    </w:pPr>
                    <w:r>
                      <w:rPr>
                        <w:noProof/>
                      </w:rPr>
                      <w:t xml:space="preserve">[13] </w:t>
                    </w:r>
                  </w:p>
                </w:tc>
                <w:tc>
                  <w:tcPr>
                    <w:tcW w:w="0" w:type="auto"/>
                    <w:hideMark/>
                  </w:tcPr>
                  <w:p w14:paraId="60098B8B" w14:textId="77777777" w:rsidR="00EA3552" w:rsidRPr="00EA3552" w:rsidRDefault="00EA3552">
                    <w:pPr>
                      <w:pStyle w:val="Bibliography"/>
                      <w:rPr>
                        <w:noProof/>
                        <w:lang w:val="en-US"/>
                      </w:rPr>
                    </w:pPr>
                    <w:r>
                      <w:rPr>
                        <w:noProof/>
                      </w:rPr>
                      <w:t xml:space="preserve">Didática Tech, “Matplotlib na prática: códigos úteis e comandos essenciais,” [Online]. </w:t>
                    </w:r>
                    <w:r w:rsidRPr="00EA3552">
                      <w:rPr>
                        <w:noProof/>
                        <w:lang w:val="en-US"/>
                      </w:rPr>
                      <w:t>Available: https://didatica.tech/matplotlib-na-pratica-codigos-uteis-e-comandos-essenciais/.</w:t>
                    </w:r>
                  </w:p>
                </w:tc>
              </w:tr>
              <w:tr w:rsidR="00EA3552" w14:paraId="5DB81A85" w14:textId="77777777">
                <w:trPr>
                  <w:divId w:val="275216341"/>
                  <w:tblCellSpacing w:w="15" w:type="dxa"/>
                </w:trPr>
                <w:tc>
                  <w:tcPr>
                    <w:tcW w:w="50" w:type="pct"/>
                    <w:hideMark/>
                  </w:tcPr>
                  <w:p w14:paraId="227FDD4A" w14:textId="77777777" w:rsidR="00EA3552" w:rsidRDefault="00EA3552">
                    <w:pPr>
                      <w:pStyle w:val="Bibliography"/>
                      <w:rPr>
                        <w:noProof/>
                      </w:rPr>
                    </w:pPr>
                    <w:r>
                      <w:rPr>
                        <w:noProof/>
                      </w:rPr>
                      <w:t xml:space="preserve">[14] </w:t>
                    </w:r>
                  </w:p>
                </w:tc>
                <w:tc>
                  <w:tcPr>
                    <w:tcW w:w="0" w:type="auto"/>
                    <w:hideMark/>
                  </w:tcPr>
                  <w:p w14:paraId="1E592A4A" w14:textId="77777777" w:rsidR="00EA3552" w:rsidRDefault="00EA3552">
                    <w:pPr>
                      <w:pStyle w:val="Bibliography"/>
                      <w:rPr>
                        <w:noProof/>
                      </w:rPr>
                    </w:pPr>
                    <w:r>
                      <w:rPr>
                        <w:noProof/>
                      </w:rPr>
                      <w:t>Brainly, “Nessa rede de deep learning a saída de um neurônio é aplicada como entrada no próprio neurônio,” [Online]. Available: https://brainly.com.br/tarefa/56827023.</w:t>
                    </w:r>
                  </w:p>
                </w:tc>
              </w:tr>
              <w:tr w:rsidR="00EA3552" w:rsidRPr="00EA3552" w14:paraId="63988FDE" w14:textId="77777777">
                <w:trPr>
                  <w:divId w:val="275216341"/>
                  <w:tblCellSpacing w:w="15" w:type="dxa"/>
                </w:trPr>
                <w:tc>
                  <w:tcPr>
                    <w:tcW w:w="50" w:type="pct"/>
                    <w:hideMark/>
                  </w:tcPr>
                  <w:p w14:paraId="7ADE3EA6" w14:textId="77777777" w:rsidR="00EA3552" w:rsidRDefault="00EA3552">
                    <w:pPr>
                      <w:pStyle w:val="Bibliography"/>
                      <w:rPr>
                        <w:noProof/>
                      </w:rPr>
                    </w:pPr>
                    <w:r>
                      <w:rPr>
                        <w:noProof/>
                      </w:rPr>
                      <w:t xml:space="preserve">[15] </w:t>
                    </w:r>
                  </w:p>
                </w:tc>
                <w:tc>
                  <w:tcPr>
                    <w:tcW w:w="0" w:type="auto"/>
                    <w:hideMark/>
                  </w:tcPr>
                  <w:p w14:paraId="3B165A72" w14:textId="77777777" w:rsidR="00EA3552" w:rsidRPr="00EA3552" w:rsidRDefault="00EA3552">
                    <w:pPr>
                      <w:pStyle w:val="Bibliography"/>
                      <w:rPr>
                        <w:noProof/>
                        <w:lang w:val="en-US"/>
                      </w:rPr>
                    </w:pPr>
                    <w:r>
                      <w:rPr>
                        <w:noProof/>
                      </w:rPr>
                      <w:t xml:space="preserve">Amazon, “O que é RNN? — Explicação sobre redes neurais recorrentes,” [Online]. </w:t>
                    </w:r>
                    <w:r w:rsidRPr="00EA3552">
                      <w:rPr>
                        <w:noProof/>
                        <w:lang w:val="en-US"/>
                      </w:rPr>
                      <w:t>Available: https://aws.amazon.com/pt/what-is/recurrent-neural-network/.</w:t>
                    </w:r>
                  </w:p>
                </w:tc>
              </w:tr>
              <w:tr w:rsidR="00EA3552" w14:paraId="7D8D7AE6" w14:textId="77777777">
                <w:trPr>
                  <w:divId w:val="275216341"/>
                  <w:tblCellSpacing w:w="15" w:type="dxa"/>
                </w:trPr>
                <w:tc>
                  <w:tcPr>
                    <w:tcW w:w="50" w:type="pct"/>
                    <w:hideMark/>
                  </w:tcPr>
                  <w:p w14:paraId="6ED42A49" w14:textId="77777777" w:rsidR="00EA3552" w:rsidRDefault="00EA3552">
                    <w:pPr>
                      <w:pStyle w:val="Bibliography"/>
                      <w:rPr>
                        <w:noProof/>
                      </w:rPr>
                    </w:pPr>
                    <w:r>
                      <w:rPr>
                        <w:noProof/>
                      </w:rPr>
                      <w:t xml:space="preserve">[16] </w:t>
                    </w:r>
                  </w:p>
                </w:tc>
                <w:tc>
                  <w:tcPr>
                    <w:tcW w:w="0" w:type="auto"/>
                    <w:hideMark/>
                  </w:tcPr>
                  <w:p w14:paraId="5C672F46" w14:textId="77777777" w:rsidR="00EA3552" w:rsidRDefault="00EA3552">
                    <w:pPr>
                      <w:pStyle w:val="Bibliography"/>
                      <w:rPr>
                        <w:noProof/>
                      </w:rPr>
                    </w:pPr>
                    <w:r>
                      <w:rPr>
                        <w:noProof/>
                      </w:rPr>
                      <w:t>Amazon, “O que é Python? – Explicação sobre a linguagem Python,” [Online]. Available: https://aws.amazon.com/pt/what-is/python/.</w:t>
                    </w:r>
                  </w:p>
                </w:tc>
              </w:tr>
              <w:tr w:rsidR="00EA3552" w:rsidRPr="00EA3552" w14:paraId="7402C3F6" w14:textId="77777777">
                <w:trPr>
                  <w:divId w:val="275216341"/>
                  <w:tblCellSpacing w:w="15" w:type="dxa"/>
                </w:trPr>
                <w:tc>
                  <w:tcPr>
                    <w:tcW w:w="50" w:type="pct"/>
                    <w:hideMark/>
                  </w:tcPr>
                  <w:p w14:paraId="37B0CE07" w14:textId="77777777" w:rsidR="00EA3552" w:rsidRDefault="00EA3552">
                    <w:pPr>
                      <w:pStyle w:val="Bibliography"/>
                      <w:rPr>
                        <w:noProof/>
                      </w:rPr>
                    </w:pPr>
                    <w:r>
                      <w:rPr>
                        <w:noProof/>
                      </w:rPr>
                      <w:t xml:space="preserve">[17] </w:t>
                    </w:r>
                  </w:p>
                </w:tc>
                <w:tc>
                  <w:tcPr>
                    <w:tcW w:w="0" w:type="auto"/>
                    <w:hideMark/>
                  </w:tcPr>
                  <w:p w14:paraId="14DCC1C8" w14:textId="77777777" w:rsidR="00EA3552" w:rsidRPr="00EA3552" w:rsidRDefault="00EA3552">
                    <w:pPr>
                      <w:pStyle w:val="Bibliography"/>
                      <w:rPr>
                        <w:noProof/>
                        <w:lang w:val="en-US"/>
                      </w:rPr>
                    </w:pPr>
                    <w:r w:rsidRPr="00EA3552">
                      <w:rPr>
                        <w:noProof/>
                        <w:lang w:val="en-US"/>
                      </w:rPr>
                      <w:t xml:space="preserve">Y. Cai, R. Zhao, H. Wang, L. Chen, Y. Lian e Y. Zhong, “CNN-LSTM Driving Style Classification Model Based on Driver Operation Time Series Data,” </w:t>
                    </w:r>
                    <w:r w:rsidRPr="00EA3552">
                      <w:rPr>
                        <w:i/>
                        <w:iCs/>
                        <w:noProof/>
                        <w:lang w:val="en-US"/>
                      </w:rPr>
                      <w:t xml:space="preserve">IEEE Access, </w:t>
                    </w:r>
                    <w:r w:rsidRPr="00EA3552">
                      <w:rPr>
                        <w:noProof/>
                        <w:lang w:val="en-US"/>
                      </w:rPr>
                      <w:t xml:space="preserve">vol. 11, pp. 16203-16212, 2023. </w:t>
                    </w:r>
                  </w:p>
                </w:tc>
              </w:tr>
              <w:tr w:rsidR="00EA3552" w:rsidRPr="00EA3552" w14:paraId="42D4FB25" w14:textId="77777777">
                <w:trPr>
                  <w:divId w:val="275216341"/>
                  <w:tblCellSpacing w:w="15" w:type="dxa"/>
                </w:trPr>
                <w:tc>
                  <w:tcPr>
                    <w:tcW w:w="50" w:type="pct"/>
                    <w:hideMark/>
                  </w:tcPr>
                  <w:p w14:paraId="292497F3" w14:textId="77777777" w:rsidR="00EA3552" w:rsidRDefault="00EA3552">
                    <w:pPr>
                      <w:pStyle w:val="Bibliography"/>
                      <w:rPr>
                        <w:noProof/>
                      </w:rPr>
                    </w:pPr>
                    <w:r>
                      <w:rPr>
                        <w:noProof/>
                      </w:rPr>
                      <w:lastRenderedPageBreak/>
                      <w:t xml:space="preserve">[18] </w:t>
                    </w:r>
                  </w:p>
                </w:tc>
                <w:tc>
                  <w:tcPr>
                    <w:tcW w:w="0" w:type="auto"/>
                    <w:hideMark/>
                  </w:tcPr>
                  <w:p w14:paraId="7BE6082F" w14:textId="77777777" w:rsidR="00EA3552" w:rsidRPr="00EA3552" w:rsidRDefault="00EA3552">
                    <w:pPr>
                      <w:pStyle w:val="Bibliography"/>
                      <w:rPr>
                        <w:noProof/>
                        <w:lang w:val="en-US"/>
                      </w:rPr>
                    </w:pPr>
                    <w:r w:rsidRPr="00EA3552">
                      <w:rPr>
                        <w:noProof/>
                        <w:lang w:val="en-US"/>
                      </w:rPr>
                      <w:t xml:space="preserve">A. M. Darsono, N. H. Mat Yazi, A. S. Ja’Afar, M. A. Othman e M. I. Ahmad, “Utilizing LSTM Networks for the Prediction of Driver Behavior,” </w:t>
                    </w:r>
                    <w:r w:rsidRPr="00EA3552">
                      <w:rPr>
                        <w:i/>
                        <w:iCs/>
                        <w:noProof/>
                        <w:lang w:val="en-US"/>
                      </w:rPr>
                      <w:t xml:space="preserve">Przeglad Elektrotechniczny, </w:t>
                    </w:r>
                    <w:r w:rsidRPr="00EA3552">
                      <w:rPr>
                        <w:noProof/>
                        <w:lang w:val="en-US"/>
                      </w:rPr>
                      <w:t xml:space="preserve">vol. 2024, nº 4, pp. 182-185, 2024. </w:t>
                    </w:r>
                  </w:p>
                </w:tc>
              </w:tr>
              <w:tr w:rsidR="00EA3552" w:rsidRPr="00EA3552" w14:paraId="3437596E" w14:textId="77777777">
                <w:trPr>
                  <w:divId w:val="275216341"/>
                  <w:tblCellSpacing w:w="15" w:type="dxa"/>
                </w:trPr>
                <w:tc>
                  <w:tcPr>
                    <w:tcW w:w="50" w:type="pct"/>
                    <w:hideMark/>
                  </w:tcPr>
                  <w:p w14:paraId="7FB38EE2" w14:textId="77777777" w:rsidR="00EA3552" w:rsidRDefault="00EA3552">
                    <w:pPr>
                      <w:pStyle w:val="Bibliography"/>
                      <w:rPr>
                        <w:noProof/>
                      </w:rPr>
                    </w:pPr>
                    <w:r>
                      <w:rPr>
                        <w:noProof/>
                      </w:rPr>
                      <w:t xml:space="preserve">[19] </w:t>
                    </w:r>
                  </w:p>
                </w:tc>
                <w:tc>
                  <w:tcPr>
                    <w:tcW w:w="0" w:type="auto"/>
                    <w:hideMark/>
                  </w:tcPr>
                  <w:p w14:paraId="267D6924" w14:textId="77777777" w:rsidR="00EA3552" w:rsidRPr="00EA3552" w:rsidRDefault="00EA3552">
                    <w:pPr>
                      <w:pStyle w:val="Bibliography"/>
                      <w:rPr>
                        <w:noProof/>
                        <w:lang w:val="en-US"/>
                      </w:rPr>
                    </w:pPr>
                    <w:r w:rsidRPr="00EA3552">
                      <w:rPr>
                        <w:noProof/>
                        <w:lang w:val="en-US"/>
                      </w:rPr>
                      <w:t xml:space="preserve">Y. Xing, C. Lv, H. Wang, D. Cao e E. Velenis, “An ensemble deep learning approach for driver lane change intention inference,” </w:t>
                    </w:r>
                    <w:r w:rsidRPr="00EA3552">
                      <w:rPr>
                        <w:i/>
                        <w:iCs/>
                        <w:noProof/>
                        <w:lang w:val="en-US"/>
                      </w:rPr>
                      <w:t xml:space="preserve">Transportation Research Part C: Emerging Technologies, </w:t>
                    </w:r>
                    <w:r w:rsidRPr="00EA3552">
                      <w:rPr>
                        <w:noProof/>
                        <w:lang w:val="en-US"/>
                      </w:rPr>
                      <w:t xml:space="preserve">vol. 115, p. 102615, 6 2020. </w:t>
                    </w:r>
                  </w:p>
                </w:tc>
              </w:tr>
              <w:tr w:rsidR="00EA3552" w:rsidRPr="00EA3552" w14:paraId="3246EACE" w14:textId="77777777">
                <w:trPr>
                  <w:divId w:val="275216341"/>
                  <w:tblCellSpacing w:w="15" w:type="dxa"/>
                </w:trPr>
                <w:tc>
                  <w:tcPr>
                    <w:tcW w:w="50" w:type="pct"/>
                    <w:hideMark/>
                  </w:tcPr>
                  <w:p w14:paraId="4A6E9226" w14:textId="77777777" w:rsidR="00EA3552" w:rsidRDefault="00EA3552">
                    <w:pPr>
                      <w:pStyle w:val="Bibliography"/>
                      <w:rPr>
                        <w:noProof/>
                      </w:rPr>
                    </w:pPr>
                    <w:r>
                      <w:rPr>
                        <w:noProof/>
                      </w:rPr>
                      <w:t xml:space="preserve">[20] </w:t>
                    </w:r>
                  </w:p>
                </w:tc>
                <w:tc>
                  <w:tcPr>
                    <w:tcW w:w="0" w:type="auto"/>
                    <w:hideMark/>
                  </w:tcPr>
                  <w:p w14:paraId="0EE996B2" w14:textId="77777777" w:rsidR="00EA3552" w:rsidRPr="00EA3552" w:rsidRDefault="00EA3552">
                    <w:pPr>
                      <w:pStyle w:val="Bibliography"/>
                      <w:rPr>
                        <w:noProof/>
                        <w:lang w:val="en-US"/>
                      </w:rPr>
                    </w:pPr>
                    <w:r w:rsidRPr="00EA3552">
                      <w:rPr>
                        <w:noProof/>
                        <w:lang w:val="en-US"/>
                      </w:rPr>
                      <w:t xml:space="preserve">M. Shahverdy, M. Fathy, R. Berangi e M. Sabokrou, “Driver behavior detection and classification using deep convolutional neural networks,” </w:t>
                    </w:r>
                    <w:r w:rsidRPr="00EA3552">
                      <w:rPr>
                        <w:i/>
                        <w:iCs/>
                        <w:noProof/>
                        <w:lang w:val="en-US"/>
                      </w:rPr>
                      <w:t xml:space="preserve">Expert Systems with Applications, </w:t>
                    </w:r>
                    <w:r w:rsidRPr="00EA3552">
                      <w:rPr>
                        <w:noProof/>
                        <w:lang w:val="en-US"/>
                      </w:rPr>
                      <w:t xml:space="preserve">vol. 149, p. 113240, 7 2020. </w:t>
                    </w:r>
                  </w:p>
                </w:tc>
              </w:tr>
            </w:tbl>
            <w:p w14:paraId="65AAA6E4" w14:textId="77777777" w:rsidR="00EA3552" w:rsidRPr="00EA3552" w:rsidRDefault="00EA3552">
              <w:pPr>
                <w:divId w:val="275216341"/>
                <w:rPr>
                  <w:rFonts w:eastAsia="Times New Roman"/>
                  <w:noProof/>
                  <w:lang w:val="en-US"/>
                </w:rPr>
              </w:pPr>
            </w:p>
            <w:p w14:paraId="16BE9DA3" w14:textId="4EEFEE23" w:rsidR="00FA32CB" w:rsidRPr="00E7647E" w:rsidRDefault="00E7647E">
              <w:pPr>
                <w:rPr>
                  <w:lang w:val="en-US"/>
                </w:rPr>
              </w:pPr>
              <w:r>
                <w:fldChar w:fldCharType="end"/>
              </w:r>
            </w:p>
          </w:sdtContent>
        </w:sdt>
      </w:sdtContent>
    </w:sdt>
    <w:p w14:paraId="691CA4A3" w14:textId="00C47483" w:rsidR="00EA3552" w:rsidRDefault="00EA3552" w:rsidP="00415796">
      <w:pPr>
        <w:rPr>
          <w:lang w:val="en-US"/>
        </w:rPr>
      </w:pPr>
    </w:p>
    <w:p w14:paraId="0BB67433" w14:textId="77777777" w:rsidR="00EA3552" w:rsidRDefault="00EA3552">
      <w:pPr>
        <w:spacing w:line="276" w:lineRule="auto"/>
        <w:ind w:firstLine="0"/>
        <w:jc w:val="left"/>
        <w:rPr>
          <w:lang w:val="en-US"/>
        </w:rPr>
      </w:pPr>
      <w:r>
        <w:rPr>
          <w:lang w:val="en-US"/>
        </w:rPr>
        <w:br w:type="page"/>
      </w:r>
    </w:p>
    <w:p w14:paraId="4E063BBE" w14:textId="77777777" w:rsidR="00EA3552" w:rsidRPr="00B27C71" w:rsidRDefault="00EA3552" w:rsidP="00EA3552">
      <w:pPr>
        <w:pStyle w:val="Heading1"/>
        <w:numPr>
          <w:ilvl w:val="0"/>
          <w:numId w:val="0"/>
        </w:numPr>
        <w:ind w:left="360" w:hanging="360"/>
      </w:pPr>
      <w:bookmarkStart w:id="354" w:name="_Toc357152326"/>
      <w:bookmarkStart w:id="355" w:name="_Toc357154532"/>
      <w:bookmarkStart w:id="356" w:name="_Toc530601452"/>
      <w:bookmarkStart w:id="357" w:name="_Toc170059523"/>
      <w:bookmarkStart w:id="358" w:name="_Toc175516374"/>
      <w:r w:rsidRPr="00B27C71">
        <w:lastRenderedPageBreak/>
        <w:t>Bibliografia</w:t>
      </w:r>
      <w:bookmarkEnd w:id="354"/>
      <w:bookmarkEnd w:id="355"/>
      <w:bookmarkEnd w:id="356"/>
      <w:r>
        <w:t xml:space="preserve"> Antiga</w:t>
      </w:r>
      <w:bookmarkEnd w:id="358"/>
      <w:r w:rsidRPr="00B27C71">
        <w:t xml:space="preserve"> </w:t>
      </w:r>
      <w:bookmarkEnd w:id="357"/>
    </w:p>
    <w:p w14:paraId="602ED4E5" w14:textId="77777777" w:rsidR="00EA3552" w:rsidRPr="00E86665" w:rsidRDefault="00EA3552" w:rsidP="00EA3552">
      <w:pPr>
        <w:rPr>
          <w:lang w:val="en-US"/>
        </w:rPr>
      </w:pPr>
      <w:r w:rsidRPr="00B27C71">
        <w:t xml:space="preserve">[1] </w:t>
      </w:r>
      <w:r w:rsidRPr="00B27C71">
        <w:rPr>
          <w:i/>
          <w:iCs/>
        </w:rPr>
        <w:t xml:space="preserve">Processamento de Linguagem Natural com Deep Learning: Uma nova Era | </w:t>
      </w:r>
      <w:proofErr w:type="spellStart"/>
      <w:r w:rsidRPr="00B27C71">
        <w:rPr>
          <w:i/>
          <w:iCs/>
        </w:rPr>
        <w:t>by</w:t>
      </w:r>
      <w:proofErr w:type="spellEnd"/>
      <w:r w:rsidRPr="00B27C71">
        <w:rPr>
          <w:i/>
          <w:iCs/>
        </w:rPr>
        <w:t xml:space="preserve"> Savio Teles | Data Hackers | </w:t>
      </w:r>
      <w:proofErr w:type="spellStart"/>
      <w:r w:rsidRPr="00B27C71">
        <w:rPr>
          <w:i/>
          <w:iCs/>
        </w:rPr>
        <w:t>Medium</w:t>
      </w:r>
      <w:proofErr w:type="spellEnd"/>
      <w:r w:rsidRPr="00B27C71">
        <w:t xml:space="preserve">. </w:t>
      </w:r>
      <w:r w:rsidRPr="00E86665">
        <w:rPr>
          <w:lang w:val="en-US"/>
        </w:rPr>
        <w:t xml:space="preserve">(n.d.). Retrieved August 13, 2024, from </w:t>
      </w:r>
      <w:hyperlink r:id="rId64" w:history="1">
        <w:r w:rsidRPr="00E86665">
          <w:rPr>
            <w:rStyle w:val="Hyperlink"/>
            <w:lang w:val="en-US"/>
          </w:rPr>
          <w:t>https://medium.com/data-hackers/a-revolu%C3%A7%C3%A3o-no-processamento-de-linguagem-natural-com-deep-learning-eba175f64c01</w:t>
        </w:r>
      </w:hyperlink>
    </w:p>
    <w:p w14:paraId="7FAA2C1B" w14:textId="77777777" w:rsidR="00EA3552" w:rsidRPr="00E86665" w:rsidRDefault="00EA3552" w:rsidP="00EA3552">
      <w:pPr>
        <w:rPr>
          <w:lang w:val="en-US"/>
        </w:rPr>
      </w:pPr>
      <w:r w:rsidRPr="00B27C71">
        <w:t xml:space="preserve">[2] </w:t>
      </w:r>
      <w:r w:rsidRPr="00B27C71">
        <w:rPr>
          <w:i/>
          <w:iCs/>
        </w:rPr>
        <w:t>O que é Redes Neurais (Neural Networks)? - Glossário de Automação</w:t>
      </w:r>
      <w:r w:rsidRPr="00B27C71">
        <w:t xml:space="preserve">. </w:t>
      </w:r>
      <w:r w:rsidRPr="00E86665">
        <w:rPr>
          <w:lang w:val="en-US"/>
        </w:rPr>
        <w:t>(n.d.). Retrieved August 13, 2024, from https://glossario.maiconramos.com/glossario/o-que-e-redes-neurais-neural-networks/</w:t>
      </w:r>
    </w:p>
    <w:p w14:paraId="3E6AFC9F" w14:textId="77777777" w:rsidR="00EA3552" w:rsidRPr="00E86665" w:rsidRDefault="00EA3552" w:rsidP="00EA3552">
      <w:pPr>
        <w:rPr>
          <w:lang w:val="en-US"/>
        </w:rPr>
      </w:pPr>
      <w:r w:rsidRPr="00B27C71">
        <w:t xml:space="preserve">[3] </w:t>
      </w:r>
      <w:r w:rsidRPr="00B27C71">
        <w:rPr>
          <w:i/>
          <w:iCs/>
        </w:rPr>
        <w:t>O que é RNN? — Explicação sobre redes neurais recorrentes — AWS</w:t>
      </w:r>
      <w:r w:rsidRPr="00B27C71">
        <w:t xml:space="preserve">. </w:t>
      </w:r>
      <w:r w:rsidRPr="00E86665">
        <w:rPr>
          <w:lang w:val="en-US"/>
        </w:rPr>
        <w:t>(n.d.). Retrieved August 13, 2024, from https://aws.amazon.com/pt/what-is/recurrent-neural-network/</w:t>
      </w:r>
    </w:p>
    <w:p w14:paraId="296A407F" w14:textId="77777777" w:rsidR="00EA3552" w:rsidRPr="00B27C71" w:rsidRDefault="00EA3552" w:rsidP="00EA3552">
      <w:r w:rsidRPr="00B27C71">
        <w:t xml:space="preserve">[4] </w:t>
      </w:r>
      <w:r w:rsidRPr="00B27C71">
        <w:rPr>
          <w:i/>
          <w:iCs/>
        </w:rPr>
        <w:t xml:space="preserve">Nessa rede de </w:t>
      </w:r>
      <w:proofErr w:type="spellStart"/>
      <w:r w:rsidRPr="00B27C71">
        <w:rPr>
          <w:i/>
          <w:iCs/>
        </w:rPr>
        <w:t>deep</w:t>
      </w:r>
      <w:proofErr w:type="spellEnd"/>
      <w:r w:rsidRPr="00B27C71">
        <w:rPr>
          <w:i/>
          <w:iCs/>
        </w:rPr>
        <w:t xml:space="preserve"> </w:t>
      </w:r>
      <w:proofErr w:type="spellStart"/>
      <w:r w:rsidRPr="00B27C71">
        <w:rPr>
          <w:i/>
          <w:iCs/>
        </w:rPr>
        <w:t>learning</w:t>
      </w:r>
      <w:proofErr w:type="spellEnd"/>
      <w:r w:rsidRPr="00B27C71">
        <w:rPr>
          <w:i/>
          <w:iCs/>
        </w:rPr>
        <w:t xml:space="preserve"> a saída de um neurônio é aplicada como entrada no próprio neurônio e/ou em - brainly.com.br</w:t>
      </w:r>
      <w:r w:rsidRPr="00B27C71">
        <w:t xml:space="preserve">. (n.d.). </w:t>
      </w:r>
      <w:proofErr w:type="spellStart"/>
      <w:r w:rsidRPr="00B27C71">
        <w:t>Retrieved</w:t>
      </w:r>
      <w:proofErr w:type="spellEnd"/>
      <w:r w:rsidRPr="00B27C71">
        <w:t xml:space="preserve"> </w:t>
      </w:r>
      <w:proofErr w:type="spellStart"/>
      <w:r w:rsidRPr="00B27C71">
        <w:t>August</w:t>
      </w:r>
      <w:proofErr w:type="spellEnd"/>
      <w:r w:rsidRPr="00B27C71">
        <w:t xml:space="preserve"> 13, 2024, </w:t>
      </w:r>
      <w:proofErr w:type="spellStart"/>
      <w:r w:rsidRPr="00B27C71">
        <w:t>from</w:t>
      </w:r>
      <w:proofErr w:type="spellEnd"/>
      <w:r w:rsidRPr="00B27C71">
        <w:t xml:space="preserve"> https://brainly.com.br/tarefa/56827023</w:t>
      </w:r>
    </w:p>
    <w:p w14:paraId="6C390EB8" w14:textId="77777777" w:rsidR="00EA3552" w:rsidRPr="00B27C71" w:rsidRDefault="00EA3552" w:rsidP="00EA3552">
      <w:r w:rsidRPr="00B27C71">
        <w:t xml:space="preserve">[5] Modesto, Á. G., Almeida, F. da C., Corrêa, W. da S., &amp; Fortes, M. Z. (2023). Mapeamento tecnológico da aplicação de redes neurais para eficiência energética de sistemas de bombeamento. Revista de Tecnologia Aplicada, 82–95. </w:t>
      </w:r>
      <w:hyperlink r:id="rId65" w:history="1">
        <w:r w:rsidRPr="00B27C71">
          <w:rPr>
            <w:rStyle w:val="Hyperlink"/>
          </w:rPr>
          <w:t>https://doi.org/10.48005/2237-3713RTA2022V11N3P8295</w:t>
        </w:r>
      </w:hyperlink>
    </w:p>
    <w:p w14:paraId="63F686BA" w14:textId="77777777" w:rsidR="00EA3552" w:rsidRPr="00E86665" w:rsidRDefault="00EA3552" w:rsidP="00EA3552">
      <w:pPr>
        <w:rPr>
          <w:lang w:val="en-US"/>
        </w:rPr>
      </w:pPr>
      <w:r w:rsidRPr="00B27C71">
        <w:t>[6]</w:t>
      </w:r>
      <w:r w:rsidRPr="00B27C71">
        <w:rPr>
          <w:i/>
          <w:iCs/>
        </w:rPr>
        <w:t xml:space="preserve"> O que é </w:t>
      </w:r>
      <w:proofErr w:type="spellStart"/>
      <w:r w:rsidRPr="00B27C71">
        <w:rPr>
          <w:i/>
          <w:iCs/>
        </w:rPr>
        <w:t>Python</w:t>
      </w:r>
      <w:proofErr w:type="spellEnd"/>
      <w:r w:rsidRPr="00B27C71">
        <w:rPr>
          <w:i/>
          <w:iCs/>
        </w:rPr>
        <w:t xml:space="preserve">? – Explicação sobre a linguagem </w:t>
      </w:r>
      <w:proofErr w:type="spellStart"/>
      <w:r w:rsidRPr="00B27C71">
        <w:rPr>
          <w:i/>
          <w:iCs/>
        </w:rPr>
        <w:t>Python</w:t>
      </w:r>
      <w:proofErr w:type="spellEnd"/>
      <w:r w:rsidRPr="00B27C71">
        <w:rPr>
          <w:i/>
          <w:iCs/>
        </w:rPr>
        <w:t xml:space="preserve"> – AWS</w:t>
      </w:r>
      <w:r w:rsidRPr="00B27C71">
        <w:t xml:space="preserve">. </w:t>
      </w:r>
      <w:r w:rsidRPr="00E86665">
        <w:rPr>
          <w:lang w:val="en-US"/>
        </w:rPr>
        <w:t xml:space="preserve">(n.d.). Retrieved August 6, 2024, from </w:t>
      </w:r>
      <w:hyperlink r:id="rId66" w:history="1">
        <w:r w:rsidRPr="00E86665">
          <w:rPr>
            <w:rStyle w:val="Hyperlink"/>
            <w:lang w:val="en-US"/>
          </w:rPr>
          <w:t>https://aws.amazon.com/pt/what-is/python/</w:t>
        </w:r>
      </w:hyperlink>
    </w:p>
    <w:p w14:paraId="039B7E57" w14:textId="77777777" w:rsidR="00EA3552" w:rsidRPr="00E86665" w:rsidRDefault="00EA3552" w:rsidP="00EA3552">
      <w:pPr>
        <w:rPr>
          <w:lang w:val="en-US"/>
        </w:rPr>
      </w:pPr>
      <w:r w:rsidRPr="00E86665">
        <w:rPr>
          <w:lang w:val="en-US"/>
        </w:rPr>
        <w:t xml:space="preserve">[7] </w:t>
      </w:r>
      <w:r w:rsidRPr="00E86665">
        <w:rPr>
          <w:i/>
          <w:iCs/>
          <w:lang w:val="en-US"/>
        </w:rPr>
        <w:t xml:space="preserve">What is Python? it’s Uses and Applications - </w:t>
      </w:r>
      <w:proofErr w:type="spellStart"/>
      <w:r w:rsidRPr="00E86665">
        <w:rPr>
          <w:i/>
          <w:iCs/>
          <w:lang w:val="en-US"/>
        </w:rPr>
        <w:t>GeeksforGeeks</w:t>
      </w:r>
      <w:proofErr w:type="spellEnd"/>
      <w:r w:rsidRPr="00E86665">
        <w:rPr>
          <w:lang w:val="en-US"/>
        </w:rPr>
        <w:t xml:space="preserve">. (n.d.). Retrieved August 6, 2024, from </w:t>
      </w:r>
      <w:hyperlink r:id="rId67" w:history="1">
        <w:r w:rsidRPr="00E86665">
          <w:rPr>
            <w:rStyle w:val="Hyperlink"/>
            <w:lang w:val="en-US"/>
          </w:rPr>
          <w:t>https://www.geeksforgeeks.org/what-is-python/</w:t>
        </w:r>
      </w:hyperlink>
    </w:p>
    <w:p w14:paraId="7F4A913D" w14:textId="77777777" w:rsidR="00EA3552" w:rsidRPr="00E86665" w:rsidRDefault="00EA3552" w:rsidP="00EA3552">
      <w:pPr>
        <w:rPr>
          <w:lang w:val="en-US"/>
        </w:rPr>
      </w:pPr>
      <w:r w:rsidRPr="00B27C71">
        <w:t xml:space="preserve">[8]  </w:t>
      </w:r>
      <w:proofErr w:type="spellStart"/>
      <w:r w:rsidRPr="00B27C71">
        <w:rPr>
          <w:i/>
          <w:iCs/>
        </w:rPr>
        <w:t>NumPy</w:t>
      </w:r>
      <w:proofErr w:type="spellEnd"/>
      <w:r w:rsidRPr="00B27C71">
        <w:rPr>
          <w:i/>
          <w:iCs/>
        </w:rPr>
        <w:t xml:space="preserve">: A Biblioteca Fundamental para Computação Científica em </w:t>
      </w:r>
      <w:proofErr w:type="spellStart"/>
      <w:r w:rsidRPr="00B27C71">
        <w:rPr>
          <w:i/>
          <w:iCs/>
        </w:rPr>
        <w:t>Python</w:t>
      </w:r>
      <w:proofErr w:type="spellEnd"/>
      <w:r w:rsidRPr="00B27C71">
        <w:t xml:space="preserve">. </w:t>
      </w:r>
      <w:r w:rsidRPr="00E86665">
        <w:rPr>
          <w:lang w:val="en-US"/>
        </w:rPr>
        <w:t xml:space="preserve">(n.d.). Retrieved August 15, 2024, from </w:t>
      </w:r>
      <w:hyperlink r:id="rId68" w:history="1">
        <w:r w:rsidRPr="00E86665">
          <w:rPr>
            <w:rStyle w:val="Hyperlink"/>
            <w:lang w:val="en-US"/>
          </w:rPr>
          <w:t>https://www.inovaproj.com.br/engenharia/matem%C3%A1tica-computacional/artigos/numpy-a-biblioteca-fundamental-para-computa%C3%A7%C3%A3o-cient%C3%ADfica-em-python</w:t>
        </w:r>
      </w:hyperlink>
    </w:p>
    <w:p w14:paraId="6AB2D5DB" w14:textId="77777777" w:rsidR="00EA3552" w:rsidRPr="00E86665" w:rsidRDefault="00EA3552" w:rsidP="00EA3552">
      <w:pPr>
        <w:rPr>
          <w:lang w:val="en-US"/>
        </w:rPr>
      </w:pPr>
    </w:p>
    <w:p w14:paraId="69C326C5" w14:textId="77777777" w:rsidR="00EA3552" w:rsidRPr="00E86665" w:rsidRDefault="00EA3552" w:rsidP="00EA3552">
      <w:pPr>
        <w:rPr>
          <w:lang w:val="en-US"/>
        </w:rPr>
      </w:pPr>
      <w:r w:rsidRPr="00B27C71">
        <w:lastRenderedPageBreak/>
        <w:t xml:space="preserve">[9] </w:t>
      </w:r>
      <w:proofErr w:type="spellStart"/>
      <w:r w:rsidRPr="00B27C71">
        <w:t>Matplotlib</w:t>
      </w:r>
      <w:proofErr w:type="spellEnd"/>
      <w:r w:rsidRPr="00B27C71">
        <w:t xml:space="preserve"> na prática: códigos úteis e comandos essenciais - Didática </w:t>
      </w:r>
      <w:proofErr w:type="spellStart"/>
      <w:r w:rsidRPr="00B27C71">
        <w:t>Tech</w:t>
      </w:r>
      <w:proofErr w:type="spellEnd"/>
      <w:r w:rsidRPr="00B27C71">
        <w:t xml:space="preserve">. </w:t>
      </w:r>
      <w:r w:rsidRPr="00E86665">
        <w:rPr>
          <w:lang w:val="en-US"/>
        </w:rPr>
        <w:t xml:space="preserve">(n.d.). Retrieved August 15, 2024, from </w:t>
      </w:r>
      <w:hyperlink r:id="rId69" w:history="1">
        <w:r w:rsidRPr="00E86665">
          <w:rPr>
            <w:rStyle w:val="Hyperlink"/>
            <w:lang w:val="en-US"/>
          </w:rPr>
          <w:t>https://didatica.tech/matplotlib-na-pratica-codigos-uteis-e-comandos-essenciais/</w:t>
        </w:r>
      </w:hyperlink>
    </w:p>
    <w:p w14:paraId="7EB34933" w14:textId="77777777" w:rsidR="00EA3552" w:rsidRPr="00E86665" w:rsidRDefault="00EA3552" w:rsidP="00EA3552">
      <w:pPr>
        <w:rPr>
          <w:lang w:val="en-US"/>
        </w:rPr>
      </w:pPr>
      <w:r w:rsidRPr="00B27C71">
        <w:t xml:space="preserve">[10] Principais bibliotecas do </w:t>
      </w:r>
      <w:proofErr w:type="spellStart"/>
      <w:r w:rsidRPr="00B27C71">
        <w:t>Python</w:t>
      </w:r>
      <w:proofErr w:type="spellEnd"/>
      <w:r w:rsidRPr="00B27C71">
        <w:t xml:space="preserve"> para Ciência de Dados. </w:t>
      </w:r>
      <w:r w:rsidRPr="00E86665">
        <w:rPr>
          <w:lang w:val="en-US"/>
        </w:rPr>
        <w:t xml:space="preserve">(n.d.). Retrieved August 15, 2024, from </w:t>
      </w:r>
      <w:hyperlink r:id="rId70" w:history="1">
        <w:r w:rsidRPr="00E86665">
          <w:rPr>
            <w:rStyle w:val="Hyperlink"/>
            <w:lang w:val="en-US"/>
          </w:rPr>
          <w:t>https://www.dio.me/articles/principais-bibliotecas-do-python-para-ciencia-de-dados</w:t>
        </w:r>
      </w:hyperlink>
    </w:p>
    <w:p w14:paraId="3F0C3079" w14:textId="77777777" w:rsidR="00EA3552" w:rsidRPr="00E86665" w:rsidRDefault="00EA3552" w:rsidP="00EA3552">
      <w:pPr>
        <w:rPr>
          <w:lang w:val="en-US"/>
        </w:rPr>
      </w:pPr>
      <w:r w:rsidRPr="00B27C71">
        <w:t xml:space="preserve">[11] </w:t>
      </w:r>
      <w:proofErr w:type="spellStart"/>
      <w:r w:rsidRPr="00B27C71">
        <w:t>OpenCV</w:t>
      </w:r>
      <w:proofErr w:type="spellEnd"/>
      <w:r w:rsidRPr="00B27C71">
        <w:t xml:space="preserve"> e </w:t>
      </w:r>
      <w:proofErr w:type="spellStart"/>
      <w:r w:rsidRPr="00B27C71">
        <w:t>TensorFlow</w:t>
      </w:r>
      <w:proofErr w:type="spellEnd"/>
      <w:r w:rsidRPr="00B27C71">
        <w:t xml:space="preserve">, o que são e o melhor modo de aplicar eles | </w:t>
      </w:r>
      <w:proofErr w:type="spellStart"/>
      <w:r w:rsidRPr="00B27C71">
        <w:t>by</w:t>
      </w:r>
      <w:proofErr w:type="spellEnd"/>
      <w:r w:rsidRPr="00B27C71">
        <w:t xml:space="preserve"> Diogo Goes </w:t>
      </w:r>
      <w:proofErr w:type="spellStart"/>
      <w:r w:rsidRPr="00B27C71">
        <w:t>Zanetti</w:t>
      </w:r>
      <w:proofErr w:type="spellEnd"/>
      <w:r w:rsidRPr="00B27C71">
        <w:t xml:space="preserve"> | </w:t>
      </w:r>
      <w:proofErr w:type="spellStart"/>
      <w:r w:rsidRPr="00B27C71">
        <w:t>Medium</w:t>
      </w:r>
      <w:proofErr w:type="spellEnd"/>
      <w:r w:rsidRPr="00B27C71">
        <w:t xml:space="preserve">. </w:t>
      </w:r>
      <w:r w:rsidRPr="00E86665">
        <w:rPr>
          <w:lang w:val="en-US"/>
        </w:rPr>
        <w:t xml:space="preserve">(n.d.). Retrieved August 15, 2024, from </w:t>
      </w:r>
      <w:hyperlink r:id="rId71" w:history="1">
        <w:r w:rsidRPr="00E86665">
          <w:rPr>
            <w:rStyle w:val="Hyperlink"/>
            <w:lang w:val="en-US"/>
          </w:rPr>
          <w:t>https://omegadiogo.medium.com/opencv-e-tensorflow-o-que-s%C3%A3o-e-o-melhor-modo-de-aplicar-eles-71db48cc7f43</w:t>
        </w:r>
      </w:hyperlink>
    </w:p>
    <w:p w14:paraId="51AC710A" w14:textId="77777777" w:rsidR="00EA3552" w:rsidRPr="00E86665" w:rsidRDefault="00EA3552" w:rsidP="00EA3552">
      <w:pPr>
        <w:rPr>
          <w:rStyle w:val="Hyperlink"/>
          <w:lang w:val="en-US"/>
        </w:rPr>
      </w:pPr>
      <w:r w:rsidRPr="00B27C71">
        <w:t xml:space="preserve">[12] </w:t>
      </w:r>
      <w:r w:rsidRPr="00B27C71">
        <w:rPr>
          <w:i/>
          <w:iCs/>
        </w:rPr>
        <w:t xml:space="preserve">O que é diagramação inteligente?| </w:t>
      </w:r>
      <w:proofErr w:type="spellStart"/>
      <w:r w:rsidRPr="00E86665">
        <w:rPr>
          <w:i/>
          <w:iCs/>
          <w:lang w:val="en-US"/>
        </w:rPr>
        <w:t>Lucidchart</w:t>
      </w:r>
      <w:proofErr w:type="spellEnd"/>
      <w:r w:rsidRPr="00E86665">
        <w:rPr>
          <w:lang w:val="en-US"/>
        </w:rPr>
        <w:t xml:space="preserve">. (n.d.). Retrieved August 7, 2024, from </w:t>
      </w:r>
      <w:hyperlink r:id="rId72" w:history="1">
        <w:r w:rsidRPr="00E86665">
          <w:rPr>
            <w:rStyle w:val="Hyperlink"/>
            <w:lang w:val="en-US"/>
          </w:rPr>
          <w:t>https://www.lucidchart.com/blog/pt/diagramas-inteligentes</w:t>
        </w:r>
      </w:hyperlink>
    </w:p>
    <w:p w14:paraId="5F7979BA" w14:textId="77777777" w:rsidR="00EA3552" w:rsidRPr="00E86665" w:rsidRDefault="00EA3552" w:rsidP="00EA3552">
      <w:pPr>
        <w:rPr>
          <w:lang w:val="en-US"/>
        </w:rPr>
      </w:pPr>
      <w:r w:rsidRPr="00B27C71">
        <w:t xml:space="preserve">[13] </w:t>
      </w:r>
      <w:r w:rsidRPr="00B27C71">
        <w:rPr>
          <w:i/>
          <w:iCs/>
        </w:rPr>
        <w:t>Introdução ao Microsoft Teams - Suporte da Microsoft</w:t>
      </w:r>
      <w:r w:rsidRPr="00B27C71">
        <w:t xml:space="preserve">. </w:t>
      </w:r>
      <w:r w:rsidRPr="00E86665">
        <w:rPr>
          <w:lang w:val="en-US"/>
        </w:rPr>
        <w:t xml:space="preserve">(n.d.). Retrieved August 7, 2024, from </w:t>
      </w:r>
      <w:hyperlink r:id="rId73" w:history="1">
        <w:r w:rsidRPr="00E86665">
          <w:rPr>
            <w:rStyle w:val="Hyperlink"/>
            <w:lang w:val="en-US"/>
          </w:rPr>
          <w:t>https://support.microsoft.com/pt-pt/office/introdu%C3%A7%C3%A3o-ao-microsoft-teams-b98d533f-118e-4bae-bf44-3df2470c2b12</w:t>
        </w:r>
      </w:hyperlink>
    </w:p>
    <w:p w14:paraId="523FC064" w14:textId="77777777" w:rsidR="00EA3552" w:rsidRPr="00E86665" w:rsidRDefault="00EA3552" w:rsidP="00EA3552">
      <w:pPr>
        <w:rPr>
          <w:lang w:val="en-US"/>
        </w:rPr>
      </w:pPr>
      <w:r w:rsidRPr="00E86665">
        <w:rPr>
          <w:lang w:val="en-US"/>
        </w:rPr>
        <w:t xml:space="preserve">[14] </w:t>
      </w:r>
      <w:r w:rsidRPr="00E86665">
        <w:rPr>
          <w:i/>
          <w:iCs/>
          <w:lang w:val="en-US"/>
        </w:rPr>
        <w:t>Visual Studio Code Frequently Asked Questions</w:t>
      </w:r>
      <w:r w:rsidRPr="00E86665">
        <w:rPr>
          <w:lang w:val="en-US"/>
        </w:rPr>
        <w:t xml:space="preserve">. (n.d.). Retrieved August 7, 2024, from </w:t>
      </w:r>
      <w:hyperlink r:id="rId74" w:history="1">
        <w:r w:rsidRPr="00E86665">
          <w:rPr>
            <w:rStyle w:val="Hyperlink"/>
            <w:lang w:val="en-US"/>
          </w:rPr>
          <w:t>https://code.visualstudio.com/Docs/supporting/faq</w:t>
        </w:r>
      </w:hyperlink>
    </w:p>
    <w:p w14:paraId="72C4A4C6" w14:textId="77777777" w:rsidR="00EA3552" w:rsidRPr="00E86665" w:rsidRDefault="00EA3552" w:rsidP="00EA3552">
      <w:pPr>
        <w:rPr>
          <w:lang w:val="en-US"/>
        </w:rPr>
      </w:pPr>
      <w:r w:rsidRPr="00E86665">
        <w:rPr>
          <w:lang w:val="en-US"/>
        </w:rPr>
        <w:t xml:space="preserve">[15] Xing, Y., </w:t>
      </w:r>
      <w:proofErr w:type="spellStart"/>
      <w:r w:rsidRPr="00E86665">
        <w:rPr>
          <w:lang w:val="en-US"/>
        </w:rPr>
        <w:t>Lv</w:t>
      </w:r>
      <w:proofErr w:type="spellEnd"/>
      <w:r w:rsidRPr="00E86665">
        <w:rPr>
          <w:lang w:val="en-US"/>
        </w:rPr>
        <w:t xml:space="preserve">, C., Wang, H., Cao, D., &amp; </w:t>
      </w:r>
      <w:proofErr w:type="spellStart"/>
      <w:r w:rsidRPr="00E86665">
        <w:rPr>
          <w:lang w:val="en-US"/>
        </w:rPr>
        <w:t>Velenis</w:t>
      </w:r>
      <w:proofErr w:type="spellEnd"/>
      <w:r w:rsidRPr="00E86665">
        <w:rPr>
          <w:lang w:val="en-US"/>
        </w:rPr>
        <w:t xml:space="preserve">, E. (2020). An ensemble deep learning approach for driver lane change intention inference. </w:t>
      </w:r>
      <w:r w:rsidRPr="00E86665">
        <w:rPr>
          <w:i/>
          <w:iCs/>
          <w:lang w:val="en-US"/>
        </w:rPr>
        <w:t>Transportation Research Part C: Emerging Technologies</w:t>
      </w:r>
      <w:r w:rsidRPr="00E86665">
        <w:rPr>
          <w:lang w:val="en-US"/>
        </w:rPr>
        <w:t xml:space="preserve">, </w:t>
      </w:r>
      <w:r w:rsidRPr="00E86665">
        <w:rPr>
          <w:i/>
          <w:iCs/>
          <w:lang w:val="en-US"/>
        </w:rPr>
        <w:t>115</w:t>
      </w:r>
      <w:r w:rsidRPr="00E86665">
        <w:rPr>
          <w:lang w:val="en-US"/>
        </w:rPr>
        <w:t>, 102615. https://doi.org/10.1016/J.TRC.2020.102615</w:t>
      </w:r>
    </w:p>
    <w:p w14:paraId="7CF24812" w14:textId="77777777" w:rsidR="00EA3552" w:rsidRPr="00E86665" w:rsidRDefault="00EA3552" w:rsidP="00EA3552">
      <w:pPr>
        <w:rPr>
          <w:lang w:val="en-US"/>
        </w:rPr>
      </w:pPr>
      <w:r w:rsidRPr="00E86665">
        <w:rPr>
          <w:lang w:val="en-US"/>
        </w:rPr>
        <w:t xml:space="preserve">[16] Deo, N., &amp; Trivedi, M. M. (n.d.). </w:t>
      </w:r>
      <w:r w:rsidRPr="00E86665">
        <w:rPr>
          <w:i/>
          <w:iCs/>
          <w:lang w:val="en-US"/>
        </w:rPr>
        <w:t>Multi-Modal Trajectory Prediction of Surrounding Vehicles with Maneuver based LSTM</w:t>
      </w:r>
      <w:r w:rsidRPr="00E86665">
        <w:rPr>
          <w:lang w:val="en-US"/>
        </w:rPr>
        <w:t>.</w:t>
      </w:r>
    </w:p>
    <w:p w14:paraId="75C3DC63" w14:textId="77777777" w:rsidR="00EA3552" w:rsidRPr="00E86665" w:rsidRDefault="00EA3552" w:rsidP="00EA3552">
      <w:pPr>
        <w:rPr>
          <w:lang w:val="en-US"/>
        </w:rPr>
      </w:pPr>
      <w:r w:rsidRPr="00E86665">
        <w:rPr>
          <w:lang w:val="en-US"/>
        </w:rPr>
        <w:t xml:space="preserve">[17] Darsono, A. M., Mat </w:t>
      </w:r>
      <w:proofErr w:type="spellStart"/>
      <w:r w:rsidRPr="00E86665">
        <w:rPr>
          <w:lang w:val="en-US"/>
        </w:rPr>
        <w:t>Yazi</w:t>
      </w:r>
      <w:proofErr w:type="spellEnd"/>
      <w:r w:rsidRPr="00E86665">
        <w:rPr>
          <w:lang w:val="en-US"/>
        </w:rPr>
        <w:t xml:space="preserve">, N. H., Ja’Afar, A. S., Othman, M. A., &amp; Ahmad, M. I. (2024). Utilizing LSTM Networks for the Prediction of Driver Behavior. </w:t>
      </w:r>
      <w:proofErr w:type="spellStart"/>
      <w:r w:rsidRPr="00E86665">
        <w:rPr>
          <w:i/>
          <w:iCs/>
          <w:lang w:val="en-US"/>
        </w:rPr>
        <w:t>Przeglad</w:t>
      </w:r>
      <w:proofErr w:type="spellEnd"/>
      <w:r w:rsidRPr="00E86665">
        <w:rPr>
          <w:i/>
          <w:iCs/>
          <w:lang w:val="en-US"/>
        </w:rPr>
        <w:t xml:space="preserve"> </w:t>
      </w:r>
      <w:proofErr w:type="spellStart"/>
      <w:r w:rsidRPr="00E86665">
        <w:rPr>
          <w:i/>
          <w:iCs/>
          <w:lang w:val="en-US"/>
        </w:rPr>
        <w:t>Elektrotechniczny</w:t>
      </w:r>
      <w:proofErr w:type="spellEnd"/>
      <w:r w:rsidRPr="00E86665">
        <w:rPr>
          <w:lang w:val="en-US"/>
        </w:rPr>
        <w:t xml:space="preserve">, </w:t>
      </w:r>
      <w:r w:rsidRPr="00E86665">
        <w:rPr>
          <w:i/>
          <w:iCs/>
          <w:lang w:val="en-US"/>
        </w:rPr>
        <w:t>2024</w:t>
      </w:r>
      <w:r w:rsidRPr="00E86665">
        <w:rPr>
          <w:lang w:val="en-US"/>
        </w:rPr>
        <w:t>(4), 182–185. https://doi.org/10.15199/48.2024.04.34</w:t>
      </w:r>
    </w:p>
    <w:p w14:paraId="75EAB9EC" w14:textId="77777777" w:rsidR="00EA3552" w:rsidRPr="00E86665" w:rsidRDefault="00EA3552" w:rsidP="00EA3552">
      <w:pPr>
        <w:rPr>
          <w:lang w:val="en-US"/>
        </w:rPr>
      </w:pPr>
      <w:r w:rsidRPr="00E86665">
        <w:rPr>
          <w:lang w:val="en-US"/>
        </w:rPr>
        <w:t xml:space="preserve">[18] </w:t>
      </w:r>
      <w:proofErr w:type="spellStart"/>
      <w:r w:rsidRPr="00E86665">
        <w:rPr>
          <w:lang w:val="en-US"/>
        </w:rPr>
        <w:t>Shahverdy</w:t>
      </w:r>
      <w:proofErr w:type="spellEnd"/>
      <w:r w:rsidRPr="00E86665">
        <w:rPr>
          <w:lang w:val="en-US"/>
        </w:rPr>
        <w:t xml:space="preserve">, M., Fathy, M., </w:t>
      </w:r>
      <w:proofErr w:type="spellStart"/>
      <w:r w:rsidRPr="00E86665">
        <w:rPr>
          <w:lang w:val="en-US"/>
        </w:rPr>
        <w:t>Berangi</w:t>
      </w:r>
      <w:proofErr w:type="spellEnd"/>
      <w:r w:rsidRPr="00E86665">
        <w:rPr>
          <w:lang w:val="en-US"/>
        </w:rPr>
        <w:t xml:space="preserve">, R., &amp; </w:t>
      </w:r>
      <w:proofErr w:type="spellStart"/>
      <w:r w:rsidRPr="00E86665">
        <w:rPr>
          <w:lang w:val="en-US"/>
        </w:rPr>
        <w:t>Sabokrou</w:t>
      </w:r>
      <w:proofErr w:type="spellEnd"/>
      <w:r w:rsidRPr="00E86665">
        <w:rPr>
          <w:lang w:val="en-US"/>
        </w:rPr>
        <w:t xml:space="preserve">, M. (2020). Driver behavior detection and classification using deep convolutional neural networks. </w:t>
      </w:r>
      <w:r w:rsidRPr="00E86665">
        <w:rPr>
          <w:i/>
          <w:iCs/>
          <w:lang w:val="en-US"/>
        </w:rPr>
        <w:t>Expert Systems with Applications</w:t>
      </w:r>
      <w:r w:rsidRPr="00E86665">
        <w:rPr>
          <w:lang w:val="en-US"/>
        </w:rPr>
        <w:t xml:space="preserve">, </w:t>
      </w:r>
      <w:r w:rsidRPr="00E86665">
        <w:rPr>
          <w:i/>
          <w:iCs/>
          <w:lang w:val="en-US"/>
        </w:rPr>
        <w:t>149</w:t>
      </w:r>
      <w:r w:rsidRPr="00E86665">
        <w:rPr>
          <w:lang w:val="en-US"/>
        </w:rPr>
        <w:t>, 113240. https://doi.org/10.1016/J.ESWA.2020.113240</w:t>
      </w:r>
    </w:p>
    <w:p w14:paraId="48EB8B98" w14:textId="77777777" w:rsidR="00EA3552" w:rsidRPr="00E86665" w:rsidRDefault="00EA3552" w:rsidP="00EA3552">
      <w:pPr>
        <w:rPr>
          <w:lang w:val="en-US"/>
        </w:rPr>
      </w:pPr>
      <w:r w:rsidRPr="00E86665">
        <w:rPr>
          <w:lang w:val="en-US"/>
        </w:rPr>
        <w:lastRenderedPageBreak/>
        <w:t xml:space="preserve">[19] Cai, Y., Zhao, R., Wang, H., Chen, L., Lian, Y., &amp; Zhong, Y. (2023). CNN-LSTM Driving Style Classification Model Based on Driver Operation Time Series Data. </w:t>
      </w:r>
      <w:r w:rsidRPr="00E86665">
        <w:rPr>
          <w:i/>
          <w:iCs/>
          <w:lang w:val="en-US"/>
        </w:rPr>
        <w:t>IEEE Access</w:t>
      </w:r>
      <w:r w:rsidRPr="00E86665">
        <w:rPr>
          <w:lang w:val="en-US"/>
        </w:rPr>
        <w:t xml:space="preserve">, </w:t>
      </w:r>
      <w:r w:rsidRPr="00E86665">
        <w:rPr>
          <w:i/>
          <w:iCs/>
          <w:lang w:val="en-US"/>
        </w:rPr>
        <w:t>11</w:t>
      </w:r>
      <w:r w:rsidRPr="00E86665">
        <w:rPr>
          <w:lang w:val="en-US"/>
        </w:rPr>
        <w:t>, 16203–16212. https://doi.org/10.1109/ACCESS.2023.3245146</w:t>
      </w:r>
    </w:p>
    <w:p w14:paraId="0F571F9D" w14:textId="77777777" w:rsidR="00EA3552" w:rsidRPr="00E86665" w:rsidRDefault="00EA3552" w:rsidP="00EA3552">
      <w:pPr>
        <w:rPr>
          <w:lang w:val="en-US"/>
        </w:rPr>
      </w:pPr>
      <w:r w:rsidRPr="00E86665">
        <w:rPr>
          <w:lang w:val="en-US"/>
        </w:rPr>
        <w:t xml:space="preserve">[20] </w:t>
      </w:r>
      <w:r w:rsidRPr="00E86665">
        <w:rPr>
          <w:i/>
          <w:iCs/>
          <w:lang w:val="en-US"/>
        </w:rPr>
        <w:t xml:space="preserve">LSTM Full Form - Long Short-Term Memory - </w:t>
      </w:r>
      <w:proofErr w:type="spellStart"/>
      <w:r w:rsidRPr="00E86665">
        <w:rPr>
          <w:i/>
          <w:iCs/>
          <w:lang w:val="en-US"/>
        </w:rPr>
        <w:t>GeeksforGeeks</w:t>
      </w:r>
      <w:proofErr w:type="spellEnd"/>
      <w:r w:rsidRPr="00E86665">
        <w:rPr>
          <w:lang w:val="en-US"/>
        </w:rPr>
        <w:t>. (n.d.). Retrieved July 17, 2024, from https://www.geeksforgeeks.org/lstm-full-form-long-short-term-memory/</w:t>
      </w:r>
    </w:p>
    <w:p w14:paraId="1C6471E6" w14:textId="77777777" w:rsidR="00EA3552" w:rsidRDefault="00EA3552" w:rsidP="00EA3552">
      <w:pPr>
        <w:rPr>
          <w:rStyle w:val="Hyperlink"/>
          <w:lang w:val="en-US"/>
        </w:rPr>
      </w:pPr>
      <w:r w:rsidRPr="00E86665">
        <w:rPr>
          <w:lang w:val="en-US"/>
        </w:rPr>
        <w:t xml:space="preserve">[21] </w:t>
      </w:r>
      <w:r w:rsidRPr="00E86665">
        <w:rPr>
          <w:i/>
          <w:iCs/>
          <w:lang w:val="en-US"/>
        </w:rPr>
        <w:t xml:space="preserve">What is LSTM - Long Short Term Memory? - </w:t>
      </w:r>
      <w:proofErr w:type="spellStart"/>
      <w:r w:rsidRPr="00E86665">
        <w:rPr>
          <w:i/>
          <w:iCs/>
          <w:lang w:val="en-US"/>
        </w:rPr>
        <w:t>GeeksforGeeks</w:t>
      </w:r>
      <w:proofErr w:type="spellEnd"/>
      <w:r w:rsidRPr="00E86665">
        <w:rPr>
          <w:lang w:val="en-US"/>
        </w:rPr>
        <w:t xml:space="preserve">. (n.d.). Retrieved July 17, 2024, from </w:t>
      </w:r>
      <w:hyperlink r:id="rId75" w:history="1">
        <w:r w:rsidRPr="00E86665">
          <w:rPr>
            <w:rStyle w:val="Hyperlink"/>
            <w:lang w:val="en-US"/>
          </w:rPr>
          <w:t>https://www.geeksforgeeks.org/deep-learning-introduction-to-long-short-term-memory/</w:t>
        </w:r>
      </w:hyperlink>
    </w:p>
    <w:p w14:paraId="45BD0DBA" w14:textId="407FB2AD" w:rsidR="00F526FC" w:rsidRPr="00EA3552" w:rsidRDefault="00EA3552" w:rsidP="00EA3552">
      <w:pPr>
        <w:spacing w:line="276" w:lineRule="auto"/>
        <w:ind w:firstLine="0"/>
        <w:jc w:val="left"/>
        <w:rPr>
          <w:color w:val="0000FF" w:themeColor="hyperlink"/>
          <w:u w:val="single"/>
          <w:lang w:val="en-US"/>
        </w:rPr>
      </w:pPr>
      <w:r>
        <w:rPr>
          <w:rStyle w:val="Hyperlink"/>
          <w:lang w:val="en-US"/>
        </w:rPr>
        <w:br w:type="page"/>
      </w:r>
    </w:p>
    <w:p w14:paraId="0880A5D9" w14:textId="77777777" w:rsidR="00DD743C" w:rsidRPr="00B27C71" w:rsidRDefault="00DD743C" w:rsidP="00EC794C">
      <w:pPr>
        <w:pStyle w:val="Heading1"/>
        <w:numPr>
          <w:ilvl w:val="0"/>
          <w:numId w:val="0"/>
        </w:numPr>
        <w:ind w:left="360" w:hanging="360"/>
      </w:pPr>
      <w:bookmarkStart w:id="359" w:name="_Toc357152327"/>
      <w:bookmarkStart w:id="360" w:name="_Toc357154533"/>
      <w:bookmarkStart w:id="361" w:name="_Toc530601453"/>
      <w:bookmarkStart w:id="362" w:name="_Toc170059524"/>
      <w:bookmarkStart w:id="363" w:name="_Toc175516375"/>
      <w:r w:rsidRPr="00B27C71">
        <w:lastRenderedPageBreak/>
        <w:t>Anexos</w:t>
      </w:r>
      <w:bookmarkEnd w:id="359"/>
      <w:bookmarkEnd w:id="360"/>
      <w:bookmarkEnd w:id="361"/>
      <w:bookmarkEnd w:id="362"/>
      <w:bookmarkEnd w:id="363"/>
    </w:p>
    <w:p w14:paraId="4A6726D6" w14:textId="77777777" w:rsidR="00F62737" w:rsidRPr="00B27C71" w:rsidRDefault="00F62737" w:rsidP="00F62737">
      <w:r w:rsidRPr="00B27C71">
        <w:t xml:space="preserve">Elemento a figurar, </w:t>
      </w:r>
      <w:r w:rsidRPr="00B27C71">
        <w:rPr>
          <w:b/>
        </w:rPr>
        <w:t>quando aplicável</w:t>
      </w:r>
      <w:r w:rsidRPr="00B27C71">
        <w:t>.</w:t>
      </w:r>
    </w:p>
    <w:p w14:paraId="7249B1A3" w14:textId="77777777" w:rsidR="00EF5DEC" w:rsidRPr="00B27C71" w:rsidRDefault="00EF5DEC" w:rsidP="00E853B5"/>
    <w:p w14:paraId="1030A883" w14:textId="77777777" w:rsidR="00DD743C" w:rsidRPr="00B27C71" w:rsidRDefault="00DD743C" w:rsidP="00976F94">
      <w:pPr>
        <w:rPr>
          <w:rFonts w:ascii="Arial" w:hAnsi="Arial" w:cs="Arial"/>
        </w:rPr>
      </w:pPr>
      <w:r w:rsidRPr="00B27C71">
        <w:rPr>
          <w:rFonts w:ascii="Arial" w:hAnsi="Arial" w:cs="Arial"/>
        </w:rPr>
        <w:br w:type="page"/>
      </w:r>
    </w:p>
    <w:p w14:paraId="35BD6B74" w14:textId="77777777" w:rsidR="00B77994" w:rsidRPr="00B27C71" w:rsidRDefault="0052198F" w:rsidP="00EC794C">
      <w:pPr>
        <w:pStyle w:val="Heading1"/>
        <w:numPr>
          <w:ilvl w:val="0"/>
          <w:numId w:val="0"/>
        </w:numPr>
        <w:ind w:left="360" w:hanging="360"/>
      </w:pPr>
      <w:bookmarkStart w:id="364" w:name="_Toc357152328"/>
      <w:bookmarkStart w:id="365" w:name="_Toc357154534"/>
      <w:bookmarkStart w:id="366" w:name="_Toc530601454"/>
      <w:bookmarkStart w:id="367" w:name="_Toc170059525"/>
      <w:bookmarkStart w:id="368" w:name="_Toc175516376"/>
      <w:r w:rsidRPr="00B27C71">
        <w:lastRenderedPageBreak/>
        <w:t>Glossário</w:t>
      </w:r>
      <w:bookmarkEnd w:id="364"/>
      <w:bookmarkEnd w:id="365"/>
      <w:bookmarkEnd w:id="366"/>
      <w:bookmarkEnd w:id="367"/>
      <w:bookmarkEnd w:id="368"/>
      <w:r w:rsidR="00AF145D" w:rsidRPr="00B27C71">
        <w:t xml:space="preserve"> </w:t>
      </w:r>
    </w:p>
    <w:p w14:paraId="3ED00E04" w14:textId="77777777" w:rsidR="00F62737" w:rsidRPr="00B27C71" w:rsidRDefault="00F62737" w:rsidP="00F62737">
      <w:r w:rsidRPr="00B27C71">
        <w:t xml:space="preserve">Elemento a figurar, </w:t>
      </w:r>
      <w:r w:rsidRPr="00B27C71">
        <w:rPr>
          <w:b/>
        </w:rPr>
        <w:t>quando aplicável</w:t>
      </w:r>
      <w:r w:rsidRPr="00B27C71">
        <w:t>.</w:t>
      </w:r>
    </w:p>
    <w:sectPr w:rsidR="00F62737" w:rsidRPr="00B27C71" w:rsidSect="00145C96">
      <w:headerReference w:type="even" r:id="rId76"/>
      <w:headerReference w:type="default" r:id="rId77"/>
      <w:footerReference w:type="default" r:id="rId78"/>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B27C71" w:rsidRDefault="00BA79B7" w:rsidP="00BA79B7">
      <w:pPr>
        <w:pStyle w:val="CommentText"/>
        <w:ind w:firstLine="0"/>
        <w:jc w:val="left"/>
      </w:pPr>
      <w:r w:rsidRPr="00B27C71">
        <w:rPr>
          <w:rStyle w:val="CommentReference"/>
        </w:rPr>
        <w:annotationRef/>
      </w:r>
      <w:r w:rsidRPr="00B27C71">
        <w:t>Isto deve estar no relatório - não se esqueçam de alterar</w:t>
      </w:r>
    </w:p>
  </w:comment>
  <w:comment w:id="15" w:author="Anabela Moreira Bernardino" w:date="2024-08-20T06:42:00Z" w:initials="AB">
    <w:p w14:paraId="2C24F536" w14:textId="77777777" w:rsidR="00BA79B7" w:rsidRPr="00B27C71" w:rsidRDefault="00BA79B7" w:rsidP="00BA79B7">
      <w:pPr>
        <w:pStyle w:val="CommentText"/>
        <w:ind w:firstLine="0"/>
        <w:jc w:val="left"/>
      </w:pPr>
      <w:r w:rsidRPr="00B27C71">
        <w:rPr>
          <w:rStyle w:val="CommentReference"/>
        </w:rPr>
        <w:annotationRef/>
      </w:r>
      <w:r w:rsidRPr="00B27C71">
        <w:t>O resumo parece-me demasiado curto. Tentem incluir um parágrafo com a motivação para a realização deste projeto</w:t>
      </w:r>
    </w:p>
  </w:comment>
  <w:comment w:id="38" w:author="Anabela Moreira Bernardino" w:date="2024-08-20T07:53:00Z" w:initials="AB">
    <w:p w14:paraId="790FF794" w14:textId="77777777" w:rsidR="00BA79B7" w:rsidRPr="00B27C71" w:rsidRDefault="00BA79B7" w:rsidP="00BA79B7">
      <w:pPr>
        <w:pStyle w:val="CommentText"/>
        <w:ind w:firstLine="0"/>
        <w:jc w:val="left"/>
      </w:pPr>
      <w:r w:rsidRPr="00B27C71">
        <w:rPr>
          <w:rStyle w:val="CommentReference"/>
        </w:rPr>
        <w:annotationRef/>
      </w:r>
      <w:r w:rsidRPr="00B27C71">
        <w:t>Faltam várias: ML, DL, ...</w:t>
      </w:r>
    </w:p>
  </w:comment>
  <w:comment w:id="51" w:author="Anabela Moreira Bernardino" w:date="2024-08-20T07:00:00Z" w:initials="AB">
    <w:p w14:paraId="4DC8D2F4" w14:textId="77777777" w:rsidR="00BA79B7" w:rsidRPr="00B27C71" w:rsidRDefault="00BA79B7" w:rsidP="00BA79B7">
      <w:pPr>
        <w:pStyle w:val="CommentText"/>
        <w:ind w:firstLine="0"/>
        <w:jc w:val="left"/>
      </w:pPr>
      <w:r w:rsidRPr="00B27C71">
        <w:rPr>
          <w:rStyle w:val="CommentReference"/>
        </w:rPr>
        <w:annotationRef/>
      </w:r>
      <w:r w:rsidRPr="00B27C71">
        <w:t>A metologia é ágil, baseada em alguma conhecida?</w:t>
      </w:r>
    </w:p>
  </w:comment>
  <w:comment w:id="52" w:author="Anabela Moreira Bernardino" w:date="2024-08-20T06:59:00Z" w:initials="AB">
    <w:p w14:paraId="046CE0B4" w14:textId="31F8EE53" w:rsidR="00BA79B7" w:rsidRPr="00B27C71" w:rsidRDefault="00BA79B7" w:rsidP="00BA79B7">
      <w:pPr>
        <w:pStyle w:val="CommentText"/>
        <w:ind w:firstLine="0"/>
        <w:jc w:val="left"/>
      </w:pPr>
      <w:r w:rsidRPr="00B27C71">
        <w:rPr>
          <w:rStyle w:val="CommentReference"/>
        </w:rPr>
        <w:annotationRef/>
      </w:r>
      <w:r w:rsidRPr="00B27C71">
        <w:t>incompleto</w:t>
      </w:r>
    </w:p>
  </w:comment>
  <w:comment w:id="58" w:author="Anabela Moreira Bernardino" w:date="2024-08-20T06:55:00Z" w:initials="AB">
    <w:p w14:paraId="77FC04C7" w14:textId="77777777" w:rsidR="004650DF" w:rsidRPr="00B27C71" w:rsidRDefault="004650DF" w:rsidP="004650DF">
      <w:pPr>
        <w:pStyle w:val="CommentText"/>
        <w:ind w:firstLine="0"/>
        <w:jc w:val="left"/>
      </w:pPr>
      <w:r w:rsidRPr="00B27C71">
        <w:rPr>
          <w:rStyle w:val="CommentReference"/>
        </w:rPr>
        <w:annotationRef/>
      </w:r>
      <w:r w:rsidRPr="00B27C71">
        <w:t>Isto são demasiados capítulos… 6 ou 7 seriam aceitáveis. Por exemplo a Metodologia pode ser uma subsecção da introdução</w:t>
      </w:r>
    </w:p>
  </w:comment>
  <w:comment w:id="59" w:author="Anabela Moreira Bernardino" w:date="2024-08-20T06:56:00Z" w:initials="AB">
    <w:p w14:paraId="1A5040A7" w14:textId="77777777" w:rsidR="004650DF" w:rsidRPr="00B27C71" w:rsidRDefault="004650DF" w:rsidP="004650DF">
      <w:pPr>
        <w:pStyle w:val="CommentText"/>
        <w:ind w:firstLine="0"/>
        <w:jc w:val="left"/>
      </w:pPr>
      <w:r w:rsidRPr="00B27C71">
        <w:rPr>
          <w:rStyle w:val="CommentReference"/>
        </w:rPr>
        <w:annotationRef/>
      </w:r>
      <w:r w:rsidRPr="00B27C71">
        <w:t>Isto não é estado da arte</w:t>
      </w:r>
    </w:p>
  </w:comment>
  <w:comment w:id="60" w:author="Anabela Moreira Bernardino" w:date="2024-08-20T06:56:00Z" w:initials="AB">
    <w:p w14:paraId="13CD11F9" w14:textId="77777777" w:rsidR="004650DF" w:rsidRPr="00B27C71" w:rsidRDefault="004650DF" w:rsidP="004650DF">
      <w:pPr>
        <w:pStyle w:val="CommentText"/>
        <w:ind w:firstLine="0"/>
        <w:jc w:val="left"/>
      </w:pPr>
      <w:r w:rsidRPr="00B27C71">
        <w:rPr>
          <w:rStyle w:val="CommentReference"/>
        </w:rPr>
        <w:annotationRef/>
      </w:r>
      <w:r w:rsidRPr="00B27C71">
        <w:t>Isto deveria ser uma subsecção da introdução</w:t>
      </w:r>
    </w:p>
  </w:comment>
  <w:comment w:id="65" w:author="Anabela Moreira Bernardino" w:date="2024-08-20T07:03:00Z" w:initials="AB">
    <w:p w14:paraId="47674B41" w14:textId="77777777" w:rsidR="00BA79B7" w:rsidRPr="00B27C71" w:rsidRDefault="00BA79B7" w:rsidP="00BA79B7">
      <w:pPr>
        <w:pStyle w:val="CommentText"/>
        <w:ind w:firstLine="0"/>
        <w:jc w:val="left"/>
      </w:pPr>
      <w:r w:rsidRPr="00B27C71">
        <w:rPr>
          <w:rStyle w:val="CommentReference"/>
        </w:rPr>
        <w:annotationRef/>
      </w:r>
      <w:r w:rsidRPr="00B27C71">
        <w:t>Têm de incluir referências bibliográficas - utilizem a norma IEEE [xx]</w:t>
      </w:r>
    </w:p>
  </w:comment>
  <w:comment w:id="66" w:author="Anabela Moreira Bernardino" w:date="2024-08-20T07:03:00Z" w:initials="AB">
    <w:p w14:paraId="1D8E98B7" w14:textId="77777777" w:rsidR="00BA79B7" w:rsidRPr="00B27C71" w:rsidRDefault="00BA79B7" w:rsidP="00BA79B7">
      <w:pPr>
        <w:pStyle w:val="CommentText"/>
        <w:ind w:firstLine="0"/>
        <w:jc w:val="left"/>
      </w:pPr>
      <w:r w:rsidRPr="00B27C71">
        <w:rPr>
          <w:rStyle w:val="CommentReference"/>
        </w:rPr>
        <w:annotationRef/>
      </w:r>
      <w:r w:rsidRPr="00B27C71">
        <w:t>regferências</w:t>
      </w:r>
    </w:p>
  </w:comment>
  <w:comment w:id="67" w:author="Anabela Moreira Bernardino" w:date="2024-08-20T07:05:00Z" w:initials="AB">
    <w:p w14:paraId="64862400" w14:textId="77777777" w:rsidR="00BA79B7" w:rsidRPr="00B27C71" w:rsidRDefault="00BA79B7" w:rsidP="00BA79B7">
      <w:pPr>
        <w:pStyle w:val="CommentText"/>
        <w:ind w:firstLine="0"/>
        <w:jc w:val="left"/>
      </w:pPr>
      <w:r w:rsidRPr="00B27C71">
        <w:rPr>
          <w:rStyle w:val="CommentReference"/>
        </w:rPr>
        <w:annotationRef/>
      </w:r>
      <w:r w:rsidRPr="00B27C71">
        <w:t>Referências bibliográficas</w:t>
      </w:r>
    </w:p>
  </w:comment>
  <w:comment w:id="68" w:author="Anabela Moreira Bernardino" w:date="2024-08-20T07:06:00Z" w:initials="AB">
    <w:p w14:paraId="5A04391D" w14:textId="77777777" w:rsidR="00BA79B7" w:rsidRPr="00B27C71" w:rsidRDefault="00BA79B7" w:rsidP="00BA79B7">
      <w:pPr>
        <w:pStyle w:val="CommentText"/>
        <w:ind w:firstLine="0"/>
        <w:jc w:val="left"/>
      </w:pPr>
      <w:r w:rsidRPr="00B27C71">
        <w:rPr>
          <w:rStyle w:val="CommentReference"/>
        </w:rPr>
        <w:annotationRef/>
      </w:r>
      <w:r w:rsidRPr="00B27C71">
        <w:t>Referências bibliográficas</w:t>
      </w:r>
    </w:p>
  </w:comment>
  <w:comment w:id="71" w:author="Anabela Moreira Bernardino" w:date="2024-08-20T07:06:00Z" w:initials="AB">
    <w:p w14:paraId="6F989B89" w14:textId="77777777" w:rsidR="00BA79B7" w:rsidRPr="00B27C71" w:rsidRDefault="00BA79B7" w:rsidP="00BA79B7">
      <w:pPr>
        <w:pStyle w:val="CommentText"/>
        <w:ind w:firstLine="0"/>
        <w:jc w:val="left"/>
      </w:pPr>
      <w:r w:rsidRPr="00B27C71">
        <w:rPr>
          <w:rStyle w:val="CommentReference"/>
        </w:rPr>
        <w:annotationRef/>
      </w:r>
      <w:r w:rsidRPr="00B27C71">
        <w:t>Têm de incluir referências</w:t>
      </w:r>
    </w:p>
  </w:comment>
  <w:comment w:id="75" w:author="Anabela Moreira Bernardino" w:date="2024-08-20T07:09:00Z" w:initials="AB">
    <w:p w14:paraId="60E9A70D" w14:textId="77777777" w:rsidR="00BA79B7" w:rsidRPr="00B27C71" w:rsidRDefault="00BA79B7" w:rsidP="00BA79B7">
      <w:pPr>
        <w:pStyle w:val="CommentText"/>
        <w:ind w:firstLine="0"/>
        <w:jc w:val="left"/>
      </w:pPr>
      <w:r w:rsidRPr="00B27C71">
        <w:rPr>
          <w:rStyle w:val="CommentReference"/>
        </w:rPr>
        <w:annotationRef/>
      </w:r>
      <w:r w:rsidRPr="00B27C71">
        <w:t>Todas as Figuras e Tabelas têm de estar citadas no texto</w:t>
      </w:r>
    </w:p>
  </w:comment>
  <w:comment w:id="78" w:author="Anabela Moreira Bernardino" w:date="2024-08-20T07:11:00Z" w:initials="AB">
    <w:p w14:paraId="52261D07" w14:textId="77777777" w:rsidR="00BA79B7" w:rsidRPr="00B27C71" w:rsidRDefault="00BA79B7" w:rsidP="00BA79B7">
      <w:pPr>
        <w:pStyle w:val="CommentText"/>
        <w:ind w:firstLine="0"/>
        <w:jc w:val="left"/>
      </w:pPr>
      <w:r w:rsidRPr="00B27C71">
        <w:rPr>
          <w:rStyle w:val="CommentReference"/>
        </w:rPr>
        <w:annotationRef/>
      </w:r>
      <w:r w:rsidRPr="00B27C71">
        <w:t>Siglas em Portugal não têm plural - verifiquem o resto do documento</w:t>
      </w:r>
    </w:p>
  </w:comment>
  <w:comment w:id="79" w:author="Anabela Moreira Bernardino" w:date="2024-08-20T07:12:00Z" w:initials="AB">
    <w:p w14:paraId="147E6023" w14:textId="77777777" w:rsidR="00BA79B7" w:rsidRPr="00B27C71" w:rsidRDefault="00BA79B7" w:rsidP="00BA79B7">
      <w:pPr>
        <w:pStyle w:val="CommentText"/>
        <w:ind w:firstLine="0"/>
        <w:jc w:val="left"/>
      </w:pPr>
      <w:r w:rsidRPr="00B27C71">
        <w:rPr>
          <w:rStyle w:val="CommentReference"/>
        </w:rPr>
        <w:annotationRef/>
      </w:r>
      <w:r w:rsidRPr="00B27C71">
        <w:t>Verifiquem a formatação - isto parece-me muito estranho. Todas as secções com subsecções devem ter pelo menos um parágrafo inicial a descrever o que será apresentado nessa secção</w:t>
      </w:r>
    </w:p>
  </w:comment>
  <w:comment w:id="80" w:author="Anabela Moreira Bernardino" w:date="2024-08-20T07:13:00Z" w:initials="AB">
    <w:p w14:paraId="3FE09894" w14:textId="77777777" w:rsidR="00BA79B7" w:rsidRPr="00B27C71" w:rsidRDefault="00BA79B7" w:rsidP="00BA79B7">
      <w:pPr>
        <w:pStyle w:val="CommentText"/>
        <w:ind w:firstLine="0"/>
        <w:jc w:val="left"/>
      </w:pPr>
      <w:r w:rsidRPr="00B27C71">
        <w:rPr>
          <w:rStyle w:val="CommentReference"/>
        </w:rPr>
        <w:annotationRef/>
      </w:r>
      <w:r w:rsidRPr="00B27C71">
        <w:t>Confuso...</w:t>
      </w:r>
    </w:p>
  </w:comment>
  <w:comment w:id="81" w:author="Anabela Moreira Bernardino" w:date="2024-08-20T07:14:00Z" w:initials="AB">
    <w:p w14:paraId="4C9D1F3E" w14:textId="77777777" w:rsidR="00BA79B7" w:rsidRPr="00B27C71" w:rsidRDefault="00BA79B7" w:rsidP="00BA79B7">
      <w:pPr>
        <w:pStyle w:val="CommentText"/>
        <w:ind w:firstLine="0"/>
        <w:jc w:val="left"/>
      </w:pPr>
      <w:r w:rsidRPr="00B27C71">
        <w:rPr>
          <w:rStyle w:val="CommentReference"/>
        </w:rPr>
        <w:annotationRef/>
      </w:r>
      <w:r w:rsidRPr="00B27C71">
        <w:t>Rever a formatação</w:t>
      </w:r>
    </w:p>
  </w:comment>
  <w:comment w:id="82" w:author="Anabela Moreira Bernardino" w:date="2024-08-20T07:15:00Z" w:initials="AB">
    <w:p w14:paraId="32AB8380" w14:textId="77777777" w:rsidR="00BA79B7" w:rsidRPr="00B27C71" w:rsidRDefault="00BA79B7" w:rsidP="00BA79B7">
      <w:pPr>
        <w:pStyle w:val="CommentText"/>
        <w:ind w:firstLine="0"/>
        <w:jc w:val="left"/>
      </w:pPr>
      <w:r w:rsidRPr="00B27C71">
        <w:rPr>
          <w:rStyle w:val="CommentReference"/>
        </w:rPr>
        <w:annotationRef/>
      </w:r>
      <w:r w:rsidRPr="00B27C71">
        <w:t>Incluir referências para as várias aplicações</w:t>
      </w:r>
    </w:p>
  </w:comment>
  <w:comment w:id="83" w:author="Anabela Moreira Bernardino" w:date="2024-08-20T07:16:00Z" w:initials="AB">
    <w:p w14:paraId="47BC018F" w14:textId="77777777" w:rsidR="00BA79B7" w:rsidRPr="00B27C71" w:rsidRDefault="00BA79B7" w:rsidP="00BA79B7">
      <w:pPr>
        <w:pStyle w:val="CommentText"/>
        <w:ind w:firstLine="0"/>
        <w:jc w:val="left"/>
      </w:pPr>
      <w:r w:rsidRPr="00B27C71">
        <w:rPr>
          <w:rStyle w:val="CommentReference"/>
        </w:rPr>
        <w:annotationRef/>
      </w:r>
      <w:r w:rsidRPr="00B27C71">
        <w:t>Rever formatação</w:t>
      </w:r>
    </w:p>
  </w:comment>
  <w:comment w:id="84" w:author="Anabela Moreira Bernardino" w:date="2024-08-20T07:17:00Z" w:initials="AB">
    <w:p w14:paraId="45B819BB" w14:textId="77777777" w:rsidR="00BA79B7" w:rsidRPr="00B27C71" w:rsidRDefault="00BA79B7" w:rsidP="00BA79B7">
      <w:pPr>
        <w:pStyle w:val="CommentText"/>
        <w:ind w:firstLine="0"/>
        <w:jc w:val="left"/>
      </w:pPr>
      <w:r w:rsidRPr="00B27C71">
        <w:rPr>
          <w:rStyle w:val="CommentReference"/>
        </w:rPr>
        <w:annotationRef/>
      </w:r>
      <w:r w:rsidRPr="00B27C71">
        <w:t>Novamente faltam imensas referências bibliográficas ao longo de todo o documento</w:t>
      </w:r>
    </w:p>
  </w:comment>
  <w:comment w:id="87" w:author="Anabela Moreira Bernardino" w:date="2024-08-20T07:09:00Z" w:initials="AB">
    <w:p w14:paraId="73BCE4FA" w14:textId="77777777" w:rsidR="00B50D5F" w:rsidRPr="00B27C71" w:rsidRDefault="00B50D5F" w:rsidP="00B50D5F">
      <w:pPr>
        <w:pStyle w:val="CommentText"/>
        <w:ind w:firstLine="0"/>
        <w:jc w:val="left"/>
      </w:pPr>
      <w:r w:rsidRPr="00B27C71">
        <w:rPr>
          <w:rStyle w:val="CommentReference"/>
        </w:rPr>
        <w:annotationRef/>
      </w:r>
      <w:r w:rsidRPr="00B27C71">
        <w:t>Todas as Figuras e Tabelas têm de estar citadas no texto</w:t>
      </w:r>
    </w:p>
  </w:comment>
  <w:comment w:id="88" w:author="Anabela Moreira Bernardino" w:date="2024-08-20T07:19:00Z" w:initials="AB">
    <w:p w14:paraId="2BA3D310" w14:textId="77777777" w:rsidR="00BA79B7" w:rsidRPr="00B27C71" w:rsidRDefault="00BA79B7" w:rsidP="00BA79B7">
      <w:pPr>
        <w:pStyle w:val="CommentText"/>
        <w:ind w:firstLine="0"/>
        <w:jc w:val="left"/>
      </w:pPr>
      <w:r w:rsidRPr="00B27C71">
        <w:rPr>
          <w:rStyle w:val="CommentReference"/>
        </w:rPr>
        <w:annotationRef/>
      </w:r>
      <w:r w:rsidRPr="00B27C71">
        <w:t>Referências...</w:t>
      </w:r>
    </w:p>
  </w:comment>
  <w:comment w:id="92" w:author="Anabela Moreira Bernardino" w:date="2024-08-20T07:22:00Z" w:initials="AB">
    <w:p w14:paraId="0C182044" w14:textId="77777777" w:rsidR="00BA79B7" w:rsidRPr="00B27C71" w:rsidRDefault="00BA79B7" w:rsidP="00BA79B7">
      <w:pPr>
        <w:pStyle w:val="CommentText"/>
        <w:ind w:firstLine="0"/>
        <w:jc w:val="left"/>
      </w:pPr>
      <w:r w:rsidRPr="00B27C71">
        <w:rPr>
          <w:rStyle w:val="CommentReference"/>
        </w:rPr>
        <w:annotationRef/>
      </w:r>
      <w:r w:rsidRPr="00B27C71">
        <w:t>Todas as figuras têm de estar referenciadas no texto</w:t>
      </w:r>
    </w:p>
  </w:comment>
  <w:comment w:id="95" w:author="Anabela Moreira Bernardino" w:date="2024-08-20T07:09:00Z" w:initials="AB">
    <w:p w14:paraId="452CC46C" w14:textId="77777777" w:rsidR="00B50D5F" w:rsidRPr="00B27C71" w:rsidRDefault="00B50D5F" w:rsidP="00B50D5F">
      <w:pPr>
        <w:pStyle w:val="CommentText"/>
        <w:ind w:firstLine="0"/>
        <w:jc w:val="left"/>
      </w:pPr>
      <w:r w:rsidRPr="00B27C71">
        <w:rPr>
          <w:rStyle w:val="CommentReference"/>
        </w:rPr>
        <w:annotationRef/>
      </w:r>
      <w:r w:rsidRPr="00B27C71">
        <w:t>Todas as Figuras e Tabelas têm de estar citadas no texto</w:t>
      </w:r>
    </w:p>
  </w:comment>
  <w:comment w:id="97" w:author="Anabela Moreira Bernardino" w:date="2024-08-20T07:24:00Z" w:initials="AB">
    <w:p w14:paraId="726E3C89" w14:textId="77777777" w:rsidR="00BA79B7" w:rsidRPr="00B27C71" w:rsidRDefault="00BA79B7" w:rsidP="00BA79B7">
      <w:pPr>
        <w:pStyle w:val="CommentText"/>
        <w:ind w:firstLine="0"/>
        <w:jc w:val="left"/>
      </w:pPr>
      <w:r w:rsidRPr="00B27C71">
        <w:rPr>
          <w:rStyle w:val="CommentReference"/>
        </w:rPr>
        <w:annotationRef/>
      </w:r>
      <w:r w:rsidRPr="00B27C71">
        <w:t>Rever todas as referências a figuras e tabelas. Todas deven estar citadas no texto</w:t>
      </w:r>
    </w:p>
  </w:comment>
  <w:comment w:id="101" w:author="Anabela Moreira Bernardino" w:date="2024-08-20T07:09:00Z" w:initials="AB">
    <w:p w14:paraId="1D3D6BBB" w14:textId="77777777" w:rsidR="00B50D5F" w:rsidRPr="00B27C71" w:rsidRDefault="00B50D5F" w:rsidP="00B50D5F">
      <w:pPr>
        <w:pStyle w:val="CommentText"/>
        <w:ind w:firstLine="0"/>
        <w:jc w:val="left"/>
      </w:pPr>
      <w:r w:rsidRPr="00B27C71">
        <w:rPr>
          <w:rStyle w:val="CommentReference"/>
        </w:rPr>
        <w:annotationRef/>
      </w:r>
      <w:r w:rsidRPr="00B27C71">
        <w:t>Todas as Figuras e Tabelas têm de estar citadas no texto</w:t>
      </w:r>
    </w:p>
  </w:comment>
  <w:comment w:id="106" w:author="Anabela Moreira Bernardino" w:date="2024-08-20T07:09:00Z" w:initials="AB">
    <w:p w14:paraId="5A4BA0BE" w14:textId="77777777" w:rsidR="00B50D5F" w:rsidRPr="00B27C71" w:rsidRDefault="00B50D5F" w:rsidP="00B50D5F">
      <w:pPr>
        <w:pStyle w:val="CommentText"/>
        <w:ind w:firstLine="0"/>
        <w:jc w:val="left"/>
      </w:pPr>
      <w:r w:rsidRPr="00B27C71">
        <w:rPr>
          <w:rStyle w:val="CommentReference"/>
        </w:rPr>
        <w:annotationRef/>
      </w:r>
      <w:r w:rsidRPr="00B27C71">
        <w:t>Todas as Figuras e Tabelas têm de estar citadas no texto</w:t>
      </w:r>
    </w:p>
  </w:comment>
  <w:comment w:id="112" w:author="Anabela Moreira Bernardino" w:date="2024-08-20T07:30:00Z" w:initials="AB">
    <w:p w14:paraId="0FF28222" w14:textId="77777777" w:rsidR="00BA79B7" w:rsidRPr="00B27C71" w:rsidRDefault="00BA79B7" w:rsidP="00BA79B7">
      <w:pPr>
        <w:pStyle w:val="CommentText"/>
        <w:ind w:firstLine="0"/>
        <w:jc w:val="left"/>
      </w:pPr>
      <w:r w:rsidRPr="00B27C71">
        <w:rPr>
          <w:rStyle w:val="CommentReference"/>
        </w:rPr>
        <w:annotationRef/>
      </w:r>
      <w:r w:rsidRPr="00B27C71">
        <w:t>Faltam novamente referências nesta secção</w:t>
      </w:r>
    </w:p>
  </w:comment>
  <w:comment w:id="117" w:author="Anabela Moreira Bernardino" w:date="2024-08-20T07:32:00Z" w:initials="AB">
    <w:p w14:paraId="0944A675" w14:textId="77777777" w:rsidR="00BA79B7" w:rsidRPr="00B27C71" w:rsidRDefault="00BA79B7" w:rsidP="00BA79B7">
      <w:pPr>
        <w:pStyle w:val="CommentText"/>
        <w:ind w:firstLine="0"/>
        <w:jc w:val="left"/>
      </w:pPr>
      <w:r w:rsidRPr="00B27C71">
        <w:rPr>
          <w:rStyle w:val="CommentReference"/>
        </w:rPr>
        <w:annotationRef/>
      </w:r>
      <w:r w:rsidRPr="00B27C71">
        <w:t>Faltam referências nesta secção</w:t>
      </w:r>
    </w:p>
  </w:comment>
  <w:comment w:id="121" w:author="Anabela Moreira Bernardino" w:date="2024-08-20T07:33:00Z" w:initials="AB">
    <w:p w14:paraId="2BF7DAD8" w14:textId="77777777" w:rsidR="00BA79B7" w:rsidRPr="00B27C71" w:rsidRDefault="00BA79B7" w:rsidP="00BA79B7">
      <w:pPr>
        <w:pStyle w:val="CommentText"/>
        <w:ind w:firstLine="0"/>
        <w:jc w:val="left"/>
      </w:pPr>
      <w:r w:rsidRPr="00B27C71">
        <w:rPr>
          <w:rStyle w:val="CommentReference"/>
        </w:rPr>
        <w:annotationRef/>
      </w:r>
      <w:r w:rsidRPr="00B27C71">
        <w:t>Devia ter o número da referência bibliográfica . Exemplo: Fonte: [xx]</w:t>
      </w:r>
    </w:p>
  </w:comment>
  <w:comment w:id="125" w:author="Anabela Moreira Bernardino" w:date="2024-08-20T07:35:00Z" w:initials="AB">
    <w:p w14:paraId="10C57FE9" w14:textId="77777777" w:rsidR="00BA79B7" w:rsidRPr="00B27C71" w:rsidRDefault="00BA79B7" w:rsidP="00BA79B7">
      <w:pPr>
        <w:pStyle w:val="CommentText"/>
        <w:ind w:firstLine="0"/>
        <w:jc w:val="left"/>
      </w:pPr>
      <w:r w:rsidRPr="00B27C71">
        <w:rPr>
          <w:rStyle w:val="CommentReference"/>
        </w:rPr>
        <w:annotationRef/>
      </w:r>
      <w:r w:rsidRPr="00B27C71">
        <w:t>Faltam referências bibliográficas</w:t>
      </w:r>
    </w:p>
  </w:comment>
  <w:comment w:id="133" w:author="Anabela Moreira Bernardino" w:date="2024-08-20T07:39:00Z" w:initials="AB">
    <w:p w14:paraId="4C1C5D4C" w14:textId="77777777" w:rsidR="00BA79B7" w:rsidRPr="00B27C71" w:rsidRDefault="00BA79B7" w:rsidP="00BA79B7">
      <w:pPr>
        <w:pStyle w:val="CommentText"/>
        <w:ind w:firstLine="0"/>
        <w:jc w:val="left"/>
      </w:pPr>
      <w:r w:rsidRPr="00B27C71">
        <w:rPr>
          <w:rStyle w:val="CommentReference"/>
        </w:rPr>
        <w:annotationRef/>
      </w:r>
      <w:r w:rsidRPr="00B27C71">
        <w:t>Fonte: [xx]</w:t>
      </w:r>
    </w:p>
  </w:comment>
  <w:comment w:id="147" w:author="Anabela Moreira Bernardino" w:date="2024-08-20T07:57:00Z" w:initials="AB">
    <w:p w14:paraId="18194637" w14:textId="77777777" w:rsidR="00BA79B7" w:rsidRPr="00B27C71" w:rsidRDefault="00BA79B7" w:rsidP="00BA79B7">
      <w:pPr>
        <w:pStyle w:val="CommentText"/>
        <w:ind w:firstLine="0"/>
        <w:jc w:val="left"/>
      </w:pPr>
      <w:r w:rsidRPr="00B27C71">
        <w:rPr>
          <w:rStyle w:val="CommentReference"/>
        </w:rPr>
        <w:annotationRef/>
      </w:r>
      <w:r w:rsidRPr="00B27C71">
        <w:t>Têm de descrever a sigla e devia estar na lista de siglas</w:t>
      </w:r>
    </w:p>
  </w:comment>
  <w:comment w:id="148" w:author="Anabela Moreira Bernardino" w:date="2024-08-20T08:00:00Z" w:initials="AB">
    <w:p w14:paraId="7E93E9E9" w14:textId="77777777" w:rsidR="00BA79B7" w:rsidRPr="00B27C71" w:rsidRDefault="00BA79B7" w:rsidP="00BA79B7">
      <w:pPr>
        <w:pStyle w:val="CommentText"/>
        <w:ind w:firstLine="0"/>
        <w:jc w:val="left"/>
      </w:pPr>
      <w:r w:rsidRPr="00B27C71">
        <w:rPr>
          <w:rStyle w:val="CommentReference"/>
        </w:rPr>
        <w:annotationRef/>
      </w:r>
      <w:r w:rsidRPr="00B27C71">
        <w:t>Sigla deve estar descrita e deve estar na lista de siglas</w:t>
      </w:r>
    </w:p>
  </w:comment>
  <w:comment w:id="151" w:author="Anabela Moreira Bernardino" w:date="2024-08-20T08:06:00Z" w:initials="AB">
    <w:p w14:paraId="3FAB23B2" w14:textId="77777777" w:rsidR="00BA79B7" w:rsidRPr="00B27C71" w:rsidRDefault="00BA79B7" w:rsidP="00BA79B7">
      <w:pPr>
        <w:pStyle w:val="CommentText"/>
        <w:ind w:firstLine="0"/>
        <w:jc w:val="left"/>
      </w:pPr>
      <w:r w:rsidRPr="00B27C71">
        <w:rPr>
          <w:rStyle w:val="CommentReference"/>
        </w:rPr>
        <w:annotationRef/>
      </w:r>
      <w:r w:rsidRPr="00B27C71">
        <w:t>Na minha opinião este capítulo devua ser uma subsecção do capítulo 3… Isto para mim é que é o Estado da Arte</w:t>
      </w:r>
    </w:p>
  </w:comment>
  <w:comment w:id="152" w:author="Anabela Moreira Bernardino" w:date="2024-08-20T08:07:00Z" w:initials="AB">
    <w:p w14:paraId="6E1454DF" w14:textId="77777777" w:rsidR="00BA79B7" w:rsidRPr="00B27C71" w:rsidRDefault="00BA79B7" w:rsidP="00BA79B7">
      <w:pPr>
        <w:pStyle w:val="CommentText"/>
        <w:ind w:firstLine="0"/>
        <w:jc w:val="left"/>
      </w:pPr>
      <w:r w:rsidRPr="00B27C71">
        <w:rPr>
          <w:rStyle w:val="CommentReference"/>
        </w:rPr>
        <w:annotationRef/>
      </w:r>
      <w:r w:rsidRPr="00B27C71">
        <w:t>Devia começar por: Neste capítulo/secção serão apreesentados trabalhos relacionados com o projeto desenvolvido….</w:t>
      </w:r>
    </w:p>
  </w:comment>
  <w:comment w:id="159" w:author="Anabela Moreira Bernardino" w:date="2024-08-20T08:10:00Z" w:initials="AB">
    <w:p w14:paraId="4C14F783" w14:textId="77777777" w:rsidR="00BA79B7" w:rsidRPr="00B27C71" w:rsidRDefault="00BA79B7" w:rsidP="00BA79B7">
      <w:pPr>
        <w:pStyle w:val="CommentText"/>
        <w:ind w:firstLine="0"/>
        <w:jc w:val="left"/>
      </w:pPr>
      <w:r w:rsidRPr="00B27C71">
        <w:rPr>
          <w:rStyle w:val="CommentReference"/>
        </w:rPr>
        <w:annotationRef/>
      </w:r>
      <w:r w:rsidRPr="00B27C71">
        <w:t>Na Fonte só deveria estar o número da referència bibliográfica</w:t>
      </w:r>
    </w:p>
  </w:comment>
  <w:comment w:id="163" w:author="Anabela Moreira Bernardino" w:date="2024-08-20T08:13:00Z" w:initials="AB">
    <w:p w14:paraId="22513D5E" w14:textId="77777777" w:rsidR="00BA79B7" w:rsidRPr="00B27C71" w:rsidRDefault="00BA79B7" w:rsidP="00BA79B7">
      <w:pPr>
        <w:pStyle w:val="CommentText"/>
        <w:ind w:firstLine="0"/>
        <w:jc w:val="left"/>
      </w:pPr>
      <w:r w:rsidRPr="00B27C71">
        <w:rPr>
          <w:rStyle w:val="CommentReference"/>
        </w:rPr>
        <w:annotationRef/>
      </w:r>
      <w:r w:rsidRPr="00B27C71">
        <w:t>Sem legenda???</w:t>
      </w:r>
    </w:p>
  </w:comment>
  <w:comment w:id="169" w:author="Anabela Moreira Bernardino" w:date="2024-08-20T08:16:00Z" w:initials="AB">
    <w:p w14:paraId="522EDEFF" w14:textId="77777777" w:rsidR="00BA79B7" w:rsidRDefault="00BA79B7" w:rsidP="00BA79B7">
      <w:pPr>
        <w:pStyle w:val="CommentText"/>
        <w:ind w:firstLine="0"/>
        <w:jc w:val="left"/>
      </w:pPr>
      <w:r w:rsidRPr="00B27C71">
        <w:rPr>
          <w:rStyle w:val="CommentReference"/>
        </w:rPr>
        <w:annotationRef/>
      </w:r>
      <w:r w:rsidRPr="00B27C71">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1"/>
  <w15:commentEx w15:paraId="2C24F536" w15:done="0"/>
  <w15:commentEx w15:paraId="790FF794" w15:done="0"/>
  <w15:commentEx w15:paraId="4DC8D2F4" w15:done="0"/>
  <w15:commentEx w15:paraId="046CE0B4" w15:done="0"/>
  <w15:commentEx w15:paraId="77FC04C7" w15:done="0"/>
  <w15:commentEx w15:paraId="1A5040A7" w15:done="0"/>
  <w15:commentEx w15:paraId="13CD11F9" w15:done="0"/>
  <w15:commentEx w15:paraId="47674B41" w15:done="0"/>
  <w15:commentEx w15:paraId="1D8E98B7" w15:done="0"/>
  <w15:commentEx w15:paraId="64862400" w15:done="0"/>
  <w15:commentEx w15:paraId="5A04391D" w15:done="0"/>
  <w15:commentEx w15:paraId="6F989B89" w15:done="0"/>
  <w15:commentEx w15:paraId="60E9A70D" w15:done="0"/>
  <w15:commentEx w15:paraId="52261D07" w15:done="1"/>
  <w15:commentEx w15:paraId="147E6023" w15:done="0"/>
  <w15:commentEx w15:paraId="3FE09894" w15:done="0"/>
  <w15:commentEx w15:paraId="4C9D1F3E" w15:done="0"/>
  <w15:commentEx w15:paraId="32AB8380" w15:done="0"/>
  <w15:commentEx w15:paraId="47BC018F" w15:done="0"/>
  <w15:commentEx w15:paraId="45B819BB" w15:done="0"/>
  <w15:commentEx w15:paraId="73BCE4FA" w15:done="0"/>
  <w15:commentEx w15:paraId="2BA3D310" w15:done="0"/>
  <w15:commentEx w15:paraId="0C182044" w15:done="0"/>
  <w15:commentEx w15:paraId="452CC46C" w15:done="0"/>
  <w15:commentEx w15:paraId="726E3C89" w15:done="0"/>
  <w15:commentEx w15:paraId="1D3D6BBB" w15:done="0"/>
  <w15:commentEx w15:paraId="5A4BA0BE" w15:done="0"/>
  <w15:commentEx w15:paraId="0FF28222" w15:done="0"/>
  <w15:commentEx w15:paraId="0944A675" w15:done="0"/>
  <w15:commentEx w15:paraId="2BF7DAD8" w15:done="0"/>
  <w15:commentEx w15:paraId="10C57FE9" w15:done="0"/>
  <w15:commentEx w15:paraId="4C1C5D4C" w15:done="0"/>
  <w15:commentEx w15:paraId="18194637" w15:done="0"/>
  <w15:commentEx w15:paraId="7E93E9E9" w15:done="0"/>
  <w15:commentEx w15:paraId="3FAB23B2" w15:done="0"/>
  <w15:commentEx w15:paraId="6E1454DF" w15:done="0"/>
  <w15:commentEx w15:paraId="4C14F783" w15:done="0"/>
  <w15:commentEx w15:paraId="22513D5E" w15:done="1"/>
  <w15:commentEx w15:paraId="522EDE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0074B775" w16cex:dateUtc="2024-08-20T05:42:00Z"/>
  <w16cex:commentExtensible w16cex:durableId="1D90997C" w16cex:dateUtc="2024-08-20T06:53:00Z"/>
  <w16cex:commentExtensible w16cex:durableId="325F91A6" w16cex:dateUtc="2024-08-20T06:00:00Z"/>
  <w16cex:commentExtensible w16cex:durableId="0CE3BDD8" w16cex:dateUtc="2024-08-20T05:59:00Z"/>
  <w16cex:commentExtensible w16cex:durableId="0E365D46" w16cex:dateUtc="2024-08-20T05:55:00Z"/>
  <w16cex:commentExtensible w16cex:durableId="6DB675E8" w16cex:dateUtc="2024-08-20T05:56:00Z"/>
  <w16cex:commentExtensible w16cex:durableId="13C3C786" w16cex:dateUtc="2024-08-20T05:56: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605AD038" w16cex:dateUtc="2024-08-20T06:09:00Z"/>
  <w16cex:commentExtensible w16cex:durableId="433B08F5" w16cex:dateUtc="2024-08-20T06:19:00Z"/>
  <w16cex:commentExtensible w16cex:durableId="78277C67" w16cex:dateUtc="2024-08-20T06:22:00Z"/>
  <w16cex:commentExtensible w16cex:durableId="20E5362B" w16cex:dateUtc="2024-08-20T06:09:00Z"/>
  <w16cex:commentExtensible w16cex:durableId="7038BA37" w16cex:dateUtc="2024-08-20T06:24:00Z"/>
  <w16cex:commentExtensible w16cex:durableId="2FF40A56" w16cex:dateUtc="2024-08-20T06:09:00Z"/>
  <w16cex:commentExtensible w16cex:durableId="66A2515A" w16cex:dateUtc="2024-08-20T06:09: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75A745D2" w16cex:dateUtc="2024-08-20T06:39: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26818202" w16cex:dateUtc="2024-08-20T07:10: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2C24F536" w16cid:durableId="0074B775"/>
  <w16cid:commentId w16cid:paraId="790FF794" w16cid:durableId="1D90997C"/>
  <w16cid:commentId w16cid:paraId="4DC8D2F4" w16cid:durableId="325F91A6"/>
  <w16cid:commentId w16cid:paraId="046CE0B4" w16cid:durableId="0CE3BDD8"/>
  <w16cid:commentId w16cid:paraId="77FC04C7" w16cid:durableId="0E365D46"/>
  <w16cid:commentId w16cid:paraId="1A5040A7" w16cid:durableId="6DB675E8"/>
  <w16cid:commentId w16cid:paraId="13CD11F9" w16cid:durableId="13C3C786"/>
  <w16cid:commentId w16cid:paraId="47674B41" w16cid:durableId="16C9FBC0"/>
  <w16cid:commentId w16cid:paraId="1D8E98B7" w16cid:durableId="68421FBF"/>
  <w16cid:commentId w16cid:paraId="64862400" w16cid:durableId="66C02E43"/>
  <w16cid:commentId w16cid:paraId="5A04391D"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73BCE4FA" w16cid:durableId="605AD038"/>
  <w16cid:commentId w16cid:paraId="2BA3D310" w16cid:durableId="433B08F5"/>
  <w16cid:commentId w16cid:paraId="0C182044" w16cid:durableId="78277C67"/>
  <w16cid:commentId w16cid:paraId="452CC46C" w16cid:durableId="20E5362B"/>
  <w16cid:commentId w16cid:paraId="726E3C89" w16cid:durableId="7038BA37"/>
  <w16cid:commentId w16cid:paraId="1D3D6BBB" w16cid:durableId="2FF40A56"/>
  <w16cid:commentId w16cid:paraId="5A4BA0BE" w16cid:durableId="66A2515A"/>
  <w16cid:commentId w16cid:paraId="0FF28222" w16cid:durableId="09C6A7AB"/>
  <w16cid:commentId w16cid:paraId="0944A675" w16cid:durableId="69645965"/>
  <w16cid:commentId w16cid:paraId="2BF7DAD8" w16cid:durableId="6F800443"/>
  <w16cid:commentId w16cid:paraId="10C57FE9" w16cid:durableId="2B82009E"/>
  <w16cid:commentId w16cid:paraId="4C1C5D4C" w16cid:durableId="75A745D2"/>
  <w16cid:commentId w16cid:paraId="18194637" w16cid:durableId="57A5A084"/>
  <w16cid:commentId w16cid:paraId="7E93E9E9" w16cid:durableId="2818065B"/>
  <w16cid:commentId w16cid:paraId="3FAB23B2" w16cid:durableId="40F73A0E"/>
  <w16cid:commentId w16cid:paraId="6E1454DF" w16cid:durableId="0A6597B9"/>
  <w16cid:commentId w16cid:paraId="4C14F783" w16cid:durableId="26818202"/>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E8283B" w14:textId="77777777" w:rsidR="0073541B" w:rsidRPr="00B27C71" w:rsidRDefault="0073541B" w:rsidP="00DD743C">
      <w:pPr>
        <w:spacing w:after="0" w:line="240" w:lineRule="auto"/>
      </w:pPr>
      <w:r w:rsidRPr="00B27C71">
        <w:separator/>
      </w:r>
    </w:p>
  </w:endnote>
  <w:endnote w:type="continuationSeparator" w:id="0">
    <w:p w14:paraId="5B0D2A8D" w14:textId="77777777" w:rsidR="0073541B" w:rsidRPr="00B27C71" w:rsidRDefault="0073541B" w:rsidP="00DD743C">
      <w:pPr>
        <w:spacing w:after="0" w:line="240" w:lineRule="auto"/>
      </w:pPr>
      <w:r w:rsidRPr="00B27C7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B27C71" w:rsidRDefault="00B05A1F" w:rsidP="00B86C21">
    <w:pPr>
      <w:pStyle w:val="Footer"/>
      <w:spacing w:before="120"/>
      <w:jc w:val="center"/>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Pr="00B27C71">
      <w:rPr>
        <w:sz w:val="20"/>
      </w:rPr>
      <w:t>VII</w:t>
    </w:r>
    <w:r w:rsidRPr="00B27C7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944AA" w14:textId="77777777" w:rsidR="00BA79B7" w:rsidRPr="00B27C71" w:rsidRDefault="00BA79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0C03D" w14:textId="77777777" w:rsidR="00BA79B7" w:rsidRPr="00B27C71" w:rsidRDefault="00BA79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B27C71" w:rsidRDefault="00B05A1F" w:rsidP="00B86C21">
    <w:pPr>
      <w:pStyle w:val="Footer"/>
      <w:jc w:val="right"/>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00A943E6" w:rsidRPr="00B27C71">
      <w:rPr>
        <w:sz w:val="20"/>
      </w:rPr>
      <w:t>ix</w:t>
    </w:r>
    <w:r w:rsidRPr="00B27C71">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B27C71" w:rsidRDefault="00B05A1F" w:rsidP="00501EFA">
    <w:pPr>
      <w:pStyle w:val="Footer"/>
      <w:spacing w:before="120"/>
      <w:jc w:val="right"/>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00A943E6" w:rsidRPr="00B27C71">
      <w:rPr>
        <w:sz w:val="20"/>
      </w:rPr>
      <w:t>10</w:t>
    </w:r>
    <w:r w:rsidRPr="00B27C7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F7BFEF" w14:textId="77777777" w:rsidR="0073541B" w:rsidRPr="00B27C71" w:rsidRDefault="0073541B" w:rsidP="00DD743C">
      <w:pPr>
        <w:spacing w:after="0" w:line="240" w:lineRule="auto"/>
      </w:pPr>
      <w:r w:rsidRPr="00B27C71">
        <w:separator/>
      </w:r>
    </w:p>
  </w:footnote>
  <w:footnote w:type="continuationSeparator" w:id="0">
    <w:p w14:paraId="550DDF20" w14:textId="77777777" w:rsidR="0073541B" w:rsidRPr="00B27C71" w:rsidRDefault="0073541B" w:rsidP="00DD743C">
      <w:pPr>
        <w:spacing w:after="0" w:line="240" w:lineRule="auto"/>
      </w:pPr>
      <w:r w:rsidRPr="00B27C7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B7DE8" w14:textId="77777777" w:rsidR="00BA79B7" w:rsidRPr="00B27C71" w:rsidRDefault="00BA7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DB965" w14:textId="77777777" w:rsidR="00BA79B7" w:rsidRPr="00B27C71" w:rsidRDefault="00BA79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4FA6C" w14:textId="77777777" w:rsidR="00BA79B7" w:rsidRPr="00B27C71" w:rsidRDefault="00BA79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B27C71" w:rsidRDefault="00B05A1F" w:rsidP="00501EFA">
    <w:pPr>
      <w:pStyle w:val="Header"/>
      <w:pBdr>
        <w:bottom w:val="single" w:sz="4" w:space="1" w:color="auto"/>
      </w:pBdr>
      <w:spacing w:after="120"/>
      <w:ind w:firstLine="0"/>
      <w:rPr>
        <w:sz w:val="20"/>
      </w:rPr>
    </w:pPr>
    <w:r w:rsidRPr="00B27C71">
      <w:rPr>
        <w:sz w:val="20"/>
      </w:rPr>
      <w:t>Nome do auto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B27C71" w:rsidRDefault="002C7B41" w:rsidP="00FE277C">
    <w:pPr>
      <w:pStyle w:val="Header"/>
      <w:pBdr>
        <w:bottom w:val="single" w:sz="4" w:space="1" w:color="auto"/>
      </w:pBdr>
      <w:tabs>
        <w:tab w:val="clear" w:pos="8504"/>
      </w:tabs>
      <w:spacing w:after="120" w:line="360" w:lineRule="auto"/>
      <w:ind w:firstLine="0"/>
      <w:jc w:val="right"/>
      <w:rPr>
        <w:sz w:val="20"/>
      </w:rPr>
    </w:pPr>
    <w:r w:rsidRPr="00B27C71">
      <w:rPr>
        <w:sz w:val="20"/>
      </w:rPr>
      <w:t xml:space="preserve">AI </w:t>
    </w:r>
    <w:proofErr w:type="spellStart"/>
    <w:r w:rsidRPr="00B27C71">
      <w:rPr>
        <w:sz w:val="20"/>
      </w:rPr>
      <w:t>Driving</w:t>
    </w:r>
    <w:proofErr w:type="spellEnd"/>
    <w:r w:rsidRPr="00B27C71">
      <w:rPr>
        <w:sz w:val="20"/>
      </w:rPr>
      <w:t xml:space="preserve"> </w:t>
    </w:r>
    <w:proofErr w:type="spellStart"/>
    <w:r w:rsidRPr="00B27C7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2"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5"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6"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96024DA"/>
    <w:multiLevelType w:val="hybridMultilevel"/>
    <w:tmpl w:val="FF52A6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0"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2"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5"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7"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8"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9"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0" w15:restartNumberingAfterBreak="0">
    <w:nsid w:val="38D33323"/>
    <w:multiLevelType w:val="multilevel"/>
    <w:tmpl w:val="21DC7F32"/>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7"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8"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1"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39"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1"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2"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3"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4"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5"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46"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7"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0"/>
  </w:num>
  <w:num w:numId="2" w16cid:durableId="1981494030">
    <w:abstractNumId w:val="28"/>
  </w:num>
  <w:num w:numId="3" w16cid:durableId="2059619999">
    <w:abstractNumId w:val="6"/>
  </w:num>
  <w:num w:numId="4" w16cid:durableId="765538966">
    <w:abstractNumId w:val="36"/>
  </w:num>
  <w:num w:numId="5" w16cid:durableId="1729986516">
    <w:abstractNumId w:val="16"/>
  </w:num>
  <w:num w:numId="6" w16cid:durableId="862670023">
    <w:abstractNumId w:val="1"/>
  </w:num>
  <w:num w:numId="7" w16cid:durableId="467479789">
    <w:abstractNumId w:val="44"/>
  </w:num>
  <w:num w:numId="8" w16cid:durableId="148794600">
    <w:abstractNumId w:val="26"/>
  </w:num>
  <w:num w:numId="9" w16cid:durableId="778836188">
    <w:abstractNumId w:val="35"/>
  </w:num>
  <w:num w:numId="10" w16cid:durableId="761024569">
    <w:abstractNumId w:val="40"/>
  </w:num>
  <w:num w:numId="11" w16cid:durableId="1552502825">
    <w:abstractNumId w:val="0"/>
  </w:num>
  <w:num w:numId="12" w16cid:durableId="1181433463">
    <w:abstractNumId w:val="9"/>
  </w:num>
  <w:num w:numId="13" w16cid:durableId="889150623">
    <w:abstractNumId w:val="3"/>
  </w:num>
  <w:num w:numId="14" w16cid:durableId="623268920">
    <w:abstractNumId w:val="18"/>
  </w:num>
  <w:num w:numId="15" w16cid:durableId="392582117">
    <w:abstractNumId w:val="19"/>
  </w:num>
  <w:num w:numId="16" w16cid:durableId="44109639">
    <w:abstractNumId w:val="27"/>
  </w:num>
  <w:num w:numId="17" w16cid:durableId="1955205444">
    <w:abstractNumId w:val="11"/>
  </w:num>
  <w:num w:numId="18" w16cid:durableId="978681293">
    <w:abstractNumId w:val="45"/>
  </w:num>
  <w:num w:numId="19" w16cid:durableId="397677916">
    <w:abstractNumId w:val="10"/>
  </w:num>
  <w:num w:numId="20" w16cid:durableId="1324236510">
    <w:abstractNumId w:val="4"/>
  </w:num>
  <w:num w:numId="21" w16cid:durableId="1642080606">
    <w:abstractNumId w:val="17"/>
  </w:num>
  <w:num w:numId="22" w16cid:durableId="399332744">
    <w:abstractNumId w:val="47"/>
  </w:num>
  <w:num w:numId="23" w16cid:durableId="624868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2"/>
  </w:num>
  <w:num w:numId="25" w16cid:durableId="592082472">
    <w:abstractNumId w:val="22"/>
  </w:num>
  <w:num w:numId="26" w16cid:durableId="829056014">
    <w:abstractNumId w:val="21"/>
  </w:num>
  <w:num w:numId="27" w16cid:durableId="2054773083">
    <w:abstractNumId w:val="15"/>
  </w:num>
  <w:num w:numId="28" w16cid:durableId="1606310153">
    <w:abstractNumId w:val="41"/>
  </w:num>
  <w:num w:numId="29" w16cid:durableId="64299819">
    <w:abstractNumId w:val="43"/>
  </w:num>
  <w:num w:numId="30" w16cid:durableId="465975869">
    <w:abstractNumId w:val="46"/>
  </w:num>
  <w:num w:numId="31" w16cid:durableId="1443988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3"/>
  </w:num>
  <w:num w:numId="35" w16cid:durableId="985473495">
    <w:abstractNumId w:val="24"/>
  </w:num>
  <w:num w:numId="36" w16cid:durableId="1133911156">
    <w:abstractNumId w:val="31"/>
  </w:num>
  <w:num w:numId="37" w16cid:durableId="1003436312">
    <w:abstractNumId w:val="2"/>
  </w:num>
  <w:num w:numId="38" w16cid:durableId="10915843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7"/>
  </w:num>
  <w:num w:numId="40" w16cid:durableId="1415277711">
    <w:abstractNumId w:val="42"/>
  </w:num>
  <w:num w:numId="41" w16cid:durableId="2565982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3"/>
  </w:num>
  <w:num w:numId="43" w16cid:durableId="1025521559">
    <w:abstractNumId w:val="34"/>
  </w:num>
  <w:num w:numId="44" w16cid:durableId="922567519">
    <w:abstractNumId w:val="25"/>
  </w:num>
  <w:num w:numId="45" w16cid:durableId="1068187402">
    <w:abstractNumId w:val="8"/>
  </w:num>
  <w:num w:numId="46" w16cid:durableId="1031689707">
    <w:abstractNumId w:val="29"/>
  </w:num>
  <w:num w:numId="47" w16cid:durableId="18367239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3"/>
  </w:num>
  <w:num w:numId="50" w16cid:durableId="537932622">
    <w:abstractNumId w:val="39"/>
  </w:num>
  <w:num w:numId="51" w16cid:durableId="1542671567">
    <w:abstractNumId w:val="30"/>
  </w:num>
  <w:num w:numId="52" w16cid:durableId="496960295">
    <w:abstractNumId w:val="5"/>
  </w:num>
  <w:num w:numId="53" w16cid:durableId="1643731247">
    <w:abstractNumId w:val="14"/>
  </w:num>
  <w:num w:numId="54" w16cid:durableId="1417283111">
    <w:abstractNumId w:val="12"/>
  </w:num>
  <w:num w:numId="55" w16cid:durableId="1800302054">
    <w:abstractNumId w:val="38"/>
  </w:num>
  <w:num w:numId="56" w16cid:durableId="6085146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37"/>
  </w:num>
  <w:num w:numId="58" w16cid:durableId="4502457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13178"/>
    <w:rsid w:val="0001366F"/>
    <w:rsid w:val="00013A69"/>
    <w:rsid w:val="0002100B"/>
    <w:rsid w:val="000232B4"/>
    <w:rsid w:val="0002419A"/>
    <w:rsid w:val="00032C11"/>
    <w:rsid w:val="00037A80"/>
    <w:rsid w:val="00040F33"/>
    <w:rsid w:val="00041A2A"/>
    <w:rsid w:val="00045D8B"/>
    <w:rsid w:val="0005146B"/>
    <w:rsid w:val="000524EE"/>
    <w:rsid w:val="000531DC"/>
    <w:rsid w:val="000536CF"/>
    <w:rsid w:val="00053D03"/>
    <w:rsid w:val="00055B70"/>
    <w:rsid w:val="00056025"/>
    <w:rsid w:val="00057F6E"/>
    <w:rsid w:val="00061299"/>
    <w:rsid w:val="00064E27"/>
    <w:rsid w:val="00064F26"/>
    <w:rsid w:val="0006545E"/>
    <w:rsid w:val="0007075C"/>
    <w:rsid w:val="000713DA"/>
    <w:rsid w:val="00071BAA"/>
    <w:rsid w:val="00074D65"/>
    <w:rsid w:val="00075A16"/>
    <w:rsid w:val="00075D01"/>
    <w:rsid w:val="00076613"/>
    <w:rsid w:val="00076876"/>
    <w:rsid w:val="00085098"/>
    <w:rsid w:val="0009020F"/>
    <w:rsid w:val="00091C00"/>
    <w:rsid w:val="000A1F2F"/>
    <w:rsid w:val="000A2D56"/>
    <w:rsid w:val="000A52D3"/>
    <w:rsid w:val="000A547B"/>
    <w:rsid w:val="000A60FB"/>
    <w:rsid w:val="000A61CE"/>
    <w:rsid w:val="000B3ACB"/>
    <w:rsid w:val="000B451B"/>
    <w:rsid w:val="000B5EBD"/>
    <w:rsid w:val="000B5F77"/>
    <w:rsid w:val="000B6A37"/>
    <w:rsid w:val="000C16B5"/>
    <w:rsid w:val="000C17DE"/>
    <w:rsid w:val="000D3A57"/>
    <w:rsid w:val="000D3CBB"/>
    <w:rsid w:val="000D4527"/>
    <w:rsid w:val="000D748F"/>
    <w:rsid w:val="000D7EF2"/>
    <w:rsid w:val="000E03AD"/>
    <w:rsid w:val="000E0FD1"/>
    <w:rsid w:val="000E51DD"/>
    <w:rsid w:val="000F0E05"/>
    <w:rsid w:val="000F2301"/>
    <w:rsid w:val="000F62AD"/>
    <w:rsid w:val="000F66BA"/>
    <w:rsid w:val="00102AC5"/>
    <w:rsid w:val="00104424"/>
    <w:rsid w:val="00104860"/>
    <w:rsid w:val="00105D86"/>
    <w:rsid w:val="00107027"/>
    <w:rsid w:val="0011142B"/>
    <w:rsid w:val="00112083"/>
    <w:rsid w:val="001129AE"/>
    <w:rsid w:val="00114930"/>
    <w:rsid w:val="00114AB4"/>
    <w:rsid w:val="00115758"/>
    <w:rsid w:val="00115C99"/>
    <w:rsid w:val="00117FAC"/>
    <w:rsid w:val="001201CD"/>
    <w:rsid w:val="00121239"/>
    <w:rsid w:val="001228E9"/>
    <w:rsid w:val="0012580B"/>
    <w:rsid w:val="00125AC3"/>
    <w:rsid w:val="0012604D"/>
    <w:rsid w:val="00127923"/>
    <w:rsid w:val="00127D15"/>
    <w:rsid w:val="00130134"/>
    <w:rsid w:val="00135E45"/>
    <w:rsid w:val="00145C96"/>
    <w:rsid w:val="00150947"/>
    <w:rsid w:val="00154AB5"/>
    <w:rsid w:val="00161392"/>
    <w:rsid w:val="00164427"/>
    <w:rsid w:val="0016646B"/>
    <w:rsid w:val="00167364"/>
    <w:rsid w:val="00171F9A"/>
    <w:rsid w:val="00174226"/>
    <w:rsid w:val="001744A4"/>
    <w:rsid w:val="00176A18"/>
    <w:rsid w:val="00177FFB"/>
    <w:rsid w:val="0018015A"/>
    <w:rsid w:val="0018061D"/>
    <w:rsid w:val="00192BFB"/>
    <w:rsid w:val="00194B8A"/>
    <w:rsid w:val="00194BEB"/>
    <w:rsid w:val="00194E53"/>
    <w:rsid w:val="001960A4"/>
    <w:rsid w:val="00196C1D"/>
    <w:rsid w:val="001A3AF4"/>
    <w:rsid w:val="001A59C0"/>
    <w:rsid w:val="001A63E4"/>
    <w:rsid w:val="001B2DE8"/>
    <w:rsid w:val="001B3CC2"/>
    <w:rsid w:val="001B5848"/>
    <w:rsid w:val="001B7685"/>
    <w:rsid w:val="001C00C6"/>
    <w:rsid w:val="001C156A"/>
    <w:rsid w:val="001C415D"/>
    <w:rsid w:val="001C5569"/>
    <w:rsid w:val="001C6852"/>
    <w:rsid w:val="001D1ED7"/>
    <w:rsid w:val="001D271C"/>
    <w:rsid w:val="001D5904"/>
    <w:rsid w:val="001E190D"/>
    <w:rsid w:val="001E2E62"/>
    <w:rsid w:val="001E76D2"/>
    <w:rsid w:val="001F0783"/>
    <w:rsid w:val="001F2B3F"/>
    <w:rsid w:val="001F38C4"/>
    <w:rsid w:val="001F4826"/>
    <w:rsid w:val="001F768A"/>
    <w:rsid w:val="0020136D"/>
    <w:rsid w:val="0020209F"/>
    <w:rsid w:val="00202DA2"/>
    <w:rsid w:val="00203430"/>
    <w:rsid w:val="002047E0"/>
    <w:rsid w:val="00205A86"/>
    <w:rsid w:val="00206046"/>
    <w:rsid w:val="002101EC"/>
    <w:rsid w:val="00211457"/>
    <w:rsid w:val="00211CDE"/>
    <w:rsid w:val="00216245"/>
    <w:rsid w:val="00220F3A"/>
    <w:rsid w:val="002210D0"/>
    <w:rsid w:val="0022172D"/>
    <w:rsid w:val="00221AFF"/>
    <w:rsid w:val="002264BF"/>
    <w:rsid w:val="002267B0"/>
    <w:rsid w:val="00226F75"/>
    <w:rsid w:val="002323A2"/>
    <w:rsid w:val="002327BE"/>
    <w:rsid w:val="0023463F"/>
    <w:rsid w:val="00234D7E"/>
    <w:rsid w:val="00235602"/>
    <w:rsid w:val="00237A91"/>
    <w:rsid w:val="00242876"/>
    <w:rsid w:val="00243CC9"/>
    <w:rsid w:val="002449B7"/>
    <w:rsid w:val="002449DA"/>
    <w:rsid w:val="00252396"/>
    <w:rsid w:val="0025412B"/>
    <w:rsid w:val="0025768F"/>
    <w:rsid w:val="002635E0"/>
    <w:rsid w:val="00264498"/>
    <w:rsid w:val="002645AB"/>
    <w:rsid w:val="00264EB3"/>
    <w:rsid w:val="00265321"/>
    <w:rsid w:val="00266191"/>
    <w:rsid w:val="00272479"/>
    <w:rsid w:val="00272F6D"/>
    <w:rsid w:val="00282662"/>
    <w:rsid w:val="0028678B"/>
    <w:rsid w:val="00287977"/>
    <w:rsid w:val="002905C2"/>
    <w:rsid w:val="002906F9"/>
    <w:rsid w:val="00290759"/>
    <w:rsid w:val="00290A99"/>
    <w:rsid w:val="002A316F"/>
    <w:rsid w:val="002A3697"/>
    <w:rsid w:val="002A3861"/>
    <w:rsid w:val="002A3C62"/>
    <w:rsid w:val="002A6222"/>
    <w:rsid w:val="002A6261"/>
    <w:rsid w:val="002A707D"/>
    <w:rsid w:val="002B017E"/>
    <w:rsid w:val="002B3776"/>
    <w:rsid w:val="002B4A73"/>
    <w:rsid w:val="002C1745"/>
    <w:rsid w:val="002C3BE9"/>
    <w:rsid w:val="002C43FD"/>
    <w:rsid w:val="002C48E6"/>
    <w:rsid w:val="002C7B41"/>
    <w:rsid w:val="002D23EF"/>
    <w:rsid w:val="002D2702"/>
    <w:rsid w:val="002D59DC"/>
    <w:rsid w:val="002D5CB4"/>
    <w:rsid w:val="002D6B69"/>
    <w:rsid w:val="002E1D8D"/>
    <w:rsid w:val="002E24FE"/>
    <w:rsid w:val="002E33DB"/>
    <w:rsid w:val="002E3B95"/>
    <w:rsid w:val="002F7121"/>
    <w:rsid w:val="00300CAC"/>
    <w:rsid w:val="003016F0"/>
    <w:rsid w:val="00307AE6"/>
    <w:rsid w:val="003112B9"/>
    <w:rsid w:val="003120CC"/>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321C4"/>
    <w:rsid w:val="00332C2F"/>
    <w:rsid w:val="00336B07"/>
    <w:rsid w:val="00337A77"/>
    <w:rsid w:val="003409FE"/>
    <w:rsid w:val="003432EA"/>
    <w:rsid w:val="00344DBF"/>
    <w:rsid w:val="003457B2"/>
    <w:rsid w:val="00346557"/>
    <w:rsid w:val="003473D6"/>
    <w:rsid w:val="0034747C"/>
    <w:rsid w:val="003533D7"/>
    <w:rsid w:val="00355E16"/>
    <w:rsid w:val="00363A33"/>
    <w:rsid w:val="00364A19"/>
    <w:rsid w:val="00364D28"/>
    <w:rsid w:val="00365061"/>
    <w:rsid w:val="00365B3B"/>
    <w:rsid w:val="00371F1A"/>
    <w:rsid w:val="00374B9B"/>
    <w:rsid w:val="00375F81"/>
    <w:rsid w:val="003801E3"/>
    <w:rsid w:val="00381C81"/>
    <w:rsid w:val="0038230A"/>
    <w:rsid w:val="003825C8"/>
    <w:rsid w:val="00385410"/>
    <w:rsid w:val="00387FB0"/>
    <w:rsid w:val="00390228"/>
    <w:rsid w:val="00390F4A"/>
    <w:rsid w:val="00392593"/>
    <w:rsid w:val="003965BF"/>
    <w:rsid w:val="003970B6"/>
    <w:rsid w:val="00397CC5"/>
    <w:rsid w:val="00397DFC"/>
    <w:rsid w:val="003A2ADB"/>
    <w:rsid w:val="003A2DDA"/>
    <w:rsid w:val="003A48D9"/>
    <w:rsid w:val="003A677A"/>
    <w:rsid w:val="003A7979"/>
    <w:rsid w:val="003B27EB"/>
    <w:rsid w:val="003B693F"/>
    <w:rsid w:val="003B71FD"/>
    <w:rsid w:val="003C16E1"/>
    <w:rsid w:val="003C1BEB"/>
    <w:rsid w:val="003C226E"/>
    <w:rsid w:val="003D06E0"/>
    <w:rsid w:val="003D4235"/>
    <w:rsid w:val="003D5805"/>
    <w:rsid w:val="003E27DC"/>
    <w:rsid w:val="003E2917"/>
    <w:rsid w:val="003E30B7"/>
    <w:rsid w:val="003E3493"/>
    <w:rsid w:val="003E398B"/>
    <w:rsid w:val="003E39BB"/>
    <w:rsid w:val="003E3DB9"/>
    <w:rsid w:val="003F1F22"/>
    <w:rsid w:val="003F2FD9"/>
    <w:rsid w:val="003F470A"/>
    <w:rsid w:val="003F58DB"/>
    <w:rsid w:val="00404327"/>
    <w:rsid w:val="004063E0"/>
    <w:rsid w:val="0041240C"/>
    <w:rsid w:val="00413315"/>
    <w:rsid w:val="00413F9A"/>
    <w:rsid w:val="004150DE"/>
    <w:rsid w:val="00415796"/>
    <w:rsid w:val="004157EB"/>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360C5"/>
    <w:rsid w:val="00441DEF"/>
    <w:rsid w:val="004426AF"/>
    <w:rsid w:val="004444BF"/>
    <w:rsid w:val="00445253"/>
    <w:rsid w:val="0044606D"/>
    <w:rsid w:val="00447097"/>
    <w:rsid w:val="0044778E"/>
    <w:rsid w:val="00447891"/>
    <w:rsid w:val="00450D2D"/>
    <w:rsid w:val="004540EF"/>
    <w:rsid w:val="00454290"/>
    <w:rsid w:val="00455EA1"/>
    <w:rsid w:val="00457D62"/>
    <w:rsid w:val="00460189"/>
    <w:rsid w:val="00461F46"/>
    <w:rsid w:val="00461FF9"/>
    <w:rsid w:val="0046265D"/>
    <w:rsid w:val="00462AA2"/>
    <w:rsid w:val="004650DF"/>
    <w:rsid w:val="004653B9"/>
    <w:rsid w:val="004730F4"/>
    <w:rsid w:val="004743A2"/>
    <w:rsid w:val="004755E2"/>
    <w:rsid w:val="00476524"/>
    <w:rsid w:val="00476D08"/>
    <w:rsid w:val="00480189"/>
    <w:rsid w:val="00480674"/>
    <w:rsid w:val="00482F29"/>
    <w:rsid w:val="0048442F"/>
    <w:rsid w:val="00484AFE"/>
    <w:rsid w:val="00486B21"/>
    <w:rsid w:val="00493EE6"/>
    <w:rsid w:val="004949BF"/>
    <w:rsid w:val="00496186"/>
    <w:rsid w:val="004961B2"/>
    <w:rsid w:val="00496A0D"/>
    <w:rsid w:val="004A2DDA"/>
    <w:rsid w:val="004B0BD5"/>
    <w:rsid w:val="004B23D5"/>
    <w:rsid w:val="004B2636"/>
    <w:rsid w:val="004C2304"/>
    <w:rsid w:val="004C42EE"/>
    <w:rsid w:val="004D21DC"/>
    <w:rsid w:val="004D45D3"/>
    <w:rsid w:val="004E079A"/>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77DF"/>
    <w:rsid w:val="005201F8"/>
    <w:rsid w:val="0052079F"/>
    <w:rsid w:val="0052198F"/>
    <w:rsid w:val="0052226B"/>
    <w:rsid w:val="00525EA7"/>
    <w:rsid w:val="0052758F"/>
    <w:rsid w:val="00530299"/>
    <w:rsid w:val="00535D7F"/>
    <w:rsid w:val="00536404"/>
    <w:rsid w:val="00542342"/>
    <w:rsid w:val="00544DA2"/>
    <w:rsid w:val="00544EAF"/>
    <w:rsid w:val="005475AC"/>
    <w:rsid w:val="00547AFE"/>
    <w:rsid w:val="00553568"/>
    <w:rsid w:val="005614EA"/>
    <w:rsid w:val="00562C41"/>
    <w:rsid w:val="00563F29"/>
    <w:rsid w:val="00565B56"/>
    <w:rsid w:val="00565F76"/>
    <w:rsid w:val="00570B14"/>
    <w:rsid w:val="005711C1"/>
    <w:rsid w:val="00571324"/>
    <w:rsid w:val="00571578"/>
    <w:rsid w:val="00571EFD"/>
    <w:rsid w:val="00572B79"/>
    <w:rsid w:val="005748BC"/>
    <w:rsid w:val="0057669E"/>
    <w:rsid w:val="00581144"/>
    <w:rsid w:val="00583A95"/>
    <w:rsid w:val="00585A60"/>
    <w:rsid w:val="00587014"/>
    <w:rsid w:val="00590683"/>
    <w:rsid w:val="005961DD"/>
    <w:rsid w:val="005A0547"/>
    <w:rsid w:val="005A1EF0"/>
    <w:rsid w:val="005A32AF"/>
    <w:rsid w:val="005A4725"/>
    <w:rsid w:val="005B1AF3"/>
    <w:rsid w:val="005B4D63"/>
    <w:rsid w:val="005B50AC"/>
    <w:rsid w:val="005B5DB0"/>
    <w:rsid w:val="005C0CBE"/>
    <w:rsid w:val="005C0F15"/>
    <w:rsid w:val="005C3590"/>
    <w:rsid w:val="005C4AB7"/>
    <w:rsid w:val="005C4BCF"/>
    <w:rsid w:val="005C6690"/>
    <w:rsid w:val="005D068A"/>
    <w:rsid w:val="005D377D"/>
    <w:rsid w:val="005D431F"/>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7184"/>
    <w:rsid w:val="0060723F"/>
    <w:rsid w:val="00607805"/>
    <w:rsid w:val="00611AAD"/>
    <w:rsid w:val="0061271A"/>
    <w:rsid w:val="00612988"/>
    <w:rsid w:val="00613120"/>
    <w:rsid w:val="00615B76"/>
    <w:rsid w:val="00623472"/>
    <w:rsid w:val="00623ED9"/>
    <w:rsid w:val="00627945"/>
    <w:rsid w:val="006312F4"/>
    <w:rsid w:val="00632B09"/>
    <w:rsid w:val="0063502C"/>
    <w:rsid w:val="00635BA1"/>
    <w:rsid w:val="00635EE1"/>
    <w:rsid w:val="00636A4A"/>
    <w:rsid w:val="00640A78"/>
    <w:rsid w:val="00644163"/>
    <w:rsid w:val="00645D83"/>
    <w:rsid w:val="00647E0D"/>
    <w:rsid w:val="006511BE"/>
    <w:rsid w:val="006524DB"/>
    <w:rsid w:val="00654A94"/>
    <w:rsid w:val="00655824"/>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777F7"/>
    <w:rsid w:val="006815D4"/>
    <w:rsid w:val="00681CCC"/>
    <w:rsid w:val="00681FF3"/>
    <w:rsid w:val="0068253C"/>
    <w:rsid w:val="0068286A"/>
    <w:rsid w:val="00683583"/>
    <w:rsid w:val="00683E68"/>
    <w:rsid w:val="00686B56"/>
    <w:rsid w:val="00691C35"/>
    <w:rsid w:val="006932D9"/>
    <w:rsid w:val="00693B4B"/>
    <w:rsid w:val="00693CCA"/>
    <w:rsid w:val="006940E9"/>
    <w:rsid w:val="00694588"/>
    <w:rsid w:val="0069610C"/>
    <w:rsid w:val="0069745B"/>
    <w:rsid w:val="006A4C99"/>
    <w:rsid w:val="006A5F4E"/>
    <w:rsid w:val="006B1C9D"/>
    <w:rsid w:val="006B2446"/>
    <w:rsid w:val="006C034F"/>
    <w:rsid w:val="006C192A"/>
    <w:rsid w:val="006C2F3D"/>
    <w:rsid w:val="006C74C1"/>
    <w:rsid w:val="006C770F"/>
    <w:rsid w:val="006D13CF"/>
    <w:rsid w:val="006D567C"/>
    <w:rsid w:val="006D7381"/>
    <w:rsid w:val="006E0E40"/>
    <w:rsid w:val="006E2C97"/>
    <w:rsid w:val="006E688A"/>
    <w:rsid w:val="006E7E46"/>
    <w:rsid w:val="006F07E8"/>
    <w:rsid w:val="006F1C09"/>
    <w:rsid w:val="006F305A"/>
    <w:rsid w:val="006F3983"/>
    <w:rsid w:val="006F39AF"/>
    <w:rsid w:val="006F539A"/>
    <w:rsid w:val="006F5D19"/>
    <w:rsid w:val="006F5DB9"/>
    <w:rsid w:val="006F7B2D"/>
    <w:rsid w:val="00701CD7"/>
    <w:rsid w:val="00702B25"/>
    <w:rsid w:val="00706000"/>
    <w:rsid w:val="007064EF"/>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91AC8"/>
    <w:rsid w:val="00794AFF"/>
    <w:rsid w:val="00794E4F"/>
    <w:rsid w:val="0079610D"/>
    <w:rsid w:val="00796C84"/>
    <w:rsid w:val="007A0CE6"/>
    <w:rsid w:val="007B1DA8"/>
    <w:rsid w:val="007B3511"/>
    <w:rsid w:val="007B36EC"/>
    <w:rsid w:val="007B56C4"/>
    <w:rsid w:val="007B6F73"/>
    <w:rsid w:val="007C0127"/>
    <w:rsid w:val="007C2204"/>
    <w:rsid w:val="007C7909"/>
    <w:rsid w:val="007D31C2"/>
    <w:rsid w:val="007D4ACB"/>
    <w:rsid w:val="007D7E4B"/>
    <w:rsid w:val="007E02CE"/>
    <w:rsid w:val="007E0D8F"/>
    <w:rsid w:val="007E4705"/>
    <w:rsid w:val="007E4854"/>
    <w:rsid w:val="007E5F13"/>
    <w:rsid w:val="007E6EDE"/>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5F1C"/>
    <w:rsid w:val="0082242C"/>
    <w:rsid w:val="00822C03"/>
    <w:rsid w:val="0082547C"/>
    <w:rsid w:val="00831A70"/>
    <w:rsid w:val="0083346F"/>
    <w:rsid w:val="00834217"/>
    <w:rsid w:val="008347A7"/>
    <w:rsid w:val="00840374"/>
    <w:rsid w:val="008419FD"/>
    <w:rsid w:val="00841FD9"/>
    <w:rsid w:val="00850B0A"/>
    <w:rsid w:val="0085171E"/>
    <w:rsid w:val="00854850"/>
    <w:rsid w:val="008565B9"/>
    <w:rsid w:val="00860242"/>
    <w:rsid w:val="008605E6"/>
    <w:rsid w:val="00862F2F"/>
    <w:rsid w:val="00863EAA"/>
    <w:rsid w:val="00865B19"/>
    <w:rsid w:val="008672B2"/>
    <w:rsid w:val="00867495"/>
    <w:rsid w:val="00867A60"/>
    <w:rsid w:val="008703A1"/>
    <w:rsid w:val="00873C61"/>
    <w:rsid w:val="00874EB6"/>
    <w:rsid w:val="00875ECA"/>
    <w:rsid w:val="00877BF0"/>
    <w:rsid w:val="00877CBF"/>
    <w:rsid w:val="00877E6E"/>
    <w:rsid w:val="008821B1"/>
    <w:rsid w:val="00885C5E"/>
    <w:rsid w:val="00891273"/>
    <w:rsid w:val="008935D5"/>
    <w:rsid w:val="008943AA"/>
    <w:rsid w:val="0089463E"/>
    <w:rsid w:val="008948AD"/>
    <w:rsid w:val="00896C4E"/>
    <w:rsid w:val="008976D8"/>
    <w:rsid w:val="008A0787"/>
    <w:rsid w:val="008A1428"/>
    <w:rsid w:val="008A3579"/>
    <w:rsid w:val="008A4307"/>
    <w:rsid w:val="008A5178"/>
    <w:rsid w:val="008A7CD7"/>
    <w:rsid w:val="008B283B"/>
    <w:rsid w:val="008B5DE0"/>
    <w:rsid w:val="008C036F"/>
    <w:rsid w:val="008C1464"/>
    <w:rsid w:val="008C263E"/>
    <w:rsid w:val="008C5F10"/>
    <w:rsid w:val="008C659D"/>
    <w:rsid w:val="008C73BD"/>
    <w:rsid w:val="008D301D"/>
    <w:rsid w:val="008D4AAD"/>
    <w:rsid w:val="008D66FF"/>
    <w:rsid w:val="008D6E08"/>
    <w:rsid w:val="008E1EDF"/>
    <w:rsid w:val="008E2C80"/>
    <w:rsid w:val="008E4221"/>
    <w:rsid w:val="008E4A7F"/>
    <w:rsid w:val="008F064E"/>
    <w:rsid w:val="008F0D01"/>
    <w:rsid w:val="008F30D2"/>
    <w:rsid w:val="008F3AAE"/>
    <w:rsid w:val="00901088"/>
    <w:rsid w:val="00902006"/>
    <w:rsid w:val="00903602"/>
    <w:rsid w:val="009040CB"/>
    <w:rsid w:val="00904367"/>
    <w:rsid w:val="009053AB"/>
    <w:rsid w:val="009072E7"/>
    <w:rsid w:val="009100C2"/>
    <w:rsid w:val="00916FC5"/>
    <w:rsid w:val="00921069"/>
    <w:rsid w:val="0092175D"/>
    <w:rsid w:val="00921DA9"/>
    <w:rsid w:val="009241D9"/>
    <w:rsid w:val="00927F04"/>
    <w:rsid w:val="00932E0E"/>
    <w:rsid w:val="00935147"/>
    <w:rsid w:val="00935A64"/>
    <w:rsid w:val="00941D6C"/>
    <w:rsid w:val="00943ACF"/>
    <w:rsid w:val="009440B8"/>
    <w:rsid w:val="009473BB"/>
    <w:rsid w:val="009475BE"/>
    <w:rsid w:val="00947CE7"/>
    <w:rsid w:val="00950908"/>
    <w:rsid w:val="00951D6C"/>
    <w:rsid w:val="009529F7"/>
    <w:rsid w:val="00952FF7"/>
    <w:rsid w:val="009530E7"/>
    <w:rsid w:val="00953C16"/>
    <w:rsid w:val="009603F8"/>
    <w:rsid w:val="00962836"/>
    <w:rsid w:val="0096413F"/>
    <w:rsid w:val="00964289"/>
    <w:rsid w:val="0096457C"/>
    <w:rsid w:val="009669FB"/>
    <w:rsid w:val="00970AA9"/>
    <w:rsid w:val="00971663"/>
    <w:rsid w:val="00975EFE"/>
    <w:rsid w:val="0097643B"/>
    <w:rsid w:val="00976F94"/>
    <w:rsid w:val="0097780B"/>
    <w:rsid w:val="00980430"/>
    <w:rsid w:val="00980B8C"/>
    <w:rsid w:val="009814FA"/>
    <w:rsid w:val="00982CDB"/>
    <w:rsid w:val="00987758"/>
    <w:rsid w:val="00987B31"/>
    <w:rsid w:val="00995162"/>
    <w:rsid w:val="00995221"/>
    <w:rsid w:val="00995472"/>
    <w:rsid w:val="00995851"/>
    <w:rsid w:val="009A6BC3"/>
    <w:rsid w:val="009B0F4E"/>
    <w:rsid w:val="009B18C0"/>
    <w:rsid w:val="009B20E9"/>
    <w:rsid w:val="009B3B22"/>
    <w:rsid w:val="009B6DDB"/>
    <w:rsid w:val="009B7FC9"/>
    <w:rsid w:val="009C19AA"/>
    <w:rsid w:val="009C1BC0"/>
    <w:rsid w:val="009C1CC1"/>
    <w:rsid w:val="009C4A4D"/>
    <w:rsid w:val="009C5C7D"/>
    <w:rsid w:val="009C6368"/>
    <w:rsid w:val="009C6C39"/>
    <w:rsid w:val="009C799D"/>
    <w:rsid w:val="009D03DD"/>
    <w:rsid w:val="009D1120"/>
    <w:rsid w:val="009D1183"/>
    <w:rsid w:val="009D35AA"/>
    <w:rsid w:val="009D5B34"/>
    <w:rsid w:val="009D7D88"/>
    <w:rsid w:val="009E2060"/>
    <w:rsid w:val="009E3B85"/>
    <w:rsid w:val="009E4449"/>
    <w:rsid w:val="009E5C00"/>
    <w:rsid w:val="009F1ADA"/>
    <w:rsid w:val="009F57A7"/>
    <w:rsid w:val="009F6757"/>
    <w:rsid w:val="00A00078"/>
    <w:rsid w:val="00A00F99"/>
    <w:rsid w:val="00A013B8"/>
    <w:rsid w:val="00A01543"/>
    <w:rsid w:val="00A031A0"/>
    <w:rsid w:val="00A04FB1"/>
    <w:rsid w:val="00A065ED"/>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BAA"/>
    <w:rsid w:val="00A4506C"/>
    <w:rsid w:val="00A4640D"/>
    <w:rsid w:val="00A50E35"/>
    <w:rsid w:val="00A541D7"/>
    <w:rsid w:val="00A570CD"/>
    <w:rsid w:val="00A627A6"/>
    <w:rsid w:val="00A62C55"/>
    <w:rsid w:val="00A64F48"/>
    <w:rsid w:val="00A67FF9"/>
    <w:rsid w:val="00A72FD4"/>
    <w:rsid w:val="00A73C54"/>
    <w:rsid w:val="00A74086"/>
    <w:rsid w:val="00A76578"/>
    <w:rsid w:val="00A80093"/>
    <w:rsid w:val="00A817BD"/>
    <w:rsid w:val="00A81FA5"/>
    <w:rsid w:val="00A823F4"/>
    <w:rsid w:val="00A8513A"/>
    <w:rsid w:val="00A85EA9"/>
    <w:rsid w:val="00A8627D"/>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C0766"/>
    <w:rsid w:val="00AC2F67"/>
    <w:rsid w:val="00AC453B"/>
    <w:rsid w:val="00AC7B9E"/>
    <w:rsid w:val="00AD0316"/>
    <w:rsid w:val="00AD13A2"/>
    <w:rsid w:val="00AD18DD"/>
    <w:rsid w:val="00AD295C"/>
    <w:rsid w:val="00AE1A0F"/>
    <w:rsid w:val="00AE2944"/>
    <w:rsid w:val="00AE5854"/>
    <w:rsid w:val="00AE63E0"/>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3E67"/>
    <w:rsid w:val="00B15D0F"/>
    <w:rsid w:val="00B15DDF"/>
    <w:rsid w:val="00B21874"/>
    <w:rsid w:val="00B23367"/>
    <w:rsid w:val="00B26389"/>
    <w:rsid w:val="00B27108"/>
    <w:rsid w:val="00B27C71"/>
    <w:rsid w:val="00B3123E"/>
    <w:rsid w:val="00B33A58"/>
    <w:rsid w:val="00B3533B"/>
    <w:rsid w:val="00B35651"/>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4E1A"/>
    <w:rsid w:val="00B77994"/>
    <w:rsid w:val="00B77F8E"/>
    <w:rsid w:val="00B8005C"/>
    <w:rsid w:val="00B836E0"/>
    <w:rsid w:val="00B83E4F"/>
    <w:rsid w:val="00B844A2"/>
    <w:rsid w:val="00B8477D"/>
    <w:rsid w:val="00B84CA5"/>
    <w:rsid w:val="00B86C21"/>
    <w:rsid w:val="00B87AF3"/>
    <w:rsid w:val="00B932ED"/>
    <w:rsid w:val="00B938B7"/>
    <w:rsid w:val="00BA0DE4"/>
    <w:rsid w:val="00BA2912"/>
    <w:rsid w:val="00BA3993"/>
    <w:rsid w:val="00BA6DF6"/>
    <w:rsid w:val="00BA79B7"/>
    <w:rsid w:val="00BB0FF6"/>
    <w:rsid w:val="00BC092B"/>
    <w:rsid w:val="00BC1A54"/>
    <w:rsid w:val="00BC4079"/>
    <w:rsid w:val="00BC67D7"/>
    <w:rsid w:val="00BD25AA"/>
    <w:rsid w:val="00BD7A2B"/>
    <w:rsid w:val="00BE0267"/>
    <w:rsid w:val="00BE2FB9"/>
    <w:rsid w:val="00BE380D"/>
    <w:rsid w:val="00BE5151"/>
    <w:rsid w:val="00BE6296"/>
    <w:rsid w:val="00BF022D"/>
    <w:rsid w:val="00BF0DBA"/>
    <w:rsid w:val="00BF0ECD"/>
    <w:rsid w:val="00BF10B5"/>
    <w:rsid w:val="00BF5D68"/>
    <w:rsid w:val="00C0033B"/>
    <w:rsid w:val="00C01B5A"/>
    <w:rsid w:val="00C02ACC"/>
    <w:rsid w:val="00C051BB"/>
    <w:rsid w:val="00C05535"/>
    <w:rsid w:val="00C06297"/>
    <w:rsid w:val="00C0737E"/>
    <w:rsid w:val="00C07A24"/>
    <w:rsid w:val="00C07A5C"/>
    <w:rsid w:val="00C11B99"/>
    <w:rsid w:val="00C1361A"/>
    <w:rsid w:val="00C178D7"/>
    <w:rsid w:val="00C20049"/>
    <w:rsid w:val="00C21138"/>
    <w:rsid w:val="00C23573"/>
    <w:rsid w:val="00C2582B"/>
    <w:rsid w:val="00C269CB"/>
    <w:rsid w:val="00C275E1"/>
    <w:rsid w:val="00C32611"/>
    <w:rsid w:val="00C33005"/>
    <w:rsid w:val="00C36836"/>
    <w:rsid w:val="00C3740D"/>
    <w:rsid w:val="00C37A91"/>
    <w:rsid w:val="00C403A6"/>
    <w:rsid w:val="00C406E2"/>
    <w:rsid w:val="00C42BF0"/>
    <w:rsid w:val="00C43DA6"/>
    <w:rsid w:val="00C44F06"/>
    <w:rsid w:val="00C471B7"/>
    <w:rsid w:val="00C52969"/>
    <w:rsid w:val="00C55BC0"/>
    <w:rsid w:val="00C5646B"/>
    <w:rsid w:val="00C5799C"/>
    <w:rsid w:val="00C6112C"/>
    <w:rsid w:val="00C6178B"/>
    <w:rsid w:val="00C64BDF"/>
    <w:rsid w:val="00C6627D"/>
    <w:rsid w:val="00C66384"/>
    <w:rsid w:val="00C6750D"/>
    <w:rsid w:val="00C73CC7"/>
    <w:rsid w:val="00C74B5A"/>
    <w:rsid w:val="00C75998"/>
    <w:rsid w:val="00C7797C"/>
    <w:rsid w:val="00C81FFC"/>
    <w:rsid w:val="00C85B0F"/>
    <w:rsid w:val="00C93073"/>
    <w:rsid w:val="00C953EE"/>
    <w:rsid w:val="00CA3101"/>
    <w:rsid w:val="00CA447F"/>
    <w:rsid w:val="00CA4B6C"/>
    <w:rsid w:val="00CA4FBD"/>
    <w:rsid w:val="00CB24F7"/>
    <w:rsid w:val="00CB3B9C"/>
    <w:rsid w:val="00CC3153"/>
    <w:rsid w:val="00CC507A"/>
    <w:rsid w:val="00CC53C8"/>
    <w:rsid w:val="00CC7163"/>
    <w:rsid w:val="00CD0E5A"/>
    <w:rsid w:val="00CD0EB3"/>
    <w:rsid w:val="00CD1E60"/>
    <w:rsid w:val="00CD6FF9"/>
    <w:rsid w:val="00CE00C1"/>
    <w:rsid w:val="00CE5B65"/>
    <w:rsid w:val="00CF0EA2"/>
    <w:rsid w:val="00CF13AA"/>
    <w:rsid w:val="00CF5248"/>
    <w:rsid w:val="00CF5F9B"/>
    <w:rsid w:val="00CF6A77"/>
    <w:rsid w:val="00D05D91"/>
    <w:rsid w:val="00D10168"/>
    <w:rsid w:val="00D10B7D"/>
    <w:rsid w:val="00D11886"/>
    <w:rsid w:val="00D12133"/>
    <w:rsid w:val="00D140DA"/>
    <w:rsid w:val="00D14DF5"/>
    <w:rsid w:val="00D17953"/>
    <w:rsid w:val="00D228F6"/>
    <w:rsid w:val="00D23AC2"/>
    <w:rsid w:val="00D26F17"/>
    <w:rsid w:val="00D27A4D"/>
    <w:rsid w:val="00D32D35"/>
    <w:rsid w:val="00D33A6E"/>
    <w:rsid w:val="00D347CC"/>
    <w:rsid w:val="00D37712"/>
    <w:rsid w:val="00D37B01"/>
    <w:rsid w:val="00D44C8D"/>
    <w:rsid w:val="00D45AD6"/>
    <w:rsid w:val="00D4612D"/>
    <w:rsid w:val="00D462C2"/>
    <w:rsid w:val="00D546C7"/>
    <w:rsid w:val="00D55431"/>
    <w:rsid w:val="00D57151"/>
    <w:rsid w:val="00D60520"/>
    <w:rsid w:val="00D717AF"/>
    <w:rsid w:val="00D718BD"/>
    <w:rsid w:val="00D71936"/>
    <w:rsid w:val="00D737A2"/>
    <w:rsid w:val="00D748B4"/>
    <w:rsid w:val="00D765EF"/>
    <w:rsid w:val="00D77130"/>
    <w:rsid w:val="00D808C9"/>
    <w:rsid w:val="00D810A1"/>
    <w:rsid w:val="00D834E8"/>
    <w:rsid w:val="00D8383D"/>
    <w:rsid w:val="00D87C46"/>
    <w:rsid w:val="00D9045D"/>
    <w:rsid w:val="00D91CCB"/>
    <w:rsid w:val="00D964F0"/>
    <w:rsid w:val="00DA0CA9"/>
    <w:rsid w:val="00DA1CBD"/>
    <w:rsid w:val="00DA5D9E"/>
    <w:rsid w:val="00DB07AC"/>
    <w:rsid w:val="00DB1389"/>
    <w:rsid w:val="00DB173D"/>
    <w:rsid w:val="00DB4887"/>
    <w:rsid w:val="00DC2C37"/>
    <w:rsid w:val="00DC2DCD"/>
    <w:rsid w:val="00DC2F49"/>
    <w:rsid w:val="00DC2FC6"/>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E13"/>
    <w:rsid w:val="00DF6333"/>
    <w:rsid w:val="00E00A8F"/>
    <w:rsid w:val="00E00C91"/>
    <w:rsid w:val="00E015DC"/>
    <w:rsid w:val="00E02C05"/>
    <w:rsid w:val="00E02D8F"/>
    <w:rsid w:val="00E0380A"/>
    <w:rsid w:val="00E06598"/>
    <w:rsid w:val="00E0661D"/>
    <w:rsid w:val="00E07AFB"/>
    <w:rsid w:val="00E07EC3"/>
    <w:rsid w:val="00E11766"/>
    <w:rsid w:val="00E12722"/>
    <w:rsid w:val="00E154B4"/>
    <w:rsid w:val="00E16B98"/>
    <w:rsid w:val="00E2139B"/>
    <w:rsid w:val="00E24D3B"/>
    <w:rsid w:val="00E25E15"/>
    <w:rsid w:val="00E26213"/>
    <w:rsid w:val="00E31A88"/>
    <w:rsid w:val="00E36BC6"/>
    <w:rsid w:val="00E37215"/>
    <w:rsid w:val="00E37FA1"/>
    <w:rsid w:val="00E42494"/>
    <w:rsid w:val="00E4352C"/>
    <w:rsid w:val="00E45549"/>
    <w:rsid w:val="00E47760"/>
    <w:rsid w:val="00E47979"/>
    <w:rsid w:val="00E47A2F"/>
    <w:rsid w:val="00E51467"/>
    <w:rsid w:val="00E514E8"/>
    <w:rsid w:val="00E516F6"/>
    <w:rsid w:val="00E546F8"/>
    <w:rsid w:val="00E614AC"/>
    <w:rsid w:val="00E62C77"/>
    <w:rsid w:val="00E65E85"/>
    <w:rsid w:val="00E6686E"/>
    <w:rsid w:val="00E66C0F"/>
    <w:rsid w:val="00E67D81"/>
    <w:rsid w:val="00E7525A"/>
    <w:rsid w:val="00E7589D"/>
    <w:rsid w:val="00E76462"/>
    <w:rsid w:val="00E7647E"/>
    <w:rsid w:val="00E76C2D"/>
    <w:rsid w:val="00E83DA7"/>
    <w:rsid w:val="00E853B5"/>
    <w:rsid w:val="00E85F13"/>
    <w:rsid w:val="00E86665"/>
    <w:rsid w:val="00E86ACB"/>
    <w:rsid w:val="00E8777E"/>
    <w:rsid w:val="00E87E18"/>
    <w:rsid w:val="00E970FF"/>
    <w:rsid w:val="00EA0BBF"/>
    <w:rsid w:val="00EA1A66"/>
    <w:rsid w:val="00EA3552"/>
    <w:rsid w:val="00EA52B1"/>
    <w:rsid w:val="00EA541F"/>
    <w:rsid w:val="00EA5D90"/>
    <w:rsid w:val="00EA7039"/>
    <w:rsid w:val="00EB1E13"/>
    <w:rsid w:val="00EB34BA"/>
    <w:rsid w:val="00EB4007"/>
    <w:rsid w:val="00EB4BD7"/>
    <w:rsid w:val="00EB5502"/>
    <w:rsid w:val="00EB5B93"/>
    <w:rsid w:val="00EB5C12"/>
    <w:rsid w:val="00EC0F87"/>
    <w:rsid w:val="00EC794C"/>
    <w:rsid w:val="00ED3265"/>
    <w:rsid w:val="00ED344F"/>
    <w:rsid w:val="00ED37CE"/>
    <w:rsid w:val="00ED619E"/>
    <w:rsid w:val="00ED6CE8"/>
    <w:rsid w:val="00ED7ED3"/>
    <w:rsid w:val="00EE0858"/>
    <w:rsid w:val="00EE559A"/>
    <w:rsid w:val="00EE75C2"/>
    <w:rsid w:val="00EE7756"/>
    <w:rsid w:val="00EF07C8"/>
    <w:rsid w:val="00EF1000"/>
    <w:rsid w:val="00EF1043"/>
    <w:rsid w:val="00EF39F2"/>
    <w:rsid w:val="00EF46FF"/>
    <w:rsid w:val="00EF5DEC"/>
    <w:rsid w:val="00EF6FB1"/>
    <w:rsid w:val="00EF79B8"/>
    <w:rsid w:val="00F01350"/>
    <w:rsid w:val="00F04172"/>
    <w:rsid w:val="00F0645D"/>
    <w:rsid w:val="00F07B21"/>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F47"/>
    <w:rsid w:val="00F43880"/>
    <w:rsid w:val="00F43BF6"/>
    <w:rsid w:val="00F47A3D"/>
    <w:rsid w:val="00F5129F"/>
    <w:rsid w:val="00F51692"/>
    <w:rsid w:val="00F526FC"/>
    <w:rsid w:val="00F53085"/>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80850"/>
    <w:rsid w:val="00F816E0"/>
    <w:rsid w:val="00F83705"/>
    <w:rsid w:val="00F838E0"/>
    <w:rsid w:val="00F84733"/>
    <w:rsid w:val="00F84FC0"/>
    <w:rsid w:val="00F8516F"/>
    <w:rsid w:val="00F86736"/>
    <w:rsid w:val="00F8743E"/>
    <w:rsid w:val="00F91849"/>
    <w:rsid w:val="00F92BDE"/>
    <w:rsid w:val="00F96216"/>
    <w:rsid w:val="00F96DBE"/>
    <w:rsid w:val="00F97B55"/>
    <w:rsid w:val="00FA1AA4"/>
    <w:rsid w:val="00FA32CB"/>
    <w:rsid w:val="00FA4D62"/>
    <w:rsid w:val="00FA5640"/>
    <w:rsid w:val="00FA67B1"/>
    <w:rsid w:val="00FA7172"/>
    <w:rsid w:val="00FB11A4"/>
    <w:rsid w:val="00FB3AFB"/>
    <w:rsid w:val="00FB6A3E"/>
    <w:rsid w:val="00FB6CDF"/>
    <w:rsid w:val="00FB754C"/>
    <w:rsid w:val="00FB7943"/>
    <w:rsid w:val="00FC5335"/>
    <w:rsid w:val="00FD0C79"/>
    <w:rsid w:val="00FD0D48"/>
    <w:rsid w:val="00FD3A11"/>
    <w:rsid w:val="00FD54BA"/>
    <w:rsid w:val="00FD5E40"/>
    <w:rsid w:val="00FE027A"/>
    <w:rsid w:val="00FE1DDA"/>
    <w:rsid w:val="00FE277C"/>
    <w:rsid w:val="00FE62B1"/>
    <w:rsid w:val="00FE6682"/>
    <w:rsid w:val="00FE77F8"/>
    <w:rsid w:val="00FF07A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DD20F9"/>
    <w:pPr>
      <w:numPr>
        <w:ilvl w:val="3"/>
      </w:numPr>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86ACB"/>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86AC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DD20F9"/>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microsoft.com/office/2016/09/relationships/commentsIds" Target="commentsIds.xm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oleObject" Target="embeddings/oleObject1.bin"/><Relationship Id="rId68" Type="http://schemas.openxmlformats.org/officeDocument/2006/relationships/hyperlink" Target="https://www.inovaproj.com.br/engenharia/matem%C3%A1tica-computacional/artigos/numpy-a-biblioteca-fundamental-para-computa%C3%A7%C3%A3o-cient%C3%ADfica-em-python" TargetMode="External"/><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hyperlink" Target="https://code.visualstudio.com/Docs/supporting/faq"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38.png"/><Relationship Id="rId19" Type="http://schemas.openxmlformats.org/officeDocument/2006/relationships/comments" Target="comment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hyperlink" Target="https://medium.com/data-hackers/a-revolu%C3%A7%C3%A3o-no-processamento-de-linguagem-natural-com-deep-learning-eba175f64c01" TargetMode="External"/><Relationship Id="rId69" Type="http://schemas.openxmlformats.org/officeDocument/2006/relationships/hyperlink" Target="https://didatica.tech/matplotlib-na-pratica-codigos-uteis-e-comandos-essenciais/" TargetMode="External"/><Relationship Id="rId77" Type="http://schemas.openxmlformats.org/officeDocument/2006/relationships/header" Target="header5.xml"/><Relationship Id="rId8" Type="http://schemas.openxmlformats.org/officeDocument/2006/relationships/settings" Target="settings.xml"/><Relationship Id="rId51" Type="http://schemas.openxmlformats.org/officeDocument/2006/relationships/hyperlink" Target="https://www.sciencedirect.com/science/article/pii/S0306457309000259" TargetMode="External"/><Relationship Id="rId72" Type="http://schemas.openxmlformats.org/officeDocument/2006/relationships/hyperlink" Target="https://www.lucidchart.com/blog/pt/diagramas-inteligentes"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hyperlink" Target="https://www.geeksforgeeks.org/what-is-python/" TargetMode="External"/><Relationship Id="rId20" Type="http://schemas.microsoft.com/office/2011/relationships/commentsExtended" Target="commentsExtended.xml"/><Relationship Id="rId41" Type="http://schemas.openxmlformats.org/officeDocument/2006/relationships/image" Target="media/image19.png"/><Relationship Id="rId54" Type="http://schemas.openxmlformats.org/officeDocument/2006/relationships/image" Target="media/image31.png"/><Relationship Id="rId62" Type="http://schemas.openxmlformats.org/officeDocument/2006/relationships/image" Target="media/image39.emf"/><Relationship Id="rId70" Type="http://schemas.openxmlformats.org/officeDocument/2006/relationships/hyperlink" Target="https://www.dio.me/articles/principais-bibliotecas-do-python-para-ciencia-de-dados" TargetMode="External"/><Relationship Id="rId75" Type="http://schemas.openxmlformats.org/officeDocument/2006/relationships/hyperlink" Target="https://www.geeksforgeeks.org/deep-learning-introduction-to-long-short-term-memory/"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image" Target="media/image6.jpe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4.png"/><Relationship Id="rId10" Type="http://schemas.openxmlformats.org/officeDocument/2006/relationships/footnotes" Target="footnotes.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doi.org/10.48005/2237-3713RTA2022V11N3P8295" TargetMode="External"/><Relationship Id="rId73" Type="http://schemas.openxmlformats.org/officeDocument/2006/relationships/hyperlink" Target="https://support.microsoft.com/pt-pt/office/introdu%C3%A7%C3%A3o-ao-microsoft-teams-b98d533f-118e-4bae-bf44-3df2470c2b12" TargetMode="External"/><Relationship Id="rId78" Type="http://schemas.openxmlformats.org/officeDocument/2006/relationships/footer" Target="footer5.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header" Target="header4.xml"/><Relationship Id="rId7" Type="http://schemas.openxmlformats.org/officeDocument/2006/relationships/styles" Target="styles.xml"/><Relationship Id="rId71" Type="http://schemas.openxmlformats.org/officeDocument/2006/relationships/hyperlink" Target="https://omegadiogo.medium.com/opencv-e-tensorflow-o-que-s%C3%A3o-e-o-melhor-modo-de-aplicar-eles-71db48cc7f43" TargetMode="Externa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2.gif"/><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hyperlink" Target="https://aws.amazon.com/pt/what-is/python/"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4.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Visual Studio Code Frequently Asked Questions</b:Title>
    <b:Author>
      <b:Author>
        <b:NameList>
          <b:Person>
            <b:Last>Visual Studio</b:Last>
          </b:Person>
        </b:NameList>
      </b:Author>
    </b:Author>
    <b:URL>https://code.visualstudio.com/Docs/supporting/faq</b:URL>
    <b:Tag>Vis</b:Tag>
    <b:Guid>{AFACA8B5-9124-4A56-A782-06B067E98246}</b:Guid>
    <b:RefOrder>1</b:RefOrder>
  </b:Source>
  <b:Source>
    <b:Tag>Rus21</b:Tag>
    <b:SourceType>Book</b:SourceType>
    <b:Guid>{C9E41746-5891-48F6-94A3-38AFF36E0D53}</b:Guid>
    <b:Title>Artificial Intelligence: A Modern Approach</b:Title>
    <b:Year>2021</b:Year>
    <b:City>London</b:City>
    <b:Publisher>Pearson</b:Publisher>
    <b:Author>
      <b:Author>
        <b:NameList>
          <b:Person>
            <b:Last>Russell</b:Last>
            <b:Middle>J</b:Middle>
            <b:First>Stuart</b:First>
          </b:Person>
          <b:Person>
            <b:Last>Norvig</b:Last>
            <b:First>Peter</b:First>
          </b:Person>
        </b:NameList>
      </b:Author>
    </b:Author>
    <b:RefOrder>2</b:RefOrder>
  </b:Source>
  <b:Source>
    <b:SourceType>InternetSite</b:SourceType>
    <b:Title>Principais bibliotecas do Python para Ciência de Dados</b:Title>
    <b:Author>
      <b:Author>
        <b:NameList>
          <b:Person>
            <b:Last>Rodrigo Alves</b:Last>
          </b:Person>
        </b:NameList>
      </b:Author>
    </b:Author>
    <b:URL>https://www.dio.me/articles/principais-bibliotecas-do-python-para-ciencia-de-dados</b:URL>
    <b:Tag>Rod</b:Tag>
    <b:Guid>{3DB36AF5-CAE8-4ED3-B077-972E42EA1099}</b:Guid>
    <b:RefOrder>3</b:RefOrder>
  </b:Source>
  <b:Source>
    <b:SourceType>InternetSite</b:SourceType>
    <b:Title>Mapeamento Tecnológico da Aplicação de Redes Neurais para Eficiência Energética de Sistemas de Bombeamento</b:Title>
    <b:Year>2023</b:Year>
    <b:Month>2</b:Month>
    <b:StandardNumber>2237-3713</b:StandardNumber>
    <b:Pages>82-95</b:Pages>
    <b:JournalName>REVISTA DE TECNOLOGIA APLICADA</b:JournalName>
    <b:Volume>11</b:Volume>
    <b:Issue>3</b:Issue>
    <b:Author>
      <b:Author>
        <b:NameList>
          <b:Person>
            <b:First>Akilas Girão</b:First>
            <b:Last>Modesto</b:Last>
          </b:Person>
          <b:Person>
            <b:First>Flavio Costa</b:First>
            <b:Last>Almeida</b:Last>
          </b:Person>
          <b:Person>
            <b:First>Wanderson Silva</b:First>
            <b:Last>Corrêa</b:Last>
          </b:Person>
          <b:Person>
            <b:First>Marcio Zamboti</b:First>
            <b:Last>Fortes</b:Last>
          </b:Person>
        </b:NameList>
      </b:Author>
    </b:Author>
    <b:URL>https://www.cc.faccamp.br/ojs-2.4.8-2/index.php/RTA/article/view/1865</b:URL>
    <b:Tag>Mod23</b:Tag>
    <b:Guid>{858F3FEA-51DB-4B48-866D-8BB30261D946}</b:Guid>
    <b:RefOrder>4</b:RefOrder>
  </b:Source>
  <b:Source>
    <b:SourceType>InternetSite</b:SourceType>
    <b:Title>Introdução ao Microsoft Teams</b:Title>
    <b:Author>
      <b:Author>
        <b:NameList>
          <b:Person>
            <b:Last>Microsoft</b:Last>
          </b:Person>
        </b:NameList>
      </b:Author>
    </b:Author>
    <b:URL>https://support.microsoft.com/pt-pt/office/introdu%C3%A7%C3%A3o-ao-microsoft-teams-b98d533f-118e-4bae-bf44-3df2470c2b12</b:URL>
    <b:Tag>Mic</b:Tag>
    <b:Guid>{664634C4-6EEB-49C6-A576-492C7DB76451}</b:Guid>
    <b:RefOrder>5</b:RefOrder>
  </b:Source>
  <b:Source>
    <b:SourceType>InternetSite</b:SourceType>
    <b:Title>Processamento de Linguagem Natural com Deep Learning: Uma nova Era | by Savio Teles | Data Hackers</b:Title>
    <b:Author>
      <b:Author>
        <b:NameList>
          <b:Person>
            <b:Last>Medium</b:Last>
          </b:Person>
        </b:NameList>
      </b:Author>
    </b:Author>
    <b:URL>https://medium.com/data-hackers/a-revolu%C3%A7%C3%A3o-no-processamento-de-linguagem-natural-com-deep-learning-eba175f64c01</b:URL>
    <b:Tag>Med1</b:Tag>
    <b:Guid>{FF8807B2-8127-4900-962B-42AF550ABC11}</b:Guid>
    <b:RefOrder>6</b:RefOrder>
  </b:Source>
  <b:Source>
    <b:SourceType>InternetSite</b:SourceType>
    <b:Title>OpenCV e TensorFlow, o que são e o melhor modo de aplicar eles | by Diogo Goes Zanetti</b:Title>
    <b:Author>
      <b:Author>
        <b:NameList>
          <b:Person>
            <b:Last>Medium</b:Last>
          </b:Person>
        </b:NameList>
      </b:Author>
    </b:Author>
    <b:URL>https://omegadiogo.medium.com/opencv-e-tensorflow-o-que-s%C3%A3o-e-o-melhor-modo-de-aplicar-eles-71db48cc7f43</b:URL>
    <b:Tag>Med</b:Tag>
    <b:Guid>{5ACFC7D2-5D1A-4B89-AF5A-B7A3555C2B53}</b:Guid>
    <b:RefOrder>7</b:RefOrder>
  </b:Source>
  <b:Source>
    <b:SourceType>InternetSite</b:SourceType>
    <b:Title>O que é Redes Neurais (Neural Networks)? - Glossário de Automação</b:Title>
    <b:Author>
      <b:Author>
        <b:NameList>
          <b:Person>
            <b:Last>Maicon Ramos</b:Last>
          </b:Person>
        </b:NameList>
      </b:Author>
    </b:Author>
    <b:URL>https://glossario.maiconramos.com/glossario/o-que-e-redes-neurais-neural-networks/</b:URL>
    <b:Tag>Mai</b:Tag>
    <b:Guid>{C615CE40-C674-4B41-9CFC-59FBFB391216}</b:Guid>
    <b:RefOrder>8</b:RefOrder>
  </b:Source>
  <b:Source>
    <b:SourceType>InternetSite</b:SourceType>
    <b:Title>O que é diagramação inteligente?</b:Title>
    <b:Author>
      <b:Author>
        <b:NameList>
          <b:Person>
            <b:Last>Lucidchart</b:Last>
          </b:Person>
        </b:NameList>
      </b:Author>
    </b:Author>
    <b:URL>https://www.lucidchart.com/blog/pt/diagramas-inteligentes</b:URL>
    <b:Tag>Luc</b:Tag>
    <b:Guid>{D91B8395-E3BB-40FB-B5C0-608B71A49B41}</b:Guid>
    <b:RefOrder>9</b:RefOrder>
  </b:Source>
  <b:Source>
    <b:SourceType>InternetSite</b:SourceType>
    <b:Title>NumPy: A Biblioteca Fundamental para Computação Científica em Python</b:Title>
    <b:Author>
      <b:Author>
        <b:NameList>
          <b:Person>
            <b:Last>INOVAPROJ</b:Last>
          </b:Person>
        </b:NameList>
      </b:Author>
    </b:Author>
    <b:URL>https://www.inovaproj.com.br/engenharia/matem%C3%A1tica-computacional/artigos/numpy-a-biblioteca-fundamental-para-computa%C3%A7%C3%A3o-cient%C3%ADfica-em-python</b:URL>
    <b:Tag>INO</b:Tag>
    <b:Guid>{D30AE55C-1D32-4CB4-AFBE-458E9277EB57}</b:Guid>
    <b:RefOrder>10</b:RefOrder>
  </b:Source>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1</b:RefOrder>
  </b:Source>
  <b:Source>
    <b:SourceType>InternetSite</b:SourceType>
    <b:Title>LSTM Full Form - Long Short-Term Memory</b:Title>
    <b:Author>
      <b:Author>
        <b:NameList>
          <b:Person>
            <b:Last>GeeksforGeeks</b:Last>
          </b:Person>
        </b:NameList>
      </b:Author>
    </b:Author>
    <b:URL>https://www.geeksforgeeks.org/lstm-full-form-long-short-term-memory/</b:URL>
    <b:Tag>Gee</b:Tag>
    <b:Guid>{753A0DBF-8DE7-4B47-B141-199C02889860}</b:Guid>
    <b:RefOrder>12</b:RefOrder>
  </b:Source>
  <b:Source>
    <b:SourceType>InternetSite</b:SourceType>
    <b:Title>Matplotlib na prática: códigos úteis e comandos essenciais</b:Title>
    <b:Author>
      <b:Author>
        <b:NameList>
          <b:Person>
            <b:Last>Didática Tech</b:Last>
          </b:Person>
        </b:NameList>
      </b:Author>
    </b:Author>
    <b:URL>https://didatica.tech/matplotlib-na-pratica-codigos-uteis-e-comandos-essenciais/</b:URL>
    <b:Tag>Did</b:Tag>
    <b:Guid>{DDC20E5C-F021-44B8-9C3B-78A383A23C49}</b:Guid>
    <b:RefOrder>13</b:RefOrder>
  </b:Source>
  <b:Source>
    <b:SourceType>InternetSite</b:SourceType>
    <b:Title>Nessa rede de deep learning a saída de um neurônio é aplicada como entrada no próprio neurônio</b:Title>
    <b:Author>
      <b:Author>
        <b:NameList>
          <b:Person>
            <b:Last>Brainly</b:Last>
          </b:Person>
        </b:NameList>
      </b:Author>
    </b:Author>
    <b:URL>https://brainly.com.br/tarefa/56827023</b:URL>
    <b:Tag>Bra</b:Tag>
    <b:Guid>{CE957B3D-33D4-4FFE-AA95-B53773E08EC2}</b:Guid>
    <b:RefOrder>14</b:RefOrder>
  </b:Source>
  <b:Source>
    <b:SourceType>InternetSite</b:SourceType>
    <b:Title>O que é RNN? — Explicação sobre redes neurais recorrentes</b:Title>
    <b:Author>
      <b:Author>
        <b:NameList>
          <b:Person>
            <b:Last>Amazon</b:Last>
          </b:Person>
        </b:NameList>
      </b:Author>
    </b:Author>
    <b:URL>https://aws.amazon.com/pt/what-is/recurrent-neural-network/</b:URL>
    <b:Tag>Ama1</b:Tag>
    <b:Guid>{4C7DFAA3-6995-46FD-9793-44FEECDA2DAD}</b:Guid>
    <b:RefOrder>15</b:RefOrder>
  </b:Source>
  <b:Source>
    <b:SourceType>InternetSite</b:SourceType>
    <b:Title>O que é Python? – Explicação sobre a linguagem Python</b:Title>
    <b:Author>
      <b:Author>
        <b:NameList>
          <b:Person>
            <b:Last>Amazon</b:Last>
          </b:Person>
        </b:NameList>
      </b:Author>
    </b:Author>
    <b:URL>https://aws.amazon.com/pt/what-is/python/</b:URL>
    <b:Tag>Ama</b:Tag>
    <b:Guid>{F581F360-577E-4711-A395-FBF40E10773C}</b:Guid>
    <b:RefOrder>16</b:RefOrder>
  </b:Source>
  <b:Source>
    <b:SourceType>JournalArticle</b:SourceType>
    <b:Title>CNN-LSTM Driving Style Classification Model Based on Driver Operation Time Series Data</b:Title>
    <b:Year>2023</b:Year>
    <b:StandardNumber>21693536</b:StandardNumber>
    <b:Publisher>Institute of Electrical and Electronics Engineers Inc.</b:Publisher>
    <b:Pages>16203-16212</b:Pages>
    <b:JournalName>IEEE Access</b:JournalName>
    <b:Volume>11</b:Volume>
    <b:Author>
      <b:Author>
        <b:NameList>
          <b:Person>
            <b:First>Yingfeng</b:First>
            <b:Last>Cai</b:Last>
          </b:Person>
          <b:Person>
            <b:First>Ruidong</b:First>
            <b:Last>Zhao</b:Last>
          </b:Person>
          <b:Person>
            <b:First>Hai</b:First>
            <b:Last>Wang</b:Last>
          </b:Person>
          <b:Person>
            <b:First>Long</b:First>
            <b:Last>Chen</b:Last>
          </b:Person>
          <b:Person>
            <b:First>Yubo</b:First>
            <b:Last>Lian</b:Last>
          </b:Person>
          <b:Person>
            <b:First>Yilin</b:First>
            <b:Last>Zhong</b:Last>
          </b:Person>
        </b:NameList>
      </b:Author>
    </b:Author>
    <b:Tag>Cai23</b:Tag>
    <b:Guid>{EC9638C2-3680-4105-B7A8-F2841C3F744F}</b:Guid>
    <b:URL>https://ieeexplore.ieee.org/document/10044645</b:URL>
    <b:RefOrder>17</b:RefOrder>
  </b:Source>
  <b:Source>
    <b:SourceType>JournalArticle</b:SourceType>
    <b:Title>Utilizing LSTM Networks for the Prediction of Driver Behavior</b:Title>
    <b:Year>2024</b:Year>
    <b:StandardNumber>24499544</b:StandardNumber>
    <b:Publisher>Wydawnictwo SIGMA-NOT</b:Publisher>
    <b:Pages>182-185</b:Pages>
    <b:JournalName>Przeglad Elektrotechniczny</b:JournalName>
    <b:Volume>2024</b:Volume>
    <b:Issue>4</b:Issue>
    <b:Author>
      <b:Author>
        <b:NameList>
          <b:Person>
            <b:First>Abd Majid</b:First>
            <b:Last>Darsono</b:Last>
          </b:Person>
          <b:Person>
            <b:First>Nurul Husna</b:First>
            <b:Last>Mat Yazi</b:Last>
          </b:Person>
          <b:Person>
            <b:First>Abd Shukur</b:First>
            <b:Last>Ja’Afar</b:Last>
          </b:Person>
          <b:Person>
            <b:First>Mohd Azlishah</b:First>
            <b:Last>Othman</b:Last>
          </b:Person>
          <b:Person>
            <b:First>Muhammad Imran</b:First>
            <b:Last>Ahmad</b:Last>
          </b:Person>
        </b:NameList>
      </b:Author>
    </b:Author>
    <b:Tag>Dar24</b:Tag>
    <b:Guid>{B27D1C84-6A5D-4A1B-BDB5-F4FB41E492C5}</b:Guid>
    <b:URL>https://sigma-not.pl/publikacja-148134-2024-4.html</b:URL>
    <b:RefOrder>18</b:RefOrder>
  </b:Source>
  <b:Source>
    <b:SourceType>JournalArticle</b:SourceType>
    <b:Title>An ensemble deep learning approach for driver lane change intention inference</b:Title>
    <b:Year>2020</b:Year>
    <b:Month>6</b:Month>
    <b:StandardNumber>0968-090X</b:StandardNumber>
    <b:Publisher>Pergamon</b:Publisher>
    <b:Pages>102615</b:Pages>
    <b:JournalName>Transportation Research Part C: Emerging Technologies</b:JournalName>
    <b:Volume>115</b:Volume>
    <b:Author>
      <b:Author>
        <b:NameList>
          <b:Person>
            <b:First>Yang</b:First>
            <b:Last>Xing</b:Last>
          </b:Person>
          <b:Person>
            <b:First>Chen</b:First>
            <b:Last>Lv</b:Last>
          </b:Person>
          <b:Person>
            <b:First>Huaji</b:First>
            <b:Last>Wang</b:Last>
          </b:Person>
          <b:Person>
            <b:First>Dongpu</b:First>
            <b:Last>Cao</b:Last>
          </b:Person>
          <b:Person>
            <b:First>Efstathios</b:First>
            <b:Last>Velenis</b:Last>
          </b:Person>
        </b:NameList>
      </b:Author>
    </b:Author>
    <b:Tag>Xin20</b:Tag>
    <b:Guid>{F30F5EF4-3293-4E7B-8F0B-AAB263120576}</b:Guid>
    <b:URL>https://www.sciencedirect.com/science/article/pii/S0968090X19308332?via%3Dihub</b:URL>
    <b:RefOrder>19</b:RefOrder>
  </b:Source>
  <b:Source>
    <b:SourceType>JournalArticle</b:SourceType>
    <b:Title>Driver behavior detection and classification using deep convolutional neural networks</b:Title>
    <b:Year>2020</b:Year>
    <b:Month>7</b:Month>
    <b:StandardNumber>0957-4174</b:StandardNumber>
    <b:Publisher>Pergamon</b:Publisher>
    <b:Pages>113240</b:Pages>
    <b:JournalName>Expert Systems with Applications</b:JournalName>
    <b:Volume>149</b:Volume>
    <b:Author>
      <b:Author>
        <b:NameList>
          <b:Person>
            <b:First>Mohammad</b:First>
            <b:Last>Shahverdy</b:Last>
          </b:Person>
          <b:Person>
            <b:First>Mahmood</b:First>
            <b:Last>Fathy</b:Last>
          </b:Person>
          <b:Person>
            <b:First>Reza</b:First>
            <b:Last>Berangi</b:Last>
          </b:Person>
          <b:Person>
            <b:First>Mohammad</b:First>
            <b:Last>Sabokrou</b:Last>
          </b:Person>
        </b:NameList>
      </b:Author>
    </b:Author>
    <b:Tag>Sha20</b:Tag>
    <b:Guid>{7E5A6DB4-8C8E-433A-8DCA-498C9D4515F2}</b:Guid>
    <b:URL>https://www.sciencedirect.com/science/article/pii/S095741742030066X?via%3Dihub</b:URL>
    <b:RefOrder>20</b:RefOrder>
  </b:Source>
</b:Sources>
</file>

<file path=customXml/itemProps1.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2.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3.xml><?xml version="1.0" encoding="utf-8"?>
<ds:datastoreItem xmlns:ds="http://schemas.openxmlformats.org/officeDocument/2006/customXml" ds:itemID="{5BE40977-15C1-4F89-8625-D3B696DD90BF}">
  <ds:schemaRefs/>
</ds:datastoreItem>
</file>

<file path=customXml/itemProps4.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90BD8B-6CF4-426E-8F07-EB6CA0F9CCFE}">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485</TotalTime>
  <Pages>102</Pages>
  <Words>19595</Words>
  <Characters>105815</Characters>
  <Application>Microsoft Office Word</Application>
  <DocSecurity>0</DocSecurity>
  <Lines>881</Lines>
  <Paragraphs>250</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2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80</cp:revision>
  <cp:lastPrinted>2024-08-25T17:39:00Z</cp:lastPrinted>
  <dcterms:created xsi:type="dcterms:W3CDTF">2024-08-24T14:58:00Z</dcterms:created>
  <dcterms:modified xsi:type="dcterms:W3CDTF">2024-08-25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